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8F2A6" w14:textId="6E93051C" w:rsidR="00D72847" w:rsidRDefault="00D72847">
      <w:pPr>
        <w:spacing w:after="160" w:line="259" w:lineRule="auto"/>
        <w:jc w:val="left"/>
        <w:rPr>
          <w:b/>
          <w:caps/>
        </w:rPr>
      </w:pPr>
      <w:r>
        <w:rPr>
          <w:noProof/>
        </w:rPr>
        <w:drawing>
          <wp:anchor distT="0" distB="0" distL="114300" distR="114300" simplePos="0" relativeHeight="251658240" behindDoc="0" locked="0" layoutInCell="1" allowOverlap="1" wp14:anchorId="26D47DFE" wp14:editId="6997E499">
            <wp:simplePos x="0" y="0"/>
            <wp:positionH relativeFrom="column">
              <wp:posOffset>-696595</wp:posOffset>
            </wp:positionH>
            <wp:positionV relativeFrom="page">
              <wp:posOffset>23495</wp:posOffset>
            </wp:positionV>
            <wp:extent cx="7553960" cy="10680065"/>
            <wp:effectExtent l="0" t="0" r="8890" b="6985"/>
            <wp:wrapSquare wrapText="bothSides"/>
            <wp:docPr id="1"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553960" cy="10680065"/>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page"/>
      </w:r>
    </w:p>
    <w:p w14:paraId="25150C42" w14:textId="2EE0F523" w:rsidR="0082042B" w:rsidRPr="00966C7F" w:rsidRDefault="0082042B" w:rsidP="0082042B">
      <w:pPr>
        <w:pStyle w:val="SubHeading"/>
        <w:tabs>
          <w:tab w:val="clear" w:pos="0"/>
          <w:tab w:val="num" w:pos="-882"/>
        </w:tabs>
      </w:pPr>
      <w:r w:rsidRPr="00966C7F">
        <w:lastRenderedPageBreak/>
        <w:t xml:space="preserve">CALL-OFF TERMS AND CONDITIONS </w:t>
      </w:r>
    </w:p>
    <w:p w14:paraId="33840210" w14:textId="693DA013" w:rsidR="0082042B" w:rsidRPr="00966C7F" w:rsidRDefault="0082042B" w:rsidP="0082042B">
      <w:pPr>
        <w:pStyle w:val="SubHeading"/>
        <w:tabs>
          <w:tab w:val="clear" w:pos="0"/>
          <w:tab w:val="num" w:pos="-882"/>
        </w:tabs>
      </w:pPr>
      <w:r w:rsidRPr="00966C7F">
        <w:t xml:space="preserve">(FOR USE BETWEEN THE </w:t>
      </w:r>
      <w:r>
        <w:t>C</w:t>
      </w:r>
      <w:r w:rsidR="00CF23E7">
        <w:t>USTOMER</w:t>
      </w:r>
      <w:r w:rsidRPr="00966C7F">
        <w:t xml:space="preserve"> AND THE </w:t>
      </w:r>
      <w:r>
        <w:t>Provider</w:t>
      </w:r>
      <w:r w:rsidRPr="00966C7F">
        <w:t>)</w:t>
      </w:r>
    </w:p>
    <w:p w14:paraId="6A500197" w14:textId="77777777" w:rsidR="0082042B" w:rsidRPr="00966C7F" w:rsidRDefault="0082042B" w:rsidP="0082042B">
      <w:pPr>
        <w:pStyle w:val="SubHeading"/>
        <w:tabs>
          <w:tab w:val="clear" w:pos="0"/>
          <w:tab w:val="num" w:pos="-1067"/>
        </w:tabs>
      </w:pPr>
      <w:r w:rsidRPr="00966C7F">
        <w:t>CONTENT</w:t>
      </w:r>
    </w:p>
    <w:p w14:paraId="1A59FFA2" w14:textId="77777777" w:rsidR="0082042B" w:rsidRPr="00901809" w:rsidRDefault="0082042B" w:rsidP="0082042B">
      <w:pPr>
        <w:pStyle w:val="Body"/>
        <w:numPr>
          <w:ilvl w:val="0"/>
          <w:numId w:val="17"/>
        </w:numPr>
        <w:jc w:val="left"/>
      </w:pPr>
      <w:r w:rsidRPr="00901809">
        <w:t>INTERPRETATION</w:t>
      </w:r>
    </w:p>
    <w:p w14:paraId="09B0B469" w14:textId="77777777" w:rsidR="0082042B" w:rsidRPr="00901809" w:rsidRDefault="0082042B" w:rsidP="0082042B">
      <w:pPr>
        <w:pStyle w:val="Body"/>
        <w:numPr>
          <w:ilvl w:val="0"/>
          <w:numId w:val="17"/>
        </w:numPr>
        <w:jc w:val="left"/>
      </w:pPr>
      <w:r w:rsidRPr="00901809">
        <w:t>INITIAL CONTRACT PERIOD</w:t>
      </w:r>
    </w:p>
    <w:p w14:paraId="5B05C95B" w14:textId="77777777" w:rsidR="0082042B" w:rsidRPr="00901809" w:rsidRDefault="0082042B" w:rsidP="0082042B">
      <w:pPr>
        <w:pStyle w:val="Body"/>
        <w:numPr>
          <w:ilvl w:val="0"/>
          <w:numId w:val="17"/>
        </w:numPr>
        <w:jc w:val="left"/>
      </w:pPr>
      <w:r w:rsidRPr="00901809">
        <w:t>EXTENSION OF INITIAL CONTRACT PERIOD</w:t>
      </w:r>
    </w:p>
    <w:p w14:paraId="080A7E28" w14:textId="77777777" w:rsidR="0082042B" w:rsidRPr="00901809" w:rsidRDefault="0082042B" w:rsidP="0082042B">
      <w:pPr>
        <w:pStyle w:val="Body"/>
        <w:numPr>
          <w:ilvl w:val="0"/>
          <w:numId w:val="17"/>
        </w:numPr>
        <w:jc w:val="left"/>
      </w:pPr>
      <w:r>
        <w:t>PROVIDER’</w:t>
      </w:r>
      <w:r w:rsidRPr="00901809">
        <w:t>S STATUS</w:t>
      </w:r>
    </w:p>
    <w:p w14:paraId="15966CB2" w14:textId="77777777" w:rsidR="0082042B" w:rsidRPr="00901809" w:rsidRDefault="0082042B" w:rsidP="0082042B">
      <w:pPr>
        <w:pStyle w:val="Body"/>
        <w:numPr>
          <w:ilvl w:val="0"/>
          <w:numId w:val="17"/>
        </w:numPr>
        <w:jc w:val="left"/>
      </w:pPr>
      <w:r w:rsidRPr="00901809">
        <w:t>PROVISION OF MANAGEMENT INFORMATION</w:t>
      </w:r>
    </w:p>
    <w:p w14:paraId="46D4A9ED" w14:textId="23589B87" w:rsidR="0082042B" w:rsidRPr="00901809" w:rsidRDefault="00C94F8E" w:rsidP="0082042B">
      <w:pPr>
        <w:pStyle w:val="Body"/>
        <w:numPr>
          <w:ilvl w:val="0"/>
          <w:numId w:val="17"/>
        </w:numPr>
        <w:jc w:val="left"/>
      </w:pPr>
      <w:r>
        <w:t>CUSTOMER</w:t>
      </w:r>
      <w:r w:rsidR="0082042B" w:rsidRPr="00901809">
        <w:t xml:space="preserve"> OBLIGATIONS</w:t>
      </w:r>
    </w:p>
    <w:p w14:paraId="6787CAF4" w14:textId="77777777" w:rsidR="0082042B" w:rsidRPr="00901809" w:rsidRDefault="0082042B" w:rsidP="0082042B">
      <w:pPr>
        <w:pStyle w:val="Body"/>
        <w:numPr>
          <w:ilvl w:val="0"/>
          <w:numId w:val="17"/>
        </w:numPr>
        <w:jc w:val="left"/>
      </w:pPr>
      <w:r w:rsidRPr="00901809">
        <w:t>ENTIRE AGREEMENT</w:t>
      </w:r>
    </w:p>
    <w:p w14:paraId="5F81D505" w14:textId="77777777" w:rsidR="0082042B" w:rsidRPr="00901809" w:rsidRDefault="0082042B" w:rsidP="0082042B">
      <w:pPr>
        <w:pStyle w:val="Body"/>
        <w:numPr>
          <w:ilvl w:val="0"/>
          <w:numId w:val="17"/>
        </w:numPr>
        <w:jc w:val="left"/>
      </w:pPr>
      <w:r w:rsidRPr="00901809">
        <w:t>NOTICES</w:t>
      </w:r>
    </w:p>
    <w:p w14:paraId="12D60D9E" w14:textId="77777777" w:rsidR="0082042B" w:rsidRPr="00901809" w:rsidRDefault="0082042B" w:rsidP="0082042B">
      <w:pPr>
        <w:pStyle w:val="Body"/>
        <w:numPr>
          <w:ilvl w:val="0"/>
          <w:numId w:val="17"/>
        </w:numPr>
        <w:jc w:val="left"/>
      </w:pPr>
      <w:r w:rsidRPr="00901809">
        <w:t>MISTAKES IN INFORMATION</w:t>
      </w:r>
    </w:p>
    <w:p w14:paraId="38D50FFC" w14:textId="77777777" w:rsidR="0082042B" w:rsidRPr="00901809" w:rsidRDefault="0082042B" w:rsidP="0082042B">
      <w:pPr>
        <w:pStyle w:val="Body"/>
        <w:numPr>
          <w:ilvl w:val="0"/>
          <w:numId w:val="17"/>
        </w:numPr>
        <w:jc w:val="left"/>
      </w:pPr>
      <w:r w:rsidRPr="00901809">
        <w:t>CONFLICTS OF INTEREST</w:t>
      </w:r>
    </w:p>
    <w:p w14:paraId="60D3091E" w14:textId="77777777" w:rsidR="0082042B" w:rsidRPr="00901809" w:rsidRDefault="0082042B" w:rsidP="0082042B">
      <w:pPr>
        <w:pStyle w:val="Body"/>
        <w:numPr>
          <w:ilvl w:val="0"/>
          <w:numId w:val="17"/>
        </w:numPr>
        <w:jc w:val="left"/>
      </w:pPr>
      <w:r w:rsidRPr="00901809">
        <w:t>PREVENTION OF FRAUD</w:t>
      </w:r>
    </w:p>
    <w:p w14:paraId="1B11A42F" w14:textId="77777777" w:rsidR="0082042B" w:rsidRPr="00901809" w:rsidRDefault="0082042B" w:rsidP="0082042B">
      <w:pPr>
        <w:pStyle w:val="Body"/>
        <w:numPr>
          <w:ilvl w:val="0"/>
          <w:numId w:val="17"/>
        </w:numPr>
        <w:jc w:val="left"/>
      </w:pPr>
      <w:r w:rsidRPr="00901809">
        <w:t>SUPPLY OF SERVICES</w:t>
      </w:r>
    </w:p>
    <w:p w14:paraId="0ED46237" w14:textId="77777777" w:rsidR="0082042B" w:rsidRPr="00901809" w:rsidRDefault="0082042B" w:rsidP="0082042B">
      <w:pPr>
        <w:pStyle w:val="Body"/>
        <w:numPr>
          <w:ilvl w:val="0"/>
          <w:numId w:val="17"/>
        </w:numPr>
        <w:jc w:val="left"/>
      </w:pPr>
      <w:r w:rsidRPr="00901809">
        <w:t>THE SERVICES</w:t>
      </w:r>
    </w:p>
    <w:p w14:paraId="04C881DF" w14:textId="77777777" w:rsidR="0082042B" w:rsidRPr="00901809" w:rsidRDefault="0082042B" w:rsidP="0082042B">
      <w:pPr>
        <w:pStyle w:val="Body"/>
        <w:numPr>
          <w:ilvl w:val="0"/>
          <w:numId w:val="17"/>
        </w:numPr>
        <w:jc w:val="left"/>
      </w:pPr>
      <w:r w:rsidRPr="00901809">
        <w:t>MANNER OF PROVIDING SERVICES</w:t>
      </w:r>
    </w:p>
    <w:p w14:paraId="1B2AE9BB" w14:textId="77777777" w:rsidR="0082042B" w:rsidRPr="00901809" w:rsidRDefault="0082042B" w:rsidP="0082042B">
      <w:pPr>
        <w:pStyle w:val="Body"/>
        <w:numPr>
          <w:ilvl w:val="0"/>
          <w:numId w:val="17"/>
        </w:numPr>
        <w:jc w:val="left"/>
      </w:pPr>
      <w:r w:rsidRPr="00901809">
        <w:t>CONTRACT PERFORMANCE</w:t>
      </w:r>
    </w:p>
    <w:p w14:paraId="58557ABB" w14:textId="77777777" w:rsidR="0082042B" w:rsidRPr="00901809" w:rsidRDefault="0082042B" w:rsidP="0082042B">
      <w:pPr>
        <w:pStyle w:val="Body"/>
        <w:numPr>
          <w:ilvl w:val="0"/>
          <w:numId w:val="17"/>
        </w:numPr>
        <w:jc w:val="left"/>
      </w:pPr>
      <w:r w:rsidRPr="00901809">
        <w:t>KEY PERSONNEL</w:t>
      </w:r>
    </w:p>
    <w:p w14:paraId="625242EE" w14:textId="77777777" w:rsidR="0082042B" w:rsidRPr="00901809" w:rsidRDefault="0082042B" w:rsidP="0082042B">
      <w:pPr>
        <w:pStyle w:val="Body"/>
        <w:numPr>
          <w:ilvl w:val="0"/>
          <w:numId w:val="17"/>
        </w:numPr>
        <w:jc w:val="left"/>
      </w:pPr>
      <w:r>
        <w:t>PROVIDER</w:t>
      </w:r>
      <w:r w:rsidRPr="00901809">
        <w:t>S STAFF</w:t>
      </w:r>
    </w:p>
    <w:p w14:paraId="08DE8CFD" w14:textId="19534158" w:rsidR="0082042B" w:rsidRPr="00901809" w:rsidRDefault="0082042B" w:rsidP="0082042B">
      <w:pPr>
        <w:pStyle w:val="Body"/>
        <w:jc w:val="left"/>
      </w:pPr>
      <w:r w:rsidRPr="00901809">
        <w:t xml:space="preserve">PAYMENT AND </w:t>
      </w:r>
      <w:r w:rsidR="00403345">
        <w:t xml:space="preserve">CALL-OFF </w:t>
      </w:r>
      <w:r w:rsidRPr="00901809">
        <w:t>CONTRACT</w:t>
      </w:r>
      <w:r w:rsidR="00403345">
        <w:t xml:space="preserve"> FEES</w:t>
      </w:r>
    </w:p>
    <w:p w14:paraId="5CD3884C" w14:textId="29FE8265" w:rsidR="0082042B" w:rsidRPr="00901809" w:rsidRDefault="00403345" w:rsidP="0082042B">
      <w:pPr>
        <w:pStyle w:val="Body"/>
        <w:numPr>
          <w:ilvl w:val="0"/>
          <w:numId w:val="17"/>
        </w:numPr>
        <w:jc w:val="left"/>
      </w:pPr>
      <w:r>
        <w:t xml:space="preserve">CALL-OFF </w:t>
      </w:r>
      <w:r w:rsidR="0082042B" w:rsidRPr="00901809">
        <w:t>CONTRACT</w:t>
      </w:r>
      <w:r>
        <w:t xml:space="preserve"> FEES</w:t>
      </w:r>
    </w:p>
    <w:p w14:paraId="3A20A2E7" w14:textId="77777777" w:rsidR="0082042B" w:rsidRPr="00901809" w:rsidRDefault="0082042B" w:rsidP="0082042B">
      <w:pPr>
        <w:pStyle w:val="Body"/>
        <w:numPr>
          <w:ilvl w:val="0"/>
          <w:numId w:val="17"/>
        </w:numPr>
        <w:jc w:val="left"/>
      </w:pPr>
      <w:r w:rsidRPr="00901809">
        <w:t>PAYMENT AND VAT</w:t>
      </w:r>
    </w:p>
    <w:p w14:paraId="111642D9" w14:textId="77777777" w:rsidR="0082042B" w:rsidRPr="00901809" w:rsidRDefault="0082042B" w:rsidP="0082042B">
      <w:pPr>
        <w:pStyle w:val="Body"/>
        <w:numPr>
          <w:ilvl w:val="0"/>
          <w:numId w:val="17"/>
        </w:numPr>
        <w:jc w:val="left"/>
      </w:pPr>
      <w:r w:rsidRPr="00901809">
        <w:t>SET OFF</w:t>
      </w:r>
    </w:p>
    <w:p w14:paraId="1E0F4AE3" w14:textId="77777777" w:rsidR="0082042B" w:rsidRPr="00901809" w:rsidRDefault="0082042B" w:rsidP="0082042B">
      <w:pPr>
        <w:pStyle w:val="Body"/>
        <w:numPr>
          <w:ilvl w:val="0"/>
          <w:numId w:val="17"/>
        </w:numPr>
        <w:jc w:val="left"/>
      </w:pPr>
      <w:r w:rsidRPr="00901809">
        <w:t>RECOVERY OF SUMS DUE</w:t>
      </w:r>
    </w:p>
    <w:p w14:paraId="4BB8A7F4" w14:textId="77777777" w:rsidR="0082042B" w:rsidRPr="00901809" w:rsidRDefault="0082042B" w:rsidP="0082042B">
      <w:pPr>
        <w:pStyle w:val="Body"/>
        <w:jc w:val="left"/>
      </w:pPr>
      <w:r w:rsidRPr="00901809">
        <w:t>STATUORY OBLIGATIONS AND REGULATIONS</w:t>
      </w:r>
    </w:p>
    <w:p w14:paraId="06100C0B" w14:textId="77777777" w:rsidR="0082042B" w:rsidRPr="00901809" w:rsidRDefault="0082042B" w:rsidP="0082042B">
      <w:pPr>
        <w:pStyle w:val="Body"/>
        <w:numPr>
          <w:ilvl w:val="0"/>
          <w:numId w:val="17"/>
        </w:numPr>
        <w:jc w:val="left"/>
      </w:pPr>
      <w:r w:rsidRPr="00901809">
        <w:t>PREVENTION OF BRIBERY AND CORRUPTION</w:t>
      </w:r>
    </w:p>
    <w:p w14:paraId="30AAB1A7" w14:textId="77777777" w:rsidR="0082042B" w:rsidRPr="00901809" w:rsidRDefault="0082042B" w:rsidP="0082042B">
      <w:pPr>
        <w:pStyle w:val="Body"/>
        <w:numPr>
          <w:ilvl w:val="0"/>
          <w:numId w:val="17"/>
        </w:numPr>
        <w:jc w:val="left"/>
      </w:pPr>
      <w:r w:rsidRPr="00901809">
        <w:t>DISCRIMINATION</w:t>
      </w:r>
    </w:p>
    <w:p w14:paraId="1F6E1B3A" w14:textId="77777777" w:rsidR="0082042B" w:rsidRPr="00901809" w:rsidRDefault="0082042B" w:rsidP="0082042B">
      <w:pPr>
        <w:pStyle w:val="Body"/>
        <w:numPr>
          <w:ilvl w:val="0"/>
          <w:numId w:val="17"/>
        </w:numPr>
        <w:jc w:val="left"/>
      </w:pPr>
      <w:r w:rsidRPr="00901809">
        <w:t>THE CONTRACTS (RIGHTS OF THIRD PARTIES) ACT 1999</w:t>
      </w:r>
    </w:p>
    <w:p w14:paraId="5E174574" w14:textId="77777777" w:rsidR="0082042B" w:rsidRPr="00901809" w:rsidRDefault="0082042B" w:rsidP="0082042B">
      <w:pPr>
        <w:pStyle w:val="Body"/>
        <w:numPr>
          <w:ilvl w:val="0"/>
          <w:numId w:val="17"/>
        </w:numPr>
        <w:jc w:val="left"/>
      </w:pPr>
      <w:r w:rsidRPr="00901809">
        <w:lastRenderedPageBreak/>
        <w:t>ENVIRONMENTAL REQUIREMENTS</w:t>
      </w:r>
    </w:p>
    <w:p w14:paraId="3DD0549F" w14:textId="77777777" w:rsidR="0082042B" w:rsidRPr="00901809" w:rsidRDefault="0082042B" w:rsidP="0082042B">
      <w:pPr>
        <w:pStyle w:val="Body"/>
        <w:numPr>
          <w:ilvl w:val="0"/>
          <w:numId w:val="17"/>
        </w:numPr>
        <w:jc w:val="left"/>
      </w:pPr>
      <w:r w:rsidRPr="00901809">
        <w:t>HEALTH AND SAFETY</w:t>
      </w:r>
    </w:p>
    <w:p w14:paraId="7C4B3DA9" w14:textId="77777777" w:rsidR="0082042B" w:rsidRPr="00901809" w:rsidRDefault="0082042B" w:rsidP="0082042B">
      <w:pPr>
        <w:pStyle w:val="Body"/>
        <w:jc w:val="left"/>
      </w:pPr>
      <w:r w:rsidRPr="00901809">
        <w:t>PROTECTION OF INFORMATION</w:t>
      </w:r>
    </w:p>
    <w:p w14:paraId="6D897DCB" w14:textId="77777777" w:rsidR="0082042B" w:rsidRPr="00901809" w:rsidRDefault="0082042B" w:rsidP="0082042B">
      <w:pPr>
        <w:pStyle w:val="Body"/>
        <w:numPr>
          <w:ilvl w:val="0"/>
          <w:numId w:val="17"/>
        </w:numPr>
        <w:jc w:val="left"/>
      </w:pPr>
      <w:r w:rsidRPr="00901809">
        <w:t>DATA PROTECTION</w:t>
      </w:r>
    </w:p>
    <w:p w14:paraId="4EABC942" w14:textId="77777777" w:rsidR="0082042B" w:rsidRPr="00901809" w:rsidRDefault="0082042B" w:rsidP="0082042B">
      <w:pPr>
        <w:pStyle w:val="Body"/>
        <w:numPr>
          <w:ilvl w:val="0"/>
          <w:numId w:val="17"/>
        </w:numPr>
        <w:jc w:val="left"/>
      </w:pPr>
      <w:r w:rsidRPr="00901809">
        <w:t>FREEDOM OF INFORMATION ACT AND ENVIRONMENTAL INFORMATION REGULATIONS</w:t>
      </w:r>
    </w:p>
    <w:p w14:paraId="2F54D433" w14:textId="77777777" w:rsidR="0082042B" w:rsidRPr="00901809" w:rsidRDefault="0082042B" w:rsidP="0082042B">
      <w:pPr>
        <w:pStyle w:val="Level2"/>
        <w:numPr>
          <w:ilvl w:val="0"/>
          <w:numId w:val="17"/>
        </w:numPr>
      </w:pPr>
      <w:r w:rsidRPr="00901809">
        <w:t xml:space="preserve">OFFICIAL SECRETS ACTS 1911 TO 1989, SECTION 182 OF THE FINANCE ACT 1989 </w:t>
      </w:r>
    </w:p>
    <w:p w14:paraId="645D7F98" w14:textId="77777777" w:rsidR="0082042B" w:rsidRPr="00901809" w:rsidRDefault="0082042B" w:rsidP="0082042B">
      <w:pPr>
        <w:pStyle w:val="Body"/>
        <w:numPr>
          <w:ilvl w:val="0"/>
          <w:numId w:val="17"/>
        </w:numPr>
        <w:jc w:val="left"/>
      </w:pPr>
      <w:r w:rsidRPr="00901809">
        <w:t>CONFIDENTIAL INFORMATION</w:t>
      </w:r>
    </w:p>
    <w:p w14:paraId="71F4C69A" w14:textId="77777777" w:rsidR="0082042B" w:rsidRPr="00901809" w:rsidRDefault="0082042B" w:rsidP="0082042B">
      <w:pPr>
        <w:pStyle w:val="Body"/>
        <w:numPr>
          <w:ilvl w:val="0"/>
          <w:numId w:val="17"/>
        </w:numPr>
        <w:jc w:val="left"/>
      </w:pPr>
      <w:r w:rsidRPr="00901809">
        <w:t>PUBLICITY, MEDIA AND OFFICIAL ENQUIRIES</w:t>
      </w:r>
    </w:p>
    <w:p w14:paraId="567400B9" w14:textId="77777777" w:rsidR="0082042B" w:rsidRPr="00901809" w:rsidRDefault="0082042B" w:rsidP="0082042B">
      <w:pPr>
        <w:pStyle w:val="Body"/>
        <w:numPr>
          <w:ilvl w:val="0"/>
          <w:numId w:val="17"/>
        </w:numPr>
        <w:jc w:val="left"/>
      </w:pPr>
      <w:r w:rsidRPr="00901809">
        <w:t>SECURITY</w:t>
      </w:r>
    </w:p>
    <w:p w14:paraId="3B4C9FEF" w14:textId="77777777" w:rsidR="0082042B" w:rsidRPr="00901809" w:rsidRDefault="0082042B" w:rsidP="0082042B">
      <w:pPr>
        <w:pStyle w:val="Body"/>
        <w:numPr>
          <w:ilvl w:val="0"/>
          <w:numId w:val="17"/>
        </w:numPr>
        <w:jc w:val="left"/>
      </w:pPr>
      <w:r w:rsidRPr="00901809">
        <w:t>INTELLECTUAL PROPERTY RIGHTS</w:t>
      </w:r>
    </w:p>
    <w:p w14:paraId="05A06ECB" w14:textId="77777777" w:rsidR="0082042B" w:rsidRPr="00901809" w:rsidRDefault="0082042B" w:rsidP="0082042B">
      <w:pPr>
        <w:pStyle w:val="Body"/>
        <w:numPr>
          <w:ilvl w:val="0"/>
          <w:numId w:val="17"/>
        </w:numPr>
        <w:jc w:val="left"/>
      </w:pPr>
      <w:r w:rsidRPr="00901809">
        <w:t>RECORDS AND AUDIT ACCESS</w:t>
      </w:r>
    </w:p>
    <w:p w14:paraId="76C7027D" w14:textId="77777777" w:rsidR="0082042B" w:rsidRPr="00901809" w:rsidRDefault="0082042B" w:rsidP="0082042B">
      <w:pPr>
        <w:pStyle w:val="Body"/>
        <w:jc w:val="left"/>
      </w:pPr>
      <w:r w:rsidRPr="00901809">
        <w:t>CONTROL OF CONTRACT</w:t>
      </w:r>
    </w:p>
    <w:p w14:paraId="4BB75DB6" w14:textId="77777777" w:rsidR="0082042B" w:rsidRPr="00901809" w:rsidRDefault="0082042B" w:rsidP="0082042B">
      <w:pPr>
        <w:pStyle w:val="Body"/>
        <w:numPr>
          <w:ilvl w:val="0"/>
          <w:numId w:val="17"/>
        </w:numPr>
        <w:jc w:val="left"/>
      </w:pPr>
      <w:r w:rsidRPr="00901809">
        <w:t>TRANSFER AND SUB CONTRACTING</w:t>
      </w:r>
    </w:p>
    <w:p w14:paraId="5492E2F6" w14:textId="77777777" w:rsidR="0082042B" w:rsidRPr="00901809" w:rsidRDefault="0082042B" w:rsidP="0082042B">
      <w:pPr>
        <w:pStyle w:val="Body"/>
        <w:numPr>
          <w:ilvl w:val="0"/>
          <w:numId w:val="17"/>
        </w:numPr>
        <w:jc w:val="left"/>
      </w:pPr>
      <w:r w:rsidRPr="00901809">
        <w:t>WAIVER</w:t>
      </w:r>
    </w:p>
    <w:p w14:paraId="2219DB06" w14:textId="77777777" w:rsidR="0082042B" w:rsidRPr="00901809" w:rsidRDefault="0082042B" w:rsidP="0082042B">
      <w:pPr>
        <w:pStyle w:val="Body"/>
        <w:numPr>
          <w:ilvl w:val="0"/>
          <w:numId w:val="17"/>
        </w:numPr>
        <w:jc w:val="left"/>
      </w:pPr>
      <w:r w:rsidRPr="00901809">
        <w:t>VARIATION</w:t>
      </w:r>
    </w:p>
    <w:p w14:paraId="54F43EFC" w14:textId="77777777" w:rsidR="0082042B" w:rsidRPr="00901809" w:rsidRDefault="0082042B" w:rsidP="0082042B">
      <w:pPr>
        <w:pStyle w:val="Body"/>
        <w:numPr>
          <w:ilvl w:val="0"/>
          <w:numId w:val="17"/>
        </w:numPr>
        <w:jc w:val="left"/>
      </w:pPr>
      <w:r w:rsidRPr="00901809">
        <w:t>SEVERABILITY</w:t>
      </w:r>
    </w:p>
    <w:p w14:paraId="3921202A" w14:textId="77777777" w:rsidR="0082042B" w:rsidRPr="00901809" w:rsidRDefault="0082042B" w:rsidP="0082042B">
      <w:pPr>
        <w:pStyle w:val="Body"/>
        <w:numPr>
          <w:ilvl w:val="0"/>
          <w:numId w:val="17"/>
        </w:numPr>
        <w:jc w:val="left"/>
      </w:pPr>
      <w:r w:rsidRPr="00901809">
        <w:t>REMEDIES IN THE EVENT OF INADEQUATE PERFORMANCE OF THE SERVICES</w:t>
      </w:r>
    </w:p>
    <w:p w14:paraId="46DBC433" w14:textId="77777777" w:rsidR="0082042B" w:rsidRPr="00901809" w:rsidRDefault="0082042B" w:rsidP="0082042B">
      <w:pPr>
        <w:pStyle w:val="Body"/>
        <w:numPr>
          <w:ilvl w:val="0"/>
          <w:numId w:val="17"/>
        </w:numPr>
        <w:jc w:val="left"/>
      </w:pPr>
      <w:r w:rsidRPr="00901809">
        <w:t>CUMULATIVE REMEDIES</w:t>
      </w:r>
    </w:p>
    <w:p w14:paraId="7802A34D" w14:textId="77777777" w:rsidR="0082042B" w:rsidRPr="00901809" w:rsidRDefault="0082042B" w:rsidP="0082042B">
      <w:pPr>
        <w:pStyle w:val="Body"/>
        <w:numPr>
          <w:ilvl w:val="0"/>
          <w:numId w:val="17"/>
        </w:numPr>
        <w:jc w:val="left"/>
      </w:pPr>
      <w:r w:rsidRPr="00901809">
        <w:t>MONITORING OF CONTRACT PERFORMANCE</w:t>
      </w:r>
    </w:p>
    <w:p w14:paraId="183FCBD1" w14:textId="77777777" w:rsidR="0082042B" w:rsidRPr="00901809" w:rsidRDefault="0082042B" w:rsidP="0082042B">
      <w:pPr>
        <w:pStyle w:val="Body"/>
        <w:jc w:val="left"/>
      </w:pPr>
      <w:r w:rsidRPr="00901809">
        <w:t>LIABILITIES</w:t>
      </w:r>
    </w:p>
    <w:p w14:paraId="627ADABA" w14:textId="77777777" w:rsidR="0082042B" w:rsidRPr="00901809" w:rsidRDefault="0082042B" w:rsidP="0082042B">
      <w:pPr>
        <w:pStyle w:val="Body"/>
        <w:numPr>
          <w:ilvl w:val="0"/>
          <w:numId w:val="17"/>
        </w:numPr>
        <w:jc w:val="left"/>
      </w:pPr>
      <w:r w:rsidRPr="00901809">
        <w:t>LIABILITY, INDEMNITY AND INSURANCE</w:t>
      </w:r>
    </w:p>
    <w:p w14:paraId="1E260E8E" w14:textId="77777777" w:rsidR="0082042B" w:rsidRDefault="0082042B" w:rsidP="0082042B">
      <w:pPr>
        <w:pStyle w:val="Body"/>
        <w:numPr>
          <w:ilvl w:val="0"/>
          <w:numId w:val="17"/>
        </w:numPr>
        <w:jc w:val="left"/>
      </w:pPr>
      <w:r w:rsidRPr="00901809">
        <w:t xml:space="preserve">PROFESSIONAL INDEMNITY </w:t>
      </w:r>
    </w:p>
    <w:p w14:paraId="3509102A" w14:textId="77777777" w:rsidR="0082042B" w:rsidRPr="00901809" w:rsidRDefault="0082042B" w:rsidP="0082042B">
      <w:pPr>
        <w:pStyle w:val="Body"/>
        <w:numPr>
          <w:ilvl w:val="0"/>
          <w:numId w:val="17"/>
        </w:numPr>
        <w:jc w:val="left"/>
      </w:pPr>
      <w:r w:rsidRPr="00901809">
        <w:t>TAXATION, NATIONAL INSURANCE AND EMPLOYMENT LIABILITY</w:t>
      </w:r>
    </w:p>
    <w:p w14:paraId="37BDE609" w14:textId="77777777" w:rsidR="0082042B" w:rsidRPr="00901809" w:rsidRDefault="0082042B" w:rsidP="0082042B">
      <w:pPr>
        <w:pStyle w:val="Body"/>
        <w:numPr>
          <w:ilvl w:val="0"/>
          <w:numId w:val="17"/>
        </w:numPr>
        <w:jc w:val="left"/>
      </w:pPr>
      <w:r w:rsidRPr="00901809">
        <w:t>WARRANTIES AND REPRESENTATIONS</w:t>
      </w:r>
    </w:p>
    <w:p w14:paraId="0B2ECBC0" w14:textId="77777777" w:rsidR="0082042B" w:rsidRPr="00901809" w:rsidRDefault="0082042B" w:rsidP="0082042B">
      <w:pPr>
        <w:pStyle w:val="Body"/>
        <w:jc w:val="left"/>
      </w:pPr>
      <w:r w:rsidRPr="00901809">
        <w:t>DEFAULT, DISRUPTION, SUSPENSION AND TERMINATION</w:t>
      </w:r>
    </w:p>
    <w:p w14:paraId="1D4B4E7B" w14:textId="77777777" w:rsidR="0082042B" w:rsidRPr="00901809" w:rsidRDefault="0082042B" w:rsidP="0082042B">
      <w:pPr>
        <w:pStyle w:val="Body"/>
        <w:numPr>
          <w:ilvl w:val="0"/>
          <w:numId w:val="17"/>
        </w:numPr>
        <w:jc w:val="left"/>
      </w:pPr>
      <w:r w:rsidRPr="00901809">
        <w:t>SUSPENSION</w:t>
      </w:r>
    </w:p>
    <w:p w14:paraId="6D0E9454" w14:textId="77777777" w:rsidR="0082042B" w:rsidRPr="00901809" w:rsidRDefault="0082042B" w:rsidP="0082042B">
      <w:pPr>
        <w:pStyle w:val="Body"/>
        <w:numPr>
          <w:ilvl w:val="0"/>
          <w:numId w:val="17"/>
        </w:numPr>
        <w:jc w:val="left"/>
      </w:pPr>
      <w:r w:rsidRPr="00901809">
        <w:t xml:space="preserve">TERMINATION </w:t>
      </w:r>
    </w:p>
    <w:p w14:paraId="635D5DF0" w14:textId="77777777" w:rsidR="0082042B" w:rsidRPr="00901809" w:rsidRDefault="0082042B" w:rsidP="0082042B">
      <w:pPr>
        <w:pStyle w:val="Body"/>
        <w:numPr>
          <w:ilvl w:val="0"/>
          <w:numId w:val="17"/>
        </w:numPr>
        <w:jc w:val="left"/>
      </w:pPr>
      <w:r w:rsidRPr="00901809">
        <w:t>BREAK</w:t>
      </w:r>
    </w:p>
    <w:p w14:paraId="0FE9B11C" w14:textId="77777777" w:rsidR="0082042B" w:rsidRPr="00901809" w:rsidRDefault="0082042B" w:rsidP="0082042B">
      <w:pPr>
        <w:pStyle w:val="Body"/>
        <w:numPr>
          <w:ilvl w:val="0"/>
          <w:numId w:val="17"/>
        </w:numPr>
        <w:jc w:val="left"/>
      </w:pPr>
      <w:r w:rsidRPr="00901809">
        <w:t>FRAMEWORK AGREEMENT</w:t>
      </w:r>
    </w:p>
    <w:p w14:paraId="133C2863" w14:textId="77777777" w:rsidR="0082042B" w:rsidRPr="00901809" w:rsidRDefault="0082042B" w:rsidP="0082042B">
      <w:pPr>
        <w:pStyle w:val="Body"/>
        <w:numPr>
          <w:ilvl w:val="0"/>
          <w:numId w:val="17"/>
        </w:numPr>
        <w:jc w:val="left"/>
      </w:pPr>
      <w:r w:rsidRPr="00901809">
        <w:lastRenderedPageBreak/>
        <w:t>CONSEQUENCES OF EXPIRY OR TERMINATION</w:t>
      </w:r>
    </w:p>
    <w:p w14:paraId="05E60DB3" w14:textId="77777777" w:rsidR="0082042B" w:rsidRPr="00901809" w:rsidRDefault="0082042B" w:rsidP="0082042B">
      <w:pPr>
        <w:pStyle w:val="Body"/>
        <w:numPr>
          <w:ilvl w:val="0"/>
          <w:numId w:val="17"/>
        </w:numPr>
        <w:jc w:val="left"/>
      </w:pPr>
      <w:r w:rsidRPr="00901809">
        <w:t>DISRUPTION</w:t>
      </w:r>
    </w:p>
    <w:p w14:paraId="65A83430" w14:textId="77777777" w:rsidR="0082042B" w:rsidRPr="00901809" w:rsidRDefault="0082042B" w:rsidP="0082042B">
      <w:pPr>
        <w:pStyle w:val="Body"/>
        <w:numPr>
          <w:ilvl w:val="0"/>
          <w:numId w:val="17"/>
        </w:numPr>
        <w:jc w:val="left"/>
      </w:pPr>
      <w:r w:rsidRPr="00901809">
        <w:t>RECOVERY UPON TERMINATION</w:t>
      </w:r>
    </w:p>
    <w:p w14:paraId="00E6FD11" w14:textId="77777777" w:rsidR="0082042B" w:rsidRPr="00901809" w:rsidRDefault="0082042B" w:rsidP="0082042B">
      <w:pPr>
        <w:pStyle w:val="Body"/>
        <w:numPr>
          <w:ilvl w:val="0"/>
          <w:numId w:val="17"/>
        </w:numPr>
        <w:jc w:val="left"/>
      </w:pPr>
      <w:r w:rsidRPr="00901809">
        <w:t>FORCE MAJEURE</w:t>
      </w:r>
    </w:p>
    <w:p w14:paraId="388730AB" w14:textId="77777777" w:rsidR="0082042B" w:rsidRPr="00901809" w:rsidRDefault="0082042B" w:rsidP="0082042B">
      <w:pPr>
        <w:pStyle w:val="Body"/>
        <w:jc w:val="left"/>
      </w:pPr>
      <w:r w:rsidRPr="00901809">
        <w:t>DISPUTES AND LAW</w:t>
      </w:r>
    </w:p>
    <w:p w14:paraId="3562F281" w14:textId="77777777" w:rsidR="0082042B" w:rsidRPr="00901809" w:rsidRDefault="0082042B" w:rsidP="0082042B">
      <w:pPr>
        <w:pStyle w:val="Body"/>
        <w:numPr>
          <w:ilvl w:val="0"/>
          <w:numId w:val="17"/>
        </w:numPr>
        <w:jc w:val="left"/>
      </w:pPr>
      <w:r w:rsidRPr="00901809">
        <w:t>GOVERNING LAW</w:t>
      </w:r>
    </w:p>
    <w:p w14:paraId="2FFE10C3" w14:textId="77777777" w:rsidR="0082042B" w:rsidRPr="00901809" w:rsidRDefault="0082042B" w:rsidP="0082042B">
      <w:pPr>
        <w:pStyle w:val="Body"/>
        <w:numPr>
          <w:ilvl w:val="0"/>
          <w:numId w:val="17"/>
        </w:numPr>
        <w:jc w:val="left"/>
      </w:pPr>
      <w:r w:rsidRPr="00901809">
        <w:t xml:space="preserve">TUPE </w:t>
      </w:r>
    </w:p>
    <w:p w14:paraId="40D5D0C5" w14:textId="77777777" w:rsidR="0082042B" w:rsidRPr="00901809" w:rsidRDefault="0082042B" w:rsidP="0082042B">
      <w:pPr>
        <w:pStyle w:val="Body"/>
        <w:numPr>
          <w:ilvl w:val="0"/>
          <w:numId w:val="17"/>
        </w:numPr>
        <w:jc w:val="left"/>
      </w:pPr>
      <w:r w:rsidRPr="00901809">
        <w:t>DISPUTE RESOLUTION</w:t>
      </w:r>
    </w:p>
    <w:p w14:paraId="383321A0" w14:textId="05805AD8" w:rsidR="0082042B" w:rsidRPr="00901809" w:rsidRDefault="0082042B" w:rsidP="0082042B">
      <w:pPr>
        <w:pStyle w:val="Body"/>
        <w:jc w:val="left"/>
      </w:pPr>
      <w:r w:rsidRPr="00901809">
        <w:t xml:space="preserve">APPENDIX 1 – </w:t>
      </w:r>
      <w:r w:rsidR="0039705C">
        <w:t>FEES</w:t>
      </w:r>
      <w:r w:rsidRPr="00901809">
        <w:t xml:space="preserve"> FOR SERVICES</w:t>
      </w:r>
    </w:p>
    <w:p w14:paraId="1C9DB88A" w14:textId="0834F31A" w:rsidR="0082042B" w:rsidRPr="00901809" w:rsidRDefault="0082042B" w:rsidP="0082042B">
      <w:pPr>
        <w:pStyle w:val="Body"/>
        <w:jc w:val="left"/>
      </w:pPr>
      <w:r w:rsidRPr="00901809">
        <w:t xml:space="preserve">APPENDIX </w:t>
      </w:r>
      <w:r w:rsidR="00B860FE">
        <w:t>2</w:t>
      </w:r>
      <w:r w:rsidRPr="00901809">
        <w:t xml:space="preserve"> – ADDITIONAL SERVICES</w:t>
      </w:r>
    </w:p>
    <w:p w14:paraId="1EA22174" w14:textId="77777777" w:rsidR="0082042B" w:rsidRDefault="0082042B" w:rsidP="0082042B">
      <w:pPr>
        <w:pStyle w:val="Body"/>
        <w:jc w:val="left"/>
      </w:pPr>
    </w:p>
    <w:p w14:paraId="4CEA2652" w14:textId="77777777" w:rsidR="0082042B" w:rsidRDefault="0082042B" w:rsidP="0082042B">
      <w:pPr>
        <w:pStyle w:val="Body"/>
        <w:ind w:left="1440"/>
        <w:jc w:val="left"/>
      </w:pPr>
    </w:p>
    <w:p w14:paraId="4DCD070F" w14:textId="77777777" w:rsidR="0082042B" w:rsidRDefault="0082042B" w:rsidP="0082042B">
      <w:pPr>
        <w:pStyle w:val="Body"/>
      </w:pPr>
    </w:p>
    <w:p w14:paraId="4D949A2C" w14:textId="77777777" w:rsidR="0082042B" w:rsidRDefault="0082042B" w:rsidP="0082042B">
      <w:pPr>
        <w:pStyle w:val="Body"/>
      </w:pPr>
    </w:p>
    <w:p w14:paraId="58EB6E03" w14:textId="77777777" w:rsidR="0082042B" w:rsidRDefault="0082042B" w:rsidP="0082042B">
      <w:pPr>
        <w:pStyle w:val="Body"/>
      </w:pPr>
    </w:p>
    <w:p w14:paraId="5AE855BC" w14:textId="77777777" w:rsidR="0082042B" w:rsidRDefault="0082042B" w:rsidP="0082042B"/>
    <w:p w14:paraId="1E2DF5AD" w14:textId="77777777" w:rsidR="0082042B" w:rsidRDefault="0082042B" w:rsidP="0082042B"/>
    <w:p w14:paraId="6436A24C" w14:textId="77777777" w:rsidR="0082042B" w:rsidRDefault="0082042B" w:rsidP="0082042B"/>
    <w:p w14:paraId="1EFD1D25" w14:textId="77777777" w:rsidR="0082042B" w:rsidRDefault="0082042B" w:rsidP="0082042B">
      <w:r>
        <w:br w:type="page"/>
      </w:r>
    </w:p>
    <w:p w14:paraId="6F53DE9E" w14:textId="77777777" w:rsidR="0082042B" w:rsidRDefault="0082042B" w:rsidP="0082042B"/>
    <w:p w14:paraId="7F904CDB" w14:textId="77777777" w:rsidR="0082042B" w:rsidRPr="00F463E4" w:rsidRDefault="0082042B" w:rsidP="0082042B">
      <w:pPr>
        <w:pStyle w:val="Level1"/>
        <w:numPr>
          <w:ilvl w:val="0"/>
          <w:numId w:val="9"/>
        </w:numPr>
        <w:tabs>
          <w:tab w:val="clear" w:pos="850"/>
          <w:tab w:val="num" w:pos="284"/>
        </w:tabs>
        <w:ind w:left="284" w:hanging="568"/>
        <w:rPr>
          <w:b/>
        </w:rPr>
      </w:pPr>
      <w:bookmarkStart w:id="0" w:name="_Ref88888255"/>
      <w:bookmarkStart w:id="1" w:name="_Ref172433306"/>
      <w:r w:rsidRPr="00F463E4">
        <w:rPr>
          <w:b/>
        </w:rPr>
        <w:t>INTERPRETATION</w:t>
      </w:r>
    </w:p>
    <w:bookmarkEnd w:id="0"/>
    <w:bookmarkEnd w:id="1"/>
    <w:p w14:paraId="5DE15854" w14:textId="17FF4357" w:rsidR="0082042B" w:rsidRDefault="0082042B" w:rsidP="0082042B">
      <w:pPr>
        <w:pStyle w:val="Body2"/>
      </w:pPr>
      <w:r>
        <w:t xml:space="preserve">In the </w:t>
      </w:r>
      <w:r w:rsidR="005B5B33">
        <w:t xml:space="preserve">Call-Off </w:t>
      </w:r>
      <w:r>
        <w:t>Contract unless the context otherwise requires the following provisions shall have the meanings given to them below: -</w:t>
      </w:r>
    </w:p>
    <w:tbl>
      <w:tblPr>
        <w:tblW w:w="7910" w:type="dxa"/>
        <w:tblLayout w:type="fixed"/>
        <w:tblCellMar>
          <w:left w:w="113" w:type="dxa"/>
          <w:right w:w="113" w:type="dxa"/>
        </w:tblCellMar>
        <w:tblLook w:val="0000" w:firstRow="0" w:lastRow="0" w:firstColumn="0" w:lastColumn="0" w:noHBand="0" w:noVBand="0"/>
      </w:tblPr>
      <w:tblGrid>
        <w:gridCol w:w="2949"/>
        <w:gridCol w:w="4931"/>
        <w:gridCol w:w="30"/>
      </w:tblGrid>
      <w:tr w:rsidR="0082042B" w14:paraId="2412884F" w14:textId="77777777" w:rsidTr="005B5B33">
        <w:trPr>
          <w:gridAfter w:val="1"/>
          <w:wAfter w:w="30" w:type="dxa"/>
        </w:trPr>
        <w:tc>
          <w:tcPr>
            <w:tcW w:w="2949" w:type="dxa"/>
          </w:tcPr>
          <w:p w14:paraId="29068893" w14:textId="77777777" w:rsidR="0082042B" w:rsidRPr="00FB2EF4" w:rsidRDefault="0082042B" w:rsidP="005B5B33">
            <w:pPr>
              <w:pStyle w:val="Body"/>
              <w:jc w:val="left"/>
              <w:rPr>
                <w:b/>
                <w:bCs/>
                <w:color w:val="000000"/>
              </w:rPr>
            </w:pPr>
            <w:r>
              <w:rPr>
                <w:b/>
                <w:bCs/>
                <w:color w:val="000000"/>
              </w:rPr>
              <w:t>“Additional Services”</w:t>
            </w:r>
          </w:p>
        </w:tc>
        <w:tc>
          <w:tcPr>
            <w:tcW w:w="4931" w:type="dxa"/>
          </w:tcPr>
          <w:p w14:paraId="7AB2451E" w14:textId="62175A10" w:rsidR="0082042B" w:rsidRDefault="0082042B" w:rsidP="005B5B33">
            <w:pPr>
              <w:pStyle w:val="Body"/>
            </w:pPr>
            <w:r>
              <w:t xml:space="preserve">means additional services as may be requested by </w:t>
            </w:r>
            <w:r w:rsidR="005B5B33">
              <w:t xml:space="preserve">the Authority </w:t>
            </w:r>
            <w:r>
              <w:t>and/or the</w:t>
            </w:r>
            <w:r w:rsidR="005B5B33">
              <w:t xml:space="preserve"> Cust</w:t>
            </w:r>
            <w:r w:rsidR="004342C9">
              <w:t>o</w:t>
            </w:r>
            <w:r w:rsidR="005B5B33">
              <w:t>mer</w:t>
            </w:r>
            <w:r>
              <w:t>. This may include but is not limited to payroll support and temporary staff being made permanent. Details of Additional Services are provided within the specification</w:t>
            </w:r>
          </w:p>
        </w:tc>
      </w:tr>
      <w:tr w:rsidR="0082042B" w14:paraId="1FD23110" w14:textId="77777777" w:rsidTr="005B5B33">
        <w:trPr>
          <w:gridAfter w:val="1"/>
          <w:wAfter w:w="30" w:type="dxa"/>
        </w:trPr>
        <w:tc>
          <w:tcPr>
            <w:tcW w:w="2949" w:type="dxa"/>
          </w:tcPr>
          <w:p w14:paraId="760414A4" w14:textId="77777777" w:rsidR="0082042B" w:rsidRPr="002A6ED7" w:rsidRDefault="0082042B" w:rsidP="005B5B33">
            <w:pPr>
              <w:pStyle w:val="Body"/>
              <w:jc w:val="left"/>
              <w:rPr>
                <w:b/>
                <w:bCs/>
                <w:color w:val="000000"/>
              </w:rPr>
            </w:pPr>
            <w:r w:rsidRPr="002A6ED7">
              <w:rPr>
                <w:b/>
                <w:bCs/>
                <w:color w:val="000000"/>
              </w:rPr>
              <w:t>“AWR” and “Agency Worker Regulations”</w:t>
            </w:r>
          </w:p>
        </w:tc>
        <w:tc>
          <w:tcPr>
            <w:tcW w:w="4931" w:type="dxa"/>
          </w:tcPr>
          <w:p w14:paraId="1598BE88" w14:textId="76A9D4E7" w:rsidR="0082042B" w:rsidRPr="002A6ED7" w:rsidRDefault="0082042B" w:rsidP="005B5B33">
            <w:pPr>
              <w:pStyle w:val="Body"/>
            </w:pPr>
            <w:r w:rsidRPr="002A6ED7">
              <w:t xml:space="preserve">means </w:t>
            </w:r>
            <w:r w:rsidR="001C79FF">
              <w:t>t</w:t>
            </w:r>
            <w:r w:rsidRPr="002A6ED7">
              <w:t>he Agency Worker Regulations 2010 (as amended from time to time)</w:t>
            </w:r>
          </w:p>
        </w:tc>
      </w:tr>
      <w:tr w:rsidR="0082042B" w14:paraId="2ACB0E09" w14:textId="77777777" w:rsidTr="005B5B33">
        <w:trPr>
          <w:gridAfter w:val="1"/>
          <w:wAfter w:w="30" w:type="dxa"/>
        </w:trPr>
        <w:tc>
          <w:tcPr>
            <w:tcW w:w="2949" w:type="dxa"/>
          </w:tcPr>
          <w:p w14:paraId="5DB0FB7E" w14:textId="77777777" w:rsidR="0082042B" w:rsidRPr="002A6ED7" w:rsidRDefault="0082042B" w:rsidP="005B5B33">
            <w:pPr>
              <w:pStyle w:val="Body"/>
              <w:jc w:val="left"/>
              <w:rPr>
                <w:b/>
                <w:bCs/>
                <w:color w:val="000000"/>
              </w:rPr>
            </w:pPr>
            <w:r w:rsidRPr="002A6ED7">
              <w:rPr>
                <w:b/>
                <w:bCs/>
                <w:color w:val="000000"/>
              </w:rPr>
              <w:t>“Applicant”</w:t>
            </w:r>
          </w:p>
        </w:tc>
        <w:tc>
          <w:tcPr>
            <w:tcW w:w="4931" w:type="dxa"/>
          </w:tcPr>
          <w:p w14:paraId="69ACF1F4" w14:textId="43CA66BC" w:rsidR="0082042B" w:rsidRPr="002A6ED7" w:rsidRDefault="0082042B" w:rsidP="005B5B33">
            <w:pPr>
              <w:pStyle w:val="Body"/>
            </w:pPr>
            <w:r w:rsidRPr="002A6ED7">
              <w:t xml:space="preserve">means a person whose curriculum vitae (“CV”) is submitted to the </w:t>
            </w:r>
            <w:r w:rsidR="00E60FC1">
              <w:t>Customer</w:t>
            </w:r>
            <w:r w:rsidR="00E60FC1" w:rsidDel="00E60FC1">
              <w:t xml:space="preserve"> </w:t>
            </w:r>
            <w:r w:rsidRPr="002A6ED7">
              <w:t xml:space="preserve">by the </w:t>
            </w:r>
            <w:r>
              <w:t>Provider</w:t>
            </w:r>
            <w:r w:rsidRPr="002A6ED7">
              <w:t xml:space="preserve"> for consideration for a Permanent Placement or Temporary Placement</w:t>
            </w:r>
          </w:p>
        </w:tc>
      </w:tr>
      <w:tr w:rsidR="0082042B" w14:paraId="5C977609" w14:textId="77777777" w:rsidTr="005B5B33">
        <w:trPr>
          <w:gridAfter w:val="1"/>
          <w:wAfter w:w="30" w:type="dxa"/>
        </w:trPr>
        <w:tc>
          <w:tcPr>
            <w:tcW w:w="2949" w:type="dxa"/>
          </w:tcPr>
          <w:p w14:paraId="4AE6346E" w14:textId="77777777" w:rsidR="0082042B" w:rsidRDefault="0082042B" w:rsidP="005B5B33">
            <w:pPr>
              <w:pStyle w:val="Body"/>
              <w:jc w:val="left"/>
              <w:rPr>
                <w:b/>
              </w:rPr>
            </w:pPr>
            <w:r>
              <w:t>"</w:t>
            </w:r>
            <w:r>
              <w:rPr>
                <w:b/>
              </w:rPr>
              <w:t>Approval</w:t>
            </w:r>
            <w:r>
              <w:t>"</w:t>
            </w:r>
            <w:r w:rsidRPr="00F77DF3">
              <w:rPr>
                <w:b/>
              </w:rPr>
              <w:t xml:space="preserve"> and</w:t>
            </w:r>
            <w:r>
              <w:t xml:space="preserve"> "</w:t>
            </w:r>
            <w:r>
              <w:rPr>
                <w:b/>
              </w:rPr>
              <w:t>Approved</w:t>
            </w:r>
            <w:r>
              <w:t>"</w:t>
            </w:r>
          </w:p>
        </w:tc>
        <w:tc>
          <w:tcPr>
            <w:tcW w:w="4931" w:type="dxa"/>
          </w:tcPr>
          <w:p w14:paraId="7C762C89" w14:textId="525745E7" w:rsidR="0082042B" w:rsidRDefault="0082042B" w:rsidP="005B5B33">
            <w:pPr>
              <w:pStyle w:val="Body"/>
            </w:pPr>
            <w:r>
              <w:t xml:space="preserve">means the written consent of the </w:t>
            </w:r>
            <w:r w:rsidR="00E60FC1">
              <w:t>Customer</w:t>
            </w:r>
            <w:r>
              <w:t xml:space="preserve"> not to be unreasonably withheld or delayed</w:t>
            </w:r>
          </w:p>
        </w:tc>
      </w:tr>
      <w:tr w:rsidR="0082042B" w14:paraId="7F4C7BA3" w14:textId="77777777" w:rsidTr="005B5B33">
        <w:trPr>
          <w:gridAfter w:val="1"/>
          <w:wAfter w:w="30" w:type="dxa"/>
        </w:trPr>
        <w:tc>
          <w:tcPr>
            <w:tcW w:w="2949" w:type="dxa"/>
          </w:tcPr>
          <w:p w14:paraId="39981142" w14:textId="77777777" w:rsidR="0082042B" w:rsidRDefault="0082042B" w:rsidP="005B5B33">
            <w:pPr>
              <w:pStyle w:val="Body"/>
              <w:jc w:val="left"/>
              <w:rPr>
                <w:bCs/>
                <w:color w:val="000000"/>
              </w:rPr>
            </w:pPr>
            <w:r>
              <w:rPr>
                <w:b/>
                <w:bCs/>
                <w:color w:val="000000"/>
              </w:rPr>
              <w:t>“Authority</w:t>
            </w:r>
            <w:r>
              <w:rPr>
                <w:color w:val="000000"/>
              </w:rPr>
              <w:t>"</w:t>
            </w:r>
          </w:p>
        </w:tc>
        <w:tc>
          <w:tcPr>
            <w:tcW w:w="4931" w:type="dxa"/>
          </w:tcPr>
          <w:p w14:paraId="19DAF096" w14:textId="1A2880F7" w:rsidR="0082042B" w:rsidRDefault="0082042B" w:rsidP="005B5B33">
            <w:pPr>
              <w:pStyle w:val="Body"/>
            </w:pPr>
            <w:r>
              <w:t xml:space="preserve">means </w:t>
            </w:r>
            <w:r w:rsidR="00E60FC1">
              <w:t>t</w:t>
            </w:r>
            <w:r w:rsidR="00E60FC1" w:rsidRPr="003C4C38">
              <w:t>he Mayor and Burgesses of the London Borough of Waltham Forest</w:t>
            </w:r>
            <w:r>
              <w:t xml:space="preserve"> </w:t>
            </w:r>
          </w:p>
        </w:tc>
      </w:tr>
      <w:tr w:rsidR="0082042B" w14:paraId="298EA17C" w14:textId="77777777" w:rsidTr="005B5B33">
        <w:trPr>
          <w:gridAfter w:val="1"/>
          <w:wAfter w:w="30" w:type="dxa"/>
        </w:trPr>
        <w:tc>
          <w:tcPr>
            <w:tcW w:w="2949" w:type="dxa"/>
          </w:tcPr>
          <w:p w14:paraId="3430118E" w14:textId="77777777" w:rsidR="0082042B" w:rsidRDefault="0082042B" w:rsidP="005B5B33">
            <w:pPr>
              <w:pStyle w:val="Body"/>
              <w:jc w:val="left"/>
              <w:rPr>
                <w:b/>
              </w:rPr>
            </w:pPr>
            <w:r>
              <w:rPr>
                <w:color w:val="000000"/>
              </w:rPr>
              <w:t>"</w:t>
            </w:r>
            <w:r>
              <w:rPr>
                <w:b/>
                <w:bCs/>
                <w:color w:val="000000"/>
              </w:rPr>
              <w:t>Audit</w:t>
            </w:r>
            <w:r>
              <w:rPr>
                <w:color w:val="000000"/>
              </w:rPr>
              <w:t>"</w:t>
            </w:r>
          </w:p>
        </w:tc>
        <w:tc>
          <w:tcPr>
            <w:tcW w:w="4931" w:type="dxa"/>
          </w:tcPr>
          <w:p w14:paraId="331E3972" w14:textId="77777777" w:rsidR="0082042B" w:rsidRDefault="0082042B" w:rsidP="005B5B33">
            <w:pPr>
              <w:pStyle w:val="Body"/>
            </w:pPr>
            <w:r>
              <w:t xml:space="preserve">means an audit carried out </w:t>
            </w:r>
            <w:r w:rsidRPr="00491E64">
              <w:t xml:space="preserve">pursuant </w:t>
            </w:r>
            <w:r w:rsidRPr="005F49A9">
              <w:t>to Clause</w:t>
            </w:r>
            <w:r>
              <w:t xml:space="preserve"> </w:t>
            </w:r>
            <w:r>
              <w:rPr>
                <w:highlight w:val="yellow"/>
              </w:rPr>
              <w:fldChar w:fldCharType="begin"/>
            </w:r>
            <w:r>
              <w:instrText xml:space="preserve"> REF _Ref459968966 \r \h </w:instrText>
            </w:r>
            <w:r>
              <w:rPr>
                <w:highlight w:val="yellow"/>
              </w:rPr>
            </w:r>
            <w:r>
              <w:rPr>
                <w:highlight w:val="yellow"/>
              </w:rPr>
              <w:fldChar w:fldCharType="separate"/>
            </w:r>
            <w:r>
              <w:t>34</w:t>
            </w:r>
            <w:r>
              <w:rPr>
                <w:highlight w:val="yellow"/>
              </w:rPr>
              <w:fldChar w:fldCharType="end"/>
            </w:r>
          </w:p>
        </w:tc>
      </w:tr>
      <w:tr w:rsidR="0082042B" w14:paraId="3D3F6E1D" w14:textId="77777777" w:rsidTr="005B5B33">
        <w:trPr>
          <w:gridAfter w:val="1"/>
          <w:wAfter w:w="30" w:type="dxa"/>
        </w:trPr>
        <w:tc>
          <w:tcPr>
            <w:tcW w:w="2949" w:type="dxa"/>
          </w:tcPr>
          <w:p w14:paraId="5FD5C812" w14:textId="77777777" w:rsidR="0082042B" w:rsidRPr="00367E70" w:rsidRDefault="0082042B" w:rsidP="005B5B33">
            <w:pPr>
              <w:pStyle w:val="Body"/>
              <w:jc w:val="left"/>
              <w:rPr>
                <w:bCs/>
              </w:rPr>
            </w:pPr>
            <w:r>
              <w:rPr>
                <w:bCs/>
              </w:rPr>
              <w:t>"</w:t>
            </w:r>
            <w:r>
              <w:rPr>
                <w:b/>
                <w:bCs/>
              </w:rPr>
              <w:t>Auditor</w:t>
            </w:r>
            <w:r>
              <w:rPr>
                <w:bCs/>
              </w:rPr>
              <w:t>"</w:t>
            </w:r>
          </w:p>
        </w:tc>
        <w:tc>
          <w:tcPr>
            <w:tcW w:w="4931" w:type="dxa"/>
          </w:tcPr>
          <w:p w14:paraId="276932F5" w14:textId="503B5FAA" w:rsidR="0082042B" w:rsidRDefault="0082042B" w:rsidP="005B5B33">
            <w:pPr>
              <w:pStyle w:val="Body"/>
              <w:spacing w:after="0"/>
            </w:pPr>
            <w:r>
              <w:t xml:space="preserve">means the National Audit Office or an auditor appointed by the Audit Commission as the context requires or such other auditor as may have been appointed in relation to the </w:t>
            </w:r>
            <w:r w:rsidR="00E60FC1">
              <w:t>Customer</w:t>
            </w:r>
          </w:p>
          <w:p w14:paraId="09D4A15F" w14:textId="77777777" w:rsidR="0082042B" w:rsidRDefault="0082042B" w:rsidP="005B5B33">
            <w:pPr>
              <w:pStyle w:val="Body"/>
              <w:spacing w:after="0"/>
            </w:pPr>
            <w:r>
              <w:t xml:space="preserve"> </w:t>
            </w:r>
          </w:p>
        </w:tc>
      </w:tr>
      <w:tr w:rsidR="0082042B" w14:paraId="5F82B2DB" w14:textId="77777777" w:rsidTr="005B5B33">
        <w:trPr>
          <w:gridAfter w:val="1"/>
          <w:wAfter w:w="30" w:type="dxa"/>
        </w:trPr>
        <w:tc>
          <w:tcPr>
            <w:tcW w:w="2949" w:type="dxa"/>
          </w:tcPr>
          <w:p w14:paraId="457015A4" w14:textId="77777777" w:rsidR="0082042B" w:rsidRPr="00934F1B" w:rsidRDefault="0082042B" w:rsidP="005B5B33">
            <w:pPr>
              <w:pStyle w:val="Body"/>
              <w:jc w:val="left"/>
              <w:rPr>
                <w:b/>
                <w:bCs/>
              </w:rPr>
            </w:pPr>
            <w:r>
              <w:rPr>
                <w:b/>
                <w:bCs/>
              </w:rPr>
              <w:t>“Base Location”</w:t>
            </w:r>
          </w:p>
        </w:tc>
        <w:tc>
          <w:tcPr>
            <w:tcW w:w="4931" w:type="dxa"/>
          </w:tcPr>
          <w:p w14:paraId="77FB1CE0" w14:textId="10D1D0E8" w:rsidR="0082042B" w:rsidRDefault="0082042B" w:rsidP="005B5B33">
            <w:pPr>
              <w:pStyle w:val="Body"/>
              <w:spacing w:after="0"/>
            </w:pPr>
            <w:r>
              <w:t xml:space="preserve">means the location, specified by the </w:t>
            </w:r>
            <w:r w:rsidR="00E60FC1">
              <w:t>Customer</w:t>
            </w:r>
            <w:r>
              <w:t xml:space="preserve"> (in the Order Form) at which the majority of the Services shall be delivered</w:t>
            </w:r>
          </w:p>
          <w:p w14:paraId="778FB794" w14:textId="77777777" w:rsidR="0082042B" w:rsidRDefault="0082042B" w:rsidP="005B5B33">
            <w:pPr>
              <w:pStyle w:val="Body"/>
              <w:spacing w:after="0"/>
            </w:pPr>
          </w:p>
        </w:tc>
      </w:tr>
      <w:tr w:rsidR="0082042B" w14:paraId="4DC40D19" w14:textId="77777777" w:rsidTr="005B5B33">
        <w:trPr>
          <w:gridAfter w:val="1"/>
          <w:wAfter w:w="30" w:type="dxa"/>
        </w:trPr>
        <w:tc>
          <w:tcPr>
            <w:tcW w:w="2949" w:type="dxa"/>
          </w:tcPr>
          <w:p w14:paraId="341472C5" w14:textId="77777777" w:rsidR="0082042B" w:rsidRDefault="0082042B" w:rsidP="005B5B33">
            <w:pPr>
              <w:pStyle w:val="Body"/>
              <w:jc w:val="left"/>
              <w:rPr>
                <w:bCs/>
                <w:color w:val="000000"/>
              </w:rPr>
            </w:pPr>
            <w:r w:rsidRPr="00F113F1">
              <w:rPr>
                <w:b/>
              </w:rPr>
              <w:t>"Basic Working and Employment Conditions"</w:t>
            </w:r>
          </w:p>
        </w:tc>
        <w:tc>
          <w:tcPr>
            <w:tcW w:w="4931" w:type="dxa"/>
          </w:tcPr>
          <w:p w14:paraId="0F83C909" w14:textId="77777777" w:rsidR="0082042B" w:rsidRDefault="0082042B" w:rsidP="005B5B33">
            <w:pPr>
              <w:pStyle w:val="Body"/>
            </w:pPr>
            <w:r w:rsidRPr="00F113F1">
              <w:t>means those terms and conditions that are ordinarily included in the contracts of comparable employees or workers, as further defined by Regulation 5 of the AWR</w:t>
            </w:r>
          </w:p>
        </w:tc>
      </w:tr>
      <w:tr w:rsidR="0082042B" w14:paraId="50D05FD5" w14:textId="77777777" w:rsidTr="005B5B33">
        <w:trPr>
          <w:gridAfter w:val="1"/>
          <w:wAfter w:w="30" w:type="dxa"/>
        </w:trPr>
        <w:tc>
          <w:tcPr>
            <w:tcW w:w="2949" w:type="dxa"/>
          </w:tcPr>
          <w:p w14:paraId="75376613" w14:textId="77777777" w:rsidR="0082042B" w:rsidRPr="002A6ED7" w:rsidRDefault="0082042B" w:rsidP="005B5B33">
            <w:pPr>
              <w:pStyle w:val="Body"/>
              <w:widowControl w:val="0"/>
              <w:jc w:val="left"/>
              <w:rPr>
                <w:b/>
                <w:color w:val="000000"/>
              </w:rPr>
            </w:pPr>
            <w:r w:rsidRPr="002A6ED7">
              <w:rPr>
                <w:b/>
                <w:color w:val="000000"/>
              </w:rPr>
              <w:t>“Central Government Authority/Authorities”</w:t>
            </w:r>
          </w:p>
        </w:tc>
        <w:tc>
          <w:tcPr>
            <w:tcW w:w="4931" w:type="dxa"/>
          </w:tcPr>
          <w:p w14:paraId="6953D99E" w14:textId="77777777" w:rsidR="0082042B" w:rsidRPr="002A6ED7" w:rsidRDefault="0082042B" w:rsidP="005B5B33">
            <w:pPr>
              <w:pStyle w:val="Body"/>
              <w:widowControl w:val="0"/>
            </w:pPr>
            <w:r w:rsidRPr="002A6ED7">
              <w:t xml:space="preserve">means the Crown and all bodies listed </w:t>
            </w:r>
            <w:r w:rsidRPr="00AE7E10">
              <w:t>in Schedule 1 of the Public Contracts Regulations 2015 (whether or not they perform</w:t>
            </w:r>
            <w:r w:rsidRPr="002A6ED7">
              <w:t xml:space="preserve"> their functions on behalf of the Crown), but does not include Her Majesty in her private capacity</w:t>
            </w:r>
          </w:p>
        </w:tc>
      </w:tr>
      <w:tr w:rsidR="0082042B" w14:paraId="3DEEFDCB" w14:textId="77777777" w:rsidTr="005B5B33">
        <w:trPr>
          <w:gridAfter w:val="1"/>
          <w:wAfter w:w="30" w:type="dxa"/>
        </w:trPr>
        <w:tc>
          <w:tcPr>
            <w:tcW w:w="2949" w:type="dxa"/>
          </w:tcPr>
          <w:p w14:paraId="64F95B9F" w14:textId="77777777" w:rsidR="0082042B" w:rsidRDefault="0082042B" w:rsidP="005B5B33">
            <w:pPr>
              <w:pStyle w:val="Body"/>
              <w:jc w:val="left"/>
              <w:rPr>
                <w:b/>
                <w:bCs/>
              </w:rPr>
            </w:pPr>
            <w:r>
              <w:rPr>
                <w:b/>
                <w:bCs/>
              </w:rPr>
              <w:t>“Change of Law”</w:t>
            </w:r>
          </w:p>
        </w:tc>
        <w:tc>
          <w:tcPr>
            <w:tcW w:w="4931" w:type="dxa"/>
          </w:tcPr>
          <w:p w14:paraId="4D3CDC85" w14:textId="77777777" w:rsidR="0082042B" w:rsidRDefault="0082042B" w:rsidP="005B5B33">
            <w:pPr>
              <w:pStyle w:val="Body"/>
              <w:spacing w:after="0"/>
            </w:pPr>
            <w:r>
              <w:t>means any change to or introduction of any Law coming into force or having effect after the Effective Date (and which could not have reasonably been anticipate by the Provider prior to the Effective Date) which:</w:t>
            </w:r>
          </w:p>
          <w:p w14:paraId="32E4BA87" w14:textId="77777777" w:rsidR="0082042B" w:rsidRDefault="0082042B" w:rsidP="005B5B33">
            <w:pPr>
              <w:pStyle w:val="Body"/>
              <w:spacing w:after="0"/>
            </w:pPr>
          </w:p>
          <w:p w14:paraId="0BD48937" w14:textId="5C480715" w:rsidR="0082042B" w:rsidRDefault="0082042B" w:rsidP="005B5B33">
            <w:pPr>
              <w:pStyle w:val="Body"/>
              <w:ind w:left="851" w:hanging="851"/>
            </w:pPr>
            <w:r>
              <w:t xml:space="preserve">(i)    relates specifically to the business or operations of the </w:t>
            </w:r>
            <w:r w:rsidR="00E60FC1">
              <w:t>Customer</w:t>
            </w:r>
            <w:r>
              <w:t xml:space="preserve"> only; or </w:t>
            </w:r>
          </w:p>
          <w:p w14:paraId="73A0B0FC" w14:textId="77777777" w:rsidR="0082042B" w:rsidRDefault="0082042B" w:rsidP="005B5B33">
            <w:pPr>
              <w:pStyle w:val="Body"/>
              <w:ind w:left="851" w:hanging="851"/>
            </w:pPr>
            <w:r>
              <w:lastRenderedPageBreak/>
              <w:t>(ii)        relates specifically to the provision of the Contract Services</w:t>
            </w:r>
          </w:p>
          <w:p w14:paraId="76B2A19D" w14:textId="77777777" w:rsidR="0082042B" w:rsidRDefault="0082042B" w:rsidP="005B5B33">
            <w:pPr>
              <w:pStyle w:val="Body"/>
              <w:spacing w:after="0"/>
              <w:ind w:left="851"/>
            </w:pPr>
            <w:r>
              <w:t xml:space="preserve">and which in either case, would require the Provider to incur demonstrable and material additional costs or expenses to enable it to continue providing the Contract Services in accordance with this Contract. </w:t>
            </w:r>
          </w:p>
        </w:tc>
      </w:tr>
      <w:tr w:rsidR="0082042B" w14:paraId="7412713E" w14:textId="77777777" w:rsidTr="005B5B33">
        <w:trPr>
          <w:gridAfter w:val="1"/>
          <w:wAfter w:w="30" w:type="dxa"/>
        </w:trPr>
        <w:tc>
          <w:tcPr>
            <w:tcW w:w="2949" w:type="dxa"/>
          </w:tcPr>
          <w:p w14:paraId="148B3508" w14:textId="77777777" w:rsidR="0082042B" w:rsidRDefault="0082042B" w:rsidP="005B5B33">
            <w:pPr>
              <w:pStyle w:val="Body"/>
              <w:spacing w:after="0"/>
              <w:jc w:val="left"/>
              <w:rPr>
                <w:b/>
              </w:rPr>
            </w:pPr>
            <w:r>
              <w:rPr>
                <w:b/>
              </w:rPr>
              <w:lastRenderedPageBreak/>
              <w:t xml:space="preserve"> </w:t>
            </w:r>
          </w:p>
        </w:tc>
        <w:tc>
          <w:tcPr>
            <w:tcW w:w="4931" w:type="dxa"/>
          </w:tcPr>
          <w:p w14:paraId="3B7E370B" w14:textId="77777777" w:rsidR="0082042B" w:rsidRDefault="0082042B" w:rsidP="005B5B33">
            <w:pPr>
              <w:pStyle w:val="Body"/>
              <w:spacing w:after="0"/>
            </w:pPr>
          </w:p>
        </w:tc>
      </w:tr>
      <w:tr w:rsidR="0082042B" w14:paraId="2AC07792" w14:textId="77777777" w:rsidTr="005B5B33">
        <w:trPr>
          <w:gridAfter w:val="1"/>
          <w:wAfter w:w="30" w:type="dxa"/>
        </w:trPr>
        <w:tc>
          <w:tcPr>
            <w:tcW w:w="2949" w:type="dxa"/>
          </w:tcPr>
          <w:p w14:paraId="028F45F9" w14:textId="77777777" w:rsidR="0082042B" w:rsidRDefault="0082042B" w:rsidP="005B5B33">
            <w:pPr>
              <w:pStyle w:val="Body"/>
              <w:jc w:val="left"/>
              <w:rPr>
                <w:b/>
              </w:rPr>
            </w:pPr>
            <w:r>
              <w:t>"</w:t>
            </w:r>
            <w:r>
              <w:rPr>
                <w:b/>
              </w:rPr>
              <w:t>Commencement Date</w:t>
            </w:r>
            <w:r>
              <w:t>"</w:t>
            </w:r>
          </w:p>
        </w:tc>
        <w:tc>
          <w:tcPr>
            <w:tcW w:w="4931" w:type="dxa"/>
          </w:tcPr>
          <w:p w14:paraId="4D7C0B0B" w14:textId="77777777" w:rsidR="0082042B" w:rsidRDefault="0082042B" w:rsidP="005B5B33">
            <w:pPr>
              <w:pStyle w:val="Body"/>
            </w:pPr>
            <w:r>
              <w:t>means the date set out in the Order Form</w:t>
            </w:r>
          </w:p>
        </w:tc>
      </w:tr>
      <w:tr w:rsidR="0082042B" w14:paraId="1FEF7E8C" w14:textId="77777777" w:rsidTr="005B5B33">
        <w:trPr>
          <w:gridAfter w:val="1"/>
          <w:wAfter w:w="30" w:type="dxa"/>
        </w:trPr>
        <w:tc>
          <w:tcPr>
            <w:tcW w:w="2949" w:type="dxa"/>
          </w:tcPr>
          <w:p w14:paraId="34B7ECF6" w14:textId="77777777" w:rsidR="0082042B" w:rsidRDefault="0082042B" w:rsidP="005B5B33">
            <w:pPr>
              <w:pStyle w:val="Body"/>
              <w:jc w:val="left"/>
              <w:rPr>
                <w:b/>
              </w:rPr>
            </w:pPr>
            <w:r>
              <w:t>"</w:t>
            </w:r>
            <w:r>
              <w:rPr>
                <w:b/>
              </w:rPr>
              <w:t>Commercially Sensitive Information</w:t>
            </w:r>
            <w:r>
              <w:t>"</w:t>
            </w:r>
          </w:p>
        </w:tc>
        <w:tc>
          <w:tcPr>
            <w:tcW w:w="4931" w:type="dxa"/>
          </w:tcPr>
          <w:p w14:paraId="0F0A79CE" w14:textId="0EF2C1D2" w:rsidR="0082042B" w:rsidRDefault="0082042B" w:rsidP="005B5B33">
            <w:pPr>
              <w:pStyle w:val="Body"/>
            </w:pPr>
            <w:r>
              <w:t xml:space="preserve">means the Confidential Information listed in the Order Form comprised of information which is provided by the Provider and designated as commercially sensitive information by the </w:t>
            </w:r>
            <w:r w:rsidR="00E60FC1">
              <w:t>Customer</w:t>
            </w:r>
            <w:r>
              <w:t xml:space="preserve"> for the period set out in that Order Form </w:t>
            </w:r>
          </w:p>
        </w:tc>
      </w:tr>
      <w:tr w:rsidR="0082042B" w14:paraId="5CA0B870" w14:textId="77777777" w:rsidTr="005B5B33">
        <w:trPr>
          <w:gridAfter w:val="1"/>
          <w:wAfter w:w="30" w:type="dxa"/>
        </w:trPr>
        <w:tc>
          <w:tcPr>
            <w:tcW w:w="2949" w:type="dxa"/>
          </w:tcPr>
          <w:p w14:paraId="41D688DE" w14:textId="77777777" w:rsidR="0082042B" w:rsidRDefault="0082042B" w:rsidP="005B5B33">
            <w:pPr>
              <w:pStyle w:val="Body"/>
              <w:widowControl w:val="0"/>
              <w:jc w:val="left"/>
              <w:rPr>
                <w:color w:val="000000"/>
              </w:rPr>
            </w:pPr>
            <w:r w:rsidRPr="00F113F1">
              <w:rPr>
                <w:b/>
                <w:color w:val="000000"/>
              </w:rPr>
              <w:t>“Conduct Regulations”</w:t>
            </w:r>
          </w:p>
        </w:tc>
        <w:tc>
          <w:tcPr>
            <w:tcW w:w="4931" w:type="dxa"/>
          </w:tcPr>
          <w:p w14:paraId="5E4D757A" w14:textId="77777777" w:rsidR="0082042B" w:rsidRDefault="0082042B" w:rsidP="005B5B33">
            <w:pPr>
              <w:pStyle w:val="Body"/>
              <w:widowControl w:val="0"/>
            </w:pPr>
            <w:r w:rsidRPr="00F113F1">
              <w:t>shall mean the Conduct of Employment Agencies and Employment Businesses Regulations 2003 (as amended from time to time).</w:t>
            </w:r>
          </w:p>
        </w:tc>
      </w:tr>
      <w:tr w:rsidR="0082042B" w14:paraId="01B7BF59" w14:textId="77777777" w:rsidTr="005B5B33">
        <w:trPr>
          <w:gridAfter w:val="1"/>
          <w:wAfter w:w="30" w:type="dxa"/>
        </w:trPr>
        <w:tc>
          <w:tcPr>
            <w:tcW w:w="2949" w:type="dxa"/>
          </w:tcPr>
          <w:p w14:paraId="1CD088D7" w14:textId="77777777" w:rsidR="0082042B" w:rsidRDefault="0082042B" w:rsidP="005B5B33">
            <w:pPr>
              <w:pStyle w:val="Body"/>
              <w:jc w:val="left"/>
              <w:rPr>
                <w:b/>
              </w:rPr>
            </w:pPr>
            <w:r>
              <w:t>"</w:t>
            </w:r>
            <w:r>
              <w:rPr>
                <w:b/>
              </w:rPr>
              <w:t>Confidential Information</w:t>
            </w:r>
            <w:r>
              <w:t>"</w:t>
            </w:r>
          </w:p>
        </w:tc>
        <w:tc>
          <w:tcPr>
            <w:tcW w:w="4931" w:type="dxa"/>
          </w:tcPr>
          <w:p w14:paraId="071E6604" w14:textId="77777777" w:rsidR="0082042B" w:rsidRDefault="0082042B" w:rsidP="005B5B33">
            <w:pPr>
              <w:pStyle w:val="Body"/>
            </w:pPr>
            <w:r>
              <w:t>means: -</w:t>
            </w:r>
          </w:p>
          <w:p w14:paraId="343C6CFD" w14:textId="12025907" w:rsidR="0082042B" w:rsidRDefault="0082042B" w:rsidP="005B5B33">
            <w:pPr>
              <w:pStyle w:val="Body"/>
              <w:ind w:left="851" w:hanging="851"/>
            </w:pPr>
            <w:r>
              <w:t>(a)</w:t>
            </w:r>
            <w:r>
              <w:tab/>
              <w:t>any information which has been designated as confidential by either Party in writing or that ought to be considered as confidential (however it is conveyed or on whatever media it is stored) including information the disclosure of which would, or would be likely to, prejudice the commercial interests of any person, trade secrets, Intellectual Property Rights and know-how of either Party; and</w:t>
            </w:r>
          </w:p>
          <w:p w14:paraId="0D2DEEF8" w14:textId="77777777" w:rsidR="0082042B" w:rsidRDefault="0082042B" w:rsidP="005B5B33">
            <w:pPr>
              <w:pStyle w:val="Body"/>
            </w:pPr>
            <w:r>
              <w:t>(b)</w:t>
            </w:r>
            <w:r>
              <w:tab/>
              <w:t xml:space="preserve">the Commercially Sensitive Information, </w:t>
            </w:r>
          </w:p>
          <w:p w14:paraId="36355764" w14:textId="77777777" w:rsidR="0082042B" w:rsidRDefault="0082042B" w:rsidP="005B5B33">
            <w:pPr>
              <w:pStyle w:val="Body"/>
            </w:pPr>
            <w:r>
              <w:t>and does not include any information: -</w:t>
            </w:r>
          </w:p>
          <w:p w14:paraId="3766731E" w14:textId="77777777" w:rsidR="0082042B" w:rsidRDefault="0082042B" w:rsidP="005B5B33">
            <w:pPr>
              <w:pStyle w:val="Body"/>
              <w:ind w:left="851" w:hanging="851"/>
            </w:pPr>
            <w:r>
              <w:t>(i)</w:t>
            </w:r>
            <w:r>
              <w:tab/>
              <w:t xml:space="preserve">which was public knowledge at the time of disclosure (otherwise than by breach of </w:t>
            </w:r>
            <w:r w:rsidRPr="00D7294D">
              <w:t xml:space="preserve">Clause </w:t>
            </w:r>
            <w:r>
              <w:fldChar w:fldCharType="begin"/>
            </w:r>
            <w:r>
              <w:instrText xml:space="preserve"> REF _Ref459912054 \r \h </w:instrText>
            </w:r>
            <w:r>
              <w:fldChar w:fldCharType="separate"/>
            </w:r>
            <w:r>
              <w:t>29</w:t>
            </w:r>
            <w:r>
              <w:fldChar w:fldCharType="end"/>
            </w:r>
            <w:r w:rsidRPr="00D7294D">
              <w:t xml:space="preserve"> (</w:t>
            </w:r>
            <w:r w:rsidRPr="00EF20B1">
              <w:t>Confidential</w:t>
            </w:r>
            <w:r>
              <w:t xml:space="preserve"> Information);</w:t>
            </w:r>
          </w:p>
          <w:p w14:paraId="705B0CEE" w14:textId="77777777" w:rsidR="0082042B" w:rsidRDefault="0082042B" w:rsidP="005B5B33">
            <w:pPr>
              <w:pStyle w:val="Body"/>
              <w:ind w:left="851" w:hanging="851"/>
            </w:pPr>
            <w:r>
              <w:t>(ii)</w:t>
            </w:r>
            <w:r>
              <w:tab/>
              <w:t>which was in the possession of the receiving Party, without restriction as to its disclosure, before receiving it from the disclosing Party;</w:t>
            </w:r>
          </w:p>
          <w:p w14:paraId="700BE7CA" w14:textId="77777777" w:rsidR="0082042B" w:rsidRDefault="0082042B" w:rsidP="005B5B33">
            <w:pPr>
              <w:pStyle w:val="Body"/>
              <w:ind w:left="851" w:hanging="851"/>
            </w:pPr>
            <w:r>
              <w:t>(iii)</w:t>
            </w:r>
            <w:r>
              <w:tab/>
              <w:t xml:space="preserve">which is received from a third party (who lawfully acquired it) without restriction as to its disclosure; or </w:t>
            </w:r>
          </w:p>
          <w:p w14:paraId="13C82ECA" w14:textId="77777777" w:rsidR="0082042B" w:rsidRDefault="0082042B" w:rsidP="005B5B33">
            <w:pPr>
              <w:pStyle w:val="Body"/>
              <w:ind w:left="851" w:hanging="851"/>
            </w:pPr>
            <w:r>
              <w:t>(iv)</w:t>
            </w:r>
            <w:r>
              <w:tab/>
              <w:t>is independently developed without access to the Confidential Information</w:t>
            </w:r>
          </w:p>
        </w:tc>
      </w:tr>
      <w:tr w:rsidR="0082042B" w14:paraId="24488981" w14:textId="77777777" w:rsidTr="005B5B33">
        <w:trPr>
          <w:gridAfter w:val="1"/>
          <w:wAfter w:w="30" w:type="dxa"/>
        </w:trPr>
        <w:tc>
          <w:tcPr>
            <w:tcW w:w="2949" w:type="dxa"/>
          </w:tcPr>
          <w:p w14:paraId="01346325" w14:textId="52974817" w:rsidR="0082042B" w:rsidRDefault="0082042B" w:rsidP="005B5B33">
            <w:pPr>
              <w:pStyle w:val="Body"/>
              <w:jc w:val="left"/>
              <w:rPr>
                <w:b/>
              </w:rPr>
            </w:pPr>
            <w:r>
              <w:t>"</w:t>
            </w:r>
            <w:r w:rsidR="00C94F8E" w:rsidRPr="0039705C">
              <w:rPr>
                <w:b/>
                <w:bCs/>
              </w:rPr>
              <w:t>Call-Off</w:t>
            </w:r>
            <w:r w:rsidR="00C94F8E">
              <w:t xml:space="preserve"> </w:t>
            </w:r>
            <w:r>
              <w:rPr>
                <w:b/>
              </w:rPr>
              <w:t>Contract</w:t>
            </w:r>
            <w:r>
              <w:t>"</w:t>
            </w:r>
          </w:p>
        </w:tc>
        <w:tc>
          <w:tcPr>
            <w:tcW w:w="4931" w:type="dxa"/>
          </w:tcPr>
          <w:p w14:paraId="51CC438E" w14:textId="2B61252E" w:rsidR="0082042B" w:rsidRDefault="0082042B" w:rsidP="005B5B33">
            <w:pPr>
              <w:pStyle w:val="Body"/>
            </w:pPr>
            <w:r>
              <w:t xml:space="preserve">means the written agreement between the </w:t>
            </w:r>
            <w:r w:rsidR="00E60FC1">
              <w:t>Customer</w:t>
            </w:r>
            <w:r>
              <w:t xml:space="preserve"> and the Provider consisting of the Order Form and these clauses save that for the purposes of </w:t>
            </w:r>
            <w:r w:rsidRPr="004C2C00">
              <w:t>Clause</w:t>
            </w:r>
            <w:r>
              <w:t xml:space="preserve"> </w:t>
            </w:r>
            <w:r w:rsidRPr="004C2C00">
              <w:t xml:space="preserve">Interpretation </w:t>
            </w:r>
            <w:r>
              <w:t xml:space="preserve">only, reference to </w:t>
            </w:r>
            <w:r w:rsidR="00586067">
              <w:t xml:space="preserve">the Call-Off </w:t>
            </w:r>
            <w:r>
              <w:t>Contract shall not include the Order Form</w:t>
            </w:r>
          </w:p>
        </w:tc>
      </w:tr>
      <w:tr w:rsidR="0082042B" w14:paraId="27BF72C2" w14:textId="77777777" w:rsidTr="005B5B33">
        <w:trPr>
          <w:gridAfter w:val="1"/>
          <w:wAfter w:w="30" w:type="dxa"/>
        </w:trPr>
        <w:tc>
          <w:tcPr>
            <w:tcW w:w="2949" w:type="dxa"/>
          </w:tcPr>
          <w:p w14:paraId="0DCFE851" w14:textId="77777777" w:rsidR="0082042B" w:rsidRDefault="0082042B" w:rsidP="005B5B33">
            <w:pPr>
              <w:pStyle w:val="Body"/>
              <w:jc w:val="left"/>
              <w:rPr>
                <w:b/>
              </w:rPr>
            </w:pPr>
            <w:r>
              <w:lastRenderedPageBreak/>
              <w:t>"</w:t>
            </w:r>
            <w:r>
              <w:rPr>
                <w:b/>
              </w:rPr>
              <w:t>Contract Period</w:t>
            </w:r>
            <w:r>
              <w:t>"</w:t>
            </w:r>
          </w:p>
        </w:tc>
        <w:tc>
          <w:tcPr>
            <w:tcW w:w="4931" w:type="dxa"/>
          </w:tcPr>
          <w:p w14:paraId="7C1025B7" w14:textId="77777777" w:rsidR="0082042B" w:rsidRDefault="0082042B" w:rsidP="005B5B33">
            <w:pPr>
              <w:pStyle w:val="Body"/>
            </w:pPr>
            <w:r>
              <w:t xml:space="preserve">means the period from the Commencement Date to: - </w:t>
            </w:r>
          </w:p>
          <w:p w14:paraId="1283E9D3" w14:textId="77777777" w:rsidR="0082042B" w:rsidRPr="00D7294D" w:rsidRDefault="0082042B" w:rsidP="005B5B33">
            <w:pPr>
              <w:pStyle w:val="Body"/>
              <w:ind w:left="851" w:hanging="851"/>
            </w:pPr>
            <w:r>
              <w:t>(a)</w:t>
            </w:r>
            <w:r>
              <w:tab/>
              <w:t xml:space="preserve">the date of expiry set out </w:t>
            </w:r>
            <w:r w:rsidRPr="00EF20B1">
              <w:t xml:space="preserve">in </w:t>
            </w:r>
            <w:r w:rsidRPr="00D7294D">
              <w:t xml:space="preserve">Clause </w:t>
            </w:r>
            <w:r>
              <w:fldChar w:fldCharType="begin"/>
            </w:r>
            <w:r>
              <w:instrText xml:space="preserve"> REF _Ref2936554 \r \h </w:instrText>
            </w:r>
            <w:r>
              <w:fldChar w:fldCharType="separate"/>
            </w:r>
            <w:r>
              <w:t>2</w:t>
            </w:r>
            <w:r>
              <w:fldChar w:fldCharType="end"/>
            </w:r>
            <w:r w:rsidRPr="00D7294D">
              <w:t xml:space="preserve"> (Initial Contract Period); or</w:t>
            </w:r>
          </w:p>
          <w:p w14:paraId="69ADFF5E" w14:textId="77777777" w:rsidR="0082042B" w:rsidRDefault="0082042B" w:rsidP="005B5B33">
            <w:pPr>
              <w:pStyle w:val="Body"/>
              <w:ind w:left="851" w:hanging="851"/>
            </w:pPr>
            <w:r w:rsidRPr="00D7294D">
              <w:t>(b)</w:t>
            </w:r>
            <w:r w:rsidRPr="00D7294D">
              <w:tab/>
              <w:t xml:space="preserve">following an extension pursuant to Clause </w:t>
            </w:r>
            <w:r>
              <w:fldChar w:fldCharType="begin"/>
            </w:r>
            <w:r>
              <w:instrText xml:space="preserve"> REF _Ref2936572 \r \h </w:instrText>
            </w:r>
            <w:r>
              <w:fldChar w:fldCharType="separate"/>
            </w:r>
            <w:r>
              <w:t>3</w:t>
            </w:r>
            <w:r>
              <w:fldChar w:fldCharType="end"/>
            </w:r>
            <w:r w:rsidRPr="00D7294D">
              <w:t xml:space="preserve"> (Extension of Initial Contract Period</w:t>
            </w:r>
            <w:r>
              <w:t>), the date of expiry of the extended period; or</w:t>
            </w:r>
          </w:p>
          <w:p w14:paraId="532AB06F" w14:textId="3FDA1FC3" w:rsidR="0082042B" w:rsidRDefault="0082042B" w:rsidP="005B5B33">
            <w:pPr>
              <w:pStyle w:val="Body"/>
              <w:ind w:left="851" w:hanging="851"/>
            </w:pPr>
            <w:r>
              <w:t>(c)</w:t>
            </w:r>
            <w:r>
              <w:tab/>
              <w:t xml:space="preserve">such earlier date of termination or partial termination of the </w:t>
            </w:r>
            <w:r w:rsidR="00780E02">
              <w:t>Call-Off Contract</w:t>
            </w:r>
            <w:r>
              <w:t xml:space="preserve"> in accordance with the Law or the provisions of the </w:t>
            </w:r>
            <w:r w:rsidR="00780E02">
              <w:t>Call-Off Contract</w:t>
            </w:r>
          </w:p>
        </w:tc>
      </w:tr>
      <w:tr w:rsidR="0082042B" w14:paraId="11A71625" w14:textId="77777777" w:rsidTr="005B5B33">
        <w:trPr>
          <w:gridAfter w:val="1"/>
          <w:wAfter w:w="30" w:type="dxa"/>
          <w:trHeight w:val="471"/>
        </w:trPr>
        <w:tc>
          <w:tcPr>
            <w:tcW w:w="2949" w:type="dxa"/>
          </w:tcPr>
          <w:p w14:paraId="69AD6B54" w14:textId="52B79926" w:rsidR="0082042B" w:rsidRDefault="0082042B" w:rsidP="005B5B33">
            <w:pPr>
              <w:pStyle w:val="Body"/>
              <w:jc w:val="left"/>
              <w:rPr>
                <w:b/>
              </w:rPr>
            </w:pPr>
            <w:r>
              <w:t>"</w:t>
            </w:r>
            <w:r w:rsidR="00780E02">
              <w:rPr>
                <w:b/>
              </w:rPr>
              <w:t>Customer</w:t>
            </w:r>
            <w:r>
              <w:t>"</w:t>
            </w:r>
          </w:p>
        </w:tc>
        <w:tc>
          <w:tcPr>
            <w:tcW w:w="4931" w:type="dxa"/>
          </w:tcPr>
          <w:p w14:paraId="3CFB598C" w14:textId="58252000" w:rsidR="0082042B" w:rsidRDefault="0082042B" w:rsidP="005B5B33">
            <w:pPr>
              <w:pStyle w:val="Body"/>
            </w:pPr>
            <w:r>
              <w:t xml:space="preserve">means </w:t>
            </w:r>
            <w:r w:rsidR="00C94F8E">
              <w:t>t</w:t>
            </w:r>
            <w:r w:rsidR="00C94F8E" w:rsidRPr="003C4C38">
              <w:t xml:space="preserve">he </w:t>
            </w:r>
            <w:r>
              <w:t>C</w:t>
            </w:r>
            <w:r w:rsidR="00C94F8E">
              <w:t>ustomer</w:t>
            </w:r>
            <w:r w:rsidR="00780E02">
              <w:t xml:space="preserve"> </w:t>
            </w:r>
            <w:r>
              <w:t>as identified in the Order Form</w:t>
            </w:r>
          </w:p>
        </w:tc>
      </w:tr>
      <w:tr w:rsidR="0082042B" w14:paraId="6178CB86" w14:textId="77777777" w:rsidTr="005B5B33">
        <w:trPr>
          <w:gridAfter w:val="1"/>
          <w:wAfter w:w="30" w:type="dxa"/>
        </w:trPr>
        <w:tc>
          <w:tcPr>
            <w:tcW w:w="2949" w:type="dxa"/>
          </w:tcPr>
          <w:p w14:paraId="52094B74" w14:textId="77777777" w:rsidR="0082042B" w:rsidRDefault="0082042B" w:rsidP="005B5B33">
            <w:pPr>
              <w:pStyle w:val="Body"/>
              <w:jc w:val="left"/>
            </w:pPr>
            <w:r>
              <w:t>"</w:t>
            </w:r>
            <w:r>
              <w:rPr>
                <w:b/>
              </w:rPr>
              <w:t>Crown</w:t>
            </w:r>
            <w:r>
              <w:t>"</w:t>
            </w:r>
          </w:p>
          <w:p w14:paraId="49A07BF4" w14:textId="77777777" w:rsidR="0082042B" w:rsidRPr="0083010B" w:rsidRDefault="0082042B" w:rsidP="005B5B33">
            <w:pPr>
              <w:pStyle w:val="Body"/>
              <w:jc w:val="left"/>
              <w:rPr>
                <w:b/>
              </w:rPr>
            </w:pPr>
          </w:p>
        </w:tc>
        <w:tc>
          <w:tcPr>
            <w:tcW w:w="4931" w:type="dxa"/>
          </w:tcPr>
          <w:p w14:paraId="2CC01F2D" w14:textId="77777777" w:rsidR="0082042B" w:rsidRDefault="0082042B" w:rsidP="005B5B33">
            <w:pPr>
              <w:pStyle w:val="Body"/>
            </w:pPr>
            <w:r>
              <w:t>means the government of the United Kingdom (including the Northern Ireland Assembly and Executive Committee, the Scottish Executive and the National Assembly for Wales), including, but not limited to, government ministers and government departments and particular Authorities, persons, commissions or agencies from time to time carrying out functions on its behalf</w:t>
            </w:r>
          </w:p>
        </w:tc>
      </w:tr>
      <w:tr w:rsidR="0082042B" w14:paraId="68DFBCC3" w14:textId="77777777" w:rsidTr="005B5B33">
        <w:trPr>
          <w:cantSplit/>
        </w:trPr>
        <w:tc>
          <w:tcPr>
            <w:tcW w:w="2949" w:type="dxa"/>
          </w:tcPr>
          <w:p w14:paraId="7224CD23" w14:textId="77777777" w:rsidR="0082042B" w:rsidRPr="00171BE4" w:rsidRDefault="0082042B" w:rsidP="005B5B33">
            <w:pPr>
              <w:pStyle w:val="Body"/>
              <w:jc w:val="left"/>
              <w:rPr>
                <w:b/>
                <w:bCs/>
                <w:color w:val="000000"/>
              </w:rPr>
            </w:pPr>
            <w:r w:rsidRPr="00171BE4">
              <w:rPr>
                <w:b/>
                <w:bCs/>
                <w:color w:val="000000"/>
              </w:rPr>
              <w:t xml:space="preserve">“Data </w:t>
            </w:r>
            <w:r>
              <w:rPr>
                <w:b/>
                <w:bCs/>
                <w:color w:val="000000"/>
              </w:rPr>
              <w:t>Controller</w:t>
            </w:r>
            <w:r w:rsidRPr="00171BE4">
              <w:rPr>
                <w:b/>
                <w:bCs/>
                <w:color w:val="000000"/>
              </w:rPr>
              <w:t>”</w:t>
            </w:r>
          </w:p>
        </w:tc>
        <w:tc>
          <w:tcPr>
            <w:tcW w:w="4961" w:type="dxa"/>
            <w:gridSpan w:val="2"/>
          </w:tcPr>
          <w:p w14:paraId="08DEA26B" w14:textId="77777777" w:rsidR="0082042B" w:rsidRPr="00171BE4" w:rsidRDefault="0082042B" w:rsidP="005B5B33">
            <w:pPr>
              <w:autoSpaceDE w:val="0"/>
              <w:autoSpaceDN w:val="0"/>
              <w:adjustRightInd w:val="0"/>
              <w:jc w:val="left"/>
            </w:pPr>
            <w:r w:rsidRPr="00171BE4">
              <w:t>has the meaning given to it in the Data Protection Legislation, as amended from time to time</w:t>
            </w:r>
          </w:p>
          <w:p w14:paraId="60098928" w14:textId="77777777" w:rsidR="0082042B" w:rsidRPr="00171BE4" w:rsidRDefault="0082042B" w:rsidP="005B5B33">
            <w:pPr>
              <w:autoSpaceDE w:val="0"/>
              <w:autoSpaceDN w:val="0"/>
              <w:adjustRightInd w:val="0"/>
              <w:jc w:val="left"/>
            </w:pPr>
          </w:p>
        </w:tc>
      </w:tr>
      <w:tr w:rsidR="0082042B" w14:paraId="53D581DD" w14:textId="77777777" w:rsidTr="005B5B33">
        <w:trPr>
          <w:cantSplit/>
        </w:trPr>
        <w:tc>
          <w:tcPr>
            <w:tcW w:w="2949" w:type="dxa"/>
          </w:tcPr>
          <w:p w14:paraId="6A5980FE" w14:textId="77777777" w:rsidR="0082042B" w:rsidRPr="00171BE4" w:rsidRDefault="0082042B" w:rsidP="005B5B33">
            <w:pPr>
              <w:pStyle w:val="Body"/>
              <w:jc w:val="left"/>
              <w:rPr>
                <w:b/>
                <w:bCs/>
                <w:color w:val="000000"/>
              </w:rPr>
            </w:pPr>
            <w:r w:rsidRPr="00171BE4">
              <w:rPr>
                <w:b/>
                <w:bCs/>
                <w:color w:val="000000"/>
              </w:rPr>
              <w:t>“Data Loss Event”</w:t>
            </w:r>
          </w:p>
        </w:tc>
        <w:tc>
          <w:tcPr>
            <w:tcW w:w="4961" w:type="dxa"/>
            <w:gridSpan w:val="2"/>
          </w:tcPr>
          <w:p w14:paraId="06B68FA8" w14:textId="591E0D60" w:rsidR="0082042B" w:rsidRPr="00171BE4" w:rsidRDefault="0082042B" w:rsidP="005B5B33">
            <w:pPr>
              <w:autoSpaceDE w:val="0"/>
              <w:autoSpaceDN w:val="0"/>
              <w:adjustRightInd w:val="0"/>
              <w:jc w:val="left"/>
            </w:pPr>
            <w:r w:rsidRPr="00171BE4">
              <w:t>means any event that results, or may result, in unauthorised access to Personal Data under this Call</w:t>
            </w:r>
            <w:r w:rsidR="00780E02">
              <w:t>-</w:t>
            </w:r>
            <w:r w:rsidRPr="00171BE4">
              <w:t>Off Contract, and/or actual or potential loss and/or destruction of Personal Data in breach of this Call</w:t>
            </w:r>
            <w:r w:rsidR="00780E02">
              <w:t>-</w:t>
            </w:r>
            <w:r w:rsidRPr="00171BE4">
              <w:t>Off Contract, including any Personal Data breach</w:t>
            </w:r>
          </w:p>
          <w:p w14:paraId="24B1CB6B" w14:textId="77777777" w:rsidR="0082042B" w:rsidRPr="00171BE4" w:rsidRDefault="0082042B" w:rsidP="005B5B33">
            <w:pPr>
              <w:autoSpaceDE w:val="0"/>
              <w:autoSpaceDN w:val="0"/>
              <w:adjustRightInd w:val="0"/>
              <w:jc w:val="left"/>
              <w:rPr>
                <w:lang w:val="en-US"/>
              </w:rPr>
            </w:pPr>
          </w:p>
        </w:tc>
      </w:tr>
      <w:tr w:rsidR="0082042B" w14:paraId="26880277" w14:textId="77777777" w:rsidTr="005B5B33">
        <w:trPr>
          <w:cantSplit/>
        </w:trPr>
        <w:tc>
          <w:tcPr>
            <w:tcW w:w="2949" w:type="dxa"/>
          </w:tcPr>
          <w:p w14:paraId="40E3EBC1" w14:textId="77777777" w:rsidR="0082042B" w:rsidRPr="00171BE4" w:rsidRDefault="0082042B" w:rsidP="005B5B33">
            <w:pPr>
              <w:pStyle w:val="Body"/>
              <w:jc w:val="left"/>
              <w:rPr>
                <w:b/>
                <w:bCs/>
                <w:color w:val="000000"/>
              </w:rPr>
            </w:pPr>
            <w:r w:rsidRPr="00171BE4">
              <w:rPr>
                <w:b/>
                <w:bCs/>
                <w:color w:val="000000"/>
              </w:rPr>
              <w:t>“Data Processor”</w:t>
            </w:r>
          </w:p>
        </w:tc>
        <w:tc>
          <w:tcPr>
            <w:tcW w:w="4961" w:type="dxa"/>
            <w:gridSpan w:val="2"/>
          </w:tcPr>
          <w:p w14:paraId="02D8173F" w14:textId="77777777" w:rsidR="0082042B" w:rsidRPr="00171BE4" w:rsidRDefault="0082042B" w:rsidP="005B5B33">
            <w:pPr>
              <w:autoSpaceDE w:val="0"/>
              <w:autoSpaceDN w:val="0"/>
              <w:adjustRightInd w:val="0"/>
              <w:jc w:val="left"/>
            </w:pPr>
            <w:r w:rsidRPr="00171BE4">
              <w:t>has the meaning given to it in the Data Protection Legislation, as amended from time to time</w:t>
            </w:r>
          </w:p>
          <w:p w14:paraId="37006DFB" w14:textId="77777777" w:rsidR="0082042B" w:rsidRPr="00171BE4" w:rsidRDefault="0082042B" w:rsidP="005B5B33">
            <w:pPr>
              <w:autoSpaceDE w:val="0"/>
              <w:autoSpaceDN w:val="0"/>
              <w:adjustRightInd w:val="0"/>
              <w:jc w:val="left"/>
            </w:pPr>
          </w:p>
        </w:tc>
      </w:tr>
      <w:tr w:rsidR="0082042B" w14:paraId="2C67B60F" w14:textId="77777777" w:rsidTr="005B5B33">
        <w:trPr>
          <w:cantSplit/>
        </w:trPr>
        <w:tc>
          <w:tcPr>
            <w:tcW w:w="2949" w:type="dxa"/>
          </w:tcPr>
          <w:p w14:paraId="4AD35643" w14:textId="77777777" w:rsidR="0082042B" w:rsidRPr="00171BE4" w:rsidRDefault="0082042B" w:rsidP="005B5B33">
            <w:pPr>
              <w:pStyle w:val="Body"/>
              <w:jc w:val="left"/>
              <w:rPr>
                <w:b/>
                <w:bCs/>
                <w:color w:val="000000"/>
              </w:rPr>
            </w:pPr>
            <w:r w:rsidRPr="00171BE4">
              <w:rPr>
                <w:b/>
                <w:bCs/>
                <w:color w:val="000000"/>
              </w:rPr>
              <w:t>“Data Protection Legislation” or “DPA”</w:t>
            </w:r>
          </w:p>
        </w:tc>
        <w:tc>
          <w:tcPr>
            <w:tcW w:w="4961" w:type="dxa"/>
            <w:gridSpan w:val="2"/>
          </w:tcPr>
          <w:p w14:paraId="28A129AC" w14:textId="77777777" w:rsidR="0082042B" w:rsidRPr="00171BE4" w:rsidRDefault="0082042B" w:rsidP="005B5B33">
            <w:pPr>
              <w:autoSpaceDE w:val="0"/>
              <w:autoSpaceDN w:val="0"/>
              <w:adjustRightInd w:val="0"/>
              <w:jc w:val="left"/>
            </w:pPr>
            <w:r w:rsidRPr="00171BE4">
              <w:t xml:space="preserve">means the </w:t>
            </w:r>
            <w:r w:rsidRPr="0039705C">
              <w:rPr>
                <w:bCs/>
              </w:rPr>
              <w:t>General Data Protection Regulations 2016 (Regulation (EU) 2016/679)</w:t>
            </w:r>
            <w:r w:rsidRPr="00C94F8E">
              <w:rPr>
                <w:bCs/>
              </w:rPr>
              <w:t xml:space="preserve">, the </w:t>
            </w:r>
            <w:r w:rsidRPr="0039705C">
              <w:rPr>
                <w:bCs/>
              </w:rPr>
              <w:t>Data Protection Act 2018</w:t>
            </w:r>
            <w:r w:rsidRPr="00171BE4">
              <w:t xml:space="preserve"> as amended from time to time and all applicable laws and regulations relating to processing of personal data and privacy, including where applicable the guidance and codes of practice issued by the Information Commissioner or relevant Government department in relation to such legislation</w:t>
            </w:r>
          </w:p>
          <w:p w14:paraId="49C88373" w14:textId="77777777" w:rsidR="0082042B" w:rsidRPr="00171BE4" w:rsidRDefault="0082042B" w:rsidP="005B5B33">
            <w:pPr>
              <w:autoSpaceDE w:val="0"/>
              <w:autoSpaceDN w:val="0"/>
              <w:adjustRightInd w:val="0"/>
              <w:jc w:val="left"/>
            </w:pPr>
          </w:p>
        </w:tc>
      </w:tr>
      <w:tr w:rsidR="0082042B" w14:paraId="0D55CE30" w14:textId="77777777" w:rsidTr="005B5B33">
        <w:trPr>
          <w:cantSplit/>
        </w:trPr>
        <w:tc>
          <w:tcPr>
            <w:tcW w:w="2949" w:type="dxa"/>
          </w:tcPr>
          <w:p w14:paraId="21C02AC7" w14:textId="77777777" w:rsidR="0082042B" w:rsidRPr="00171BE4" w:rsidRDefault="0082042B" w:rsidP="005B5B33">
            <w:pPr>
              <w:pStyle w:val="Body"/>
              <w:jc w:val="left"/>
              <w:rPr>
                <w:b/>
                <w:bCs/>
                <w:color w:val="000000"/>
              </w:rPr>
            </w:pPr>
            <w:r w:rsidRPr="00171BE4">
              <w:rPr>
                <w:b/>
                <w:bCs/>
                <w:color w:val="000000"/>
              </w:rPr>
              <w:t>“Data Subject”</w:t>
            </w:r>
          </w:p>
        </w:tc>
        <w:tc>
          <w:tcPr>
            <w:tcW w:w="4961" w:type="dxa"/>
            <w:gridSpan w:val="2"/>
          </w:tcPr>
          <w:p w14:paraId="6435D926" w14:textId="77777777" w:rsidR="0082042B" w:rsidRPr="00171BE4" w:rsidRDefault="0082042B" w:rsidP="005B5B33">
            <w:pPr>
              <w:autoSpaceDE w:val="0"/>
              <w:autoSpaceDN w:val="0"/>
              <w:adjustRightInd w:val="0"/>
              <w:jc w:val="left"/>
            </w:pPr>
            <w:r w:rsidRPr="00171BE4">
              <w:t>has the meaning given to it in the Data Protection Legislation, as amended from time to time</w:t>
            </w:r>
          </w:p>
          <w:p w14:paraId="00D8843D" w14:textId="77777777" w:rsidR="0082042B" w:rsidRPr="00171BE4" w:rsidRDefault="0082042B" w:rsidP="005B5B33">
            <w:pPr>
              <w:autoSpaceDE w:val="0"/>
              <w:autoSpaceDN w:val="0"/>
              <w:adjustRightInd w:val="0"/>
              <w:jc w:val="left"/>
            </w:pPr>
          </w:p>
        </w:tc>
      </w:tr>
      <w:tr w:rsidR="0082042B" w14:paraId="16C33C80" w14:textId="77777777" w:rsidTr="005B5B33">
        <w:trPr>
          <w:cantSplit/>
        </w:trPr>
        <w:tc>
          <w:tcPr>
            <w:tcW w:w="2949" w:type="dxa"/>
          </w:tcPr>
          <w:p w14:paraId="2FD3B97E" w14:textId="77777777" w:rsidR="0082042B" w:rsidRPr="00171BE4" w:rsidRDefault="0082042B" w:rsidP="005B5B33">
            <w:pPr>
              <w:pStyle w:val="Body"/>
              <w:jc w:val="left"/>
              <w:rPr>
                <w:b/>
                <w:bCs/>
                <w:color w:val="000000"/>
              </w:rPr>
            </w:pPr>
            <w:r w:rsidRPr="00171BE4">
              <w:rPr>
                <w:b/>
                <w:bCs/>
                <w:color w:val="000000"/>
              </w:rPr>
              <w:t>“Data Subject Access Request”</w:t>
            </w:r>
          </w:p>
        </w:tc>
        <w:tc>
          <w:tcPr>
            <w:tcW w:w="4961" w:type="dxa"/>
            <w:gridSpan w:val="2"/>
          </w:tcPr>
          <w:p w14:paraId="687FE2A3" w14:textId="77777777" w:rsidR="0082042B" w:rsidRPr="00171BE4" w:rsidRDefault="0082042B" w:rsidP="005B5B33">
            <w:pPr>
              <w:autoSpaceDE w:val="0"/>
              <w:autoSpaceDN w:val="0"/>
              <w:adjustRightInd w:val="0"/>
              <w:jc w:val="left"/>
            </w:pPr>
            <w:r w:rsidRPr="00171BE4">
              <w:t>means a request made by a Data Subject in accordance with rights granted pursuant to the DPA to access his or her Personal Data</w:t>
            </w:r>
          </w:p>
          <w:p w14:paraId="0D2670D4" w14:textId="77777777" w:rsidR="0082042B" w:rsidRPr="00171BE4" w:rsidRDefault="0082042B" w:rsidP="005B5B33">
            <w:pPr>
              <w:autoSpaceDE w:val="0"/>
              <w:autoSpaceDN w:val="0"/>
              <w:adjustRightInd w:val="0"/>
              <w:jc w:val="left"/>
            </w:pPr>
          </w:p>
        </w:tc>
      </w:tr>
      <w:tr w:rsidR="0082042B" w14:paraId="4373AF29" w14:textId="77777777" w:rsidTr="005B5B33">
        <w:trPr>
          <w:gridAfter w:val="1"/>
          <w:wAfter w:w="30" w:type="dxa"/>
        </w:trPr>
        <w:tc>
          <w:tcPr>
            <w:tcW w:w="2949" w:type="dxa"/>
          </w:tcPr>
          <w:p w14:paraId="5AF4B8EA" w14:textId="77777777" w:rsidR="0082042B" w:rsidRPr="00966C7F" w:rsidRDefault="0082042B" w:rsidP="005B5B33">
            <w:pPr>
              <w:pStyle w:val="Body"/>
              <w:jc w:val="left"/>
              <w:rPr>
                <w:b/>
              </w:rPr>
            </w:pPr>
            <w:r w:rsidRPr="00966C7F">
              <w:t>"</w:t>
            </w:r>
            <w:r w:rsidRPr="00966C7F">
              <w:rPr>
                <w:b/>
              </w:rPr>
              <w:t>Default</w:t>
            </w:r>
            <w:r w:rsidRPr="00966C7F">
              <w:t>"</w:t>
            </w:r>
          </w:p>
        </w:tc>
        <w:tc>
          <w:tcPr>
            <w:tcW w:w="4931" w:type="dxa"/>
          </w:tcPr>
          <w:p w14:paraId="7966CE9B" w14:textId="70F3F3EA" w:rsidR="0082042B" w:rsidRPr="00966C7F" w:rsidRDefault="0082042B" w:rsidP="005B5B33">
            <w:pPr>
              <w:autoSpaceDE w:val="0"/>
              <w:autoSpaceDN w:val="0"/>
              <w:adjustRightInd w:val="0"/>
              <w:jc w:val="left"/>
            </w:pPr>
            <w:r w:rsidRPr="00966C7F">
              <w:t xml:space="preserve">means any breach of the obligations of the relevant Party (including but not limited to fundamental breach or breach of a fundamental term) or any other </w:t>
            </w:r>
            <w:r w:rsidRPr="00966C7F">
              <w:lastRenderedPageBreak/>
              <w:t xml:space="preserve">default, act, omission, negligence or negligent statement of the relevant Party or the Staff in connection with or in relation to the subject-matter of the </w:t>
            </w:r>
            <w:r w:rsidR="00780E02">
              <w:t>Call-Off Contract</w:t>
            </w:r>
            <w:r w:rsidRPr="00966C7F">
              <w:t xml:space="preserve"> and in respect of which such Party is liable to the other</w:t>
            </w:r>
          </w:p>
          <w:p w14:paraId="78111C32" w14:textId="77777777" w:rsidR="0082042B" w:rsidRPr="00966C7F" w:rsidRDefault="0082042B" w:rsidP="005B5B33">
            <w:pPr>
              <w:autoSpaceDE w:val="0"/>
              <w:autoSpaceDN w:val="0"/>
              <w:adjustRightInd w:val="0"/>
              <w:jc w:val="left"/>
            </w:pPr>
          </w:p>
        </w:tc>
      </w:tr>
      <w:tr w:rsidR="0082042B" w14:paraId="195D764E" w14:textId="77777777" w:rsidTr="005B5B33">
        <w:trPr>
          <w:gridAfter w:val="1"/>
          <w:wAfter w:w="30" w:type="dxa"/>
        </w:trPr>
        <w:tc>
          <w:tcPr>
            <w:tcW w:w="2949" w:type="dxa"/>
          </w:tcPr>
          <w:p w14:paraId="4813A19E" w14:textId="77777777" w:rsidR="0082042B" w:rsidRPr="00966C7F" w:rsidRDefault="0082042B" w:rsidP="005B5B33">
            <w:pPr>
              <w:pStyle w:val="Body"/>
              <w:jc w:val="left"/>
              <w:rPr>
                <w:b/>
              </w:rPr>
            </w:pPr>
            <w:r w:rsidRPr="00966C7F">
              <w:lastRenderedPageBreak/>
              <w:t>"</w:t>
            </w:r>
            <w:r w:rsidRPr="00966C7F">
              <w:rPr>
                <w:b/>
              </w:rPr>
              <w:t>Deliverables</w:t>
            </w:r>
            <w:r w:rsidRPr="00966C7F">
              <w:t>"</w:t>
            </w:r>
          </w:p>
        </w:tc>
        <w:tc>
          <w:tcPr>
            <w:tcW w:w="4931" w:type="dxa"/>
          </w:tcPr>
          <w:p w14:paraId="342C0F8D" w14:textId="77777777" w:rsidR="0082042B" w:rsidRPr="00966C7F" w:rsidRDefault="0082042B" w:rsidP="005B5B33">
            <w:pPr>
              <w:pStyle w:val="Body"/>
            </w:pPr>
            <w:r w:rsidRPr="00966C7F">
              <w:t xml:space="preserve">means those deliverables listed in the Order Form  </w:t>
            </w:r>
          </w:p>
        </w:tc>
      </w:tr>
      <w:tr w:rsidR="0082042B" w14:paraId="1000245A" w14:textId="77777777" w:rsidTr="005B5B33">
        <w:trPr>
          <w:gridAfter w:val="1"/>
          <w:wAfter w:w="30" w:type="dxa"/>
        </w:trPr>
        <w:tc>
          <w:tcPr>
            <w:tcW w:w="2949" w:type="dxa"/>
          </w:tcPr>
          <w:p w14:paraId="31905F42" w14:textId="77777777" w:rsidR="0082042B" w:rsidRDefault="0082042B" w:rsidP="005B5B33">
            <w:pPr>
              <w:pStyle w:val="Body"/>
              <w:jc w:val="left"/>
              <w:rPr>
                <w:b/>
                <w:bCs/>
                <w:color w:val="000000"/>
              </w:rPr>
            </w:pPr>
            <w:r>
              <w:rPr>
                <w:b/>
                <w:bCs/>
                <w:color w:val="000000"/>
              </w:rPr>
              <w:t>“Employee”</w:t>
            </w:r>
          </w:p>
        </w:tc>
        <w:tc>
          <w:tcPr>
            <w:tcW w:w="4931" w:type="dxa"/>
          </w:tcPr>
          <w:p w14:paraId="0AA3476A" w14:textId="6D9B3B0C" w:rsidR="0082042B" w:rsidRDefault="0082042B" w:rsidP="005B5B33">
            <w:pPr>
              <w:autoSpaceDE w:val="0"/>
              <w:autoSpaceDN w:val="0"/>
              <w:adjustRightInd w:val="0"/>
              <w:jc w:val="left"/>
              <w:rPr>
                <w:lang w:val="en-US"/>
              </w:rPr>
            </w:pPr>
            <w:r>
              <w:rPr>
                <w:lang w:val="en-US"/>
              </w:rPr>
              <w:t xml:space="preserve">shall mean an Applicant who has been retained by the </w:t>
            </w:r>
            <w:r w:rsidR="00E60FC1">
              <w:rPr>
                <w:lang w:val="en-US"/>
              </w:rPr>
              <w:t>Customer</w:t>
            </w:r>
            <w:r>
              <w:rPr>
                <w:lang w:val="en-US"/>
              </w:rPr>
              <w:t xml:space="preserve"> as a permanent employee </w:t>
            </w:r>
          </w:p>
          <w:p w14:paraId="34F75838" w14:textId="77777777" w:rsidR="0082042B" w:rsidRDefault="0082042B" w:rsidP="005B5B33">
            <w:pPr>
              <w:autoSpaceDE w:val="0"/>
              <w:autoSpaceDN w:val="0"/>
              <w:adjustRightInd w:val="0"/>
              <w:jc w:val="left"/>
              <w:rPr>
                <w:lang w:val="en-US"/>
              </w:rPr>
            </w:pPr>
          </w:p>
        </w:tc>
      </w:tr>
      <w:tr w:rsidR="0082042B" w14:paraId="62281A1E" w14:textId="77777777" w:rsidTr="005B5B33">
        <w:trPr>
          <w:gridAfter w:val="1"/>
          <w:wAfter w:w="30" w:type="dxa"/>
        </w:trPr>
        <w:tc>
          <w:tcPr>
            <w:tcW w:w="2949" w:type="dxa"/>
          </w:tcPr>
          <w:p w14:paraId="707F5986" w14:textId="77777777" w:rsidR="0082042B" w:rsidRPr="00A21080" w:rsidRDefault="0082042B" w:rsidP="005B5B33">
            <w:pPr>
              <w:pStyle w:val="Body"/>
              <w:jc w:val="left"/>
              <w:rPr>
                <w:color w:val="000000"/>
              </w:rPr>
            </w:pPr>
            <w:r>
              <w:rPr>
                <w:b/>
                <w:color w:val="000000"/>
              </w:rPr>
              <w:t xml:space="preserve">“Environmental Information Regulations” or </w:t>
            </w:r>
            <w:r w:rsidRPr="00491E64">
              <w:rPr>
                <w:color w:val="000000"/>
              </w:rPr>
              <w:t>"</w:t>
            </w:r>
            <w:r>
              <w:rPr>
                <w:b/>
                <w:bCs/>
                <w:color w:val="000000"/>
              </w:rPr>
              <w:t>EIR</w:t>
            </w:r>
            <w:r w:rsidRPr="006C7009">
              <w:rPr>
                <w:color w:val="000000"/>
              </w:rPr>
              <w:t>"</w:t>
            </w:r>
          </w:p>
          <w:p w14:paraId="609A58CC" w14:textId="77777777" w:rsidR="0082042B" w:rsidRDefault="0082042B" w:rsidP="005B5B33">
            <w:pPr>
              <w:pStyle w:val="Body"/>
              <w:jc w:val="left"/>
              <w:rPr>
                <w:b/>
              </w:rPr>
            </w:pPr>
          </w:p>
        </w:tc>
        <w:tc>
          <w:tcPr>
            <w:tcW w:w="4931" w:type="dxa"/>
          </w:tcPr>
          <w:p w14:paraId="1C4D7256" w14:textId="77777777" w:rsidR="0082042B" w:rsidRDefault="0082042B" w:rsidP="005B5B33">
            <w:pPr>
              <w:pStyle w:val="Body"/>
            </w:pPr>
            <w:r>
              <w:t>means the Environmental Information Regulations 2004 together with any guidance and/or codes of practice issued by the Information Commissioner or relevant government department in relation to such regulations</w:t>
            </w:r>
          </w:p>
        </w:tc>
      </w:tr>
      <w:tr w:rsidR="0082042B" w14:paraId="55441F01" w14:textId="77777777" w:rsidTr="005B5B33">
        <w:trPr>
          <w:gridAfter w:val="1"/>
          <w:wAfter w:w="30" w:type="dxa"/>
        </w:trPr>
        <w:tc>
          <w:tcPr>
            <w:tcW w:w="2949" w:type="dxa"/>
          </w:tcPr>
          <w:p w14:paraId="377ED8AD" w14:textId="77777777" w:rsidR="0082042B" w:rsidRPr="00367E70" w:rsidRDefault="0082042B" w:rsidP="005B5B33">
            <w:pPr>
              <w:pStyle w:val="Body"/>
              <w:jc w:val="left"/>
              <w:rPr>
                <w:color w:val="000000"/>
              </w:rPr>
            </w:pPr>
            <w:r w:rsidRPr="00367E70">
              <w:rPr>
                <w:b/>
                <w:bCs/>
              </w:rPr>
              <w:t>“Extension Period”</w:t>
            </w:r>
          </w:p>
        </w:tc>
        <w:tc>
          <w:tcPr>
            <w:tcW w:w="4931" w:type="dxa"/>
          </w:tcPr>
          <w:p w14:paraId="184B2E48" w14:textId="4E0D2E26" w:rsidR="0082042B" w:rsidRPr="00367E70" w:rsidRDefault="0082042B" w:rsidP="005B5B33">
            <w:pPr>
              <w:rPr>
                <w:bCs/>
              </w:rPr>
            </w:pPr>
            <w:r w:rsidRPr="00367E70">
              <w:rPr>
                <w:bCs/>
              </w:rPr>
              <w:t xml:space="preserve">means such period or periods as may be specified by the </w:t>
            </w:r>
            <w:r w:rsidR="00E60FC1">
              <w:rPr>
                <w:bCs/>
              </w:rPr>
              <w:t>Customer</w:t>
            </w:r>
            <w:r w:rsidRPr="00367E70">
              <w:rPr>
                <w:bCs/>
              </w:rPr>
              <w:t xml:space="preserve"> pursuant to Clause </w:t>
            </w:r>
            <w:r>
              <w:rPr>
                <w:bCs/>
                <w:highlight w:val="yellow"/>
              </w:rPr>
              <w:fldChar w:fldCharType="begin"/>
            </w:r>
            <w:r>
              <w:rPr>
                <w:bCs/>
              </w:rPr>
              <w:instrText xml:space="preserve"> REF _Ref2936572 \r \h </w:instrText>
            </w:r>
            <w:r>
              <w:rPr>
                <w:bCs/>
                <w:highlight w:val="yellow"/>
              </w:rPr>
            </w:r>
            <w:r>
              <w:rPr>
                <w:bCs/>
                <w:highlight w:val="yellow"/>
              </w:rPr>
              <w:fldChar w:fldCharType="separate"/>
            </w:r>
            <w:r>
              <w:rPr>
                <w:bCs/>
              </w:rPr>
              <w:t>3</w:t>
            </w:r>
            <w:r>
              <w:rPr>
                <w:bCs/>
                <w:highlight w:val="yellow"/>
              </w:rPr>
              <w:fldChar w:fldCharType="end"/>
            </w:r>
          </w:p>
          <w:p w14:paraId="173B33EF" w14:textId="77777777" w:rsidR="0082042B" w:rsidRPr="00367E70" w:rsidRDefault="0082042B" w:rsidP="005B5B33">
            <w:pPr>
              <w:rPr>
                <w:bCs/>
              </w:rPr>
            </w:pPr>
          </w:p>
        </w:tc>
      </w:tr>
      <w:tr w:rsidR="0082042B" w14:paraId="7933016E" w14:textId="77777777" w:rsidTr="005B5B33">
        <w:trPr>
          <w:gridAfter w:val="1"/>
          <w:wAfter w:w="30" w:type="dxa"/>
        </w:trPr>
        <w:tc>
          <w:tcPr>
            <w:tcW w:w="2949" w:type="dxa"/>
          </w:tcPr>
          <w:p w14:paraId="316658A2" w14:textId="77777777" w:rsidR="0082042B" w:rsidRPr="00FB2EF4" w:rsidRDefault="0082042B" w:rsidP="005B5B33">
            <w:pPr>
              <w:pStyle w:val="Body"/>
              <w:jc w:val="left"/>
              <w:rPr>
                <w:b/>
                <w:color w:val="000000"/>
              </w:rPr>
            </w:pPr>
            <w:r w:rsidRPr="00FB2EF4">
              <w:rPr>
                <w:b/>
                <w:color w:val="000000"/>
              </w:rPr>
              <w:t>“Fees”</w:t>
            </w:r>
          </w:p>
        </w:tc>
        <w:tc>
          <w:tcPr>
            <w:tcW w:w="4931" w:type="dxa"/>
          </w:tcPr>
          <w:p w14:paraId="3E630E93" w14:textId="5021B4DB" w:rsidR="00403345" w:rsidRDefault="0082042B" w:rsidP="005B5B33">
            <w:pPr>
              <w:pStyle w:val="Body"/>
            </w:pPr>
            <w:r w:rsidRPr="00D60F6B">
              <w:t xml:space="preserve">means the </w:t>
            </w:r>
            <w:r w:rsidR="00403345">
              <w:t xml:space="preserve">price (exclusive of any applicable VAT), payable to the Provider by </w:t>
            </w:r>
            <w:r w:rsidR="001F163C">
              <w:t>the Customer</w:t>
            </w:r>
            <w:r w:rsidR="00403345">
              <w:t xml:space="preserve"> under the Call-Off Contract</w:t>
            </w:r>
            <w:r w:rsidR="00403345" w:rsidRPr="00D60F6B">
              <w:t xml:space="preserve"> </w:t>
            </w:r>
            <w:r w:rsidRPr="00D60F6B">
              <w:t xml:space="preserve">for the </w:t>
            </w:r>
            <w:r w:rsidR="00403345">
              <w:t xml:space="preserve">full and proper performance by the Provider of the </w:t>
            </w:r>
            <w:r w:rsidRPr="00D60F6B">
              <w:t>Services</w:t>
            </w:r>
            <w:r w:rsidR="00403345">
              <w:t xml:space="preserve"> and its obligations under the Call-Off Contract,</w:t>
            </w:r>
            <w:r w:rsidRPr="00D60F6B">
              <w:t xml:space="preserve"> </w:t>
            </w:r>
            <w:r w:rsidR="00403345">
              <w:t xml:space="preserve">as set out in the Order </w:t>
            </w:r>
            <w:r w:rsidR="00E643BE">
              <w:t>Form</w:t>
            </w:r>
            <w:r w:rsidR="00E643BE" w:rsidRPr="00D60F6B" w:rsidDel="00403345">
              <w:t xml:space="preserve"> </w:t>
            </w:r>
            <w:r w:rsidR="00E643BE">
              <w:t>and</w:t>
            </w:r>
            <w:r w:rsidR="00403345">
              <w:t xml:space="preserve"> </w:t>
            </w:r>
            <w:r w:rsidRPr="0039705C">
              <w:rPr>
                <w:highlight w:val="yellow"/>
              </w:rPr>
              <w:t xml:space="preserve">Appendix </w:t>
            </w:r>
            <w:r w:rsidR="0039705C">
              <w:rPr>
                <w:highlight w:val="yellow"/>
              </w:rPr>
              <w:t>1</w:t>
            </w:r>
            <w:r w:rsidRPr="00D60F6B">
              <w:t xml:space="preserve"> of the</w:t>
            </w:r>
            <w:r>
              <w:t xml:space="preserve"> </w:t>
            </w:r>
            <w:r w:rsidR="00780E02">
              <w:t>Call-Off Contract</w:t>
            </w:r>
          </w:p>
        </w:tc>
      </w:tr>
      <w:tr w:rsidR="0082042B" w14:paraId="75FEDB20" w14:textId="77777777" w:rsidTr="005B5B33">
        <w:trPr>
          <w:gridAfter w:val="1"/>
          <w:wAfter w:w="30" w:type="dxa"/>
        </w:trPr>
        <w:tc>
          <w:tcPr>
            <w:tcW w:w="2949" w:type="dxa"/>
          </w:tcPr>
          <w:p w14:paraId="34CAC59C" w14:textId="77777777" w:rsidR="0082042B" w:rsidRDefault="0082042B" w:rsidP="005B5B33">
            <w:pPr>
              <w:pStyle w:val="Body"/>
              <w:jc w:val="left"/>
              <w:rPr>
                <w:b/>
              </w:rPr>
            </w:pPr>
            <w:r>
              <w:t>"</w:t>
            </w:r>
            <w:r>
              <w:rPr>
                <w:b/>
              </w:rPr>
              <w:t>FOIA</w:t>
            </w:r>
            <w:r>
              <w:t>"</w:t>
            </w:r>
          </w:p>
        </w:tc>
        <w:tc>
          <w:tcPr>
            <w:tcW w:w="4931" w:type="dxa"/>
          </w:tcPr>
          <w:p w14:paraId="620BB3D5" w14:textId="77777777" w:rsidR="0082042B" w:rsidRDefault="0082042B" w:rsidP="005B5B33">
            <w:pPr>
              <w:pStyle w:val="Body"/>
            </w:pPr>
            <w:r>
              <w:t>means the Freedom of Information Act 2000 and any subordinate legislation made under this Act from time to time together with any guidance and/or codes of practice issued by the Information Commissioner or relevant government department in relation to such legislation</w:t>
            </w:r>
          </w:p>
        </w:tc>
      </w:tr>
      <w:tr w:rsidR="0082042B" w14:paraId="247CAFF9" w14:textId="77777777" w:rsidTr="005B5B33">
        <w:trPr>
          <w:gridAfter w:val="1"/>
          <w:wAfter w:w="30" w:type="dxa"/>
        </w:trPr>
        <w:tc>
          <w:tcPr>
            <w:tcW w:w="2949" w:type="dxa"/>
          </w:tcPr>
          <w:p w14:paraId="4D295847" w14:textId="77777777" w:rsidR="0082042B" w:rsidRDefault="0082042B" w:rsidP="005B5B33">
            <w:pPr>
              <w:pStyle w:val="Body"/>
              <w:jc w:val="left"/>
              <w:rPr>
                <w:b/>
              </w:rPr>
            </w:pPr>
            <w:r>
              <w:t>"</w:t>
            </w:r>
            <w:r>
              <w:rPr>
                <w:b/>
              </w:rPr>
              <w:t>Force Majeure</w:t>
            </w:r>
            <w:r>
              <w:t>"</w:t>
            </w:r>
          </w:p>
        </w:tc>
        <w:tc>
          <w:tcPr>
            <w:tcW w:w="4931" w:type="dxa"/>
          </w:tcPr>
          <w:p w14:paraId="462C8D29" w14:textId="77777777" w:rsidR="0082042B" w:rsidRDefault="0082042B" w:rsidP="005B5B33">
            <w:pPr>
              <w:pStyle w:val="Body"/>
            </w:pPr>
            <w:r>
              <w:t>means any event or occurrence which is outside the reasonable control of the Party concerned and which is not attributable to any act or failure to take preventative action by that Party, including fire; flood; violent storm; pestilence; explosion; malicious damage; armed conflict; acts of terrorism; nuclear, biological or chemical warfare; or any other disaster, natural or man-made, but excluding: -</w:t>
            </w:r>
          </w:p>
          <w:p w14:paraId="363030EA" w14:textId="77777777" w:rsidR="0082042B" w:rsidRDefault="0082042B" w:rsidP="005B5B33">
            <w:pPr>
              <w:pStyle w:val="Body"/>
              <w:ind w:left="851" w:hanging="851"/>
            </w:pPr>
            <w:r>
              <w:t>(a)</w:t>
            </w:r>
            <w:r>
              <w:tab/>
              <w:t>any industrial action occurring within the Provider's or any Sub-Contractor's organisation; or</w:t>
            </w:r>
          </w:p>
          <w:p w14:paraId="71D164BC" w14:textId="77777777" w:rsidR="0082042B" w:rsidRDefault="0082042B" w:rsidP="005B5B33">
            <w:pPr>
              <w:pStyle w:val="Body"/>
              <w:ind w:left="851" w:hanging="851"/>
            </w:pPr>
            <w:r>
              <w:t>(b)</w:t>
            </w:r>
            <w:r>
              <w:tab/>
              <w:t>the failure by any Sub-Contractor to perform its obligations under any sub-contract (save where such failure is itself due to an event that would otherwise fall within this definition of Force Majeure);</w:t>
            </w:r>
          </w:p>
          <w:p w14:paraId="09127770" w14:textId="77777777" w:rsidR="0082042B" w:rsidRDefault="0082042B" w:rsidP="005B5B33">
            <w:pPr>
              <w:pStyle w:val="Body"/>
              <w:ind w:left="851" w:hanging="851"/>
            </w:pPr>
            <w:r>
              <w:t xml:space="preserve">(c)          any law or action taken by a government or public authority, including without limitation imposing an export or import restriction, </w:t>
            </w:r>
            <w:r>
              <w:lastRenderedPageBreak/>
              <w:t>quota or prohibition, or failing to grant a necessary licence or consent;</w:t>
            </w:r>
          </w:p>
        </w:tc>
      </w:tr>
      <w:tr w:rsidR="0082042B" w14:paraId="2EB58BF5" w14:textId="77777777" w:rsidTr="005B5B33">
        <w:trPr>
          <w:gridAfter w:val="1"/>
          <w:wAfter w:w="30" w:type="dxa"/>
        </w:trPr>
        <w:tc>
          <w:tcPr>
            <w:tcW w:w="2949" w:type="dxa"/>
          </w:tcPr>
          <w:p w14:paraId="5E77A458" w14:textId="77777777" w:rsidR="0082042B" w:rsidRDefault="0082042B" w:rsidP="005B5B33">
            <w:pPr>
              <w:pStyle w:val="Body"/>
              <w:jc w:val="left"/>
              <w:rPr>
                <w:b/>
              </w:rPr>
            </w:pPr>
            <w:r>
              <w:lastRenderedPageBreak/>
              <w:t>"</w:t>
            </w:r>
            <w:r>
              <w:rPr>
                <w:b/>
              </w:rPr>
              <w:t>Framework Agreement</w:t>
            </w:r>
            <w:r>
              <w:t>"</w:t>
            </w:r>
          </w:p>
        </w:tc>
        <w:tc>
          <w:tcPr>
            <w:tcW w:w="4931" w:type="dxa"/>
          </w:tcPr>
          <w:p w14:paraId="2EE8A959" w14:textId="4B88559E" w:rsidR="0082042B" w:rsidRDefault="0082042B" w:rsidP="005B5B33">
            <w:pPr>
              <w:pStyle w:val="Body"/>
            </w:pPr>
            <w:r>
              <w:t xml:space="preserve">means the framework agreement for the provision Services between </w:t>
            </w:r>
            <w:r w:rsidR="00780E02">
              <w:t>the Authority</w:t>
            </w:r>
            <w:r>
              <w:t xml:space="preserve"> and the Provider </w:t>
            </w:r>
          </w:p>
        </w:tc>
      </w:tr>
      <w:tr w:rsidR="0082042B" w14:paraId="09DCFC86" w14:textId="77777777" w:rsidTr="005B5B33">
        <w:trPr>
          <w:gridAfter w:val="1"/>
          <w:wAfter w:w="30" w:type="dxa"/>
        </w:trPr>
        <w:tc>
          <w:tcPr>
            <w:tcW w:w="2949" w:type="dxa"/>
          </w:tcPr>
          <w:p w14:paraId="05C6FA91" w14:textId="77777777" w:rsidR="0082042B" w:rsidRDefault="0082042B" w:rsidP="005B5B33">
            <w:pPr>
              <w:pStyle w:val="Body"/>
              <w:jc w:val="left"/>
              <w:rPr>
                <w:b/>
              </w:rPr>
            </w:pPr>
            <w:r>
              <w:t>"</w:t>
            </w:r>
            <w:r>
              <w:rPr>
                <w:b/>
              </w:rPr>
              <w:t>Fraud</w:t>
            </w:r>
            <w:r>
              <w:t>"</w:t>
            </w:r>
          </w:p>
        </w:tc>
        <w:tc>
          <w:tcPr>
            <w:tcW w:w="4931" w:type="dxa"/>
          </w:tcPr>
          <w:p w14:paraId="3D8747DF" w14:textId="65E3EC35" w:rsidR="0082042B" w:rsidRDefault="0082042B" w:rsidP="005B5B33">
            <w:pPr>
              <w:pStyle w:val="Body"/>
            </w:pPr>
            <w:r>
              <w:t xml:space="preserve">means any offence under Laws creating offences in respect of fraudulent acts or at common law in respect of fraudulent acts in relation to the </w:t>
            </w:r>
            <w:r w:rsidR="00780E02">
              <w:t>Call-Off Contract</w:t>
            </w:r>
            <w:r>
              <w:t xml:space="preserve"> or defrauding or attempting to defraud or conspiring to defraud</w:t>
            </w:r>
            <w:r w:rsidR="00C94F8E">
              <w:t xml:space="preserve"> the </w:t>
            </w:r>
            <w:r>
              <w:t>Authority</w:t>
            </w:r>
            <w:r w:rsidR="00C94F8E">
              <w:t xml:space="preserve"> or the </w:t>
            </w:r>
            <w:r w:rsidR="00E60FC1">
              <w:t>Customer</w:t>
            </w:r>
            <w:r>
              <w:t xml:space="preserve"> </w:t>
            </w:r>
          </w:p>
        </w:tc>
      </w:tr>
      <w:tr w:rsidR="0082042B" w14:paraId="31A6069F" w14:textId="77777777" w:rsidTr="005B5B33">
        <w:trPr>
          <w:gridAfter w:val="1"/>
          <w:wAfter w:w="30" w:type="dxa"/>
        </w:trPr>
        <w:tc>
          <w:tcPr>
            <w:tcW w:w="2949" w:type="dxa"/>
          </w:tcPr>
          <w:p w14:paraId="7DD0513B" w14:textId="77777777" w:rsidR="0082042B" w:rsidRDefault="0082042B" w:rsidP="005B5B33">
            <w:pPr>
              <w:pStyle w:val="Body"/>
              <w:jc w:val="left"/>
              <w:rPr>
                <w:b/>
              </w:rPr>
            </w:pPr>
            <w:r>
              <w:t>"</w:t>
            </w:r>
            <w:r>
              <w:rPr>
                <w:b/>
              </w:rPr>
              <w:t>Good Industry Practice</w:t>
            </w:r>
            <w:r>
              <w:t>"</w:t>
            </w:r>
          </w:p>
        </w:tc>
        <w:tc>
          <w:tcPr>
            <w:tcW w:w="4931" w:type="dxa"/>
          </w:tcPr>
          <w:p w14:paraId="3BC9393F" w14:textId="656881EB" w:rsidR="0082042B" w:rsidRDefault="0082042B" w:rsidP="005B5B33">
            <w:pPr>
              <w:pStyle w:val="Body"/>
            </w:pPr>
            <w:r>
              <w:t xml:space="preserve">means standards, practices, methods and procedures conforming to the Law and the degree of skill and care, diligence, prudence and foresight which would reasonably and ordinarily be expected from a skilled and experienced person or </w:t>
            </w:r>
            <w:r w:rsidR="00E60FC1">
              <w:t>Customer</w:t>
            </w:r>
            <w:r>
              <w:t xml:space="preserve"> engaged in a similar type of undertaking under the same or similar circumstances</w:t>
            </w:r>
          </w:p>
        </w:tc>
      </w:tr>
      <w:tr w:rsidR="0082042B" w14:paraId="2BEF5CE4" w14:textId="77777777" w:rsidTr="005B5B33">
        <w:trPr>
          <w:gridAfter w:val="1"/>
          <w:wAfter w:w="30" w:type="dxa"/>
        </w:trPr>
        <w:tc>
          <w:tcPr>
            <w:tcW w:w="2949" w:type="dxa"/>
          </w:tcPr>
          <w:p w14:paraId="4958C858" w14:textId="77777777" w:rsidR="0082042B" w:rsidRPr="00216B05" w:rsidRDefault="0082042B" w:rsidP="005B5B33">
            <w:pPr>
              <w:pStyle w:val="Body"/>
              <w:jc w:val="left"/>
              <w:rPr>
                <w:b/>
              </w:rPr>
            </w:pPr>
            <w:r>
              <w:rPr>
                <w:b/>
              </w:rPr>
              <w:t>“Improvement Notice”</w:t>
            </w:r>
          </w:p>
        </w:tc>
        <w:tc>
          <w:tcPr>
            <w:tcW w:w="4931" w:type="dxa"/>
          </w:tcPr>
          <w:p w14:paraId="6E0AB5DA" w14:textId="754CF733" w:rsidR="0082042B" w:rsidRDefault="0082042B" w:rsidP="005B5B33">
            <w:pPr>
              <w:pStyle w:val="Body"/>
            </w:pPr>
            <w:r>
              <w:t>means a n</w:t>
            </w:r>
            <w:r w:rsidRPr="003D5131">
              <w:t xml:space="preserve">otice issued on the </w:t>
            </w:r>
            <w:r>
              <w:t xml:space="preserve">Provider </w:t>
            </w:r>
            <w:r w:rsidRPr="003D5131">
              <w:t xml:space="preserve">to improve minor </w:t>
            </w:r>
            <w:r>
              <w:t>defaults</w:t>
            </w:r>
            <w:r w:rsidRPr="003D5131">
              <w:t xml:space="preserve"> of the</w:t>
            </w:r>
            <w:r>
              <w:t xml:space="preserve"> Framework</w:t>
            </w:r>
            <w:r w:rsidRPr="003D5131">
              <w:t xml:space="preserve"> Agreement, the </w:t>
            </w:r>
            <w:r w:rsidR="00780E02">
              <w:t>Call-Off Contract</w:t>
            </w:r>
            <w:r w:rsidRPr="003D5131">
              <w:t xml:space="preserve"> or the Order Form instructing the </w:t>
            </w:r>
            <w:r>
              <w:t>Provider</w:t>
            </w:r>
            <w:r w:rsidRPr="003D5131">
              <w:t xml:space="preserve"> to improve or remedy any minor </w:t>
            </w:r>
            <w:r>
              <w:t>defaults</w:t>
            </w:r>
            <w:r w:rsidRPr="003D5131">
              <w:t xml:space="preserve"> in the provision of the </w:t>
            </w:r>
            <w:r>
              <w:t>Services</w:t>
            </w:r>
          </w:p>
        </w:tc>
      </w:tr>
      <w:tr w:rsidR="0082042B" w14:paraId="33E72F9F" w14:textId="77777777" w:rsidTr="005B5B33">
        <w:trPr>
          <w:gridAfter w:val="1"/>
          <w:wAfter w:w="30" w:type="dxa"/>
        </w:trPr>
        <w:tc>
          <w:tcPr>
            <w:tcW w:w="2949" w:type="dxa"/>
          </w:tcPr>
          <w:p w14:paraId="18CB5180" w14:textId="77777777" w:rsidR="0082042B" w:rsidRDefault="0082042B" w:rsidP="005B5B33">
            <w:pPr>
              <w:pStyle w:val="Body"/>
              <w:jc w:val="left"/>
              <w:rPr>
                <w:b/>
              </w:rPr>
            </w:pPr>
            <w:r>
              <w:t>"</w:t>
            </w:r>
            <w:r>
              <w:rPr>
                <w:b/>
              </w:rPr>
              <w:t>Information</w:t>
            </w:r>
            <w:r>
              <w:t>"</w:t>
            </w:r>
          </w:p>
        </w:tc>
        <w:tc>
          <w:tcPr>
            <w:tcW w:w="4931" w:type="dxa"/>
          </w:tcPr>
          <w:p w14:paraId="4B025798" w14:textId="77777777" w:rsidR="0082042B" w:rsidRDefault="0082042B" w:rsidP="005B5B33">
            <w:pPr>
              <w:pStyle w:val="Body"/>
            </w:pPr>
            <w:r>
              <w:t>has the meaning given under section 84 of the FOIA</w:t>
            </w:r>
          </w:p>
        </w:tc>
      </w:tr>
      <w:tr w:rsidR="0082042B" w14:paraId="117E1E3D" w14:textId="77777777" w:rsidTr="005B5B33">
        <w:trPr>
          <w:gridAfter w:val="1"/>
          <w:wAfter w:w="30" w:type="dxa"/>
        </w:trPr>
        <w:tc>
          <w:tcPr>
            <w:tcW w:w="2949" w:type="dxa"/>
          </w:tcPr>
          <w:p w14:paraId="4E0F1113" w14:textId="77777777" w:rsidR="0082042B" w:rsidRDefault="0082042B" w:rsidP="005B5B33">
            <w:pPr>
              <w:pStyle w:val="Body"/>
              <w:jc w:val="left"/>
            </w:pPr>
            <w:r>
              <w:t>"</w:t>
            </w:r>
            <w:r>
              <w:rPr>
                <w:b/>
              </w:rPr>
              <w:t>Intellectual Property Rights</w:t>
            </w:r>
            <w:r>
              <w:t>"</w:t>
            </w:r>
            <w:r>
              <w:rPr>
                <w:b/>
              </w:rPr>
              <w:t xml:space="preserve"> and </w:t>
            </w:r>
            <w:r>
              <w:t>"</w:t>
            </w:r>
            <w:r>
              <w:rPr>
                <w:b/>
              </w:rPr>
              <w:t>IPRs</w:t>
            </w:r>
            <w:r>
              <w:t>"</w:t>
            </w:r>
          </w:p>
          <w:p w14:paraId="5BB318D1" w14:textId="77777777" w:rsidR="002F4DB2" w:rsidRDefault="002F4DB2" w:rsidP="005B5B33">
            <w:pPr>
              <w:pStyle w:val="Body"/>
              <w:jc w:val="left"/>
            </w:pPr>
          </w:p>
          <w:p w14:paraId="2A3B18E0" w14:textId="77777777" w:rsidR="002F4DB2" w:rsidRDefault="002F4DB2" w:rsidP="005B5B33">
            <w:pPr>
              <w:pStyle w:val="Body"/>
              <w:jc w:val="left"/>
            </w:pPr>
          </w:p>
          <w:p w14:paraId="0D3A3174" w14:textId="77777777" w:rsidR="002F4DB2" w:rsidRDefault="002F4DB2" w:rsidP="005B5B33">
            <w:pPr>
              <w:pStyle w:val="Body"/>
              <w:jc w:val="left"/>
            </w:pPr>
          </w:p>
          <w:p w14:paraId="562720E3" w14:textId="3C48A688" w:rsidR="002F4DB2" w:rsidRDefault="009646DA" w:rsidP="005B5B33">
            <w:pPr>
              <w:pStyle w:val="Body"/>
              <w:jc w:val="left"/>
            </w:pPr>
            <w:r>
              <w:rPr>
                <w:b/>
              </w:rPr>
              <w:t>“I</w:t>
            </w:r>
            <w:r w:rsidRPr="008C1CA1">
              <w:rPr>
                <w:b/>
              </w:rPr>
              <w:t xml:space="preserve">nterim </w:t>
            </w:r>
            <w:r>
              <w:rPr>
                <w:b/>
              </w:rPr>
              <w:t>W</w:t>
            </w:r>
            <w:r w:rsidRPr="008C1CA1">
              <w:rPr>
                <w:b/>
              </w:rPr>
              <w:t>orker</w:t>
            </w:r>
            <w:r>
              <w:rPr>
                <w:b/>
              </w:rPr>
              <w:t>”</w:t>
            </w:r>
          </w:p>
          <w:p w14:paraId="471AB297" w14:textId="36257A7C" w:rsidR="002F4DB2" w:rsidRDefault="002F4DB2" w:rsidP="005B5B33">
            <w:pPr>
              <w:pStyle w:val="Body"/>
              <w:jc w:val="left"/>
              <w:rPr>
                <w:b/>
              </w:rPr>
            </w:pPr>
          </w:p>
        </w:tc>
        <w:tc>
          <w:tcPr>
            <w:tcW w:w="4931" w:type="dxa"/>
          </w:tcPr>
          <w:p w14:paraId="6A8AA0F9" w14:textId="77777777" w:rsidR="0082042B" w:rsidRDefault="0082042B" w:rsidP="005B5B33">
            <w:pPr>
              <w:pStyle w:val="Body"/>
            </w:pPr>
            <w:r>
              <w:t>means patents, inventions, trademarks, service marks, logos, design rights (whether registerable or otherwise), applications for any of the foregoing, copyright, database rights, domain names, trade or business names, moral rights and other similar rights or obligations whether registerable or not in any country (including but not limited to the United Kingdom) and the right to sue for passing off</w:t>
            </w:r>
          </w:p>
          <w:p w14:paraId="66421DCD" w14:textId="5BEE138E" w:rsidR="002F4DB2" w:rsidRDefault="002F4DB2" w:rsidP="005B5B33">
            <w:pPr>
              <w:pStyle w:val="Body"/>
            </w:pPr>
            <w:r>
              <w:t xml:space="preserve">means </w:t>
            </w:r>
            <w:r w:rsidRPr="008C1CA1">
              <w:t xml:space="preserve">highly skilled candidates who are experts within their field and are brought into a temporary position on a fixed term basis. Unlike </w:t>
            </w:r>
            <w:r>
              <w:t>T</w:t>
            </w:r>
            <w:r w:rsidRPr="008C1CA1">
              <w:t xml:space="preserve">emporary </w:t>
            </w:r>
            <w:r>
              <w:t>W</w:t>
            </w:r>
            <w:r w:rsidRPr="008C1CA1">
              <w:t xml:space="preserve">orkers, they are usually brought in to manage a team or project with a view to make an immediate impact on the </w:t>
            </w:r>
            <w:r w:rsidR="009646DA">
              <w:t xml:space="preserve">Customer </w:t>
            </w:r>
            <w:r w:rsidRPr="008C1CA1">
              <w:t>organisation. Interim</w:t>
            </w:r>
            <w:r w:rsidR="009646DA">
              <w:t xml:space="preserve"> Workers would</w:t>
            </w:r>
            <w:r w:rsidRPr="008C1CA1">
              <w:t xml:space="preserve"> usually cover the roles within the </w:t>
            </w:r>
            <w:r w:rsidR="009646DA">
              <w:t xml:space="preserve">Customer </w:t>
            </w:r>
            <w:r w:rsidRPr="008C1CA1">
              <w:t>organisational structure, for example in absence of key staff</w:t>
            </w:r>
          </w:p>
        </w:tc>
      </w:tr>
      <w:tr w:rsidR="0082042B" w14:paraId="768A7C11" w14:textId="77777777" w:rsidTr="005B5B33">
        <w:trPr>
          <w:gridAfter w:val="1"/>
          <w:wAfter w:w="30" w:type="dxa"/>
        </w:trPr>
        <w:tc>
          <w:tcPr>
            <w:tcW w:w="2949" w:type="dxa"/>
          </w:tcPr>
          <w:p w14:paraId="2E5AB8B1" w14:textId="77777777" w:rsidR="0082042B" w:rsidRDefault="0082042B" w:rsidP="005B5B33">
            <w:pPr>
              <w:pStyle w:val="Body"/>
              <w:jc w:val="left"/>
            </w:pPr>
            <w:r>
              <w:rPr>
                <w:b/>
              </w:rPr>
              <w:t>"Invitation to Tender (ITT)</w:t>
            </w:r>
            <w:r>
              <w:t>"</w:t>
            </w:r>
          </w:p>
        </w:tc>
        <w:tc>
          <w:tcPr>
            <w:tcW w:w="4931" w:type="dxa"/>
          </w:tcPr>
          <w:p w14:paraId="696C306C" w14:textId="70A3AC62" w:rsidR="0082042B" w:rsidRDefault="0082042B" w:rsidP="005B5B33">
            <w:pPr>
              <w:pStyle w:val="Body"/>
            </w:pPr>
            <w:r>
              <w:t xml:space="preserve">means the invitation to tender issued by </w:t>
            </w:r>
            <w:r w:rsidR="00CF23E7">
              <w:t>the Authority</w:t>
            </w:r>
            <w:r>
              <w:t xml:space="preserve"> on </w:t>
            </w:r>
            <w:r w:rsidR="004829D7">
              <w:t>12</w:t>
            </w:r>
            <w:r w:rsidR="004829D7" w:rsidRPr="004829D7">
              <w:rPr>
                <w:vertAlign w:val="superscript"/>
              </w:rPr>
              <w:t>th</w:t>
            </w:r>
            <w:r w:rsidR="004829D7">
              <w:t xml:space="preserve"> March 2021</w:t>
            </w:r>
          </w:p>
        </w:tc>
      </w:tr>
      <w:tr w:rsidR="0082042B" w14:paraId="0813B8D4" w14:textId="77777777" w:rsidTr="005B5B33">
        <w:trPr>
          <w:gridAfter w:val="1"/>
          <w:wAfter w:w="30" w:type="dxa"/>
        </w:trPr>
        <w:tc>
          <w:tcPr>
            <w:tcW w:w="2949" w:type="dxa"/>
          </w:tcPr>
          <w:p w14:paraId="39C69A67" w14:textId="77777777" w:rsidR="0082042B" w:rsidRDefault="0082042B" w:rsidP="005B5B33">
            <w:pPr>
              <w:pStyle w:val="Body"/>
              <w:jc w:val="left"/>
              <w:rPr>
                <w:b/>
              </w:rPr>
            </w:pPr>
            <w:r>
              <w:t>"</w:t>
            </w:r>
            <w:r>
              <w:rPr>
                <w:b/>
              </w:rPr>
              <w:t>Key Personnel</w:t>
            </w:r>
            <w:r>
              <w:t>"</w:t>
            </w:r>
          </w:p>
        </w:tc>
        <w:tc>
          <w:tcPr>
            <w:tcW w:w="4931" w:type="dxa"/>
          </w:tcPr>
          <w:p w14:paraId="131E2F92" w14:textId="77777777" w:rsidR="0082042B" w:rsidRDefault="0082042B" w:rsidP="005B5B33">
            <w:pPr>
              <w:pStyle w:val="Body"/>
            </w:pPr>
            <w:r>
              <w:t>means any individual identified in the Order Form as being key personnel</w:t>
            </w:r>
          </w:p>
        </w:tc>
      </w:tr>
      <w:tr w:rsidR="0082042B" w14:paraId="15170005" w14:textId="77777777" w:rsidTr="005B5B33">
        <w:trPr>
          <w:gridAfter w:val="1"/>
          <w:wAfter w:w="30" w:type="dxa"/>
        </w:trPr>
        <w:tc>
          <w:tcPr>
            <w:tcW w:w="2949" w:type="dxa"/>
          </w:tcPr>
          <w:p w14:paraId="77A646BF" w14:textId="77777777" w:rsidR="0082042B" w:rsidRPr="0039705C" w:rsidRDefault="0082042B" w:rsidP="005B5B33">
            <w:pPr>
              <w:pStyle w:val="Body"/>
              <w:jc w:val="left"/>
              <w:rPr>
                <w:b/>
                <w:highlight w:val="yellow"/>
              </w:rPr>
            </w:pPr>
            <w:r w:rsidRPr="00333EDD">
              <w:t>"</w:t>
            </w:r>
            <w:r w:rsidRPr="00333EDD">
              <w:rPr>
                <w:b/>
              </w:rPr>
              <w:t>Law</w:t>
            </w:r>
            <w:r w:rsidRPr="00333EDD">
              <w:t>"</w:t>
            </w:r>
          </w:p>
        </w:tc>
        <w:tc>
          <w:tcPr>
            <w:tcW w:w="4931" w:type="dxa"/>
          </w:tcPr>
          <w:p w14:paraId="73E71209" w14:textId="59129435" w:rsidR="00586067" w:rsidRDefault="00586067" w:rsidP="00586067">
            <w:pPr>
              <w:pStyle w:val="BodyText2"/>
              <w:widowControl w:val="0"/>
              <w:tabs>
                <w:tab w:val="left" w:pos="720"/>
                <w:tab w:val="left" w:pos="4320"/>
                <w:tab w:val="left" w:pos="5670"/>
                <w:tab w:val="left" w:pos="9360"/>
              </w:tabs>
              <w:spacing w:before="120" w:line="360" w:lineRule="auto"/>
              <w:rPr>
                <w:szCs w:val="22"/>
              </w:rPr>
            </w:pPr>
            <w:bookmarkStart w:id="2" w:name="_Hlk30060371"/>
            <w:r>
              <w:rPr>
                <w:szCs w:val="22"/>
              </w:rPr>
              <w:t xml:space="preserve"> means: </w:t>
            </w:r>
          </w:p>
          <w:p w14:paraId="02ABE918" w14:textId="77777777" w:rsidR="00586067" w:rsidRPr="000B68C0" w:rsidRDefault="00586067" w:rsidP="00586067">
            <w:pPr>
              <w:pStyle w:val="BodyText2"/>
              <w:widowControl w:val="0"/>
              <w:numPr>
                <w:ilvl w:val="0"/>
                <w:numId w:val="26"/>
              </w:numPr>
              <w:tabs>
                <w:tab w:val="left" w:pos="720"/>
                <w:tab w:val="left" w:pos="4320"/>
                <w:tab w:val="left" w:pos="5670"/>
                <w:tab w:val="left" w:pos="9360"/>
              </w:tabs>
              <w:spacing w:before="120" w:line="360" w:lineRule="auto"/>
              <w:rPr>
                <w:szCs w:val="22"/>
              </w:rPr>
            </w:pPr>
            <w:r w:rsidRPr="00BD6325">
              <w:rPr>
                <w:szCs w:val="22"/>
              </w:rPr>
              <w:t xml:space="preserve">any law, statute, bye-law, regulation, directives, </w:t>
            </w:r>
            <w:r w:rsidRPr="00BD6325">
              <w:rPr>
                <w:szCs w:val="22"/>
              </w:rPr>
              <w:lastRenderedPageBreak/>
              <w:t xml:space="preserve">delegated or subordinate legislation in force from time to time and within the meaning of section 21(1) of the Interpretation Act 1978, mandatory guidance or code of practice, judgment of a relevant court of law, or requirements of any regulatory body with which the </w:t>
            </w:r>
            <w:r w:rsidRPr="008F1D89">
              <w:rPr>
                <w:szCs w:val="22"/>
              </w:rPr>
              <w:t>Service Provid</w:t>
            </w:r>
            <w:r w:rsidRPr="00901FA5">
              <w:rPr>
                <w:szCs w:val="22"/>
              </w:rPr>
              <w:t>er</w:t>
            </w:r>
            <w:r w:rsidRPr="00037294">
              <w:rPr>
                <w:szCs w:val="22"/>
              </w:rPr>
              <w:t xml:space="preserve"> is bound to comply;</w:t>
            </w:r>
            <w:r w:rsidRPr="000B68C0">
              <w:rPr>
                <w:szCs w:val="22"/>
              </w:rPr>
              <w:t xml:space="preserve"> and</w:t>
            </w:r>
          </w:p>
          <w:p w14:paraId="40F51442" w14:textId="5ED4AD69" w:rsidR="0082042B" w:rsidRPr="003720B4" w:rsidRDefault="00586067" w:rsidP="0039705C">
            <w:pPr>
              <w:pStyle w:val="BodyText2"/>
              <w:widowControl w:val="0"/>
              <w:numPr>
                <w:ilvl w:val="0"/>
                <w:numId w:val="26"/>
              </w:numPr>
              <w:tabs>
                <w:tab w:val="left" w:pos="720"/>
                <w:tab w:val="left" w:pos="4320"/>
                <w:tab w:val="left" w:pos="5670"/>
                <w:tab w:val="left" w:pos="9360"/>
              </w:tabs>
              <w:spacing w:before="120" w:line="360" w:lineRule="auto"/>
              <w:rPr>
                <w:szCs w:val="22"/>
              </w:rPr>
            </w:pPr>
            <w:r w:rsidRPr="00791BFC">
              <w:rPr>
                <w:szCs w:val="22"/>
              </w:rPr>
              <w:t>any EU regulation, EU decision, EU ter</w:t>
            </w:r>
            <w:r w:rsidRPr="007D78B3">
              <w:rPr>
                <w:szCs w:val="22"/>
              </w:rPr>
              <w:t>tiary legislation or provision of the EEA agreement</w:t>
            </w:r>
            <w:r w:rsidRPr="00F42ABD">
              <w:rPr>
                <w:szCs w:val="22"/>
              </w:rPr>
              <w:t xml:space="preserve"> </w:t>
            </w:r>
            <w:r w:rsidRPr="00F42ABD">
              <w:rPr>
                <w:b/>
                <w:szCs w:val="22"/>
              </w:rPr>
              <w:t>(“EU References”)</w:t>
            </w:r>
            <w:r w:rsidRPr="00516556">
              <w:rPr>
                <w:szCs w:val="22"/>
              </w:rPr>
              <w:t xml:space="preserve"> which is to form part of domestic law by ap</w:t>
            </w:r>
            <w:r w:rsidRPr="001D16F6">
              <w:rPr>
                <w:szCs w:val="22"/>
              </w:rPr>
              <w:t>p</w:t>
            </w:r>
            <w:r w:rsidRPr="00217567">
              <w:rPr>
                <w:szCs w:val="22"/>
              </w:rPr>
              <w:t>l</w:t>
            </w:r>
            <w:r w:rsidRPr="00D71003">
              <w:rPr>
                <w:szCs w:val="22"/>
              </w:rPr>
              <w:t>i</w:t>
            </w:r>
            <w:r w:rsidRPr="00B15A13">
              <w:rPr>
                <w:szCs w:val="22"/>
              </w:rPr>
              <w:t>cation</w:t>
            </w:r>
            <w:r w:rsidRPr="00C8578F">
              <w:rPr>
                <w:szCs w:val="22"/>
              </w:rPr>
              <w:t xml:space="preserve"> of section 3 of the </w:t>
            </w:r>
            <w:r w:rsidRPr="00831AD6">
              <w:rPr>
                <w:szCs w:val="22"/>
              </w:rPr>
              <w:t>European Union (Withdrawal) Act 2018</w:t>
            </w:r>
            <w:r w:rsidRPr="00233457">
              <w:rPr>
                <w:i/>
                <w:lang w:eastAsia="zh-CN"/>
              </w:rPr>
              <w:t xml:space="preserve"> </w:t>
            </w:r>
            <w:r w:rsidRPr="00BD6325">
              <w:rPr>
                <w:iCs/>
                <w:lang w:eastAsia="zh-CN"/>
              </w:rPr>
              <w:t>(as amended) and</w:t>
            </w:r>
            <w:r w:rsidRPr="00BD6325">
              <w:rPr>
                <w:iCs/>
              </w:rPr>
              <w:t xml:space="preserve"> </w:t>
            </w:r>
            <w:r w:rsidRPr="00BD6325">
              <w:rPr>
                <w:iCs/>
                <w:lang w:eastAsia="zh-CN"/>
              </w:rPr>
              <w:t>European Union (Withdrawal Agreement) Act 2020</w:t>
            </w:r>
            <w:r w:rsidRPr="00233457">
              <w:rPr>
                <w:iCs/>
                <w:szCs w:val="22"/>
              </w:rPr>
              <w:t xml:space="preserve"> </w:t>
            </w:r>
            <w:r w:rsidRPr="00233457">
              <w:rPr>
                <w:szCs w:val="22"/>
              </w:rPr>
              <w:t xml:space="preserve">and which shall be read on and after </w:t>
            </w:r>
            <w:r w:rsidRPr="00BA3E66">
              <w:rPr>
                <w:szCs w:val="22"/>
              </w:rPr>
              <w:t>E</w:t>
            </w:r>
            <w:r w:rsidRPr="00806B40">
              <w:rPr>
                <w:szCs w:val="22"/>
              </w:rPr>
              <w:t>U e</w:t>
            </w:r>
            <w:r w:rsidRPr="00642DB5">
              <w:rPr>
                <w:szCs w:val="22"/>
              </w:rPr>
              <w:t>xit d</w:t>
            </w:r>
            <w:r w:rsidRPr="00D00A55">
              <w:rPr>
                <w:szCs w:val="22"/>
              </w:rPr>
              <w:t xml:space="preserve">ay as a reference to the EU References </w:t>
            </w:r>
            <w:r w:rsidRPr="00F71CAA">
              <w:rPr>
                <w:szCs w:val="22"/>
              </w:rPr>
              <w:t>as m</w:t>
            </w:r>
            <w:r w:rsidRPr="00406276">
              <w:rPr>
                <w:szCs w:val="22"/>
              </w:rPr>
              <w:t>o</w:t>
            </w:r>
            <w:r w:rsidRPr="00FC4B23">
              <w:rPr>
                <w:szCs w:val="22"/>
              </w:rPr>
              <w:t>dified by domestic law from time to t</w:t>
            </w:r>
            <w:r w:rsidRPr="007031C9">
              <w:rPr>
                <w:szCs w:val="22"/>
              </w:rPr>
              <w:t>ime</w:t>
            </w:r>
            <w:r w:rsidRPr="00B07097">
              <w:rPr>
                <w:szCs w:val="22"/>
              </w:rPr>
              <w:t>.</w:t>
            </w:r>
            <w:r w:rsidRPr="00667E20">
              <w:rPr>
                <w:szCs w:val="22"/>
              </w:rPr>
              <w:t xml:space="preserve"> For th</w:t>
            </w:r>
            <w:r w:rsidRPr="00FC77F2">
              <w:rPr>
                <w:szCs w:val="22"/>
              </w:rPr>
              <w:t>e avoidance of doubt, this s</w:t>
            </w:r>
            <w:r w:rsidRPr="00374E4D">
              <w:rPr>
                <w:szCs w:val="22"/>
              </w:rPr>
              <w:t>hall include any Laws</w:t>
            </w:r>
            <w:r w:rsidRPr="00893440">
              <w:rPr>
                <w:szCs w:val="22"/>
              </w:rPr>
              <w:t xml:space="preserve"> arising out of or in connection</w:t>
            </w:r>
            <w:r w:rsidRPr="00ED36FA">
              <w:rPr>
                <w:szCs w:val="22"/>
              </w:rPr>
              <w:t xml:space="preserve"> </w:t>
            </w:r>
            <w:r w:rsidRPr="00DC045B">
              <w:rPr>
                <w:szCs w:val="22"/>
              </w:rPr>
              <w:t xml:space="preserve">with any withdrawal </w:t>
            </w:r>
            <w:r w:rsidRPr="00EF732C">
              <w:rPr>
                <w:szCs w:val="22"/>
              </w:rPr>
              <w:t>o</w:t>
            </w:r>
            <w:r w:rsidRPr="00E37C18">
              <w:rPr>
                <w:szCs w:val="22"/>
              </w:rPr>
              <w:t>f the United Kingdom from the European Union</w:t>
            </w:r>
            <w:bookmarkEnd w:id="2"/>
          </w:p>
        </w:tc>
      </w:tr>
      <w:tr w:rsidR="0082042B" w14:paraId="352707D1" w14:textId="77777777" w:rsidTr="005B5B33">
        <w:trPr>
          <w:gridAfter w:val="1"/>
          <w:wAfter w:w="30" w:type="dxa"/>
        </w:trPr>
        <w:tc>
          <w:tcPr>
            <w:tcW w:w="2949" w:type="dxa"/>
          </w:tcPr>
          <w:p w14:paraId="2E6883B4" w14:textId="77777777" w:rsidR="0082042B" w:rsidRPr="000F46A3" w:rsidRDefault="0082042B" w:rsidP="005B5B33">
            <w:pPr>
              <w:pStyle w:val="Body"/>
              <w:jc w:val="left"/>
              <w:rPr>
                <w:b/>
              </w:rPr>
            </w:pPr>
            <w:r>
              <w:rPr>
                <w:b/>
              </w:rPr>
              <w:lastRenderedPageBreak/>
              <w:t>“Material Default”</w:t>
            </w:r>
          </w:p>
        </w:tc>
        <w:tc>
          <w:tcPr>
            <w:tcW w:w="4931" w:type="dxa"/>
          </w:tcPr>
          <w:p w14:paraId="7A915998" w14:textId="77777777" w:rsidR="0082042B" w:rsidRPr="00966C7F" w:rsidRDefault="0082042B" w:rsidP="005B5B33">
            <w:pPr>
              <w:pStyle w:val="Body"/>
            </w:pPr>
            <w:r w:rsidRPr="00966C7F">
              <w:t xml:space="preserve">means any breach of clauses </w:t>
            </w:r>
            <w:r w:rsidRPr="00966C7F">
              <w:fldChar w:fldCharType="begin"/>
            </w:r>
            <w:r w:rsidRPr="00966C7F">
              <w:instrText xml:space="preserve"> REF _Ref2937580 \r \h  \* MERGEFORMAT </w:instrText>
            </w:r>
            <w:r w:rsidRPr="00966C7F">
              <w:fldChar w:fldCharType="separate"/>
            </w:r>
            <w:r>
              <w:t>10</w:t>
            </w:r>
            <w:r w:rsidRPr="00966C7F">
              <w:fldChar w:fldCharType="end"/>
            </w:r>
            <w:r w:rsidRPr="00966C7F">
              <w:t xml:space="preserve"> (Conflict of Interest), </w:t>
            </w:r>
            <w:r w:rsidRPr="00966C7F">
              <w:fldChar w:fldCharType="begin"/>
            </w:r>
            <w:r w:rsidRPr="00966C7F">
              <w:instrText xml:space="preserve"> REF _Ref459909091 \r \h  \* MERGEFORMAT </w:instrText>
            </w:r>
            <w:r w:rsidRPr="00966C7F">
              <w:fldChar w:fldCharType="separate"/>
            </w:r>
            <w:r>
              <w:t>22</w:t>
            </w:r>
            <w:r w:rsidRPr="00966C7F">
              <w:fldChar w:fldCharType="end"/>
            </w:r>
            <w:r w:rsidRPr="00966C7F">
              <w:t xml:space="preserve"> (Prevention of Bribery and Corruption), </w:t>
            </w:r>
            <w:r w:rsidRPr="00966C7F">
              <w:fldChar w:fldCharType="begin"/>
            </w:r>
            <w:r w:rsidRPr="00966C7F">
              <w:instrText xml:space="preserve"> REF _Ref2954844 \r \h  \* MERGEFORMAT </w:instrText>
            </w:r>
            <w:r w:rsidRPr="00966C7F">
              <w:fldChar w:fldCharType="separate"/>
            </w:r>
            <w:r>
              <w:t>26</w:t>
            </w:r>
            <w:r w:rsidRPr="00966C7F">
              <w:fldChar w:fldCharType="end"/>
            </w:r>
            <w:r w:rsidRPr="00966C7F">
              <w:t xml:space="preserve"> (Health and Safety), </w:t>
            </w:r>
            <w:r w:rsidRPr="00966C7F">
              <w:fldChar w:fldCharType="begin"/>
            </w:r>
            <w:r w:rsidRPr="00966C7F">
              <w:instrText xml:space="preserve"> REF _Ref459910502 \r \h  \* MERGEFORMAT </w:instrText>
            </w:r>
            <w:r w:rsidRPr="00966C7F">
              <w:fldChar w:fldCharType="separate"/>
            </w:r>
            <w:r>
              <w:t>27</w:t>
            </w:r>
            <w:r w:rsidRPr="00966C7F">
              <w:fldChar w:fldCharType="end"/>
            </w:r>
            <w:r w:rsidRPr="00966C7F">
              <w:t xml:space="preserve"> (Data Protection Act), </w:t>
            </w:r>
            <w:r w:rsidRPr="00966C7F">
              <w:fldChar w:fldCharType="begin"/>
            </w:r>
            <w:r w:rsidRPr="00966C7F">
              <w:instrText xml:space="preserve"> REF _Ref2945644 \r \h </w:instrText>
            </w:r>
            <w:r>
              <w:instrText xml:space="preserve"> \* MERGEFORMAT </w:instrText>
            </w:r>
            <w:r w:rsidRPr="00966C7F">
              <w:fldChar w:fldCharType="separate"/>
            </w:r>
            <w:r>
              <w:t>28</w:t>
            </w:r>
            <w:r w:rsidRPr="00966C7F">
              <w:fldChar w:fldCharType="end"/>
            </w:r>
            <w:r w:rsidRPr="00966C7F">
              <w:t xml:space="preserve"> (Freedom of Information Act and Environmental Information Regulations), </w:t>
            </w:r>
            <w:r w:rsidRPr="00966C7F">
              <w:fldChar w:fldCharType="begin"/>
            </w:r>
            <w:r w:rsidRPr="00966C7F">
              <w:instrText xml:space="preserve"> REF _Ref459968966 \r \h </w:instrText>
            </w:r>
            <w:r>
              <w:instrText xml:space="preserve"> \* MERGEFORMAT </w:instrText>
            </w:r>
            <w:r w:rsidRPr="00966C7F">
              <w:fldChar w:fldCharType="separate"/>
            </w:r>
            <w:r>
              <w:t>34</w:t>
            </w:r>
            <w:r w:rsidRPr="00966C7F">
              <w:fldChar w:fldCharType="end"/>
            </w:r>
            <w:r w:rsidRPr="00966C7F">
              <w:t xml:space="preserve"> (Records and Audit Access), </w:t>
            </w:r>
            <w:r w:rsidRPr="00966C7F">
              <w:fldChar w:fldCharType="begin"/>
            </w:r>
            <w:r w:rsidRPr="00966C7F">
              <w:instrText xml:space="preserve"> REF _Ref459968966 \r \h  \* MERGEFORMAT </w:instrText>
            </w:r>
            <w:r w:rsidRPr="00966C7F">
              <w:fldChar w:fldCharType="separate"/>
            </w:r>
            <w:r>
              <w:t>34</w:t>
            </w:r>
            <w:r w:rsidRPr="00966C7F">
              <w:fldChar w:fldCharType="end"/>
            </w:r>
            <w:r w:rsidRPr="00966C7F">
              <w:t xml:space="preserve"> (Transfer and Sub-Contracting), </w:t>
            </w:r>
            <w:r w:rsidRPr="00966C7F">
              <w:fldChar w:fldCharType="begin"/>
            </w:r>
            <w:r w:rsidRPr="00966C7F">
              <w:instrText xml:space="preserve"> REF _Ref2954985 \r \h </w:instrText>
            </w:r>
            <w:r>
              <w:instrText xml:space="preserve"> \* MERGEFORMAT </w:instrText>
            </w:r>
            <w:r w:rsidRPr="00966C7F">
              <w:fldChar w:fldCharType="separate"/>
            </w:r>
            <w:r>
              <w:t>45</w:t>
            </w:r>
            <w:r w:rsidRPr="00966C7F">
              <w:fldChar w:fldCharType="end"/>
            </w:r>
            <w:r w:rsidRPr="00966C7F">
              <w:t xml:space="preserve"> (Warranties and Representations)</w:t>
            </w:r>
          </w:p>
        </w:tc>
      </w:tr>
      <w:tr w:rsidR="0082042B" w14:paraId="602F01F2" w14:textId="77777777" w:rsidTr="005B5B33">
        <w:trPr>
          <w:gridAfter w:val="1"/>
          <w:wAfter w:w="30" w:type="dxa"/>
        </w:trPr>
        <w:tc>
          <w:tcPr>
            <w:tcW w:w="2949" w:type="dxa"/>
          </w:tcPr>
          <w:p w14:paraId="3563B079" w14:textId="77777777" w:rsidR="0082042B" w:rsidRDefault="0082042B" w:rsidP="005B5B33">
            <w:pPr>
              <w:pStyle w:val="Body"/>
              <w:jc w:val="left"/>
              <w:rPr>
                <w:b/>
              </w:rPr>
            </w:pPr>
            <w:r>
              <w:rPr>
                <w:b/>
              </w:rPr>
              <w:t>“Minor Default”</w:t>
            </w:r>
          </w:p>
        </w:tc>
        <w:tc>
          <w:tcPr>
            <w:tcW w:w="4931" w:type="dxa"/>
          </w:tcPr>
          <w:p w14:paraId="4C75D9BD" w14:textId="77777777" w:rsidR="0082042B" w:rsidRPr="00966C7F" w:rsidRDefault="0082042B" w:rsidP="005B5B33">
            <w:pPr>
              <w:pStyle w:val="Body"/>
            </w:pPr>
            <w:r>
              <w:t>m</w:t>
            </w:r>
            <w:r w:rsidRPr="003D5131">
              <w:t xml:space="preserve">eans any breach of the </w:t>
            </w:r>
            <w:r>
              <w:rPr>
                <w:lang w:val="en-US"/>
              </w:rPr>
              <w:t xml:space="preserve">Call-Off </w:t>
            </w:r>
            <w:r w:rsidRPr="003D5131">
              <w:t xml:space="preserve">Contract or the </w:t>
            </w:r>
            <w:r>
              <w:t>Order Form</w:t>
            </w:r>
            <w:r w:rsidRPr="003D5131">
              <w:t xml:space="preserve"> which may be either a partial breach or a breach not so severe</w:t>
            </w:r>
            <w:r>
              <w:t xml:space="preserve"> as</w:t>
            </w:r>
            <w:r w:rsidRPr="003D5131">
              <w:t xml:space="preserve"> to warrant a Material Default</w:t>
            </w:r>
          </w:p>
        </w:tc>
      </w:tr>
      <w:tr w:rsidR="0082042B" w14:paraId="408E2451" w14:textId="77777777" w:rsidTr="005B5B33">
        <w:trPr>
          <w:gridAfter w:val="1"/>
          <w:wAfter w:w="30" w:type="dxa"/>
        </w:trPr>
        <w:tc>
          <w:tcPr>
            <w:tcW w:w="2949" w:type="dxa"/>
          </w:tcPr>
          <w:p w14:paraId="066A9C66" w14:textId="77777777" w:rsidR="0082042B" w:rsidRDefault="0082042B" w:rsidP="005B5B33">
            <w:pPr>
              <w:pStyle w:val="Body"/>
              <w:jc w:val="left"/>
              <w:rPr>
                <w:b/>
              </w:rPr>
            </w:pPr>
            <w:r>
              <w:t>"</w:t>
            </w:r>
            <w:r>
              <w:rPr>
                <w:b/>
              </w:rPr>
              <w:t>Month</w:t>
            </w:r>
            <w:r>
              <w:t>"</w:t>
            </w:r>
          </w:p>
        </w:tc>
        <w:tc>
          <w:tcPr>
            <w:tcW w:w="4931" w:type="dxa"/>
          </w:tcPr>
          <w:p w14:paraId="42FEB5B8" w14:textId="77777777" w:rsidR="0082042B" w:rsidRDefault="0082042B" w:rsidP="005B5B33">
            <w:pPr>
              <w:pStyle w:val="Body"/>
            </w:pPr>
            <w:r>
              <w:t>means calendar month</w:t>
            </w:r>
          </w:p>
        </w:tc>
      </w:tr>
      <w:tr w:rsidR="0082042B" w14:paraId="6B9EAEAC" w14:textId="77777777" w:rsidTr="005B5B33">
        <w:trPr>
          <w:gridAfter w:val="1"/>
          <w:wAfter w:w="30" w:type="dxa"/>
        </w:trPr>
        <w:tc>
          <w:tcPr>
            <w:tcW w:w="2949" w:type="dxa"/>
          </w:tcPr>
          <w:p w14:paraId="2814146A" w14:textId="77777777" w:rsidR="0082042B" w:rsidRPr="00F217B9" w:rsidRDefault="0082042B" w:rsidP="005B5B33">
            <w:pPr>
              <w:pStyle w:val="Body"/>
              <w:jc w:val="left"/>
              <w:rPr>
                <w:b/>
              </w:rPr>
            </w:pPr>
            <w:r w:rsidRPr="00F217B9">
              <w:rPr>
                <w:b/>
                <w:color w:val="000000"/>
              </w:rPr>
              <w:t>"</w:t>
            </w:r>
            <w:r w:rsidRPr="00F217B9">
              <w:rPr>
                <w:b/>
                <w:bCs/>
                <w:color w:val="000000"/>
              </w:rPr>
              <w:t>Order</w:t>
            </w:r>
            <w:r w:rsidRPr="00F217B9">
              <w:rPr>
                <w:b/>
                <w:color w:val="000000"/>
              </w:rPr>
              <w:t>" and “Order Form”</w:t>
            </w:r>
          </w:p>
        </w:tc>
        <w:tc>
          <w:tcPr>
            <w:tcW w:w="4931" w:type="dxa"/>
          </w:tcPr>
          <w:p w14:paraId="255FE9F2" w14:textId="45834ADC" w:rsidR="0082042B" w:rsidRDefault="0082042B" w:rsidP="005B5B33">
            <w:pPr>
              <w:pStyle w:val="Body"/>
            </w:pPr>
            <w:r>
              <w:t xml:space="preserve">means the order for Services submitted to the Provider by any </w:t>
            </w:r>
            <w:r w:rsidR="00E60FC1">
              <w:t>Customer</w:t>
            </w:r>
            <w:r>
              <w:t xml:space="preserve"> in accordance with the Ordering Procedures </w:t>
            </w:r>
          </w:p>
        </w:tc>
      </w:tr>
      <w:tr w:rsidR="0082042B" w14:paraId="15A29AC6" w14:textId="77777777" w:rsidTr="005B5B33">
        <w:trPr>
          <w:gridAfter w:val="1"/>
          <w:wAfter w:w="30" w:type="dxa"/>
        </w:trPr>
        <w:tc>
          <w:tcPr>
            <w:tcW w:w="2949" w:type="dxa"/>
          </w:tcPr>
          <w:p w14:paraId="419FDA72" w14:textId="77777777" w:rsidR="0082042B" w:rsidRDefault="0082042B" w:rsidP="005B5B33">
            <w:pPr>
              <w:pStyle w:val="Body"/>
              <w:jc w:val="left"/>
              <w:rPr>
                <w:b/>
              </w:rPr>
            </w:pPr>
            <w:r>
              <w:t>"</w:t>
            </w:r>
            <w:r>
              <w:rPr>
                <w:b/>
              </w:rPr>
              <w:t>Parent Company</w:t>
            </w:r>
            <w:r>
              <w:t>"</w:t>
            </w:r>
          </w:p>
        </w:tc>
        <w:tc>
          <w:tcPr>
            <w:tcW w:w="4931" w:type="dxa"/>
          </w:tcPr>
          <w:p w14:paraId="2C8C18DD" w14:textId="77777777" w:rsidR="0082042B" w:rsidRDefault="0082042B" w:rsidP="005B5B33">
            <w:pPr>
              <w:pStyle w:val="Body"/>
            </w:pPr>
            <w:r>
              <w:t>means any company which is the ultimate Holding Company of the Provider or any other company of which the ultimate Holding Company of the Provider is also the ultimate Holding Company, and which is either responsible directly or indirectly for the business activities of the Provider or which is engaged by the same or similar business to the Provider. The term "</w:t>
            </w:r>
            <w:r>
              <w:rPr>
                <w:b/>
              </w:rPr>
              <w:t>Holding Company</w:t>
            </w:r>
            <w:r>
              <w:t xml:space="preserve">" shall have the meaning </w:t>
            </w:r>
            <w:r>
              <w:lastRenderedPageBreak/>
              <w:t>ascribed in Section 1261 of the Companies Act 2006 or any statutory re-enactment or amendment thereto</w:t>
            </w:r>
          </w:p>
        </w:tc>
      </w:tr>
      <w:tr w:rsidR="0082042B" w14:paraId="5A5E626F" w14:textId="77777777" w:rsidTr="005B5B33">
        <w:trPr>
          <w:gridAfter w:val="1"/>
          <w:wAfter w:w="30" w:type="dxa"/>
        </w:trPr>
        <w:tc>
          <w:tcPr>
            <w:tcW w:w="2949" w:type="dxa"/>
          </w:tcPr>
          <w:p w14:paraId="1A185228" w14:textId="77777777" w:rsidR="0082042B" w:rsidRDefault="0082042B" w:rsidP="005B5B33">
            <w:pPr>
              <w:pStyle w:val="Body"/>
              <w:jc w:val="left"/>
              <w:rPr>
                <w:b/>
              </w:rPr>
            </w:pPr>
            <w:r>
              <w:lastRenderedPageBreak/>
              <w:t>"</w:t>
            </w:r>
            <w:r>
              <w:rPr>
                <w:b/>
              </w:rPr>
              <w:t>Party</w:t>
            </w:r>
            <w:r>
              <w:t>"</w:t>
            </w:r>
          </w:p>
        </w:tc>
        <w:tc>
          <w:tcPr>
            <w:tcW w:w="4931" w:type="dxa"/>
          </w:tcPr>
          <w:p w14:paraId="32149329" w14:textId="37E7F66C" w:rsidR="0082042B" w:rsidRDefault="0082042B" w:rsidP="005B5B33">
            <w:pPr>
              <w:pStyle w:val="Body"/>
            </w:pPr>
            <w:r>
              <w:t xml:space="preserve">means the Provider or the </w:t>
            </w:r>
            <w:r w:rsidR="00E60FC1">
              <w:t>Customer</w:t>
            </w:r>
          </w:p>
        </w:tc>
      </w:tr>
      <w:tr w:rsidR="0082042B" w14:paraId="72564F6C" w14:textId="77777777" w:rsidTr="005B5B33">
        <w:trPr>
          <w:gridAfter w:val="1"/>
          <w:wAfter w:w="30" w:type="dxa"/>
        </w:trPr>
        <w:tc>
          <w:tcPr>
            <w:tcW w:w="2949" w:type="dxa"/>
          </w:tcPr>
          <w:p w14:paraId="71F334A8" w14:textId="77777777" w:rsidR="0082042B" w:rsidRPr="00344A6C" w:rsidRDefault="0082042B" w:rsidP="005B5B33">
            <w:pPr>
              <w:pStyle w:val="Body"/>
              <w:jc w:val="left"/>
              <w:rPr>
                <w:b/>
                <w:color w:val="000000"/>
              </w:rPr>
            </w:pPr>
            <w:r w:rsidRPr="00344A6C">
              <w:rPr>
                <w:b/>
                <w:color w:val="000000"/>
              </w:rPr>
              <w:t>“Permanent Placement”</w:t>
            </w:r>
          </w:p>
        </w:tc>
        <w:tc>
          <w:tcPr>
            <w:tcW w:w="4931" w:type="dxa"/>
          </w:tcPr>
          <w:p w14:paraId="1A38064C" w14:textId="58E55C6F" w:rsidR="0082042B" w:rsidRPr="00344A6C" w:rsidRDefault="0082042B" w:rsidP="005B5B33">
            <w:pPr>
              <w:pStyle w:val="Body"/>
            </w:pPr>
            <w:r w:rsidRPr="00344A6C">
              <w:t xml:space="preserve">means a permanent position for an </w:t>
            </w:r>
            <w:r>
              <w:t>Applicant</w:t>
            </w:r>
            <w:r w:rsidRPr="00344A6C">
              <w:t xml:space="preserve"> with a </w:t>
            </w:r>
            <w:r w:rsidR="00E60FC1">
              <w:t>Customer</w:t>
            </w:r>
          </w:p>
        </w:tc>
      </w:tr>
      <w:tr w:rsidR="0082042B" w14:paraId="381B0116" w14:textId="77777777" w:rsidTr="005B5B33">
        <w:trPr>
          <w:gridAfter w:val="1"/>
          <w:wAfter w:w="30" w:type="dxa"/>
        </w:trPr>
        <w:tc>
          <w:tcPr>
            <w:tcW w:w="2949" w:type="dxa"/>
          </w:tcPr>
          <w:p w14:paraId="7431DCD0" w14:textId="77777777" w:rsidR="0082042B" w:rsidRPr="00344A6C" w:rsidRDefault="0082042B" w:rsidP="005B5B33">
            <w:pPr>
              <w:pStyle w:val="Body"/>
              <w:jc w:val="left"/>
              <w:rPr>
                <w:b/>
                <w:color w:val="000000"/>
              </w:rPr>
            </w:pPr>
            <w:r w:rsidRPr="00344A6C">
              <w:rPr>
                <w:b/>
                <w:color w:val="000000"/>
              </w:rPr>
              <w:t>“Placement”</w:t>
            </w:r>
          </w:p>
        </w:tc>
        <w:tc>
          <w:tcPr>
            <w:tcW w:w="4931" w:type="dxa"/>
          </w:tcPr>
          <w:p w14:paraId="37F11E0F" w14:textId="77777777" w:rsidR="0082042B" w:rsidRPr="00344A6C" w:rsidRDefault="0082042B" w:rsidP="005B5B33">
            <w:pPr>
              <w:pStyle w:val="Body"/>
            </w:pPr>
            <w:r w:rsidRPr="00344A6C">
              <w:t>means a Permanent</w:t>
            </w:r>
            <w:r>
              <w:t xml:space="preserve"> </w:t>
            </w:r>
            <w:r w:rsidRPr="00344A6C">
              <w:t>Placement</w:t>
            </w:r>
            <w:r>
              <w:t xml:space="preserve"> and/or </w:t>
            </w:r>
            <w:r w:rsidRPr="00344A6C">
              <w:t xml:space="preserve">Temporary Placement, as appropriate </w:t>
            </w:r>
          </w:p>
        </w:tc>
      </w:tr>
      <w:tr w:rsidR="0082042B" w14:paraId="374B8CFD" w14:textId="77777777" w:rsidTr="005B5B33">
        <w:trPr>
          <w:gridAfter w:val="1"/>
          <w:wAfter w:w="30" w:type="dxa"/>
        </w:trPr>
        <w:tc>
          <w:tcPr>
            <w:tcW w:w="2949" w:type="dxa"/>
          </w:tcPr>
          <w:p w14:paraId="7F058873" w14:textId="77777777" w:rsidR="0082042B" w:rsidRPr="00171BE4" w:rsidRDefault="0082042B" w:rsidP="005B5B33">
            <w:pPr>
              <w:pStyle w:val="Body"/>
              <w:jc w:val="left"/>
            </w:pPr>
            <w:r w:rsidRPr="00171BE4">
              <w:rPr>
                <w:b/>
                <w:color w:val="000000"/>
              </w:rPr>
              <w:t>“Personal Data”</w:t>
            </w:r>
          </w:p>
        </w:tc>
        <w:tc>
          <w:tcPr>
            <w:tcW w:w="4931" w:type="dxa"/>
          </w:tcPr>
          <w:p w14:paraId="12508D5B" w14:textId="77777777" w:rsidR="0082042B" w:rsidRPr="00171BE4" w:rsidRDefault="0082042B" w:rsidP="005B5B33">
            <w:pPr>
              <w:autoSpaceDE w:val="0"/>
              <w:autoSpaceDN w:val="0"/>
              <w:adjustRightInd w:val="0"/>
              <w:spacing w:after="120"/>
              <w:jc w:val="left"/>
            </w:pPr>
            <w:r w:rsidRPr="00171BE4">
              <w:t>has the meaning given to it in the Data Protection Legislation as amended from time to time</w:t>
            </w:r>
          </w:p>
        </w:tc>
      </w:tr>
      <w:tr w:rsidR="0082042B" w14:paraId="3C926A62" w14:textId="77777777" w:rsidTr="005B5B33">
        <w:trPr>
          <w:gridAfter w:val="1"/>
          <w:wAfter w:w="30" w:type="dxa"/>
        </w:trPr>
        <w:tc>
          <w:tcPr>
            <w:tcW w:w="2949" w:type="dxa"/>
          </w:tcPr>
          <w:p w14:paraId="686C90D6" w14:textId="77777777" w:rsidR="0082042B" w:rsidRDefault="0082042B" w:rsidP="005B5B33">
            <w:pPr>
              <w:keepLines/>
              <w:tabs>
                <w:tab w:val="left" w:pos="-70"/>
                <w:tab w:val="left" w:pos="2268"/>
              </w:tabs>
              <w:spacing w:before="120" w:after="120"/>
              <w:jc w:val="left"/>
              <w:rPr>
                <w:color w:val="000000"/>
              </w:rPr>
            </w:pPr>
            <w:r>
              <w:rPr>
                <w:color w:val="000000"/>
              </w:rPr>
              <w:t>"</w:t>
            </w:r>
            <w:r>
              <w:rPr>
                <w:b/>
                <w:color w:val="000000"/>
              </w:rPr>
              <w:t>Pre-Existing IPR</w:t>
            </w:r>
            <w:r>
              <w:rPr>
                <w:color w:val="000000"/>
              </w:rPr>
              <w:t>"</w:t>
            </w:r>
          </w:p>
        </w:tc>
        <w:tc>
          <w:tcPr>
            <w:tcW w:w="4931" w:type="dxa"/>
          </w:tcPr>
          <w:p w14:paraId="27FD5429" w14:textId="48E5A2C5" w:rsidR="0082042B" w:rsidRDefault="0082042B" w:rsidP="005B5B33">
            <w:pPr>
              <w:keepLines/>
              <w:tabs>
                <w:tab w:val="left" w:pos="-128"/>
                <w:tab w:val="left" w:pos="2268"/>
              </w:tabs>
              <w:spacing w:before="120" w:after="120"/>
              <w:rPr>
                <w:color w:val="000000"/>
              </w:rPr>
            </w:pPr>
            <w:r>
              <w:rPr>
                <w:color w:val="000000"/>
              </w:rPr>
              <w:t xml:space="preserve">means any Intellectual Property Rights vested in or licensed to the </w:t>
            </w:r>
            <w:r w:rsidR="00E60FC1">
              <w:rPr>
                <w:color w:val="000000"/>
              </w:rPr>
              <w:t>Customer</w:t>
            </w:r>
            <w:r>
              <w:rPr>
                <w:color w:val="000000"/>
              </w:rPr>
              <w:t xml:space="preserve"> or the Provider prior to or independent of the performance by the </w:t>
            </w:r>
            <w:r w:rsidR="00E60FC1">
              <w:rPr>
                <w:color w:val="000000"/>
              </w:rPr>
              <w:t>Customer</w:t>
            </w:r>
            <w:r>
              <w:rPr>
                <w:color w:val="000000"/>
              </w:rPr>
              <w:t xml:space="preserve"> or the Provider of their obligations under the </w:t>
            </w:r>
            <w:r w:rsidR="00780E02">
              <w:rPr>
                <w:color w:val="000000"/>
              </w:rPr>
              <w:t>Call-Off Contract</w:t>
            </w:r>
            <w:r>
              <w:rPr>
                <w:color w:val="000000"/>
              </w:rPr>
              <w:t xml:space="preserve"> and in respect of the </w:t>
            </w:r>
            <w:r w:rsidR="00E60FC1">
              <w:rPr>
                <w:color w:val="000000"/>
              </w:rPr>
              <w:t>Customer</w:t>
            </w:r>
            <w:r>
              <w:rPr>
                <w:color w:val="000000"/>
              </w:rPr>
              <w:t xml:space="preserve"> includes, </w:t>
            </w:r>
            <w:r>
              <w:t>guidance, specifications, instructions, toolkits, plans, data, drawings, databases, patents, patterns, models and designs</w:t>
            </w:r>
          </w:p>
        </w:tc>
      </w:tr>
      <w:tr w:rsidR="0082042B" w14:paraId="5C3ED75F" w14:textId="77777777" w:rsidTr="005B5B33">
        <w:trPr>
          <w:gridAfter w:val="1"/>
          <w:wAfter w:w="30" w:type="dxa"/>
        </w:trPr>
        <w:tc>
          <w:tcPr>
            <w:tcW w:w="2949" w:type="dxa"/>
          </w:tcPr>
          <w:p w14:paraId="58080200" w14:textId="77777777" w:rsidR="0082042B" w:rsidRDefault="0082042B" w:rsidP="005B5B33">
            <w:pPr>
              <w:pStyle w:val="Body"/>
              <w:jc w:val="left"/>
              <w:rPr>
                <w:b/>
              </w:rPr>
            </w:pPr>
            <w:r>
              <w:t>"</w:t>
            </w:r>
            <w:r>
              <w:rPr>
                <w:b/>
              </w:rPr>
              <w:t>Premises</w:t>
            </w:r>
            <w:r>
              <w:t>"</w:t>
            </w:r>
          </w:p>
        </w:tc>
        <w:tc>
          <w:tcPr>
            <w:tcW w:w="4931" w:type="dxa"/>
          </w:tcPr>
          <w:p w14:paraId="46419005" w14:textId="77777777" w:rsidR="0082042B" w:rsidRDefault="0082042B" w:rsidP="005B5B33">
            <w:pPr>
              <w:pStyle w:val="Body"/>
            </w:pPr>
            <w:r>
              <w:t>means the location where the Services are to be supplied, as set out in the Order Form</w:t>
            </w:r>
          </w:p>
        </w:tc>
      </w:tr>
      <w:tr w:rsidR="0082042B" w14:paraId="1AAE9A7C" w14:textId="77777777" w:rsidTr="005B5B33">
        <w:trPr>
          <w:gridAfter w:val="1"/>
          <w:wAfter w:w="30" w:type="dxa"/>
        </w:trPr>
        <w:tc>
          <w:tcPr>
            <w:tcW w:w="2949" w:type="dxa"/>
          </w:tcPr>
          <w:p w14:paraId="71D94342" w14:textId="77777777" w:rsidR="0082042B" w:rsidRPr="00171BE4" w:rsidRDefault="0082042B" w:rsidP="005B5B33">
            <w:pPr>
              <w:pStyle w:val="Body"/>
              <w:jc w:val="left"/>
              <w:rPr>
                <w:b/>
                <w:color w:val="000000"/>
              </w:rPr>
            </w:pPr>
            <w:r w:rsidRPr="00171BE4">
              <w:rPr>
                <w:b/>
                <w:color w:val="000000"/>
              </w:rPr>
              <w:t>“Processing”</w:t>
            </w:r>
          </w:p>
        </w:tc>
        <w:tc>
          <w:tcPr>
            <w:tcW w:w="4931" w:type="dxa"/>
          </w:tcPr>
          <w:p w14:paraId="36F61C76" w14:textId="2CA2435F" w:rsidR="0082042B" w:rsidRPr="00171BE4" w:rsidRDefault="0082042B" w:rsidP="005B5B33">
            <w:pPr>
              <w:autoSpaceDE w:val="0"/>
              <w:autoSpaceDN w:val="0"/>
              <w:adjustRightInd w:val="0"/>
              <w:spacing w:after="120"/>
              <w:jc w:val="left"/>
            </w:pPr>
            <w:r w:rsidRPr="00171BE4">
              <w:t>has the meaning given to it in the Data Protection Legislation but, for the purposes of this Call</w:t>
            </w:r>
            <w:r w:rsidR="00780E02">
              <w:t>-</w:t>
            </w:r>
            <w:r w:rsidRPr="00171BE4">
              <w:t>Off Contract, it shall include both manual and automatic processing and "</w:t>
            </w:r>
            <w:r w:rsidRPr="00171BE4">
              <w:rPr>
                <w:b/>
              </w:rPr>
              <w:t>Process</w:t>
            </w:r>
            <w:r w:rsidRPr="00171BE4">
              <w:t>" and "</w:t>
            </w:r>
            <w:r w:rsidRPr="00171BE4">
              <w:rPr>
                <w:b/>
              </w:rPr>
              <w:t>Processed</w:t>
            </w:r>
            <w:r w:rsidRPr="00171BE4">
              <w:t xml:space="preserve">" shall be interpreted accordingly </w:t>
            </w:r>
          </w:p>
        </w:tc>
      </w:tr>
      <w:tr w:rsidR="006A39DC" w14:paraId="71FEF1D1" w14:textId="77777777" w:rsidTr="005B5B33">
        <w:trPr>
          <w:gridAfter w:val="1"/>
          <w:wAfter w:w="30" w:type="dxa"/>
        </w:trPr>
        <w:tc>
          <w:tcPr>
            <w:tcW w:w="2949" w:type="dxa"/>
          </w:tcPr>
          <w:p w14:paraId="6981AAD1" w14:textId="1439D904" w:rsidR="006A39DC" w:rsidRPr="00171BE4" w:rsidRDefault="00E56FEF" w:rsidP="006A39DC">
            <w:pPr>
              <w:pStyle w:val="Body"/>
              <w:jc w:val="left"/>
              <w:rPr>
                <w:b/>
                <w:color w:val="000000"/>
              </w:rPr>
            </w:pPr>
            <w:r>
              <w:rPr>
                <w:b/>
                <w:color w:val="000000"/>
              </w:rPr>
              <w:t>“Prohibited Act”</w:t>
            </w:r>
          </w:p>
        </w:tc>
        <w:tc>
          <w:tcPr>
            <w:tcW w:w="4931" w:type="dxa"/>
          </w:tcPr>
          <w:p w14:paraId="648E26F6" w14:textId="77777777" w:rsidR="006A39DC" w:rsidRPr="00CE0F67" w:rsidRDefault="006A39DC" w:rsidP="006A39DC">
            <w:pPr>
              <w:pStyle w:val="Level2"/>
              <w:numPr>
                <w:ilvl w:val="0"/>
                <w:numId w:val="0"/>
              </w:numPr>
            </w:pPr>
            <w:r w:rsidRPr="00E74D5B">
              <w:t>means any of the following acts, as described in the Bri</w:t>
            </w:r>
            <w:r w:rsidRPr="00CE0F67">
              <w:t>bery Act 2010:</w:t>
            </w:r>
          </w:p>
          <w:p w14:paraId="3C79A799" w14:textId="77777777" w:rsidR="006A39DC" w:rsidRPr="0039705C" w:rsidRDefault="006A39DC" w:rsidP="006A39DC">
            <w:pPr>
              <w:pStyle w:val="Level4"/>
              <w:tabs>
                <w:tab w:val="clear" w:pos="2551"/>
                <w:tab w:val="num" w:pos="1150"/>
              </w:tabs>
              <w:ind w:left="1150" w:hanging="567"/>
            </w:pPr>
            <w:r w:rsidRPr="00BC68D7">
              <w:t>to directly or indirectly offer, promise</w:t>
            </w:r>
            <w:r w:rsidRPr="004648DF">
              <w:t xml:space="preserve"> or give any person working for o</w:t>
            </w:r>
            <w:r w:rsidRPr="0039705C">
              <w:t>r engaged by the Authority or another Customer a financial or other advantage to:</w:t>
            </w:r>
          </w:p>
          <w:p w14:paraId="221F7891" w14:textId="77777777" w:rsidR="006A39DC" w:rsidRPr="0039705C" w:rsidRDefault="006A39DC" w:rsidP="006A39DC">
            <w:pPr>
              <w:pStyle w:val="Level5"/>
              <w:tabs>
                <w:tab w:val="clear" w:pos="3403"/>
                <w:tab w:val="num" w:pos="1433"/>
              </w:tabs>
              <w:ind w:left="1433" w:hanging="283"/>
            </w:pPr>
            <w:r w:rsidRPr="0039705C">
              <w:t>induce that person to perform improperly a relevant function or activity; or</w:t>
            </w:r>
          </w:p>
          <w:p w14:paraId="2C61204E" w14:textId="77777777" w:rsidR="006A39DC" w:rsidRPr="0039705C" w:rsidRDefault="006A39DC" w:rsidP="006A39DC">
            <w:pPr>
              <w:pStyle w:val="Level5"/>
              <w:tabs>
                <w:tab w:val="clear" w:pos="3403"/>
                <w:tab w:val="num" w:pos="1433"/>
              </w:tabs>
              <w:ind w:left="1433" w:hanging="283"/>
            </w:pPr>
            <w:r w:rsidRPr="0039705C">
              <w:t>reward that person for improper performance of a relevant function or activity;</w:t>
            </w:r>
          </w:p>
          <w:p w14:paraId="25210AB5" w14:textId="77777777" w:rsidR="006A39DC" w:rsidRPr="0039705C" w:rsidRDefault="006A39DC" w:rsidP="006A39DC">
            <w:pPr>
              <w:pStyle w:val="Level4"/>
              <w:tabs>
                <w:tab w:val="clear" w:pos="2551"/>
                <w:tab w:val="num" w:pos="1150"/>
              </w:tabs>
              <w:ind w:left="1150" w:hanging="567"/>
            </w:pPr>
            <w:r w:rsidRPr="0039705C">
              <w:t>to directly or indirectly request, agree to receive or accept any financial or other advantage as an inducement or a reward for improper performance of a relevant function or activity in connection with this Call-Off Contract;</w:t>
            </w:r>
          </w:p>
          <w:p w14:paraId="7FA48855" w14:textId="77777777" w:rsidR="006A39DC" w:rsidRPr="0039705C" w:rsidRDefault="006A39DC" w:rsidP="006A39DC">
            <w:pPr>
              <w:pStyle w:val="Level4"/>
              <w:tabs>
                <w:tab w:val="clear" w:pos="2551"/>
                <w:tab w:val="num" w:pos="725"/>
                <w:tab w:val="num" w:pos="1150"/>
              </w:tabs>
              <w:ind w:left="1150" w:hanging="567"/>
            </w:pPr>
            <w:r w:rsidRPr="0039705C">
              <w:t>committing any offence:</w:t>
            </w:r>
          </w:p>
          <w:p w14:paraId="660F2920" w14:textId="77777777" w:rsidR="006A39DC" w:rsidRPr="0039705C" w:rsidRDefault="006A39DC" w:rsidP="006A39DC">
            <w:pPr>
              <w:pStyle w:val="Level5"/>
              <w:tabs>
                <w:tab w:val="clear" w:pos="3403"/>
              </w:tabs>
              <w:ind w:left="1659" w:hanging="567"/>
            </w:pPr>
            <w:r w:rsidRPr="0039705C">
              <w:t>under the Bribery Act;</w:t>
            </w:r>
          </w:p>
          <w:p w14:paraId="6EA9A164" w14:textId="77777777" w:rsidR="006A39DC" w:rsidRPr="0039705C" w:rsidRDefault="006A39DC" w:rsidP="006A39DC">
            <w:pPr>
              <w:pStyle w:val="Level5"/>
              <w:tabs>
                <w:tab w:val="clear" w:pos="3403"/>
              </w:tabs>
              <w:ind w:left="1659" w:hanging="567"/>
              <w:jc w:val="left"/>
            </w:pPr>
            <w:r w:rsidRPr="0039705C">
              <w:lastRenderedPageBreak/>
              <w:t>under legislation creating offences concerning fraudulent acts;</w:t>
            </w:r>
          </w:p>
          <w:p w14:paraId="7CA16153" w14:textId="77777777" w:rsidR="006A39DC" w:rsidRPr="0039705C" w:rsidRDefault="006A39DC" w:rsidP="006A39DC">
            <w:pPr>
              <w:pStyle w:val="Level5"/>
              <w:tabs>
                <w:tab w:val="clear" w:pos="3403"/>
              </w:tabs>
              <w:ind w:left="1659" w:hanging="567"/>
              <w:jc w:val="left"/>
            </w:pPr>
            <w:r w:rsidRPr="0039705C">
              <w:t>at common law concerning fraudulent acts relating to this Call-Off Contract; or</w:t>
            </w:r>
          </w:p>
          <w:p w14:paraId="561FB1D9" w14:textId="77777777" w:rsidR="006A39DC" w:rsidRPr="0039705C" w:rsidRDefault="006A39DC" w:rsidP="006A39DC">
            <w:pPr>
              <w:pStyle w:val="Body"/>
            </w:pPr>
            <w:r w:rsidRPr="0039705C">
              <w:t>defrauding, attempting to defraud or conspiring to defraud the Authority or any Customer</w:t>
            </w:r>
          </w:p>
          <w:p w14:paraId="2E82FBB4" w14:textId="613F585E" w:rsidR="006A39DC" w:rsidRPr="00171BE4" w:rsidRDefault="006A39DC" w:rsidP="006A39DC">
            <w:pPr>
              <w:autoSpaceDE w:val="0"/>
              <w:autoSpaceDN w:val="0"/>
              <w:adjustRightInd w:val="0"/>
              <w:spacing w:after="120"/>
              <w:jc w:val="left"/>
            </w:pPr>
          </w:p>
        </w:tc>
      </w:tr>
      <w:tr w:rsidR="006A39DC" w14:paraId="11F48D4F" w14:textId="77777777" w:rsidTr="005B5B33">
        <w:trPr>
          <w:gridAfter w:val="1"/>
          <w:wAfter w:w="30" w:type="dxa"/>
        </w:trPr>
        <w:tc>
          <w:tcPr>
            <w:tcW w:w="2949" w:type="dxa"/>
          </w:tcPr>
          <w:p w14:paraId="04846798" w14:textId="77777777" w:rsidR="006A39DC" w:rsidRPr="000740EB" w:rsidRDefault="006A39DC" w:rsidP="006A39DC">
            <w:pPr>
              <w:pStyle w:val="Body"/>
              <w:spacing w:after="0"/>
              <w:jc w:val="left"/>
              <w:rPr>
                <w:b/>
              </w:rPr>
            </w:pPr>
            <w:r w:rsidRPr="000740EB">
              <w:rPr>
                <w:b/>
              </w:rPr>
              <w:lastRenderedPageBreak/>
              <w:t>“</w:t>
            </w:r>
            <w:r>
              <w:rPr>
                <w:b/>
              </w:rPr>
              <w:t>Provider</w:t>
            </w:r>
            <w:r w:rsidRPr="000740EB">
              <w:rPr>
                <w:b/>
              </w:rPr>
              <w:t>”</w:t>
            </w:r>
          </w:p>
        </w:tc>
        <w:tc>
          <w:tcPr>
            <w:tcW w:w="4931" w:type="dxa"/>
          </w:tcPr>
          <w:p w14:paraId="6686E5EB" w14:textId="32A3D1DA" w:rsidR="006A39DC" w:rsidRDefault="006A39DC" w:rsidP="006A39DC">
            <w:pPr>
              <w:pStyle w:val="Body"/>
              <w:spacing w:after="0"/>
            </w:pPr>
            <w:r>
              <w:t xml:space="preserve">means the person, firm or company or organisation who executes this Call-Off Contract and includes any employee, agent, servant, Sub-Contractor or representative of the Provider or person employed by on or on behalf of the Provider to provide the Services. For the avoidance of doubt a Provider can be a managed service provider, recruitment outsourcing process provider, talent pool provider, vendor management provider or a recruitment provider </w:t>
            </w:r>
            <w:r>
              <w:rPr>
                <w:rFonts w:cs="Calibri"/>
                <w:sz w:val="21"/>
                <w:szCs w:val="21"/>
              </w:rPr>
              <w:t xml:space="preserve">but shall </w:t>
            </w:r>
            <w:r w:rsidRPr="000A29A8">
              <w:rPr>
                <w:rFonts w:cs="Calibri"/>
                <w:sz w:val="21"/>
                <w:szCs w:val="21"/>
              </w:rPr>
              <w:t xml:space="preserve">not include the </w:t>
            </w:r>
            <w:r>
              <w:rPr>
                <w:rFonts w:cs="Calibri"/>
                <w:sz w:val="21"/>
                <w:szCs w:val="21"/>
              </w:rPr>
              <w:t>T</w:t>
            </w:r>
            <w:r w:rsidRPr="000A29A8">
              <w:rPr>
                <w:rFonts w:cs="Calibri"/>
                <w:sz w:val="21"/>
                <w:szCs w:val="21"/>
              </w:rPr>
              <w:t xml:space="preserve">emporary </w:t>
            </w:r>
            <w:r>
              <w:rPr>
                <w:rFonts w:cs="Calibri"/>
                <w:sz w:val="21"/>
                <w:szCs w:val="21"/>
              </w:rPr>
              <w:t>W</w:t>
            </w:r>
            <w:r w:rsidRPr="000A29A8">
              <w:rPr>
                <w:rFonts w:cs="Calibri"/>
                <w:sz w:val="21"/>
                <w:szCs w:val="21"/>
              </w:rPr>
              <w:t>orkers</w:t>
            </w:r>
          </w:p>
          <w:p w14:paraId="602F4EF2" w14:textId="77777777" w:rsidR="006A39DC" w:rsidRDefault="006A39DC" w:rsidP="006A39DC">
            <w:pPr>
              <w:pStyle w:val="Body"/>
              <w:spacing w:after="0"/>
            </w:pPr>
          </w:p>
        </w:tc>
      </w:tr>
      <w:tr w:rsidR="006A39DC" w14:paraId="685E16E8" w14:textId="77777777" w:rsidTr="005B5B33">
        <w:trPr>
          <w:gridAfter w:val="1"/>
          <w:wAfter w:w="30" w:type="dxa"/>
        </w:trPr>
        <w:tc>
          <w:tcPr>
            <w:tcW w:w="2949" w:type="dxa"/>
          </w:tcPr>
          <w:p w14:paraId="6DDDB8AF" w14:textId="77777777" w:rsidR="006A39DC" w:rsidRDefault="006A39DC" w:rsidP="006A39DC">
            <w:pPr>
              <w:pStyle w:val="Body"/>
              <w:spacing w:after="0"/>
              <w:jc w:val="left"/>
            </w:pPr>
            <w:r w:rsidRPr="00FB2EF4">
              <w:rPr>
                <w:b/>
              </w:rPr>
              <w:t>“</w:t>
            </w:r>
            <w:r>
              <w:rPr>
                <w:b/>
              </w:rPr>
              <w:t>Provider</w:t>
            </w:r>
            <w:r w:rsidRPr="00FB2EF4">
              <w:rPr>
                <w:b/>
              </w:rPr>
              <w:t>’s Contract Manager”</w:t>
            </w:r>
          </w:p>
        </w:tc>
        <w:tc>
          <w:tcPr>
            <w:tcW w:w="4931" w:type="dxa"/>
          </w:tcPr>
          <w:p w14:paraId="6E02F91F" w14:textId="423C8EDA" w:rsidR="006A39DC" w:rsidRDefault="006A39DC" w:rsidP="006A39DC">
            <w:pPr>
              <w:pStyle w:val="Body"/>
              <w:spacing w:after="0"/>
            </w:pPr>
            <w:r>
              <w:t>means the person appointed by the Provider to manage the Call-Off Contract</w:t>
            </w:r>
          </w:p>
          <w:p w14:paraId="031C1BAB" w14:textId="77777777" w:rsidR="006A39DC" w:rsidRDefault="006A39DC" w:rsidP="006A39DC">
            <w:pPr>
              <w:pStyle w:val="Body"/>
              <w:spacing w:after="0"/>
            </w:pPr>
          </w:p>
        </w:tc>
      </w:tr>
      <w:tr w:rsidR="006A39DC" w14:paraId="6127DB7A" w14:textId="77777777" w:rsidTr="005B5B33">
        <w:trPr>
          <w:gridAfter w:val="1"/>
          <w:wAfter w:w="30" w:type="dxa"/>
        </w:trPr>
        <w:tc>
          <w:tcPr>
            <w:tcW w:w="2949" w:type="dxa"/>
          </w:tcPr>
          <w:p w14:paraId="7CA1AD6D" w14:textId="77777777" w:rsidR="006A39DC" w:rsidRDefault="006A39DC" w:rsidP="006A39DC">
            <w:pPr>
              <w:pStyle w:val="Body"/>
              <w:spacing w:after="0"/>
              <w:jc w:val="left"/>
              <w:rPr>
                <w:b/>
              </w:rPr>
            </w:pPr>
            <w:r>
              <w:t>"</w:t>
            </w:r>
            <w:r>
              <w:rPr>
                <w:b/>
              </w:rPr>
              <w:t>Quality Standards</w:t>
            </w:r>
            <w:r>
              <w:t>"</w:t>
            </w:r>
          </w:p>
        </w:tc>
        <w:tc>
          <w:tcPr>
            <w:tcW w:w="4931" w:type="dxa"/>
          </w:tcPr>
          <w:p w14:paraId="61873C0F" w14:textId="77777777" w:rsidR="006A39DC" w:rsidRDefault="006A39DC" w:rsidP="006A39DC">
            <w:pPr>
              <w:pStyle w:val="Body"/>
              <w:spacing w:after="0"/>
            </w:pPr>
            <w:r>
              <w:t>means the quality standards published by BSI British Standards, the National Standards Authority of the United Kingdom, the International Organisation for Standardisation or other reputable or equivalent Authority (and their successor Authorities), that a skilled and experienced operator in the same type of industry or business sector as the Provider would reasonably and ordinarily be expected to comply with (as may be further detailed in the Order Form) and any other quality standards set out in the Order Form</w:t>
            </w:r>
          </w:p>
          <w:p w14:paraId="1C180942" w14:textId="77777777" w:rsidR="006A39DC" w:rsidRDefault="006A39DC" w:rsidP="006A39DC">
            <w:pPr>
              <w:pStyle w:val="Body"/>
              <w:spacing w:after="0"/>
            </w:pPr>
          </w:p>
        </w:tc>
      </w:tr>
      <w:tr w:rsidR="006A39DC" w14:paraId="58EB173B" w14:textId="77777777" w:rsidTr="005B5B33">
        <w:trPr>
          <w:gridAfter w:val="1"/>
          <w:wAfter w:w="30" w:type="dxa"/>
        </w:trPr>
        <w:tc>
          <w:tcPr>
            <w:tcW w:w="2949" w:type="dxa"/>
          </w:tcPr>
          <w:p w14:paraId="511BC17E" w14:textId="77777777" w:rsidR="006A39DC" w:rsidRDefault="006A39DC" w:rsidP="006A39DC">
            <w:pPr>
              <w:pStyle w:val="Body"/>
              <w:jc w:val="left"/>
              <w:rPr>
                <w:b/>
              </w:rPr>
            </w:pPr>
            <w:r>
              <w:rPr>
                <w:color w:val="000000"/>
              </w:rPr>
              <w:t>"</w:t>
            </w:r>
            <w:r>
              <w:rPr>
                <w:b/>
                <w:bCs/>
                <w:color w:val="000000"/>
              </w:rPr>
              <w:t>Regulations</w:t>
            </w:r>
            <w:r>
              <w:rPr>
                <w:color w:val="000000"/>
              </w:rPr>
              <w:t>"</w:t>
            </w:r>
          </w:p>
        </w:tc>
        <w:tc>
          <w:tcPr>
            <w:tcW w:w="4931" w:type="dxa"/>
          </w:tcPr>
          <w:p w14:paraId="30DAE760" w14:textId="77777777" w:rsidR="006A39DC" w:rsidRDefault="006A39DC" w:rsidP="006A39DC">
            <w:pPr>
              <w:pStyle w:val="Body"/>
            </w:pPr>
            <w:r w:rsidRPr="00720FD5">
              <w:t>means the Public Contracts Regula</w:t>
            </w:r>
            <w:r>
              <w:t>tions 2015 including any re-enactments</w:t>
            </w:r>
          </w:p>
        </w:tc>
      </w:tr>
      <w:tr w:rsidR="006A39DC" w14:paraId="440C0D91" w14:textId="77777777" w:rsidTr="005B5B33">
        <w:trPr>
          <w:gridAfter w:val="1"/>
          <w:wAfter w:w="30" w:type="dxa"/>
        </w:trPr>
        <w:tc>
          <w:tcPr>
            <w:tcW w:w="2949" w:type="dxa"/>
          </w:tcPr>
          <w:p w14:paraId="4DE7059A" w14:textId="77777777" w:rsidR="006A39DC" w:rsidRDefault="006A39DC" w:rsidP="006A39DC">
            <w:pPr>
              <w:pStyle w:val="Body"/>
              <w:jc w:val="left"/>
              <w:rPr>
                <w:b/>
              </w:rPr>
            </w:pPr>
            <w:r>
              <w:t>"</w:t>
            </w:r>
            <w:r>
              <w:rPr>
                <w:b/>
              </w:rPr>
              <w:t>Replacement Provider</w:t>
            </w:r>
            <w:r>
              <w:t>"</w:t>
            </w:r>
          </w:p>
        </w:tc>
        <w:tc>
          <w:tcPr>
            <w:tcW w:w="4931" w:type="dxa"/>
          </w:tcPr>
          <w:p w14:paraId="32CED69D" w14:textId="74AF40F2" w:rsidR="006A39DC" w:rsidRDefault="006A39DC" w:rsidP="006A39DC">
            <w:pPr>
              <w:pStyle w:val="Body"/>
            </w:pPr>
            <w:r>
              <w:t>means any third-party Provider appointed by the Customer, to supply substantially similar Services, and which the Customer receives in substitution for any of the Services following the expiry, termination or partial termination of the Call-Off Contract</w:t>
            </w:r>
          </w:p>
        </w:tc>
      </w:tr>
      <w:tr w:rsidR="006A39DC" w14:paraId="1B4C7723" w14:textId="77777777" w:rsidTr="005B5B33">
        <w:trPr>
          <w:gridAfter w:val="1"/>
          <w:wAfter w:w="30" w:type="dxa"/>
        </w:trPr>
        <w:tc>
          <w:tcPr>
            <w:tcW w:w="2949" w:type="dxa"/>
          </w:tcPr>
          <w:p w14:paraId="1D7146EC" w14:textId="77777777" w:rsidR="006A39DC" w:rsidRDefault="006A39DC" w:rsidP="006A39DC">
            <w:pPr>
              <w:pStyle w:val="Body"/>
              <w:jc w:val="left"/>
              <w:rPr>
                <w:b/>
              </w:rPr>
            </w:pPr>
            <w:r>
              <w:t>"</w:t>
            </w:r>
            <w:r>
              <w:rPr>
                <w:b/>
              </w:rPr>
              <w:t>Request for Information</w:t>
            </w:r>
            <w:r>
              <w:t>"</w:t>
            </w:r>
          </w:p>
        </w:tc>
        <w:tc>
          <w:tcPr>
            <w:tcW w:w="4931" w:type="dxa"/>
          </w:tcPr>
          <w:p w14:paraId="1DBA9E02" w14:textId="77777777" w:rsidR="006A39DC" w:rsidRDefault="006A39DC" w:rsidP="006A39DC">
            <w:pPr>
              <w:pStyle w:val="Body"/>
            </w:pPr>
            <w:r>
              <w:t>shall have the meaning set out in the FOIA or the Environmental Information Regulations as relevant (where the meaning set out for the term "Request" shall apply)</w:t>
            </w:r>
          </w:p>
        </w:tc>
      </w:tr>
      <w:tr w:rsidR="006A39DC" w14:paraId="1AA8E63C" w14:textId="77777777" w:rsidTr="005B5B33">
        <w:trPr>
          <w:gridAfter w:val="1"/>
          <w:wAfter w:w="30" w:type="dxa"/>
        </w:trPr>
        <w:tc>
          <w:tcPr>
            <w:tcW w:w="2949" w:type="dxa"/>
          </w:tcPr>
          <w:p w14:paraId="5F834D55" w14:textId="77777777" w:rsidR="006A39DC" w:rsidRDefault="006A39DC" w:rsidP="006A39DC">
            <w:pPr>
              <w:pStyle w:val="Body"/>
              <w:jc w:val="left"/>
            </w:pPr>
            <w:r w:rsidRPr="00AD0BD6">
              <w:rPr>
                <w:b/>
              </w:rPr>
              <w:t>“Restricted Country”</w:t>
            </w:r>
          </w:p>
        </w:tc>
        <w:tc>
          <w:tcPr>
            <w:tcW w:w="4931" w:type="dxa"/>
          </w:tcPr>
          <w:p w14:paraId="4B3AAAFE" w14:textId="77777777" w:rsidR="006A39DC" w:rsidRDefault="006A39DC" w:rsidP="006A39DC">
            <w:pPr>
              <w:pStyle w:val="Body"/>
            </w:pPr>
            <w:r>
              <w:t>means any country which:</w:t>
            </w:r>
          </w:p>
          <w:p w14:paraId="24BEA871" w14:textId="77777777" w:rsidR="006A39DC" w:rsidRDefault="006A39DC" w:rsidP="006A39DC">
            <w:pPr>
              <w:pStyle w:val="Body"/>
              <w:numPr>
                <w:ilvl w:val="0"/>
                <w:numId w:val="23"/>
              </w:numPr>
            </w:pPr>
            <w:r>
              <w:t>is outside the European Economic Area;</w:t>
            </w:r>
          </w:p>
          <w:p w14:paraId="4150CC8B" w14:textId="77777777" w:rsidR="006A39DC" w:rsidRDefault="006A39DC" w:rsidP="006A39DC">
            <w:pPr>
              <w:pStyle w:val="Body"/>
              <w:numPr>
                <w:ilvl w:val="0"/>
                <w:numId w:val="23"/>
              </w:numPr>
            </w:pPr>
            <w:r>
              <w:t xml:space="preserve">is not determined to be adequate by the European Commission pursuant to Article 25(6) of Directive 95/46/EC (together </w:t>
            </w:r>
            <w:r>
              <w:lastRenderedPageBreak/>
              <w:t xml:space="preserve">“Restricted Countries”) as amended or replaced from time to time, including but not limited to the decisions made by the European Commission which may be accessed at </w:t>
            </w:r>
            <w:hyperlink r:id="rId13" w:history="1">
              <w:r w:rsidRPr="001457E0">
                <w:rPr>
                  <w:rStyle w:val="Hyperlink"/>
                </w:rPr>
                <w:t>http://ec.europa.eu/justice/data-proctection/international-transfers/adequacy/index_en.htm</w:t>
              </w:r>
            </w:hyperlink>
            <w:r>
              <w:t>; and</w:t>
            </w:r>
          </w:p>
          <w:p w14:paraId="53C3D400" w14:textId="025B68B2" w:rsidR="006A39DC" w:rsidRDefault="006A39DC" w:rsidP="006A39DC">
            <w:pPr>
              <w:pStyle w:val="Body"/>
            </w:pPr>
            <w:r>
              <w:t>has not been confirmed by the Customer as a non-Restricted Country in writing from time-to-time</w:t>
            </w:r>
          </w:p>
        </w:tc>
      </w:tr>
      <w:tr w:rsidR="006A39DC" w14:paraId="26619F83" w14:textId="77777777" w:rsidTr="005B5B33">
        <w:trPr>
          <w:gridAfter w:val="1"/>
          <w:wAfter w:w="30" w:type="dxa"/>
        </w:trPr>
        <w:tc>
          <w:tcPr>
            <w:tcW w:w="2949" w:type="dxa"/>
          </w:tcPr>
          <w:p w14:paraId="5C95444B" w14:textId="77777777" w:rsidR="006A39DC" w:rsidRPr="00953DE5" w:rsidRDefault="006A39DC" w:rsidP="006A39DC">
            <w:pPr>
              <w:pStyle w:val="Body"/>
              <w:jc w:val="left"/>
            </w:pPr>
            <w:r w:rsidRPr="00953DE5">
              <w:lastRenderedPageBreak/>
              <w:t>"</w:t>
            </w:r>
            <w:r w:rsidRPr="00953DE5">
              <w:rPr>
                <w:b/>
              </w:rPr>
              <w:t>Services</w:t>
            </w:r>
            <w:r w:rsidRPr="00953DE5">
              <w:t>"</w:t>
            </w:r>
          </w:p>
        </w:tc>
        <w:tc>
          <w:tcPr>
            <w:tcW w:w="4931" w:type="dxa"/>
          </w:tcPr>
          <w:p w14:paraId="6569C96F" w14:textId="07CC33FB" w:rsidR="006A39DC" w:rsidRPr="00953DE5" w:rsidRDefault="006A39DC" w:rsidP="006A39DC">
            <w:pPr>
              <w:pStyle w:val="Body"/>
            </w:pPr>
            <w:r w:rsidRPr="00953DE5">
              <w:t>means the Services to be supplied as specified in the Order Form</w:t>
            </w:r>
            <w:r>
              <w:t>.</w:t>
            </w:r>
            <w:r w:rsidRPr="00953DE5">
              <w:t xml:space="preserve"> </w:t>
            </w:r>
            <w:r>
              <w:t>F</w:t>
            </w:r>
            <w:r w:rsidRPr="00953DE5">
              <w:t xml:space="preserve">or the avoidance of doubt where the </w:t>
            </w:r>
            <w:r>
              <w:t>Customer</w:t>
            </w:r>
            <w:r w:rsidRPr="00953DE5">
              <w:t xml:space="preserve"> requires any services with a technology aspect</w:t>
            </w:r>
            <w:r>
              <w:t>,</w:t>
            </w:r>
            <w:r w:rsidRPr="00953DE5">
              <w:t xml:space="preserve"> the definition of Services will include Technology Services</w:t>
            </w:r>
          </w:p>
        </w:tc>
      </w:tr>
      <w:tr w:rsidR="006A39DC" w14:paraId="6856738A" w14:textId="77777777" w:rsidTr="005B5B33">
        <w:trPr>
          <w:gridAfter w:val="1"/>
          <w:wAfter w:w="30" w:type="dxa"/>
        </w:trPr>
        <w:tc>
          <w:tcPr>
            <w:tcW w:w="2949" w:type="dxa"/>
          </w:tcPr>
          <w:p w14:paraId="0A31258E" w14:textId="77777777" w:rsidR="006A39DC" w:rsidRDefault="006A39DC" w:rsidP="006A39DC">
            <w:pPr>
              <w:pStyle w:val="Body"/>
              <w:jc w:val="left"/>
              <w:rPr>
                <w:b/>
              </w:rPr>
            </w:pPr>
            <w:r>
              <w:t>"</w:t>
            </w:r>
            <w:r>
              <w:rPr>
                <w:b/>
              </w:rPr>
              <w:t>Staff</w:t>
            </w:r>
            <w:r>
              <w:t>"</w:t>
            </w:r>
          </w:p>
        </w:tc>
        <w:tc>
          <w:tcPr>
            <w:tcW w:w="4931" w:type="dxa"/>
          </w:tcPr>
          <w:p w14:paraId="1A7A7E92" w14:textId="0850AEE6" w:rsidR="006A39DC" w:rsidRDefault="006A39DC" w:rsidP="006A39DC">
            <w:pPr>
              <w:pStyle w:val="Body"/>
            </w:pPr>
            <w:r>
              <w:t xml:space="preserve">means all persons employed by the Provider to perform the Services together with the Provider's servants, agents, self-employed staff, personnel and Sub-Contractors used in the performance of its obligations under the </w:t>
            </w:r>
            <w:r w:rsidRPr="00171BE4">
              <w:t>Call</w:t>
            </w:r>
            <w:r>
              <w:t>-</w:t>
            </w:r>
            <w:r w:rsidRPr="00171BE4">
              <w:t xml:space="preserve">Off </w:t>
            </w:r>
            <w:r>
              <w:t xml:space="preserve">Contract </w:t>
            </w:r>
            <w:r w:rsidRPr="002373CA">
              <w:t>(but excluding for the avoidance of doubt any Temporary Workers</w:t>
            </w:r>
            <w:r>
              <w:t xml:space="preserve"> </w:t>
            </w:r>
            <w:r w:rsidRPr="003C4C38">
              <w:rPr>
                <w:rFonts w:eastAsia="Calibri"/>
              </w:rPr>
              <w:t xml:space="preserve">supplied to the </w:t>
            </w:r>
            <w:r>
              <w:rPr>
                <w:rFonts w:eastAsia="Calibri"/>
              </w:rPr>
              <w:t>Customer</w:t>
            </w:r>
            <w:r w:rsidRPr="003C4C38">
              <w:rPr>
                <w:rFonts w:eastAsia="Calibri"/>
              </w:rPr>
              <w:t xml:space="preserve"> to perform work under the </w:t>
            </w:r>
            <w:r>
              <w:rPr>
                <w:rFonts w:eastAsia="Calibri"/>
              </w:rPr>
              <w:t xml:space="preserve">Customer’s </w:t>
            </w:r>
            <w:r w:rsidRPr="003C4C38">
              <w:rPr>
                <w:rFonts w:eastAsia="Calibri"/>
              </w:rPr>
              <w:t xml:space="preserve">direction, supervision </w:t>
            </w:r>
            <w:r>
              <w:rPr>
                <w:rFonts w:eastAsia="Calibri"/>
              </w:rPr>
              <w:t>or</w:t>
            </w:r>
            <w:r w:rsidRPr="003C4C38">
              <w:rPr>
                <w:rFonts w:eastAsia="Calibri"/>
              </w:rPr>
              <w:t xml:space="preserve"> control</w:t>
            </w:r>
            <w:r w:rsidRPr="002373CA">
              <w:t>)</w:t>
            </w:r>
          </w:p>
        </w:tc>
      </w:tr>
      <w:tr w:rsidR="006A39DC" w14:paraId="5EEFBBC6" w14:textId="77777777" w:rsidTr="005B5B33">
        <w:trPr>
          <w:gridAfter w:val="1"/>
          <w:wAfter w:w="30" w:type="dxa"/>
        </w:trPr>
        <w:tc>
          <w:tcPr>
            <w:tcW w:w="2949" w:type="dxa"/>
          </w:tcPr>
          <w:p w14:paraId="579B606E" w14:textId="77777777" w:rsidR="006A39DC" w:rsidRDefault="006A39DC" w:rsidP="006A39DC">
            <w:pPr>
              <w:pStyle w:val="Body"/>
              <w:jc w:val="left"/>
              <w:rPr>
                <w:b/>
              </w:rPr>
            </w:pPr>
            <w:r>
              <w:rPr>
                <w:b/>
              </w:rPr>
              <w:t>“Staff Vetting Procedures”</w:t>
            </w:r>
          </w:p>
          <w:p w14:paraId="7ECF39FE" w14:textId="77777777" w:rsidR="006A39DC" w:rsidRDefault="006A39DC" w:rsidP="006A39DC">
            <w:pPr>
              <w:pStyle w:val="Body"/>
              <w:jc w:val="left"/>
              <w:rPr>
                <w:b/>
              </w:rPr>
            </w:pPr>
          </w:p>
          <w:p w14:paraId="6EF0C3E6" w14:textId="77777777" w:rsidR="006A39DC" w:rsidRPr="002D78E6" w:rsidRDefault="006A39DC" w:rsidP="006A39DC">
            <w:pPr>
              <w:pStyle w:val="Body"/>
              <w:jc w:val="left"/>
              <w:rPr>
                <w:b/>
              </w:rPr>
            </w:pPr>
          </w:p>
        </w:tc>
        <w:tc>
          <w:tcPr>
            <w:tcW w:w="4931" w:type="dxa"/>
          </w:tcPr>
          <w:p w14:paraId="25984DDC" w14:textId="03EF1797" w:rsidR="006A39DC" w:rsidRDefault="006A39DC" w:rsidP="006A39DC">
            <w:pPr>
              <w:pStyle w:val="Body"/>
            </w:pPr>
            <w:r>
              <w:t>means the Customers’ procedures and departmental policies for the vetting of personnel whose role will involve the handling of information or a sensitive of confidential nature or the handling of information which is subject to any relevant security measure</w:t>
            </w:r>
          </w:p>
        </w:tc>
      </w:tr>
      <w:tr w:rsidR="006A39DC" w14:paraId="365EE0DB" w14:textId="77777777" w:rsidTr="005B5B33">
        <w:trPr>
          <w:gridAfter w:val="1"/>
          <w:wAfter w:w="30" w:type="dxa"/>
        </w:trPr>
        <w:tc>
          <w:tcPr>
            <w:tcW w:w="2949" w:type="dxa"/>
          </w:tcPr>
          <w:p w14:paraId="2E038661" w14:textId="77777777" w:rsidR="006A39DC" w:rsidRPr="008B78F8" w:rsidRDefault="006A39DC" w:rsidP="006A39DC">
            <w:pPr>
              <w:pStyle w:val="Body"/>
              <w:jc w:val="left"/>
              <w:rPr>
                <w:b/>
                <w:color w:val="000000"/>
              </w:rPr>
            </w:pPr>
            <w:r w:rsidRPr="008B78F8">
              <w:rPr>
                <w:b/>
                <w:color w:val="000000"/>
              </w:rPr>
              <w:t>“</w:t>
            </w:r>
            <w:r>
              <w:rPr>
                <w:b/>
                <w:color w:val="000000"/>
              </w:rPr>
              <w:t>Sub-Contractor</w:t>
            </w:r>
            <w:r w:rsidRPr="008B78F8">
              <w:rPr>
                <w:b/>
                <w:color w:val="000000"/>
              </w:rPr>
              <w:t>”</w:t>
            </w:r>
          </w:p>
        </w:tc>
        <w:tc>
          <w:tcPr>
            <w:tcW w:w="4931" w:type="dxa"/>
          </w:tcPr>
          <w:p w14:paraId="5846FCD8" w14:textId="77777777" w:rsidR="006A39DC" w:rsidRDefault="006A39DC" w:rsidP="006A39DC">
            <w:pPr>
              <w:pStyle w:val="Body"/>
            </w:pPr>
            <w:r>
              <w:t>means a company performing the Services or part of the Services on behalf of the Provider</w:t>
            </w:r>
          </w:p>
        </w:tc>
      </w:tr>
      <w:tr w:rsidR="006A39DC" w14:paraId="5915268C" w14:textId="77777777" w:rsidTr="005B5B33">
        <w:trPr>
          <w:gridAfter w:val="1"/>
          <w:wAfter w:w="30" w:type="dxa"/>
        </w:trPr>
        <w:tc>
          <w:tcPr>
            <w:tcW w:w="2949" w:type="dxa"/>
          </w:tcPr>
          <w:p w14:paraId="70E50B18" w14:textId="77777777" w:rsidR="006A39DC" w:rsidRPr="00171BE4" w:rsidRDefault="006A39DC" w:rsidP="006A39DC">
            <w:pPr>
              <w:pStyle w:val="Body"/>
              <w:jc w:val="left"/>
              <w:rPr>
                <w:b/>
                <w:color w:val="000000"/>
              </w:rPr>
            </w:pPr>
            <w:r w:rsidRPr="00171BE4">
              <w:rPr>
                <w:b/>
                <w:color w:val="000000"/>
              </w:rPr>
              <w:t>“Sub-Processor”</w:t>
            </w:r>
          </w:p>
        </w:tc>
        <w:tc>
          <w:tcPr>
            <w:tcW w:w="4931" w:type="dxa"/>
          </w:tcPr>
          <w:p w14:paraId="1DE79A3F" w14:textId="2C21C9A2" w:rsidR="006A39DC" w:rsidRPr="00171BE4" w:rsidRDefault="006A39DC" w:rsidP="006A39DC">
            <w:pPr>
              <w:pStyle w:val="Body"/>
            </w:pPr>
            <w:r w:rsidRPr="00171BE4">
              <w:t xml:space="preserve">means any third Party appointed to Process Personal Data on behalf of the </w:t>
            </w:r>
            <w:r>
              <w:t>Provider</w:t>
            </w:r>
            <w:r w:rsidRPr="00171BE4">
              <w:t xml:space="preserve"> related to this Call</w:t>
            </w:r>
            <w:r>
              <w:t>-</w:t>
            </w:r>
            <w:r w:rsidRPr="00171BE4">
              <w:t>Off Contract</w:t>
            </w:r>
          </w:p>
        </w:tc>
      </w:tr>
      <w:tr w:rsidR="006A39DC" w14:paraId="2019FF37" w14:textId="77777777" w:rsidTr="005B5B33">
        <w:trPr>
          <w:gridAfter w:val="1"/>
          <w:wAfter w:w="30" w:type="dxa"/>
        </w:trPr>
        <w:tc>
          <w:tcPr>
            <w:tcW w:w="2949" w:type="dxa"/>
          </w:tcPr>
          <w:p w14:paraId="1B74A386" w14:textId="77777777" w:rsidR="006A39DC" w:rsidRPr="00953DE5" w:rsidRDefault="006A39DC" w:rsidP="006A39DC">
            <w:pPr>
              <w:pStyle w:val="Body"/>
              <w:jc w:val="left"/>
              <w:rPr>
                <w:b/>
              </w:rPr>
            </w:pPr>
            <w:r w:rsidRPr="00953DE5">
              <w:rPr>
                <w:b/>
              </w:rPr>
              <w:t>“Technology Services”</w:t>
            </w:r>
          </w:p>
        </w:tc>
        <w:tc>
          <w:tcPr>
            <w:tcW w:w="4931" w:type="dxa"/>
          </w:tcPr>
          <w:p w14:paraId="64B21D46" w14:textId="77777777" w:rsidR="006A39DC" w:rsidRPr="00953DE5" w:rsidRDefault="006A39DC" w:rsidP="006A39DC">
            <w:pPr>
              <w:pStyle w:val="Body"/>
            </w:pPr>
            <w:r w:rsidRPr="00953DE5">
              <w:t>means any services provided by the Provider which contain a technology aspect, including the vendor management system or the talent pool technology</w:t>
            </w:r>
          </w:p>
        </w:tc>
      </w:tr>
      <w:tr w:rsidR="006A39DC" w14:paraId="14E0E8B1" w14:textId="77777777" w:rsidTr="005B5B33">
        <w:trPr>
          <w:gridAfter w:val="1"/>
          <w:wAfter w:w="30" w:type="dxa"/>
        </w:trPr>
        <w:tc>
          <w:tcPr>
            <w:tcW w:w="2949" w:type="dxa"/>
          </w:tcPr>
          <w:p w14:paraId="2060B354" w14:textId="77777777" w:rsidR="006A39DC" w:rsidRDefault="006A39DC" w:rsidP="006A39DC">
            <w:pPr>
              <w:pStyle w:val="Body"/>
              <w:jc w:val="left"/>
              <w:rPr>
                <w:color w:val="000000"/>
              </w:rPr>
            </w:pPr>
            <w:r w:rsidRPr="00F113F1">
              <w:rPr>
                <w:b/>
                <w:bCs/>
                <w:color w:val="000000"/>
              </w:rPr>
              <w:t>“Temporary Placement”</w:t>
            </w:r>
          </w:p>
        </w:tc>
        <w:tc>
          <w:tcPr>
            <w:tcW w:w="4931" w:type="dxa"/>
          </w:tcPr>
          <w:p w14:paraId="38CC68E5" w14:textId="651416DB" w:rsidR="006A39DC" w:rsidRDefault="006A39DC" w:rsidP="006A39DC">
            <w:pPr>
              <w:pStyle w:val="Body"/>
            </w:pPr>
            <w:r>
              <w:t>m</w:t>
            </w:r>
            <w:r w:rsidRPr="00F113F1">
              <w:t xml:space="preserve">eans a position for a Temporary Worker with a </w:t>
            </w:r>
            <w:r>
              <w:t>Customer</w:t>
            </w:r>
          </w:p>
        </w:tc>
      </w:tr>
      <w:tr w:rsidR="006A39DC" w14:paraId="64E4FEC6" w14:textId="77777777" w:rsidTr="005B5B33">
        <w:trPr>
          <w:gridAfter w:val="1"/>
          <w:wAfter w:w="30" w:type="dxa"/>
        </w:trPr>
        <w:tc>
          <w:tcPr>
            <w:tcW w:w="2949" w:type="dxa"/>
          </w:tcPr>
          <w:p w14:paraId="134B9D6E" w14:textId="77777777" w:rsidR="006A39DC" w:rsidRDefault="006A39DC" w:rsidP="006A39DC">
            <w:pPr>
              <w:pStyle w:val="Body"/>
              <w:jc w:val="left"/>
              <w:rPr>
                <w:b/>
              </w:rPr>
            </w:pPr>
            <w:r>
              <w:rPr>
                <w:b/>
              </w:rPr>
              <w:t>“Temporary Worker”</w:t>
            </w:r>
          </w:p>
        </w:tc>
        <w:tc>
          <w:tcPr>
            <w:tcW w:w="4931" w:type="dxa"/>
          </w:tcPr>
          <w:p w14:paraId="56E3313E" w14:textId="762F3999" w:rsidR="006A39DC" w:rsidRDefault="006A39DC" w:rsidP="006A39DC">
            <w:pPr>
              <w:pStyle w:val="Body"/>
            </w:pPr>
            <w:r>
              <w:t xml:space="preserve">means any individual or an Applicant who has been selected by the Customer to provide services on a temporary basis, whether as an individual or via a limited company as a contractor or otherwise and who shall be supplied by the Provider to provide his/her services under temporary assignment to the Customer pursuant to this Call-Off Contract. </w:t>
            </w:r>
            <w:r w:rsidRPr="00121532">
              <w:t xml:space="preserve">For the avoidance of doubt, Temporary Workers shall be under the direction, supervision and control of the </w:t>
            </w:r>
            <w:r>
              <w:t>Customer</w:t>
            </w:r>
            <w:r w:rsidRPr="00121532">
              <w:t xml:space="preserve"> but the </w:t>
            </w:r>
            <w:r>
              <w:t>Provider shall remain responsible for the overall management of the Temporary Worker</w:t>
            </w:r>
            <w:r w:rsidRPr="002373CA">
              <w:t xml:space="preserve">. </w:t>
            </w:r>
            <w:r>
              <w:t>Temporary Workers</w:t>
            </w:r>
            <w:r w:rsidRPr="002373CA">
              <w:t xml:space="preserve"> shall not be considered to be </w:t>
            </w:r>
            <w:r w:rsidRPr="002373CA">
              <w:lastRenderedPageBreak/>
              <w:t xml:space="preserve">“Staff” under this </w:t>
            </w:r>
            <w:r>
              <w:t>Call-Off Contract but the Provider</w:t>
            </w:r>
            <w:r w:rsidRPr="00783447">
              <w:t xml:space="preserve"> </w:t>
            </w:r>
            <w:r>
              <w:t>shall</w:t>
            </w:r>
            <w:r w:rsidRPr="00783447">
              <w:t xml:space="preserve"> at all times remain responsible for the contractual relationship with the Temporary Worker, including but not limited to termination of their contract</w:t>
            </w:r>
          </w:p>
        </w:tc>
      </w:tr>
      <w:tr w:rsidR="006A39DC" w14:paraId="4539AEB6" w14:textId="77777777" w:rsidTr="005B5B33">
        <w:trPr>
          <w:gridAfter w:val="1"/>
          <w:wAfter w:w="30" w:type="dxa"/>
        </w:trPr>
        <w:tc>
          <w:tcPr>
            <w:tcW w:w="2949" w:type="dxa"/>
          </w:tcPr>
          <w:p w14:paraId="400ED74F" w14:textId="77777777" w:rsidR="006A39DC" w:rsidRDefault="006A39DC" w:rsidP="006A39DC">
            <w:pPr>
              <w:pStyle w:val="Body"/>
              <w:jc w:val="left"/>
              <w:rPr>
                <w:b/>
              </w:rPr>
            </w:pPr>
            <w:r>
              <w:lastRenderedPageBreak/>
              <w:t>"</w:t>
            </w:r>
            <w:r>
              <w:rPr>
                <w:b/>
              </w:rPr>
              <w:t>Tender</w:t>
            </w:r>
            <w:r>
              <w:t>"</w:t>
            </w:r>
          </w:p>
        </w:tc>
        <w:tc>
          <w:tcPr>
            <w:tcW w:w="4931" w:type="dxa"/>
          </w:tcPr>
          <w:p w14:paraId="1466C253" w14:textId="1A9D606F" w:rsidR="006A39DC" w:rsidRDefault="006A39DC" w:rsidP="006A39DC">
            <w:pPr>
              <w:pStyle w:val="Body"/>
            </w:pPr>
            <w:r>
              <w:t xml:space="preserve">means the document(s) submitted by the Provider to the Customer in response to the Customer's invitation to Providers for formal offers to supply it with the Services </w:t>
            </w:r>
          </w:p>
        </w:tc>
      </w:tr>
      <w:tr w:rsidR="006A39DC" w14:paraId="1B1D85FA" w14:textId="77777777" w:rsidTr="005B5B33">
        <w:trPr>
          <w:gridAfter w:val="1"/>
          <w:wAfter w:w="30" w:type="dxa"/>
        </w:trPr>
        <w:tc>
          <w:tcPr>
            <w:tcW w:w="2949" w:type="dxa"/>
          </w:tcPr>
          <w:p w14:paraId="50F05DAC" w14:textId="77777777" w:rsidR="006A39DC" w:rsidRPr="00C84A59" w:rsidRDefault="006A39DC" w:rsidP="006A39DC">
            <w:pPr>
              <w:pStyle w:val="Body"/>
              <w:jc w:val="left"/>
              <w:rPr>
                <w:b/>
              </w:rPr>
            </w:pPr>
            <w:r>
              <w:rPr>
                <w:b/>
              </w:rPr>
              <w:t>“Term”</w:t>
            </w:r>
          </w:p>
        </w:tc>
        <w:tc>
          <w:tcPr>
            <w:tcW w:w="4931" w:type="dxa"/>
          </w:tcPr>
          <w:p w14:paraId="30467C5B" w14:textId="22893FFE" w:rsidR="006A39DC" w:rsidRDefault="006A39DC" w:rsidP="006A39DC">
            <w:pPr>
              <w:pStyle w:val="Body"/>
            </w:pPr>
            <w:r>
              <w:t xml:space="preserve">means the period commencing on the Commencement Date and ending on </w:t>
            </w:r>
            <w:r w:rsidRPr="00F07191">
              <w:rPr>
                <w:b/>
                <w:caps/>
                <w:highlight w:val="yellow"/>
              </w:rPr>
              <w:t>[CONTRACT END</w:t>
            </w:r>
            <w:r w:rsidRPr="00F07191">
              <w:rPr>
                <w:caps/>
                <w:highlight w:val="yellow"/>
              </w:rPr>
              <w:t xml:space="preserve"> </w:t>
            </w:r>
            <w:r w:rsidRPr="00F07191">
              <w:rPr>
                <w:b/>
                <w:bCs/>
                <w:caps/>
                <w:highlight w:val="yellow"/>
              </w:rPr>
              <w:t>date</w:t>
            </w:r>
            <w:r w:rsidRPr="00F07191">
              <w:rPr>
                <w:b/>
                <w:caps/>
                <w:highlight w:val="yellow"/>
              </w:rPr>
              <w:t>]</w:t>
            </w:r>
            <w:r>
              <w:rPr>
                <w:caps/>
              </w:rPr>
              <w:t xml:space="preserve"> </w:t>
            </w:r>
            <w:r>
              <w:t>or on earlier termination of this Call-Off Contract</w:t>
            </w:r>
          </w:p>
        </w:tc>
      </w:tr>
      <w:tr w:rsidR="006A39DC" w14:paraId="0DA66030" w14:textId="77777777" w:rsidTr="005B5B33">
        <w:trPr>
          <w:gridAfter w:val="1"/>
          <w:wAfter w:w="30" w:type="dxa"/>
        </w:trPr>
        <w:tc>
          <w:tcPr>
            <w:tcW w:w="2949" w:type="dxa"/>
          </w:tcPr>
          <w:p w14:paraId="56A99645" w14:textId="77777777" w:rsidR="006A39DC" w:rsidRDefault="006A39DC" w:rsidP="006A39DC">
            <w:pPr>
              <w:pStyle w:val="Body"/>
              <w:jc w:val="left"/>
              <w:rPr>
                <w:b/>
              </w:rPr>
            </w:pPr>
            <w:r>
              <w:t>"</w:t>
            </w:r>
            <w:r>
              <w:rPr>
                <w:b/>
              </w:rPr>
              <w:t>VAT</w:t>
            </w:r>
            <w:r>
              <w:t>"</w:t>
            </w:r>
          </w:p>
        </w:tc>
        <w:tc>
          <w:tcPr>
            <w:tcW w:w="4931" w:type="dxa"/>
          </w:tcPr>
          <w:p w14:paraId="42F6B5B9" w14:textId="77777777" w:rsidR="006A39DC" w:rsidRDefault="006A39DC" w:rsidP="006A39DC">
            <w:pPr>
              <w:pStyle w:val="Body"/>
            </w:pPr>
            <w:r>
              <w:t>means value added tax in accordance with the provisions of the Value Added Tax Act 1994</w:t>
            </w:r>
          </w:p>
        </w:tc>
      </w:tr>
      <w:tr w:rsidR="006A39DC" w14:paraId="784500AE" w14:textId="77777777" w:rsidTr="005B5B33">
        <w:trPr>
          <w:gridAfter w:val="1"/>
          <w:wAfter w:w="30" w:type="dxa"/>
        </w:trPr>
        <w:tc>
          <w:tcPr>
            <w:tcW w:w="2949" w:type="dxa"/>
          </w:tcPr>
          <w:p w14:paraId="42C4CD15" w14:textId="77777777" w:rsidR="006A39DC" w:rsidRDefault="006A39DC" w:rsidP="006A39DC">
            <w:pPr>
              <w:pStyle w:val="Body"/>
              <w:jc w:val="left"/>
              <w:rPr>
                <w:b/>
              </w:rPr>
            </w:pPr>
            <w:r>
              <w:t>"</w:t>
            </w:r>
            <w:r>
              <w:rPr>
                <w:b/>
              </w:rPr>
              <w:t>Working Days</w:t>
            </w:r>
            <w:r>
              <w:t>"</w:t>
            </w:r>
          </w:p>
        </w:tc>
        <w:tc>
          <w:tcPr>
            <w:tcW w:w="4931" w:type="dxa"/>
          </w:tcPr>
          <w:p w14:paraId="12FC6896" w14:textId="77777777" w:rsidR="006A39DC" w:rsidRDefault="006A39DC" w:rsidP="006A39DC">
            <w:pPr>
              <w:pStyle w:val="Body"/>
            </w:pPr>
            <w:r>
              <w:t>means any day other than a Saturday or Sunday or public holiday in England and Wales</w:t>
            </w:r>
          </w:p>
        </w:tc>
      </w:tr>
      <w:tr w:rsidR="006A39DC" w14:paraId="42BB764F" w14:textId="77777777" w:rsidTr="005B5B33">
        <w:trPr>
          <w:gridAfter w:val="1"/>
          <w:wAfter w:w="30" w:type="dxa"/>
        </w:trPr>
        <w:tc>
          <w:tcPr>
            <w:tcW w:w="2949" w:type="dxa"/>
          </w:tcPr>
          <w:p w14:paraId="0A380A47" w14:textId="77777777" w:rsidR="006A39DC" w:rsidRPr="007D5B1E" w:rsidRDefault="006A39DC" w:rsidP="006A39DC">
            <w:pPr>
              <w:pStyle w:val="Body"/>
              <w:jc w:val="left"/>
              <w:rPr>
                <w:b/>
              </w:rPr>
            </w:pPr>
            <w:r>
              <w:rPr>
                <w:b/>
              </w:rPr>
              <w:t>“Year”</w:t>
            </w:r>
          </w:p>
        </w:tc>
        <w:tc>
          <w:tcPr>
            <w:tcW w:w="4931" w:type="dxa"/>
          </w:tcPr>
          <w:p w14:paraId="22EEEB09" w14:textId="77777777" w:rsidR="006A39DC" w:rsidRDefault="006A39DC" w:rsidP="006A39DC">
            <w:pPr>
              <w:pStyle w:val="Body"/>
            </w:pPr>
            <w:r>
              <w:t>means a calendar year</w:t>
            </w:r>
          </w:p>
        </w:tc>
      </w:tr>
      <w:tr w:rsidR="006A39DC" w14:paraId="2378BAEC" w14:textId="77777777" w:rsidTr="005B5B33">
        <w:trPr>
          <w:gridAfter w:val="1"/>
          <w:wAfter w:w="30" w:type="dxa"/>
        </w:trPr>
        <w:tc>
          <w:tcPr>
            <w:tcW w:w="2949" w:type="dxa"/>
          </w:tcPr>
          <w:p w14:paraId="2CB69DD3" w14:textId="0668B98F" w:rsidR="006A39DC" w:rsidRPr="007D5B1E" w:rsidRDefault="006A39DC" w:rsidP="006A39DC">
            <w:pPr>
              <w:pStyle w:val="Body"/>
              <w:jc w:val="left"/>
              <w:rPr>
                <w:b/>
              </w:rPr>
            </w:pPr>
          </w:p>
        </w:tc>
        <w:tc>
          <w:tcPr>
            <w:tcW w:w="4931" w:type="dxa"/>
          </w:tcPr>
          <w:p w14:paraId="74D17B6B" w14:textId="2E8EDB11" w:rsidR="006A39DC" w:rsidRDefault="006A39DC" w:rsidP="006A39DC">
            <w:pPr>
              <w:pStyle w:val="Body"/>
            </w:pPr>
          </w:p>
        </w:tc>
      </w:tr>
    </w:tbl>
    <w:p w14:paraId="69A7BDBC" w14:textId="3976EE46" w:rsidR="0082042B" w:rsidRDefault="0082042B" w:rsidP="0082042B">
      <w:pPr>
        <w:pStyle w:val="Body2"/>
      </w:pPr>
      <w:r>
        <w:t xml:space="preserve"> The interpretation and construction of the </w:t>
      </w:r>
      <w:r w:rsidR="00780E02">
        <w:t>Call-Off Contract</w:t>
      </w:r>
      <w:r>
        <w:t xml:space="preserve"> shall be subject to the following provisions: -</w:t>
      </w:r>
    </w:p>
    <w:p w14:paraId="6326B281" w14:textId="77777777" w:rsidR="0082042B" w:rsidRDefault="0082042B" w:rsidP="0082042B">
      <w:pPr>
        <w:pStyle w:val="Level3"/>
        <w:numPr>
          <w:ilvl w:val="1"/>
          <w:numId w:val="9"/>
        </w:numPr>
        <w:tabs>
          <w:tab w:val="num" w:pos="851"/>
        </w:tabs>
        <w:ind w:left="851" w:hanging="567"/>
      </w:pPr>
      <w:r>
        <w:t>Words importing the singular meaning include where the context so admits the plural meaning and vice versa;</w:t>
      </w:r>
    </w:p>
    <w:p w14:paraId="5E9AFD91" w14:textId="77777777" w:rsidR="0082042B" w:rsidRDefault="0082042B" w:rsidP="0082042B">
      <w:pPr>
        <w:pStyle w:val="Level3"/>
        <w:numPr>
          <w:ilvl w:val="1"/>
          <w:numId w:val="9"/>
        </w:numPr>
        <w:tabs>
          <w:tab w:val="num" w:pos="851"/>
          <w:tab w:val="left" w:pos="2520"/>
        </w:tabs>
        <w:ind w:left="851" w:hanging="567"/>
      </w:pPr>
      <w:r>
        <w:t xml:space="preserve">Words importing the masculine include the feminine and the neuter; </w:t>
      </w:r>
    </w:p>
    <w:p w14:paraId="7AFE836E" w14:textId="77777777" w:rsidR="0082042B" w:rsidRDefault="0082042B" w:rsidP="0082042B">
      <w:pPr>
        <w:pStyle w:val="Level3"/>
        <w:numPr>
          <w:ilvl w:val="1"/>
          <w:numId w:val="9"/>
        </w:numPr>
        <w:tabs>
          <w:tab w:val="num" w:pos="851"/>
        </w:tabs>
        <w:ind w:left="851" w:hanging="567"/>
      </w:pPr>
      <w:r>
        <w:t>The words "include", "includes" and "including" are to be construed as if they were immediately followed by the words "without limitation";</w:t>
      </w:r>
    </w:p>
    <w:p w14:paraId="11051869" w14:textId="77777777" w:rsidR="0082042B" w:rsidRDefault="0082042B" w:rsidP="0082042B">
      <w:pPr>
        <w:pStyle w:val="Level3"/>
        <w:numPr>
          <w:ilvl w:val="1"/>
          <w:numId w:val="9"/>
        </w:numPr>
        <w:tabs>
          <w:tab w:val="num" w:pos="851"/>
        </w:tabs>
        <w:ind w:left="851" w:hanging="567"/>
      </w:pPr>
      <w:r>
        <w:t>References to any person shall include natural persons and partnerships, firms and other incorporated authorities and all other legal persons of whatever kind and however constituted and their successors and permitted assigns or transferees;</w:t>
      </w:r>
      <w:r>
        <w:tab/>
      </w:r>
    </w:p>
    <w:p w14:paraId="0B863AF5" w14:textId="77777777" w:rsidR="0082042B" w:rsidRDefault="0082042B" w:rsidP="0082042B">
      <w:pPr>
        <w:pStyle w:val="Level3"/>
        <w:numPr>
          <w:ilvl w:val="1"/>
          <w:numId w:val="9"/>
        </w:numPr>
        <w:tabs>
          <w:tab w:val="num" w:pos="851"/>
        </w:tabs>
        <w:ind w:left="851" w:hanging="567"/>
      </w:pPr>
      <w:r>
        <w:t>References to any statute, enactment, order, regulation or other similar instrument shall be construed as including any amendment by any subsequent enactment, modification, order, regulation or instrument;</w:t>
      </w:r>
    </w:p>
    <w:p w14:paraId="37906F11" w14:textId="5E62F26E" w:rsidR="0082042B" w:rsidRDefault="0082042B" w:rsidP="0082042B">
      <w:pPr>
        <w:pStyle w:val="Level3"/>
        <w:numPr>
          <w:ilvl w:val="1"/>
          <w:numId w:val="9"/>
        </w:numPr>
        <w:tabs>
          <w:tab w:val="num" w:pos="851"/>
        </w:tabs>
        <w:ind w:left="851" w:hanging="567"/>
      </w:pPr>
      <w:r>
        <w:t xml:space="preserve">Headings are included in the </w:t>
      </w:r>
      <w:r w:rsidR="00780E02">
        <w:t>Call-Off Contract</w:t>
      </w:r>
      <w:r>
        <w:t xml:space="preserve"> for ease of reference only and shall not affect the interpretation or construction of the </w:t>
      </w:r>
      <w:r w:rsidR="00780E02">
        <w:t>Call-Off Contract</w:t>
      </w:r>
      <w:r>
        <w:t xml:space="preserve">; </w:t>
      </w:r>
    </w:p>
    <w:p w14:paraId="3B01C381" w14:textId="77777777" w:rsidR="0082042B" w:rsidRDefault="0082042B" w:rsidP="0082042B">
      <w:pPr>
        <w:pStyle w:val="Level3"/>
        <w:numPr>
          <w:ilvl w:val="1"/>
          <w:numId w:val="9"/>
        </w:numPr>
        <w:tabs>
          <w:tab w:val="num" w:pos="851"/>
        </w:tabs>
        <w:ind w:left="851" w:hanging="567"/>
      </w:pPr>
      <w:r>
        <w:t>Reference to a clause is a reference to the whole of that clause unless stated otherwise;</w:t>
      </w:r>
    </w:p>
    <w:p w14:paraId="4DB60E05" w14:textId="77777777" w:rsidR="0082042B" w:rsidRDefault="0082042B" w:rsidP="0082042B">
      <w:pPr>
        <w:pStyle w:val="Level3"/>
        <w:numPr>
          <w:ilvl w:val="1"/>
          <w:numId w:val="9"/>
        </w:numPr>
        <w:tabs>
          <w:tab w:val="num" w:pos="851"/>
        </w:tabs>
        <w:ind w:left="851" w:hanging="567"/>
      </w:pPr>
      <w:r>
        <w:t>Reference to any employees of the Provider shall be deemed to include the Provider’s agents and Sub-Contractors unless expressly stated otherwise; and</w:t>
      </w:r>
    </w:p>
    <w:p w14:paraId="5C44ADB5" w14:textId="77777777" w:rsidR="0082042B" w:rsidRDefault="0082042B" w:rsidP="0082042B">
      <w:pPr>
        <w:pStyle w:val="Level3"/>
        <w:numPr>
          <w:ilvl w:val="1"/>
          <w:numId w:val="9"/>
        </w:numPr>
        <w:tabs>
          <w:tab w:val="num" w:pos="851"/>
        </w:tabs>
        <w:ind w:left="851" w:hanging="567"/>
      </w:pPr>
      <w:r>
        <w:t>“Time” shall be construed to be British Summer Time or Greenwich Mean Time or any other arrangement prevailing generally within England for the time being during the Contract Period.</w:t>
      </w:r>
    </w:p>
    <w:p w14:paraId="51C8D511" w14:textId="77777777" w:rsidR="0082042B" w:rsidRPr="00F463E4" w:rsidRDefault="0082042B" w:rsidP="0082042B">
      <w:pPr>
        <w:pStyle w:val="Level2"/>
        <w:numPr>
          <w:ilvl w:val="0"/>
          <w:numId w:val="9"/>
        </w:numPr>
        <w:tabs>
          <w:tab w:val="clear" w:pos="850"/>
          <w:tab w:val="num" w:pos="284"/>
        </w:tabs>
        <w:ind w:left="284" w:hanging="568"/>
      </w:pPr>
      <w:bookmarkStart w:id="3" w:name="_Ref2936554"/>
      <w:r>
        <w:rPr>
          <w:b/>
        </w:rPr>
        <w:t>INITIAL CONTRACT PERIOD</w:t>
      </w:r>
      <w:bookmarkEnd w:id="3"/>
    </w:p>
    <w:p w14:paraId="20A2BEA0" w14:textId="05303422" w:rsidR="0082042B" w:rsidRDefault="0082042B" w:rsidP="0082042B">
      <w:pPr>
        <w:pStyle w:val="Level2"/>
        <w:numPr>
          <w:ilvl w:val="1"/>
          <w:numId w:val="9"/>
        </w:numPr>
        <w:tabs>
          <w:tab w:val="num" w:pos="851"/>
        </w:tabs>
        <w:ind w:left="851" w:hanging="567"/>
      </w:pPr>
      <w:r w:rsidRPr="00F463E4">
        <w:lastRenderedPageBreak/>
        <w:t xml:space="preserve">The </w:t>
      </w:r>
      <w:r w:rsidR="00780E02">
        <w:t>Call-Off Contract</w:t>
      </w:r>
      <w:r w:rsidRPr="00F463E4">
        <w:t xml:space="preserve"> shall take effect on the Commencement Date and shall expire automatically on the date set out in the Order Form, unless it is otherwise terminated in accordance with the provisions of the </w:t>
      </w:r>
      <w:r w:rsidR="00780E02">
        <w:t>Call-Off Contract</w:t>
      </w:r>
      <w:r w:rsidRPr="00F463E4">
        <w:t xml:space="preserve">, or otherwise lawfully terminated, or extended under Clause </w:t>
      </w:r>
      <w:r>
        <w:rPr>
          <w:highlight w:val="yellow"/>
        </w:rPr>
        <w:fldChar w:fldCharType="begin"/>
      </w:r>
      <w:r>
        <w:instrText xml:space="preserve"> REF _Ref2936572 \r \h </w:instrText>
      </w:r>
      <w:r>
        <w:rPr>
          <w:highlight w:val="yellow"/>
        </w:rPr>
      </w:r>
      <w:r>
        <w:rPr>
          <w:highlight w:val="yellow"/>
        </w:rPr>
        <w:fldChar w:fldCharType="separate"/>
      </w:r>
      <w:r>
        <w:t>3</w:t>
      </w:r>
      <w:r>
        <w:rPr>
          <w:highlight w:val="yellow"/>
        </w:rPr>
        <w:fldChar w:fldCharType="end"/>
      </w:r>
      <w:r w:rsidRPr="00F463E4">
        <w:t xml:space="preserve"> (Extension of Initial Contract Period).</w:t>
      </w:r>
    </w:p>
    <w:p w14:paraId="1E77C49D" w14:textId="77777777" w:rsidR="0082042B" w:rsidRPr="00F463E4" w:rsidRDefault="0082042B" w:rsidP="0082042B">
      <w:pPr>
        <w:pStyle w:val="Level2"/>
        <w:numPr>
          <w:ilvl w:val="0"/>
          <w:numId w:val="9"/>
        </w:numPr>
        <w:tabs>
          <w:tab w:val="clear" w:pos="850"/>
          <w:tab w:val="num" w:pos="284"/>
        </w:tabs>
        <w:ind w:left="284" w:hanging="568"/>
      </w:pPr>
      <w:bookmarkStart w:id="4" w:name="_Ref172386539"/>
      <w:bookmarkStart w:id="5" w:name="_Ref2936572"/>
      <w:r>
        <w:rPr>
          <w:b/>
        </w:rPr>
        <w:t>E</w:t>
      </w:r>
      <w:bookmarkEnd w:id="4"/>
      <w:r>
        <w:rPr>
          <w:b/>
        </w:rPr>
        <w:t>XTENSION OF INITIAL CONTRACT PERIOD</w:t>
      </w:r>
      <w:bookmarkEnd w:id="5"/>
    </w:p>
    <w:p w14:paraId="73BE6F42" w14:textId="719474D7" w:rsidR="0082042B" w:rsidRDefault="0082042B" w:rsidP="0082042B">
      <w:pPr>
        <w:pStyle w:val="Level2"/>
        <w:numPr>
          <w:ilvl w:val="1"/>
          <w:numId w:val="9"/>
        </w:numPr>
        <w:tabs>
          <w:tab w:val="num" w:pos="851"/>
        </w:tabs>
        <w:ind w:left="851" w:hanging="567"/>
      </w:pPr>
      <w:r w:rsidRPr="00F463E4">
        <w:t xml:space="preserve">Subject to satisfactory performance of its obligations under the </w:t>
      </w:r>
      <w:r w:rsidR="00780E02">
        <w:t>Call-Off Contract</w:t>
      </w:r>
      <w:r w:rsidRPr="00F463E4">
        <w:t xml:space="preserve"> by the </w:t>
      </w:r>
      <w:r>
        <w:t>Provider</w:t>
      </w:r>
      <w:r w:rsidRPr="00F463E4">
        <w:t xml:space="preserve"> during the Initial Contract Period, the </w:t>
      </w:r>
      <w:r w:rsidR="00E60FC1">
        <w:t>Customer</w:t>
      </w:r>
      <w:r w:rsidRPr="00F463E4">
        <w:t xml:space="preserve"> may, by giving written notice to the </w:t>
      </w:r>
      <w:r>
        <w:t>Provider</w:t>
      </w:r>
      <w:r w:rsidRPr="00F463E4">
        <w:t xml:space="preserve"> not less than </w:t>
      </w:r>
      <w:r>
        <w:t>three (3) Months</w:t>
      </w:r>
      <w:r w:rsidRPr="00F463E4">
        <w:t xml:space="preserve"> prior to the last day of the Initial Contract Perio</w:t>
      </w:r>
      <w:r>
        <w:t xml:space="preserve">d, extend the </w:t>
      </w:r>
      <w:r w:rsidR="00780E02">
        <w:t>Call-Off Contract</w:t>
      </w:r>
      <w:r>
        <w:t xml:space="preserve"> </w:t>
      </w:r>
      <w:r w:rsidRPr="00F463E4">
        <w:t>for any further per</w:t>
      </w:r>
      <w:r>
        <w:t>iod specified in the Order Form</w:t>
      </w:r>
      <w:r w:rsidRPr="00F463E4">
        <w:t xml:space="preserve">. The provisions of the </w:t>
      </w:r>
      <w:r w:rsidR="00780E02">
        <w:t>Call-Off Contract</w:t>
      </w:r>
      <w:r w:rsidRPr="00F463E4">
        <w:t xml:space="preserve"> will apply throughout any such extended period.  </w:t>
      </w:r>
    </w:p>
    <w:p w14:paraId="6BBF27F7" w14:textId="77777777" w:rsidR="0082042B" w:rsidRPr="00F463E4" w:rsidRDefault="0082042B" w:rsidP="0082042B">
      <w:pPr>
        <w:pStyle w:val="Level2"/>
        <w:numPr>
          <w:ilvl w:val="0"/>
          <w:numId w:val="9"/>
        </w:numPr>
        <w:tabs>
          <w:tab w:val="clear" w:pos="850"/>
          <w:tab w:val="num" w:pos="284"/>
        </w:tabs>
        <w:ind w:left="284" w:hanging="568"/>
      </w:pPr>
      <w:r>
        <w:rPr>
          <w:b/>
        </w:rPr>
        <w:t>PROVIDERS STATUS</w:t>
      </w:r>
    </w:p>
    <w:p w14:paraId="1F6D2BA3" w14:textId="7B924322" w:rsidR="0082042B" w:rsidRDefault="0082042B" w:rsidP="0082042B">
      <w:pPr>
        <w:pStyle w:val="Level2"/>
        <w:numPr>
          <w:ilvl w:val="1"/>
          <w:numId w:val="9"/>
        </w:numPr>
        <w:tabs>
          <w:tab w:val="num" w:pos="851"/>
        </w:tabs>
        <w:ind w:left="851" w:hanging="567"/>
      </w:pPr>
      <w:r w:rsidRPr="00F463E4">
        <w:t xml:space="preserve">At all times during the Contract Period the </w:t>
      </w:r>
      <w:r>
        <w:t>Provider</w:t>
      </w:r>
      <w:r w:rsidRPr="00F463E4">
        <w:t xml:space="preserve"> shall be an independent </w:t>
      </w:r>
      <w:r>
        <w:t>Provider</w:t>
      </w:r>
      <w:r w:rsidRPr="00F463E4">
        <w:t xml:space="preserve"> and nothing in the </w:t>
      </w:r>
      <w:r w:rsidR="00780E02">
        <w:t>Call-Off Contract</w:t>
      </w:r>
      <w:r w:rsidRPr="00F463E4">
        <w:t xml:space="preserve"> shall create a contract of employment, a relationship of agency or partnership or a joint venture between the Parties and, accordingly, neither Party shall be authorised to act in the name of, or on behalf of, or otherwise bind the other Party save as expressly permitted by the terms of the </w:t>
      </w:r>
      <w:r w:rsidR="00780E02">
        <w:t>Call-Off Contract</w:t>
      </w:r>
      <w:r w:rsidRPr="00F463E4">
        <w:t>.</w:t>
      </w:r>
    </w:p>
    <w:p w14:paraId="3A2FDE43" w14:textId="77777777" w:rsidR="0082042B" w:rsidRPr="00904478" w:rsidRDefault="0082042B" w:rsidP="0082042B">
      <w:pPr>
        <w:pStyle w:val="Level2"/>
        <w:numPr>
          <w:ilvl w:val="0"/>
          <w:numId w:val="9"/>
        </w:numPr>
        <w:tabs>
          <w:tab w:val="clear" w:pos="850"/>
          <w:tab w:val="num" w:pos="284"/>
        </w:tabs>
        <w:ind w:left="284" w:hanging="568"/>
      </w:pPr>
      <w:r w:rsidRPr="00904478">
        <w:rPr>
          <w:rStyle w:val="Level1asHeadingtext"/>
        </w:rPr>
        <w:fldChar w:fldCharType="begin"/>
      </w:r>
      <w:r w:rsidRPr="00904478">
        <w:instrText xml:space="preserve">  TC "</w:instrText>
      </w:r>
      <w:fldSimple w:instr=" REF _Ref173296165 \r  \* MERGEFORMAT ">
        <w:bookmarkStart w:id="6" w:name="_Toc393985830"/>
        <w:bookmarkStart w:id="7" w:name="_Toc393985874"/>
        <w:r>
          <w:instrText>18</w:instrText>
        </w:r>
      </w:fldSimple>
      <w:r w:rsidRPr="00904478">
        <w:tab/>
        <w:instrText>PROVISION OF MANAGEMENT INFORMATION</w:instrText>
      </w:r>
      <w:bookmarkEnd w:id="6"/>
      <w:bookmarkEnd w:id="7"/>
      <w:r w:rsidRPr="00904478">
        <w:instrText xml:space="preserve">" \l1 </w:instrText>
      </w:r>
      <w:r w:rsidRPr="00904478">
        <w:rPr>
          <w:rStyle w:val="Level1asHeadingtext"/>
        </w:rPr>
        <w:fldChar w:fldCharType="end"/>
      </w:r>
      <w:r w:rsidRPr="00904478">
        <w:rPr>
          <w:rStyle w:val="Level1asHeadingtext"/>
        </w:rPr>
        <w:t>PROVISION OF MANAGEMENT INFORMATION</w:t>
      </w:r>
    </w:p>
    <w:p w14:paraId="596E8635" w14:textId="206FA268" w:rsidR="0082042B" w:rsidRPr="00EE7356" w:rsidRDefault="0082042B" w:rsidP="0082042B">
      <w:pPr>
        <w:pStyle w:val="Level3"/>
        <w:numPr>
          <w:ilvl w:val="1"/>
          <w:numId w:val="9"/>
        </w:numPr>
        <w:tabs>
          <w:tab w:val="num" w:pos="851"/>
        </w:tabs>
        <w:ind w:left="851" w:hanging="567"/>
      </w:pPr>
      <w:bookmarkStart w:id="8" w:name="_Hlk14790227"/>
      <w:r w:rsidRPr="00EE7356">
        <w:t xml:space="preserve">The Provider shall submit Management Information to the </w:t>
      </w:r>
      <w:r w:rsidR="00E60FC1">
        <w:t>Customer</w:t>
      </w:r>
      <w:r w:rsidRPr="00EE7356">
        <w:t xml:space="preserve"> in the </w:t>
      </w:r>
      <w:r w:rsidRPr="00EE7356">
        <w:rPr>
          <w:bCs/>
        </w:rPr>
        <w:t xml:space="preserve">format and frequency agreed by both Parties prior to the start of the </w:t>
      </w:r>
      <w:r w:rsidR="00780E02">
        <w:rPr>
          <w:bCs/>
        </w:rPr>
        <w:t>Call-Off Contract</w:t>
      </w:r>
      <w:r w:rsidRPr="00EE7356">
        <w:rPr>
          <w:bCs/>
        </w:rPr>
        <w:t xml:space="preserve">.  </w:t>
      </w:r>
    </w:p>
    <w:p w14:paraId="001F7F3E" w14:textId="75B62F2B" w:rsidR="0082042B" w:rsidRPr="00EE7356" w:rsidRDefault="0082042B" w:rsidP="0082042B">
      <w:pPr>
        <w:pStyle w:val="Level3"/>
        <w:numPr>
          <w:ilvl w:val="1"/>
          <w:numId w:val="9"/>
        </w:numPr>
        <w:tabs>
          <w:tab w:val="num" w:pos="851"/>
        </w:tabs>
        <w:ind w:left="851" w:hanging="567"/>
      </w:pPr>
      <w:r w:rsidRPr="00EE7356">
        <w:t xml:space="preserve">The </w:t>
      </w:r>
      <w:r w:rsidR="00E60FC1">
        <w:t>Customer</w:t>
      </w:r>
      <w:r w:rsidRPr="00EE7356">
        <w:t xml:space="preserve"> may make reasonable changes to the Management Information which the Provider is required to supply and shall give the Provider at least one (1) Month's written notice of any changes.  Any costs of providing information incurred as a result of these changes will be borne by the Provider.</w:t>
      </w:r>
    </w:p>
    <w:bookmarkEnd w:id="8"/>
    <w:p w14:paraId="536114C9" w14:textId="22162C00" w:rsidR="0082042B" w:rsidRPr="00AA4497" w:rsidRDefault="00E60FC1" w:rsidP="0082042B">
      <w:pPr>
        <w:pStyle w:val="Level2"/>
        <w:numPr>
          <w:ilvl w:val="0"/>
          <w:numId w:val="9"/>
        </w:numPr>
        <w:tabs>
          <w:tab w:val="clear" w:pos="850"/>
          <w:tab w:val="num" w:pos="284"/>
        </w:tabs>
        <w:ind w:left="284" w:hanging="568"/>
        <w:rPr>
          <w:caps/>
        </w:rPr>
      </w:pPr>
      <w:r>
        <w:rPr>
          <w:b/>
          <w:caps/>
        </w:rPr>
        <w:t>Customer</w:t>
      </w:r>
      <w:r w:rsidR="0082042B" w:rsidRPr="00AA4497">
        <w:rPr>
          <w:b/>
          <w:caps/>
        </w:rPr>
        <w:t xml:space="preserve"> Obligations</w:t>
      </w:r>
      <w:r w:rsidR="0082042B" w:rsidRPr="00AA4497">
        <w:rPr>
          <w:b/>
          <w:caps/>
        </w:rPr>
        <w:tab/>
      </w:r>
      <w:r w:rsidR="0082042B" w:rsidRPr="00AA4497">
        <w:rPr>
          <w:b/>
          <w:caps/>
        </w:rPr>
        <w:tab/>
      </w:r>
      <w:r w:rsidR="0082042B" w:rsidRPr="00AA4497">
        <w:rPr>
          <w:b/>
          <w:caps/>
        </w:rPr>
        <w:tab/>
      </w:r>
    </w:p>
    <w:p w14:paraId="4E6743C1" w14:textId="694A8987" w:rsidR="0082042B" w:rsidRDefault="0082042B" w:rsidP="0082042B">
      <w:pPr>
        <w:pStyle w:val="Level3"/>
        <w:numPr>
          <w:ilvl w:val="1"/>
          <w:numId w:val="9"/>
        </w:numPr>
        <w:tabs>
          <w:tab w:val="num" w:pos="851"/>
        </w:tabs>
        <w:ind w:left="851" w:hanging="567"/>
      </w:pPr>
      <w:r w:rsidRPr="008057D3">
        <w:t xml:space="preserve">Save as otherwise expressly provided, the obligations of the </w:t>
      </w:r>
      <w:r w:rsidR="00E60FC1">
        <w:t>Customer</w:t>
      </w:r>
      <w:r w:rsidRPr="008057D3">
        <w:t xml:space="preserve"> under the </w:t>
      </w:r>
      <w:r w:rsidR="00780E02">
        <w:t>Call-Off Contract</w:t>
      </w:r>
      <w:r w:rsidRPr="008057D3">
        <w:t xml:space="preserve"> are obligations of the </w:t>
      </w:r>
      <w:r w:rsidR="00E60FC1">
        <w:t>Customer</w:t>
      </w:r>
      <w:r w:rsidRPr="008057D3">
        <w:t xml:space="preserve"> in its capacity as a contracting counterparty and nothing in the </w:t>
      </w:r>
      <w:r w:rsidR="00780E02">
        <w:t>Call-Off Contract</w:t>
      </w:r>
      <w:r w:rsidRPr="008057D3">
        <w:t xml:space="preserve"> shall operate as an obligation upon, or in any other way fetter or constrain the </w:t>
      </w:r>
      <w:r w:rsidR="00E60FC1">
        <w:t>Customer</w:t>
      </w:r>
      <w:r w:rsidRPr="008057D3">
        <w:t xml:space="preserve"> in any other capacity, nor shall the exercise by the </w:t>
      </w:r>
      <w:r w:rsidR="00E60FC1">
        <w:t>Customer</w:t>
      </w:r>
      <w:r w:rsidRPr="008057D3">
        <w:t xml:space="preserve"> of its duties and powers in any other capacity lead to any liability under the </w:t>
      </w:r>
      <w:r w:rsidR="00780E02">
        <w:t>Call-Off Contract</w:t>
      </w:r>
      <w:r w:rsidRPr="008057D3">
        <w:t xml:space="preserve"> (howsoever arising) on the part of the </w:t>
      </w:r>
      <w:r w:rsidR="00E60FC1">
        <w:t>Customer</w:t>
      </w:r>
      <w:r w:rsidRPr="008057D3">
        <w:t xml:space="preserve"> to the </w:t>
      </w:r>
      <w:r>
        <w:t>Provider</w:t>
      </w:r>
      <w:r w:rsidRPr="008057D3">
        <w:t>.</w:t>
      </w:r>
    </w:p>
    <w:p w14:paraId="6A9F1814" w14:textId="632512FB" w:rsidR="0082042B" w:rsidRPr="00D92AE9" w:rsidRDefault="0082042B" w:rsidP="0082042B">
      <w:pPr>
        <w:pStyle w:val="Level3"/>
        <w:numPr>
          <w:ilvl w:val="1"/>
          <w:numId w:val="9"/>
        </w:numPr>
        <w:tabs>
          <w:tab w:val="num" w:pos="851"/>
        </w:tabs>
        <w:ind w:left="851" w:hanging="567"/>
        <w:rPr>
          <w:lang w:eastAsia="en-GB"/>
        </w:rPr>
      </w:pPr>
      <w:r w:rsidRPr="00D92AE9">
        <w:rPr>
          <w:lang w:eastAsia="en-GB"/>
        </w:rPr>
        <w:t xml:space="preserve">The </w:t>
      </w:r>
      <w:r w:rsidR="00E60FC1">
        <w:rPr>
          <w:lang w:eastAsia="en-GB"/>
        </w:rPr>
        <w:t>Customer</w:t>
      </w:r>
      <w:r w:rsidRPr="00D92AE9">
        <w:rPr>
          <w:lang w:eastAsia="en-GB"/>
        </w:rPr>
        <w:t xml:space="preserve"> will endeavour to have their Order annotated with the relevant </w:t>
      </w:r>
      <w:r w:rsidR="00780E02">
        <w:rPr>
          <w:lang w:eastAsia="en-GB"/>
        </w:rPr>
        <w:t>Call-Off Contract</w:t>
      </w:r>
      <w:r w:rsidRPr="00D92AE9">
        <w:rPr>
          <w:lang w:eastAsia="en-GB"/>
        </w:rPr>
        <w:t xml:space="preserve"> reference number, but this cannot be guaranteed on all Orders.</w:t>
      </w:r>
    </w:p>
    <w:p w14:paraId="746BB6B7" w14:textId="214F13E0" w:rsidR="0082042B" w:rsidRPr="00D92AE9" w:rsidRDefault="0082042B" w:rsidP="0082042B">
      <w:pPr>
        <w:pStyle w:val="Level3"/>
        <w:numPr>
          <w:ilvl w:val="1"/>
          <w:numId w:val="9"/>
        </w:numPr>
        <w:tabs>
          <w:tab w:val="num" w:pos="851"/>
        </w:tabs>
        <w:ind w:left="851" w:hanging="567"/>
        <w:rPr>
          <w:lang w:eastAsia="en-GB"/>
        </w:rPr>
      </w:pPr>
      <w:r w:rsidRPr="00D92AE9">
        <w:rPr>
          <w:lang w:eastAsia="en-GB"/>
        </w:rPr>
        <w:t xml:space="preserve">The </w:t>
      </w:r>
      <w:r w:rsidR="00E60FC1">
        <w:rPr>
          <w:lang w:eastAsia="en-GB"/>
        </w:rPr>
        <w:t>Customer</w:t>
      </w:r>
      <w:r w:rsidRPr="00D92AE9">
        <w:rPr>
          <w:lang w:eastAsia="en-GB"/>
        </w:rPr>
        <w:t xml:space="preserve"> shall respond to any reasonable request for information from the </w:t>
      </w:r>
      <w:r>
        <w:rPr>
          <w:lang w:eastAsia="en-GB"/>
        </w:rPr>
        <w:t>Provider</w:t>
      </w:r>
      <w:r w:rsidRPr="00D92AE9">
        <w:rPr>
          <w:lang w:eastAsia="en-GB"/>
        </w:rPr>
        <w:t>.</w:t>
      </w:r>
    </w:p>
    <w:p w14:paraId="634D898F" w14:textId="71BA42B3" w:rsidR="0082042B" w:rsidRPr="00D92AE9" w:rsidRDefault="0082042B" w:rsidP="0082042B">
      <w:pPr>
        <w:pStyle w:val="Level3"/>
        <w:numPr>
          <w:ilvl w:val="1"/>
          <w:numId w:val="9"/>
        </w:numPr>
        <w:tabs>
          <w:tab w:val="num" w:pos="851"/>
        </w:tabs>
        <w:ind w:left="851" w:hanging="567"/>
        <w:rPr>
          <w:lang w:eastAsia="en-GB"/>
        </w:rPr>
      </w:pPr>
      <w:r>
        <w:rPr>
          <w:lang w:eastAsia="en-GB"/>
        </w:rPr>
        <w:t xml:space="preserve">The </w:t>
      </w:r>
      <w:r w:rsidR="00E60FC1">
        <w:rPr>
          <w:lang w:eastAsia="en-GB"/>
        </w:rPr>
        <w:t>Customer</w:t>
      </w:r>
      <w:r>
        <w:rPr>
          <w:lang w:eastAsia="en-GB"/>
        </w:rPr>
        <w:t xml:space="preserve"> will assign an a</w:t>
      </w:r>
      <w:r w:rsidRPr="00D92AE9">
        <w:rPr>
          <w:lang w:eastAsia="en-GB"/>
        </w:rPr>
        <w:t xml:space="preserve">uthorised </w:t>
      </w:r>
      <w:r>
        <w:rPr>
          <w:lang w:eastAsia="en-GB"/>
        </w:rPr>
        <w:t>r</w:t>
      </w:r>
      <w:r w:rsidRPr="00D92AE9">
        <w:rPr>
          <w:lang w:eastAsia="en-GB"/>
        </w:rPr>
        <w:t xml:space="preserve">epresentative who will </w:t>
      </w:r>
      <w:r>
        <w:rPr>
          <w:lang w:eastAsia="en-GB"/>
        </w:rPr>
        <w:t>liaise</w:t>
      </w:r>
      <w:r w:rsidRPr="00D92AE9">
        <w:rPr>
          <w:lang w:eastAsia="en-GB"/>
        </w:rPr>
        <w:t xml:space="preserve"> with the </w:t>
      </w:r>
      <w:r>
        <w:rPr>
          <w:lang w:eastAsia="en-GB"/>
        </w:rPr>
        <w:t>Provider</w:t>
      </w:r>
      <w:r w:rsidRPr="00D92AE9">
        <w:rPr>
          <w:lang w:eastAsia="en-GB"/>
        </w:rPr>
        <w:t xml:space="preserve">’s Contract Manager, to ensure both parties use reasonable endeavours to meet </w:t>
      </w:r>
      <w:r>
        <w:rPr>
          <w:lang w:eastAsia="en-GB"/>
        </w:rPr>
        <w:t>their contractual obligations</w:t>
      </w:r>
      <w:r w:rsidRPr="00D92AE9">
        <w:rPr>
          <w:lang w:eastAsia="en-GB"/>
        </w:rPr>
        <w:t>.</w:t>
      </w:r>
    </w:p>
    <w:p w14:paraId="30A30F30" w14:textId="119DD46D" w:rsidR="0082042B" w:rsidRPr="00D92AE9" w:rsidRDefault="0082042B" w:rsidP="0082042B">
      <w:pPr>
        <w:pStyle w:val="Level3"/>
        <w:numPr>
          <w:ilvl w:val="1"/>
          <w:numId w:val="9"/>
        </w:numPr>
        <w:tabs>
          <w:tab w:val="num" w:pos="851"/>
        </w:tabs>
        <w:ind w:left="851" w:hanging="567"/>
      </w:pPr>
      <w:r w:rsidRPr="00D92AE9">
        <w:rPr>
          <w:lang w:eastAsia="en-GB"/>
        </w:rPr>
        <w:t xml:space="preserve">The </w:t>
      </w:r>
      <w:r w:rsidR="00E60FC1">
        <w:rPr>
          <w:lang w:eastAsia="en-GB"/>
        </w:rPr>
        <w:t>Customer</w:t>
      </w:r>
      <w:r w:rsidRPr="00D92AE9">
        <w:rPr>
          <w:lang w:eastAsia="en-GB"/>
        </w:rPr>
        <w:t xml:space="preserve"> shall ensure that all Orders are awarded in accordance with the provisions of the Framework Agreement and in accordance with the Public Contracts Regulations 20</w:t>
      </w:r>
      <w:r>
        <w:rPr>
          <w:lang w:eastAsia="en-GB"/>
        </w:rPr>
        <w:t>15</w:t>
      </w:r>
      <w:r w:rsidRPr="00D92AE9">
        <w:rPr>
          <w:lang w:eastAsia="en-GB"/>
        </w:rPr>
        <w:t xml:space="preserve"> (and any subsequent re-enactment thereof).</w:t>
      </w:r>
    </w:p>
    <w:p w14:paraId="7A8A6EEA" w14:textId="77777777" w:rsidR="0082042B" w:rsidRDefault="0082042B" w:rsidP="0082042B">
      <w:pPr>
        <w:pStyle w:val="Level2"/>
        <w:numPr>
          <w:ilvl w:val="0"/>
          <w:numId w:val="9"/>
        </w:numPr>
        <w:tabs>
          <w:tab w:val="clear" w:pos="850"/>
          <w:tab w:val="num" w:pos="284"/>
        </w:tabs>
        <w:ind w:left="284" w:hanging="568"/>
      </w:pPr>
      <w:r>
        <w:rPr>
          <w:b/>
        </w:rPr>
        <w:t>ENTIRE AGREEMENT</w:t>
      </w:r>
    </w:p>
    <w:p w14:paraId="2BCDF5FA" w14:textId="0D1DD343" w:rsidR="0082042B" w:rsidRDefault="0082042B" w:rsidP="0082042B">
      <w:pPr>
        <w:pStyle w:val="Level3"/>
        <w:numPr>
          <w:ilvl w:val="1"/>
          <w:numId w:val="9"/>
        </w:numPr>
        <w:tabs>
          <w:tab w:val="num" w:pos="851"/>
        </w:tabs>
        <w:ind w:left="851" w:hanging="567"/>
      </w:pPr>
      <w:bookmarkStart w:id="9" w:name="_Ref172631613"/>
      <w:r>
        <w:t>Subject to the provisions of the Framework Agreement relating to Call-</w:t>
      </w:r>
      <w:r w:rsidR="00780E02">
        <w:t>O</w:t>
      </w:r>
      <w:r>
        <w:t xml:space="preserve">ff Contracts, this </w:t>
      </w:r>
      <w:r w:rsidR="00780E02">
        <w:t>Call-Off Contract</w:t>
      </w:r>
      <w:r>
        <w:t xml:space="preserve"> constitutes the entire agreement and understanding between the Parties in respect of the matters dealt within it and supersedes, cancels or nullifies any previous agreement between the Parties in relation to such matters.</w:t>
      </w:r>
      <w:bookmarkEnd w:id="9"/>
    </w:p>
    <w:p w14:paraId="1762521D" w14:textId="44BAD0F0" w:rsidR="0082042B" w:rsidRDefault="0082042B" w:rsidP="0082042B">
      <w:pPr>
        <w:pStyle w:val="Level3"/>
        <w:numPr>
          <w:ilvl w:val="1"/>
          <w:numId w:val="9"/>
        </w:numPr>
        <w:tabs>
          <w:tab w:val="num" w:pos="851"/>
        </w:tabs>
        <w:ind w:left="851" w:hanging="567"/>
      </w:pPr>
      <w:bookmarkStart w:id="10" w:name="_Ref172631623"/>
      <w:r>
        <w:lastRenderedPageBreak/>
        <w:t xml:space="preserve">Each of the Parties acknowledge and agree that in entering into the </w:t>
      </w:r>
      <w:r w:rsidR="00780E02">
        <w:t>Call-Off Contract</w:t>
      </w:r>
      <w:r>
        <w:t xml:space="preserve"> it does not rely on, and shall have no remedy in respect of, any statement, representation, warranty or undertaking (whether negligently or innocently made) other than as expressly set out in the </w:t>
      </w:r>
      <w:r w:rsidR="00780E02">
        <w:t>Call-Off Contract</w:t>
      </w:r>
      <w:r>
        <w:t xml:space="preserve">. The only remedy available to either Party for any such statements, representation, warranty or understanding shall be for breach of contract under the terms of the </w:t>
      </w:r>
      <w:r w:rsidR="00780E02">
        <w:t>Call-Off Contract</w:t>
      </w:r>
      <w:r>
        <w:t>.</w:t>
      </w:r>
      <w:bookmarkEnd w:id="10"/>
    </w:p>
    <w:p w14:paraId="31F4D14B" w14:textId="77777777" w:rsidR="0082042B" w:rsidRDefault="0082042B" w:rsidP="0082042B">
      <w:pPr>
        <w:pStyle w:val="Level3"/>
        <w:numPr>
          <w:ilvl w:val="1"/>
          <w:numId w:val="9"/>
        </w:numPr>
        <w:tabs>
          <w:tab w:val="num" w:pos="851"/>
        </w:tabs>
        <w:ind w:left="851" w:hanging="567"/>
      </w:pPr>
      <w:r w:rsidRPr="00D7294D">
        <w:t xml:space="preserve">Nothing in Clauses </w:t>
      </w:r>
      <w:r w:rsidRPr="00D7294D">
        <w:fldChar w:fldCharType="begin"/>
      </w:r>
      <w:r w:rsidRPr="00D7294D">
        <w:instrText xml:space="preserve"> REF _Ref172631613 \r \h  \* MERGEFORMAT </w:instrText>
      </w:r>
      <w:r w:rsidRPr="00D7294D">
        <w:fldChar w:fldCharType="separate"/>
      </w:r>
      <w:r>
        <w:t>7.1</w:t>
      </w:r>
      <w:r w:rsidRPr="00D7294D">
        <w:fldChar w:fldCharType="end"/>
      </w:r>
      <w:r w:rsidRPr="00D7294D">
        <w:t xml:space="preserve"> and </w:t>
      </w:r>
      <w:r w:rsidRPr="00D7294D">
        <w:fldChar w:fldCharType="begin"/>
      </w:r>
      <w:r w:rsidRPr="00D7294D">
        <w:instrText xml:space="preserve"> REF _Ref172631623 \r \h  \* MERGEFORMAT </w:instrText>
      </w:r>
      <w:r w:rsidRPr="00D7294D">
        <w:fldChar w:fldCharType="separate"/>
      </w:r>
      <w:r>
        <w:t>7.2</w:t>
      </w:r>
      <w:r w:rsidRPr="00D7294D">
        <w:fldChar w:fldCharType="end"/>
      </w:r>
      <w:r w:rsidRPr="00D7294D">
        <w:t xml:space="preserve"> shall</w:t>
      </w:r>
      <w:r>
        <w:t xml:space="preserve"> operate to exclude Fraud or fraudulent misrepresentation.</w:t>
      </w:r>
    </w:p>
    <w:p w14:paraId="180DEAE9" w14:textId="3E449779" w:rsidR="0082042B" w:rsidRDefault="0082042B" w:rsidP="0082042B">
      <w:pPr>
        <w:pStyle w:val="Level3"/>
        <w:numPr>
          <w:ilvl w:val="1"/>
          <w:numId w:val="9"/>
        </w:numPr>
        <w:tabs>
          <w:tab w:val="num" w:pos="851"/>
        </w:tabs>
        <w:ind w:left="851" w:hanging="567"/>
      </w:pPr>
      <w:r>
        <w:t xml:space="preserve">In the event of and only to the extent of any conflict between the Order Form, the clauses of the </w:t>
      </w:r>
      <w:r w:rsidR="00780E02">
        <w:t>Call-Off Contract</w:t>
      </w:r>
      <w:r>
        <w:t xml:space="preserve"> and any document referred to in those clauses, the conflict shall be resolved in accordance with the following order of precedence: -</w:t>
      </w:r>
    </w:p>
    <w:p w14:paraId="68F9BD1E" w14:textId="77777777" w:rsidR="0082042B" w:rsidRDefault="0082042B" w:rsidP="0082042B">
      <w:pPr>
        <w:pStyle w:val="Level3"/>
        <w:numPr>
          <w:ilvl w:val="2"/>
          <w:numId w:val="9"/>
        </w:numPr>
        <w:ind w:hanging="710"/>
      </w:pPr>
      <w:r>
        <w:t>the Order Form</w:t>
      </w:r>
    </w:p>
    <w:p w14:paraId="4FD904E2" w14:textId="6873CC74" w:rsidR="0082042B" w:rsidRDefault="0082042B" w:rsidP="0082042B">
      <w:pPr>
        <w:numPr>
          <w:ilvl w:val="2"/>
          <w:numId w:val="9"/>
        </w:numPr>
        <w:ind w:hanging="710"/>
      </w:pPr>
      <w:r w:rsidRPr="00A764C7">
        <w:t xml:space="preserve">the clauses of the </w:t>
      </w:r>
      <w:r w:rsidR="00780E02">
        <w:t>Call-Off Contract</w:t>
      </w:r>
      <w:r w:rsidRPr="00A764C7">
        <w:t>; and</w:t>
      </w:r>
    </w:p>
    <w:p w14:paraId="539D3BE6" w14:textId="77777777" w:rsidR="0082042B" w:rsidRDefault="0082042B" w:rsidP="0082042B">
      <w:pPr>
        <w:tabs>
          <w:tab w:val="num" w:pos="1561"/>
        </w:tabs>
        <w:ind w:left="1561" w:hanging="710"/>
      </w:pPr>
    </w:p>
    <w:p w14:paraId="520FD2AD" w14:textId="3D7773A1" w:rsidR="0082042B" w:rsidRDefault="0082042B" w:rsidP="0082042B">
      <w:pPr>
        <w:pStyle w:val="Level3"/>
        <w:numPr>
          <w:ilvl w:val="2"/>
          <w:numId w:val="9"/>
        </w:numPr>
        <w:ind w:hanging="710"/>
      </w:pPr>
      <w:r w:rsidRPr="00A764C7">
        <w:t xml:space="preserve">any other document referred to in the clauses of the </w:t>
      </w:r>
      <w:r w:rsidR="00780E02">
        <w:t>Call-Off Contract</w:t>
      </w:r>
    </w:p>
    <w:p w14:paraId="441214CF" w14:textId="3340919B" w:rsidR="0082042B" w:rsidRDefault="0082042B" w:rsidP="0082042B">
      <w:pPr>
        <w:pStyle w:val="Level3"/>
        <w:numPr>
          <w:ilvl w:val="1"/>
          <w:numId w:val="9"/>
        </w:numPr>
        <w:tabs>
          <w:tab w:val="num" w:pos="851"/>
        </w:tabs>
        <w:ind w:left="851" w:hanging="567"/>
      </w:pPr>
      <w:r w:rsidRPr="008057D3">
        <w:t xml:space="preserve">For the avoidance of doubt any terms that the </w:t>
      </w:r>
      <w:r>
        <w:t>Provider</w:t>
      </w:r>
      <w:r w:rsidRPr="008057D3">
        <w:t xml:space="preserve"> may seek to impose and which in any way vary </w:t>
      </w:r>
      <w:r>
        <w:t>or</w:t>
      </w:r>
      <w:r w:rsidRPr="008057D3">
        <w:t xml:space="preserve"> contradict these </w:t>
      </w:r>
      <w:r w:rsidR="00780E02">
        <w:t>Call-Off Contract</w:t>
      </w:r>
      <w:r w:rsidRPr="008057D3">
        <w:t xml:space="preserve"> Order terms shall be excluded and not form part of the Order</w:t>
      </w:r>
      <w:r>
        <w:t>.</w:t>
      </w:r>
    </w:p>
    <w:p w14:paraId="04B51A80" w14:textId="4F1EA653" w:rsidR="0082042B" w:rsidRPr="00C362AD" w:rsidRDefault="0082042B" w:rsidP="0082042B">
      <w:pPr>
        <w:pStyle w:val="Level3"/>
        <w:numPr>
          <w:ilvl w:val="1"/>
          <w:numId w:val="9"/>
        </w:numPr>
        <w:tabs>
          <w:tab w:val="num" w:pos="851"/>
        </w:tabs>
        <w:ind w:left="851" w:hanging="567"/>
      </w:pPr>
      <w:r>
        <w:t xml:space="preserve">The </w:t>
      </w:r>
      <w:r w:rsidR="00780E02">
        <w:t>Call-Off Contract</w:t>
      </w:r>
      <w:r>
        <w:t xml:space="preserve"> may be executed in counterparts each of which when executed and delivered shall constitute a duplicate original, but all the counterparts together shall constitute the one agreement.</w:t>
      </w:r>
      <w:bookmarkStart w:id="11" w:name="_Ref172388859"/>
    </w:p>
    <w:p w14:paraId="32C6570D" w14:textId="77777777" w:rsidR="0082042B" w:rsidRDefault="0082042B" w:rsidP="0082042B">
      <w:pPr>
        <w:pStyle w:val="Level2"/>
        <w:numPr>
          <w:ilvl w:val="0"/>
          <w:numId w:val="9"/>
        </w:numPr>
        <w:tabs>
          <w:tab w:val="clear" w:pos="850"/>
          <w:tab w:val="num" w:pos="284"/>
        </w:tabs>
        <w:ind w:left="284" w:hanging="568"/>
      </w:pPr>
      <w:bookmarkStart w:id="12" w:name="_Ref4412776"/>
      <w:r>
        <w:rPr>
          <w:b/>
        </w:rPr>
        <w:t>N</w:t>
      </w:r>
      <w:bookmarkEnd w:id="11"/>
      <w:r>
        <w:rPr>
          <w:b/>
        </w:rPr>
        <w:t>OTICES</w:t>
      </w:r>
      <w:bookmarkEnd w:id="12"/>
    </w:p>
    <w:p w14:paraId="7E064A30" w14:textId="4C752CDA" w:rsidR="0082042B" w:rsidRDefault="0082042B" w:rsidP="0082042B">
      <w:pPr>
        <w:pStyle w:val="Level3"/>
        <w:numPr>
          <w:ilvl w:val="1"/>
          <w:numId w:val="9"/>
        </w:numPr>
        <w:tabs>
          <w:tab w:val="num" w:pos="851"/>
        </w:tabs>
        <w:ind w:left="851" w:hanging="567"/>
      </w:pPr>
      <w:r>
        <w:t xml:space="preserve">Except as otherwise expressly provided within the </w:t>
      </w:r>
      <w:r w:rsidR="00780E02">
        <w:t>Call-Off Contract</w:t>
      </w:r>
      <w:r>
        <w:t xml:space="preserve">, no notice or other communication from one Party to the other shall have any validity under the </w:t>
      </w:r>
      <w:r w:rsidR="00780E02">
        <w:t>Call-Off Contract</w:t>
      </w:r>
      <w:r>
        <w:t xml:space="preserve"> unless made in writing by or on behalf of the Party sending the communication.</w:t>
      </w:r>
    </w:p>
    <w:p w14:paraId="525903AE" w14:textId="77777777" w:rsidR="0082042B" w:rsidRDefault="0082042B" w:rsidP="0082042B">
      <w:pPr>
        <w:pStyle w:val="Level3"/>
        <w:numPr>
          <w:ilvl w:val="1"/>
          <w:numId w:val="9"/>
        </w:numPr>
        <w:tabs>
          <w:tab w:val="num" w:pos="851"/>
        </w:tabs>
        <w:ind w:left="851" w:hanging="567"/>
      </w:pPr>
      <w:bookmarkStart w:id="13" w:name="_Ref459907653"/>
      <w:r>
        <w:t>Any notice or other communication which is to be given by either Party to the other shall be given by letter (sent by hand, post, registered post or by the recorded delivery service</w:t>
      </w:r>
      <w:r w:rsidRPr="00EF20B1">
        <w:t>), or electronic mail. Such letters shall be addressed to the other Part</w:t>
      </w:r>
      <w:r>
        <w:t xml:space="preserve">y in the manner referred </w:t>
      </w:r>
      <w:r w:rsidRPr="00D7294D">
        <w:t xml:space="preserve">to in Clause </w:t>
      </w:r>
      <w:r w:rsidRPr="00D7294D">
        <w:fldChar w:fldCharType="begin"/>
      </w:r>
      <w:r w:rsidRPr="00D7294D">
        <w:instrText xml:space="preserve"> REF _Ref459907643 \r \h  \* MERGEFORMAT </w:instrText>
      </w:r>
      <w:r w:rsidRPr="00D7294D">
        <w:fldChar w:fldCharType="separate"/>
      </w:r>
      <w:r>
        <w:t>8.3</w:t>
      </w:r>
      <w:r w:rsidRPr="00D7294D">
        <w:fldChar w:fldCharType="end"/>
      </w:r>
      <w:r w:rsidRPr="00D7294D">
        <w:t>. Provided</w:t>
      </w:r>
      <w:r>
        <w:t xml:space="preserve"> the relevant communication is not returned as undelivered, the notice or communication shall be deemed to have been given two (2) Working Days after the day on which the letter was posted, or four (4) hours, in the case of electronic mail or sooner where the other Party acknowledges receipt of such letters or item of electronic mail.</w:t>
      </w:r>
      <w:bookmarkEnd w:id="13"/>
      <w:r>
        <w:t xml:space="preserve"> </w:t>
      </w:r>
    </w:p>
    <w:p w14:paraId="3BEF07F2" w14:textId="77777777" w:rsidR="0082042B" w:rsidRDefault="0082042B" w:rsidP="0082042B">
      <w:pPr>
        <w:pStyle w:val="Level3"/>
        <w:numPr>
          <w:ilvl w:val="1"/>
          <w:numId w:val="9"/>
        </w:numPr>
        <w:tabs>
          <w:tab w:val="num" w:pos="851"/>
        </w:tabs>
        <w:ind w:left="851" w:hanging="567"/>
      </w:pPr>
      <w:bookmarkStart w:id="14" w:name="_Ref459907643"/>
      <w:r>
        <w:t xml:space="preserve">For the </w:t>
      </w:r>
      <w:r w:rsidRPr="00D7294D">
        <w:t xml:space="preserve">purposes of Clause </w:t>
      </w:r>
      <w:r w:rsidRPr="00D7294D">
        <w:fldChar w:fldCharType="begin"/>
      </w:r>
      <w:r w:rsidRPr="00D7294D">
        <w:instrText xml:space="preserve"> REF _Ref459907653 \r \h  \* MERGEFORMAT </w:instrText>
      </w:r>
      <w:r w:rsidRPr="00D7294D">
        <w:fldChar w:fldCharType="separate"/>
      </w:r>
      <w:r>
        <w:t>8.2</w:t>
      </w:r>
      <w:r w:rsidRPr="00D7294D">
        <w:fldChar w:fldCharType="end"/>
      </w:r>
      <w:r w:rsidRPr="00D7294D">
        <w:t>, the</w:t>
      </w:r>
      <w:r>
        <w:t xml:space="preserve"> address of each Party shall be:</w:t>
      </w:r>
      <w:bookmarkEnd w:id="14"/>
    </w:p>
    <w:p w14:paraId="5C10B1AB" w14:textId="1AF91AA0" w:rsidR="0082042B" w:rsidRDefault="0082042B" w:rsidP="0082042B">
      <w:pPr>
        <w:numPr>
          <w:ilvl w:val="2"/>
          <w:numId w:val="9"/>
        </w:numPr>
        <w:ind w:hanging="710"/>
      </w:pPr>
      <w:r w:rsidRPr="00A764C7">
        <w:t xml:space="preserve">For the </w:t>
      </w:r>
      <w:r w:rsidR="00E60FC1">
        <w:t>Customer</w:t>
      </w:r>
      <w:r w:rsidRPr="00A764C7">
        <w:t>: the address set out in the Order Form.</w:t>
      </w:r>
    </w:p>
    <w:p w14:paraId="077CD666" w14:textId="77777777" w:rsidR="0082042B" w:rsidRPr="00A764C7" w:rsidRDefault="0082042B" w:rsidP="0082042B">
      <w:pPr>
        <w:tabs>
          <w:tab w:val="num" w:pos="1561"/>
        </w:tabs>
        <w:ind w:left="1561" w:hanging="710"/>
      </w:pPr>
      <w:r w:rsidRPr="00A764C7">
        <w:tab/>
      </w:r>
    </w:p>
    <w:p w14:paraId="5B39C266" w14:textId="77777777" w:rsidR="0082042B" w:rsidRDefault="0082042B" w:rsidP="0082042B">
      <w:pPr>
        <w:numPr>
          <w:ilvl w:val="2"/>
          <w:numId w:val="9"/>
        </w:numPr>
        <w:ind w:hanging="710"/>
      </w:pPr>
      <w:r w:rsidRPr="00A764C7">
        <w:t xml:space="preserve">For the </w:t>
      </w:r>
      <w:r>
        <w:t>Provider</w:t>
      </w:r>
      <w:r w:rsidRPr="00A764C7">
        <w:t>: the address set out in the Framework Agreement.</w:t>
      </w:r>
    </w:p>
    <w:p w14:paraId="51E39780" w14:textId="77777777" w:rsidR="0082042B" w:rsidRPr="00A764C7" w:rsidRDefault="0082042B" w:rsidP="0082042B">
      <w:pPr>
        <w:ind w:left="1561"/>
      </w:pPr>
    </w:p>
    <w:p w14:paraId="2337D82D" w14:textId="77777777" w:rsidR="0082042B" w:rsidRDefault="0082042B" w:rsidP="0082042B">
      <w:pPr>
        <w:pStyle w:val="Level3"/>
        <w:numPr>
          <w:ilvl w:val="1"/>
          <w:numId w:val="9"/>
        </w:numPr>
        <w:tabs>
          <w:tab w:val="num" w:pos="851"/>
        </w:tabs>
        <w:ind w:left="851" w:hanging="567"/>
      </w:pPr>
      <w:r>
        <w:t>Either Party may change its address for service by serving a notice in accordance with this clause.</w:t>
      </w:r>
    </w:p>
    <w:p w14:paraId="306D058C" w14:textId="77777777" w:rsidR="0082042B" w:rsidRPr="00A764C7" w:rsidRDefault="0082042B" w:rsidP="0082042B">
      <w:pPr>
        <w:pStyle w:val="Level2"/>
        <w:numPr>
          <w:ilvl w:val="0"/>
          <w:numId w:val="9"/>
        </w:numPr>
        <w:tabs>
          <w:tab w:val="clear" w:pos="850"/>
          <w:tab w:val="num" w:pos="284"/>
        </w:tabs>
        <w:ind w:left="284" w:hanging="568"/>
      </w:pPr>
      <w:r>
        <w:rPr>
          <w:b/>
        </w:rPr>
        <w:t>MISTAKES IN INFORMATION</w:t>
      </w:r>
    </w:p>
    <w:p w14:paraId="11D38227" w14:textId="0624ED0E" w:rsidR="00E74D5B" w:rsidRDefault="0082042B" w:rsidP="00E74D5B">
      <w:pPr>
        <w:pStyle w:val="Level2"/>
        <w:numPr>
          <w:ilvl w:val="1"/>
          <w:numId w:val="9"/>
        </w:numPr>
        <w:tabs>
          <w:tab w:val="num" w:pos="851"/>
        </w:tabs>
        <w:ind w:left="851" w:hanging="567"/>
      </w:pPr>
      <w:r>
        <w:t xml:space="preserve">Subject to any inputs from the </w:t>
      </w:r>
      <w:r w:rsidR="00E60FC1">
        <w:t>Customer</w:t>
      </w:r>
      <w:r>
        <w:t>, t</w:t>
      </w:r>
      <w:r w:rsidRPr="00A764C7">
        <w:t xml:space="preserve">he </w:t>
      </w:r>
      <w:r>
        <w:t>Provider</w:t>
      </w:r>
      <w:r w:rsidRPr="00A764C7">
        <w:t xml:space="preserve"> shall be responsible for the accuracy of all </w:t>
      </w:r>
      <w:r w:rsidR="00E74D5B" w:rsidRPr="0039705C">
        <w:rPr>
          <w:rFonts w:cstheme="minorHAnsi"/>
        </w:rPr>
        <w:t>drawings,</w:t>
      </w:r>
      <w:r w:rsidR="00E74D5B" w:rsidRPr="00E74D5B">
        <w:t xml:space="preserve"> </w:t>
      </w:r>
      <w:r w:rsidRPr="00A764C7">
        <w:t xml:space="preserve">documentation and information supplied to the </w:t>
      </w:r>
      <w:r w:rsidR="00E60FC1">
        <w:t>Customer</w:t>
      </w:r>
      <w:r w:rsidRPr="00A764C7">
        <w:t xml:space="preserve"> by the </w:t>
      </w:r>
      <w:r>
        <w:t>Provider</w:t>
      </w:r>
      <w:r w:rsidRPr="00A764C7">
        <w:t xml:space="preserve"> in connection with the supply of the </w:t>
      </w:r>
      <w:r>
        <w:t xml:space="preserve">Services (excluding for the avoidance of doubt any candidate CV’s) </w:t>
      </w:r>
      <w:r w:rsidRPr="00A764C7">
        <w:t xml:space="preserve">and shall pay the </w:t>
      </w:r>
      <w:r w:rsidR="00E60FC1">
        <w:t>Customer</w:t>
      </w:r>
      <w:r w:rsidRPr="00A764C7">
        <w:t xml:space="preserve"> any </w:t>
      </w:r>
      <w:r>
        <w:t>reasonable additional</w:t>
      </w:r>
      <w:r w:rsidRPr="00A764C7">
        <w:t xml:space="preserve"> costs occasioned</w:t>
      </w:r>
      <w:r>
        <w:t xml:space="preserve"> directly</w:t>
      </w:r>
      <w:r w:rsidRPr="00A764C7">
        <w:t xml:space="preserve"> by any discrepancies, errors or omissions therein.</w:t>
      </w:r>
    </w:p>
    <w:p w14:paraId="392AF617" w14:textId="77777777" w:rsidR="0082042B" w:rsidRDefault="0082042B" w:rsidP="0082042B">
      <w:pPr>
        <w:pStyle w:val="Level2"/>
        <w:numPr>
          <w:ilvl w:val="0"/>
          <w:numId w:val="9"/>
        </w:numPr>
        <w:tabs>
          <w:tab w:val="clear" w:pos="850"/>
          <w:tab w:val="num" w:pos="284"/>
        </w:tabs>
        <w:ind w:left="284" w:hanging="568"/>
      </w:pPr>
      <w:bookmarkStart w:id="15" w:name="_Ref2937580"/>
      <w:r>
        <w:rPr>
          <w:b/>
        </w:rPr>
        <w:t>CONFLICTS OF INTEREST</w:t>
      </w:r>
      <w:bookmarkEnd w:id="15"/>
    </w:p>
    <w:p w14:paraId="402F8FBF" w14:textId="5DC2F842" w:rsidR="0082042B" w:rsidRDefault="0082042B" w:rsidP="0082042B">
      <w:pPr>
        <w:pStyle w:val="Level3"/>
        <w:numPr>
          <w:ilvl w:val="1"/>
          <w:numId w:val="9"/>
        </w:numPr>
        <w:tabs>
          <w:tab w:val="num" w:pos="851"/>
        </w:tabs>
        <w:ind w:left="851" w:hanging="567"/>
      </w:pPr>
      <w:bookmarkStart w:id="16" w:name="_Ref172541611"/>
      <w:r>
        <w:lastRenderedPageBreak/>
        <w:t xml:space="preserve">The Provider shall take appropriate steps to ensure that neither the Provider nor any Staff are placed in a position where (in the reasonable opinion of the </w:t>
      </w:r>
      <w:r w:rsidR="00E60FC1">
        <w:t>Customer</w:t>
      </w:r>
      <w:r>
        <w:t xml:space="preserve">), there is or may be an actual conflict, or a potential conflict, between the pecuniary or personal interests of the Provider and the duties owed to the </w:t>
      </w:r>
      <w:r w:rsidR="00E60FC1">
        <w:t>Customer</w:t>
      </w:r>
      <w:r>
        <w:t xml:space="preserve"> under the provisions of the </w:t>
      </w:r>
      <w:r w:rsidR="00780E02">
        <w:t>Call-Off Contract</w:t>
      </w:r>
      <w:r>
        <w:t>.</w:t>
      </w:r>
      <w:bookmarkEnd w:id="16"/>
      <w:r>
        <w:t xml:space="preserve">  </w:t>
      </w:r>
    </w:p>
    <w:p w14:paraId="7BAA5F7C" w14:textId="0D88ECEE" w:rsidR="0082042B" w:rsidRDefault="0082042B" w:rsidP="0082042B">
      <w:pPr>
        <w:pStyle w:val="Level3"/>
        <w:numPr>
          <w:ilvl w:val="1"/>
          <w:numId w:val="9"/>
        </w:numPr>
        <w:tabs>
          <w:tab w:val="num" w:pos="851"/>
        </w:tabs>
        <w:ind w:left="851" w:hanging="567"/>
      </w:pPr>
      <w:r>
        <w:t xml:space="preserve">The Provider shall promptly notify the </w:t>
      </w:r>
      <w:r w:rsidR="00E60FC1">
        <w:t>Customer</w:t>
      </w:r>
      <w:r>
        <w:t xml:space="preserve"> (and provide full particulars to the </w:t>
      </w:r>
      <w:r w:rsidR="00E60FC1">
        <w:t>Customer</w:t>
      </w:r>
      <w:r>
        <w:t xml:space="preserve">) if any conflict referred to </w:t>
      </w:r>
      <w:r w:rsidRPr="00D7294D">
        <w:t xml:space="preserve">in Clause </w:t>
      </w:r>
      <w:r w:rsidRPr="00D7294D">
        <w:fldChar w:fldCharType="begin"/>
      </w:r>
      <w:r w:rsidRPr="00D7294D">
        <w:instrText xml:space="preserve"> REF _Ref172541611 \r \h  \* MERGEFORMAT </w:instrText>
      </w:r>
      <w:r w:rsidRPr="00D7294D">
        <w:fldChar w:fldCharType="separate"/>
      </w:r>
      <w:r>
        <w:t>10.1</w:t>
      </w:r>
      <w:r w:rsidRPr="00D7294D">
        <w:fldChar w:fldCharType="end"/>
      </w:r>
      <w:r w:rsidRPr="00D7294D">
        <w:t xml:space="preserve"> above</w:t>
      </w:r>
      <w:r>
        <w:t xml:space="preserve"> arises or is reasonably foreseeable.    </w:t>
      </w:r>
    </w:p>
    <w:p w14:paraId="521E14BA" w14:textId="77777777" w:rsidR="0082042B" w:rsidRDefault="0082042B" w:rsidP="0082042B">
      <w:pPr>
        <w:pStyle w:val="Level2"/>
        <w:numPr>
          <w:ilvl w:val="1"/>
          <w:numId w:val="9"/>
        </w:numPr>
        <w:tabs>
          <w:tab w:val="clear" w:pos="1418"/>
        </w:tabs>
        <w:ind w:hanging="1134"/>
      </w:pPr>
      <w:r>
        <w:t>A Provider may be considered to have a conflict of interest, if the Provider:</w:t>
      </w:r>
    </w:p>
    <w:p w14:paraId="670E0700" w14:textId="77777777" w:rsidR="0082042B" w:rsidRDefault="0082042B" w:rsidP="0082042B">
      <w:pPr>
        <w:pStyle w:val="Level4"/>
        <w:numPr>
          <w:ilvl w:val="3"/>
          <w:numId w:val="9"/>
        </w:numPr>
        <w:tabs>
          <w:tab w:val="clear" w:pos="2977"/>
        </w:tabs>
        <w:ind w:left="1701"/>
      </w:pPr>
      <w:r>
        <w:t>Directly or indirectly controls, is controlled by or is under common control with another Provider;</w:t>
      </w:r>
    </w:p>
    <w:p w14:paraId="202F6644" w14:textId="77777777" w:rsidR="0082042B" w:rsidRDefault="0082042B" w:rsidP="0082042B">
      <w:pPr>
        <w:pStyle w:val="Level4"/>
        <w:numPr>
          <w:ilvl w:val="3"/>
          <w:numId w:val="9"/>
        </w:numPr>
        <w:tabs>
          <w:tab w:val="clear" w:pos="2977"/>
        </w:tabs>
        <w:ind w:left="1701"/>
      </w:pPr>
      <w:r>
        <w:t>Receives or has received any direct or indirect subsidy from another Provider;</w:t>
      </w:r>
    </w:p>
    <w:p w14:paraId="5572FB52" w14:textId="77777777" w:rsidR="0082042B" w:rsidRDefault="0082042B" w:rsidP="0082042B">
      <w:pPr>
        <w:pStyle w:val="Level4"/>
        <w:numPr>
          <w:ilvl w:val="3"/>
          <w:numId w:val="9"/>
        </w:numPr>
        <w:tabs>
          <w:tab w:val="clear" w:pos="2977"/>
        </w:tabs>
        <w:ind w:left="1701"/>
      </w:pPr>
      <w:r>
        <w:t>Has the same legal representative as another Provider;</w:t>
      </w:r>
    </w:p>
    <w:p w14:paraId="3720509B" w14:textId="58F6154A" w:rsidR="0082042B" w:rsidRDefault="0082042B" w:rsidP="0082042B">
      <w:pPr>
        <w:pStyle w:val="Level4"/>
        <w:numPr>
          <w:ilvl w:val="3"/>
          <w:numId w:val="9"/>
        </w:numPr>
        <w:tabs>
          <w:tab w:val="clear" w:pos="2977"/>
        </w:tabs>
        <w:ind w:left="1701"/>
      </w:pPr>
      <w:r>
        <w:t xml:space="preserve">Has a relationship with another Provider, directly or through common third parties, that puts it in a position to influence another Provider regarding the provision of Services under this </w:t>
      </w:r>
      <w:r w:rsidR="00780E02">
        <w:t>Call-Off Contract</w:t>
      </w:r>
      <w:r>
        <w:t>;</w:t>
      </w:r>
    </w:p>
    <w:p w14:paraId="6DC11FA6" w14:textId="2B93D0CB" w:rsidR="0082042B" w:rsidRDefault="0082042B" w:rsidP="0082042B">
      <w:pPr>
        <w:pStyle w:val="Level4"/>
        <w:numPr>
          <w:ilvl w:val="3"/>
          <w:numId w:val="9"/>
        </w:numPr>
        <w:tabs>
          <w:tab w:val="clear" w:pos="2977"/>
        </w:tabs>
        <w:ind w:left="1701"/>
      </w:pPr>
      <w:r>
        <w:t xml:space="preserve">Has a close business or family relationship with an employee of a </w:t>
      </w:r>
      <w:r w:rsidR="00E60FC1">
        <w:t>Customer</w:t>
      </w:r>
      <w:r>
        <w:t xml:space="preserve"> involved in the tendering of this </w:t>
      </w:r>
      <w:r w:rsidR="00780E02">
        <w:t>Call-Off Contract</w:t>
      </w:r>
      <w:r>
        <w:t>.</w:t>
      </w:r>
    </w:p>
    <w:p w14:paraId="24E81F3D" w14:textId="7DDCE607" w:rsidR="0082042B" w:rsidRDefault="0082042B" w:rsidP="0082042B">
      <w:pPr>
        <w:pStyle w:val="Level3"/>
        <w:numPr>
          <w:ilvl w:val="1"/>
          <w:numId w:val="9"/>
        </w:numPr>
        <w:tabs>
          <w:tab w:val="num" w:pos="851"/>
        </w:tabs>
        <w:ind w:left="851" w:hanging="567"/>
      </w:pPr>
      <w:r>
        <w:t xml:space="preserve">The </w:t>
      </w:r>
      <w:r w:rsidR="00E60FC1">
        <w:t>Customer</w:t>
      </w:r>
      <w:r>
        <w:t xml:space="preserve"> reserves the right to terminate the </w:t>
      </w:r>
      <w:r w:rsidR="00780E02">
        <w:t>Call-Off Contract</w:t>
      </w:r>
      <w:r>
        <w:t xml:space="preserve"> immediately by giving notice in writing to the Provider and/or to take such other steps it deems necessary where, in the reasonable opinion of the </w:t>
      </w:r>
      <w:r w:rsidR="00E60FC1">
        <w:t>Customer</w:t>
      </w:r>
      <w:r>
        <w:t xml:space="preserve">, there is or may be an actual conflict, or a potential conflict, between the pecuniary or personal interests of the Provider and the duties owed to the </w:t>
      </w:r>
      <w:r w:rsidR="00E60FC1">
        <w:t>Customer</w:t>
      </w:r>
      <w:r>
        <w:t xml:space="preserve"> under the provisions of the </w:t>
      </w:r>
      <w:r w:rsidR="00780E02">
        <w:t>Call-Off Contract</w:t>
      </w:r>
      <w:r>
        <w:t xml:space="preserve">. The actions of the </w:t>
      </w:r>
      <w:r w:rsidR="00E60FC1">
        <w:t>Customer</w:t>
      </w:r>
      <w:r>
        <w:t xml:space="preserve"> pursuant to this clause shall not prejudice or affect any right of action or remedy which shall have accrued or shall thereafter accrue to the </w:t>
      </w:r>
      <w:r w:rsidR="00E60FC1">
        <w:t>Customer</w:t>
      </w:r>
      <w:r>
        <w:t>.</w:t>
      </w:r>
    </w:p>
    <w:p w14:paraId="78032B6B" w14:textId="77777777" w:rsidR="0082042B" w:rsidRDefault="0082042B" w:rsidP="0082042B">
      <w:pPr>
        <w:pStyle w:val="Level2"/>
        <w:numPr>
          <w:ilvl w:val="0"/>
          <w:numId w:val="9"/>
        </w:numPr>
        <w:tabs>
          <w:tab w:val="clear" w:pos="850"/>
          <w:tab w:val="num" w:pos="284"/>
        </w:tabs>
        <w:ind w:left="284" w:hanging="568"/>
      </w:pPr>
      <w:r>
        <w:rPr>
          <w:b/>
        </w:rPr>
        <w:t>PREVENTION OF FRAUD</w:t>
      </w:r>
    </w:p>
    <w:p w14:paraId="2CA593EB" w14:textId="1E719760" w:rsidR="0082042B" w:rsidRDefault="0082042B" w:rsidP="0082042B">
      <w:pPr>
        <w:pStyle w:val="Level3"/>
        <w:numPr>
          <w:ilvl w:val="1"/>
          <w:numId w:val="9"/>
        </w:numPr>
        <w:tabs>
          <w:tab w:val="num" w:pos="851"/>
        </w:tabs>
        <w:ind w:left="851" w:hanging="567"/>
      </w:pPr>
      <w:r>
        <w:t xml:space="preserve">The Provider shall take all reasonable steps, in accordance with Good Industry Practice, to prevent any Fraud by Staff and the Provider (including its shareholders, members and directors) in connection with the receipt of monies from the </w:t>
      </w:r>
      <w:r w:rsidR="00E60FC1">
        <w:t>Customer</w:t>
      </w:r>
      <w:r>
        <w:t xml:space="preserve">.  </w:t>
      </w:r>
    </w:p>
    <w:p w14:paraId="67287583" w14:textId="06C90908" w:rsidR="0082042B" w:rsidRDefault="0082042B" w:rsidP="0082042B">
      <w:pPr>
        <w:pStyle w:val="Level3"/>
        <w:numPr>
          <w:ilvl w:val="1"/>
          <w:numId w:val="9"/>
        </w:numPr>
        <w:tabs>
          <w:tab w:val="num" w:pos="851"/>
        </w:tabs>
        <w:ind w:left="851" w:hanging="567"/>
      </w:pPr>
      <w:r>
        <w:t xml:space="preserve">The Provider shall notify the </w:t>
      </w:r>
      <w:r w:rsidR="00E60FC1">
        <w:t>Customer</w:t>
      </w:r>
      <w:r>
        <w:t xml:space="preserve"> immediately if it has reason to suspect that any Fraud has occurred or is occurring or is likely to occur.  </w:t>
      </w:r>
    </w:p>
    <w:p w14:paraId="163105F3" w14:textId="7B93D9CA" w:rsidR="0082042B" w:rsidRDefault="0082042B" w:rsidP="0082042B">
      <w:pPr>
        <w:pStyle w:val="Level3"/>
        <w:numPr>
          <w:ilvl w:val="1"/>
          <w:numId w:val="9"/>
        </w:numPr>
        <w:tabs>
          <w:tab w:val="num" w:pos="851"/>
        </w:tabs>
        <w:ind w:left="851" w:hanging="567"/>
      </w:pPr>
      <w:r>
        <w:t xml:space="preserve">If the Provider or its Staff commits any Fraud in relation to this or any other contract with </w:t>
      </w:r>
      <w:r w:rsidR="0000183E">
        <w:t xml:space="preserve">the </w:t>
      </w:r>
      <w:r>
        <w:t>Authority</w:t>
      </w:r>
      <w:r w:rsidR="0000183E">
        <w:t xml:space="preserve"> or the </w:t>
      </w:r>
      <w:r w:rsidR="00E60FC1">
        <w:t>Customer</w:t>
      </w:r>
      <w:r>
        <w:t xml:space="preserve">, the </w:t>
      </w:r>
      <w:r w:rsidR="00E60FC1">
        <w:t>Customer</w:t>
      </w:r>
      <w:r>
        <w:t xml:space="preserve"> may: -</w:t>
      </w:r>
    </w:p>
    <w:p w14:paraId="71BDE935" w14:textId="63ED4FDE" w:rsidR="0082042B" w:rsidRDefault="0082042B" w:rsidP="0082042B">
      <w:pPr>
        <w:pStyle w:val="Level4"/>
        <w:numPr>
          <w:ilvl w:val="2"/>
          <w:numId w:val="9"/>
        </w:numPr>
        <w:ind w:hanging="710"/>
      </w:pPr>
      <w:r>
        <w:t xml:space="preserve">terminate the </w:t>
      </w:r>
      <w:r w:rsidR="00780E02">
        <w:t>Call-Off Contract</w:t>
      </w:r>
      <w:r>
        <w:t xml:space="preserve"> with immediate effect by giving the Provider notice in writing and recover from the Provider the amount of any loss suffered by the </w:t>
      </w:r>
      <w:r w:rsidR="00E60FC1">
        <w:t>Customer</w:t>
      </w:r>
      <w:r>
        <w:t xml:space="preserve"> resulting from the termination including the cost reasonably incurred by the </w:t>
      </w:r>
      <w:r w:rsidR="00E60FC1">
        <w:t>Customer</w:t>
      </w:r>
      <w:r>
        <w:t xml:space="preserve"> of making other arrangements for the supply of the Services and any additional expenditure incurred by the </w:t>
      </w:r>
      <w:r w:rsidR="00E60FC1">
        <w:t>Customer</w:t>
      </w:r>
      <w:r>
        <w:t xml:space="preserve"> throughout the remainder of the Contract Period; and/or </w:t>
      </w:r>
    </w:p>
    <w:p w14:paraId="1DA87D5C" w14:textId="707B51BB" w:rsidR="0082042B" w:rsidRDefault="0082042B" w:rsidP="0082042B">
      <w:pPr>
        <w:pStyle w:val="Level4"/>
        <w:numPr>
          <w:ilvl w:val="2"/>
          <w:numId w:val="9"/>
        </w:numPr>
        <w:ind w:hanging="710"/>
      </w:pPr>
      <w:r>
        <w:t>recover in full</w:t>
      </w:r>
      <w:r w:rsidR="0000183E">
        <w:t xml:space="preserve"> </w:t>
      </w:r>
      <w:r>
        <w:t xml:space="preserve">from the Provider any other loss sustained by the </w:t>
      </w:r>
      <w:r w:rsidR="00E60FC1">
        <w:t>Customer</w:t>
      </w:r>
      <w:r>
        <w:t xml:space="preserve"> in consequence of any breach of this clause.</w:t>
      </w:r>
      <w:r>
        <w:tab/>
      </w:r>
      <w:r>
        <w:tab/>
      </w:r>
      <w:r>
        <w:tab/>
      </w:r>
      <w:r>
        <w:tab/>
      </w:r>
    </w:p>
    <w:p w14:paraId="63DDE380" w14:textId="77777777" w:rsidR="0082042B" w:rsidRPr="00893D55" w:rsidRDefault="0082042B" w:rsidP="0082042B">
      <w:pPr>
        <w:pStyle w:val="Level2"/>
        <w:numPr>
          <w:ilvl w:val="0"/>
          <w:numId w:val="9"/>
        </w:numPr>
        <w:tabs>
          <w:tab w:val="clear" w:pos="850"/>
          <w:tab w:val="num" w:pos="284"/>
        </w:tabs>
        <w:ind w:left="284" w:hanging="568"/>
        <w:rPr>
          <w:b/>
        </w:rPr>
      </w:pPr>
      <w:bookmarkStart w:id="17" w:name="_Toc335743364"/>
      <w:r w:rsidRPr="00893D55">
        <w:rPr>
          <w:b/>
        </w:rPr>
        <w:t xml:space="preserve">SUPPLY OF </w:t>
      </w:r>
      <w:r>
        <w:rPr>
          <w:b/>
        </w:rPr>
        <w:t xml:space="preserve">THE </w:t>
      </w:r>
      <w:r w:rsidRPr="00893D55">
        <w:rPr>
          <w:b/>
        </w:rPr>
        <w:t>SERVICES</w:t>
      </w:r>
      <w:bookmarkEnd w:id="17"/>
    </w:p>
    <w:p w14:paraId="526D7E5D" w14:textId="5774BA61" w:rsidR="0082042B" w:rsidRPr="00893D55" w:rsidRDefault="0082042B" w:rsidP="0082042B">
      <w:pPr>
        <w:pStyle w:val="Level3"/>
        <w:numPr>
          <w:ilvl w:val="1"/>
          <w:numId w:val="9"/>
        </w:numPr>
        <w:tabs>
          <w:tab w:val="num" w:pos="851"/>
        </w:tabs>
        <w:ind w:left="851" w:hanging="567"/>
      </w:pPr>
      <w:r w:rsidRPr="00893D55">
        <w:t xml:space="preserve">The </w:t>
      </w:r>
      <w:r>
        <w:t>Provider</w:t>
      </w:r>
      <w:r w:rsidRPr="00893D55">
        <w:t xml:space="preserve"> shall supply the Services to the </w:t>
      </w:r>
      <w:r w:rsidR="00E60FC1">
        <w:t>Customer</w:t>
      </w:r>
      <w:r w:rsidRPr="00893D55">
        <w:t xml:space="preserve"> in accordance with the provisions of th</w:t>
      </w:r>
      <w:r>
        <w:t xml:space="preserve">e </w:t>
      </w:r>
      <w:r w:rsidR="00780E02">
        <w:t>Call-Off Contract</w:t>
      </w:r>
      <w:r w:rsidRPr="00893D55">
        <w:t>.</w:t>
      </w:r>
    </w:p>
    <w:p w14:paraId="4D959FF5" w14:textId="77777777" w:rsidR="0082042B" w:rsidRPr="00893D55" w:rsidRDefault="0082042B" w:rsidP="0082042B">
      <w:pPr>
        <w:pStyle w:val="Level3"/>
        <w:numPr>
          <w:ilvl w:val="1"/>
          <w:numId w:val="9"/>
        </w:numPr>
        <w:tabs>
          <w:tab w:val="num" w:pos="851"/>
        </w:tabs>
        <w:ind w:left="851" w:hanging="567"/>
      </w:pPr>
      <w:r w:rsidRPr="00893D55">
        <w:lastRenderedPageBreak/>
        <w:t xml:space="preserve">The </w:t>
      </w:r>
      <w:r>
        <w:t>Provider</w:t>
      </w:r>
      <w:r w:rsidRPr="00893D55">
        <w:t xml:space="preserve"> shall:</w:t>
      </w:r>
    </w:p>
    <w:p w14:paraId="0026629C" w14:textId="23ACA66E" w:rsidR="0082042B" w:rsidRPr="00893D55" w:rsidRDefault="0082042B" w:rsidP="0082042B">
      <w:pPr>
        <w:pStyle w:val="Level3"/>
        <w:numPr>
          <w:ilvl w:val="2"/>
          <w:numId w:val="9"/>
        </w:numPr>
      </w:pPr>
      <w:r w:rsidRPr="00893D55">
        <w:t xml:space="preserve">comply with all reasonable instructions given to the </w:t>
      </w:r>
      <w:r>
        <w:t>Provider</w:t>
      </w:r>
      <w:r w:rsidRPr="00893D55">
        <w:t xml:space="preserve"> and its Staff by the </w:t>
      </w:r>
      <w:r w:rsidR="00E60FC1">
        <w:t>Customer</w:t>
      </w:r>
      <w:r w:rsidRPr="00893D55">
        <w:t xml:space="preserve"> in relation to the Services from time to time, including reasonable instructions to reschedule or alter the Services;</w:t>
      </w:r>
    </w:p>
    <w:p w14:paraId="5BA19DA9" w14:textId="31798DD9" w:rsidR="0082042B" w:rsidRPr="00893D55" w:rsidRDefault="0082042B" w:rsidP="0082042B">
      <w:pPr>
        <w:pStyle w:val="Level3"/>
        <w:numPr>
          <w:ilvl w:val="2"/>
          <w:numId w:val="9"/>
        </w:numPr>
      </w:pPr>
      <w:r w:rsidRPr="00893D55">
        <w:t xml:space="preserve"> immediately report to the </w:t>
      </w:r>
      <w:r w:rsidR="00E60FC1">
        <w:t>Customer</w:t>
      </w:r>
      <w:r w:rsidRPr="00893D55">
        <w:t xml:space="preserve">’s Representative any matters which involve or could potentially involve a conflict of interest as referred to in </w:t>
      </w:r>
      <w:r w:rsidRPr="00A20CC1">
        <w:t xml:space="preserve">Clause </w:t>
      </w:r>
      <w:r w:rsidRPr="00A20CC1">
        <w:fldChar w:fldCharType="begin"/>
      </w:r>
      <w:r w:rsidRPr="00A20CC1">
        <w:instrText xml:space="preserve"> REF _Ref2937580 \r \h </w:instrText>
      </w:r>
      <w:r>
        <w:instrText xml:space="preserve"> \* MERGEFORMAT </w:instrText>
      </w:r>
      <w:r w:rsidRPr="00A20CC1">
        <w:fldChar w:fldCharType="separate"/>
      </w:r>
      <w:r>
        <w:t>10</w:t>
      </w:r>
      <w:r w:rsidRPr="00A20CC1">
        <w:fldChar w:fldCharType="end"/>
      </w:r>
      <w:r w:rsidRPr="00A20CC1">
        <w:t>;</w:t>
      </w:r>
    </w:p>
    <w:p w14:paraId="622A55EE" w14:textId="77940504" w:rsidR="0082042B" w:rsidRPr="00893D55" w:rsidRDefault="0082042B" w:rsidP="0082042B">
      <w:pPr>
        <w:pStyle w:val="Level3"/>
        <w:numPr>
          <w:ilvl w:val="2"/>
          <w:numId w:val="9"/>
        </w:numPr>
      </w:pPr>
      <w:r w:rsidRPr="00893D55">
        <w:t xml:space="preserve">co-operate with the </w:t>
      </w:r>
      <w:r w:rsidR="00E60FC1">
        <w:t>Customer</w:t>
      </w:r>
      <w:r w:rsidRPr="00893D55">
        <w:t xml:space="preserve"> and the </w:t>
      </w:r>
      <w:r w:rsidR="00E60FC1">
        <w:t>Customer</w:t>
      </w:r>
      <w:r w:rsidRPr="00893D55">
        <w:t xml:space="preserve">’s other professional advisers in relation to the Services as required by the </w:t>
      </w:r>
      <w:r w:rsidR="00E60FC1">
        <w:t>Customer</w:t>
      </w:r>
      <w:r w:rsidRPr="00893D55">
        <w:t>;</w:t>
      </w:r>
    </w:p>
    <w:p w14:paraId="0D2F6527" w14:textId="58DBA599" w:rsidR="0082042B" w:rsidRPr="00893D55" w:rsidRDefault="0082042B" w:rsidP="0082042B">
      <w:pPr>
        <w:pStyle w:val="Level3"/>
        <w:numPr>
          <w:ilvl w:val="2"/>
          <w:numId w:val="9"/>
        </w:numPr>
      </w:pPr>
      <w:r w:rsidRPr="00893D55">
        <w:t xml:space="preserve">comply with the </w:t>
      </w:r>
      <w:r w:rsidR="00E60FC1">
        <w:t>Customer</w:t>
      </w:r>
      <w:r w:rsidRPr="00893D55">
        <w:t xml:space="preserve">’s internal policies and procedures and Government codes and practices in force from time to time (including policies, procedures, codes and practices relating to staff vetting, security, equality and diversity, confidentiality undertakings and sustainability) in each case as notified to the </w:t>
      </w:r>
      <w:r>
        <w:t>Provider</w:t>
      </w:r>
      <w:r w:rsidRPr="00893D55">
        <w:t xml:space="preserve"> in writing by the </w:t>
      </w:r>
      <w:r w:rsidR="00E60FC1">
        <w:t>Customer</w:t>
      </w:r>
      <w:r w:rsidRPr="00893D55">
        <w:t xml:space="preserve"> including where applicable, but not limited to, such policies, procedures, codes and practices listed in </w:t>
      </w:r>
      <w:r w:rsidRPr="006F1E20">
        <w:t>the Order Form</w:t>
      </w:r>
      <w:r>
        <w:t>.</w:t>
      </w:r>
      <w:r w:rsidRPr="00893D55">
        <w:t xml:space="preserve"> </w:t>
      </w:r>
    </w:p>
    <w:p w14:paraId="6E484CE7" w14:textId="77777777" w:rsidR="0082042B" w:rsidRPr="00893D55" w:rsidRDefault="0082042B" w:rsidP="0082042B">
      <w:pPr>
        <w:pStyle w:val="Level3"/>
        <w:numPr>
          <w:ilvl w:val="1"/>
          <w:numId w:val="9"/>
        </w:numPr>
        <w:tabs>
          <w:tab w:val="num" w:pos="851"/>
        </w:tabs>
        <w:ind w:left="851" w:hanging="567"/>
      </w:pPr>
      <w:r w:rsidRPr="00893D55">
        <w:t xml:space="preserve">The </w:t>
      </w:r>
      <w:r>
        <w:t>Provider</w:t>
      </w:r>
      <w:r w:rsidRPr="00893D55">
        <w:t xml:space="preserve"> shall not:</w:t>
      </w:r>
    </w:p>
    <w:p w14:paraId="66BB1B8C" w14:textId="5CC1E3CA" w:rsidR="0082042B" w:rsidRPr="00893D55" w:rsidRDefault="0082042B" w:rsidP="0082042B">
      <w:pPr>
        <w:pStyle w:val="Level3"/>
        <w:numPr>
          <w:ilvl w:val="2"/>
          <w:numId w:val="9"/>
        </w:numPr>
      </w:pPr>
      <w:r w:rsidRPr="00893D55">
        <w:t xml:space="preserve">knowingly act at any time during the term of the </w:t>
      </w:r>
      <w:r w:rsidR="00780E02">
        <w:t>Call-Off Contract</w:t>
      </w:r>
      <w:r w:rsidRPr="00893D55">
        <w:t xml:space="preserve"> in any capacity for any person, firm or company in circumstances where a conflict of interest between such person, firm or company and the </w:t>
      </w:r>
      <w:r w:rsidR="00E60FC1">
        <w:t>Customer</w:t>
      </w:r>
      <w:r w:rsidRPr="00893D55">
        <w:t xml:space="preserve"> shall thereby exist in relation to the </w:t>
      </w:r>
      <w:r w:rsidR="00780E02">
        <w:t>Call-Off Contract</w:t>
      </w:r>
      <w:r w:rsidRPr="00893D55">
        <w:t xml:space="preserve"> Services; or</w:t>
      </w:r>
    </w:p>
    <w:p w14:paraId="331CBDC6" w14:textId="6DF0CFE9" w:rsidR="0082042B" w:rsidRPr="00893D55" w:rsidRDefault="0082042B" w:rsidP="0082042B">
      <w:pPr>
        <w:pStyle w:val="Level3"/>
        <w:numPr>
          <w:ilvl w:val="2"/>
          <w:numId w:val="9"/>
        </w:numPr>
      </w:pPr>
      <w:r w:rsidRPr="00893D55">
        <w:t xml:space="preserve">incur any expenditure which would result in any estimated figure for any element of the </w:t>
      </w:r>
      <w:r w:rsidR="00780E02">
        <w:t>Call-Off Contract</w:t>
      </w:r>
      <w:r w:rsidRPr="00893D55">
        <w:t xml:space="preserve"> Services being exceeded without the </w:t>
      </w:r>
      <w:r w:rsidR="00E60FC1">
        <w:t>Customer</w:t>
      </w:r>
      <w:r w:rsidRPr="00893D55">
        <w:t>’s written agreement; or</w:t>
      </w:r>
    </w:p>
    <w:p w14:paraId="70A92EB1" w14:textId="202BC5E7" w:rsidR="0082042B" w:rsidRPr="00893D55" w:rsidRDefault="0082042B" w:rsidP="0082042B">
      <w:pPr>
        <w:pStyle w:val="Level3"/>
        <w:numPr>
          <w:ilvl w:val="2"/>
          <w:numId w:val="9"/>
        </w:numPr>
      </w:pPr>
      <w:r w:rsidRPr="00893D55">
        <w:t xml:space="preserve">without the prior written consent of the </w:t>
      </w:r>
      <w:r w:rsidR="00E60FC1">
        <w:t>Customer</w:t>
      </w:r>
      <w:r w:rsidRPr="00893D55">
        <w:t xml:space="preserve">, accept any commission, discount, allowance, direct or indirect payment, or any other consideration from any third party in connection with the provision of the </w:t>
      </w:r>
      <w:r w:rsidR="00780E02">
        <w:t>Call-Off Contract</w:t>
      </w:r>
      <w:r w:rsidRPr="00893D55">
        <w:t xml:space="preserve"> Services; or</w:t>
      </w:r>
    </w:p>
    <w:p w14:paraId="25712D5F" w14:textId="102C6257" w:rsidR="0082042B" w:rsidRPr="00893D55" w:rsidRDefault="0082042B" w:rsidP="0082042B">
      <w:pPr>
        <w:pStyle w:val="Level3"/>
        <w:numPr>
          <w:ilvl w:val="2"/>
          <w:numId w:val="9"/>
        </w:numPr>
      </w:pPr>
      <w:r w:rsidRPr="00893D55">
        <w:t xml:space="preserve">pledge the credit of the </w:t>
      </w:r>
      <w:r w:rsidR="00E60FC1">
        <w:t>Customer</w:t>
      </w:r>
      <w:r w:rsidRPr="00893D55">
        <w:t xml:space="preserve"> in any way; or</w:t>
      </w:r>
    </w:p>
    <w:p w14:paraId="01E64CBD" w14:textId="5AA7B26E" w:rsidR="0082042B" w:rsidRPr="00893D55" w:rsidRDefault="0082042B" w:rsidP="0082042B">
      <w:pPr>
        <w:pStyle w:val="Level3"/>
        <w:numPr>
          <w:ilvl w:val="2"/>
          <w:numId w:val="9"/>
        </w:numPr>
      </w:pPr>
      <w:r w:rsidRPr="00893D55">
        <w:t xml:space="preserve">engage in any conduct which in the reasonable opinion of the </w:t>
      </w:r>
      <w:r w:rsidR="00E60FC1">
        <w:t>Customer</w:t>
      </w:r>
      <w:r w:rsidRPr="00893D55">
        <w:t xml:space="preserve"> is prejudicial to the </w:t>
      </w:r>
      <w:r w:rsidR="00E60FC1">
        <w:t>Customer</w:t>
      </w:r>
      <w:r>
        <w:t>;</w:t>
      </w:r>
    </w:p>
    <w:p w14:paraId="7B1A9D1D" w14:textId="6E750378" w:rsidR="0082042B" w:rsidRPr="00893D55" w:rsidRDefault="0082042B" w:rsidP="0082042B">
      <w:pPr>
        <w:pStyle w:val="Level3"/>
        <w:numPr>
          <w:ilvl w:val="2"/>
          <w:numId w:val="9"/>
        </w:numPr>
      </w:pPr>
      <w:r w:rsidRPr="00893D55">
        <w:t xml:space="preserve">without the prior written consent of the </w:t>
      </w:r>
      <w:r w:rsidR="00E60FC1">
        <w:t>Customer</w:t>
      </w:r>
      <w:r w:rsidRPr="00893D55">
        <w:t>, introduce new methods or systems which materially impact on the provision of the Ordered Services</w:t>
      </w:r>
    </w:p>
    <w:p w14:paraId="470A530E" w14:textId="77777777" w:rsidR="0082042B" w:rsidRPr="00893D55" w:rsidRDefault="0082042B" w:rsidP="0082042B">
      <w:pPr>
        <w:pStyle w:val="Level3"/>
        <w:numPr>
          <w:ilvl w:val="1"/>
          <w:numId w:val="9"/>
        </w:numPr>
        <w:tabs>
          <w:tab w:val="num" w:pos="851"/>
        </w:tabs>
        <w:ind w:left="851" w:hanging="567"/>
      </w:pPr>
      <w:r w:rsidRPr="00893D55">
        <w:t>Both Parties shall take all necessary measures to ensure the health and safety of the other Party’s employees, consultants and agents visiting their premises.</w:t>
      </w:r>
    </w:p>
    <w:p w14:paraId="722111AE" w14:textId="06E2A8CE" w:rsidR="0082042B" w:rsidRPr="00893D55" w:rsidRDefault="0082042B" w:rsidP="0082042B">
      <w:pPr>
        <w:pStyle w:val="Level3"/>
        <w:numPr>
          <w:ilvl w:val="1"/>
          <w:numId w:val="9"/>
        </w:numPr>
        <w:tabs>
          <w:tab w:val="num" w:pos="851"/>
        </w:tabs>
        <w:ind w:left="851" w:hanging="567"/>
      </w:pPr>
      <w:r w:rsidRPr="00893D55">
        <w:t xml:space="preserve">The </w:t>
      </w:r>
      <w:r>
        <w:t>Provider</w:t>
      </w:r>
      <w:r w:rsidRPr="00893D55">
        <w:t xml:space="preserve"> accepts that the </w:t>
      </w:r>
      <w:r w:rsidR="00E60FC1">
        <w:t>Customer</w:t>
      </w:r>
      <w:r w:rsidRPr="00893D55">
        <w:t xml:space="preserve"> shall have the right after consultation with the </w:t>
      </w:r>
      <w:r>
        <w:t>Provider</w:t>
      </w:r>
      <w:r w:rsidRPr="00893D55">
        <w:t xml:space="preserve"> to require the removal from involvement in the </w:t>
      </w:r>
      <w:r w:rsidR="00780E02">
        <w:t>Call-Off Contract</w:t>
      </w:r>
      <w:r w:rsidRPr="00893D55">
        <w:t xml:space="preserve"> Services of any person engaged in the performance of the </w:t>
      </w:r>
      <w:r w:rsidR="00780E02">
        <w:t>Call-Off Contract</w:t>
      </w:r>
      <w:r w:rsidRPr="00893D55">
        <w:t xml:space="preserve"> Services if in the </w:t>
      </w:r>
      <w:r w:rsidR="00E60FC1">
        <w:t>Customer</w:t>
      </w:r>
      <w:r w:rsidRPr="00893D55">
        <w:t xml:space="preserve">’s reasonable opinion the performance or conduct of such person is or has been unsatisfactory or if it shall not be in the public interest for the person to work on the </w:t>
      </w:r>
      <w:r w:rsidR="00780E02">
        <w:t>Call-Off Contract</w:t>
      </w:r>
      <w:r w:rsidRPr="00893D55">
        <w:t xml:space="preserve"> Services.</w:t>
      </w:r>
    </w:p>
    <w:p w14:paraId="79B038FE" w14:textId="40729B5C" w:rsidR="0082042B" w:rsidRPr="00893D55" w:rsidRDefault="0082042B" w:rsidP="0082042B">
      <w:pPr>
        <w:pStyle w:val="Level3"/>
        <w:numPr>
          <w:ilvl w:val="1"/>
          <w:numId w:val="9"/>
        </w:numPr>
        <w:tabs>
          <w:tab w:val="num" w:pos="851"/>
        </w:tabs>
        <w:ind w:left="851" w:hanging="567"/>
      </w:pPr>
      <w:r w:rsidRPr="00893D55">
        <w:t xml:space="preserve">Where the </w:t>
      </w:r>
      <w:r>
        <w:t>Provider</w:t>
      </w:r>
      <w:r w:rsidRPr="00893D55">
        <w:t xml:space="preserve"> is more than one firm acting as a consortium, each firm that is a </w:t>
      </w:r>
      <w:r w:rsidRPr="00893D55">
        <w:rPr>
          <w:bCs/>
        </w:rPr>
        <w:t>member of the consortium shall be jointly and severally liable for performance of the</w:t>
      </w:r>
      <w:r w:rsidRPr="00893D55">
        <w:t xml:space="preserve"> </w:t>
      </w:r>
      <w:r>
        <w:t>Provider</w:t>
      </w:r>
      <w:r w:rsidRPr="00893D55">
        <w:t xml:space="preserve">’s obligations under the </w:t>
      </w:r>
      <w:r w:rsidR="00780E02">
        <w:t>Call-Off Contract</w:t>
      </w:r>
      <w:r w:rsidRPr="00893D55">
        <w:t>.</w:t>
      </w:r>
    </w:p>
    <w:p w14:paraId="788760FB" w14:textId="77777777" w:rsidR="0082042B" w:rsidRPr="00057610" w:rsidRDefault="0082042B" w:rsidP="0082042B">
      <w:pPr>
        <w:pStyle w:val="Level3"/>
        <w:numPr>
          <w:ilvl w:val="1"/>
          <w:numId w:val="9"/>
        </w:numPr>
        <w:tabs>
          <w:tab w:val="num" w:pos="851"/>
        </w:tabs>
        <w:ind w:left="851" w:hanging="567"/>
        <w:rPr>
          <w:b/>
        </w:rPr>
      </w:pPr>
      <w:r w:rsidRPr="00057610">
        <w:rPr>
          <w:b/>
        </w:rPr>
        <w:t>Variation of Contract Services</w:t>
      </w:r>
    </w:p>
    <w:p w14:paraId="7CA06EFF" w14:textId="07BEFEED" w:rsidR="0082042B" w:rsidRPr="00893D55" w:rsidRDefault="0082042B" w:rsidP="0082042B">
      <w:pPr>
        <w:pStyle w:val="Level3"/>
        <w:numPr>
          <w:ilvl w:val="2"/>
          <w:numId w:val="9"/>
        </w:numPr>
      </w:pPr>
      <w:r w:rsidRPr="00893D55">
        <w:t xml:space="preserve">The </w:t>
      </w:r>
      <w:r w:rsidR="00E60FC1">
        <w:t>Customer</w:t>
      </w:r>
      <w:r w:rsidRPr="00893D55">
        <w:t xml:space="preserve"> may request a variation to the Services at any time provided that such variation does not amount to a material change to the Order.</w:t>
      </w:r>
    </w:p>
    <w:p w14:paraId="31CF298B" w14:textId="3F152200" w:rsidR="0082042B" w:rsidRPr="00893D55" w:rsidRDefault="0082042B" w:rsidP="0082042B">
      <w:pPr>
        <w:pStyle w:val="Level3"/>
        <w:numPr>
          <w:ilvl w:val="2"/>
          <w:numId w:val="9"/>
        </w:numPr>
      </w:pPr>
      <w:r w:rsidRPr="00893D55">
        <w:lastRenderedPageBreak/>
        <w:t xml:space="preserve">Any request by the </w:t>
      </w:r>
      <w:r w:rsidR="00E60FC1">
        <w:t>Customer</w:t>
      </w:r>
      <w:r w:rsidRPr="00893D55">
        <w:t xml:space="preserve"> for a variation to the Services shall be by written notice to the </w:t>
      </w:r>
      <w:r>
        <w:t>Provider</w:t>
      </w:r>
      <w:r w:rsidRPr="00893D55">
        <w:t>:</w:t>
      </w:r>
    </w:p>
    <w:p w14:paraId="73798B8A" w14:textId="77777777" w:rsidR="0082042B" w:rsidRPr="00893D55" w:rsidRDefault="0082042B" w:rsidP="0082042B">
      <w:pPr>
        <w:pStyle w:val="Level3"/>
        <w:numPr>
          <w:ilvl w:val="3"/>
          <w:numId w:val="9"/>
        </w:numPr>
        <w:ind w:left="3006" w:hanging="851"/>
      </w:pPr>
      <w:r w:rsidRPr="00893D55">
        <w:t xml:space="preserve">giving sufficient information for the </w:t>
      </w:r>
      <w:r>
        <w:t>Provider</w:t>
      </w:r>
      <w:r w:rsidRPr="00893D55">
        <w:t xml:space="preserve"> to assess the extent of the variation and any additional costs that may be incurred; and</w:t>
      </w:r>
    </w:p>
    <w:p w14:paraId="18EB295E" w14:textId="77777777" w:rsidR="0082042B" w:rsidRPr="00893D55" w:rsidRDefault="0082042B" w:rsidP="0082042B">
      <w:pPr>
        <w:pStyle w:val="Level3"/>
        <w:numPr>
          <w:ilvl w:val="3"/>
          <w:numId w:val="9"/>
        </w:numPr>
        <w:ind w:left="3006" w:hanging="851"/>
      </w:pPr>
      <w:r w:rsidRPr="00893D55">
        <w:t xml:space="preserve">specifying the timeframe within which the </w:t>
      </w:r>
      <w:r>
        <w:t>Provider</w:t>
      </w:r>
      <w:r w:rsidRPr="00893D55">
        <w:t xml:space="preserve"> must respond to the request, which shall be reasonable,</w:t>
      </w:r>
    </w:p>
    <w:p w14:paraId="109EB4EC" w14:textId="77777777" w:rsidR="0082042B" w:rsidRPr="001A1428" w:rsidRDefault="0082042B" w:rsidP="0082042B">
      <w:pPr>
        <w:pStyle w:val="Level3"/>
        <w:numPr>
          <w:ilvl w:val="3"/>
          <w:numId w:val="9"/>
        </w:numPr>
        <w:ind w:left="3006" w:hanging="851"/>
      </w:pPr>
      <w:r w:rsidRPr="001A1428">
        <w:t>and the Provider shall respond to such request within such timeframe.</w:t>
      </w:r>
    </w:p>
    <w:p w14:paraId="338F76EF" w14:textId="28C6412E" w:rsidR="0082042B" w:rsidRDefault="0082042B" w:rsidP="0082042B">
      <w:pPr>
        <w:pStyle w:val="Level3"/>
        <w:numPr>
          <w:ilvl w:val="2"/>
          <w:numId w:val="9"/>
        </w:numPr>
      </w:pPr>
      <w:r w:rsidRPr="00893D55">
        <w:t xml:space="preserve">Any such variation agreed between the </w:t>
      </w:r>
      <w:r w:rsidR="00E60FC1">
        <w:t>Customer</w:t>
      </w:r>
      <w:r w:rsidRPr="00893D55">
        <w:t xml:space="preserve"> and the </w:t>
      </w:r>
      <w:r>
        <w:t>Provider</w:t>
      </w:r>
      <w:r w:rsidRPr="00893D55">
        <w:t xml:space="preserve"> pursuant to </w:t>
      </w:r>
      <w:r w:rsidRPr="0050154A">
        <w:t xml:space="preserve">Clause </w:t>
      </w:r>
      <w:r w:rsidRPr="0050154A">
        <w:fldChar w:fldCharType="begin"/>
      </w:r>
      <w:r w:rsidRPr="0050154A">
        <w:instrText xml:space="preserve"> REF _Ref2937828 \r \h </w:instrText>
      </w:r>
      <w:r>
        <w:instrText xml:space="preserve"> \* MERGEFORMAT </w:instrText>
      </w:r>
      <w:r w:rsidRPr="0050154A">
        <w:fldChar w:fldCharType="separate"/>
      </w:r>
      <w:r>
        <w:t>37</w:t>
      </w:r>
      <w:r w:rsidRPr="0050154A">
        <w:fldChar w:fldCharType="end"/>
      </w:r>
      <w:r w:rsidRPr="0050154A">
        <w:t xml:space="preserve"> shall</w:t>
      </w:r>
      <w:r w:rsidRPr="00893D55">
        <w:t xml:space="preserve"> not be valid unless in writing and signed by the Parties.  </w:t>
      </w:r>
    </w:p>
    <w:p w14:paraId="21D28751" w14:textId="77777777" w:rsidR="0082042B" w:rsidRDefault="0082042B" w:rsidP="0082042B">
      <w:pPr>
        <w:pStyle w:val="Level3"/>
        <w:numPr>
          <w:ilvl w:val="2"/>
          <w:numId w:val="9"/>
        </w:numPr>
      </w:pPr>
      <w:r w:rsidRPr="00893D55">
        <w:t xml:space="preserve">Furthermore, any written and signed variation between the Parties shall be appended to the Order Form.  </w:t>
      </w:r>
    </w:p>
    <w:p w14:paraId="249DF5C2" w14:textId="58BF39C2" w:rsidR="0082042B" w:rsidRDefault="0082042B" w:rsidP="0082042B">
      <w:pPr>
        <w:pStyle w:val="Level3"/>
        <w:numPr>
          <w:ilvl w:val="2"/>
          <w:numId w:val="9"/>
        </w:numPr>
      </w:pPr>
      <w:r w:rsidRPr="00893D55">
        <w:t xml:space="preserve">In the event that the </w:t>
      </w:r>
      <w:r>
        <w:t>Provider</w:t>
      </w:r>
      <w:r w:rsidRPr="00893D55">
        <w:t xml:space="preserve"> and the </w:t>
      </w:r>
      <w:r w:rsidR="00E60FC1">
        <w:t>Customer</w:t>
      </w:r>
      <w:r w:rsidRPr="00893D55">
        <w:t xml:space="preserve"> are unable to agree to a proposed variation including any change to the Contract Charges in connection with the requested variation to the Services</w:t>
      </w:r>
      <w:r>
        <w:t>:</w:t>
      </w:r>
    </w:p>
    <w:p w14:paraId="5AE9EA51" w14:textId="13D0FAE5" w:rsidR="0082042B" w:rsidRDefault="0082042B" w:rsidP="0082042B">
      <w:pPr>
        <w:pStyle w:val="Level3"/>
        <w:numPr>
          <w:ilvl w:val="3"/>
          <w:numId w:val="9"/>
        </w:numPr>
      </w:pPr>
      <w:r w:rsidRPr="00893D55">
        <w:t xml:space="preserve">the </w:t>
      </w:r>
      <w:r w:rsidR="00E60FC1">
        <w:t>Customer</w:t>
      </w:r>
      <w:r w:rsidRPr="00893D55">
        <w:t xml:space="preserve"> may agree that the </w:t>
      </w:r>
      <w:r>
        <w:t>Provider</w:t>
      </w:r>
      <w:r w:rsidRPr="00893D55">
        <w:t xml:space="preserve"> should continue to perform its obligations under the </w:t>
      </w:r>
      <w:r w:rsidR="00780E02">
        <w:t>Call-Off Contract</w:t>
      </w:r>
      <w:r w:rsidRPr="00893D55">
        <w:t xml:space="preserve"> without the variation</w:t>
      </w:r>
      <w:r>
        <w:t>;</w:t>
      </w:r>
      <w:r w:rsidRPr="00893D55">
        <w:t xml:space="preserve"> or </w:t>
      </w:r>
    </w:p>
    <w:p w14:paraId="5ACF1345" w14:textId="5335E1E8" w:rsidR="0082042B" w:rsidRDefault="0082042B" w:rsidP="0082042B">
      <w:pPr>
        <w:pStyle w:val="Level3"/>
        <w:numPr>
          <w:ilvl w:val="3"/>
          <w:numId w:val="9"/>
        </w:numPr>
      </w:pPr>
      <w:r w:rsidRPr="00893D55">
        <w:t xml:space="preserve">may terminate the </w:t>
      </w:r>
      <w:r w:rsidR="00780E02">
        <w:t>Call-Off Contract</w:t>
      </w:r>
      <w:r w:rsidRPr="00893D55">
        <w:t xml:space="preserve"> with immediate effect, except where the </w:t>
      </w:r>
      <w:r>
        <w:t>Provider</w:t>
      </w:r>
      <w:r w:rsidRPr="00893D55">
        <w:t xml:space="preserve"> has already delivered part or all of the Order in accordance with the Order Form or where the </w:t>
      </w:r>
      <w:r>
        <w:t>Provider</w:t>
      </w:r>
      <w:r w:rsidRPr="00893D55">
        <w:t xml:space="preserve"> can show evidence of substantial work being carried out to fulfil the Order, and in such a case the Parties shall attempt to agree upon a resolution to the matter</w:t>
      </w:r>
      <w:r>
        <w:t>;</w:t>
      </w:r>
      <w:r w:rsidRPr="00893D55">
        <w:t xml:space="preserve"> </w:t>
      </w:r>
    </w:p>
    <w:p w14:paraId="552322D8" w14:textId="77777777" w:rsidR="0082042B" w:rsidRPr="00893D55" w:rsidRDefault="0082042B" w:rsidP="0082042B">
      <w:pPr>
        <w:pStyle w:val="Level3"/>
        <w:numPr>
          <w:ilvl w:val="3"/>
          <w:numId w:val="9"/>
        </w:numPr>
      </w:pPr>
      <w:r>
        <w:t>W</w:t>
      </w:r>
      <w:r w:rsidRPr="00893D55">
        <w:t>here a resolution cannot be reached, the matter shall be dealt with under the Dispute Resolution Procedure.</w:t>
      </w:r>
    </w:p>
    <w:p w14:paraId="3FFC9E12" w14:textId="77777777" w:rsidR="0082042B" w:rsidRDefault="0082042B" w:rsidP="0082042B">
      <w:pPr>
        <w:pStyle w:val="Level2"/>
        <w:numPr>
          <w:ilvl w:val="0"/>
          <w:numId w:val="9"/>
        </w:numPr>
        <w:tabs>
          <w:tab w:val="clear" w:pos="850"/>
          <w:tab w:val="num" w:pos="284"/>
        </w:tabs>
        <w:ind w:left="284" w:hanging="568"/>
        <w:rPr>
          <w:b/>
        </w:rPr>
      </w:pPr>
      <w:bookmarkStart w:id="18" w:name="_Ref2939216"/>
      <w:r w:rsidRPr="00C362AD">
        <w:rPr>
          <w:b/>
        </w:rPr>
        <w:t>THE SERVICES</w:t>
      </w:r>
      <w:bookmarkEnd w:id="18"/>
    </w:p>
    <w:p w14:paraId="5948FE11" w14:textId="77777777" w:rsidR="0082042B" w:rsidRPr="0003554B" w:rsidRDefault="0082042B" w:rsidP="0082042B">
      <w:pPr>
        <w:pStyle w:val="Level2"/>
        <w:numPr>
          <w:ilvl w:val="1"/>
          <w:numId w:val="9"/>
        </w:numPr>
        <w:rPr>
          <w:b/>
        </w:rPr>
      </w:pPr>
      <w:bookmarkStart w:id="19" w:name="_Hlk4408535"/>
      <w:r w:rsidRPr="0003554B">
        <w:rPr>
          <w:b/>
        </w:rPr>
        <w:t>General</w:t>
      </w:r>
    </w:p>
    <w:p w14:paraId="6047B0BC" w14:textId="086D63BD" w:rsidR="0082042B" w:rsidRPr="00F113F1" w:rsidRDefault="0082042B" w:rsidP="0082042B">
      <w:pPr>
        <w:pStyle w:val="Level3"/>
        <w:numPr>
          <w:ilvl w:val="2"/>
          <w:numId w:val="9"/>
        </w:numPr>
      </w:pPr>
      <w:r w:rsidRPr="00F113F1">
        <w:t xml:space="preserve">If the </w:t>
      </w:r>
      <w:r>
        <w:t>Provider</w:t>
      </w:r>
      <w:r w:rsidRPr="00F113F1">
        <w:t xml:space="preserve"> is appointed by the </w:t>
      </w:r>
      <w:r w:rsidR="00E60FC1">
        <w:t>Customer</w:t>
      </w:r>
      <w:r w:rsidRPr="00F113F1">
        <w:t xml:space="preserve">, the </w:t>
      </w:r>
      <w:r>
        <w:t>Provider</w:t>
      </w:r>
      <w:r w:rsidRPr="00F113F1">
        <w:t xml:space="preserve"> shall provide the Services to the </w:t>
      </w:r>
      <w:r w:rsidR="00E60FC1">
        <w:t>Customer</w:t>
      </w:r>
      <w:r w:rsidRPr="00F113F1">
        <w:t xml:space="preserve"> in accordance with:</w:t>
      </w:r>
    </w:p>
    <w:p w14:paraId="3953FEFA" w14:textId="77777777" w:rsidR="0082042B" w:rsidRPr="00F113F1" w:rsidRDefault="0082042B" w:rsidP="0082042B">
      <w:pPr>
        <w:pStyle w:val="Level4"/>
        <w:numPr>
          <w:ilvl w:val="3"/>
          <w:numId w:val="9"/>
        </w:numPr>
      </w:pPr>
      <w:r w:rsidRPr="00F113F1">
        <w:t xml:space="preserve"> the provisions of this Framework Agreement and each Call-Off Contract;</w:t>
      </w:r>
    </w:p>
    <w:p w14:paraId="66699F20" w14:textId="7F1E1CCF" w:rsidR="0082042B" w:rsidRPr="00F113F1" w:rsidRDefault="0082042B" w:rsidP="0082042B">
      <w:pPr>
        <w:pStyle w:val="Level4"/>
        <w:numPr>
          <w:ilvl w:val="3"/>
          <w:numId w:val="9"/>
        </w:numPr>
      </w:pPr>
      <w:r w:rsidRPr="00F113F1">
        <w:t xml:space="preserve">the </w:t>
      </w:r>
      <w:r w:rsidR="00E60FC1">
        <w:t>Customer</w:t>
      </w:r>
      <w:r w:rsidRPr="00F113F1">
        <w:t xml:space="preserve">’s </w:t>
      </w:r>
      <w:r w:rsidR="00EC0BDB">
        <w:t>Service requirements and the Order Form</w:t>
      </w:r>
      <w:r w:rsidRPr="00F113F1">
        <w:t>.</w:t>
      </w:r>
    </w:p>
    <w:p w14:paraId="7D0A7473" w14:textId="2EFE7948" w:rsidR="0082042B" w:rsidRDefault="0082042B" w:rsidP="0082042B">
      <w:pPr>
        <w:pStyle w:val="Level3"/>
        <w:numPr>
          <w:ilvl w:val="2"/>
          <w:numId w:val="9"/>
        </w:numPr>
      </w:pPr>
      <w:r w:rsidRPr="00F113F1">
        <w:t xml:space="preserve">The </w:t>
      </w:r>
      <w:r>
        <w:t>Provider</w:t>
      </w:r>
      <w:r w:rsidRPr="00F113F1">
        <w:t xml:space="preserve"> shall perform the Services by the dates agreed in writing or if no date is agreed, in a timely manner to meet the reasonable requirements of the </w:t>
      </w:r>
      <w:r w:rsidR="00E60FC1">
        <w:t>Customer</w:t>
      </w:r>
      <w:r w:rsidRPr="00F113F1">
        <w:t>.</w:t>
      </w:r>
    </w:p>
    <w:p w14:paraId="15225A37" w14:textId="4CE8B3CA" w:rsidR="0082042B" w:rsidRPr="00F113F1" w:rsidRDefault="0082042B" w:rsidP="0082042B">
      <w:pPr>
        <w:pStyle w:val="Level3"/>
        <w:numPr>
          <w:ilvl w:val="2"/>
          <w:numId w:val="9"/>
        </w:numPr>
      </w:pPr>
      <w:bookmarkStart w:id="20" w:name="_Hlk14869937"/>
      <w:r>
        <w:t>The</w:t>
      </w:r>
      <w:r w:rsidRPr="00C83B72">
        <w:t xml:space="preserve"> Provider may be required to work alongside a </w:t>
      </w:r>
      <w:r>
        <w:t>technology specific p</w:t>
      </w:r>
      <w:r w:rsidRPr="00C83B72">
        <w:t>rovider</w:t>
      </w:r>
      <w:r>
        <w:t xml:space="preserve"> or HR specific provider</w:t>
      </w:r>
      <w:r w:rsidRPr="00C83B72">
        <w:t xml:space="preserve"> in order to satisfy the requirements of the </w:t>
      </w:r>
      <w:r w:rsidR="00E60FC1">
        <w:t>Customer</w:t>
      </w:r>
      <w:r w:rsidRPr="00C83B72">
        <w:t xml:space="preserve">. In this situation, the </w:t>
      </w:r>
      <w:r w:rsidR="00E60FC1">
        <w:t>Customer</w:t>
      </w:r>
      <w:r w:rsidRPr="00C83B72">
        <w:t xml:space="preserve"> can select the </w:t>
      </w:r>
      <w:r>
        <w:t>technology or HR p</w:t>
      </w:r>
      <w:r w:rsidRPr="00C83B72">
        <w:t xml:space="preserve">rovider and will inform the Provider who this will be. </w:t>
      </w:r>
      <w:bookmarkEnd w:id="20"/>
    </w:p>
    <w:p w14:paraId="61EB9BF6" w14:textId="77777777" w:rsidR="0082042B" w:rsidRPr="00F113F1" w:rsidRDefault="0082042B" w:rsidP="0082042B">
      <w:pPr>
        <w:pStyle w:val="Level3"/>
        <w:numPr>
          <w:ilvl w:val="2"/>
          <w:numId w:val="9"/>
        </w:numPr>
      </w:pPr>
      <w:r w:rsidRPr="00F113F1">
        <w:t xml:space="preserve">The </w:t>
      </w:r>
      <w:r>
        <w:t>Provider</w:t>
      </w:r>
      <w:r w:rsidRPr="00F113F1">
        <w:t xml:space="preserve"> shall ensure that it maintains sufficient skilled and experienced personnel to provide the Services </w:t>
      </w:r>
      <w:r>
        <w:t>in accordance with Good Industry Practice</w:t>
      </w:r>
      <w:r w:rsidRPr="00F113F1">
        <w:t xml:space="preserve"> and in a timely fashion.  In addition</w:t>
      </w:r>
      <w:r>
        <w:t>,</w:t>
      </w:r>
      <w:r w:rsidRPr="00F113F1">
        <w:t xml:space="preserve"> the </w:t>
      </w:r>
      <w:r>
        <w:t>Provider</w:t>
      </w:r>
      <w:r w:rsidRPr="00F113F1">
        <w:t xml:space="preserve"> shall ensure that its employees are adequately trained and understand the implications and duties of all relevant employment legislation and treat all Applicants in a professional and appropriate manner, and fairly and equally.</w:t>
      </w:r>
    </w:p>
    <w:p w14:paraId="26CB1E1C" w14:textId="3834012B" w:rsidR="0082042B" w:rsidRPr="00F113F1" w:rsidRDefault="0082042B" w:rsidP="0082042B">
      <w:pPr>
        <w:pStyle w:val="Level3"/>
        <w:numPr>
          <w:ilvl w:val="2"/>
          <w:numId w:val="9"/>
        </w:numPr>
      </w:pPr>
      <w:r w:rsidRPr="00F113F1">
        <w:lastRenderedPageBreak/>
        <w:t xml:space="preserve">The </w:t>
      </w:r>
      <w:r w:rsidR="00E60FC1">
        <w:t>Customer</w:t>
      </w:r>
      <w:r w:rsidRPr="00F113F1">
        <w:t xml:space="preserve"> may request the replacement of any of the </w:t>
      </w:r>
      <w:r>
        <w:t>Provider</w:t>
      </w:r>
      <w:r w:rsidRPr="00F113F1">
        <w:t xml:space="preserve">'s staff at any time if in the reasonable opinion of the </w:t>
      </w:r>
      <w:r w:rsidR="00E60FC1">
        <w:t>Customer</w:t>
      </w:r>
      <w:r w:rsidRPr="00F113F1">
        <w:t>, the performance of such person is unsatisfactory.</w:t>
      </w:r>
      <w:r>
        <w:t xml:space="preserve"> </w:t>
      </w:r>
      <w:r w:rsidRPr="00F113F1">
        <w:t xml:space="preserve">The </w:t>
      </w:r>
      <w:r>
        <w:t>Provider</w:t>
      </w:r>
      <w:r w:rsidRPr="00F113F1">
        <w:t xml:space="preserve"> agrees to promptly replace such staff as soon as reasonably practicable.</w:t>
      </w:r>
    </w:p>
    <w:p w14:paraId="594EE7AB" w14:textId="3E1D8FE2" w:rsidR="0082042B" w:rsidRPr="00F113F1" w:rsidRDefault="0082042B" w:rsidP="0082042B">
      <w:pPr>
        <w:pStyle w:val="Level3"/>
        <w:numPr>
          <w:ilvl w:val="2"/>
          <w:numId w:val="9"/>
        </w:numPr>
      </w:pPr>
      <w:r w:rsidRPr="00F113F1">
        <w:t xml:space="preserve">The </w:t>
      </w:r>
      <w:r>
        <w:t>Provider</w:t>
      </w:r>
      <w:r w:rsidRPr="00F113F1">
        <w:t xml:space="preserve"> agrees to co-operate with a </w:t>
      </w:r>
      <w:r w:rsidR="00E60FC1">
        <w:t>Customer</w:t>
      </w:r>
      <w:r w:rsidRPr="00F113F1">
        <w:t xml:space="preserve"> in respect of the transfer of information in respect of each Placement vacancy, to ensure that the Applicant is suitable for such vacancy and to comply with its obligations under the Conduct Regulations.</w:t>
      </w:r>
    </w:p>
    <w:p w14:paraId="431A809C" w14:textId="77777777" w:rsidR="0082042B" w:rsidRDefault="0082042B" w:rsidP="0082042B">
      <w:pPr>
        <w:pStyle w:val="Level3"/>
        <w:numPr>
          <w:ilvl w:val="2"/>
          <w:numId w:val="9"/>
        </w:numPr>
      </w:pPr>
      <w:r w:rsidRPr="00F113F1">
        <w:t xml:space="preserve">The </w:t>
      </w:r>
      <w:r>
        <w:t>Provider</w:t>
      </w:r>
      <w:r w:rsidRPr="00F113F1">
        <w:t xml:space="preserve"> shall always endeavour to ensure the suitability of an Applicant (including, without limitation, that each Applicant is skilled and competent with the appropriate qualifications, specialist knowledge and expertise for those tasks that they will be required to perform) and to maintain a high standard of service and integrity.</w:t>
      </w:r>
    </w:p>
    <w:p w14:paraId="6AC4B351" w14:textId="5FD8F365" w:rsidR="0082042B" w:rsidRPr="00EA1F51" w:rsidRDefault="0082042B" w:rsidP="0082042B">
      <w:pPr>
        <w:pStyle w:val="Level3"/>
        <w:numPr>
          <w:ilvl w:val="2"/>
          <w:numId w:val="9"/>
        </w:numPr>
      </w:pPr>
      <w:r>
        <w:t>T</w:t>
      </w:r>
      <w:r w:rsidRPr="00EA1F51">
        <w:t xml:space="preserve">he </w:t>
      </w:r>
      <w:r>
        <w:t>Provider</w:t>
      </w:r>
      <w:r w:rsidRPr="00EA1F51">
        <w:t xml:space="preserve"> will not submit an Applicant’s CV to a </w:t>
      </w:r>
      <w:r w:rsidR="00E60FC1">
        <w:t>Customer</w:t>
      </w:r>
      <w:r w:rsidRPr="00EA1F51">
        <w:t xml:space="preserve"> for consideration in response to a specific Placement unless the </w:t>
      </w:r>
      <w:r>
        <w:t>Provider</w:t>
      </w:r>
      <w:r w:rsidRPr="00EA1F51">
        <w:t xml:space="preserve"> has previously met the Applicant, has expressed permission to submit their CV and screened the Applicant for fit with both the </w:t>
      </w:r>
      <w:r w:rsidR="00E60FC1">
        <w:t>Customer</w:t>
      </w:r>
      <w:r w:rsidRPr="00EA1F51">
        <w:t>’s culture and the job specification. The Applicant’s CV must</w:t>
      </w:r>
      <w:r>
        <w:t>, to the best of the Provider’s knowledge and belief</w:t>
      </w:r>
      <w:r w:rsidRPr="00EA1F51">
        <w:t xml:space="preserve"> be complete, accurate and up to date.</w:t>
      </w:r>
    </w:p>
    <w:p w14:paraId="172011AE" w14:textId="0E45DA50" w:rsidR="0082042B" w:rsidRPr="00EA1F51" w:rsidRDefault="0082042B" w:rsidP="0082042B">
      <w:pPr>
        <w:pStyle w:val="Level3"/>
        <w:numPr>
          <w:ilvl w:val="2"/>
          <w:numId w:val="9"/>
        </w:numPr>
      </w:pPr>
      <w:r w:rsidRPr="00EA1F51">
        <w:t xml:space="preserve">The </w:t>
      </w:r>
      <w:r>
        <w:t>Provider</w:t>
      </w:r>
      <w:r w:rsidRPr="00EA1F51">
        <w:t xml:space="preserve"> shall not submit any Applicant’s CV to a </w:t>
      </w:r>
      <w:r w:rsidR="00E60FC1">
        <w:t>Customer</w:t>
      </w:r>
      <w:r w:rsidRPr="00EA1F51">
        <w:t xml:space="preserve"> on a speculative basis, unless previously agreed with the </w:t>
      </w:r>
      <w:r w:rsidR="00E60FC1">
        <w:t>Customer</w:t>
      </w:r>
      <w:r w:rsidRPr="00EA1F51">
        <w:t>.</w:t>
      </w:r>
    </w:p>
    <w:p w14:paraId="4452FF3A" w14:textId="28D4D8F3" w:rsidR="0082042B" w:rsidRDefault="0082042B" w:rsidP="0082042B">
      <w:pPr>
        <w:pStyle w:val="Level3"/>
        <w:numPr>
          <w:ilvl w:val="2"/>
          <w:numId w:val="9"/>
        </w:numPr>
      </w:pPr>
      <w:r w:rsidRPr="00EA1F51">
        <w:t xml:space="preserve">The </w:t>
      </w:r>
      <w:r>
        <w:t>Provider</w:t>
      </w:r>
      <w:r w:rsidRPr="00EA1F51">
        <w:t xml:space="preserve"> shall fully brief all Applicants prior to the submission of their CV to a </w:t>
      </w:r>
      <w:r w:rsidR="00E60FC1">
        <w:t>Customer</w:t>
      </w:r>
      <w:r w:rsidRPr="00EA1F51">
        <w:t>.</w:t>
      </w:r>
    </w:p>
    <w:p w14:paraId="3F1624B2" w14:textId="77777777" w:rsidR="0082042B" w:rsidRPr="00EA1F51" w:rsidRDefault="0082042B" w:rsidP="0082042B">
      <w:pPr>
        <w:pStyle w:val="Level3"/>
        <w:numPr>
          <w:ilvl w:val="2"/>
          <w:numId w:val="9"/>
        </w:numPr>
      </w:pPr>
      <w:r w:rsidRPr="00EA1F51">
        <w:t xml:space="preserve">During the Term of the Agreement the </w:t>
      </w:r>
      <w:r>
        <w:t>Provider</w:t>
      </w:r>
      <w:r w:rsidRPr="00EA1F51">
        <w:t xml:space="preserve"> shall be obliged:</w:t>
      </w:r>
    </w:p>
    <w:p w14:paraId="4F8A8539" w14:textId="23FB5B39" w:rsidR="0082042B" w:rsidRPr="000578F1" w:rsidRDefault="0082042B" w:rsidP="0082042B">
      <w:pPr>
        <w:pStyle w:val="Level4"/>
        <w:numPr>
          <w:ilvl w:val="3"/>
          <w:numId w:val="9"/>
        </w:numPr>
      </w:pPr>
      <w:r w:rsidRPr="00EA1F51">
        <w:t xml:space="preserve">to comply properly with the requirements of all relevant legislation and agreements relating to payment of value added tax, corporation taxes, income tax and other taxes and charges levied in respect of the </w:t>
      </w:r>
      <w:r w:rsidR="00E60FC1">
        <w:t>Customer</w:t>
      </w:r>
      <w:r w:rsidRPr="00EA1F51">
        <w:t xml:space="preserve">’s use of the </w:t>
      </w:r>
      <w:r>
        <w:t>Provider</w:t>
      </w:r>
      <w:r w:rsidRPr="00EA1F51">
        <w:t xml:space="preserve"> and the Fees payable to it under this </w:t>
      </w:r>
      <w:r w:rsidR="00403345">
        <w:t xml:space="preserve">Call-Off Contract </w:t>
      </w:r>
      <w:r w:rsidRPr="00EA1F51">
        <w:t xml:space="preserve">and any tax liabilities in respect of Applicants and the </w:t>
      </w:r>
      <w:r>
        <w:t>Provider</w:t>
      </w:r>
      <w:r w:rsidRPr="00EA1F51">
        <w:t xml:space="preserve">’s </w:t>
      </w:r>
      <w:r>
        <w:t xml:space="preserve">Staff </w:t>
      </w:r>
      <w:r w:rsidRPr="000578F1">
        <w:t>(where applicable);</w:t>
      </w:r>
    </w:p>
    <w:p w14:paraId="1025BD44" w14:textId="7ABB7C92" w:rsidR="0082042B" w:rsidRPr="000578F1" w:rsidRDefault="0082042B" w:rsidP="0082042B">
      <w:pPr>
        <w:pStyle w:val="Level4"/>
        <w:numPr>
          <w:ilvl w:val="3"/>
          <w:numId w:val="9"/>
        </w:numPr>
      </w:pPr>
      <w:r w:rsidRPr="000578F1">
        <w:t xml:space="preserve">to perform the checks to establish and confirm that each Applicant and each of the </w:t>
      </w:r>
      <w:r>
        <w:t>Provider</w:t>
      </w:r>
      <w:r w:rsidRPr="000578F1">
        <w:t xml:space="preserve">’s </w:t>
      </w:r>
      <w:r>
        <w:t>Staff</w:t>
      </w:r>
      <w:r w:rsidRPr="000578F1">
        <w:t xml:space="preserve"> </w:t>
      </w:r>
      <w:r>
        <w:t>are</w:t>
      </w:r>
      <w:r w:rsidRPr="000578F1">
        <w:t xml:space="preserve"> entitled to live and work in the UK.  Should any Applicant and / or </w:t>
      </w:r>
      <w:r>
        <w:t>Provider</w:t>
      </w:r>
      <w:r w:rsidRPr="000578F1">
        <w:t xml:space="preserve">’s </w:t>
      </w:r>
      <w:r>
        <w:t>Staff</w:t>
      </w:r>
      <w:r w:rsidRPr="000578F1">
        <w:t xml:space="preserve"> cease to be entitled to live and work in the UK at any time during the term of a Placement to a </w:t>
      </w:r>
      <w:r w:rsidR="00E60FC1">
        <w:t>Customer</w:t>
      </w:r>
      <w:r w:rsidRPr="000578F1">
        <w:t xml:space="preserve">, or during the provision of the Additional Services to a </w:t>
      </w:r>
      <w:r w:rsidR="00E60FC1">
        <w:t>Customer</w:t>
      </w:r>
      <w:r w:rsidRPr="000578F1">
        <w:t xml:space="preserve">, the </w:t>
      </w:r>
      <w:r>
        <w:t>Provider</w:t>
      </w:r>
      <w:r w:rsidRPr="000578F1">
        <w:t xml:space="preserve"> shall immediately notify the </w:t>
      </w:r>
      <w:r w:rsidR="00E60FC1">
        <w:t>Customer</w:t>
      </w:r>
      <w:r w:rsidRPr="000578F1">
        <w:t xml:space="preserve"> of this fact and the </w:t>
      </w:r>
      <w:r w:rsidR="00E60FC1">
        <w:t>Customer</w:t>
      </w:r>
      <w:r w:rsidRPr="000578F1">
        <w:t xml:space="preserve"> will be entitled to immediately terminate any relevant agreement in respect of that Applicant and / or the </w:t>
      </w:r>
      <w:r>
        <w:t>Provider</w:t>
      </w:r>
      <w:r w:rsidRPr="000578F1">
        <w:t xml:space="preserve">’s </w:t>
      </w:r>
      <w:r>
        <w:t>Staff</w:t>
      </w:r>
      <w:r w:rsidRPr="000578F1">
        <w:t>; and</w:t>
      </w:r>
    </w:p>
    <w:p w14:paraId="12DAA037" w14:textId="05A6F590" w:rsidR="0082042B" w:rsidRPr="00F6437F" w:rsidRDefault="0082042B" w:rsidP="0082042B">
      <w:pPr>
        <w:pStyle w:val="Level4"/>
        <w:numPr>
          <w:ilvl w:val="3"/>
          <w:numId w:val="9"/>
        </w:numPr>
      </w:pPr>
      <w:r w:rsidRPr="00EA1F51">
        <w:t xml:space="preserve">to provide proof of an Applicant's qualifications, training and experience requested by the </w:t>
      </w:r>
      <w:r w:rsidR="00E60FC1">
        <w:t>Customer</w:t>
      </w:r>
      <w:r w:rsidRPr="00EA1F51">
        <w:t xml:space="preserve"> or required by law or any professional body for the performance of the Placement and / or the </w:t>
      </w:r>
      <w:r w:rsidRPr="00F6437F">
        <w:t>Additional Services.</w:t>
      </w:r>
    </w:p>
    <w:p w14:paraId="68410E88" w14:textId="77777777" w:rsidR="0082042B" w:rsidRPr="00F6437F" w:rsidRDefault="0082042B" w:rsidP="0082042B">
      <w:pPr>
        <w:pStyle w:val="Level3"/>
        <w:numPr>
          <w:ilvl w:val="2"/>
          <w:numId w:val="9"/>
        </w:numPr>
      </w:pPr>
      <w:r w:rsidRPr="00F6437F">
        <w:t xml:space="preserve">The </w:t>
      </w:r>
      <w:r>
        <w:t>Provider</w:t>
      </w:r>
      <w:r w:rsidRPr="00F6437F">
        <w:t xml:space="preserve"> shall use reasonable endeavours to procure that all the </w:t>
      </w:r>
      <w:r>
        <w:t>Provider</w:t>
      </w:r>
      <w:r w:rsidRPr="00F6437F">
        <w:t>’s Staff</w:t>
      </w:r>
      <w:r>
        <w:t>, Sub-Contractors and the Sub-Contractors Staff</w:t>
      </w:r>
      <w:r w:rsidRPr="00F6437F">
        <w:t xml:space="preserve"> shall:</w:t>
      </w:r>
    </w:p>
    <w:p w14:paraId="22D76C39" w14:textId="77777777" w:rsidR="0082042B" w:rsidRPr="00EA1F51" w:rsidRDefault="0082042B" w:rsidP="0082042B">
      <w:pPr>
        <w:pStyle w:val="Level4"/>
        <w:numPr>
          <w:ilvl w:val="3"/>
          <w:numId w:val="9"/>
        </w:numPr>
      </w:pPr>
      <w:r w:rsidRPr="00EA1F51">
        <w:t>attend such location as may be reasonably required for the proper provision of the Services;</w:t>
      </w:r>
    </w:p>
    <w:p w14:paraId="3D5F8100" w14:textId="7B68A489" w:rsidR="0082042B" w:rsidRPr="00EA1F51" w:rsidRDefault="0082042B" w:rsidP="0082042B">
      <w:pPr>
        <w:pStyle w:val="Level4"/>
        <w:numPr>
          <w:ilvl w:val="3"/>
          <w:numId w:val="9"/>
        </w:numPr>
      </w:pPr>
      <w:r w:rsidRPr="00EA1F51">
        <w:t xml:space="preserve">observe the </w:t>
      </w:r>
      <w:r w:rsidR="00E60FC1">
        <w:t>Customer</w:t>
      </w:r>
      <w:r w:rsidRPr="00EA1F51">
        <w:t xml:space="preserve">’s general rules and procedures with regard to the Placement including without limitation the </w:t>
      </w:r>
      <w:r w:rsidR="00E60FC1">
        <w:t>Customer</w:t>
      </w:r>
      <w:r w:rsidRPr="00EA1F51">
        <w:t xml:space="preserve">’s policies in respect of: IT. health and safety at work, security, smoking, dress code, attendance and Code of Conduct. </w:t>
      </w:r>
      <w:r>
        <w:t>The Provider</w:t>
      </w:r>
      <w:r w:rsidRPr="00EA1F51">
        <w:t xml:space="preserve">’s </w:t>
      </w:r>
      <w:r>
        <w:t>Staff</w:t>
      </w:r>
      <w:r w:rsidRPr="00EA1F51">
        <w:t xml:space="preserve"> (as appropriate) will, on commencement of the Placement and / or the provision of the </w:t>
      </w:r>
      <w:r>
        <w:t>Additional</w:t>
      </w:r>
      <w:r w:rsidRPr="00EA1F51">
        <w:t xml:space="preserve"> Services (as appropriate), be given access to all of a </w:t>
      </w:r>
      <w:r w:rsidR="00E60FC1">
        <w:t>Customer</w:t>
      </w:r>
      <w:r w:rsidRPr="00EA1F51">
        <w:t xml:space="preserve">’s relevant </w:t>
      </w:r>
      <w:r w:rsidRPr="00EA1F51">
        <w:lastRenderedPageBreak/>
        <w:t>policies and guidelines so that they know the rules and procedures, which need to be followed;</w:t>
      </w:r>
    </w:p>
    <w:p w14:paraId="13E4C2FB" w14:textId="787D0AA9" w:rsidR="0082042B" w:rsidRPr="00EA1F51" w:rsidRDefault="0082042B" w:rsidP="0082042B">
      <w:pPr>
        <w:pStyle w:val="Level4"/>
        <w:numPr>
          <w:ilvl w:val="3"/>
          <w:numId w:val="9"/>
        </w:numPr>
      </w:pPr>
      <w:r w:rsidRPr="00EA1F51">
        <w:t xml:space="preserve">notify the </w:t>
      </w:r>
      <w:r w:rsidR="00E60FC1">
        <w:t>Customer</w:t>
      </w:r>
      <w:r w:rsidRPr="00EA1F51">
        <w:t xml:space="preserve"> so far as possible in advance of any periods over which they will be unable to attend the Placement and / or provide the </w:t>
      </w:r>
      <w:r>
        <w:t>Additional</w:t>
      </w:r>
      <w:r w:rsidRPr="00EA1F51">
        <w:t xml:space="preserve"> Services (as appropriate) due to the holiday, sickness, maternity leave, shared parental leave, paternity leave or other reason for non-attendance;</w:t>
      </w:r>
    </w:p>
    <w:p w14:paraId="4A18D2D4" w14:textId="700EEF00" w:rsidR="0082042B" w:rsidRPr="00EA1F51" w:rsidRDefault="0082042B" w:rsidP="0082042B">
      <w:pPr>
        <w:pStyle w:val="Level4"/>
        <w:numPr>
          <w:ilvl w:val="3"/>
          <w:numId w:val="9"/>
        </w:numPr>
      </w:pPr>
      <w:r w:rsidRPr="00EA1F51">
        <w:t xml:space="preserve">act in a civil, co-operative and non-discriminatory fashion towards a </w:t>
      </w:r>
      <w:r w:rsidR="00E60FC1">
        <w:t>Customer</w:t>
      </w:r>
      <w:r w:rsidRPr="00EA1F51">
        <w:t>’s employees, clients and other business contacts; and</w:t>
      </w:r>
    </w:p>
    <w:p w14:paraId="355CD8F9" w14:textId="0555D775" w:rsidR="0082042B" w:rsidRPr="00EA1F51" w:rsidRDefault="0082042B" w:rsidP="0082042B">
      <w:pPr>
        <w:pStyle w:val="Level4"/>
        <w:numPr>
          <w:ilvl w:val="3"/>
          <w:numId w:val="9"/>
        </w:numPr>
      </w:pPr>
      <w:r w:rsidRPr="00EA1F51">
        <w:t xml:space="preserve">acknowledge and agree that a </w:t>
      </w:r>
      <w:r w:rsidR="00E60FC1">
        <w:t>Customer</w:t>
      </w:r>
      <w:r w:rsidRPr="00EA1F51">
        <w:t xml:space="preserve"> shall at all times have the right without thereby being in breach of this Agreement or the Call-Off Contract, to require the </w:t>
      </w:r>
      <w:r>
        <w:t>Provider</w:t>
      </w:r>
      <w:r w:rsidRPr="00EA1F51">
        <w:t xml:space="preserve"> to remove immediately from a </w:t>
      </w:r>
      <w:r w:rsidR="00E60FC1">
        <w:t>Customer</w:t>
      </w:r>
      <w:r w:rsidRPr="00EA1F51">
        <w:t xml:space="preserve">’s site any </w:t>
      </w:r>
      <w:r>
        <w:t>Staff and</w:t>
      </w:r>
      <w:r w:rsidRPr="00EA1F51">
        <w:t xml:space="preserve"> Temporary Workers engaged there on a Placement and / or any of the </w:t>
      </w:r>
      <w:r>
        <w:t>Provider</w:t>
      </w:r>
      <w:r w:rsidRPr="00EA1F51">
        <w:t xml:space="preserve">’s </w:t>
      </w:r>
      <w:r>
        <w:t>Staff</w:t>
      </w:r>
      <w:r w:rsidRPr="00EA1F51">
        <w:t xml:space="preserve"> who are providing </w:t>
      </w:r>
      <w:r>
        <w:t>Additional</w:t>
      </w:r>
      <w:r w:rsidRPr="00EA1F51">
        <w:t xml:space="preserve"> Services.</w:t>
      </w:r>
    </w:p>
    <w:p w14:paraId="45FC86A6" w14:textId="493760DF" w:rsidR="0082042B" w:rsidRPr="00EA1F51" w:rsidRDefault="0082042B" w:rsidP="0082042B">
      <w:pPr>
        <w:pStyle w:val="Level3"/>
        <w:numPr>
          <w:ilvl w:val="2"/>
          <w:numId w:val="9"/>
        </w:numPr>
      </w:pPr>
      <w:r w:rsidRPr="00EA1F51">
        <w:rPr>
          <w:snapToGrid w:val="0"/>
        </w:rPr>
        <w:t xml:space="preserve">The </w:t>
      </w:r>
      <w:r>
        <w:rPr>
          <w:snapToGrid w:val="0"/>
        </w:rPr>
        <w:t>Provider</w:t>
      </w:r>
      <w:r w:rsidRPr="00EA1F51">
        <w:rPr>
          <w:snapToGrid w:val="0"/>
        </w:rPr>
        <w:t xml:space="preserve"> shall ensure that in putting forward an Applicant in response to a brief by a </w:t>
      </w:r>
      <w:r w:rsidR="00E60FC1">
        <w:rPr>
          <w:snapToGrid w:val="0"/>
        </w:rPr>
        <w:t>Customer</w:t>
      </w:r>
      <w:r w:rsidRPr="00EA1F51">
        <w:rPr>
          <w:snapToGrid w:val="0"/>
        </w:rPr>
        <w:t>, it adheres to the following:</w:t>
      </w:r>
    </w:p>
    <w:p w14:paraId="03C65F02" w14:textId="77777777" w:rsidR="0082042B" w:rsidRPr="00EA1F51" w:rsidRDefault="0082042B" w:rsidP="0082042B">
      <w:pPr>
        <w:pStyle w:val="Level4"/>
        <w:numPr>
          <w:ilvl w:val="3"/>
          <w:numId w:val="9"/>
        </w:numPr>
      </w:pPr>
      <w:r w:rsidRPr="00EA1F51">
        <w:t xml:space="preserve">The </w:t>
      </w:r>
      <w:r>
        <w:t>Provider</w:t>
      </w:r>
      <w:r w:rsidRPr="00EA1F51">
        <w:t xml:space="preserve"> must regularly re-interview the Applicant through face-to-face meetings and in any case before the Applicant begins a job-specific search.</w:t>
      </w:r>
    </w:p>
    <w:p w14:paraId="6C3774E3" w14:textId="77777777" w:rsidR="0082042B" w:rsidRPr="00EA1F51" w:rsidRDefault="0082042B" w:rsidP="0082042B">
      <w:pPr>
        <w:pStyle w:val="Level4"/>
        <w:numPr>
          <w:ilvl w:val="3"/>
          <w:numId w:val="9"/>
        </w:numPr>
      </w:pPr>
      <w:r w:rsidRPr="00EA1F51">
        <w:t xml:space="preserve">If for clear logistical reasons (i.e. distances to travel), it is more difficult to meet the Applicant face to face, then a full and in-depth telephone interview must be conducted and every attempt to meet them face-to-face must be explored.  If the Applicant has only been telephone interviewed the </w:t>
      </w:r>
      <w:r>
        <w:t>Provider</w:t>
      </w:r>
      <w:r w:rsidRPr="00EA1F51">
        <w:t xml:space="preserve"> must explain the reason for this to the hiring manager, together with reasons as to why the </w:t>
      </w:r>
      <w:r>
        <w:t>Provider</w:t>
      </w:r>
      <w:r w:rsidRPr="00EA1F51">
        <w:t xml:space="preserve"> thinks the Applicant is right for the role.</w:t>
      </w:r>
    </w:p>
    <w:p w14:paraId="268C2C44" w14:textId="77777777" w:rsidR="0082042B" w:rsidRPr="00EA1F51" w:rsidRDefault="0082042B" w:rsidP="0082042B">
      <w:pPr>
        <w:pStyle w:val="Level4"/>
        <w:numPr>
          <w:ilvl w:val="3"/>
          <w:numId w:val="9"/>
        </w:numPr>
      </w:pPr>
      <w:r w:rsidRPr="00EA1F51">
        <w:t xml:space="preserve">The Applicant should be fully briefed (verbally or by email) and provide written consent to the </w:t>
      </w:r>
      <w:r>
        <w:t>Provider</w:t>
      </w:r>
      <w:r w:rsidRPr="00EA1F51">
        <w:t xml:space="preserve"> to send their details for the specific brief referencing the job reference number and job title.</w:t>
      </w:r>
    </w:p>
    <w:p w14:paraId="6A8AF3A8" w14:textId="28706158" w:rsidR="0082042B" w:rsidRPr="00EA1F51" w:rsidRDefault="0082042B" w:rsidP="0082042B">
      <w:pPr>
        <w:pStyle w:val="Level3"/>
        <w:numPr>
          <w:ilvl w:val="2"/>
          <w:numId w:val="9"/>
        </w:numPr>
      </w:pPr>
      <w:r w:rsidRPr="00EA1F51">
        <w:t xml:space="preserve">The Applicant’s CV must be complete, accurate and up to date.  Each Applicant should verify the accuracy and be provided a copy of the version of their CV that is provided to the </w:t>
      </w:r>
      <w:r w:rsidR="00E60FC1">
        <w:t>Customer</w:t>
      </w:r>
      <w:r w:rsidRPr="00EA1F51">
        <w:t xml:space="preserve"> prior to its submission to the </w:t>
      </w:r>
      <w:r w:rsidR="00E60FC1">
        <w:t>Customer</w:t>
      </w:r>
      <w:r w:rsidRPr="00EA1F51">
        <w:t xml:space="preserve">.  </w:t>
      </w:r>
    </w:p>
    <w:p w14:paraId="6FB274C1" w14:textId="7A533B31" w:rsidR="0082042B" w:rsidRPr="00EA1F51" w:rsidRDefault="0082042B" w:rsidP="0082042B">
      <w:pPr>
        <w:pStyle w:val="Level3"/>
        <w:numPr>
          <w:ilvl w:val="2"/>
          <w:numId w:val="9"/>
        </w:numPr>
      </w:pPr>
      <w:r w:rsidRPr="00EA1F51">
        <w:t xml:space="preserve">The Applicant’s CV must be emailed to the relevant personnel at the </w:t>
      </w:r>
      <w:r w:rsidR="00E60FC1">
        <w:t>Customer</w:t>
      </w:r>
      <w:r w:rsidRPr="00EA1F51">
        <w:t xml:space="preserve">. The email shall be in the following format: </w:t>
      </w:r>
    </w:p>
    <w:p w14:paraId="2C361291" w14:textId="77777777" w:rsidR="0082042B" w:rsidRPr="00EA1F51" w:rsidRDefault="0082042B" w:rsidP="0082042B">
      <w:pPr>
        <w:pStyle w:val="Level4"/>
        <w:numPr>
          <w:ilvl w:val="3"/>
          <w:numId w:val="9"/>
        </w:numPr>
      </w:pPr>
      <w:r w:rsidRPr="00EA1F51">
        <w:t>full candidate name, role applied for and line manager written clearly in the email;</w:t>
      </w:r>
    </w:p>
    <w:p w14:paraId="3173014B" w14:textId="77777777" w:rsidR="0082042B" w:rsidRPr="00EA1F51" w:rsidRDefault="0082042B" w:rsidP="0082042B">
      <w:pPr>
        <w:pStyle w:val="Level4"/>
        <w:numPr>
          <w:ilvl w:val="3"/>
          <w:numId w:val="9"/>
        </w:numPr>
      </w:pPr>
      <w:r w:rsidRPr="00EA1F51">
        <w:t>the reasons why the Applicant is suitable for this specific brief in the text of the email; and</w:t>
      </w:r>
    </w:p>
    <w:p w14:paraId="24057210" w14:textId="6612B8EA" w:rsidR="0082042B" w:rsidRDefault="0082042B" w:rsidP="0082042B">
      <w:pPr>
        <w:pStyle w:val="Level4"/>
        <w:numPr>
          <w:ilvl w:val="3"/>
          <w:numId w:val="9"/>
        </w:numPr>
      </w:pPr>
      <w:r>
        <w:t xml:space="preserve">subject to the requirements of the </w:t>
      </w:r>
      <w:r w:rsidR="00E60FC1">
        <w:t>Customer</w:t>
      </w:r>
      <w:r>
        <w:t xml:space="preserve">, </w:t>
      </w:r>
      <w:r w:rsidRPr="00EA1F51">
        <w:t>with the written consent from the Applicant to be put forward for the relevant Placement attached or appended either as an email or a scanned PDF document and accurately dated.</w:t>
      </w:r>
    </w:p>
    <w:p w14:paraId="7FF5A527" w14:textId="14126A8B" w:rsidR="0082042B" w:rsidRDefault="0082042B" w:rsidP="0082042B">
      <w:pPr>
        <w:pStyle w:val="Level3"/>
        <w:numPr>
          <w:ilvl w:val="2"/>
          <w:numId w:val="9"/>
        </w:numPr>
      </w:pPr>
      <w:r>
        <w:t xml:space="preserve">The Provider must have a Sub-contractor management process in place and be able to evidence this process to </w:t>
      </w:r>
      <w:r w:rsidR="0000183E">
        <w:t xml:space="preserve">the </w:t>
      </w:r>
      <w:r>
        <w:t>Authorit</w:t>
      </w:r>
      <w:r w:rsidR="0000183E">
        <w:t xml:space="preserve">y </w:t>
      </w:r>
      <w:r w:rsidR="0065516C">
        <w:t xml:space="preserve">and the </w:t>
      </w:r>
      <w:r w:rsidR="0000183E">
        <w:t>Customer</w:t>
      </w:r>
      <w:r>
        <w:t xml:space="preserve"> if requested. As a minimum the Provider must comply with the Invitation to Tender specification and must:</w:t>
      </w:r>
    </w:p>
    <w:p w14:paraId="0DCDC51A" w14:textId="62A575AB" w:rsidR="0082042B" w:rsidRDefault="0082042B" w:rsidP="0082042B">
      <w:pPr>
        <w:pStyle w:val="Level4"/>
        <w:numPr>
          <w:ilvl w:val="3"/>
          <w:numId w:val="9"/>
        </w:numPr>
      </w:pPr>
      <w:r>
        <w:t xml:space="preserve">look at the Sub-Contractors performance overall and look at feedback in relation to any Temporary Workers that were provided to </w:t>
      </w:r>
      <w:r w:rsidR="0065516C">
        <w:t>the</w:t>
      </w:r>
      <w:r>
        <w:t xml:space="preserve"> </w:t>
      </w:r>
      <w:r w:rsidR="00E60FC1">
        <w:t>Customer</w:t>
      </w:r>
      <w:r>
        <w:t xml:space="preserve">; </w:t>
      </w:r>
    </w:p>
    <w:p w14:paraId="2A0F3AB5" w14:textId="00A00D9F" w:rsidR="0082042B" w:rsidRDefault="0082042B" w:rsidP="0082042B">
      <w:pPr>
        <w:pStyle w:val="Level4"/>
        <w:numPr>
          <w:ilvl w:val="3"/>
          <w:numId w:val="9"/>
        </w:numPr>
      </w:pPr>
      <w:r>
        <w:lastRenderedPageBreak/>
        <w:t xml:space="preserve">meet with their Sub-Contractors at least twice a year and for Sub-Contractors that are used frequently a minimum of four times a year. The outcomes of these meetings must be reported to </w:t>
      </w:r>
      <w:r w:rsidR="00780E02">
        <w:t xml:space="preserve">the Customer </w:t>
      </w:r>
      <w:r>
        <w:t>on a quarterly basis;</w:t>
      </w:r>
    </w:p>
    <w:p w14:paraId="254BF770" w14:textId="6B596065" w:rsidR="0082042B" w:rsidRDefault="0082042B" w:rsidP="0082042B">
      <w:pPr>
        <w:pStyle w:val="Level4"/>
        <w:numPr>
          <w:ilvl w:val="3"/>
          <w:numId w:val="9"/>
        </w:numPr>
      </w:pPr>
      <w:r>
        <w:t xml:space="preserve">be able to provide reports to </w:t>
      </w:r>
      <w:r w:rsidR="0065516C">
        <w:t xml:space="preserve">the </w:t>
      </w:r>
      <w:r>
        <w:t>Authorit</w:t>
      </w:r>
      <w:r w:rsidR="0065516C">
        <w:t>y and the Customer</w:t>
      </w:r>
      <w:r>
        <w:t xml:space="preserve"> regarding work within local communities; </w:t>
      </w:r>
    </w:p>
    <w:p w14:paraId="6E605AAD" w14:textId="77777777" w:rsidR="0082042B" w:rsidRDefault="0082042B" w:rsidP="0082042B">
      <w:pPr>
        <w:pStyle w:val="Level4"/>
        <w:numPr>
          <w:ilvl w:val="3"/>
          <w:numId w:val="9"/>
        </w:numPr>
      </w:pPr>
      <w:r>
        <w:t>check that each of their Sub-Contractors are compliant with all applicable legislation and regulations;</w:t>
      </w:r>
    </w:p>
    <w:p w14:paraId="01839AA2" w14:textId="77777777" w:rsidR="0082042B" w:rsidRDefault="0082042B" w:rsidP="0082042B">
      <w:pPr>
        <w:pStyle w:val="Level4"/>
        <w:numPr>
          <w:ilvl w:val="3"/>
          <w:numId w:val="9"/>
        </w:numPr>
      </w:pPr>
      <w:r>
        <w:t xml:space="preserve">monitor all </w:t>
      </w:r>
      <w:r w:rsidRPr="00F0706C">
        <w:t>National Insurance (NI) Contributions, Agency Workers Regulations (AWR), Working Time Regulations (WTR), etc</w:t>
      </w:r>
      <w:r>
        <w:t>;</w:t>
      </w:r>
    </w:p>
    <w:p w14:paraId="30CFEF07" w14:textId="77777777" w:rsidR="0082042B" w:rsidRDefault="0082042B" w:rsidP="0082042B">
      <w:pPr>
        <w:pStyle w:val="Level4"/>
        <w:numPr>
          <w:ilvl w:val="3"/>
          <w:numId w:val="9"/>
        </w:numPr>
      </w:pPr>
      <w:r>
        <w:t>ensure that the terms and conditions between the Provider and each of the Sub-Contractors are consistent;</w:t>
      </w:r>
    </w:p>
    <w:p w14:paraId="34119F89" w14:textId="01A8F49B" w:rsidR="0082042B" w:rsidRPr="0003554B" w:rsidRDefault="0082042B" w:rsidP="0082042B">
      <w:pPr>
        <w:pStyle w:val="Level4"/>
        <w:numPr>
          <w:ilvl w:val="3"/>
          <w:numId w:val="9"/>
        </w:numPr>
      </w:pPr>
      <w:r>
        <w:t xml:space="preserve">maintain a Sub-Contractor complaints policy and make sure that each Sub-Contractor is aware of the complaints policy. Information on any complaints received should be submitted to </w:t>
      </w:r>
      <w:r w:rsidR="0065516C">
        <w:t xml:space="preserve">the </w:t>
      </w:r>
      <w:r>
        <w:t>Authorit</w:t>
      </w:r>
      <w:r w:rsidR="0065516C">
        <w:t>y and/or the Customer</w:t>
      </w:r>
      <w:r>
        <w:t xml:space="preserve"> every six months. </w:t>
      </w:r>
    </w:p>
    <w:p w14:paraId="23220E65" w14:textId="77777777" w:rsidR="0082042B" w:rsidRDefault="0082042B" w:rsidP="0082042B">
      <w:pPr>
        <w:pStyle w:val="Level2"/>
        <w:numPr>
          <w:ilvl w:val="1"/>
          <w:numId w:val="9"/>
        </w:numPr>
        <w:rPr>
          <w:b/>
        </w:rPr>
      </w:pPr>
      <w:bookmarkStart w:id="21" w:name="_Hlk11847795"/>
      <w:bookmarkEnd w:id="19"/>
      <w:r>
        <w:rPr>
          <w:b/>
        </w:rPr>
        <w:t>Temporary Workers – Specific Terms</w:t>
      </w:r>
    </w:p>
    <w:p w14:paraId="6C8EFCB0" w14:textId="051E22F6" w:rsidR="0082042B" w:rsidRDefault="0082042B" w:rsidP="0082042B">
      <w:pPr>
        <w:pStyle w:val="Level3"/>
        <w:numPr>
          <w:ilvl w:val="2"/>
          <w:numId w:val="9"/>
        </w:numPr>
      </w:pPr>
      <w:r>
        <w:t xml:space="preserve">The Provider shall be responsible for providing the Temporary Workers to the </w:t>
      </w:r>
      <w:r w:rsidR="00E60FC1">
        <w:t>Customer</w:t>
      </w:r>
      <w:r>
        <w:t xml:space="preserve"> as requested in the Order Form and in accordance with this </w:t>
      </w:r>
      <w:r w:rsidR="00780E02">
        <w:t>Call-Off Contract</w:t>
      </w:r>
      <w:r>
        <w:t xml:space="preserve">, the Order Form and any </w:t>
      </w:r>
      <w:r w:rsidR="00EC0BDB">
        <w:t>i</w:t>
      </w:r>
      <w:r>
        <w:t xml:space="preserve">mplementation </w:t>
      </w:r>
      <w:r w:rsidR="00EC0BDB">
        <w:t>p</w:t>
      </w:r>
      <w:r>
        <w:t xml:space="preserve">lan. </w:t>
      </w:r>
    </w:p>
    <w:p w14:paraId="4480D2C7" w14:textId="7C5F4859" w:rsidR="0082042B" w:rsidRPr="000E2285" w:rsidRDefault="0082042B" w:rsidP="0082042B">
      <w:pPr>
        <w:pStyle w:val="Level3"/>
        <w:numPr>
          <w:ilvl w:val="2"/>
          <w:numId w:val="9"/>
        </w:numPr>
      </w:pPr>
      <w:r w:rsidRPr="000E2285">
        <w:t xml:space="preserve">Both Parties shall ensure at all times that the Temporary Agency Workers are treated fairly and equally whether they are the </w:t>
      </w:r>
      <w:r>
        <w:t>Provider</w:t>
      </w:r>
      <w:r w:rsidR="00A664C0">
        <w:t>’</w:t>
      </w:r>
      <w:r w:rsidRPr="000E2285">
        <w:t>s Temporary Worker or a Sub-Contractor’s Temporary Worker. This includes but is not limited to being given equal opportunit</w:t>
      </w:r>
      <w:r>
        <w:t>y</w:t>
      </w:r>
      <w:r w:rsidRPr="000E2285">
        <w:t xml:space="preserve"> to be put forward for or considered for a Placement if they have the relevant skills and experience. </w:t>
      </w:r>
    </w:p>
    <w:p w14:paraId="1D22EEA4" w14:textId="13F5F68C" w:rsidR="0082042B" w:rsidRDefault="0082042B" w:rsidP="0082042B">
      <w:pPr>
        <w:pStyle w:val="Level3"/>
        <w:numPr>
          <w:ilvl w:val="2"/>
          <w:numId w:val="9"/>
        </w:numPr>
      </w:pPr>
      <w:r>
        <w:t xml:space="preserve">The Provider shall, and ensure that its Sub-Contractors shall, at all times follow the </w:t>
      </w:r>
      <w:r w:rsidR="00E60FC1">
        <w:t>Customer</w:t>
      </w:r>
      <w:r>
        <w:t xml:space="preserve">’s requests and requirements in the Order Form and provide suitable Temporary Workers with relevant experience and skills set and as local to the Base Location mentioned in the Order Form.  The Provider must perform checks to ensure that any Temporary Workers provided are appropriately qualified for the job role they are put forward for. </w:t>
      </w:r>
    </w:p>
    <w:p w14:paraId="6029D4F4" w14:textId="77777777" w:rsidR="0082042B" w:rsidRDefault="0082042B" w:rsidP="0082042B">
      <w:pPr>
        <w:pStyle w:val="Level3"/>
        <w:numPr>
          <w:ilvl w:val="2"/>
          <w:numId w:val="9"/>
        </w:numPr>
      </w:pPr>
      <w:bookmarkStart w:id="22" w:name="_Hlk4154869"/>
      <w:r>
        <w:t>The Provider should, if applicable to their company model, seek Temporary Workers from both its own portfolio of Temporary Workers and its Sub-Contractor’s portfolio of Temporary Workers to present to the Provider.</w:t>
      </w:r>
    </w:p>
    <w:p w14:paraId="3FDB8A81" w14:textId="46F0E25B" w:rsidR="0082042B" w:rsidRDefault="0082042B" w:rsidP="0082042B">
      <w:pPr>
        <w:pStyle w:val="Level3"/>
        <w:numPr>
          <w:ilvl w:val="2"/>
          <w:numId w:val="9"/>
        </w:numPr>
      </w:pPr>
      <w:bookmarkStart w:id="23" w:name="_Ref4163534"/>
      <w:r>
        <w:t xml:space="preserve">The Provider must at all times ensure that their Sub-Contractors are given a fair opportunity to provide the Services requested by the </w:t>
      </w:r>
      <w:r w:rsidR="00E60FC1">
        <w:t>Customer</w:t>
      </w:r>
      <w:r>
        <w:t xml:space="preserve">. </w:t>
      </w:r>
      <w:bookmarkEnd w:id="23"/>
    </w:p>
    <w:bookmarkEnd w:id="22"/>
    <w:p w14:paraId="645D45FC" w14:textId="0C037247" w:rsidR="0082042B" w:rsidRPr="00F113F1" w:rsidRDefault="0082042B" w:rsidP="0082042B">
      <w:pPr>
        <w:pStyle w:val="Level3"/>
        <w:numPr>
          <w:ilvl w:val="2"/>
          <w:numId w:val="9"/>
        </w:numPr>
      </w:pPr>
      <w:r w:rsidRPr="00F113F1">
        <w:t xml:space="preserve">The </w:t>
      </w:r>
      <w:r w:rsidR="00E60FC1">
        <w:t>Customer</w:t>
      </w:r>
      <w:r w:rsidRPr="00F113F1">
        <w:t xml:space="preserve"> agrees to verify (by signing) the Temporary Worker’s timesheet to confirm the number of hours/days of services provided by the Temporary Worker to the </w:t>
      </w:r>
      <w:r w:rsidR="00E60FC1">
        <w:t>Customer</w:t>
      </w:r>
      <w:r w:rsidRPr="00F113F1">
        <w:t xml:space="preserve"> each week during the term of the Temporary Placement.</w:t>
      </w:r>
    </w:p>
    <w:p w14:paraId="6952CD8E" w14:textId="23AC11AA" w:rsidR="0082042B" w:rsidRPr="00F113F1" w:rsidRDefault="0082042B" w:rsidP="0082042B">
      <w:pPr>
        <w:pStyle w:val="Level3"/>
        <w:numPr>
          <w:ilvl w:val="2"/>
          <w:numId w:val="9"/>
        </w:numPr>
      </w:pPr>
      <w:r w:rsidRPr="00F113F1">
        <w:t xml:space="preserve">In the event that a Temporary Worker proves to be unsatisfactory and the </w:t>
      </w:r>
      <w:r w:rsidR="00E60FC1">
        <w:t>Customer</w:t>
      </w:r>
      <w:r w:rsidRPr="00F113F1">
        <w:t xml:space="preserve"> notifies the </w:t>
      </w:r>
      <w:r>
        <w:t>Provider</w:t>
      </w:r>
      <w:r w:rsidRPr="00F113F1">
        <w:t xml:space="preserve"> within </w:t>
      </w:r>
      <w:r w:rsidRPr="009D0521">
        <w:t xml:space="preserve">the </w:t>
      </w:r>
      <w:r w:rsidRPr="0050154A">
        <w:t>[first]</w:t>
      </w:r>
      <w:r w:rsidRPr="006F1E20">
        <w:t xml:space="preserve"> day of the commencement of the Temporary Placement</w:t>
      </w:r>
      <w:r w:rsidRPr="00F113F1">
        <w:t xml:space="preserve"> that this is the case, no charge will be made</w:t>
      </w:r>
      <w:r>
        <w:t xml:space="preserve"> in relation to the Provider Fee</w:t>
      </w:r>
      <w:r w:rsidRPr="00F113F1">
        <w:t xml:space="preserve"> provided that the Temporary Worker completes no more </w:t>
      </w:r>
      <w:r w:rsidRPr="0050154A">
        <w:t>than</w:t>
      </w:r>
      <w:r w:rsidR="00BF6E6D">
        <w:t xml:space="preserve"> one</w:t>
      </w:r>
      <w:r w:rsidRPr="0050154A">
        <w:t xml:space="preserve"> [1]</w:t>
      </w:r>
      <w:r w:rsidRPr="00F113F1">
        <w:t xml:space="preserve"> day of work at the site and is asked by the </w:t>
      </w:r>
      <w:r w:rsidR="00E60FC1">
        <w:t>Customer</w:t>
      </w:r>
      <w:r w:rsidRPr="00F113F1">
        <w:t xml:space="preserve"> to leave the </w:t>
      </w:r>
      <w:r w:rsidRPr="007238A0">
        <w:t>site or Base Location</w:t>
      </w:r>
      <w:r w:rsidRPr="00F113F1">
        <w:t xml:space="preserve"> </w:t>
      </w:r>
      <w:r>
        <w:t>at t</w:t>
      </w:r>
      <w:r w:rsidRPr="00F113F1">
        <w:t xml:space="preserve">he earliest reasonable time.  At the </w:t>
      </w:r>
      <w:r w:rsidR="00E60FC1">
        <w:t>Customer</w:t>
      </w:r>
      <w:r w:rsidRPr="00F113F1">
        <w:t xml:space="preserve">’s request, the </w:t>
      </w:r>
      <w:r>
        <w:t>Provider</w:t>
      </w:r>
      <w:r w:rsidRPr="00F113F1">
        <w:t xml:space="preserve"> will take immediate steps to source a replacement.</w:t>
      </w:r>
      <w:r>
        <w:t xml:space="preserve"> The Provider will support the </w:t>
      </w:r>
      <w:r w:rsidR="00E60FC1">
        <w:t>Customer</w:t>
      </w:r>
      <w:r>
        <w:t xml:space="preserve"> in facilitating the removal of any Temporary Worker under this Clause. </w:t>
      </w:r>
    </w:p>
    <w:p w14:paraId="28A4A7D7" w14:textId="1C77814C" w:rsidR="0082042B" w:rsidRPr="00F113F1" w:rsidRDefault="0082042B" w:rsidP="0082042B">
      <w:pPr>
        <w:pStyle w:val="Level3"/>
        <w:numPr>
          <w:ilvl w:val="2"/>
          <w:numId w:val="9"/>
        </w:numPr>
      </w:pPr>
      <w:r w:rsidRPr="00F113F1">
        <w:lastRenderedPageBreak/>
        <w:t>Each Temporary Placement is terminable</w:t>
      </w:r>
      <w:r w:rsidR="00FF1697">
        <w:t xml:space="preserve"> by the Customer immediately by notice in writing</w:t>
      </w:r>
      <w:r w:rsidR="00B639C6">
        <w:t xml:space="preserve"> to the Provider</w:t>
      </w:r>
      <w:r w:rsidR="00FF1697">
        <w:t xml:space="preserve"> </w:t>
      </w:r>
      <w:r w:rsidRPr="00F113F1">
        <w:t>if the relevant Temporary Worker:</w:t>
      </w:r>
    </w:p>
    <w:p w14:paraId="4FC7A21F" w14:textId="2A163F8A" w:rsidR="0082042B" w:rsidRPr="00F113F1" w:rsidRDefault="0082042B" w:rsidP="0082042B">
      <w:pPr>
        <w:pStyle w:val="Level4"/>
        <w:numPr>
          <w:ilvl w:val="3"/>
          <w:numId w:val="9"/>
        </w:numPr>
      </w:pPr>
      <w:r w:rsidRPr="00F113F1">
        <w:t xml:space="preserve">has failed to work in accordance with the </w:t>
      </w:r>
      <w:r w:rsidR="00E60FC1">
        <w:t>Customer</w:t>
      </w:r>
      <w:r w:rsidRPr="00F113F1">
        <w:t xml:space="preserve">'s rules and regulations previously notified by the </w:t>
      </w:r>
      <w:r w:rsidR="00E60FC1">
        <w:t>Customer</w:t>
      </w:r>
      <w:r w:rsidRPr="00F113F1">
        <w:t xml:space="preserve"> to the Temporary Worker; or</w:t>
      </w:r>
    </w:p>
    <w:p w14:paraId="38A34FE3" w14:textId="77777777" w:rsidR="0082042B" w:rsidRPr="00F113F1" w:rsidRDefault="0082042B" w:rsidP="0082042B">
      <w:pPr>
        <w:pStyle w:val="Level4"/>
        <w:numPr>
          <w:ilvl w:val="3"/>
          <w:numId w:val="9"/>
        </w:numPr>
      </w:pPr>
      <w:r w:rsidRPr="00F113F1">
        <w:t>is guilty of misconduct; or</w:t>
      </w:r>
    </w:p>
    <w:p w14:paraId="6C3C7C06" w14:textId="77777777" w:rsidR="0082042B" w:rsidRPr="007238A0" w:rsidRDefault="0082042B" w:rsidP="0082042B">
      <w:pPr>
        <w:pStyle w:val="Level4"/>
        <w:numPr>
          <w:ilvl w:val="3"/>
          <w:numId w:val="9"/>
        </w:numPr>
      </w:pPr>
      <w:r w:rsidRPr="00F113F1">
        <w:t xml:space="preserve">fails to perform the </w:t>
      </w:r>
      <w:r w:rsidRPr="007238A0">
        <w:t>services</w:t>
      </w:r>
      <w:r>
        <w:t xml:space="preserve"> or Temporary Placement</w:t>
      </w:r>
      <w:r w:rsidRPr="007238A0">
        <w:t xml:space="preserve"> in a proper and effective manner; or</w:t>
      </w:r>
    </w:p>
    <w:p w14:paraId="676ED3BC" w14:textId="2FA7FD4D" w:rsidR="0082042B" w:rsidRPr="007238A0" w:rsidRDefault="0082042B" w:rsidP="0082042B">
      <w:pPr>
        <w:pStyle w:val="Level4"/>
        <w:numPr>
          <w:ilvl w:val="3"/>
          <w:numId w:val="9"/>
        </w:numPr>
      </w:pPr>
      <w:r w:rsidRPr="007238A0">
        <w:t>becomes incapable of providing the services</w:t>
      </w:r>
      <w:r>
        <w:t xml:space="preserve"> or Temporary Placement</w:t>
      </w:r>
      <w:r w:rsidR="00BD5476">
        <w:t xml:space="preserve"> for any reason</w:t>
      </w:r>
    </w:p>
    <w:p w14:paraId="21BDC052" w14:textId="32906B33" w:rsidR="0082042B" w:rsidRPr="00F113F1" w:rsidRDefault="0082042B" w:rsidP="0082042B">
      <w:pPr>
        <w:pStyle w:val="Level3"/>
        <w:numPr>
          <w:ilvl w:val="2"/>
          <w:numId w:val="9"/>
        </w:numPr>
      </w:pPr>
      <w:r w:rsidRPr="00F113F1">
        <w:t xml:space="preserve">Unless otherwise agreed, the </w:t>
      </w:r>
      <w:r w:rsidR="00E60FC1">
        <w:t>Customer</w:t>
      </w:r>
      <w:r w:rsidRPr="00F113F1">
        <w:t xml:space="preserve"> shall be entitled to terminate any Temporary Placement upon written notice at any time and where reasonably practicable it shall give the </w:t>
      </w:r>
      <w:r>
        <w:t>Provider</w:t>
      </w:r>
      <w:r w:rsidRPr="0050154A">
        <w:t xml:space="preserve"> 1 week's</w:t>
      </w:r>
      <w:r w:rsidRPr="009D0521">
        <w:t xml:space="preserve"> prior</w:t>
      </w:r>
      <w:r w:rsidRPr="00F113F1">
        <w:t xml:space="preserve"> written notice of the termination of a Temporary Placement. The </w:t>
      </w:r>
      <w:r>
        <w:t>Provider</w:t>
      </w:r>
      <w:r w:rsidRPr="00F113F1">
        <w:t xml:space="preserve"> shall not be entitled to terminate a Temporary Placement during the term of the Placement for convenience, unless a notice period has been agreed in the Order Form for the relevant Temporary Worker. The </w:t>
      </w:r>
      <w:r>
        <w:t>Provider</w:t>
      </w:r>
      <w:r w:rsidRPr="00F113F1">
        <w:t xml:space="preserve"> will procure that appropriate terms are in place with the Temporary Worker to ensure compliance with this term.</w:t>
      </w:r>
    </w:p>
    <w:p w14:paraId="0787C848" w14:textId="4AC85917" w:rsidR="0082042B" w:rsidRPr="00F113F1" w:rsidRDefault="0082042B" w:rsidP="0082042B">
      <w:pPr>
        <w:pStyle w:val="Level3"/>
        <w:numPr>
          <w:ilvl w:val="2"/>
          <w:numId w:val="9"/>
        </w:numPr>
      </w:pPr>
      <w:bookmarkStart w:id="24" w:name="_Ref2938317"/>
      <w:r w:rsidRPr="00F113F1">
        <w:t xml:space="preserve">The </w:t>
      </w:r>
      <w:r>
        <w:t>Provider</w:t>
      </w:r>
      <w:r w:rsidRPr="00F113F1">
        <w:t xml:space="preserve"> shall be wholly responsible for the payment to Temporary Workers of all fees, monies, expenses, remuneration, or other benefits including but not limited to: statutory maternity pay, shared parental pay, paternity pay, statutory sick pay and holiday pay payable to Temporary Workers and for all taxes</w:t>
      </w:r>
      <w:r>
        <w:t xml:space="preserve"> (which it is statutorily liable to pay)</w:t>
      </w:r>
      <w:r w:rsidRPr="00F113F1">
        <w:t xml:space="preserve">, National Insurance contributions, social security or other contributions, which may be payable, relating thereto or as a result of the receipt of any monies paid or payable hereunder accruing on or after the commencement of the Term of this Agreement.  </w:t>
      </w:r>
      <w:r w:rsidRPr="00F113F1">
        <w:rPr>
          <w:lang w:val="en-US"/>
        </w:rPr>
        <w:t xml:space="preserve">The </w:t>
      </w:r>
      <w:r>
        <w:rPr>
          <w:lang w:val="en-US"/>
        </w:rPr>
        <w:t>Provider</w:t>
      </w:r>
      <w:r w:rsidRPr="00F113F1">
        <w:rPr>
          <w:lang w:val="en-US"/>
        </w:rPr>
        <w:t xml:space="preserve"> shall indemnify and hold harmless the Authority</w:t>
      </w:r>
      <w:r w:rsidR="0065516C">
        <w:rPr>
          <w:lang w:val="en-US"/>
        </w:rPr>
        <w:t xml:space="preserve"> and the </w:t>
      </w:r>
      <w:r w:rsidR="00E60FC1">
        <w:rPr>
          <w:lang w:val="en-US"/>
        </w:rPr>
        <w:t>Customer</w:t>
      </w:r>
      <w:r w:rsidRPr="00F113F1">
        <w:rPr>
          <w:lang w:val="en-US"/>
        </w:rPr>
        <w:t xml:space="preserve"> for all</w:t>
      </w:r>
      <w:r>
        <w:rPr>
          <w:lang w:val="en-US"/>
        </w:rPr>
        <w:t xml:space="preserve"> costs</w:t>
      </w:r>
      <w:r w:rsidRPr="00F113F1">
        <w:rPr>
          <w:lang w:val="en-US"/>
        </w:rPr>
        <w:t xml:space="preserve"> incurred by the </w:t>
      </w:r>
      <w:r w:rsidR="00E60FC1">
        <w:rPr>
          <w:lang w:val="en-US"/>
        </w:rPr>
        <w:t>Customer</w:t>
      </w:r>
      <w:r w:rsidRPr="00F113F1">
        <w:rPr>
          <w:lang w:val="en-US"/>
        </w:rPr>
        <w:t xml:space="preserve"> as a result of any failure by the </w:t>
      </w:r>
      <w:r>
        <w:rPr>
          <w:lang w:val="en-US"/>
        </w:rPr>
        <w:t>Provider</w:t>
      </w:r>
      <w:r w:rsidRPr="00F113F1">
        <w:rPr>
          <w:lang w:val="en-US"/>
        </w:rPr>
        <w:t xml:space="preserve"> to pay any such remuneration, pay, taxation </w:t>
      </w:r>
      <w:r>
        <w:t xml:space="preserve">(which it is statutorily liable to pay) </w:t>
      </w:r>
      <w:r w:rsidRPr="00F113F1">
        <w:rPr>
          <w:lang w:val="en-US"/>
        </w:rPr>
        <w:t>and any deductions required by law anywhere in the world.</w:t>
      </w:r>
      <w:bookmarkEnd w:id="24"/>
    </w:p>
    <w:p w14:paraId="7F1B385C" w14:textId="030EA23F" w:rsidR="0082042B" w:rsidRPr="00F113F1" w:rsidRDefault="0082042B" w:rsidP="0082042B">
      <w:pPr>
        <w:pStyle w:val="Level3"/>
        <w:numPr>
          <w:ilvl w:val="2"/>
          <w:numId w:val="9"/>
        </w:numPr>
      </w:pPr>
      <w:bookmarkStart w:id="25" w:name="_Ref2938328"/>
      <w:r w:rsidRPr="00F113F1">
        <w:t xml:space="preserve">For the avoidance of doubt, </w:t>
      </w:r>
      <w:r>
        <w:t xml:space="preserve">Temporary Workers will be under the day to day supervision, direction and control of the </w:t>
      </w:r>
      <w:r w:rsidR="00E60FC1">
        <w:t>Customer</w:t>
      </w:r>
      <w:r>
        <w:t xml:space="preserve">, however, </w:t>
      </w:r>
      <w:r w:rsidRPr="00F113F1">
        <w:t xml:space="preserve">the </w:t>
      </w:r>
      <w:r>
        <w:t>Provider</w:t>
      </w:r>
      <w:r w:rsidRPr="00F113F1">
        <w:t xml:space="preserve"> warrants that it is wholly responsible for all obligations to Temporary Workers under the Pensions Act 2008, including but not limited to assessing whether or not the Temporary Worker is eligible to be auto-enrolled into a qualifying pension scheme, the duty to enrol and re-enrol Temporary Workers, to make the appropriate employer contributions and deduct the appropriate employee contributions as required by the Pensions Act 2008.</w:t>
      </w:r>
      <w:bookmarkEnd w:id="25"/>
    </w:p>
    <w:p w14:paraId="524E2931" w14:textId="21DA168B" w:rsidR="0082042B" w:rsidRPr="00F113F1" w:rsidRDefault="0082042B" w:rsidP="0082042B">
      <w:pPr>
        <w:pStyle w:val="Level3"/>
        <w:numPr>
          <w:ilvl w:val="2"/>
          <w:numId w:val="9"/>
        </w:numPr>
      </w:pPr>
      <w:r w:rsidRPr="00F113F1">
        <w:t xml:space="preserve">The </w:t>
      </w:r>
      <w:r>
        <w:t>Provider</w:t>
      </w:r>
      <w:r w:rsidRPr="00F113F1">
        <w:t xml:space="preserve"> shall use its reasonable endeavours to ensure that Temporary Workers co-operate with the </w:t>
      </w:r>
      <w:r w:rsidR="00E60FC1">
        <w:t>Customer</w:t>
      </w:r>
      <w:r w:rsidRPr="00F113F1">
        <w:t xml:space="preserve"> and co-operates with the </w:t>
      </w:r>
      <w:r w:rsidR="00E60FC1">
        <w:t>Customer</w:t>
      </w:r>
      <w:r>
        <w:t>’s</w:t>
      </w:r>
      <w:r w:rsidRPr="00F113F1">
        <w:t xml:space="preserve"> reasonable instructions.</w:t>
      </w:r>
      <w:r>
        <w:t xml:space="preserve"> This includes but is not limited to as far as reasonably possible making sure that the Temporary Worker is aware that they must perform their duties in a competent manner, comply with the </w:t>
      </w:r>
      <w:r w:rsidR="00E60FC1">
        <w:t>Customer</w:t>
      </w:r>
      <w:r>
        <w:t xml:space="preserve">’s policies at all times and act in a professional manner whilst representing both the Provider and the </w:t>
      </w:r>
      <w:r w:rsidR="00E60FC1">
        <w:t>Customer</w:t>
      </w:r>
      <w:r>
        <w:t xml:space="preserve">. </w:t>
      </w:r>
    </w:p>
    <w:p w14:paraId="1B8F1BBD" w14:textId="192F3ADE" w:rsidR="0082042B" w:rsidRPr="00F113F1" w:rsidRDefault="0082042B" w:rsidP="0082042B">
      <w:pPr>
        <w:pStyle w:val="Level3"/>
        <w:numPr>
          <w:ilvl w:val="2"/>
          <w:numId w:val="9"/>
        </w:numPr>
      </w:pPr>
      <w:bookmarkStart w:id="26" w:name="_Ref2938390"/>
      <w:r w:rsidRPr="00F113F1">
        <w:t xml:space="preserve">The </w:t>
      </w:r>
      <w:r>
        <w:t>Provider</w:t>
      </w:r>
      <w:r w:rsidRPr="00F113F1">
        <w:t xml:space="preserve"> shall </w:t>
      </w:r>
      <w:r>
        <w:t xml:space="preserve">use all reasonable endeavours to </w:t>
      </w:r>
      <w:r w:rsidRPr="00F113F1">
        <w:t xml:space="preserve">ensure that all Temporary Workers provided to a </w:t>
      </w:r>
      <w:r w:rsidR="00E60FC1">
        <w:t>Customer</w:t>
      </w:r>
      <w:r w:rsidRPr="00F113F1">
        <w:t xml:space="preserve"> remain at all times the </w:t>
      </w:r>
      <w:r>
        <w:t xml:space="preserve">workers </w:t>
      </w:r>
      <w:r w:rsidRPr="00F113F1">
        <w:t xml:space="preserve">or contractors (as appropriate) of the </w:t>
      </w:r>
      <w:r>
        <w:t>Provider</w:t>
      </w:r>
      <w:r w:rsidRPr="00F113F1">
        <w:t xml:space="preserve"> and do not become employees of the </w:t>
      </w:r>
      <w:r w:rsidR="00BF6E6D" w:rsidRPr="00F113F1">
        <w:t>Authority</w:t>
      </w:r>
      <w:r w:rsidR="00BF6E6D">
        <w:t xml:space="preserve"> and</w:t>
      </w:r>
      <w:r w:rsidR="0065516C">
        <w:t xml:space="preserve">/or the </w:t>
      </w:r>
      <w:r w:rsidR="00E60FC1">
        <w:t>Customer</w:t>
      </w:r>
      <w:r w:rsidRPr="00F113F1">
        <w:t xml:space="preserve"> </w:t>
      </w:r>
      <w:r>
        <w:t xml:space="preserve">except where this occurs as a result of an act or omission of </w:t>
      </w:r>
      <w:r w:rsidR="00BF6E6D">
        <w:t>the Authority</w:t>
      </w:r>
      <w:r w:rsidR="00E86431">
        <w:t xml:space="preserve"> or the </w:t>
      </w:r>
      <w:r w:rsidR="00E60FC1">
        <w:t>Customer</w:t>
      </w:r>
      <w:r>
        <w:t xml:space="preserve">, the </w:t>
      </w:r>
      <w:r w:rsidR="00E60FC1">
        <w:t>Customer</w:t>
      </w:r>
      <w:r>
        <w:t xml:space="preserve"> taking a Temporary Worker on as a permanent Employee or following the application of the TUPE Regulations</w:t>
      </w:r>
      <w:r w:rsidRPr="00F113F1">
        <w:t>.</w:t>
      </w:r>
      <w:bookmarkEnd w:id="26"/>
    </w:p>
    <w:p w14:paraId="5C27DA74" w14:textId="6174A934" w:rsidR="0082042B" w:rsidRDefault="0082042B" w:rsidP="0082042B">
      <w:pPr>
        <w:pStyle w:val="Level3"/>
        <w:numPr>
          <w:ilvl w:val="2"/>
          <w:numId w:val="9"/>
        </w:numPr>
      </w:pPr>
      <w:r w:rsidRPr="00F113F1">
        <w:t xml:space="preserve">For the avoidance of doubt, </w:t>
      </w:r>
      <w:r>
        <w:t xml:space="preserve">Temporary Workers shall be under the direction, supervision and Control of the </w:t>
      </w:r>
      <w:r w:rsidR="00E60FC1">
        <w:t>Customer</w:t>
      </w:r>
      <w:r>
        <w:t xml:space="preserve"> during their </w:t>
      </w:r>
      <w:r w:rsidRPr="00990C48">
        <w:t xml:space="preserve">completion of the </w:t>
      </w:r>
      <w:r>
        <w:t>Placement</w:t>
      </w:r>
      <w:r w:rsidRPr="00990C48">
        <w:t>,</w:t>
      </w:r>
      <w:r>
        <w:t xml:space="preserve"> although </w:t>
      </w:r>
      <w:r w:rsidRPr="00F113F1">
        <w:t xml:space="preserve">the </w:t>
      </w:r>
      <w:r>
        <w:t>Provider</w:t>
      </w:r>
      <w:r w:rsidRPr="00F113F1">
        <w:t xml:space="preserve"> will remain at all time</w:t>
      </w:r>
      <w:r w:rsidRPr="002E7FC4">
        <w:t xml:space="preserve">s responsible for the contractual relationship with the Temporary Worker </w:t>
      </w:r>
      <w:r w:rsidRPr="002E7FC4">
        <w:lastRenderedPageBreak/>
        <w:t xml:space="preserve">including but not limited to the termination of their contract. The </w:t>
      </w:r>
      <w:r>
        <w:t>Provider</w:t>
      </w:r>
      <w:r w:rsidRPr="002E7FC4">
        <w:t xml:space="preserve"> will be responsible for the overall management of any Temporary Worker including but not limited to dealing with any complaints or concerns raised in relation to the Temporary Worker. The </w:t>
      </w:r>
      <w:r>
        <w:t>Provider</w:t>
      </w:r>
      <w:r w:rsidRPr="002E7FC4">
        <w:t xml:space="preserve"> agrees</w:t>
      </w:r>
      <w:r w:rsidRPr="00F113F1">
        <w:t xml:space="preserve"> to keep the </w:t>
      </w:r>
      <w:r w:rsidR="00E60FC1">
        <w:t>Customer</w:t>
      </w:r>
      <w:r w:rsidRPr="00F113F1">
        <w:t xml:space="preserve"> informed of all such matters and provide them with a reasonable opportunity to make any relevant representations.</w:t>
      </w:r>
    </w:p>
    <w:p w14:paraId="7FF48833" w14:textId="77777777" w:rsidR="0082042B" w:rsidRPr="00F113F1" w:rsidRDefault="0082042B" w:rsidP="0082042B">
      <w:pPr>
        <w:pStyle w:val="Level3"/>
        <w:numPr>
          <w:ilvl w:val="2"/>
          <w:numId w:val="9"/>
        </w:numPr>
      </w:pPr>
      <w:r>
        <w:t>Both Parties shall ensure that the Temporary Workers are at all times insured under the relevant Parties own Employers Liability and Public Liability insurance policies whilst under the control, direction and instruction of each Party.</w:t>
      </w:r>
    </w:p>
    <w:p w14:paraId="631A1A97" w14:textId="4CCC44DD" w:rsidR="0082042B" w:rsidRDefault="0082042B" w:rsidP="0082042B">
      <w:pPr>
        <w:pStyle w:val="Level3"/>
        <w:numPr>
          <w:ilvl w:val="2"/>
          <w:numId w:val="9"/>
        </w:numPr>
      </w:pPr>
      <w:r w:rsidRPr="007238A0">
        <w:t xml:space="preserve">The </w:t>
      </w:r>
      <w:r>
        <w:t>Provider</w:t>
      </w:r>
      <w:r w:rsidRPr="007238A0">
        <w:t xml:space="preserve"> shall accordingly indemnify and hold each </w:t>
      </w:r>
      <w:r w:rsidR="00280919">
        <w:t xml:space="preserve">the </w:t>
      </w:r>
      <w:r w:rsidRPr="007238A0">
        <w:t>Authority</w:t>
      </w:r>
      <w:r w:rsidR="00280919">
        <w:t xml:space="preserve"> and </w:t>
      </w:r>
      <w:r w:rsidR="00E60FC1">
        <w:t>Customer</w:t>
      </w:r>
      <w:r w:rsidRPr="007238A0">
        <w:t xml:space="preserve"> harmless against all </w:t>
      </w:r>
      <w:r>
        <w:t>l</w:t>
      </w:r>
      <w:r w:rsidRPr="007238A0">
        <w:t xml:space="preserve">iabilities arising out of or in connection with clauses </w:t>
      </w:r>
      <w:r w:rsidRPr="007238A0">
        <w:fldChar w:fldCharType="begin"/>
      </w:r>
      <w:r w:rsidRPr="007238A0">
        <w:instrText xml:space="preserve"> REF _Ref2938317 \r \h  \* MERGEFORMAT </w:instrText>
      </w:r>
      <w:r w:rsidRPr="007238A0">
        <w:fldChar w:fldCharType="separate"/>
      </w:r>
      <w:r>
        <w:t>13.2.10</w:t>
      </w:r>
      <w:r w:rsidRPr="007238A0">
        <w:fldChar w:fldCharType="end"/>
      </w:r>
      <w:r w:rsidRPr="007238A0">
        <w:t xml:space="preserve">, </w:t>
      </w:r>
      <w:r w:rsidRPr="007238A0">
        <w:fldChar w:fldCharType="begin"/>
      </w:r>
      <w:r w:rsidRPr="007238A0">
        <w:instrText xml:space="preserve"> REF _Ref2938328 \r \h  \* MERGEFORMAT </w:instrText>
      </w:r>
      <w:r w:rsidRPr="007238A0">
        <w:fldChar w:fldCharType="separate"/>
      </w:r>
      <w:r>
        <w:t>13.2.11</w:t>
      </w:r>
      <w:r w:rsidRPr="007238A0">
        <w:fldChar w:fldCharType="end"/>
      </w:r>
      <w:r w:rsidRPr="007238A0">
        <w:t xml:space="preserve"> and </w:t>
      </w:r>
      <w:r w:rsidRPr="007238A0">
        <w:fldChar w:fldCharType="begin"/>
      </w:r>
      <w:r w:rsidRPr="007238A0">
        <w:instrText xml:space="preserve"> REF _Ref2938390 \r \h </w:instrText>
      </w:r>
      <w:r>
        <w:instrText xml:space="preserve"> \* MERGEFORMAT </w:instrText>
      </w:r>
      <w:r w:rsidRPr="007238A0">
        <w:fldChar w:fldCharType="separate"/>
      </w:r>
      <w:r>
        <w:t>13.2.13</w:t>
      </w:r>
      <w:r w:rsidRPr="007238A0">
        <w:fldChar w:fldCharType="end"/>
      </w:r>
      <w:r w:rsidRPr="007238A0">
        <w:t>.</w:t>
      </w:r>
      <w:r>
        <w:t>For the avoidance of doubt the Provider will not be liable to indemnify the Authority</w:t>
      </w:r>
      <w:r w:rsidR="00280919">
        <w:t xml:space="preserve"> and the </w:t>
      </w:r>
      <w:r w:rsidR="00E60FC1">
        <w:t>Customer</w:t>
      </w:r>
      <w:r>
        <w:t xml:space="preserve"> for any liabilities as a result of any acts or omissions of the </w:t>
      </w:r>
      <w:r w:rsidR="00E60FC1">
        <w:t>Customer</w:t>
      </w:r>
      <w:r>
        <w:t xml:space="preserve">.  </w:t>
      </w:r>
    </w:p>
    <w:p w14:paraId="7B7AFBAD" w14:textId="537AA7C7" w:rsidR="0082042B" w:rsidRPr="006F1E20" w:rsidRDefault="0082042B" w:rsidP="0082042B">
      <w:pPr>
        <w:pStyle w:val="Level3"/>
        <w:numPr>
          <w:ilvl w:val="2"/>
          <w:numId w:val="9"/>
        </w:numPr>
      </w:pPr>
      <w:r>
        <w:t xml:space="preserve">The Provider shall ensure that they and their Sub-Contractors </w:t>
      </w:r>
      <w:r w:rsidRPr="00565C99">
        <w:t xml:space="preserve">obtain the </w:t>
      </w:r>
      <w:r w:rsidRPr="00CA13A0">
        <w:t>consent</w:t>
      </w:r>
      <w:r w:rsidRPr="00565C99">
        <w:t xml:space="preserve"> of</w:t>
      </w:r>
      <w:r>
        <w:t xml:space="preserve"> the Temporary Worker to hold Personal Data on them which can be shared with the </w:t>
      </w:r>
      <w:r w:rsidR="00E60FC1">
        <w:t>Customer</w:t>
      </w:r>
      <w:r>
        <w:t xml:space="preserve">. All data must be held in accordance with Clause </w:t>
      </w:r>
      <w:r>
        <w:fldChar w:fldCharType="begin"/>
      </w:r>
      <w:r>
        <w:instrText xml:space="preserve"> REF _Ref459910502 \r \h </w:instrText>
      </w:r>
      <w:r>
        <w:fldChar w:fldCharType="separate"/>
      </w:r>
      <w:r>
        <w:t>27</w:t>
      </w:r>
      <w:r>
        <w:fldChar w:fldCharType="end"/>
      </w:r>
      <w:r>
        <w:t xml:space="preserve"> and the Data Protection Act 2018. This </w:t>
      </w:r>
      <w:r w:rsidRPr="006F1E20">
        <w:t>data may include but is not limited to:</w:t>
      </w:r>
    </w:p>
    <w:p w14:paraId="38162079" w14:textId="77777777" w:rsidR="0082042B" w:rsidRPr="006F1E20" w:rsidRDefault="0082042B" w:rsidP="0082042B">
      <w:pPr>
        <w:pStyle w:val="Level3"/>
        <w:numPr>
          <w:ilvl w:val="3"/>
          <w:numId w:val="9"/>
        </w:numPr>
      </w:pPr>
      <w:r w:rsidRPr="006F1E20">
        <w:t>Name of Temporary Worker;</w:t>
      </w:r>
    </w:p>
    <w:p w14:paraId="43E888EA" w14:textId="77777777" w:rsidR="0082042B" w:rsidRPr="006F1E20" w:rsidRDefault="0082042B" w:rsidP="0082042B">
      <w:pPr>
        <w:pStyle w:val="Level3"/>
        <w:numPr>
          <w:ilvl w:val="3"/>
          <w:numId w:val="9"/>
        </w:numPr>
      </w:pPr>
      <w:r w:rsidRPr="006F1E20">
        <w:t>Date of Birth;</w:t>
      </w:r>
    </w:p>
    <w:p w14:paraId="4AD9535F" w14:textId="77777777" w:rsidR="0082042B" w:rsidRPr="006F1E20" w:rsidRDefault="0082042B" w:rsidP="0082042B">
      <w:pPr>
        <w:pStyle w:val="Level3"/>
        <w:numPr>
          <w:ilvl w:val="3"/>
          <w:numId w:val="9"/>
        </w:numPr>
      </w:pPr>
      <w:r w:rsidRPr="006F1E20">
        <w:t>Home address;</w:t>
      </w:r>
    </w:p>
    <w:p w14:paraId="0E603F9A" w14:textId="77777777" w:rsidR="0082042B" w:rsidRPr="006F1E20" w:rsidRDefault="0082042B" w:rsidP="0082042B">
      <w:pPr>
        <w:pStyle w:val="Level3"/>
        <w:numPr>
          <w:ilvl w:val="3"/>
          <w:numId w:val="9"/>
        </w:numPr>
      </w:pPr>
      <w:r w:rsidRPr="006F1E20">
        <w:t>National Insurance Number;</w:t>
      </w:r>
    </w:p>
    <w:p w14:paraId="1D74B37D" w14:textId="77777777" w:rsidR="0082042B" w:rsidRPr="006F1E20" w:rsidRDefault="0082042B" w:rsidP="0082042B">
      <w:pPr>
        <w:pStyle w:val="Level3"/>
        <w:numPr>
          <w:ilvl w:val="3"/>
          <w:numId w:val="9"/>
        </w:numPr>
      </w:pPr>
      <w:r w:rsidRPr="006F1E20">
        <w:t>Employment History;</w:t>
      </w:r>
    </w:p>
    <w:p w14:paraId="21169343" w14:textId="77777777" w:rsidR="0082042B" w:rsidRPr="006F1E20" w:rsidRDefault="0082042B" w:rsidP="0082042B">
      <w:pPr>
        <w:pStyle w:val="Level3"/>
        <w:numPr>
          <w:ilvl w:val="3"/>
          <w:numId w:val="9"/>
        </w:numPr>
      </w:pPr>
      <w:r w:rsidRPr="006F1E20">
        <w:t>Training Records;</w:t>
      </w:r>
    </w:p>
    <w:p w14:paraId="7A1C2470" w14:textId="77777777" w:rsidR="0082042B" w:rsidRPr="006F1E20" w:rsidRDefault="0082042B" w:rsidP="0082042B">
      <w:pPr>
        <w:pStyle w:val="Level3"/>
        <w:numPr>
          <w:ilvl w:val="3"/>
          <w:numId w:val="9"/>
        </w:numPr>
      </w:pPr>
      <w:r w:rsidRPr="006F1E20">
        <w:t xml:space="preserve">Confirmation that qualification and certificates have been checked; </w:t>
      </w:r>
    </w:p>
    <w:p w14:paraId="24AED83F" w14:textId="77777777" w:rsidR="0082042B" w:rsidRPr="006F1E20" w:rsidRDefault="0082042B" w:rsidP="0082042B">
      <w:pPr>
        <w:pStyle w:val="Level3"/>
        <w:numPr>
          <w:ilvl w:val="3"/>
          <w:numId w:val="9"/>
        </w:numPr>
      </w:pPr>
      <w:r w:rsidRPr="006F1E20">
        <w:t>Evidence of the Temporary Workers eligibility to work in the UK;</w:t>
      </w:r>
    </w:p>
    <w:p w14:paraId="62AAB097" w14:textId="77777777" w:rsidR="0082042B" w:rsidRPr="006F1E20" w:rsidRDefault="0082042B" w:rsidP="0082042B">
      <w:pPr>
        <w:pStyle w:val="Level3"/>
        <w:numPr>
          <w:ilvl w:val="3"/>
          <w:numId w:val="9"/>
        </w:numPr>
      </w:pPr>
      <w:r w:rsidRPr="006F1E20">
        <w:t>Confirmation that the Temporary Workers Driving Licence has been checked, if applicable for the role;</w:t>
      </w:r>
    </w:p>
    <w:p w14:paraId="49458A8A" w14:textId="77777777" w:rsidR="0082042B" w:rsidRPr="006F1E20" w:rsidRDefault="0082042B" w:rsidP="0082042B">
      <w:pPr>
        <w:pStyle w:val="Level3"/>
        <w:numPr>
          <w:ilvl w:val="3"/>
          <w:numId w:val="9"/>
        </w:numPr>
      </w:pPr>
      <w:r w:rsidRPr="006F1E20">
        <w:t>Confirmation that DBS has been carried out and checked;</w:t>
      </w:r>
    </w:p>
    <w:p w14:paraId="0BE0A960" w14:textId="77777777" w:rsidR="0082042B" w:rsidRDefault="0082042B" w:rsidP="0082042B">
      <w:pPr>
        <w:pStyle w:val="Level3"/>
        <w:numPr>
          <w:ilvl w:val="3"/>
          <w:numId w:val="9"/>
        </w:numPr>
      </w:pPr>
      <w:r w:rsidRPr="006F1E20">
        <w:t>Confirmation that references have been checked.</w:t>
      </w:r>
    </w:p>
    <w:p w14:paraId="44CE882A" w14:textId="609A47E6" w:rsidR="0082042B" w:rsidRPr="0050154A" w:rsidRDefault="0082042B" w:rsidP="0082042B">
      <w:pPr>
        <w:pStyle w:val="Level3"/>
        <w:numPr>
          <w:ilvl w:val="2"/>
          <w:numId w:val="9"/>
        </w:numPr>
      </w:pPr>
      <w:r w:rsidRPr="0050154A">
        <w:t xml:space="preserve">The </w:t>
      </w:r>
      <w:r>
        <w:t>Provider</w:t>
      </w:r>
      <w:r w:rsidRPr="0050154A">
        <w:t xml:space="preserve"> shall monitor all Temporary Worker </w:t>
      </w:r>
      <w:r>
        <w:t>Placement</w:t>
      </w:r>
      <w:r w:rsidRPr="0050154A">
        <w:t xml:space="preserve"> and notify the </w:t>
      </w:r>
      <w:r w:rsidR="00E60FC1">
        <w:t>Customer</w:t>
      </w:r>
      <w:r w:rsidRPr="0050154A">
        <w:t xml:space="preserve"> when a Temporary Worker</w:t>
      </w:r>
      <w:r w:rsidR="00EF6E29">
        <w:t>’</w:t>
      </w:r>
      <w:r w:rsidRPr="0050154A">
        <w:t xml:space="preserve">s </w:t>
      </w:r>
      <w:r>
        <w:t>Placement</w:t>
      </w:r>
      <w:r w:rsidRPr="0050154A">
        <w:t xml:space="preserve"> is approaching 12 weeks in order for the </w:t>
      </w:r>
      <w:r w:rsidR="00E60FC1">
        <w:t>Customer</w:t>
      </w:r>
      <w:r w:rsidRPr="0050154A">
        <w:t xml:space="preserve"> to review the </w:t>
      </w:r>
      <w:r>
        <w:t>Placement</w:t>
      </w:r>
      <w:r w:rsidRPr="0050154A">
        <w:t xml:space="preserve">.  </w:t>
      </w:r>
    </w:p>
    <w:bookmarkEnd w:id="21"/>
    <w:p w14:paraId="424A8741" w14:textId="77777777" w:rsidR="0082042B" w:rsidRDefault="0082042B" w:rsidP="0082042B">
      <w:pPr>
        <w:pStyle w:val="Level2"/>
        <w:numPr>
          <w:ilvl w:val="1"/>
          <w:numId w:val="9"/>
        </w:numPr>
        <w:rPr>
          <w:b/>
        </w:rPr>
      </w:pPr>
      <w:r w:rsidRPr="00F82E42">
        <w:rPr>
          <w:b/>
        </w:rPr>
        <w:t xml:space="preserve">Temporary Workers </w:t>
      </w:r>
      <w:r>
        <w:rPr>
          <w:b/>
        </w:rPr>
        <w:t>–</w:t>
      </w:r>
      <w:r w:rsidRPr="00F82E42">
        <w:rPr>
          <w:b/>
        </w:rPr>
        <w:t xml:space="preserve"> Drivers</w:t>
      </w:r>
      <w:r>
        <w:rPr>
          <w:b/>
        </w:rPr>
        <w:t xml:space="preserve"> (if applicable)</w:t>
      </w:r>
    </w:p>
    <w:p w14:paraId="403393D7" w14:textId="7B01FB12" w:rsidR="0082042B" w:rsidRPr="008802E7" w:rsidRDefault="0082042B" w:rsidP="0082042B">
      <w:pPr>
        <w:pStyle w:val="Level3"/>
        <w:numPr>
          <w:ilvl w:val="2"/>
          <w:numId w:val="9"/>
        </w:numPr>
        <w:rPr>
          <w:b/>
        </w:rPr>
      </w:pPr>
      <w:r w:rsidRPr="008802E7">
        <w:t xml:space="preserve">The </w:t>
      </w:r>
      <w:r>
        <w:t>Provider</w:t>
      </w:r>
      <w:r w:rsidRPr="008802E7">
        <w:t xml:space="preserve"> is responsible for any checks deemed necessary to ascertain the suitability of the drivers to fulfil the Temporary Placement with the </w:t>
      </w:r>
      <w:r w:rsidR="00E60FC1">
        <w:t>Customer</w:t>
      </w:r>
      <w:r w:rsidRPr="008802E7">
        <w:t xml:space="preserve"> (e.g. the holding and validity of driving licences and/or any permissions or authorizations required to drive certain categories of vehicles) before they are put forward to the </w:t>
      </w:r>
      <w:r w:rsidR="00E60FC1">
        <w:t>Customer</w:t>
      </w:r>
      <w:r w:rsidRPr="008802E7">
        <w:t xml:space="preserve"> for consideration for the Temporary Placement.</w:t>
      </w:r>
    </w:p>
    <w:p w14:paraId="15BB8709" w14:textId="15F4B608" w:rsidR="0082042B" w:rsidRPr="008802E7" w:rsidRDefault="0082042B" w:rsidP="0082042B">
      <w:pPr>
        <w:pStyle w:val="Level3"/>
        <w:numPr>
          <w:ilvl w:val="2"/>
          <w:numId w:val="9"/>
        </w:numPr>
      </w:pPr>
      <w:r w:rsidRPr="008802E7">
        <w:rPr>
          <w:lang w:val="en-US"/>
        </w:rPr>
        <w:t xml:space="preserve">Any driver put forward by the </w:t>
      </w:r>
      <w:r>
        <w:rPr>
          <w:lang w:val="en-US"/>
        </w:rPr>
        <w:t>Provider</w:t>
      </w:r>
      <w:r w:rsidRPr="008802E7">
        <w:rPr>
          <w:lang w:val="en-US"/>
        </w:rPr>
        <w:t xml:space="preserve"> to the </w:t>
      </w:r>
      <w:r w:rsidR="00E60FC1">
        <w:rPr>
          <w:lang w:val="en-US"/>
        </w:rPr>
        <w:t>Customer</w:t>
      </w:r>
      <w:r w:rsidRPr="008802E7">
        <w:rPr>
          <w:lang w:val="en-US"/>
        </w:rPr>
        <w:t xml:space="preserve"> is introduced on the understanding that they are deemed to be the employee of the </w:t>
      </w:r>
      <w:r w:rsidR="00E60FC1">
        <w:rPr>
          <w:lang w:val="en-US"/>
        </w:rPr>
        <w:t>Customer</w:t>
      </w:r>
      <w:r w:rsidRPr="008802E7">
        <w:rPr>
          <w:lang w:val="en-US"/>
        </w:rPr>
        <w:t xml:space="preserve"> in relation to all purposes including </w:t>
      </w:r>
      <w:r w:rsidRPr="008802E7">
        <w:rPr>
          <w:lang w:val="en-US"/>
        </w:rPr>
        <w:lastRenderedPageBreak/>
        <w:t>the Transport Act 1968, Working Time Regulations 1998, and all other road transport, road traffic, driver’s hours, and health and safety legislation (“</w:t>
      </w:r>
      <w:r w:rsidRPr="008802E7">
        <w:rPr>
          <w:b/>
          <w:lang w:val="en-US"/>
        </w:rPr>
        <w:t>Driving Laws</w:t>
      </w:r>
      <w:r w:rsidRPr="008802E7">
        <w:rPr>
          <w:lang w:val="en-US"/>
        </w:rPr>
        <w:t>”).</w:t>
      </w:r>
    </w:p>
    <w:p w14:paraId="56381546" w14:textId="67F81982" w:rsidR="0082042B" w:rsidRPr="008802E7" w:rsidRDefault="0082042B" w:rsidP="0082042B">
      <w:pPr>
        <w:pStyle w:val="Level3"/>
        <w:numPr>
          <w:ilvl w:val="2"/>
          <w:numId w:val="9"/>
        </w:numPr>
      </w:pPr>
      <w:r w:rsidRPr="008802E7">
        <w:rPr>
          <w:lang w:val="en-US"/>
        </w:rPr>
        <w:t xml:space="preserve">The </w:t>
      </w:r>
      <w:r w:rsidR="00E60FC1">
        <w:rPr>
          <w:lang w:val="en-US"/>
        </w:rPr>
        <w:t>Customer</w:t>
      </w:r>
      <w:r w:rsidRPr="008802E7">
        <w:rPr>
          <w:lang w:val="en-US"/>
        </w:rPr>
        <w:t xml:space="preserve"> must ensure that the driver complies with all Driving Laws, including holding valid licenses where applicable and must take proper steps in relation to the insurance, maintenance and safety of vehicles and effect all other necessary liability insurances. </w:t>
      </w:r>
    </w:p>
    <w:p w14:paraId="4094F054" w14:textId="33F790CE" w:rsidR="0082042B" w:rsidRPr="008802E7" w:rsidRDefault="0082042B" w:rsidP="0082042B">
      <w:pPr>
        <w:pStyle w:val="Level3"/>
        <w:numPr>
          <w:ilvl w:val="2"/>
          <w:numId w:val="9"/>
        </w:numPr>
      </w:pPr>
      <w:r w:rsidRPr="008802E7">
        <w:rPr>
          <w:lang w:val="en-US"/>
        </w:rPr>
        <w:t xml:space="preserve">The </w:t>
      </w:r>
      <w:r w:rsidR="00E60FC1">
        <w:rPr>
          <w:lang w:val="en-US"/>
        </w:rPr>
        <w:t>Customer</w:t>
      </w:r>
      <w:r w:rsidRPr="008802E7">
        <w:rPr>
          <w:lang w:val="en-US"/>
        </w:rPr>
        <w:t xml:space="preserve"> shall assume control of the drivers’ duties, health and safety, employer’s obligations and liability, journeys and hours of work and all statutory duties including EU legislation in respect of driving licenses and tachographs.</w:t>
      </w:r>
    </w:p>
    <w:p w14:paraId="2CD48E73" w14:textId="3B7AFCFD" w:rsidR="0082042B" w:rsidRPr="008802E7" w:rsidRDefault="0082042B" w:rsidP="0082042B">
      <w:pPr>
        <w:pStyle w:val="Level3"/>
        <w:numPr>
          <w:ilvl w:val="2"/>
          <w:numId w:val="9"/>
        </w:numPr>
      </w:pPr>
      <w:r w:rsidRPr="008802E7">
        <w:rPr>
          <w:lang w:val="en-US"/>
        </w:rPr>
        <w:t xml:space="preserve">The </w:t>
      </w:r>
      <w:r w:rsidR="00E60FC1">
        <w:rPr>
          <w:lang w:val="en-US"/>
        </w:rPr>
        <w:t>Customer</w:t>
      </w:r>
      <w:r w:rsidRPr="008802E7">
        <w:rPr>
          <w:lang w:val="en-US"/>
        </w:rPr>
        <w:t xml:space="preserve"> shall be responsible for all fines and penalties incurred by the drivers, including speeding and parking fines.</w:t>
      </w:r>
    </w:p>
    <w:p w14:paraId="716993A3" w14:textId="06008EC4" w:rsidR="0082042B" w:rsidRPr="008802E7" w:rsidRDefault="0082042B" w:rsidP="0082042B">
      <w:pPr>
        <w:pStyle w:val="Level3"/>
        <w:numPr>
          <w:ilvl w:val="2"/>
          <w:numId w:val="9"/>
        </w:numPr>
      </w:pPr>
      <w:r w:rsidRPr="008802E7">
        <w:rPr>
          <w:lang w:val="en-US"/>
        </w:rPr>
        <w:t xml:space="preserve">The </w:t>
      </w:r>
      <w:r w:rsidR="00E60FC1">
        <w:rPr>
          <w:lang w:val="en-US"/>
        </w:rPr>
        <w:t>Customer</w:t>
      </w:r>
      <w:r w:rsidRPr="008802E7">
        <w:rPr>
          <w:lang w:val="en-US"/>
        </w:rPr>
        <w:t xml:space="preserve"> must hold an operator's license where this is required. </w:t>
      </w:r>
    </w:p>
    <w:p w14:paraId="7A51C774" w14:textId="5E71AF6C" w:rsidR="0082042B" w:rsidRPr="008802E7" w:rsidRDefault="0082042B" w:rsidP="0082042B">
      <w:pPr>
        <w:pStyle w:val="Level3"/>
        <w:numPr>
          <w:ilvl w:val="2"/>
          <w:numId w:val="9"/>
        </w:numPr>
      </w:pPr>
      <w:r w:rsidRPr="008802E7">
        <w:rPr>
          <w:lang w:val="en-US"/>
        </w:rPr>
        <w:t xml:space="preserve">The </w:t>
      </w:r>
      <w:r>
        <w:rPr>
          <w:lang w:val="en-US"/>
        </w:rPr>
        <w:t>Provider</w:t>
      </w:r>
      <w:r w:rsidRPr="008802E7">
        <w:rPr>
          <w:lang w:val="en-US"/>
        </w:rPr>
        <w:t xml:space="preserve"> will provide the drivers with written statements containing full details of the terms and conditions of engagement which must be signed, and a copy returned to the </w:t>
      </w:r>
      <w:r w:rsidR="00E60FC1">
        <w:rPr>
          <w:lang w:val="en-US"/>
        </w:rPr>
        <w:t>Customer</w:t>
      </w:r>
      <w:r w:rsidRPr="008802E7">
        <w:rPr>
          <w:lang w:val="en-US"/>
        </w:rPr>
        <w:t xml:space="preserve"> for their records. </w:t>
      </w:r>
    </w:p>
    <w:p w14:paraId="2E5D9511" w14:textId="77777777" w:rsidR="0082042B" w:rsidRPr="008802E7" w:rsidRDefault="0082042B" w:rsidP="0082042B">
      <w:pPr>
        <w:pStyle w:val="Level3"/>
        <w:numPr>
          <w:ilvl w:val="2"/>
          <w:numId w:val="9"/>
        </w:numPr>
      </w:pPr>
      <w:r w:rsidRPr="008802E7">
        <w:rPr>
          <w:lang w:val="en-US"/>
        </w:rPr>
        <w:t xml:space="preserve">The </w:t>
      </w:r>
      <w:r>
        <w:rPr>
          <w:lang w:val="en-US"/>
        </w:rPr>
        <w:t>Provider</w:t>
      </w:r>
      <w:r w:rsidRPr="008802E7">
        <w:rPr>
          <w:lang w:val="en-US"/>
        </w:rPr>
        <w:t xml:space="preserve"> will pay the temporary driver's wages and account to HM Revenue &amp; Customs and other government departments for all the necessary income tax and statutory deductions made. </w:t>
      </w:r>
    </w:p>
    <w:p w14:paraId="572C849E" w14:textId="77777777" w:rsidR="0082042B" w:rsidRPr="00F113F1" w:rsidRDefault="0082042B" w:rsidP="0082042B">
      <w:pPr>
        <w:pStyle w:val="Level2"/>
        <w:numPr>
          <w:ilvl w:val="1"/>
          <w:numId w:val="9"/>
        </w:numPr>
        <w:rPr>
          <w:b/>
        </w:rPr>
      </w:pPr>
      <w:r w:rsidRPr="008802E7">
        <w:rPr>
          <w:b/>
        </w:rPr>
        <w:t>Agency Worker Regulations</w:t>
      </w:r>
      <w:r w:rsidRPr="00F113F1">
        <w:rPr>
          <w:b/>
        </w:rPr>
        <w:t xml:space="preserve"> </w:t>
      </w:r>
    </w:p>
    <w:p w14:paraId="61E87A43" w14:textId="77777777" w:rsidR="0082042B" w:rsidRDefault="0082042B" w:rsidP="0082042B">
      <w:pPr>
        <w:pStyle w:val="Level3"/>
        <w:numPr>
          <w:ilvl w:val="2"/>
          <w:numId w:val="9"/>
        </w:numPr>
      </w:pPr>
      <w:r>
        <w:t>Both Parties will ensure that they comply with all of their obligations under the AWR.</w:t>
      </w:r>
    </w:p>
    <w:p w14:paraId="2EA74684" w14:textId="6B2DADA6" w:rsidR="0082042B" w:rsidRDefault="0082042B" w:rsidP="0082042B">
      <w:pPr>
        <w:pStyle w:val="Level3"/>
        <w:numPr>
          <w:ilvl w:val="2"/>
          <w:numId w:val="9"/>
        </w:numPr>
      </w:pPr>
      <w:r>
        <w:t xml:space="preserve">The </w:t>
      </w:r>
      <w:r w:rsidR="00E60FC1">
        <w:t>Customer</w:t>
      </w:r>
      <w:r>
        <w:t xml:space="preserve"> will provide the information requested by the Provider in accordance with The Conduct of Employment Agencies and Employment Business Regulations 2003, this includes but is not limited to estimated commencement date, duration of the Placement, job role, experience required. </w:t>
      </w:r>
    </w:p>
    <w:p w14:paraId="6248F830" w14:textId="0CB22B6A" w:rsidR="0082042B" w:rsidRDefault="0082042B" w:rsidP="0082042B">
      <w:pPr>
        <w:pStyle w:val="Level3"/>
        <w:numPr>
          <w:ilvl w:val="2"/>
          <w:numId w:val="9"/>
        </w:numPr>
      </w:pPr>
      <w:r w:rsidRPr="00F113F1">
        <w:t xml:space="preserve">Subject to a </w:t>
      </w:r>
      <w:r w:rsidR="00E60FC1">
        <w:t>Customer</w:t>
      </w:r>
      <w:r w:rsidRPr="00F113F1">
        <w:t xml:space="preserve"> providing the information requested by the </w:t>
      </w:r>
      <w:r>
        <w:t>Provider</w:t>
      </w:r>
      <w:r w:rsidRPr="00F113F1">
        <w:t xml:space="preserve">, it shall be the responsibility of the </w:t>
      </w:r>
      <w:r>
        <w:t>Provider</w:t>
      </w:r>
      <w:r w:rsidRPr="00F113F1">
        <w:t xml:space="preserve"> to ensure that if the AWR applies to a Placement, the Temporary Worker receives the same Basic Working and Employment Conditions as the Temporary Worker would be entitled to</w:t>
      </w:r>
      <w:r>
        <w:t>,</w:t>
      </w:r>
      <w:r w:rsidRPr="00F113F1">
        <w:t xml:space="preserve"> had such worker been recruited directly by the </w:t>
      </w:r>
      <w:r w:rsidR="00E60FC1">
        <w:t>Customer</w:t>
      </w:r>
      <w:r w:rsidRPr="00F113F1">
        <w:t xml:space="preserve">. </w:t>
      </w:r>
      <w:r>
        <w:t>For the avoidance of doubt a Temporary Worker supplied via a limited company shall be treated as out of scope of AWR.</w:t>
      </w:r>
    </w:p>
    <w:p w14:paraId="24663928" w14:textId="4B6C212A" w:rsidR="0082042B" w:rsidRPr="00F113F1" w:rsidRDefault="0082042B" w:rsidP="0082042B">
      <w:pPr>
        <w:pStyle w:val="Level3"/>
        <w:numPr>
          <w:ilvl w:val="2"/>
          <w:numId w:val="9"/>
        </w:numPr>
      </w:pPr>
      <w:r>
        <w:t xml:space="preserve">The </w:t>
      </w:r>
      <w:r w:rsidR="00E60FC1">
        <w:t>Customer</w:t>
      </w:r>
      <w:r>
        <w:t xml:space="preserve"> must ensure that a Temporary Worker is treated no less favourably to a worker in a comparable permanent role with regards to the amenities and facilities provided by the </w:t>
      </w:r>
      <w:r w:rsidR="00E60FC1">
        <w:t>Customer</w:t>
      </w:r>
      <w:r>
        <w:t xml:space="preserve">. </w:t>
      </w:r>
    </w:p>
    <w:p w14:paraId="00AB86B5" w14:textId="77777777" w:rsidR="0082042B" w:rsidRPr="00F113F1" w:rsidRDefault="0082042B" w:rsidP="0082042B">
      <w:pPr>
        <w:pStyle w:val="Level3"/>
        <w:numPr>
          <w:ilvl w:val="2"/>
          <w:numId w:val="9"/>
        </w:numPr>
      </w:pPr>
      <w:r w:rsidRPr="00F113F1">
        <w:t xml:space="preserve">The </w:t>
      </w:r>
      <w:r>
        <w:t>Provider</w:t>
      </w:r>
      <w:r w:rsidRPr="00F113F1">
        <w:t>:</w:t>
      </w:r>
    </w:p>
    <w:p w14:paraId="4F5B72B1" w14:textId="77777777" w:rsidR="0082042B" w:rsidRPr="00F113F1" w:rsidRDefault="0082042B" w:rsidP="0082042B">
      <w:pPr>
        <w:pStyle w:val="Level4"/>
        <w:numPr>
          <w:ilvl w:val="3"/>
          <w:numId w:val="9"/>
        </w:numPr>
      </w:pPr>
      <w:r w:rsidRPr="00F113F1">
        <w:t>warrants and undertakes that it will not structure any Placements in a manner that prevents or attempts to prevent the Temporary Worker from being entitled to, or from continuing to be entitled to equivalent Basic Working and Employment Conditions or which is prohibited under the AWR; and</w:t>
      </w:r>
    </w:p>
    <w:p w14:paraId="024BDF33" w14:textId="73D16A3C" w:rsidR="0082042B" w:rsidRPr="00F113F1" w:rsidRDefault="0082042B" w:rsidP="0082042B">
      <w:pPr>
        <w:pStyle w:val="Level4"/>
        <w:numPr>
          <w:ilvl w:val="3"/>
          <w:numId w:val="9"/>
        </w:numPr>
      </w:pPr>
      <w:r w:rsidRPr="00F113F1">
        <w:t xml:space="preserve">shall notify the </w:t>
      </w:r>
      <w:r w:rsidR="00E60FC1">
        <w:t>Customer</w:t>
      </w:r>
      <w:r w:rsidRPr="00F113F1">
        <w:t xml:space="preserve"> in writing prior to the commencement of a Temporary Placement if the Temporary Worker has performed a Placement for the </w:t>
      </w:r>
      <w:r w:rsidR="00E60FC1">
        <w:t>Customer</w:t>
      </w:r>
      <w:r w:rsidRPr="00F113F1">
        <w:t xml:space="preserve"> within the previous 12 months.</w:t>
      </w:r>
    </w:p>
    <w:p w14:paraId="33BE5FE0" w14:textId="51F30D9D" w:rsidR="0082042B" w:rsidRDefault="0082042B" w:rsidP="0082042B">
      <w:pPr>
        <w:pStyle w:val="Level3"/>
        <w:numPr>
          <w:ilvl w:val="2"/>
          <w:numId w:val="9"/>
        </w:numPr>
      </w:pPr>
      <w:r w:rsidRPr="00F113F1">
        <w:t xml:space="preserve">The </w:t>
      </w:r>
      <w:r>
        <w:t>Provider</w:t>
      </w:r>
      <w:r w:rsidRPr="00F113F1">
        <w:t xml:space="preserve"> shall request from </w:t>
      </w:r>
      <w:r w:rsidR="00607056">
        <w:t>the</w:t>
      </w:r>
      <w:r w:rsidRPr="00F113F1">
        <w:t xml:space="preserve"> </w:t>
      </w:r>
      <w:r w:rsidR="00E60FC1">
        <w:t>Customer</w:t>
      </w:r>
      <w:r w:rsidRPr="00F113F1">
        <w:t xml:space="preserve"> information, or details of where it can locate information regarding the relevant employment vacancies and the collective facilities and </w:t>
      </w:r>
      <w:r w:rsidRPr="00F113F1">
        <w:lastRenderedPageBreak/>
        <w:t xml:space="preserve">amenities provided by the </w:t>
      </w:r>
      <w:r w:rsidR="00E60FC1">
        <w:t>Customer</w:t>
      </w:r>
      <w:r w:rsidRPr="00F113F1">
        <w:t xml:space="preserve">, prior to the commencement of a Temporary Placement. It shall be the obligation of the </w:t>
      </w:r>
      <w:r>
        <w:t>Provider</w:t>
      </w:r>
      <w:r w:rsidRPr="00F113F1">
        <w:t xml:space="preserve"> to notify each Temporary Worker how to access this information, or if in the view of </w:t>
      </w:r>
      <w:r w:rsidR="00607056">
        <w:t>the</w:t>
      </w:r>
      <w:r w:rsidRPr="00F113F1">
        <w:t xml:space="preserve"> </w:t>
      </w:r>
      <w:r w:rsidR="00E60FC1">
        <w:t>Customer</w:t>
      </w:r>
      <w:r w:rsidRPr="00F113F1">
        <w:t xml:space="preserve"> this is not practically possible, to provide the Temporary Worker with such information. </w:t>
      </w:r>
    </w:p>
    <w:p w14:paraId="2970DEA2" w14:textId="57922C5E" w:rsidR="0082042B" w:rsidRPr="00F113F1" w:rsidRDefault="0082042B" w:rsidP="0082042B">
      <w:pPr>
        <w:pStyle w:val="Level3"/>
        <w:numPr>
          <w:ilvl w:val="2"/>
          <w:numId w:val="9"/>
        </w:numPr>
      </w:pPr>
      <w:r>
        <w:t xml:space="preserve">The </w:t>
      </w:r>
      <w:r w:rsidR="00E60FC1">
        <w:t>Customer</w:t>
      </w:r>
      <w:r>
        <w:t xml:space="preserve"> will fulfil any request for information under this Clause </w:t>
      </w:r>
      <w:r>
        <w:fldChar w:fldCharType="begin"/>
      </w:r>
      <w:r>
        <w:instrText xml:space="preserve"> REF _Ref2939216 \r \h </w:instrText>
      </w:r>
      <w:r>
        <w:fldChar w:fldCharType="separate"/>
      </w:r>
      <w:r>
        <w:t>13</w:t>
      </w:r>
      <w:r>
        <w:fldChar w:fldCharType="end"/>
      </w:r>
      <w:r>
        <w:t xml:space="preserve"> as soon a</w:t>
      </w:r>
      <w:r w:rsidR="008F0C3E">
        <w:t>s</w:t>
      </w:r>
      <w:r>
        <w:t xml:space="preserve"> reasonably practicable.  </w:t>
      </w:r>
    </w:p>
    <w:p w14:paraId="6A19B78E" w14:textId="0226F4AF" w:rsidR="0082042B" w:rsidRPr="00F113F1" w:rsidRDefault="0082042B" w:rsidP="0082042B">
      <w:pPr>
        <w:pStyle w:val="Level3"/>
        <w:numPr>
          <w:ilvl w:val="2"/>
          <w:numId w:val="9"/>
        </w:numPr>
      </w:pPr>
      <w:bookmarkStart w:id="27" w:name="_Ref866608"/>
      <w:r w:rsidRPr="00F113F1">
        <w:t xml:space="preserve">In the event that a Temporary Worker makes a written request to the </w:t>
      </w:r>
      <w:r>
        <w:t>Provider</w:t>
      </w:r>
      <w:r w:rsidRPr="00F113F1">
        <w:t xml:space="preserve"> for information in accordance with the AWR, the </w:t>
      </w:r>
      <w:r>
        <w:t>Provider</w:t>
      </w:r>
      <w:r w:rsidRPr="00F113F1">
        <w:t xml:space="preserve"> shall compile a written statement setting out in sufficient detail the information necessary to comply with Regulation 16(2) of the AWR. It shall present such written statement to the </w:t>
      </w:r>
      <w:r w:rsidR="00E60FC1">
        <w:t>Customer</w:t>
      </w:r>
      <w:r w:rsidRPr="00F113F1">
        <w:t xml:space="preserve"> and obtain their written approval prior to providing the written statement to the Temporary Worker. The </w:t>
      </w:r>
      <w:r>
        <w:t>Provider</w:t>
      </w:r>
      <w:r w:rsidRPr="00F113F1">
        <w:t xml:space="preserve"> shall ensure that the </w:t>
      </w:r>
      <w:r w:rsidR="00E60FC1">
        <w:t>Customer</w:t>
      </w:r>
      <w:r w:rsidRPr="00F113F1">
        <w:t xml:space="preserve"> has no less than </w:t>
      </w:r>
      <w:r>
        <w:t>5</w:t>
      </w:r>
      <w:r w:rsidR="00701553">
        <w:t xml:space="preserve"> (five)</w:t>
      </w:r>
      <w:r w:rsidRPr="00F113F1">
        <w:t xml:space="preserve"> </w:t>
      </w:r>
      <w:r w:rsidR="00A225A6">
        <w:t>W</w:t>
      </w:r>
      <w:r w:rsidRPr="00F113F1">
        <w:t xml:space="preserve">orking </w:t>
      </w:r>
      <w:r w:rsidR="00A225A6">
        <w:t>D</w:t>
      </w:r>
      <w:r w:rsidRPr="00F113F1">
        <w:t xml:space="preserve">ays to review the draft written statement. If no response has been provided by the </w:t>
      </w:r>
      <w:r w:rsidR="00E60FC1">
        <w:t>Customer</w:t>
      </w:r>
      <w:r w:rsidRPr="00F113F1">
        <w:t xml:space="preserve"> following such time period, the </w:t>
      </w:r>
      <w:r>
        <w:t>Provider</w:t>
      </w:r>
      <w:r w:rsidRPr="00F113F1">
        <w:t xml:space="preserve"> shall re-issue the draft written statement to the </w:t>
      </w:r>
      <w:r w:rsidR="00E60FC1">
        <w:t>Customer</w:t>
      </w:r>
      <w:r w:rsidRPr="00F113F1">
        <w:t xml:space="preserve">. If no response is provided by the </w:t>
      </w:r>
      <w:r w:rsidR="00E60FC1">
        <w:t>Customer</w:t>
      </w:r>
      <w:r w:rsidRPr="00F113F1">
        <w:t xml:space="preserve"> within 2</w:t>
      </w:r>
      <w:r w:rsidR="00701553">
        <w:t xml:space="preserve"> (two)</w:t>
      </w:r>
      <w:r w:rsidRPr="00F113F1">
        <w:t xml:space="preserve"> </w:t>
      </w:r>
      <w:r w:rsidR="008C66C8">
        <w:t>W</w:t>
      </w:r>
      <w:r w:rsidRPr="00F113F1">
        <w:t xml:space="preserve">orking </w:t>
      </w:r>
      <w:r w:rsidR="008C66C8">
        <w:t>D</w:t>
      </w:r>
      <w:r w:rsidRPr="00F113F1">
        <w:t xml:space="preserve">ays of the </w:t>
      </w:r>
      <w:r>
        <w:t>Provider</w:t>
      </w:r>
      <w:r w:rsidRPr="00F113F1">
        <w:t xml:space="preserve"> re-issuing such draft statement, the </w:t>
      </w:r>
      <w:r>
        <w:t>Provider</w:t>
      </w:r>
      <w:r w:rsidRPr="00F113F1">
        <w:t xml:space="preserve"> shall be entitled to submit the written statement to the Temporary Worker in order to comply with the 28-day time limit set out in Regulation 16 of the AWR.</w:t>
      </w:r>
      <w:bookmarkEnd w:id="27"/>
    </w:p>
    <w:p w14:paraId="77A3A018" w14:textId="4DC38F49" w:rsidR="0082042B" w:rsidRDefault="0082042B" w:rsidP="0082042B">
      <w:pPr>
        <w:pStyle w:val="Level3"/>
        <w:numPr>
          <w:ilvl w:val="2"/>
          <w:numId w:val="9"/>
        </w:numPr>
      </w:pPr>
      <w:r w:rsidRPr="003D6E5C">
        <w:t xml:space="preserve">The </w:t>
      </w:r>
      <w:r>
        <w:t>Provider</w:t>
      </w:r>
      <w:r w:rsidRPr="003D6E5C">
        <w:t xml:space="preserve"> shall indemnify </w:t>
      </w:r>
      <w:r w:rsidR="00427F9A">
        <w:t>the</w:t>
      </w:r>
      <w:r w:rsidRPr="003D6E5C">
        <w:t xml:space="preserve"> </w:t>
      </w:r>
      <w:r w:rsidR="00E60FC1">
        <w:t>Customer</w:t>
      </w:r>
      <w:r w:rsidRPr="003D6E5C">
        <w:t xml:space="preserve"> in full</w:t>
      </w:r>
      <w:r>
        <w:t xml:space="preserve"> </w:t>
      </w:r>
      <w:r w:rsidRPr="003D6E5C">
        <w:t xml:space="preserve">from and against any </w:t>
      </w:r>
      <w:r>
        <w:t>l</w:t>
      </w:r>
      <w:r w:rsidRPr="003D6E5C">
        <w:t xml:space="preserve">iabilities suffered or incurred by </w:t>
      </w:r>
      <w:r w:rsidR="00427F9A">
        <w:t>the</w:t>
      </w:r>
      <w:r w:rsidRPr="003D6E5C">
        <w:t xml:space="preserve"> </w:t>
      </w:r>
      <w:r w:rsidR="00E60FC1">
        <w:t>Customer</w:t>
      </w:r>
      <w:r w:rsidRPr="003D6E5C">
        <w:t xml:space="preserve"> as a result of the </w:t>
      </w:r>
      <w:r>
        <w:t>Provider</w:t>
      </w:r>
      <w:r w:rsidRPr="003D6E5C">
        <w:t xml:space="preserve">’s failure to comply with the AWR or in the event that a Temporary Worker is unfairly dismissed or subjected to any detriment by, or as a result of, any act or omission of the </w:t>
      </w:r>
      <w:r>
        <w:t>Provider</w:t>
      </w:r>
      <w:r w:rsidRPr="003D6E5C">
        <w:t>.</w:t>
      </w:r>
      <w:r>
        <w:t xml:space="preserve"> For the avoidance of doubt this clause will not apply where the </w:t>
      </w:r>
      <w:r w:rsidR="00E60FC1">
        <w:t>Customer</w:t>
      </w:r>
      <w:r>
        <w:t xml:space="preserve"> has failed to provide information requested by the Provider within a reasonable time or the information is inaccurate. </w:t>
      </w:r>
    </w:p>
    <w:p w14:paraId="5B41ACEE" w14:textId="0CD55B03" w:rsidR="0082042B" w:rsidRPr="003D6E5C" w:rsidRDefault="0082042B" w:rsidP="0082042B">
      <w:pPr>
        <w:pStyle w:val="Level3"/>
        <w:numPr>
          <w:ilvl w:val="2"/>
          <w:numId w:val="9"/>
        </w:numPr>
      </w:pPr>
      <w:r>
        <w:t xml:space="preserve">The Provider will support the </w:t>
      </w:r>
      <w:r w:rsidR="00E60FC1">
        <w:t>Customer</w:t>
      </w:r>
      <w:r>
        <w:t xml:space="preserve"> in completing the IR35 checks where applicable. </w:t>
      </w:r>
    </w:p>
    <w:p w14:paraId="01941C2D" w14:textId="77777777" w:rsidR="0082042B" w:rsidRPr="00F113F1" w:rsidRDefault="0082042B" w:rsidP="0082042B">
      <w:pPr>
        <w:pStyle w:val="Level2"/>
        <w:numPr>
          <w:ilvl w:val="1"/>
          <w:numId w:val="9"/>
        </w:numPr>
      </w:pPr>
      <w:bookmarkStart w:id="28" w:name="_Ref2938999"/>
      <w:r w:rsidRPr="00F113F1">
        <w:rPr>
          <w:b/>
        </w:rPr>
        <w:t>Information Requests</w:t>
      </w:r>
      <w:bookmarkEnd w:id="28"/>
    </w:p>
    <w:p w14:paraId="34192C42" w14:textId="7351019D" w:rsidR="00672EA6" w:rsidRDefault="0082042B" w:rsidP="0082042B">
      <w:pPr>
        <w:pStyle w:val="Level3"/>
        <w:numPr>
          <w:ilvl w:val="2"/>
          <w:numId w:val="9"/>
        </w:numPr>
      </w:pPr>
      <w:r w:rsidRPr="00F113F1">
        <w:t xml:space="preserve">The </w:t>
      </w:r>
      <w:r>
        <w:t>Provider</w:t>
      </w:r>
      <w:r w:rsidRPr="00F113F1">
        <w:t xml:space="preserve"> agrees and acknowledges that if it requires information from the </w:t>
      </w:r>
      <w:r w:rsidR="00E60FC1">
        <w:t>Customer</w:t>
      </w:r>
      <w:r w:rsidRPr="00F113F1">
        <w:t xml:space="preserve"> in order to ensure compliance with th</w:t>
      </w:r>
      <w:r w:rsidR="00C61DCF">
        <w:t>e AWR, it shall submit all such information requests to the Customer in accordance with the provisions of this Clause 13.5.</w:t>
      </w:r>
    </w:p>
    <w:p w14:paraId="500681A8" w14:textId="1918D845" w:rsidR="0082042B" w:rsidRPr="00EE09FA" w:rsidRDefault="0082042B" w:rsidP="0082042B">
      <w:pPr>
        <w:pStyle w:val="Level3"/>
        <w:numPr>
          <w:ilvl w:val="2"/>
          <w:numId w:val="9"/>
        </w:numPr>
      </w:pPr>
      <w:r w:rsidRPr="00EE09FA">
        <w:t xml:space="preserve">For a Temporary Placement that is scheduled to last for a period </w:t>
      </w:r>
      <w:r w:rsidR="0046206D" w:rsidRPr="00EE09FA">
        <w:t xml:space="preserve">of </w:t>
      </w:r>
      <w:r w:rsidR="0046206D">
        <w:t>twelve</w:t>
      </w:r>
      <w:r w:rsidR="00497E2E">
        <w:t xml:space="preserve"> (12)</w:t>
      </w:r>
      <w:r w:rsidR="00701553">
        <w:t>)</w:t>
      </w:r>
      <w:r w:rsidRPr="00EE09FA">
        <w:t xml:space="preserve"> weeks or longer the </w:t>
      </w:r>
      <w:r>
        <w:t>Provider</w:t>
      </w:r>
      <w:r w:rsidRPr="00EE09FA">
        <w:t xml:space="preserve"> shall submit a questionnaire to the </w:t>
      </w:r>
      <w:r w:rsidR="00E60FC1">
        <w:t>Customer</w:t>
      </w:r>
      <w:r w:rsidRPr="00EE09FA">
        <w:t xml:space="preserve"> within a reasonable time frame prior to the commencement of the Temporary Placement for completion by the </w:t>
      </w:r>
      <w:r w:rsidR="00E60FC1">
        <w:t>Customer</w:t>
      </w:r>
      <w:r w:rsidRPr="00EE09FA">
        <w:t xml:space="preserve">. Upon receipt of the completed questionnaire, the </w:t>
      </w:r>
      <w:r>
        <w:t>Provider</w:t>
      </w:r>
      <w:r w:rsidRPr="00EE09FA">
        <w:t xml:space="preserve"> shall be responsible for complying with the AWR.</w:t>
      </w:r>
    </w:p>
    <w:p w14:paraId="24A8FC09" w14:textId="2DB7AD3F" w:rsidR="0082042B" w:rsidRPr="00CF2A3A" w:rsidRDefault="0082042B" w:rsidP="0082042B">
      <w:pPr>
        <w:pStyle w:val="Level3"/>
        <w:numPr>
          <w:ilvl w:val="2"/>
          <w:numId w:val="9"/>
        </w:numPr>
      </w:pPr>
      <w:r w:rsidRPr="00F113F1">
        <w:t xml:space="preserve">For a Placement that, at the commencement of such </w:t>
      </w:r>
      <w:r w:rsidR="00681E2A">
        <w:t>P</w:t>
      </w:r>
      <w:r w:rsidRPr="00F113F1">
        <w:t>lacement is not anticipated to last for a period in excess of</w:t>
      </w:r>
      <w:r w:rsidR="00497E2E">
        <w:t xml:space="preserve"> twelve</w:t>
      </w:r>
      <w:r w:rsidRPr="00F113F1">
        <w:t xml:space="preserve"> </w:t>
      </w:r>
      <w:r w:rsidR="00497E2E">
        <w:t>(</w:t>
      </w:r>
      <w:r w:rsidRPr="00F113F1">
        <w:t>12</w:t>
      </w:r>
      <w:r w:rsidR="00497E2E">
        <w:t>)</w:t>
      </w:r>
      <w:r w:rsidRPr="00F113F1">
        <w:t xml:space="preserve"> weeks, but at any time during the </w:t>
      </w:r>
      <w:r w:rsidR="00DA1F5A">
        <w:t>P</w:t>
      </w:r>
      <w:r w:rsidRPr="00F113F1">
        <w:t xml:space="preserve">lacement the </w:t>
      </w:r>
      <w:r>
        <w:t>Provider</w:t>
      </w:r>
      <w:r w:rsidRPr="00F113F1">
        <w:t xml:space="preserve"> is notified that the Placement will or may be extended beyond </w:t>
      </w:r>
      <w:r w:rsidR="00497E2E">
        <w:t>twelve (12)</w:t>
      </w:r>
      <w:r w:rsidRPr="00F113F1">
        <w:t xml:space="preserve"> weeks or would </w:t>
      </w:r>
      <w:r w:rsidRPr="00CF2A3A">
        <w:t>subsequently meet the ‘qualifying period’ in the AWR, the following shall apply:</w:t>
      </w:r>
    </w:p>
    <w:p w14:paraId="01D9B9F1" w14:textId="78472CCA" w:rsidR="0082042B" w:rsidRPr="00CF2A3A" w:rsidRDefault="0082042B" w:rsidP="0082042B">
      <w:pPr>
        <w:pStyle w:val="Level3"/>
        <w:numPr>
          <w:ilvl w:val="3"/>
          <w:numId w:val="9"/>
        </w:numPr>
      </w:pPr>
      <w:r w:rsidRPr="00CF2A3A">
        <w:t xml:space="preserve">The </w:t>
      </w:r>
      <w:r>
        <w:t>Provider</w:t>
      </w:r>
      <w:r w:rsidRPr="00CF2A3A">
        <w:t xml:space="preserve"> shall submit the questionnaire to the </w:t>
      </w:r>
      <w:r w:rsidR="00E60FC1">
        <w:t>Customer</w:t>
      </w:r>
      <w:r w:rsidRPr="00CF2A3A">
        <w:t xml:space="preserve"> for completion no later than the commencement of week 8 of the applicable Temporary Placement, or if such period has already passed, no later than 48 hours following notification of such extension. Upon receipt of the completed questionnaire, the </w:t>
      </w:r>
      <w:r>
        <w:t>Provider</w:t>
      </w:r>
      <w:r w:rsidRPr="00CF2A3A">
        <w:t xml:space="preserve"> shall be responsible for complying with the AWR.</w:t>
      </w:r>
    </w:p>
    <w:p w14:paraId="18BF0FC5" w14:textId="35A7C6F7" w:rsidR="0082042B" w:rsidRPr="00CF2A3A" w:rsidRDefault="0082042B" w:rsidP="0082042B">
      <w:pPr>
        <w:pStyle w:val="Level3"/>
        <w:numPr>
          <w:ilvl w:val="3"/>
          <w:numId w:val="9"/>
        </w:numPr>
      </w:pPr>
      <w:r w:rsidRPr="00CF2A3A">
        <w:t xml:space="preserve">If at any stage during a Temporary Placement the </w:t>
      </w:r>
      <w:r>
        <w:t>Provider</w:t>
      </w:r>
      <w:r w:rsidRPr="00CF2A3A">
        <w:t xml:space="preserve"> wishes to request additional information from the </w:t>
      </w:r>
      <w:r w:rsidR="00E60FC1">
        <w:t>Customer</w:t>
      </w:r>
      <w:r w:rsidRPr="00CF2A3A">
        <w:t xml:space="preserve"> in order to determine its rights or obligations under the AWR, it shall notify the </w:t>
      </w:r>
      <w:r w:rsidR="00E60FC1">
        <w:t>Customer</w:t>
      </w:r>
      <w:r w:rsidRPr="00CF2A3A">
        <w:t xml:space="preserve"> in writing.</w:t>
      </w:r>
    </w:p>
    <w:p w14:paraId="74CCBB67" w14:textId="77777777" w:rsidR="0082042B" w:rsidRPr="00990C48" w:rsidRDefault="0082042B" w:rsidP="0082042B">
      <w:pPr>
        <w:pStyle w:val="Level2"/>
        <w:numPr>
          <w:ilvl w:val="1"/>
          <w:numId w:val="9"/>
        </w:numPr>
      </w:pPr>
      <w:r>
        <w:rPr>
          <w:b/>
        </w:rPr>
        <w:t xml:space="preserve">Permanent </w:t>
      </w:r>
      <w:r w:rsidRPr="00990C48">
        <w:rPr>
          <w:b/>
        </w:rPr>
        <w:t>Employees – Specific Terms</w:t>
      </w:r>
    </w:p>
    <w:p w14:paraId="6D3E5028" w14:textId="1BE506FB" w:rsidR="0082042B" w:rsidRDefault="0082042B" w:rsidP="0082042B">
      <w:pPr>
        <w:pStyle w:val="Level3"/>
        <w:numPr>
          <w:ilvl w:val="2"/>
          <w:numId w:val="9"/>
        </w:numPr>
      </w:pPr>
      <w:bookmarkStart w:id="29" w:name="_Ref138154767"/>
      <w:r>
        <w:lastRenderedPageBreak/>
        <w:t xml:space="preserve">The Provider shall be responsible for providing the Applicants to the </w:t>
      </w:r>
      <w:r w:rsidR="00E60FC1">
        <w:t>Customer</w:t>
      </w:r>
      <w:r>
        <w:t xml:space="preserve"> as requested in the Order Form and in accordance with this </w:t>
      </w:r>
      <w:r w:rsidR="00780E02">
        <w:t>Call-Off Contract</w:t>
      </w:r>
      <w:r>
        <w:t xml:space="preserve">, the Order Form and any Implementation Plan. </w:t>
      </w:r>
    </w:p>
    <w:p w14:paraId="0A96048C" w14:textId="5294E222" w:rsidR="0082042B" w:rsidRDefault="0082042B" w:rsidP="0082042B">
      <w:pPr>
        <w:pStyle w:val="Level3"/>
        <w:numPr>
          <w:ilvl w:val="2"/>
          <w:numId w:val="9"/>
        </w:numPr>
      </w:pPr>
      <w:r>
        <w:t xml:space="preserve">The </w:t>
      </w:r>
      <w:r w:rsidR="00E60FC1">
        <w:t>Customer</w:t>
      </w:r>
      <w:r>
        <w:t xml:space="preserve"> shall provide the job specification to the Provider, who will then present candidates to the </w:t>
      </w:r>
      <w:r w:rsidR="00E60FC1">
        <w:t>Customer</w:t>
      </w:r>
      <w:r>
        <w:t xml:space="preserve"> within the timescales specified by the </w:t>
      </w:r>
      <w:r w:rsidR="00E60FC1">
        <w:t>Customer</w:t>
      </w:r>
      <w:r>
        <w:t xml:space="preserve"> in the Order Form. </w:t>
      </w:r>
    </w:p>
    <w:p w14:paraId="383925A2" w14:textId="7CF0A6B1" w:rsidR="0082042B" w:rsidRDefault="0082042B" w:rsidP="0082042B">
      <w:pPr>
        <w:pStyle w:val="Level3"/>
        <w:numPr>
          <w:ilvl w:val="2"/>
          <w:numId w:val="9"/>
        </w:numPr>
      </w:pPr>
      <w:r>
        <w:t xml:space="preserve">The Provider shall, and shall ensure that its Sub-Contractors shall, at all times follow the </w:t>
      </w:r>
      <w:r w:rsidR="00E60FC1">
        <w:t>Customer</w:t>
      </w:r>
      <w:r>
        <w:t xml:space="preserve">’s requests and requirements in the Order Form and provide suitable Applicants with relevant experience and skills set. The Provider must perform checks to ensure that any Applicants provided are appropriately qualified for the job role they are put forward for. </w:t>
      </w:r>
    </w:p>
    <w:p w14:paraId="0365893A" w14:textId="708D50E3" w:rsidR="0082042B" w:rsidRDefault="0082042B" w:rsidP="0082042B">
      <w:pPr>
        <w:pStyle w:val="Level3"/>
        <w:numPr>
          <w:ilvl w:val="2"/>
          <w:numId w:val="9"/>
        </w:numPr>
      </w:pPr>
      <w:r>
        <w:t xml:space="preserve">Pay rates will be provided to the Provider by the </w:t>
      </w:r>
      <w:r w:rsidR="00E60FC1">
        <w:t>Customer</w:t>
      </w:r>
      <w:r>
        <w:t xml:space="preserve"> and the Provider must discuss these with the Applicants. </w:t>
      </w:r>
    </w:p>
    <w:p w14:paraId="694E3396" w14:textId="77777777" w:rsidR="0082042B" w:rsidRDefault="0082042B" w:rsidP="0082042B">
      <w:pPr>
        <w:pStyle w:val="Level3"/>
        <w:numPr>
          <w:ilvl w:val="2"/>
          <w:numId w:val="9"/>
        </w:numPr>
      </w:pPr>
      <w:r>
        <w:t>The Provider should, if applicable to their company model, seek Applicants from both its own portfolio of potential Applicants and its Sub-Contractor’s portfolio of potential Applicants to present to the Provider.</w:t>
      </w:r>
    </w:p>
    <w:p w14:paraId="781DE033" w14:textId="78651364" w:rsidR="0082042B" w:rsidRDefault="0082042B" w:rsidP="0082042B">
      <w:pPr>
        <w:pStyle w:val="Level3"/>
        <w:numPr>
          <w:ilvl w:val="2"/>
          <w:numId w:val="9"/>
        </w:numPr>
      </w:pPr>
      <w:r>
        <w:t xml:space="preserve">The Provider must at all times ensure that their Sub-Contractors are given a fair opportunity to provide the Services requested by the </w:t>
      </w:r>
      <w:r w:rsidR="00E60FC1">
        <w:t>Customer</w:t>
      </w:r>
      <w:r>
        <w:t xml:space="preserve">. </w:t>
      </w:r>
    </w:p>
    <w:p w14:paraId="2D2EF525" w14:textId="58A5D824" w:rsidR="0082042B" w:rsidRPr="006F1E20" w:rsidRDefault="0082042B" w:rsidP="0082042B">
      <w:pPr>
        <w:pStyle w:val="Level3"/>
        <w:numPr>
          <w:ilvl w:val="2"/>
          <w:numId w:val="9"/>
        </w:numPr>
      </w:pPr>
      <w:r>
        <w:t xml:space="preserve">The Provider shall ensure that they and their Sub-Contractors </w:t>
      </w:r>
      <w:r w:rsidRPr="00565C99">
        <w:t xml:space="preserve">obtain the </w:t>
      </w:r>
      <w:r w:rsidRPr="00B065AF">
        <w:t>consent</w:t>
      </w:r>
      <w:r w:rsidRPr="00565C99">
        <w:t xml:space="preserve"> of</w:t>
      </w:r>
      <w:r>
        <w:t xml:space="preserve"> the Applicant to hold Personal Data on them which can be shared with the </w:t>
      </w:r>
      <w:r w:rsidR="00E60FC1">
        <w:t>Customer</w:t>
      </w:r>
      <w:r>
        <w:t xml:space="preserve">. All data must be held in accordance with Clause </w:t>
      </w:r>
      <w:r>
        <w:fldChar w:fldCharType="begin"/>
      </w:r>
      <w:r>
        <w:instrText xml:space="preserve"> REF _Ref459910502 \r \h </w:instrText>
      </w:r>
      <w:r>
        <w:fldChar w:fldCharType="separate"/>
      </w:r>
      <w:r>
        <w:t>27</w:t>
      </w:r>
      <w:r>
        <w:fldChar w:fldCharType="end"/>
      </w:r>
      <w:r>
        <w:t xml:space="preserve"> and the Data Protection Act 2018. This </w:t>
      </w:r>
      <w:r w:rsidRPr="006F1E20">
        <w:t>data may include but is not limited to:</w:t>
      </w:r>
    </w:p>
    <w:p w14:paraId="7D7F6694" w14:textId="77777777" w:rsidR="0082042B" w:rsidRPr="006F1E20" w:rsidRDefault="0082042B" w:rsidP="0082042B">
      <w:pPr>
        <w:pStyle w:val="Level3"/>
        <w:numPr>
          <w:ilvl w:val="3"/>
          <w:numId w:val="9"/>
        </w:numPr>
      </w:pPr>
      <w:r w:rsidRPr="006F1E20">
        <w:t xml:space="preserve">Name of </w:t>
      </w:r>
      <w:r>
        <w:t>the Applicant</w:t>
      </w:r>
      <w:r w:rsidRPr="006F1E20">
        <w:t>;</w:t>
      </w:r>
    </w:p>
    <w:p w14:paraId="1B8F2950" w14:textId="77777777" w:rsidR="0082042B" w:rsidRPr="006F1E20" w:rsidRDefault="0082042B" w:rsidP="0082042B">
      <w:pPr>
        <w:pStyle w:val="Level3"/>
        <w:numPr>
          <w:ilvl w:val="3"/>
          <w:numId w:val="9"/>
        </w:numPr>
      </w:pPr>
      <w:r w:rsidRPr="006F1E20">
        <w:t>Date of Birth;</w:t>
      </w:r>
    </w:p>
    <w:p w14:paraId="5E30AB1E" w14:textId="77777777" w:rsidR="0082042B" w:rsidRPr="006F1E20" w:rsidRDefault="0082042B" w:rsidP="0082042B">
      <w:pPr>
        <w:pStyle w:val="Level3"/>
        <w:numPr>
          <w:ilvl w:val="3"/>
          <w:numId w:val="9"/>
        </w:numPr>
      </w:pPr>
      <w:r w:rsidRPr="006F1E20">
        <w:t>Home address;</w:t>
      </w:r>
    </w:p>
    <w:p w14:paraId="0C217B90" w14:textId="77777777" w:rsidR="0082042B" w:rsidRPr="006F1E20" w:rsidRDefault="0082042B" w:rsidP="0082042B">
      <w:pPr>
        <w:pStyle w:val="Level3"/>
        <w:numPr>
          <w:ilvl w:val="3"/>
          <w:numId w:val="9"/>
        </w:numPr>
      </w:pPr>
      <w:r w:rsidRPr="006F1E20">
        <w:t>National Insurance Number;</w:t>
      </w:r>
    </w:p>
    <w:p w14:paraId="7B8DF8BC" w14:textId="77777777" w:rsidR="0082042B" w:rsidRPr="006F1E20" w:rsidRDefault="0082042B" w:rsidP="0082042B">
      <w:pPr>
        <w:pStyle w:val="Level3"/>
        <w:numPr>
          <w:ilvl w:val="3"/>
          <w:numId w:val="9"/>
        </w:numPr>
      </w:pPr>
      <w:r w:rsidRPr="006F1E20">
        <w:t>Employment History;</w:t>
      </w:r>
    </w:p>
    <w:p w14:paraId="108C31B2" w14:textId="77777777" w:rsidR="0082042B" w:rsidRPr="006F1E20" w:rsidRDefault="0082042B" w:rsidP="0082042B">
      <w:pPr>
        <w:pStyle w:val="Level3"/>
        <w:numPr>
          <w:ilvl w:val="3"/>
          <w:numId w:val="9"/>
        </w:numPr>
      </w:pPr>
      <w:r w:rsidRPr="006F1E20">
        <w:t>Training Records;</w:t>
      </w:r>
    </w:p>
    <w:p w14:paraId="6D5B34A1" w14:textId="77777777" w:rsidR="0082042B" w:rsidRPr="006F1E20" w:rsidRDefault="0082042B" w:rsidP="0082042B">
      <w:pPr>
        <w:pStyle w:val="Level3"/>
        <w:numPr>
          <w:ilvl w:val="3"/>
          <w:numId w:val="9"/>
        </w:numPr>
      </w:pPr>
      <w:r w:rsidRPr="006F1E20">
        <w:t xml:space="preserve">Confirmation that qualification and certificates have been checked; </w:t>
      </w:r>
    </w:p>
    <w:p w14:paraId="5EFF02D1" w14:textId="77777777" w:rsidR="0082042B" w:rsidRPr="006F1E20" w:rsidRDefault="0082042B" w:rsidP="0082042B">
      <w:pPr>
        <w:pStyle w:val="Level3"/>
        <w:numPr>
          <w:ilvl w:val="3"/>
          <w:numId w:val="9"/>
        </w:numPr>
      </w:pPr>
      <w:r w:rsidRPr="006F1E20">
        <w:t xml:space="preserve">Evidence of the </w:t>
      </w:r>
      <w:r>
        <w:t>Applicants</w:t>
      </w:r>
      <w:r w:rsidRPr="006F1E20">
        <w:t xml:space="preserve"> eligibility to work in the UK;</w:t>
      </w:r>
    </w:p>
    <w:p w14:paraId="781BEF5A" w14:textId="3AB09434" w:rsidR="0082042B" w:rsidRPr="006F1E20" w:rsidRDefault="0082042B" w:rsidP="0082042B">
      <w:pPr>
        <w:pStyle w:val="Level3"/>
        <w:numPr>
          <w:ilvl w:val="3"/>
          <w:numId w:val="9"/>
        </w:numPr>
      </w:pPr>
      <w:r w:rsidRPr="006F1E20">
        <w:t xml:space="preserve">Confirmation that the </w:t>
      </w:r>
      <w:r>
        <w:t>Applicant</w:t>
      </w:r>
      <w:r w:rsidR="008B1035">
        <w:t>’</w:t>
      </w:r>
      <w:r>
        <w:t>s</w:t>
      </w:r>
      <w:r w:rsidRPr="006F1E20">
        <w:t xml:space="preserve"> Driving Licence has been checked, if applicable for the role;</w:t>
      </w:r>
    </w:p>
    <w:p w14:paraId="62BA5152" w14:textId="77777777" w:rsidR="0082042B" w:rsidRPr="006F1E20" w:rsidRDefault="0082042B" w:rsidP="0082042B">
      <w:pPr>
        <w:pStyle w:val="Level3"/>
        <w:numPr>
          <w:ilvl w:val="3"/>
          <w:numId w:val="9"/>
        </w:numPr>
      </w:pPr>
      <w:r w:rsidRPr="006F1E20">
        <w:t>Confirmation that DBS has been carried out and checked;</w:t>
      </w:r>
    </w:p>
    <w:p w14:paraId="20CE99EC" w14:textId="77777777" w:rsidR="0082042B" w:rsidRDefault="0082042B" w:rsidP="0082042B">
      <w:pPr>
        <w:pStyle w:val="Level3"/>
        <w:numPr>
          <w:ilvl w:val="3"/>
          <w:numId w:val="9"/>
        </w:numPr>
      </w:pPr>
      <w:r w:rsidRPr="006F1E20">
        <w:t>Confirmation that references have been checked.</w:t>
      </w:r>
    </w:p>
    <w:p w14:paraId="30F3B220" w14:textId="50FE8C88" w:rsidR="0082042B" w:rsidRPr="00990C48" w:rsidRDefault="0082042B" w:rsidP="0082042B">
      <w:pPr>
        <w:pStyle w:val="Level3"/>
        <w:numPr>
          <w:ilvl w:val="2"/>
          <w:numId w:val="9"/>
        </w:numPr>
      </w:pPr>
      <w:r w:rsidRPr="00990C48">
        <w:t xml:space="preserve">In the event that a Permanent Placement terminates (whether by expiry of notice or otherwise) </w:t>
      </w:r>
      <w:r w:rsidRPr="003D6E5C">
        <w:t>within</w:t>
      </w:r>
      <w:r>
        <w:t xml:space="preserve"> ten</w:t>
      </w:r>
      <w:r w:rsidRPr="003D6E5C">
        <w:t xml:space="preserve"> </w:t>
      </w:r>
      <w:r>
        <w:t>(10)</w:t>
      </w:r>
      <w:r w:rsidRPr="003D6E5C">
        <w:t xml:space="preserve"> weeks of</w:t>
      </w:r>
      <w:r w:rsidRPr="00990C48">
        <w:t xml:space="preserve"> the date of commencement of the Permanent Placement, and provided:</w:t>
      </w:r>
      <w:bookmarkEnd w:id="29"/>
    </w:p>
    <w:p w14:paraId="100542BB" w14:textId="0F0D5CD2" w:rsidR="0082042B" w:rsidRPr="00990C48" w:rsidRDefault="0082042B" w:rsidP="0082042B">
      <w:pPr>
        <w:pStyle w:val="Level4"/>
        <w:numPr>
          <w:ilvl w:val="3"/>
          <w:numId w:val="9"/>
        </w:numPr>
      </w:pPr>
      <w:r w:rsidRPr="00990C48">
        <w:t xml:space="preserve">The </w:t>
      </w:r>
      <w:r w:rsidR="00E60FC1">
        <w:t>Customer</w:t>
      </w:r>
      <w:r w:rsidRPr="00990C48">
        <w:t xml:space="preserve"> notifies the </w:t>
      </w:r>
      <w:r>
        <w:t>Provider</w:t>
      </w:r>
      <w:r w:rsidRPr="00990C48">
        <w:t xml:space="preserve"> in writing of the termination of the Permanent Placement within </w:t>
      </w:r>
      <w:r w:rsidR="00D555C3">
        <w:t>fourteen (</w:t>
      </w:r>
      <w:r w:rsidRPr="00990C48">
        <w:t>14</w:t>
      </w:r>
      <w:r w:rsidR="00D555C3">
        <w:t>)</w:t>
      </w:r>
      <w:r w:rsidR="00F90F0D">
        <w:t xml:space="preserve"> </w:t>
      </w:r>
      <w:r w:rsidRPr="00990C48">
        <w:t>days of such termination; and</w:t>
      </w:r>
    </w:p>
    <w:p w14:paraId="34DDAFE4" w14:textId="77777777" w:rsidR="0082042B" w:rsidRPr="00990C48" w:rsidRDefault="0082042B" w:rsidP="0082042B">
      <w:pPr>
        <w:pStyle w:val="Level4"/>
        <w:numPr>
          <w:ilvl w:val="3"/>
          <w:numId w:val="9"/>
        </w:numPr>
      </w:pPr>
      <w:r w:rsidRPr="00990C48">
        <w:lastRenderedPageBreak/>
        <w:t>the termination is not due to redundancy or the Employee’s ill health; and</w:t>
      </w:r>
    </w:p>
    <w:p w14:paraId="37B17AE5" w14:textId="77777777" w:rsidR="0082042B" w:rsidRPr="00990C48" w:rsidRDefault="0082042B" w:rsidP="0082042B">
      <w:pPr>
        <w:pStyle w:val="Level4"/>
        <w:numPr>
          <w:ilvl w:val="3"/>
          <w:numId w:val="9"/>
        </w:numPr>
      </w:pPr>
      <w:r w:rsidRPr="00990C48">
        <w:t>nothing has materially changed with regards to the Employee’s current or anticipated job role which would precipitate the Employee choosing to leave,</w:t>
      </w:r>
    </w:p>
    <w:p w14:paraId="2EC47E75" w14:textId="622C6CE5" w:rsidR="0082042B" w:rsidRPr="00990C48" w:rsidRDefault="0082042B" w:rsidP="0082042B">
      <w:pPr>
        <w:pStyle w:val="Text2"/>
        <w:keepNext/>
        <w:tabs>
          <w:tab w:val="num" w:pos="1418"/>
        </w:tabs>
        <w:ind w:left="1429" w:hanging="11"/>
        <w:rPr>
          <w:rFonts w:cs="Arial"/>
          <w:sz w:val="20"/>
        </w:rPr>
      </w:pPr>
      <w:r w:rsidRPr="00990C48">
        <w:rPr>
          <w:rFonts w:cs="Arial"/>
          <w:sz w:val="20"/>
        </w:rPr>
        <w:t xml:space="preserve">then the </w:t>
      </w:r>
      <w:r>
        <w:rPr>
          <w:rFonts w:cs="Arial"/>
          <w:sz w:val="20"/>
        </w:rPr>
        <w:t>Provider</w:t>
      </w:r>
      <w:r w:rsidRPr="00990C48">
        <w:rPr>
          <w:rFonts w:cs="Arial"/>
          <w:sz w:val="20"/>
        </w:rPr>
        <w:t xml:space="preserve"> shall endeavour to find a replacement at no extra cost to the </w:t>
      </w:r>
      <w:r w:rsidR="00E60FC1">
        <w:rPr>
          <w:rFonts w:cs="Arial"/>
          <w:sz w:val="20"/>
        </w:rPr>
        <w:t>Customer</w:t>
      </w:r>
      <w:r w:rsidRPr="00990C48">
        <w:rPr>
          <w:rFonts w:cs="Arial"/>
          <w:sz w:val="20"/>
        </w:rPr>
        <w:t xml:space="preserve"> and, if a replacement cannot be found within a reasonable period of time as judged solely by the </w:t>
      </w:r>
      <w:r w:rsidR="00E60FC1">
        <w:rPr>
          <w:rFonts w:cs="Arial"/>
          <w:sz w:val="20"/>
        </w:rPr>
        <w:t>Customer</w:t>
      </w:r>
      <w:r w:rsidRPr="00990C48">
        <w:rPr>
          <w:rFonts w:cs="Arial"/>
          <w:sz w:val="20"/>
        </w:rPr>
        <w:t xml:space="preserve">, the </w:t>
      </w:r>
      <w:r>
        <w:rPr>
          <w:rFonts w:cs="Arial"/>
          <w:sz w:val="20"/>
        </w:rPr>
        <w:t>Provider</w:t>
      </w:r>
      <w:r w:rsidRPr="00990C48">
        <w:rPr>
          <w:rFonts w:cs="Arial"/>
          <w:sz w:val="20"/>
        </w:rPr>
        <w:t xml:space="preserve"> shall promptly refund a portion of the Fees paid by the </w:t>
      </w:r>
      <w:r w:rsidR="00E60FC1">
        <w:rPr>
          <w:rFonts w:cs="Arial"/>
          <w:sz w:val="20"/>
        </w:rPr>
        <w:t>Customer</w:t>
      </w:r>
      <w:r w:rsidRPr="00990C48">
        <w:rPr>
          <w:rFonts w:cs="Arial"/>
          <w:sz w:val="20"/>
        </w:rPr>
        <w:t xml:space="preserve"> in respect of such Permanent Placement.</w:t>
      </w:r>
      <w:r>
        <w:rPr>
          <w:rFonts w:cs="Arial"/>
          <w:sz w:val="20"/>
        </w:rPr>
        <w:t xml:space="preserve"> </w:t>
      </w:r>
      <w:r w:rsidRPr="003D6E5C">
        <w:rPr>
          <w:rFonts w:cs="Arial"/>
          <w:sz w:val="20"/>
        </w:rPr>
        <w:t xml:space="preserve">The refund of the portion of the Fees due to the </w:t>
      </w:r>
      <w:r w:rsidR="00E60FC1">
        <w:rPr>
          <w:rFonts w:cs="Arial"/>
          <w:sz w:val="20"/>
        </w:rPr>
        <w:t>Customer</w:t>
      </w:r>
      <w:r w:rsidRPr="003D6E5C">
        <w:rPr>
          <w:rFonts w:cs="Arial"/>
          <w:sz w:val="20"/>
        </w:rPr>
        <w:t xml:space="preserve"> shall be as per the refund scale in the Order Form.</w:t>
      </w:r>
    </w:p>
    <w:p w14:paraId="43340B1F" w14:textId="752193F4" w:rsidR="0082042B" w:rsidRDefault="0082042B" w:rsidP="0082042B">
      <w:pPr>
        <w:pStyle w:val="Level3"/>
        <w:numPr>
          <w:ilvl w:val="2"/>
          <w:numId w:val="9"/>
        </w:numPr>
      </w:pPr>
      <w:r w:rsidRPr="00CE6BEA">
        <w:t xml:space="preserve">In the event that the </w:t>
      </w:r>
      <w:r w:rsidR="00E60FC1">
        <w:t>Customer</w:t>
      </w:r>
      <w:r w:rsidRPr="00CE6BEA">
        <w:t xml:space="preserve"> rejects an Applicant for a Permanent Placement, or the Applicant rejects an offer of a Permanent Placement, and the Applicant is subsequently engaged by the same </w:t>
      </w:r>
      <w:r w:rsidR="00E60FC1">
        <w:t>Customer</w:t>
      </w:r>
      <w:r w:rsidRPr="00CE6BEA">
        <w:t xml:space="preserve"> for the same job reference number, the </w:t>
      </w:r>
      <w:r w:rsidR="00E60FC1">
        <w:t>Customer</w:t>
      </w:r>
      <w:r w:rsidRPr="00CE6BEA">
        <w:t xml:space="preserve"> shall pay the agreed Fees in full. If the </w:t>
      </w:r>
      <w:r w:rsidR="00E60FC1">
        <w:t>Customer</w:t>
      </w:r>
      <w:r w:rsidRPr="00CE6BEA">
        <w:t xml:space="preserve"> subsequently engages an Applicant for a Permanent Placement with a different job reference number, then no Fees shall be payable to the </w:t>
      </w:r>
      <w:r>
        <w:t>Provider</w:t>
      </w:r>
      <w:r w:rsidRPr="00CE6BEA">
        <w:t xml:space="preserve"> unless the </w:t>
      </w:r>
      <w:r>
        <w:t>Provider</w:t>
      </w:r>
      <w:r w:rsidRPr="00CE6BEA">
        <w:t xml:space="preserve"> can provide evidence that the Applicant has been engaged for the subsequent role directly as a result of the original introduction and not for example from the Applicant applying directly for the new role </w:t>
      </w:r>
      <w:r>
        <w:t>themselves.</w:t>
      </w:r>
    </w:p>
    <w:p w14:paraId="3E9B7C14" w14:textId="72AE62CC" w:rsidR="0082042B" w:rsidRDefault="0082042B" w:rsidP="0082042B">
      <w:pPr>
        <w:pStyle w:val="Level3"/>
        <w:numPr>
          <w:ilvl w:val="2"/>
          <w:numId w:val="9"/>
        </w:numPr>
      </w:pPr>
      <w:r>
        <w:t xml:space="preserve">Invoices submitted by the Provider to the </w:t>
      </w:r>
      <w:r w:rsidR="00E60FC1">
        <w:t>Customer</w:t>
      </w:r>
      <w:r>
        <w:t xml:space="preserve"> should be in arrears for the previous month and be submitted by a deadline advised to the Provider by the </w:t>
      </w:r>
      <w:r w:rsidR="00E60FC1">
        <w:t>Customer</w:t>
      </w:r>
      <w:r>
        <w:t xml:space="preserve">. </w:t>
      </w:r>
    </w:p>
    <w:p w14:paraId="6DF3E09B" w14:textId="77777777" w:rsidR="0082042B" w:rsidRDefault="0082042B" w:rsidP="0082042B">
      <w:pPr>
        <w:pStyle w:val="Level3"/>
        <w:numPr>
          <w:ilvl w:val="1"/>
          <w:numId w:val="9"/>
        </w:numPr>
        <w:rPr>
          <w:b/>
        </w:rPr>
      </w:pPr>
      <w:r w:rsidRPr="00A05C4D">
        <w:rPr>
          <w:b/>
        </w:rPr>
        <w:t xml:space="preserve">Technology </w:t>
      </w:r>
      <w:r>
        <w:rPr>
          <w:b/>
        </w:rPr>
        <w:t xml:space="preserve">Services </w:t>
      </w:r>
      <w:r w:rsidRPr="00A05C4D">
        <w:rPr>
          <w:b/>
        </w:rPr>
        <w:t>– specific terms</w:t>
      </w:r>
      <w:r>
        <w:rPr>
          <w:b/>
        </w:rPr>
        <w:t xml:space="preserve"> (where applicable)</w:t>
      </w:r>
    </w:p>
    <w:p w14:paraId="3FFC963E" w14:textId="27111709" w:rsidR="0082042B" w:rsidRPr="00F113F1" w:rsidRDefault="0082042B" w:rsidP="0082042B">
      <w:pPr>
        <w:pStyle w:val="Level3"/>
        <w:numPr>
          <w:ilvl w:val="2"/>
          <w:numId w:val="9"/>
        </w:numPr>
      </w:pPr>
      <w:r w:rsidRPr="00F113F1">
        <w:t xml:space="preserve">Without prejudice to </w:t>
      </w:r>
      <w:r>
        <w:t>C</w:t>
      </w:r>
      <w:r w:rsidRPr="00F113F1">
        <w:t xml:space="preserve">lause </w:t>
      </w:r>
      <w:r>
        <w:rPr>
          <w:highlight w:val="yellow"/>
        </w:rPr>
        <w:fldChar w:fldCharType="begin"/>
      </w:r>
      <w:r>
        <w:instrText xml:space="preserve"> REF _Ref2939216 \r \h </w:instrText>
      </w:r>
      <w:r>
        <w:rPr>
          <w:highlight w:val="yellow"/>
        </w:rPr>
      </w:r>
      <w:r>
        <w:rPr>
          <w:highlight w:val="yellow"/>
        </w:rPr>
        <w:fldChar w:fldCharType="separate"/>
      </w:r>
      <w:r>
        <w:t>13</w:t>
      </w:r>
      <w:r>
        <w:rPr>
          <w:highlight w:val="yellow"/>
        </w:rPr>
        <w:fldChar w:fldCharType="end"/>
      </w:r>
      <w:r w:rsidRPr="00F113F1">
        <w:t xml:space="preserve">, in the event that the </w:t>
      </w:r>
      <w:r>
        <w:t>Provider</w:t>
      </w:r>
      <w:r w:rsidRPr="00F113F1">
        <w:t xml:space="preserve"> supplies </w:t>
      </w:r>
      <w:r>
        <w:t xml:space="preserve">Technology </w:t>
      </w:r>
      <w:r w:rsidRPr="00F113F1">
        <w:t xml:space="preserve">Services to a </w:t>
      </w:r>
      <w:r w:rsidR="00E60FC1">
        <w:t>Customer</w:t>
      </w:r>
      <w:r w:rsidRPr="00F113F1">
        <w:t xml:space="preserve">, the </w:t>
      </w:r>
      <w:r>
        <w:t>Provider</w:t>
      </w:r>
      <w:r w:rsidRPr="00F113F1">
        <w:t xml:space="preserve"> shall use </w:t>
      </w:r>
      <w:r>
        <w:t>all reasonable</w:t>
      </w:r>
      <w:r w:rsidRPr="00F113F1">
        <w:t xml:space="preserve"> endeavours to procure that all of the </w:t>
      </w:r>
      <w:r>
        <w:t>Provider</w:t>
      </w:r>
      <w:r w:rsidRPr="00F113F1">
        <w:t xml:space="preserve">’s </w:t>
      </w:r>
      <w:r>
        <w:t>Staff</w:t>
      </w:r>
      <w:r w:rsidRPr="00F113F1">
        <w:t xml:space="preserve"> who are engaged in the provision of the </w:t>
      </w:r>
      <w:r>
        <w:t>Technology</w:t>
      </w:r>
      <w:r w:rsidRPr="00F113F1">
        <w:t xml:space="preserve"> Services:</w:t>
      </w:r>
    </w:p>
    <w:p w14:paraId="581C8CC8" w14:textId="55AD6F89" w:rsidR="0082042B" w:rsidRPr="00F113F1" w:rsidRDefault="0082042B" w:rsidP="0082042B">
      <w:pPr>
        <w:pStyle w:val="Level4"/>
        <w:numPr>
          <w:ilvl w:val="3"/>
          <w:numId w:val="9"/>
        </w:numPr>
      </w:pPr>
      <w:r w:rsidRPr="00F113F1">
        <w:t xml:space="preserve">Co-operate with the reasonable requests and instructions of the </w:t>
      </w:r>
      <w:r w:rsidR="00E60FC1">
        <w:t>Customer</w:t>
      </w:r>
      <w:r w:rsidRPr="00F113F1">
        <w:t xml:space="preserve"> in carrying out the </w:t>
      </w:r>
      <w:r>
        <w:t xml:space="preserve">Technology </w:t>
      </w:r>
      <w:r w:rsidRPr="00F113F1">
        <w:t>Services;</w:t>
      </w:r>
    </w:p>
    <w:p w14:paraId="5A51C0B4" w14:textId="77777777" w:rsidR="0082042B" w:rsidRPr="00F113F1" w:rsidRDefault="0082042B" w:rsidP="0082042B">
      <w:pPr>
        <w:pStyle w:val="Level4"/>
        <w:numPr>
          <w:ilvl w:val="3"/>
          <w:numId w:val="9"/>
        </w:numPr>
      </w:pPr>
      <w:r w:rsidRPr="00F113F1">
        <w:t xml:space="preserve">Attend such location as may be reasonably required for the proper provision </w:t>
      </w:r>
      <w:r>
        <w:t>of or for training regarding</w:t>
      </w:r>
      <w:r w:rsidRPr="00F113F1">
        <w:t xml:space="preserve"> the </w:t>
      </w:r>
      <w:r>
        <w:t xml:space="preserve">Technology </w:t>
      </w:r>
      <w:r w:rsidRPr="00F113F1">
        <w:t>Services;</w:t>
      </w:r>
    </w:p>
    <w:p w14:paraId="0D5A9063" w14:textId="0FAF0979" w:rsidR="0082042B" w:rsidRPr="00F113F1" w:rsidRDefault="0082042B" w:rsidP="0082042B">
      <w:pPr>
        <w:pStyle w:val="Level4"/>
        <w:numPr>
          <w:ilvl w:val="3"/>
          <w:numId w:val="9"/>
        </w:numPr>
      </w:pPr>
      <w:r w:rsidRPr="00F113F1">
        <w:t xml:space="preserve">Have the necessary skills and competence and are properly trained </w:t>
      </w:r>
      <w:r>
        <w:t>with appropriate technical expertise</w:t>
      </w:r>
      <w:r w:rsidRPr="00F113F1">
        <w:t xml:space="preserve"> in the provision of the </w:t>
      </w:r>
      <w:r>
        <w:t>Technology</w:t>
      </w:r>
      <w:r w:rsidRPr="00F113F1">
        <w:t xml:space="preserve"> Services</w:t>
      </w:r>
      <w:r>
        <w:t xml:space="preserve">. This includes being able to provide comprehensive, thorough and accurate training to the </w:t>
      </w:r>
      <w:r w:rsidR="00E60FC1">
        <w:t>Customer</w:t>
      </w:r>
      <w:r w:rsidRPr="00F113F1">
        <w:t>;</w:t>
      </w:r>
    </w:p>
    <w:p w14:paraId="6661D505" w14:textId="490B0F7E" w:rsidR="0082042B" w:rsidRPr="00F113F1" w:rsidRDefault="0082042B" w:rsidP="0082042B">
      <w:pPr>
        <w:pStyle w:val="Level4"/>
        <w:numPr>
          <w:ilvl w:val="3"/>
          <w:numId w:val="9"/>
        </w:numPr>
      </w:pPr>
      <w:r w:rsidRPr="00F113F1">
        <w:t xml:space="preserve">Keeps confidential any and all Confidential Information of the </w:t>
      </w:r>
      <w:r w:rsidR="00E60FC1">
        <w:t>Customer</w:t>
      </w:r>
      <w:r w:rsidRPr="00F113F1">
        <w:t xml:space="preserve"> both during and following the termination of the </w:t>
      </w:r>
      <w:r>
        <w:t>Technology S</w:t>
      </w:r>
      <w:r w:rsidRPr="00F113F1">
        <w:t>ervices; and</w:t>
      </w:r>
    </w:p>
    <w:p w14:paraId="5235FD5A" w14:textId="61B8DCFD" w:rsidR="0082042B" w:rsidRPr="00846871" w:rsidRDefault="00780E02" w:rsidP="0082042B">
      <w:pPr>
        <w:pStyle w:val="Level4"/>
        <w:numPr>
          <w:ilvl w:val="3"/>
          <w:numId w:val="9"/>
        </w:numPr>
        <w:rPr>
          <w:b/>
        </w:rPr>
      </w:pPr>
      <w:r>
        <w:t>Call-Off Contract</w:t>
      </w:r>
      <w:r w:rsidR="0082042B" w:rsidRPr="00F113F1">
        <w:t xml:space="preserve"> on adequate written terms with the </w:t>
      </w:r>
      <w:r w:rsidR="0082042B">
        <w:t>Provider</w:t>
      </w:r>
      <w:r w:rsidR="0082042B" w:rsidRPr="00F113F1">
        <w:t xml:space="preserve"> to ensure their full compliance with the relevant terms of this </w:t>
      </w:r>
      <w:r>
        <w:t>Call-Off Contract</w:t>
      </w:r>
      <w:r w:rsidR="0082042B">
        <w:t xml:space="preserve"> and the Framework Agreement</w:t>
      </w:r>
      <w:r w:rsidR="0082042B" w:rsidRPr="00F113F1">
        <w:t>.</w:t>
      </w:r>
    </w:p>
    <w:p w14:paraId="7C454C0B" w14:textId="77777777" w:rsidR="0082042B" w:rsidRPr="000D57BC" w:rsidRDefault="0082042B" w:rsidP="0082042B">
      <w:pPr>
        <w:pStyle w:val="Level3"/>
        <w:numPr>
          <w:ilvl w:val="2"/>
          <w:numId w:val="9"/>
        </w:numPr>
        <w:rPr>
          <w:b/>
        </w:rPr>
      </w:pPr>
      <w:r>
        <w:t>The Provider must:</w:t>
      </w:r>
    </w:p>
    <w:p w14:paraId="098346D9" w14:textId="0C02BA2B" w:rsidR="0082042B" w:rsidRDefault="0082042B" w:rsidP="0082042B">
      <w:pPr>
        <w:pStyle w:val="Level3"/>
        <w:numPr>
          <w:ilvl w:val="3"/>
          <w:numId w:val="9"/>
        </w:numPr>
      </w:pPr>
      <w:r>
        <w:t xml:space="preserve">ensure that they maintain all appropriate licences and permissions required for the provision of the Technology Services and for the </w:t>
      </w:r>
      <w:r w:rsidR="00E60FC1">
        <w:t>Customer</w:t>
      </w:r>
      <w:r>
        <w:t xml:space="preserve"> to be able to use the Technology Services to their full potential;</w:t>
      </w:r>
    </w:p>
    <w:p w14:paraId="0C41A842" w14:textId="002CC96E" w:rsidR="0082042B" w:rsidRDefault="0082042B" w:rsidP="0082042B">
      <w:pPr>
        <w:pStyle w:val="Level3"/>
        <w:numPr>
          <w:ilvl w:val="3"/>
          <w:numId w:val="9"/>
        </w:numPr>
      </w:pPr>
      <w:r>
        <w:t xml:space="preserve">ensure that the system being provided is able to work in conjunction with any current systems the </w:t>
      </w:r>
      <w:r w:rsidR="00E60FC1">
        <w:t>Customer</w:t>
      </w:r>
      <w:r>
        <w:t xml:space="preserve"> has;</w:t>
      </w:r>
    </w:p>
    <w:p w14:paraId="4DE0B302" w14:textId="77777777" w:rsidR="0082042B" w:rsidRDefault="0082042B" w:rsidP="0082042B">
      <w:pPr>
        <w:pStyle w:val="Level3"/>
        <w:numPr>
          <w:ilvl w:val="3"/>
          <w:numId w:val="9"/>
        </w:numPr>
      </w:pPr>
      <w:r>
        <w:lastRenderedPageBreak/>
        <w:t xml:space="preserve">ensure the system is able to be installed on both physical and/or virtual hardware and have a server and client application; </w:t>
      </w:r>
    </w:p>
    <w:p w14:paraId="4040350F" w14:textId="51383689" w:rsidR="0082042B" w:rsidRDefault="0082042B" w:rsidP="0082042B">
      <w:pPr>
        <w:pStyle w:val="Level3"/>
        <w:numPr>
          <w:ilvl w:val="3"/>
          <w:numId w:val="9"/>
        </w:numPr>
      </w:pPr>
      <w:r>
        <w:t xml:space="preserve">ensure the system is able to support different levels of access and permissions as required by the </w:t>
      </w:r>
      <w:r w:rsidR="00E60FC1">
        <w:t>Customer</w:t>
      </w:r>
      <w:r>
        <w:t xml:space="preserve">; </w:t>
      </w:r>
    </w:p>
    <w:p w14:paraId="7A405869" w14:textId="77777777" w:rsidR="0082042B" w:rsidRDefault="0082042B" w:rsidP="0082042B">
      <w:pPr>
        <w:pStyle w:val="Level3"/>
        <w:numPr>
          <w:ilvl w:val="3"/>
          <w:numId w:val="9"/>
        </w:numPr>
      </w:pPr>
      <w:r>
        <w:t>support the transfer or conversion of any data to the new software;</w:t>
      </w:r>
    </w:p>
    <w:p w14:paraId="118CBDCA" w14:textId="7490FABD" w:rsidR="0082042B" w:rsidRPr="000D57BC" w:rsidRDefault="0082042B" w:rsidP="0082042B">
      <w:pPr>
        <w:pStyle w:val="Level3"/>
        <w:numPr>
          <w:ilvl w:val="3"/>
          <w:numId w:val="9"/>
        </w:numPr>
      </w:pPr>
      <w:r>
        <w:t xml:space="preserve">be responsible for installing and configuring the system and work with the </w:t>
      </w:r>
      <w:r w:rsidR="00E60FC1">
        <w:t>Customer</w:t>
      </w:r>
      <w:r>
        <w:t xml:space="preserve"> to ensure successful implementation;</w:t>
      </w:r>
    </w:p>
    <w:p w14:paraId="5F59BBC8" w14:textId="77777777" w:rsidR="0082042B" w:rsidRDefault="0082042B" w:rsidP="0082042B">
      <w:pPr>
        <w:pStyle w:val="Level3"/>
        <w:numPr>
          <w:ilvl w:val="3"/>
          <w:numId w:val="9"/>
        </w:numPr>
      </w:pPr>
      <w:r>
        <w:t>e</w:t>
      </w:r>
      <w:r w:rsidRPr="000D57BC">
        <w:t xml:space="preserve">nsure that </w:t>
      </w:r>
      <w:r>
        <w:t>any updates that are released to any system being provided as part of the Technology Services are compatible with any current systems being supplied by the Provider and any existing programmes that the Provider has;</w:t>
      </w:r>
    </w:p>
    <w:p w14:paraId="1085D9DA" w14:textId="2C0E6EB6" w:rsidR="0082042B" w:rsidRDefault="0082042B" w:rsidP="0082042B">
      <w:pPr>
        <w:pStyle w:val="Level3"/>
        <w:numPr>
          <w:ilvl w:val="3"/>
          <w:numId w:val="9"/>
        </w:numPr>
      </w:pPr>
      <w:r>
        <w:t xml:space="preserve">inform the </w:t>
      </w:r>
      <w:r w:rsidR="00E60FC1">
        <w:t>Customer</w:t>
      </w:r>
      <w:r>
        <w:t xml:space="preserve"> of any updates to any system a minimum of three (3) months prior to the update being released;</w:t>
      </w:r>
    </w:p>
    <w:p w14:paraId="7A032CC6" w14:textId="77777777" w:rsidR="0082042B" w:rsidRDefault="0082042B" w:rsidP="0082042B">
      <w:pPr>
        <w:pStyle w:val="Level3"/>
        <w:numPr>
          <w:ilvl w:val="3"/>
          <w:numId w:val="9"/>
        </w:numPr>
      </w:pPr>
      <w:r>
        <w:t>ensure minimal disruption to the Technology Services during the Contract Period;</w:t>
      </w:r>
    </w:p>
    <w:p w14:paraId="66D9AB0D" w14:textId="40BA076C" w:rsidR="0082042B" w:rsidRDefault="0082042B" w:rsidP="0082042B">
      <w:pPr>
        <w:pStyle w:val="Level3"/>
        <w:numPr>
          <w:ilvl w:val="3"/>
          <w:numId w:val="9"/>
        </w:numPr>
      </w:pPr>
      <w:r>
        <w:t xml:space="preserve">carry out regular testing to ensure that the Technology Services and systems are performing correctly. Any issues that are identified must be reported to the </w:t>
      </w:r>
      <w:r w:rsidR="00E60FC1">
        <w:t>Customer</w:t>
      </w:r>
      <w:r>
        <w:t xml:space="preserve"> as soon as reasonably practicable and an agreed resolution and timeframe agreed between the Parties;</w:t>
      </w:r>
    </w:p>
    <w:p w14:paraId="47840D21" w14:textId="23946C73" w:rsidR="0082042B" w:rsidRDefault="0082042B" w:rsidP="0082042B">
      <w:pPr>
        <w:pStyle w:val="Level3"/>
        <w:numPr>
          <w:ilvl w:val="3"/>
          <w:numId w:val="9"/>
        </w:numPr>
      </w:pPr>
      <w:r>
        <w:t xml:space="preserve">provide training as and when requested by the </w:t>
      </w:r>
      <w:r w:rsidR="00E60FC1">
        <w:t>Customer</w:t>
      </w:r>
      <w:r>
        <w:t>, free of charge, in a variety of methods;</w:t>
      </w:r>
    </w:p>
    <w:p w14:paraId="2FF88B0C" w14:textId="10114A0D" w:rsidR="0082042B" w:rsidRDefault="0082042B" w:rsidP="0082042B">
      <w:pPr>
        <w:pStyle w:val="Level3"/>
        <w:numPr>
          <w:ilvl w:val="3"/>
          <w:numId w:val="9"/>
        </w:numPr>
      </w:pPr>
      <w:r>
        <w:t xml:space="preserve">provide a 24-hour support system to the </w:t>
      </w:r>
      <w:r w:rsidR="00E60FC1">
        <w:t>Customer</w:t>
      </w:r>
      <w:r>
        <w:t xml:space="preserve"> for any technical support;</w:t>
      </w:r>
    </w:p>
    <w:p w14:paraId="6CFB1FF3" w14:textId="77777777" w:rsidR="0082042B" w:rsidRDefault="0082042B" w:rsidP="0082042B">
      <w:pPr>
        <w:pStyle w:val="Level3"/>
        <w:numPr>
          <w:ilvl w:val="3"/>
          <w:numId w:val="9"/>
        </w:numPr>
      </w:pPr>
      <w:r w:rsidRPr="007725C4">
        <w:t>ensure that there are security systems in place</w:t>
      </w:r>
      <w:r>
        <w:t>;</w:t>
      </w:r>
    </w:p>
    <w:p w14:paraId="7905B040" w14:textId="4C7CBD93" w:rsidR="0082042B" w:rsidRDefault="0082042B" w:rsidP="0082042B">
      <w:pPr>
        <w:pStyle w:val="Level3"/>
        <w:numPr>
          <w:ilvl w:val="3"/>
          <w:numId w:val="9"/>
        </w:numPr>
      </w:pPr>
      <w:r>
        <w:t>ensure that the system comply with the DPA</w:t>
      </w:r>
      <w:r w:rsidRPr="007725C4">
        <w:t>.</w:t>
      </w:r>
    </w:p>
    <w:p w14:paraId="6A477491" w14:textId="77777777" w:rsidR="0082042B" w:rsidRPr="00F113F1" w:rsidRDefault="0082042B" w:rsidP="0082042B">
      <w:pPr>
        <w:pStyle w:val="Level2"/>
        <w:numPr>
          <w:ilvl w:val="1"/>
          <w:numId w:val="9"/>
        </w:numPr>
        <w:rPr>
          <w:b/>
        </w:rPr>
      </w:pPr>
      <w:r>
        <w:rPr>
          <w:b/>
        </w:rPr>
        <w:t xml:space="preserve">Additional </w:t>
      </w:r>
      <w:r w:rsidRPr="00F113F1">
        <w:rPr>
          <w:b/>
        </w:rPr>
        <w:t>Services – specific terms</w:t>
      </w:r>
    </w:p>
    <w:p w14:paraId="524FDF7A" w14:textId="4A9335DD" w:rsidR="0082042B" w:rsidRPr="00C83B72" w:rsidRDefault="0082042B" w:rsidP="0082042B">
      <w:pPr>
        <w:pStyle w:val="Level3"/>
        <w:numPr>
          <w:ilvl w:val="2"/>
          <w:numId w:val="9"/>
        </w:numPr>
      </w:pPr>
      <w:r w:rsidRPr="00C83B72">
        <w:t xml:space="preserve">In addition to </w:t>
      </w:r>
      <w:r w:rsidR="0062779E">
        <w:t>the</w:t>
      </w:r>
      <w:r w:rsidRPr="00C83B72">
        <w:t xml:space="preserve"> </w:t>
      </w:r>
      <w:r w:rsidR="00780E02">
        <w:t>Customer</w:t>
      </w:r>
      <w:r w:rsidR="0062779E">
        <w:t>’</w:t>
      </w:r>
      <w:r w:rsidR="00780E02">
        <w:t xml:space="preserve">s </w:t>
      </w:r>
      <w:r w:rsidRPr="00C83B72">
        <w:t xml:space="preserve">temporary recruitment requirement, </w:t>
      </w:r>
      <w:r w:rsidR="00356E00">
        <w:t>the</w:t>
      </w:r>
      <w:r w:rsidRPr="00C83B72">
        <w:t xml:space="preserve"> </w:t>
      </w:r>
      <w:r w:rsidR="00E60FC1">
        <w:t>Customer</w:t>
      </w:r>
      <w:r w:rsidRPr="00C83B72">
        <w:t xml:space="preserve"> is able to add on Additional Services that are within the requirements of the Framework Agreement, </w:t>
      </w:r>
      <w:r w:rsidR="00780E02">
        <w:t>Call-Off Contract</w:t>
      </w:r>
      <w:r w:rsidRPr="00C83B72">
        <w:t xml:space="preserve"> and Invitation to Tender documents. These may be outlined in the initial Order Form and then added at any point during the life of the </w:t>
      </w:r>
      <w:r w:rsidR="00780E02">
        <w:t>Call-Off Contract</w:t>
      </w:r>
      <w:r w:rsidRPr="00C83B72">
        <w:t xml:space="preserve">. </w:t>
      </w:r>
    </w:p>
    <w:p w14:paraId="5D3D2E60" w14:textId="31D8A487" w:rsidR="0082042B" w:rsidRPr="00C83B72" w:rsidRDefault="0082042B" w:rsidP="0082042B">
      <w:pPr>
        <w:pStyle w:val="Level3"/>
        <w:numPr>
          <w:ilvl w:val="2"/>
          <w:numId w:val="9"/>
        </w:numPr>
      </w:pPr>
      <w:r w:rsidRPr="00C83B72">
        <w:t xml:space="preserve">The Provider is able to use </w:t>
      </w:r>
      <w:r w:rsidR="0076663D">
        <w:t>S</w:t>
      </w:r>
      <w:r w:rsidRPr="00C83B72">
        <w:t>ub-</w:t>
      </w:r>
      <w:r w:rsidR="0076663D">
        <w:t>C</w:t>
      </w:r>
      <w:r w:rsidRPr="00C83B72">
        <w:t xml:space="preserve">ontractors to deliver the Additional Services. It is the responsibility of the Provider to manage any </w:t>
      </w:r>
      <w:r w:rsidR="0076663D">
        <w:t>S</w:t>
      </w:r>
      <w:r w:rsidRPr="00C83B72">
        <w:t>ub-</w:t>
      </w:r>
      <w:r w:rsidR="0076663D">
        <w:t>C</w:t>
      </w:r>
      <w:r w:rsidRPr="00C83B72">
        <w:t xml:space="preserve">ontractor in line with the Framework Agreement and </w:t>
      </w:r>
      <w:r w:rsidR="00780E02">
        <w:t>Call-Off Contract</w:t>
      </w:r>
      <w:r w:rsidRPr="00C83B72">
        <w:t xml:space="preserve">. </w:t>
      </w:r>
    </w:p>
    <w:p w14:paraId="0F28F7AA" w14:textId="5F2C8C08" w:rsidR="0082042B" w:rsidRPr="00F113F1" w:rsidRDefault="0082042B" w:rsidP="0082042B">
      <w:pPr>
        <w:pStyle w:val="Level3"/>
        <w:numPr>
          <w:ilvl w:val="2"/>
          <w:numId w:val="9"/>
        </w:numPr>
      </w:pPr>
      <w:r w:rsidRPr="00F113F1">
        <w:t xml:space="preserve">Without prejudice to </w:t>
      </w:r>
      <w:r>
        <w:t>C</w:t>
      </w:r>
      <w:r w:rsidRPr="00F113F1">
        <w:t xml:space="preserve">lause </w:t>
      </w:r>
      <w:r>
        <w:rPr>
          <w:highlight w:val="yellow"/>
        </w:rPr>
        <w:fldChar w:fldCharType="begin"/>
      </w:r>
      <w:r>
        <w:instrText xml:space="preserve"> REF _Ref2939216 \r \h </w:instrText>
      </w:r>
      <w:r>
        <w:rPr>
          <w:highlight w:val="yellow"/>
        </w:rPr>
      </w:r>
      <w:r>
        <w:rPr>
          <w:highlight w:val="yellow"/>
        </w:rPr>
        <w:fldChar w:fldCharType="separate"/>
      </w:r>
      <w:r>
        <w:t>13</w:t>
      </w:r>
      <w:r>
        <w:rPr>
          <w:highlight w:val="yellow"/>
        </w:rPr>
        <w:fldChar w:fldCharType="end"/>
      </w:r>
      <w:r w:rsidRPr="00F113F1">
        <w:t xml:space="preserve">, in the event that the </w:t>
      </w:r>
      <w:r>
        <w:t>Provider</w:t>
      </w:r>
      <w:r w:rsidRPr="00F113F1">
        <w:t xml:space="preserve"> supplies </w:t>
      </w:r>
      <w:r>
        <w:t>Additional</w:t>
      </w:r>
      <w:r w:rsidRPr="00F113F1">
        <w:t xml:space="preserve"> Services to </w:t>
      </w:r>
      <w:r w:rsidR="009D2112">
        <w:t>the</w:t>
      </w:r>
      <w:r w:rsidRPr="00F113F1">
        <w:t xml:space="preserve"> </w:t>
      </w:r>
      <w:r w:rsidR="00E60FC1">
        <w:t>Customer</w:t>
      </w:r>
      <w:r w:rsidRPr="00F113F1">
        <w:t xml:space="preserve">, the </w:t>
      </w:r>
      <w:r>
        <w:t>Provider</w:t>
      </w:r>
      <w:r w:rsidRPr="00F113F1">
        <w:t xml:space="preserve"> shall use </w:t>
      </w:r>
      <w:r>
        <w:t>all reasonable</w:t>
      </w:r>
      <w:r w:rsidRPr="00F113F1">
        <w:t xml:space="preserve"> endeavours to procure that all of the </w:t>
      </w:r>
      <w:r>
        <w:t>Provider</w:t>
      </w:r>
      <w:r w:rsidRPr="00F113F1">
        <w:t xml:space="preserve">’s </w:t>
      </w:r>
      <w:r>
        <w:t>Staff</w:t>
      </w:r>
      <w:r w:rsidRPr="00F113F1">
        <w:t xml:space="preserve"> who are engaged in the provision of the </w:t>
      </w:r>
      <w:r>
        <w:t>Additional</w:t>
      </w:r>
      <w:r w:rsidRPr="00F113F1">
        <w:t xml:space="preserve"> Services:</w:t>
      </w:r>
    </w:p>
    <w:p w14:paraId="31B1DF9E" w14:textId="18AB87F7" w:rsidR="0082042B" w:rsidRPr="00F113F1" w:rsidRDefault="0082042B" w:rsidP="0082042B">
      <w:pPr>
        <w:pStyle w:val="Level4"/>
        <w:numPr>
          <w:ilvl w:val="3"/>
          <w:numId w:val="9"/>
        </w:numPr>
      </w:pPr>
      <w:r w:rsidRPr="00F113F1">
        <w:t xml:space="preserve">Co-operate with the reasonable requests and instructions of the </w:t>
      </w:r>
      <w:r w:rsidR="00E60FC1">
        <w:t>Customer</w:t>
      </w:r>
      <w:r w:rsidRPr="00F113F1">
        <w:t xml:space="preserve"> in carrying out the </w:t>
      </w:r>
      <w:r>
        <w:t>Additional</w:t>
      </w:r>
      <w:r w:rsidRPr="00F113F1">
        <w:t xml:space="preserve"> Services;</w:t>
      </w:r>
    </w:p>
    <w:p w14:paraId="0FDC8658" w14:textId="77777777" w:rsidR="0082042B" w:rsidRPr="00F113F1" w:rsidRDefault="0082042B" w:rsidP="0082042B">
      <w:pPr>
        <w:pStyle w:val="Level4"/>
        <w:numPr>
          <w:ilvl w:val="3"/>
          <w:numId w:val="9"/>
        </w:numPr>
      </w:pPr>
      <w:r w:rsidRPr="00F113F1">
        <w:t xml:space="preserve">Attend such location as may be reasonably required for the proper provision of the </w:t>
      </w:r>
      <w:r>
        <w:t>Additional</w:t>
      </w:r>
      <w:r w:rsidRPr="00F113F1">
        <w:t xml:space="preserve"> Services;</w:t>
      </w:r>
    </w:p>
    <w:p w14:paraId="1A1A9E8F" w14:textId="77777777" w:rsidR="0082042B" w:rsidRPr="00F113F1" w:rsidRDefault="0082042B" w:rsidP="0082042B">
      <w:pPr>
        <w:pStyle w:val="Level4"/>
        <w:numPr>
          <w:ilvl w:val="3"/>
          <w:numId w:val="9"/>
        </w:numPr>
      </w:pPr>
      <w:r w:rsidRPr="00F113F1">
        <w:lastRenderedPageBreak/>
        <w:t xml:space="preserve">Have the necessary skills and competence and are properly trained and experienced in the provision of the </w:t>
      </w:r>
      <w:r>
        <w:t>Additional</w:t>
      </w:r>
      <w:r w:rsidRPr="00F113F1">
        <w:t xml:space="preserve"> Services;</w:t>
      </w:r>
    </w:p>
    <w:p w14:paraId="0A419D75" w14:textId="078BCC07" w:rsidR="0082042B" w:rsidRPr="00F113F1" w:rsidRDefault="0082042B" w:rsidP="0082042B">
      <w:pPr>
        <w:pStyle w:val="Level4"/>
        <w:numPr>
          <w:ilvl w:val="3"/>
          <w:numId w:val="9"/>
        </w:numPr>
      </w:pPr>
      <w:r w:rsidRPr="00F113F1">
        <w:t xml:space="preserve">Keeps confidential any and all Confidential Information of the </w:t>
      </w:r>
      <w:r w:rsidR="00E60FC1">
        <w:t>Customer</w:t>
      </w:r>
      <w:r w:rsidRPr="00F113F1">
        <w:t xml:space="preserve"> both during and following the termination of the </w:t>
      </w:r>
      <w:r>
        <w:t>Additional</w:t>
      </w:r>
      <w:r w:rsidRPr="00F113F1">
        <w:t xml:space="preserve"> services; and</w:t>
      </w:r>
    </w:p>
    <w:p w14:paraId="12424C40" w14:textId="4D84592A" w:rsidR="0082042B" w:rsidRPr="00F1686D" w:rsidRDefault="00780E02" w:rsidP="0082042B">
      <w:pPr>
        <w:pStyle w:val="Level4"/>
        <w:numPr>
          <w:ilvl w:val="3"/>
          <w:numId w:val="9"/>
        </w:numPr>
        <w:rPr>
          <w:b/>
        </w:rPr>
      </w:pPr>
      <w:r>
        <w:t>Call-Off Contract</w:t>
      </w:r>
      <w:r w:rsidR="0082042B" w:rsidRPr="00F113F1">
        <w:t xml:space="preserve"> on adequate written terms with the </w:t>
      </w:r>
      <w:r w:rsidR="0082042B">
        <w:t>Provider</w:t>
      </w:r>
      <w:r w:rsidR="0082042B" w:rsidRPr="00F113F1">
        <w:t xml:space="preserve"> to ensure their full compliance with the relevant terms of this </w:t>
      </w:r>
      <w:r>
        <w:t>Call-Off Contract</w:t>
      </w:r>
      <w:r w:rsidR="0082042B">
        <w:t xml:space="preserve"> and the </w:t>
      </w:r>
      <w:r w:rsidR="0082042B" w:rsidRPr="00F113F1">
        <w:t>Framework Agreement.</w:t>
      </w:r>
      <w:bookmarkStart w:id="30" w:name="_Ref2939429"/>
    </w:p>
    <w:p w14:paraId="1473F650" w14:textId="4B050990" w:rsidR="0082042B" w:rsidRPr="00F113F1" w:rsidRDefault="0082042B" w:rsidP="0082042B">
      <w:pPr>
        <w:pStyle w:val="Level3"/>
        <w:numPr>
          <w:ilvl w:val="2"/>
          <w:numId w:val="9"/>
        </w:numPr>
      </w:pPr>
      <w:r w:rsidRPr="00F113F1">
        <w:t xml:space="preserve">The </w:t>
      </w:r>
      <w:r>
        <w:t>Provider</w:t>
      </w:r>
      <w:r w:rsidRPr="00F113F1">
        <w:t xml:space="preserve"> shall </w:t>
      </w:r>
      <w:r>
        <w:t xml:space="preserve">use all reasonable endeavours to ensure </w:t>
      </w:r>
      <w:r w:rsidRPr="00F113F1">
        <w:t xml:space="preserve">that all of the </w:t>
      </w:r>
      <w:r>
        <w:t>Provider</w:t>
      </w:r>
      <w:r w:rsidRPr="00F113F1">
        <w:t xml:space="preserve">’s </w:t>
      </w:r>
      <w:r>
        <w:t>Staff</w:t>
      </w:r>
      <w:r w:rsidRPr="00F113F1">
        <w:t xml:space="preserve"> engaged in providing the </w:t>
      </w:r>
      <w:r>
        <w:t>Additional</w:t>
      </w:r>
      <w:r w:rsidRPr="00F113F1">
        <w:t xml:space="preserve"> Services to </w:t>
      </w:r>
      <w:r w:rsidR="00601581">
        <w:t>the</w:t>
      </w:r>
      <w:r w:rsidRPr="00F113F1">
        <w:t xml:space="preserve"> </w:t>
      </w:r>
      <w:r w:rsidR="00E60FC1">
        <w:t>Customer</w:t>
      </w:r>
      <w:r w:rsidRPr="00F113F1">
        <w:t xml:space="preserve"> remain at all times the employees, workers or contractors (as appropriate) of the </w:t>
      </w:r>
      <w:r>
        <w:t>Provider</w:t>
      </w:r>
      <w:r w:rsidRPr="00F113F1">
        <w:t xml:space="preserve"> and do not become employees or workers of the Authority</w:t>
      </w:r>
      <w:r w:rsidR="00A8399B">
        <w:t xml:space="preserve"> or the </w:t>
      </w:r>
      <w:r w:rsidR="00E60FC1">
        <w:t>Customer</w:t>
      </w:r>
      <w:r w:rsidRPr="00F113F1">
        <w:t>.</w:t>
      </w:r>
      <w:bookmarkEnd w:id="30"/>
    </w:p>
    <w:p w14:paraId="3FBD2458" w14:textId="1880A410" w:rsidR="0082042B" w:rsidRPr="00F113F1" w:rsidRDefault="0082042B" w:rsidP="0082042B">
      <w:pPr>
        <w:pStyle w:val="Level3"/>
        <w:numPr>
          <w:ilvl w:val="2"/>
          <w:numId w:val="9"/>
        </w:numPr>
      </w:pPr>
      <w:r w:rsidRPr="00F113F1">
        <w:t xml:space="preserve">Provision of the </w:t>
      </w:r>
      <w:r>
        <w:t>Additional</w:t>
      </w:r>
      <w:r w:rsidRPr="00F113F1">
        <w:t xml:space="preserve"> Services is terminable by the </w:t>
      </w:r>
      <w:r w:rsidR="00E60FC1">
        <w:t>Customer</w:t>
      </w:r>
      <w:r w:rsidR="009023BB">
        <w:t xml:space="preserve"> immediately </w:t>
      </w:r>
      <w:r w:rsidR="00651BAE">
        <w:t>by notice in writing to the Provider</w:t>
      </w:r>
      <w:r w:rsidRPr="00F113F1">
        <w:t xml:space="preserve"> if any member of the </w:t>
      </w:r>
      <w:r>
        <w:t>Provider</w:t>
      </w:r>
      <w:r w:rsidRPr="00F113F1">
        <w:t xml:space="preserve">’s </w:t>
      </w:r>
      <w:r>
        <w:t>Staff</w:t>
      </w:r>
      <w:r w:rsidRPr="00F113F1">
        <w:t>:</w:t>
      </w:r>
    </w:p>
    <w:p w14:paraId="5628102B" w14:textId="74C7B238" w:rsidR="0082042B" w:rsidRPr="00F113F1" w:rsidRDefault="0082042B" w:rsidP="0082042B">
      <w:pPr>
        <w:pStyle w:val="Level4"/>
        <w:numPr>
          <w:ilvl w:val="3"/>
          <w:numId w:val="9"/>
        </w:numPr>
      </w:pPr>
      <w:r w:rsidRPr="00F113F1">
        <w:t xml:space="preserve">has failed to work in accordance with the </w:t>
      </w:r>
      <w:r w:rsidR="00E60FC1">
        <w:t>Customer</w:t>
      </w:r>
      <w:r w:rsidRPr="00F113F1">
        <w:t xml:space="preserve">'s rules and regulations previously notified by the </w:t>
      </w:r>
      <w:r w:rsidR="00E60FC1">
        <w:t>Customer</w:t>
      </w:r>
      <w:r w:rsidRPr="00F113F1">
        <w:t xml:space="preserve"> to the </w:t>
      </w:r>
      <w:r>
        <w:t>Provider</w:t>
      </w:r>
      <w:r w:rsidRPr="00F113F1">
        <w:t>; or</w:t>
      </w:r>
    </w:p>
    <w:p w14:paraId="5A013768" w14:textId="77777777" w:rsidR="0082042B" w:rsidRPr="00F113F1" w:rsidRDefault="0082042B" w:rsidP="0082042B">
      <w:pPr>
        <w:pStyle w:val="Level4"/>
        <w:numPr>
          <w:ilvl w:val="3"/>
          <w:numId w:val="9"/>
        </w:numPr>
      </w:pPr>
      <w:r w:rsidRPr="00F113F1">
        <w:t>is guilty of misconduct; or</w:t>
      </w:r>
    </w:p>
    <w:p w14:paraId="7BB77F4C" w14:textId="77777777" w:rsidR="0082042B" w:rsidRPr="00F113F1" w:rsidRDefault="0082042B" w:rsidP="0082042B">
      <w:pPr>
        <w:pStyle w:val="Level4"/>
        <w:numPr>
          <w:ilvl w:val="3"/>
          <w:numId w:val="9"/>
        </w:numPr>
      </w:pPr>
      <w:r w:rsidRPr="00F113F1">
        <w:t>fails to perform the</w:t>
      </w:r>
      <w:r>
        <w:t xml:space="preserve"> Additional</w:t>
      </w:r>
      <w:r w:rsidRPr="00F113F1">
        <w:t xml:space="preserve"> Services in a proper and effective manner.</w:t>
      </w:r>
    </w:p>
    <w:p w14:paraId="499B83BD" w14:textId="1A22A726" w:rsidR="0082042B" w:rsidRPr="00F113F1" w:rsidRDefault="0082042B" w:rsidP="0082042B">
      <w:pPr>
        <w:pStyle w:val="Level3"/>
        <w:numPr>
          <w:ilvl w:val="2"/>
          <w:numId w:val="9"/>
        </w:numPr>
      </w:pPr>
      <w:r w:rsidRPr="00F113F1">
        <w:t xml:space="preserve">Unless otherwise agreed </w:t>
      </w:r>
      <w:r w:rsidRPr="0002370F">
        <w:t xml:space="preserve">in the Order Form, the </w:t>
      </w:r>
      <w:r w:rsidR="00E60FC1">
        <w:t>Customer</w:t>
      </w:r>
      <w:r w:rsidRPr="0002370F">
        <w:t xml:space="preserve"> shall be entitled to terminate the Additional Services upon </w:t>
      </w:r>
      <w:r w:rsidR="00C736E4">
        <w:t xml:space="preserve">one (1) </w:t>
      </w:r>
      <w:r w:rsidRPr="0002370F">
        <w:t>week's prior</w:t>
      </w:r>
      <w:r>
        <w:t xml:space="preserve"> </w:t>
      </w:r>
      <w:r w:rsidRPr="00F113F1">
        <w:t xml:space="preserve">written notice at any time of the termination of the </w:t>
      </w:r>
      <w:r>
        <w:t>Additional</w:t>
      </w:r>
      <w:r w:rsidRPr="00F113F1">
        <w:t xml:space="preserve"> Services. </w:t>
      </w:r>
    </w:p>
    <w:p w14:paraId="6E19D0AF" w14:textId="77777777" w:rsidR="0082042B" w:rsidRPr="00F113F1" w:rsidRDefault="0082042B" w:rsidP="0082042B">
      <w:pPr>
        <w:pStyle w:val="Level3"/>
        <w:numPr>
          <w:ilvl w:val="2"/>
          <w:numId w:val="9"/>
        </w:numPr>
      </w:pPr>
      <w:bookmarkStart w:id="31" w:name="_Ref2939326"/>
      <w:r w:rsidRPr="00F113F1">
        <w:t xml:space="preserve">The </w:t>
      </w:r>
      <w:r>
        <w:t>Provider</w:t>
      </w:r>
      <w:r w:rsidRPr="00F113F1">
        <w:t xml:space="preserve"> shall be wholly responsible for the payment to the </w:t>
      </w:r>
      <w:r>
        <w:t>Provider</w:t>
      </w:r>
      <w:r w:rsidRPr="00DE04A6">
        <w:t>’s Staff</w:t>
      </w:r>
      <w:r w:rsidRPr="00F113F1">
        <w:t xml:space="preserve"> of all fees, monies, expenses, remuneration, or other benefits including but not limited to: statutory maternity pay, shared parental pay, paternity pay, statutory sick pay and holiday pay and for all taxes</w:t>
      </w:r>
      <w:r>
        <w:t xml:space="preserve"> (which it is statutorily liable to pay)</w:t>
      </w:r>
      <w:r w:rsidRPr="00F113F1">
        <w:t>, National Insurance contributions, social security or other contributions, which may be payable, relating thereto or as a result of the receipt of any monies paid or payable hereunder accruing on or after the commencement of the Term of this Agreement.</w:t>
      </w:r>
      <w:bookmarkEnd w:id="31"/>
      <w:r w:rsidRPr="00F113F1">
        <w:t xml:space="preserve"> </w:t>
      </w:r>
    </w:p>
    <w:p w14:paraId="6F67C068" w14:textId="3E730C29" w:rsidR="0082042B" w:rsidRPr="00F113F1" w:rsidRDefault="0082042B" w:rsidP="0082042B">
      <w:pPr>
        <w:pStyle w:val="Level3"/>
        <w:numPr>
          <w:ilvl w:val="2"/>
          <w:numId w:val="9"/>
        </w:numPr>
      </w:pPr>
      <w:r w:rsidRPr="00F113F1">
        <w:t xml:space="preserve">For the avoidance of doubt, the </w:t>
      </w:r>
      <w:r>
        <w:t>Provider</w:t>
      </w:r>
      <w:r w:rsidRPr="00F113F1">
        <w:t xml:space="preserve"> will remain at all times responsible for the overall management of the </w:t>
      </w:r>
      <w:r>
        <w:t>Provider</w:t>
      </w:r>
      <w:r w:rsidRPr="00F113F1">
        <w:t xml:space="preserve">’s </w:t>
      </w:r>
      <w:r>
        <w:t>Staff</w:t>
      </w:r>
      <w:r w:rsidRPr="00F113F1">
        <w:t xml:space="preserve"> who are providing the </w:t>
      </w:r>
      <w:r>
        <w:t>Additional</w:t>
      </w:r>
      <w:r w:rsidRPr="00F113F1">
        <w:t xml:space="preserve"> Services to </w:t>
      </w:r>
      <w:r w:rsidR="001136BB">
        <w:t>the</w:t>
      </w:r>
      <w:r w:rsidRPr="00F113F1">
        <w:t xml:space="preserve"> </w:t>
      </w:r>
      <w:r w:rsidR="00E60FC1">
        <w:t>Customer</w:t>
      </w:r>
      <w:r w:rsidRPr="00F113F1">
        <w:t xml:space="preserve">, including but not limited to any disciplinary or grievance matters. The </w:t>
      </w:r>
      <w:r>
        <w:t>Provider</w:t>
      </w:r>
      <w:r w:rsidRPr="00F113F1">
        <w:t xml:space="preserve"> agrees to keep the </w:t>
      </w:r>
      <w:r w:rsidR="00E60FC1">
        <w:t>Customer</w:t>
      </w:r>
      <w:r w:rsidRPr="00F113F1">
        <w:t xml:space="preserve"> informed of all such matters and provide them with a reasonable opportunity to make any relevant representations.</w:t>
      </w:r>
    </w:p>
    <w:p w14:paraId="7A4D5947" w14:textId="5EA652F1" w:rsidR="0082042B" w:rsidRPr="00F113F1" w:rsidRDefault="0082042B" w:rsidP="0082042B">
      <w:pPr>
        <w:pStyle w:val="Level3"/>
        <w:numPr>
          <w:ilvl w:val="2"/>
          <w:numId w:val="9"/>
        </w:numPr>
      </w:pPr>
      <w:r w:rsidRPr="00F113F1">
        <w:t xml:space="preserve">The </w:t>
      </w:r>
      <w:r>
        <w:t>Provider</w:t>
      </w:r>
      <w:r w:rsidRPr="00F113F1">
        <w:t xml:space="preserve"> shall indemnify and hold </w:t>
      </w:r>
      <w:r w:rsidR="00914884">
        <w:t xml:space="preserve">the </w:t>
      </w:r>
      <w:r w:rsidRPr="00BD72EF">
        <w:t>Authority</w:t>
      </w:r>
      <w:r w:rsidR="00A8399B">
        <w:t xml:space="preserve"> and </w:t>
      </w:r>
      <w:r w:rsidR="00914884">
        <w:t>the</w:t>
      </w:r>
      <w:r w:rsidR="00A8399B">
        <w:t xml:space="preserve"> </w:t>
      </w:r>
      <w:r w:rsidR="00E60FC1">
        <w:t>Customer</w:t>
      </w:r>
      <w:r w:rsidRPr="00BD72EF">
        <w:t xml:space="preserve"> harmless against all </w:t>
      </w:r>
      <w:r>
        <w:t>l</w:t>
      </w:r>
      <w:r w:rsidRPr="00BD72EF">
        <w:t xml:space="preserve">iabilities arising out of or in connection with clauses </w:t>
      </w:r>
      <w:r w:rsidRPr="00BD72EF">
        <w:fldChar w:fldCharType="begin"/>
      </w:r>
      <w:r w:rsidRPr="00BD72EF">
        <w:instrText xml:space="preserve"> REF _Ref2939429 \r \h </w:instrText>
      </w:r>
      <w:r>
        <w:instrText xml:space="preserve"> \* MERGEFORMAT </w:instrText>
      </w:r>
      <w:r w:rsidRPr="00BD72EF">
        <w:fldChar w:fldCharType="separate"/>
      </w:r>
      <w:r>
        <w:t>13.8.3(e)</w:t>
      </w:r>
      <w:r w:rsidRPr="00BD72EF">
        <w:fldChar w:fldCharType="end"/>
      </w:r>
      <w:r w:rsidRPr="00BD72EF">
        <w:t xml:space="preserve"> and </w:t>
      </w:r>
      <w:r w:rsidRPr="00BD72EF">
        <w:fldChar w:fldCharType="begin"/>
      </w:r>
      <w:r w:rsidRPr="00BD72EF">
        <w:instrText xml:space="preserve"> REF _Ref2939326 \r \h </w:instrText>
      </w:r>
      <w:r>
        <w:instrText xml:space="preserve"> \* MERGEFORMAT </w:instrText>
      </w:r>
      <w:r w:rsidRPr="00BD72EF">
        <w:fldChar w:fldCharType="separate"/>
      </w:r>
      <w:r>
        <w:t>13.8.7</w:t>
      </w:r>
      <w:r w:rsidRPr="00BD72EF">
        <w:fldChar w:fldCharType="end"/>
      </w:r>
      <w:r w:rsidRPr="00BD72EF">
        <w:t>.</w:t>
      </w:r>
    </w:p>
    <w:p w14:paraId="0466F09B" w14:textId="24EA83C4" w:rsidR="0082042B" w:rsidRPr="00F113F1" w:rsidRDefault="0082042B" w:rsidP="0082042B">
      <w:pPr>
        <w:pStyle w:val="Level2"/>
        <w:numPr>
          <w:ilvl w:val="1"/>
          <w:numId w:val="9"/>
        </w:numPr>
        <w:rPr>
          <w:b/>
        </w:rPr>
      </w:pPr>
      <w:r w:rsidRPr="00F113F1">
        <w:rPr>
          <w:b/>
        </w:rPr>
        <w:t xml:space="preserve">Temporary </w:t>
      </w:r>
      <w:r>
        <w:rPr>
          <w:b/>
        </w:rPr>
        <w:t>to Permanent</w:t>
      </w:r>
      <w:r w:rsidRPr="00F113F1">
        <w:rPr>
          <w:b/>
        </w:rPr>
        <w:t xml:space="preserve"> Transfers</w:t>
      </w:r>
      <w:r w:rsidR="00551985">
        <w:rPr>
          <w:b/>
        </w:rPr>
        <w:t xml:space="preserve"> &amp; Fees</w:t>
      </w:r>
    </w:p>
    <w:p w14:paraId="7C292EDD" w14:textId="2DC8BD6C" w:rsidR="0082042B" w:rsidRDefault="0082042B" w:rsidP="0082042B">
      <w:pPr>
        <w:pStyle w:val="Level3"/>
        <w:numPr>
          <w:ilvl w:val="2"/>
          <w:numId w:val="9"/>
        </w:numPr>
      </w:pPr>
      <w:bookmarkStart w:id="32" w:name="_Ref6215073"/>
      <w:r w:rsidRPr="00F113F1">
        <w:t xml:space="preserve">The </w:t>
      </w:r>
      <w:r w:rsidR="00E60FC1">
        <w:t>Customer</w:t>
      </w:r>
      <w:r w:rsidRPr="00F113F1">
        <w:t xml:space="preserve"> may offer a permanent Employee position to a Temporary Worker at any time during or following the completion of </w:t>
      </w:r>
      <w:r>
        <w:t xml:space="preserve">a </w:t>
      </w:r>
      <w:r w:rsidRPr="00F113F1">
        <w:t>Placement.</w:t>
      </w:r>
      <w:r>
        <w:t xml:space="preserve"> There will be no </w:t>
      </w:r>
      <w:r w:rsidR="00951BF3">
        <w:t>F</w:t>
      </w:r>
      <w:r>
        <w:t xml:space="preserve">ee charged to the </w:t>
      </w:r>
      <w:r w:rsidR="00E60FC1">
        <w:t>Customer</w:t>
      </w:r>
      <w:r>
        <w:t xml:space="preserve"> in the event that the individual concerned has worked for more than twelve (12) weeks (whether continuous or not) in any twelve (12) </w:t>
      </w:r>
      <w:r w:rsidR="00551985">
        <w:t>M</w:t>
      </w:r>
      <w:r>
        <w:t xml:space="preserve">onth period with the </w:t>
      </w:r>
      <w:r w:rsidR="00E60FC1">
        <w:t>Customer</w:t>
      </w:r>
      <w:r>
        <w:t>.</w:t>
      </w:r>
      <w:bookmarkEnd w:id="32"/>
      <w:r>
        <w:t xml:space="preserve"> </w:t>
      </w:r>
    </w:p>
    <w:p w14:paraId="52F7DC34" w14:textId="65838C5B" w:rsidR="0082042B" w:rsidRDefault="0082042B" w:rsidP="0082042B">
      <w:pPr>
        <w:pStyle w:val="Level3"/>
        <w:numPr>
          <w:ilvl w:val="2"/>
          <w:numId w:val="9"/>
        </w:numPr>
      </w:pPr>
      <w:bookmarkStart w:id="33" w:name="_Ref6215081"/>
      <w:r>
        <w:t xml:space="preserve">Where the Temporary Worker applies for a role which is either advertised internally or externally by the </w:t>
      </w:r>
      <w:r w:rsidR="00E60FC1">
        <w:t>Customer</w:t>
      </w:r>
      <w:r w:rsidRPr="00F113F1">
        <w:t xml:space="preserve"> </w:t>
      </w:r>
      <w:r>
        <w:t xml:space="preserve">and a fair and open recruitment campaign is completed by the </w:t>
      </w:r>
      <w:r w:rsidR="00E60FC1">
        <w:t>Customer</w:t>
      </w:r>
      <w:r>
        <w:t xml:space="preserve">, </w:t>
      </w:r>
      <w:r w:rsidRPr="00F113F1">
        <w:t xml:space="preserve">the </w:t>
      </w:r>
      <w:r>
        <w:t>Provider</w:t>
      </w:r>
      <w:r w:rsidRPr="00F113F1">
        <w:t xml:space="preserve"> will not be entitled to receive any transfer</w:t>
      </w:r>
      <w:r>
        <w:t xml:space="preserve"> or introduction </w:t>
      </w:r>
      <w:r w:rsidRPr="00F113F1">
        <w:t xml:space="preserve">fee from the </w:t>
      </w:r>
      <w:r w:rsidR="00E60FC1">
        <w:t>Customer</w:t>
      </w:r>
      <w:r>
        <w:t>.</w:t>
      </w:r>
      <w:bookmarkEnd w:id="33"/>
    </w:p>
    <w:p w14:paraId="09C7A3EA" w14:textId="3D2F016F" w:rsidR="0082042B" w:rsidRDefault="0082042B" w:rsidP="0082042B">
      <w:pPr>
        <w:pStyle w:val="Level3"/>
        <w:numPr>
          <w:ilvl w:val="2"/>
          <w:numId w:val="9"/>
        </w:numPr>
      </w:pPr>
      <w:r w:rsidRPr="000B7E60">
        <w:lastRenderedPageBreak/>
        <w:t xml:space="preserve">The </w:t>
      </w:r>
      <w:r>
        <w:t>Provider</w:t>
      </w:r>
      <w:r w:rsidRPr="000B7E60">
        <w:t xml:space="preserve"> shall ensure that all Sub</w:t>
      </w:r>
      <w:r>
        <w:t>-</w:t>
      </w:r>
      <w:r w:rsidR="00551985">
        <w:t>C</w:t>
      </w:r>
      <w:r w:rsidRPr="000B7E60">
        <w:t xml:space="preserve">ontractors work in line with Clauses </w:t>
      </w:r>
      <w:r w:rsidRPr="000B7E60">
        <w:fldChar w:fldCharType="begin"/>
      </w:r>
      <w:r w:rsidRPr="000B7E60">
        <w:instrText xml:space="preserve"> REF _Ref6215073 \r \h </w:instrText>
      </w:r>
      <w:r>
        <w:instrText xml:space="preserve"> \* MERGEFORMAT </w:instrText>
      </w:r>
      <w:r w:rsidRPr="000B7E60">
        <w:fldChar w:fldCharType="separate"/>
      </w:r>
      <w:r>
        <w:t>13.9.1</w:t>
      </w:r>
      <w:r w:rsidRPr="000B7E60">
        <w:fldChar w:fldCharType="end"/>
      </w:r>
      <w:r w:rsidRPr="000B7E60">
        <w:t xml:space="preserve"> and </w:t>
      </w:r>
      <w:r w:rsidRPr="000B7E60">
        <w:fldChar w:fldCharType="begin"/>
      </w:r>
      <w:r w:rsidRPr="000B7E60">
        <w:instrText xml:space="preserve"> REF _Ref6215081 \r \h </w:instrText>
      </w:r>
      <w:r>
        <w:instrText xml:space="preserve"> \* MERGEFORMAT </w:instrText>
      </w:r>
      <w:r w:rsidRPr="000B7E60">
        <w:fldChar w:fldCharType="separate"/>
      </w:r>
      <w:r>
        <w:t>13.9.2</w:t>
      </w:r>
      <w:r w:rsidRPr="000B7E60">
        <w:fldChar w:fldCharType="end"/>
      </w:r>
      <w:r w:rsidRPr="000B7E60">
        <w:t xml:space="preserve"> and do not charge any fees in addition to these Clauses relating to temporary to permanent transfers. </w:t>
      </w:r>
    </w:p>
    <w:p w14:paraId="7894C1D4" w14:textId="66A463F6" w:rsidR="00551985" w:rsidRDefault="00551985" w:rsidP="0039705C">
      <w:pPr>
        <w:pStyle w:val="Level2"/>
        <w:numPr>
          <w:ilvl w:val="2"/>
          <w:numId w:val="9"/>
        </w:numPr>
      </w:pPr>
      <w:r w:rsidRPr="00AC1B74">
        <w:t xml:space="preserve">The </w:t>
      </w:r>
      <w:r>
        <w:t>Customer</w:t>
      </w:r>
      <w:r w:rsidRPr="00AC1B74" w:rsidDel="00887D80">
        <w:t xml:space="preserve"> </w:t>
      </w:r>
      <w:r w:rsidRPr="00AC1B74">
        <w:t xml:space="preserve">may offer a permanent Employee position to an </w:t>
      </w:r>
      <w:r>
        <w:t>I</w:t>
      </w:r>
      <w:r w:rsidRPr="00AC1B74">
        <w:t xml:space="preserve">nterim </w:t>
      </w:r>
      <w:r>
        <w:t>W</w:t>
      </w:r>
      <w:r w:rsidRPr="00AC1B74">
        <w:t xml:space="preserve">orker at any time during or following the completion of a Placement. There will be no </w:t>
      </w:r>
      <w:r>
        <w:t xml:space="preserve">introduction </w:t>
      </w:r>
      <w:r w:rsidRPr="00AC1B74">
        <w:t xml:space="preserve">fee charged </w:t>
      </w:r>
      <w:r>
        <w:t xml:space="preserve">or any other additional charges charged </w:t>
      </w:r>
      <w:r w:rsidRPr="00AC1B74">
        <w:t xml:space="preserve">to the </w:t>
      </w:r>
      <w:r>
        <w:t>Customer</w:t>
      </w:r>
      <w:r w:rsidRPr="00AC1B74" w:rsidDel="00887D80">
        <w:t xml:space="preserve"> </w:t>
      </w:r>
      <w:r w:rsidRPr="00AC1B74">
        <w:t xml:space="preserve">in the event that the individual concerned has worked for more than twelve (12) weeks (whether continuous or not) in any twelve (12) </w:t>
      </w:r>
      <w:r>
        <w:t>M</w:t>
      </w:r>
      <w:r w:rsidRPr="00AC1B74">
        <w:t>onth</w:t>
      </w:r>
      <w:r>
        <w:t>s</w:t>
      </w:r>
      <w:r w:rsidRPr="00AC1B74">
        <w:t xml:space="preserve"> period with the </w:t>
      </w:r>
      <w:r>
        <w:t>Customer</w:t>
      </w:r>
      <w:r w:rsidRPr="00AC1B74">
        <w:t>.</w:t>
      </w:r>
    </w:p>
    <w:p w14:paraId="0B4546DC" w14:textId="77777777" w:rsidR="00551985" w:rsidRPr="000B7E60" w:rsidRDefault="00551985" w:rsidP="0039705C">
      <w:pPr>
        <w:pStyle w:val="Level3"/>
        <w:numPr>
          <w:ilvl w:val="0"/>
          <w:numId w:val="0"/>
        </w:numPr>
        <w:ind w:left="1561"/>
      </w:pPr>
    </w:p>
    <w:p w14:paraId="4AE8067F" w14:textId="77777777" w:rsidR="0082042B" w:rsidRPr="00F113F1" w:rsidRDefault="0082042B" w:rsidP="0082042B">
      <w:pPr>
        <w:pStyle w:val="Level2"/>
        <w:numPr>
          <w:ilvl w:val="1"/>
          <w:numId w:val="9"/>
        </w:numPr>
        <w:rPr>
          <w:b/>
        </w:rPr>
      </w:pPr>
      <w:r w:rsidRPr="00F113F1">
        <w:rPr>
          <w:b/>
        </w:rPr>
        <w:t>Dispute Resolution</w:t>
      </w:r>
    </w:p>
    <w:p w14:paraId="424E22B5" w14:textId="68D28C3F" w:rsidR="0082042B" w:rsidRDefault="0082042B" w:rsidP="0082042B">
      <w:pPr>
        <w:pStyle w:val="Level3"/>
        <w:numPr>
          <w:ilvl w:val="2"/>
          <w:numId w:val="9"/>
        </w:numPr>
      </w:pPr>
      <w:r w:rsidRPr="00F113F1">
        <w:t xml:space="preserve">Without prejudice to </w:t>
      </w:r>
      <w:r>
        <w:t>C</w:t>
      </w:r>
      <w:r w:rsidRPr="00F113F1">
        <w:t xml:space="preserve">lause </w:t>
      </w:r>
      <w:r>
        <w:rPr>
          <w:highlight w:val="yellow"/>
        </w:rPr>
        <w:fldChar w:fldCharType="begin"/>
      </w:r>
      <w:r>
        <w:instrText xml:space="preserve"> REF _Ref459982273 \r \h </w:instrText>
      </w:r>
      <w:r>
        <w:rPr>
          <w:highlight w:val="yellow"/>
        </w:rPr>
      </w:r>
      <w:r>
        <w:rPr>
          <w:highlight w:val="yellow"/>
        </w:rPr>
        <w:fldChar w:fldCharType="separate"/>
      </w:r>
      <w:r>
        <w:t>56</w:t>
      </w:r>
      <w:r>
        <w:rPr>
          <w:highlight w:val="yellow"/>
        </w:rPr>
        <w:fldChar w:fldCharType="end"/>
      </w:r>
      <w:r w:rsidRPr="00F113F1">
        <w:t xml:space="preserve"> of this </w:t>
      </w:r>
      <w:r w:rsidR="00780E02">
        <w:t>Call-Off Contract</w:t>
      </w:r>
      <w:r w:rsidRPr="00F113F1">
        <w:t xml:space="preserve">, in the event of a dispute between </w:t>
      </w:r>
      <w:r>
        <w:t>Provider</w:t>
      </w:r>
      <w:r w:rsidRPr="00F113F1">
        <w:t xml:space="preserve">s concerning an Applicant’s representation, the </w:t>
      </w:r>
      <w:r>
        <w:t>Provider</w:t>
      </w:r>
      <w:r w:rsidRPr="00F113F1">
        <w:t xml:space="preserve"> who first submitted the Applicant’s CV to the </w:t>
      </w:r>
      <w:r w:rsidR="00E60FC1">
        <w:t>Customer</w:t>
      </w:r>
      <w:r w:rsidRPr="00F113F1">
        <w:t xml:space="preserve"> for the specific Placement in question, will have ownership over the Applicant on the assumption the </w:t>
      </w:r>
      <w:r>
        <w:t>Provider</w:t>
      </w:r>
      <w:r w:rsidRPr="00F113F1">
        <w:t xml:space="preserve"> had the express permission of the Applicant to submit their CV at the time.</w:t>
      </w:r>
    </w:p>
    <w:p w14:paraId="4A965B29" w14:textId="77777777" w:rsidR="0082042B" w:rsidRPr="00542EE9" w:rsidRDefault="0082042B" w:rsidP="0082042B">
      <w:pPr>
        <w:pStyle w:val="Level2"/>
        <w:numPr>
          <w:ilvl w:val="1"/>
          <w:numId w:val="9"/>
        </w:numPr>
        <w:rPr>
          <w:b/>
        </w:rPr>
      </w:pPr>
      <w:bookmarkStart w:id="34" w:name="_Ref10209253"/>
      <w:r>
        <w:rPr>
          <w:b/>
        </w:rPr>
        <w:t>Provider</w:t>
      </w:r>
      <w:r w:rsidRPr="00542EE9">
        <w:rPr>
          <w:b/>
        </w:rPr>
        <w:t xml:space="preserve"> Non-Solicitation</w:t>
      </w:r>
      <w:bookmarkEnd w:id="34"/>
    </w:p>
    <w:p w14:paraId="053412D5" w14:textId="77777777" w:rsidR="0082042B" w:rsidRPr="00542EE9" w:rsidRDefault="0082042B" w:rsidP="0082042B">
      <w:pPr>
        <w:pStyle w:val="Level3"/>
        <w:numPr>
          <w:ilvl w:val="2"/>
          <w:numId w:val="9"/>
        </w:numPr>
        <w:rPr>
          <w:b/>
        </w:rPr>
      </w:pPr>
      <w:r w:rsidRPr="00542EE9">
        <w:t xml:space="preserve">The </w:t>
      </w:r>
      <w:r>
        <w:t>Provider</w:t>
      </w:r>
      <w:r w:rsidRPr="00542EE9">
        <w:t xml:space="preserve"> (on behalf of itself and its employees) undertakes that during the period of this Agreement and for six months after termination, it will:</w:t>
      </w:r>
    </w:p>
    <w:p w14:paraId="39C32E2D" w14:textId="574DEAFC" w:rsidR="0082042B" w:rsidRPr="00542EE9" w:rsidRDefault="0082042B" w:rsidP="0082042B">
      <w:pPr>
        <w:pStyle w:val="Heading5"/>
        <w:tabs>
          <w:tab w:val="num" w:pos="2410"/>
        </w:tabs>
        <w:ind w:left="2410" w:hanging="709"/>
        <w:rPr>
          <w:rFonts w:ascii="Arial" w:hAnsi="Arial" w:cs="Arial"/>
          <w:sz w:val="20"/>
        </w:rPr>
      </w:pPr>
      <w:r w:rsidRPr="00542EE9">
        <w:rPr>
          <w:rFonts w:ascii="Arial" w:hAnsi="Arial" w:cs="Arial"/>
          <w:sz w:val="20"/>
        </w:rPr>
        <w:t>not canvass nor solicit for direct or indirect employment any personnel including Employees</w:t>
      </w:r>
      <w:r>
        <w:rPr>
          <w:rFonts w:ascii="Arial" w:hAnsi="Arial" w:cs="Arial"/>
          <w:sz w:val="20"/>
        </w:rPr>
        <w:t xml:space="preserve"> </w:t>
      </w:r>
      <w:r w:rsidRPr="00542EE9">
        <w:rPr>
          <w:rFonts w:ascii="Arial" w:hAnsi="Arial" w:cs="Arial"/>
          <w:sz w:val="20"/>
        </w:rPr>
        <w:t xml:space="preserve">of a </w:t>
      </w:r>
      <w:r w:rsidR="00E60FC1">
        <w:rPr>
          <w:rFonts w:ascii="Arial" w:hAnsi="Arial" w:cs="Arial"/>
          <w:sz w:val="20"/>
        </w:rPr>
        <w:t>Customer</w:t>
      </w:r>
      <w:r w:rsidRPr="00542EE9">
        <w:rPr>
          <w:rFonts w:ascii="Arial" w:hAnsi="Arial" w:cs="Arial"/>
          <w:sz w:val="20"/>
        </w:rPr>
        <w:t>; and</w:t>
      </w:r>
    </w:p>
    <w:p w14:paraId="0FCF420D" w14:textId="633C9C3D" w:rsidR="0082042B" w:rsidRPr="00493EF3" w:rsidRDefault="0082042B" w:rsidP="0082042B">
      <w:pPr>
        <w:pStyle w:val="Heading5"/>
        <w:tabs>
          <w:tab w:val="num" w:pos="2410"/>
        </w:tabs>
        <w:ind w:left="2410" w:hanging="709"/>
        <w:rPr>
          <w:rFonts w:ascii="Arial" w:hAnsi="Arial" w:cs="Arial"/>
          <w:sz w:val="20"/>
        </w:rPr>
      </w:pPr>
      <w:r w:rsidRPr="00542EE9">
        <w:rPr>
          <w:rFonts w:ascii="Arial" w:hAnsi="Arial" w:cs="Arial"/>
          <w:sz w:val="20"/>
        </w:rPr>
        <w:t xml:space="preserve">not solicit or encourage a </w:t>
      </w:r>
      <w:r w:rsidR="00E60FC1">
        <w:rPr>
          <w:rFonts w:ascii="Arial" w:hAnsi="Arial" w:cs="Arial"/>
          <w:sz w:val="20"/>
        </w:rPr>
        <w:t>Customer</w:t>
      </w:r>
      <w:r w:rsidRPr="00542EE9">
        <w:rPr>
          <w:rFonts w:ascii="Arial" w:hAnsi="Arial" w:cs="Arial"/>
          <w:sz w:val="20"/>
        </w:rPr>
        <w:t>’s personnel including Employees</w:t>
      </w:r>
      <w:r>
        <w:rPr>
          <w:rFonts w:ascii="Arial" w:hAnsi="Arial" w:cs="Arial"/>
          <w:sz w:val="20"/>
        </w:rPr>
        <w:t xml:space="preserve"> </w:t>
      </w:r>
      <w:r w:rsidRPr="00542EE9">
        <w:rPr>
          <w:rFonts w:ascii="Arial" w:hAnsi="Arial" w:cs="Arial"/>
          <w:sz w:val="20"/>
        </w:rPr>
        <w:t xml:space="preserve">to leave its employ, nor recommend its personnel to any third party that might </w:t>
      </w:r>
      <w:r w:rsidRPr="00493EF3">
        <w:rPr>
          <w:rFonts w:ascii="Arial" w:hAnsi="Arial" w:cs="Arial"/>
          <w:sz w:val="20"/>
        </w:rPr>
        <w:t>result in an approach to personnel to leave.</w:t>
      </w:r>
    </w:p>
    <w:p w14:paraId="1D25AE10" w14:textId="77777777" w:rsidR="0082042B" w:rsidRPr="00493EF3" w:rsidRDefault="0082042B" w:rsidP="0082042B">
      <w:pPr>
        <w:pStyle w:val="Level3"/>
        <w:numPr>
          <w:ilvl w:val="2"/>
          <w:numId w:val="9"/>
        </w:numPr>
      </w:pPr>
      <w:r w:rsidRPr="00493EF3">
        <w:t xml:space="preserve">The </w:t>
      </w:r>
      <w:r>
        <w:t>Provider</w:t>
      </w:r>
      <w:r w:rsidRPr="00493EF3">
        <w:t xml:space="preserve"> (on behalf of itself and its employees) undertakes that during any Temporary Placement, it will:</w:t>
      </w:r>
    </w:p>
    <w:p w14:paraId="49935E46" w14:textId="77777777" w:rsidR="0082042B" w:rsidRPr="00493EF3" w:rsidRDefault="0082042B" w:rsidP="0082042B">
      <w:pPr>
        <w:pStyle w:val="Heading5"/>
        <w:numPr>
          <w:ilvl w:val="4"/>
          <w:numId w:val="21"/>
        </w:numPr>
        <w:tabs>
          <w:tab w:val="num" w:pos="2410"/>
        </w:tabs>
        <w:ind w:left="2410" w:hanging="709"/>
        <w:rPr>
          <w:rFonts w:ascii="Arial" w:hAnsi="Arial" w:cs="Arial"/>
          <w:sz w:val="20"/>
        </w:rPr>
      </w:pPr>
      <w:r w:rsidRPr="00493EF3">
        <w:rPr>
          <w:rFonts w:ascii="Arial" w:hAnsi="Arial" w:cs="Arial"/>
          <w:sz w:val="20"/>
        </w:rPr>
        <w:t xml:space="preserve">not canvass nor solicit for direct or indirect employment the Temporary Worker undertaking the Temporary Placement; and </w:t>
      </w:r>
    </w:p>
    <w:p w14:paraId="359481B1" w14:textId="77777777" w:rsidR="0082042B" w:rsidRPr="00493EF3" w:rsidRDefault="0082042B" w:rsidP="0082042B">
      <w:pPr>
        <w:pStyle w:val="Heading5"/>
        <w:tabs>
          <w:tab w:val="num" w:pos="2410"/>
        </w:tabs>
        <w:ind w:left="2410" w:hanging="709"/>
        <w:rPr>
          <w:rFonts w:ascii="Arial" w:hAnsi="Arial" w:cs="Arial"/>
          <w:sz w:val="20"/>
        </w:rPr>
      </w:pPr>
      <w:r w:rsidRPr="00493EF3">
        <w:rPr>
          <w:rFonts w:ascii="Arial" w:hAnsi="Arial" w:cs="Arial"/>
          <w:sz w:val="20"/>
        </w:rPr>
        <w:t xml:space="preserve">not solicit or encourage a Temporary Worker during the completion of their Temporary Placement to leave its employ, nor recommend them to any third party that might result in an approach to the Temporary Worker to leave. </w:t>
      </w:r>
    </w:p>
    <w:p w14:paraId="1D402A1C" w14:textId="1AF58805" w:rsidR="0082042B" w:rsidRPr="00542EE9" w:rsidRDefault="0082042B" w:rsidP="0082042B">
      <w:pPr>
        <w:pStyle w:val="Level3"/>
        <w:numPr>
          <w:ilvl w:val="2"/>
          <w:numId w:val="9"/>
        </w:numPr>
      </w:pPr>
      <w:r w:rsidRPr="00542EE9">
        <w:t xml:space="preserve">The </w:t>
      </w:r>
      <w:r>
        <w:t>Provider</w:t>
      </w:r>
      <w:r w:rsidRPr="00542EE9">
        <w:t xml:space="preserve"> acknowledges and agrees that no fee shall be payable should the </w:t>
      </w:r>
      <w:r>
        <w:t>Provider</w:t>
      </w:r>
      <w:r w:rsidRPr="00542EE9">
        <w:t xml:space="preserve"> introduce a current </w:t>
      </w:r>
      <w:r w:rsidRPr="00A601D1">
        <w:t xml:space="preserve">employee of the </w:t>
      </w:r>
      <w:r w:rsidR="00E60FC1">
        <w:t>Customer</w:t>
      </w:r>
      <w:r w:rsidRPr="00A601D1">
        <w:t xml:space="preserve"> to one</w:t>
      </w:r>
      <w:r w:rsidRPr="00542EE9">
        <w:t xml:space="preserve"> of its group companies. The </w:t>
      </w:r>
      <w:r>
        <w:t>Provider</w:t>
      </w:r>
      <w:r w:rsidRPr="00542EE9">
        <w:t xml:space="preserve"> undertakes that it shall immediately inform </w:t>
      </w:r>
      <w:r w:rsidRPr="00A601D1">
        <w:t xml:space="preserve">the </w:t>
      </w:r>
      <w:r w:rsidR="00E60FC1">
        <w:t>Customer</w:t>
      </w:r>
      <w:r w:rsidRPr="00542EE9">
        <w:t xml:space="preserve"> in the event that one of its employee’s passes details of another group company’s Employee or Temporary Worker to the </w:t>
      </w:r>
      <w:r>
        <w:t>Provider</w:t>
      </w:r>
      <w:r w:rsidRPr="00542EE9">
        <w:t>.</w:t>
      </w:r>
    </w:p>
    <w:p w14:paraId="419C4099" w14:textId="590B3D96" w:rsidR="0082042B" w:rsidRPr="00542EE9" w:rsidRDefault="0082042B" w:rsidP="0082042B">
      <w:pPr>
        <w:pStyle w:val="Level3"/>
        <w:numPr>
          <w:ilvl w:val="2"/>
          <w:numId w:val="9"/>
        </w:numPr>
      </w:pPr>
      <w:bookmarkStart w:id="35" w:name="_Ref2927396"/>
      <w:r w:rsidRPr="00542EE9">
        <w:t xml:space="preserve">In the event a </w:t>
      </w:r>
      <w:r w:rsidR="00E60FC1">
        <w:t>Customer</w:t>
      </w:r>
      <w:r w:rsidRPr="00542EE9">
        <w:t xml:space="preserve"> </w:t>
      </w:r>
      <w:r>
        <w:t>E</w:t>
      </w:r>
      <w:r w:rsidRPr="00542EE9">
        <w:t xml:space="preserve">mployee approaches the </w:t>
      </w:r>
      <w:r>
        <w:t>Provider</w:t>
      </w:r>
      <w:r w:rsidRPr="00542EE9">
        <w:t xml:space="preserve"> either directly or in response to an advertisement, the </w:t>
      </w:r>
      <w:r>
        <w:t>Provider</w:t>
      </w:r>
      <w:r w:rsidRPr="00542EE9">
        <w:t xml:space="preserve"> is free to work with that employee provided they keep written evidence from the employee that they initiated the approach.</w:t>
      </w:r>
      <w:bookmarkEnd w:id="35"/>
    </w:p>
    <w:p w14:paraId="3B35CBBB" w14:textId="69B07684" w:rsidR="00CE0F67" w:rsidRDefault="0082042B" w:rsidP="00CE0F67">
      <w:pPr>
        <w:pStyle w:val="Level3"/>
        <w:numPr>
          <w:ilvl w:val="2"/>
          <w:numId w:val="9"/>
        </w:numPr>
      </w:pPr>
      <w:r>
        <w:t xml:space="preserve">Subject to Clause </w:t>
      </w:r>
      <w:r>
        <w:fldChar w:fldCharType="begin"/>
      </w:r>
      <w:r>
        <w:instrText xml:space="preserve"> REF _Ref2927396 \r \h </w:instrText>
      </w:r>
      <w:r>
        <w:fldChar w:fldCharType="separate"/>
      </w:r>
      <w:r>
        <w:t>13.11.4</w:t>
      </w:r>
      <w:r>
        <w:fldChar w:fldCharType="end"/>
      </w:r>
      <w:r>
        <w:t>, f</w:t>
      </w:r>
      <w:r w:rsidRPr="00990C48">
        <w:t xml:space="preserve">or the duration of the </w:t>
      </w:r>
      <w:r w:rsidR="00E34835">
        <w:t>Call-Off Contract</w:t>
      </w:r>
      <w:r w:rsidRPr="00990C48">
        <w:t xml:space="preserve"> and for a period of twelve (12) Months thereafter neither the </w:t>
      </w:r>
      <w:r w:rsidR="00E60FC1">
        <w:t>Customer</w:t>
      </w:r>
      <w:r w:rsidRPr="00990C48">
        <w:t xml:space="preserve"> nor the </w:t>
      </w:r>
      <w:r>
        <w:t>Provider</w:t>
      </w:r>
      <w:r w:rsidRPr="00990C48">
        <w:t xml:space="preserve"> shall employ or offer employment to any of the other Party's </w:t>
      </w:r>
      <w:r w:rsidR="00CE0F67">
        <w:t>s</w:t>
      </w:r>
      <w:r w:rsidRPr="00990C48">
        <w:t>taff who have been associated with the procurement and/or the contract management of the Services without that other Party's prior written consent.</w:t>
      </w:r>
      <w:r w:rsidR="00CE0F67">
        <w:t xml:space="preserve"> </w:t>
      </w:r>
      <w:r w:rsidR="00CE0F67" w:rsidRPr="0039705C">
        <w:rPr>
          <w:rFonts w:cstheme="minorHAnsi"/>
          <w:sz w:val="21"/>
          <w:szCs w:val="21"/>
        </w:rPr>
        <w:t xml:space="preserve">For the avoidance of doubt, nothing in this clause is intended to restrict the </w:t>
      </w:r>
      <w:r w:rsidR="00CE0F67">
        <w:t>Provider</w:t>
      </w:r>
      <w:r w:rsidR="00CE0F67" w:rsidRPr="0039705C">
        <w:rPr>
          <w:rFonts w:cstheme="minorHAnsi"/>
          <w:sz w:val="21"/>
          <w:szCs w:val="21"/>
        </w:rPr>
        <w:t xml:space="preserve"> from advertising vacancies to the general public and dealing with any employee </w:t>
      </w:r>
      <w:r w:rsidR="00CE0F67" w:rsidRPr="0039705C">
        <w:rPr>
          <w:rFonts w:cstheme="minorHAnsi"/>
          <w:sz w:val="21"/>
          <w:szCs w:val="21"/>
        </w:rPr>
        <w:lastRenderedPageBreak/>
        <w:t xml:space="preserve">of the Customer who responds to such advertisements or who first contacts the </w:t>
      </w:r>
      <w:r w:rsidR="00CE0F67">
        <w:t>Provider</w:t>
      </w:r>
      <w:r w:rsidR="00CE0F67" w:rsidRPr="0039705C">
        <w:rPr>
          <w:rFonts w:cstheme="minorHAnsi"/>
          <w:sz w:val="21"/>
          <w:szCs w:val="21"/>
        </w:rPr>
        <w:t xml:space="preserve"> on his or her own initiative.</w:t>
      </w:r>
    </w:p>
    <w:p w14:paraId="03D75AAC" w14:textId="4C52D180" w:rsidR="00637128" w:rsidRDefault="0082042B" w:rsidP="0082042B">
      <w:pPr>
        <w:pStyle w:val="Level3"/>
        <w:numPr>
          <w:ilvl w:val="2"/>
          <w:numId w:val="9"/>
        </w:numPr>
      </w:pPr>
      <w:r>
        <w:t xml:space="preserve">Notwithstanding any terms to the contrary in this clause </w:t>
      </w:r>
      <w:r>
        <w:fldChar w:fldCharType="begin"/>
      </w:r>
      <w:r>
        <w:instrText xml:space="preserve"> REF _Ref10209253 \r \h </w:instrText>
      </w:r>
      <w:r>
        <w:fldChar w:fldCharType="separate"/>
      </w:r>
      <w:r>
        <w:t>13.11</w:t>
      </w:r>
      <w:r>
        <w:fldChar w:fldCharType="end"/>
      </w:r>
      <w:r>
        <w:t xml:space="preserve"> the Provider shall not be restricted </w:t>
      </w:r>
      <w:r>
        <w:rPr>
          <w:lang w:val="en-US"/>
        </w:rPr>
        <w:t xml:space="preserve">in respect of any </w:t>
      </w:r>
      <w:r w:rsidR="00E60FC1">
        <w:rPr>
          <w:lang w:val="en-US"/>
        </w:rPr>
        <w:t>Customer</w:t>
      </w:r>
      <w:r>
        <w:rPr>
          <w:lang w:val="en-US"/>
        </w:rPr>
        <w:t xml:space="preserve"> Employee who responds to an advertisement placed by</w:t>
      </w:r>
      <w:r w:rsidR="00AD466D">
        <w:rPr>
          <w:lang w:val="en-US"/>
        </w:rPr>
        <w:t xml:space="preserve"> the</w:t>
      </w:r>
      <w:r>
        <w:rPr>
          <w:lang w:val="en-US"/>
        </w:rPr>
        <w:t xml:space="preserve"> Provider or approaches</w:t>
      </w:r>
      <w:r w:rsidR="00AD466D">
        <w:rPr>
          <w:lang w:val="en-US"/>
        </w:rPr>
        <w:t xml:space="preserve"> the</w:t>
      </w:r>
      <w:r>
        <w:rPr>
          <w:lang w:val="en-US"/>
        </w:rPr>
        <w:t xml:space="preserve"> Provider to register for work finding services without having been previously approached directly by</w:t>
      </w:r>
      <w:r w:rsidR="00AD466D">
        <w:rPr>
          <w:lang w:val="en-US"/>
        </w:rPr>
        <w:t xml:space="preserve"> the</w:t>
      </w:r>
      <w:r>
        <w:rPr>
          <w:lang w:val="en-US"/>
        </w:rPr>
        <w:t xml:space="preserve"> Provider or </w:t>
      </w:r>
      <w:r>
        <w:t>posts their details in the public domain such as professional networking sites.</w:t>
      </w:r>
    </w:p>
    <w:p w14:paraId="77BE3E17" w14:textId="79788C9A" w:rsidR="00637128" w:rsidRDefault="00637128" w:rsidP="00403345">
      <w:pPr>
        <w:pStyle w:val="Level1"/>
        <w:numPr>
          <w:ilvl w:val="1"/>
          <w:numId w:val="9"/>
        </w:numPr>
        <w:rPr>
          <w:b/>
          <w:bCs/>
        </w:rPr>
      </w:pPr>
      <w:r w:rsidRPr="00887D80">
        <w:rPr>
          <w:b/>
          <w:bCs/>
        </w:rPr>
        <w:t xml:space="preserve">Refund </w:t>
      </w:r>
      <w:r>
        <w:rPr>
          <w:b/>
          <w:bCs/>
        </w:rPr>
        <w:t>S</w:t>
      </w:r>
      <w:r w:rsidRPr="00887D80">
        <w:rPr>
          <w:b/>
          <w:bCs/>
        </w:rPr>
        <w:t xml:space="preserve">cale for </w:t>
      </w:r>
      <w:r>
        <w:rPr>
          <w:b/>
          <w:bCs/>
        </w:rPr>
        <w:t>P</w:t>
      </w:r>
      <w:r w:rsidRPr="00887D80">
        <w:rPr>
          <w:b/>
          <w:bCs/>
        </w:rPr>
        <w:t xml:space="preserve">ermanent </w:t>
      </w:r>
      <w:r>
        <w:rPr>
          <w:b/>
          <w:bCs/>
        </w:rPr>
        <w:t>E</w:t>
      </w:r>
      <w:r w:rsidRPr="00887D80">
        <w:rPr>
          <w:b/>
          <w:bCs/>
        </w:rPr>
        <w:t>mployees</w:t>
      </w:r>
      <w:r w:rsidR="001B0782">
        <w:rPr>
          <w:b/>
          <w:bCs/>
        </w:rPr>
        <w:t xml:space="preserve"> Fees</w:t>
      </w:r>
    </w:p>
    <w:p w14:paraId="557DC272" w14:textId="1E746F03" w:rsidR="00637128" w:rsidRDefault="00637128" w:rsidP="00637128">
      <w:pPr>
        <w:pStyle w:val="Level2"/>
        <w:numPr>
          <w:ilvl w:val="2"/>
          <w:numId w:val="9"/>
        </w:numPr>
      </w:pPr>
      <w:r w:rsidRPr="00AC1B74">
        <w:t xml:space="preserve">Where the </w:t>
      </w:r>
      <w:r>
        <w:t>I</w:t>
      </w:r>
      <w:r w:rsidRPr="00AC1B74">
        <w:t xml:space="preserve">nterim </w:t>
      </w:r>
      <w:r>
        <w:t>W</w:t>
      </w:r>
      <w:r w:rsidRPr="00AC1B74">
        <w:t xml:space="preserve">orker applies for a role which is either advertised internally or externally by the </w:t>
      </w:r>
      <w:r>
        <w:t>Customer</w:t>
      </w:r>
      <w:r w:rsidRPr="00AC1B74" w:rsidDel="00887D80">
        <w:t xml:space="preserve"> </w:t>
      </w:r>
      <w:r w:rsidRPr="00AC1B74">
        <w:t xml:space="preserve">the Provider </w:t>
      </w:r>
      <w:r w:rsidR="00C001E6">
        <w:t>shall</w:t>
      </w:r>
      <w:r w:rsidRPr="00AC1B74">
        <w:t xml:space="preserve"> not be entitled to receive any transfer or introduction fee from the </w:t>
      </w:r>
      <w:r>
        <w:t>Customer</w:t>
      </w:r>
      <w:r w:rsidRPr="00AC1B74">
        <w:t xml:space="preserve">. When the Provider is </w:t>
      </w:r>
      <w:r w:rsidR="001B0782">
        <w:t xml:space="preserve">a </w:t>
      </w:r>
      <w:r w:rsidRPr="00AC1B74">
        <w:t>managing agenc</w:t>
      </w:r>
      <w:r w:rsidR="001B0782">
        <w:t>y</w:t>
      </w:r>
      <w:r w:rsidRPr="00AC1B74">
        <w:t xml:space="preserve">, the Provider will ensure that the agency makes such charges relating to temp to perm. </w:t>
      </w:r>
    </w:p>
    <w:p w14:paraId="6726F9CC" w14:textId="6C1A4FDD" w:rsidR="0082042B" w:rsidRDefault="00C001E6" w:rsidP="0039705C">
      <w:pPr>
        <w:pStyle w:val="Level2"/>
        <w:numPr>
          <w:ilvl w:val="2"/>
          <w:numId w:val="9"/>
        </w:numPr>
      </w:pPr>
      <w:r>
        <w:t>Sh</w:t>
      </w:r>
      <w:r w:rsidR="00637128" w:rsidRPr="00887D80">
        <w:t xml:space="preserve">ould a permanent </w:t>
      </w:r>
      <w:r w:rsidR="00637128">
        <w:t>E</w:t>
      </w:r>
      <w:r w:rsidR="00637128" w:rsidRPr="00887D80">
        <w:t xml:space="preserve">mployee leave </w:t>
      </w:r>
      <w:r w:rsidR="00323A6A">
        <w:t xml:space="preserve">the Customer’s employment </w:t>
      </w:r>
      <w:r w:rsidR="00637128" w:rsidRPr="00887D80">
        <w:t xml:space="preserve">within the first </w:t>
      </w:r>
      <w:r w:rsidR="00226C05">
        <w:t>ten (</w:t>
      </w:r>
      <w:r w:rsidR="00637128" w:rsidRPr="00887D80">
        <w:t>10</w:t>
      </w:r>
      <w:r w:rsidR="00226C05">
        <w:t>)</w:t>
      </w:r>
      <w:r w:rsidR="00637128" w:rsidRPr="00887D80">
        <w:t xml:space="preserve"> weeks </w:t>
      </w:r>
      <w:r w:rsidR="00323A6A">
        <w:t xml:space="preserve">of permanent employment </w:t>
      </w:r>
      <w:r w:rsidR="00637128" w:rsidRPr="00887D80">
        <w:t xml:space="preserve">then the Provider </w:t>
      </w:r>
      <w:r w:rsidR="00637128">
        <w:t xml:space="preserve">shall </w:t>
      </w:r>
      <w:r w:rsidR="00637128" w:rsidRPr="00887D80">
        <w:t xml:space="preserve">on a sliding scale refund </w:t>
      </w:r>
      <w:r w:rsidR="00403345">
        <w:t xml:space="preserve">the placement Fee </w:t>
      </w:r>
      <w:r w:rsidR="00637128">
        <w:t>to the Customer</w:t>
      </w:r>
      <w:r w:rsidR="004F0474">
        <w:t xml:space="preserve"> as set out in paragraph </w:t>
      </w:r>
      <w:r w:rsidR="00EA01E8">
        <w:t>4.3</w:t>
      </w:r>
      <w:r w:rsidR="004F0474">
        <w:t xml:space="preserve"> of the Order Form</w:t>
      </w:r>
      <w:r w:rsidR="00EA3726">
        <w:t>.</w:t>
      </w:r>
    </w:p>
    <w:p w14:paraId="39E337A9" w14:textId="1763ED78" w:rsidR="00EA01E8" w:rsidRPr="00F113F1" w:rsidRDefault="00EA01E8" w:rsidP="0082042B">
      <w:pPr>
        <w:pStyle w:val="Level3"/>
        <w:numPr>
          <w:ilvl w:val="2"/>
          <w:numId w:val="9"/>
        </w:numPr>
      </w:pPr>
      <w:r>
        <w:t>Further to clause 13.2.2, sh</w:t>
      </w:r>
      <w:r w:rsidRPr="00887D80">
        <w:t xml:space="preserve">ould a permanent </w:t>
      </w:r>
      <w:r>
        <w:t>E</w:t>
      </w:r>
      <w:r w:rsidRPr="00887D80">
        <w:t xml:space="preserve">mployee leave </w:t>
      </w:r>
      <w:r w:rsidR="00323A6A">
        <w:t xml:space="preserve">the Customer’s employment </w:t>
      </w:r>
      <w:r w:rsidRPr="00887D80">
        <w:t>within the first</w:t>
      </w:r>
      <w:r w:rsidR="00226C05">
        <w:t xml:space="preserve"> ten</w:t>
      </w:r>
      <w:r w:rsidRPr="00887D80">
        <w:t xml:space="preserve"> </w:t>
      </w:r>
      <w:r w:rsidR="00226C05">
        <w:t>(</w:t>
      </w:r>
      <w:r w:rsidRPr="00887D80">
        <w:t>10</w:t>
      </w:r>
      <w:r w:rsidR="00226C05">
        <w:t>)</w:t>
      </w:r>
      <w:r w:rsidRPr="00887D80">
        <w:t xml:space="preserve"> weeks of </w:t>
      </w:r>
      <w:r w:rsidR="00323A6A">
        <w:t xml:space="preserve">permanent employment </w:t>
      </w:r>
      <w:r w:rsidRPr="00887D80">
        <w:t>then the Provider</w:t>
      </w:r>
      <w:r w:rsidRPr="000A29A8">
        <w:t xml:space="preserve"> </w:t>
      </w:r>
      <w:r w:rsidR="00323A6A">
        <w:t xml:space="preserve">shall be responsible </w:t>
      </w:r>
      <w:r w:rsidRPr="000A29A8">
        <w:t>in finding a suitable replacement</w:t>
      </w:r>
      <w:r w:rsidR="00CC5FDA">
        <w:t>.</w:t>
      </w:r>
    </w:p>
    <w:p w14:paraId="5D4A055D" w14:textId="77777777" w:rsidR="0082042B" w:rsidRDefault="0082042B" w:rsidP="0082042B">
      <w:pPr>
        <w:pStyle w:val="Level2"/>
        <w:numPr>
          <w:ilvl w:val="0"/>
          <w:numId w:val="9"/>
        </w:numPr>
        <w:tabs>
          <w:tab w:val="clear" w:pos="850"/>
          <w:tab w:val="num" w:pos="284"/>
        </w:tabs>
        <w:ind w:left="284" w:hanging="568"/>
      </w:pPr>
      <w:r>
        <w:rPr>
          <w:b/>
        </w:rPr>
        <w:t>MANNER OF PROVIDING SERVICES</w:t>
      </w:r>
    </w:p>
    <w:p w14:paraId="7BBC9D18" w14:textId="77777777" w:rsidR="0082042B" w:rsidRPr="003D5131" w:rsidRDefault="0082042B" w:rsidP="0082042B">
      <w:pPr>
        <w:pStyle w:val="Level2"/>
        <w:numPr>
          <w:ilvl w:val="1"/>
          <w:numId w:val="9"/>
        </w:numPr>
        <w:tabs>
          <w:tab w:val="num" w:pos="851"/>
        </w:tabs>
        <w:ind w:left="851" w:hanging="567"/>
        <w:rPr>
          <w:snapToGrid w:val="0"/>
        </w:rPr>
      </w:pPr>
      <w:r w:rsidRPr="003D5131">
        <w:t xml:space="preserve">The </w:t>
      </w:r>
      <w:r>
        <w:t>Provider</w:t>
      </w:r>
      <w:r w:rsidRPr="003D5131">
        <w:t xml:space="preserve"> shall at all </w:t>
      </w:r>
      <w:r>
        <w:t>times comply with the relevant l</w:t>
      </w:r>
      <w:r w:rsidRPr="003D5131">
        <w:t xml:space="preserve">egislation, </w:t>
      </w:r>
      <w:r>
        <w:t>codes of conduct and r</w:t>
      </w:r>
      <w:r w:rsidRPr="003D5131">
        <w:t xml:space="preserve">egulations governing the provision of </w:t>
      </w:r>
      <w:r>
        <w:t>Services</w:t>
      </w:r>
      <w:r w:rsidRPr="003D5131">
        <w:t>.</w:t>
      </w:r>
    </w:p>
    <w:p w14:paraId="0DE39988" w14:textId="7B075BEA" w:rsidR="0082042B" w:rsidRPr="003D5131" w:rsidRDefault="0082042B" w:rsidP="0082042B">
      <w:pPr>
        <w:pStyle w:val="Level2"/>
        <w:numPr>
          <w:ilvl w:val="1"/>
          <w:numId w:val="9"/>
        </w:numPr>
        <w:tabs>
          <w:tab w:val="num" w:pos="851"/>
        </w:tabs>
        <w:ind w:left="851" w:hanging="567"/>
      </w:pPr>
      <w:r w:rsidRPr="003D5131">
        <w:t xml:space="preserve">Where applicable the </w:t>
      </w:r>
      <w:r>
        <w:t>Provider</w:t>
      </w:r>
      <w:r w:rsidRPr="003D5131">
        <w:t xml:space="preserve"> shall maintain and shall ensure that any </w:t>
      </w:r>
      <w:r>
        <w:t xml:space="preserve">Staff </w:t>
      </w:r>
      <w:r w:rsidRPr="003D5131">
        <w:t xml:space="preserve">utilised in the provision of the </w:t>
      </w:r>
      <w:r>
        <w:t>Services</w:t>
      </w:r>
      <w:r w:rsidRPr="003D5131">
        <w:t xml:space="preserve"> maintain accreditation and certification with the relevant authoris</w:t>
      </w:r>
      <w:r>
        <w:t>ed</w:t>
      </w:r>
      <w:r w:rsidRPr="003D5131">
        <w:t xml:space="preserve"> body. To the extent that the standard of </w:t>
      </w:r>
      <w:r>
        <w:t>Services</w:t>
      </w:r>
      <w:r w:rsidRPr="003D5131">
        <w:t xml:space="preserve"> has not been specified in the </w:t>
      </w:r>
      <w:r w:rsidR="00E34835">
        <w:t>Call-Off Contract</w:t>
      </w:r>
      <w:r w:rsidRPr="003D5131">
        <w:t xml:space="preserve"> the </w:t>
      </w:r>
      <w:r>
        <w:t>Provider</w:t>
      </w:r>
      <w:r w:rsidRPr="003D5131">
        <w:t xml:space="preserve"> shall agree the relevant standard of the </w:t>
      </w:r>
      <w:r>
        <w:t>Services</w:t>
      </w:r>
      <w:r w:rsidRPr="003D5131">
        <w:t xml:space="preserve"> with the </w:t>
      </w:r>
      <w:r w:rsidR="00E60FC1">
        <w:t>Customer</w:t>
      </w:r>
      <w:r w:rsidRPr="003D5131">
        <w:t xml:space="preserve"> prior to the provision of the Services, and in any event the </w:t>
      </w:r>
      <w:r>
        <w:t>Provider</w:t>
      </w:r>
      <w:r w:rsidRPr="003D5131">
        <w:t xml:space="preserve"> shall perform its obligations under the </w:t>
      </w:r>
      <w:r w:rsidR="00E34835">
        <w:t>Call-Off Contract</w:t>
      </w:r>
      <w:r w:rsidRPr="003D5131">
        <w:t xml:space="preserve"> in accordance with the Law</w:t>
      </w:r>
      <w:r>
        <w:t xml:space="preserve">, </w:t>
      </w:r>
      <w:r w:rsidRPr="003D5131">
        <w:t>Good Industry Practice</w:t>
      </w:r>
      <w:r>
        <w:t xml:space="preserve"> and any relevant regulations or </w:t>
      </w:r>
      <w:r w:rsidR="00501958">
        <w:t>Law.</w:t>
      </w:r>
    </w:p>
    <w:p w14:paraId="6F85BAF7" w14:textId="77777777" w:rsidR="0082042B" w:rsidRPr="003D5131" w:rsidRDefault="0082042B" w:rsidP="0082042B">
      <w:pPr>
        <w:pStyle w:val="Level2"/>
        <w:numPr>
          <w:ilvl w:val="1"/>
          <w:numId w:val="9"/>
        </w:numPr>
        <w:tabs>
          <w:tab w:val="num" w:pos="851"/>
        </w:tabs>
        <w:ind w:left="851" w:hanging="567"/>
      </w:pPr>
      <w:r w:rsidRPr="003D5131">
        <w:t xml:space="preserve">The </w:t>
      </w:r>
      <w:r>
        <w:t>Provider</w:t>
      </w:r>
      <w:r w:rsidRPr="003D5131">
        <w:t xml:space="preserve"> shall ensure that all Staff providing the </w:t>
      </w:r>
      <w:r>
        <w:t>Services</w:t>
      </w:r>
      <w:r w:rsidRPr="003D5131">
        <w:t xml:space="preserve"> shall do so with all due skill, care and diligence and shall possess such qualifications, certification, skills and experience as are necessary for the proper provision of the Services</w:t>
      </w:r>
      <w:r>
        <w:t>.</w:t>
      </w:r>
    </w:p>
    <w:p w14:paraId="78627749" w14:textId="77777777" w:rsidR="0082042B" w:rsidRDefault="0082042B" w:rsidP="0082042B">
      <w:pPr>
        <w:pStyle w:val="Level3"/>
        <w:numPr>
          <w:ilvl w:val="1"/>
          <w:numId w:val="9"/>
        </w:numPr>
        <w:tabs>
          <w:tab w:val="num" w:pos="851"/>
        </w:tabs>
        <w:ind w:left="851" w:hanging="567"/>
      </w:pPr>
      <w:r>
        <w:t xml:space="preserve">The Provider shall at all times comply with the Quality Standards, and where applicable shall maintain accreditation with the relevant Quality Standards' authorisation Authority. </w:t>
      </w:r>
    </w:p>
    <w:p w14:paraId="7487188A" w14:textId="77777777" w:rsidR="0082042B" w:rsidRDefault="0082042B" w:rsidP="0082042B">
      <w:pPr>
        <w:pStyle w:val="Level2"/>
        <w:numPr>
          <w:ilvl w:val="0"/>
          <w:numId w:val="9"/>
        </w:numPr>
        <w:tabs>
          <w:tab w:val="clear" w:pos="850"/>
          <w:tab w:val="num" w:pos="284"/>
        </w:tabs>
        <w:ind w:left="284" w:hanging="568"/>
      </w:pPr>
      <w:r>
        <w:rPr>
          <w:b/>
        </w:rPr>
        <w:t>CONTRACT PERFORMANCE</w:t>
      </w:r>
    </w:p>
    <w:p w14:paraId="7DC54B0F" w14:textId="08FC5451" w:rsidR="0082042B" w:rsidRDefault="0082042B" w:rsidP="0082042B">
      <w:pPr>
        <w:pStyle w:val="Level3"/>
        <w:numPr>
          <w:ilvl w:val="1"/>
          <w:numId w:val="9"/>
        </w:numPr>
        <w:tabs>
          <w:tab w:val="num" w:pos="851"/>
        </w:tabs>
        <w:ind w:left="851" w:hanging="567"/>
      </w:pPr>
      <w:r>
        <w:t xml:space="preserve">In supplying the Services, the Provider shall perform its obligations under the </w:t>
      </w:r>
      <w:r w:rsidR="00E34835">
        <w:t>Call-Off Contract</w:t>
      </w:r>
      <w:r>
        <w:t>:</w:t>
      </w:r>
    </w:p>
    <w:p w14:paraId="14DD7211" w14:textId="77777777" w:rsidR="0082042B" w:rsidRDefault="0082042B" w:rsidP="0082042B">
      <w:pPr>
        <w:pStyle w:val="Level4"/>
        <w:numPr>
          <w:ilvl w:val="2"/>
          <w:numId w:val="9"/>
        </w:numPr>
        <w:ind w:hanging="710"/>
      </w:pPr>
      <w:r>
        <w:t>with appropriately experienced, accredited, qualified and trained Staff with all due care and attention; and</w:t>
      </w:r>
    </w:p>
    <w:p w14:paraId="0E6DB425" w14:textId="77777777" w:rsidR="0082042B" w:rsidRDefault="0082042B" w:rsidP="0082042B">
      <w:pPr>
        <w:pStyle w:val="Level4"/>
        <w:numPr>
          <w:ilvl w:val="2"/>
          <w:numId w:val="9"/>
        </w:numPr>
        <w:ind w:hanging="710"/>
      </w:pPr>
      <w:r>
        <w:t>in a timely manner.</w:t>
      </w:r>
    </w:p>
    <w:p w14:paraId="21A4AB3D" w14:textId="77777777" w:rsidR="0082042B" w:rsidRDefault="0082042B" w:rsidP="0082042B">
      <w:pPr>
        <w:pStyle w:val="Level3"/>
        <w:numPr>
          <w:ilvl w:val="1"/>
          <w:numId w:val="9"/>
        </w:numPr>
        <w:tabs>
          <w:tab w:val="num" w:pos="851"/>
        </w:tabs>
        <w:ind w:left="851" w:hanging="567"/>
      </w:pPr>
      <w:r>
        <w:t>The Provider shall ensure that:</w:t>
      </w:r>
    </w:p>
    <w:p w14:paraId="4549F4B0" w14:textId="533B6BAF" w:rsidR="0082042B" w:rsidRDefault="0082042B" w:rsidP="0082042B">
      <w:pPr>
        <w:pStyle w:val="Level4"/>
        <w:numPr>
          <w:ilvl w:val="2"/>
          <w:numId w:val="9"/>
        </w:numPr>
        <w:ind w:hanging="710"/>
      </w:pPr>
      <w:r>
        <w:t xml:space="preserve">the Services conform in all respects with the specifications set out, in either the Order Form or where applicable the Framework Agreement or any sample Approved by the </w:t>
      </w:r>
      <w:r w:rsidR="00E60FC1">
        <w:t>Customer</w:t>
      </w:r>
      <w:r>
        <w:t>;</w:t>
      </w:r>
    </w:p>
    <w:p w14:paraId="413CE040" w14:textId="77777777" w:rsidR="0082042B" w:rsidRDefault="0082042B" w:rsidP="0082042B">
      <w:pPr>
        <w:pStyle w:val="Level4"/>
        <w:numPr>
          <w:ilvl w:val="2"/>
          <w:numId w:val="9"/>
        </w:numPr>
        <w:ind w:hanging="710"/>
      </w:pPr>
      <w:r>
        <w:lastRenderedPageBreak/>
        <w:t>the Services operate in accordance with the relevant technical specifications and correspond with the requirements set out in the Order Form;</w:t>
      </w:r>
    </w:p>
    <w:p w14:paraId="5773C8B2" w14:textId="77777777" w:rsidR="0082042B" w:rsidRDefault="0082042B" w:rsidP="0082042B">
      <w:pPr>
        <w:pStyle w:val="Level4"/>
        <w:numPr>
          <w:ilvl w:val="2"/>
          <w:numId w:val="9"/>
        </w:numPr>
        <w:ind w:hanging="710"/>
      </w:pPr>
      <w:r>
        <w:t>the Services conform in all respects with all applicable Laws; and</w:t>
      </w:r>
    </w:p>
    <w:p w14:paraId="0FE73F84" w14:textId="299F049F" w:rsidR="0082042B" w:rsidRDefault="0082042B" w:rsidP="0082042B">
      <w:pPr>
        <w:pStyle w:val="Level4"/>
        <w:numPr>
          <w:ilvl w:val="2"/>
          <w:numId w:val="9"/>
        </w:numPr>
        <w:ind w:hanging="710"/>
      </w:pPr>
      <w:r>
        <w:t xml:space="preserve">the Services are free from defects in design and workmanship and are fit for purpose for which such Services are ordinarily used and for any particular purpose made known to the Provider by the </w:t>
      </w:r>
      <w:r w:rsidR="00E60FC1">
        <w:t>Customer</w:t>
      </w:r>
      <w:r>
        <w:t>.</w:t>
      </w:r>
    </w:p>
    <w:p w14:paraId="357C5F2E" w14:textId="77777777" w:rsidR="0082042B" w:rsidRDefault="0082042B" w:rsidP="0082042B">
      <w:pPr>
        <w:pStyle w:val="Level3"/>
        <w:numPr>
          <w:ilvl w:val="1"/>
          <w:numId w:val="9"/>
        </w:numPr>
        <w:tabs>
          <w:tab w:val="num" w:pos="851"/>
        </w:tabs>
        <w:ind w:left="851" w:hanging="567"/>
      </w:pPr>
      <w:r>
        <w:t>T</w:t>
      </w:r>
      <w:r w:rsidRPr="00614BC4">
        <w:t xml:space="preserve">he </w:t>
      </w:r>
      <w:r>
        <w:t>Provider</w:t>
      </w:r>
      <w:r w:rsidRPr="00614BC4">
        <w:t xml:space="preserve"> shall discharge its obligations hereunder with all due skill, care and diligence including </w:t>
      </w:r>
      <w:r>
        <w:t>G</w:t>
      </w:r>
      <w:r w:rsidRPr="00614BC4">
        <w:t xml:space="preserve">ood </w:t>
      </w:r>
      <w:r>
        <w:t>I</w:t>
      </w:r>
      <w:r w:rsidRPr="00614BC4">
        <w:t xml:space="preserve">ndustry </w:t>
      </w:r>
      <w:r>
        <w:t>P</w:t>
      </w:r>
      <w:r w:rsidRPr="00614BC4">
        <w:t>ractice and (without limiting the generality of this Clause) in accordance with its own established internal procedures</w:t>
      </w:r>
      <w:r>
        <w:t>.</w:t>
      </w:r>
    </w:p>
    <w:p w14:paraId="7F5C3256" w14:textId="77777777" w:rsidR="0082042B" w:rsidRDefault="0082042B" w:rsidP="0082042B">
      <w:pPr>
        <w:pStyle w:val="Level2"/>
        <w:numPr>
          <w:ilvl w:val="0"/>
          <w:numId w:val="9"/>
        </w:numPr>
        <w:tabs>
          <w:tab w:val="clear" w:pos="850"/>
          <w:tab w:val="num" w:pos="284"/>
        </w:tabs>
        <w:ind w:left="284" w:hanging="568"/>
      </w:pPr>
      <w:r>
        <w:rPr>
          <w:b/>
        </w:rPr>
        <w:t>KEY PERSONNEL</w:t>
      </w:r>
    </w:p>
    <w:p w14:paraId="0F040A27" w14:textId="3A78E8F2" w:rsidR="0082042B" w:rsidRDefault="0082042B" w:rsidP="0082042B">
      <w:pPr>
        <w:pStyle w:val="Level3"/>
        <w:numPr>
          <w:ilvl w:val="1"/>
          <w:numId w:val="9"/>
        </w:numPr>
        <w:tabs>
          <w:tab w:val="num" w:pos="851"/>
        </w:tabs>
        <w:ind w:left="851" w:hanging="567"/>
      </w:pPr>
      <w:r>
        <w:t xml:space="preserve">The Parties have agreed to the appointment of the Key Personnel. The Provider shall inform the </w:t>
      </w:r>
      <w:r w:rsidR="00E60FC1">
        <w:t>Customer</w:t>
      </w:r>
      <w:r>
        <w:t xml:space="preserve"> within ten (10) Working Days or as soon as reasonably possible of any changes to their Key Personnel and shall ensure that a meeting is arranged between the Parties to establish a good working relationship with the new member or Key Personnel. The Provider acknowledges that the Key Personnel are essential to the proper provision of the Services to the </w:t>
      </w:r>
      <w:r w:rsidR="00E60FC1">
        <w:t>Customer</w:t>
      </w:r>
      <w:r>
        <w:t>. The Provider shall ensure that the role of any Key Personnel is not vacant for any longer than ten (10) Working Days and that any replacement shall be as or more qualified and experienced as the previous incumbent and fully competent to carry out the tasks assigned to the Key Personnel whom he or she has replaced.</w:t>
      </w:r>
    </w:p>
    <w:p w14:paraId="290625DA" w14:textId="42F63A9E" w:rsidR="0082042B" w:rsidRDefault="0082042B" w:rsidP="0082042B">
      <w:pPr>
        <w:pStyle w:val="Level3"/>
        <w:numPr>
          <w:ilvl w:val="1"/>
          <w:numId w:val="9"/>
        </w:numPr>
        <w:tabs>
          <w:tab w:val="num" w:pos="851"/>
        </w:tabs>
        <w:ind w:left="851" w:hanging="567"/>
      </w:pPr>
      <w:r>
        <w:t xml:space="preserve">The </w:t>
      </w:r>
      <w:r w:rsidR="00E60FC1">
        <w:t>Customer</w:t>
      </w:r>
      <w:r>
        <w:t xml:space="preserve"> may also require the Provider to remove any Key Personnel that the </w:t>
      </w:r>
      <w:r w:rsidR="00E60FC1">
        <w:t>Customer</w:t>
      </w:r>
      <w:r>
        <w:t>, acting reasonably at all times, considers in any respect unsatisfactory.</w:t>
      </w:r>
      <w:r>
        <w:rPr>
          <w:rStyle w:val="FootnoteReference"/>
        </w:rPr>
        <w:t xml:space="preserve"> </w:t>
      </w:r>
      <w:r>
        <w:t xml:space="preserve">The </w:t>
      </w:r>
      <w:r w:rsidR="00E60FC1">
        <w:t>Customer</w:t>
      </w:r>
      <w:r>
        <w:t xml:space="preserve"> shall not be liable for the cost of removing and/or replacing any Key Personnel.</w:t>
      </w:r>
    </w:p>
    <w:p w14:paraId="6BE6F210" w14:textId="77777777" w:rsidR="0082042B" w:rsidRDefault="0082042B" w:rsidP="0082042B">
      <w:pPr>
        <w:pStyle w:val="Level2"/>
        <w:numPr>
          <w:ilvl w:val="0"/>
          <w:numId w:val="9"/>
        </w:numPr>
        <w:tabs>
          <w:tab w:val="clear" w:pos="850"/>
          <w:tab w:val="left" w:pos="284"/>
        </w:tabs>
        <w:ind w:left="284" w:hanging="568"/>
      </w:pPr>
      <w:r>
        <w:rPr>
          <w:b/>
        </w:rPr>
        <w:t>PROVIDER’S STAFF</w:t>
      </w:r>
    </w:p>
    <w:p w14:paraId="15E12FCC" w14:textId="7B33A154" w:rsidR="0082042B" w:rsidRDefault="0082042B" w:rsidP="0082042B">
      <w:pPr>
        <w:pStyle w:val="Level3"/>
        <w:numPr>
          <w:ilvl w:val="1"/>
          <w:numId w:val="9"/>
        </w:numPr>
        <w:tabs>
          <w:tab w:val="num" w:pos="851"/>
        </w:tabs>
        <w:ind w:left="851" w:hanging="567"/>
      </w:pPr>
      <w:r>
        <w:t xml:space="preserve">The </w:t>
      </w:r>
      <w:r w:rsidR="00E60FC1">
        <w:t>Customer</w:t>
      </w:r>
      <w:r>
        <w:t xml:space="preserve"> may, by written notice to the Provider, refuse to admit onto, or withdraw permission to remain on, the Premises: -</w:t>
      </w:r>
    </w:p>
    <w:p w14:paraId="7AF372CF" w14:textId="77777777" w:rsidR="0082042B" w:rsidRDefault="0082042B" w:rsidP="0082042B">
      <w:pPr>
        <w:pStyle w:val="Level4"/>
        <w:numPr>
          <w:ilvl w:val="2"/>
          <w:numId w:val="9"/>
        </w:numPr>
        <w:ind w:hanging="710"/>
      </w:pPr>
      <w:r>
        <w:t>any member of the Staff; or</w:t>
      </w:r>
    </w:p>
    <w:p w14:paraId="688856E6" w14:textId="77777777" w:rsidR="0082042B" w:rsidRDefault="0082042B" w:rsidP="0082042B">
      <w:pPr>
        <w:pStyle w:val="Level4"/>
        <w:numPr>
          <w:ilvl w:val="2"/>
          <w:numId w:val="9"/>
        </w:numPr>
        <w:ind w:hanging="710"/>
      </w:pPr>
      <w:r>
        <w:t xml:space="preserve">any person employed or engaged by any member of the Staff;  </w:t>
      </w:r>
    </w:p>
    <w:p w14:paraId="517A9E61" w14:textId="06C0FCDE" w:rsidR="0082042B" w:rsidRDefault="0082042B" w:rsidP="0082042B">
      <w:pPr>
        <w:pStyle w:val="Body3"/>
        <w:ind w:left="851"/>
      </w:pPr>
      <w:r>
        <w:t xml:space="preserve">whose admission or continued presence would, in the reasonable opinion of the </w:t>
      </w:r>
      <w:r w:rsidR="00E60FC1">
        <w:t>Customer</w:t>
      </w:r>
      <w:r>
        <w:t xml:space="preserve">, be undesirable. </w:t>
      </w:r>
    </w:p>
    <w:p w14:paraId="681ACD7F" w14:textId="59590E43" w:rsidR="0082042B" w:rsidRDefault="0082042B" w:rsidP="0082042B">
      <w:pPr>
        <w:pStyle w:val="Level3"/>
        <w:numPr>
          <w:ilvl w:val="1"/>
          <w:numId w:val="9"/>
        </w:numPr>
        <w:tabs>
          <w:tab w:val="num" w:pos="851"/>
        </w:tabs>
        <w:ind w:left="851" w:hanging="567"/>
      </w:pPr>
      <w:bookmarkStart w:id="36" w:name="_Ref185824397"/>
      <w:r>
        <w:t xml:space="preserve">At the </w:t>
      </w:r>
      <w:r w:rsidR="00E60FC1">
        <w:t>Customer</w:t>
      </w:r>
      <w:r>
        <w:t xml:space="preserve">'s written request, the Provider shall provide a list of the names and addresses of all persons who may require admission in connection with the </w:t>
      </w:r>
      <w:r w:rsidR="00E34835">
        <w:t>Call-Off Contract</w:t>
      </w:r>
      <w:r>
        <w:t xml:space="preserve"> to the Premises, specifying the capacities in which they are concerned with the </w:t>
      </w:r>
      <w:r w:rsidR="00E34835">
        <w:t>Call-Off Contract</w:t>
      </w:r>
      <w:r>
        <w:t xml:space="preserve"> and giving such other particulars as the </w:t>
      </w:r>
      <w:r w:rsidR="00E60FC1">
        <w:t>Customer</w:t>
      </w:r>
      <w:r>
        <w:t xml:space="preserve"> may reasonably request.</w:t>
      </w:r>
      <w:bookmarkEnd w:id="36"/>
      <w:r>
        <w:t xml:space="preserve">  </w:t>
      </w:r>
    </w:p>
    <w:p w14:paraId="674A6E4E" w14:textId="77777777" w:rsidR="0082042B" w:rsidRPr="00D7294D" w:rsidRDefault="0082042B" w:rsidP="0082042B">
      <w:pPr>
        <w:pStyle w:val="Level3"/>
        <w:numPr>
          <w:ilvl w:val="1"/>
          <w:numId w:val="9"/>
        </w:numPr>
        <w:tabs>
          <w:tab w:val="num" w:pos="851"/>
        </w:tabs>
        <w:ind w:left="851" w:hanging="567"/>
      </w:pPr>
      <w:r>
        <w:t xml:space="preserve">The Provider's Staff, engaged within the boundaries of the Premises, shall comply with such rules, regulations and requirements (including those relating to security arrangements) as may be in force from time to time for the </w:t>
      </w:r>
      <w:r w:rsidRPr="00D7294D">
        <w:t xml:space="preserve">conduct of personnel when at or within the boundaries of those Premises. </w:t>
      </w:r>
    </w:p>
    <w:p w14:paraId="2D769921" w14:textId="47A24D4C" w:rsidR="0082042B" w:rsidRPr="00401D30" w:rsidRDefault="0082042B" w:rsidP="0082042B">
      <w:pPr>
        <w:pStyle w:val="Level3"/>
        <w:numPr>
          <w:ilvl w:val="1"/>
          <w:numId w:val="9"/>
        </w:numPr>
        <w:tabs>
          <w:tab w:val="num" w:pos="851"/>
        </w:tabs>
        <w:ind w:left="851" w:hanging="567"/>
      </w:pPr>
      <w:r w:rsidRPr="00D7294D">
        <w:t xml:space="preserve">If the </w:t>
      </w:r>
      <w:r>
        <w:t>Provider</w:t>
      </w:r>
      <w:r w:rsidRPr="00D7294D">
        <w:t xml:space="preserve"> fails to comply with Clause </w:t>
      </w:r>
      <w:r w:rsidRPr="00D7294D">
        <w:fldChar w:fldCharType="begin"/>
      </w:r>
      <w:r w:rsidRPr="00D7294D">
        <w:instrText xml:space="preserve"> REF _Ref185824397 \r \h  \* MERGEFORMAT </w:instrText>
      </w:r>
      <w:r w:rsidRPr="00D7294D">
        <w:fldChar w:fldCharType="separate"/>
      </w:r>
      <w:r>
        <w:t>17.2</w:t>
      </w:r>
      <w:r w:rsidRPr="00D7294D">
        <w:fldChar w:fldCharType="end"/>
      </w:r>
      <w:r w:rsidRPr="00D7294D">
        <w:t xml:space="preserve"> within</w:t>
      </w:r>
      <w:r w:rsidRPr="00401D30">
        <w:t xml:space="preserve"> two (2) Months of the date of the request, the </w:t>
      </w:r>
      <w:r w:rsidR="00E60FC1">
        <w:t>Customer</w:t>
      </w:r>
      <w:r w:rsidRPr="00401D30">
        <w:t xml:space="preserve"> may terminate the </w:t>
      </w:r>
      <w:r w:rsidR="00E34835">
        <w:t>Call-Off Contract</w:t>
      </w:r>
      <w:r w:rsidRPr="00401D30">
        <w:t xml:space="preserve">, provided always that such termination shall not prejudice or affect any right of action or remedy which shall have accrued or shall thereafter accrue to the </w:t>
      </w:r>
      <w:r w:rsidR="008F0C5B">
        <w:t>Customer</w:t>
      </w:r>
      <w:r w:rsidRPr="00401D30">
        <w:t xml:space="preserve">.  </w:t>
      </w:r>
    </w:p>
    <w:p w14:paraId="39DD44F4" w14:textId="387C3BEB" w:rsidR="0082042B" w:rsidRPr="00401D30" w:rsidRDefault="0082042B" w:rsidP="0082042B">
      <w:pPr>
        <w:pStyle w:val="Level3"/>
        <w:numPr>
          <w:ilvl w:val="1"/>
          <w:numId w:val="9"/>
        </w:numPr>
        <w:tabs>
          <w:tab w:val="num" w:pos="851"/>
        </w:tabs>
        <w:ind w:left="851" w:hanging="567"/>
      </w:pPr>
      <w:r w:rsidRPr="00401D30">
        <w:t xml:space="preserve">The decision of the </w:t>
      </w:r>
      <w:r w:rsidR="008F0C5B">
        <w:t>Customer</w:t>
      </w:r>
      <w:r w:rsidRPr="00401D30">
        <w:t xml:space="preserve"> as to whether any person is to be refused access to the Premises and as to whether the </w:t>
      </w:r>
      <w:r>
        <w:t>Provider</w:t>
      </w:r>
      <w:r w:rsidRPr="00401D30">
        <w:t xml:space="preserve"> has failed to comply </w:t>
      </w:r>
      <w:r w:rsidRPr="00EF20B1">
        <w:t xml:space="preserve">with </w:t>
      </w:r>
      <w:r w:rsidRPr="00D7294D">
        <w:t xml:space="preserve">Clause </w:t>
      </w:r>
      <w:r w:rsidRPr="00D7294D">
        <w:fldChar w:fldCharType="begin"/>
      </w:r>
      <w:r w:rsidRPr="00D7294D">
        <w:instrText xml:space="preserve"> REF _Ref185824397 \r \h  \* MERGEFORMAT </w:instrText>
      </w:r>
      <w:r w:rsidRPr="00D7294D">
        <w:fldChar w:fldCharType="separate"/>
      </w:r>
      <w:r>
        <w:t>17.2</w:t>
      </w:r>
      <w:r w:rsidRPr="00D7294D">
        <w:fldChar w:fldCharType="end"/>
      </w:r>
      <w:r w:rsidRPr="00D7294D">
        <w:t xml:space="preserve"> shall</w:t>
      </w:r>
      <w:r w:rsidRPr="00401D30">
        <w:t xml:space="preserve"> be final and conclusive.</w:t>
      </w:r>
    </w:p>
    <w:p w14:paraId="78AB26CB" w14:textId="77777777" w:rsidR="0082042B" w:rsidRDefault="0082042B" w:rsidP="0082042B">
      <w:pPr>
        <w:pStyle w:val="Level3"/>
        <w:numPr>
          <w:ilvl w:val="1"/>
          <w:numId w:val="9"/>
        </w:numPr>
        <w:tabs>
          <w:tab w:val="num" w:pos="851"/>
        </w:tabs>
        <w:ind w:left="851" w:hanging="567"/>
      </w:pPr>
      <w:r>
        <w:lastRenderedPageBreak/>
        <w:t>The Provider shall comply with the Staff Vetting Procedures in respect of all Provider Staff employed or engaged by the Provider at the Commencement Date were vetted and recruited on a basis that is equivalent to and no less strict than the Staff Vetting Procedure.</w:t>
      </w:r>
      <w:r>
        <w:tab/>
      </w:r>
      <w:r>
        <w:tab/>
      </w:r>
      <w:r>
        <w:tab/>
      </w:r>
    </w:p>
    <w:p w14:paraId="58FC3800" w14:textId="11138203" w:rsidR="0082042B" w:rsidRPr="00697A19" w:rsidRDefault="0082042B" w:rsidP="0082042B">
      <w:pPr>
        <w:pStyle w:val="Level2"/>
        <w:keepNext/>
        <w:numPr>
          <w:ilvl w:val="0"/>
          <w:numId w:val="0"/>
        </w:numPr>
        <w:tabs>
          <w:tab w:val="num" w:pos="1418"/>
        </w:tabs>
        <w:ind w:left="1134" w:hanging="850"/>
      </w:pPr>
      <w:r w:rsidRPr="00697A19">
        <w:rPr>
          <w:b/>
        </w:rPr>
        <w:t xml:space="preserve">PAYMENT AND </w:t>
      </w:r>
      <w:r w:rsidR="00403345">
        <w:rPr>
          <w:b/>
        </w:rPr>
        <w:t xml:space="preserve">CALL-OFF </w:t>
      </w:r>
      <w:r w:rsidRPr="00697A19">
        <w:rPr>
          <w:b/>
        </w:rPr>
        <w:t>CONTRACT</w:t>
      </w:r>
      <w:r w:rsidR="00403345">
        <w:rPr>
          <w:b/>
        </w:rPr>
        <w:t xml:space="preserve"> FEES</w:t>
      </w:r>
    </w:p>
    <w:p w14:paraId="5EFD3463" w14:textId="346F6630" w:rsidR="0082042B" w:rsidRDefault="00403345" w:rsidP="0082042B">
      <w:pPr>
        <w:pStyle w:val="Level2"/>
        <w:numPr>
          <w:ilvl w:val="0"/>
          <w:numId w:val="9"/>
        </w:numPr>
        <w:tabs>
          <w:tab w:val="clear" w:pos="850"/>
          <w:tab w:val="num" w:pos="284"/>
        </w:tabs>
        <w:ind w:left="284" w:hanging="568"/>
      </w:pPr>
      <w:r>
        <w:rPr>
          <w:b/>
        </w:rPr>
        <w:t xml:space="preserve">CALL-OFF </w:t>
      </w:r>
      <w:r w:rsidR="0082042B">
        <w:rPr>
          <w:b/>
        </w:rPr>
        <w:t xml:space="preserve">CONTRACT </w:t>
      </w:r>
      <w:r>
        <w:rPr>
          <w:b/>
        </w:rPr>
        <w:t>FEES</w:t>
      </w:r>
    </w:p>
    <w:p w14:paraId="32CF9262" w14:textId="3AA9E5A4" w:rsidR="0082042B" w:rsidRPr="008057D3" w:rsidRDefault="0082042B" w:rsidP="0082042B">
      <w:pPr>
        <w:pStyle w:val="Level3"/>
        <w:numPr>
          <w:ilvl w:val="1"/>
          <w:numId w:val="9"/>
        </w:numPr>
        <w:tabs>
          <w:tab w:val="num" w:pos="851"/>
        </w:tabs>
        <w:ind w:left="851" w:hanging="567"/>
      </w:pPr>
      <w:r w:rsidRPr="008057D3">
        <w:t xml:space="preserve">In consideration of the </w:t>
      </w:r>
      <w:r>
        <w:t>Provider</w:t>
      </w:r>
      <w:r w:rsidRPr="008057D3">
        <w:t xml:space="preserve">'s performance of its obligations under the </w:t>
      </w:r>
      <w:r w:rsidR="00E34835">
        <w:t>Call-Off Contract</w:t>
      </w:r>
      <w:r w:rsidRPr="008057D3">
        <w:t xml:space="preserve">, the </w:t>
      </w:r>
      <w:r w:rsidR="008F0C5B">
        <w:t>Customer</w:t>
      </w:r>
      <w:r w:rsidRPr="008057D3">
        <w:t xml:space="preserve"> shall pay the </w:t>
      </w:r>
      <w:r w:rsidR="00C001E6">
        <w:t>Fees</w:t>
      </w:r>
      <w:r w:rsidRPr="008057D3">
        <w:t xml:space="preserve"> in accordance </w:t>
      </w:r>
      <w:r w:rsidRPr="00CB76EE">
        <w:t xml:space="preserve">with Clause </w:t>
      </w:r>
      <w:r w:rsidRPr="00CB76EE">
        <w:fldChar w:fldCharType="begin"/>
      </w:r>
      <w:r w:rsidRPr="00CB76EE">
        <w:instrText xml:space="preserve"> REF _Ref459908809 \r \h  \* MERGEFORMAT </w:instrText>
      </w:r>
      <w:r w:rsidRPr="00CB76EE">
        <w:fldChar w:fldCharType="separate"/>
      </w:r>
      <w:r>
        <w:t>19</w:t>
      </w:r>
      <w:r w:rsidRPr="00CB76EE">
        <w:fldChar w:fldCharType="end"/>
      </w:r>
      <w:r w:rsidRPr="00CB76EE">
        <w:t xml:space="preserve"> (Payment</w:t>
      </w:r>
      <w:r w:rsidRPr="008057D3">
        <w:t xml:space="preserve"> and VAT).</w:t>
      </w:r>
    </w:p>
    <w:p w14:paraId="602F79F7" w14:textId="0F9CBE0B" w:rsidR="0082042B" w:rsidRDefault="0082042B" w:rsidP="0082042B">
      <w:pPr>
        <w:pStyle w:val="Level3"/>
        <w:numPr>
          <w:ilvl w:val="1"/>
          <w:numId w:val="9"/>
        </w:numPr>
        <w:tabs>
          <w:tab w:val="num" w:pos="851"/>
        </w:tabs>
        <w:ind w:left="851" w:hanging="567"/>
      </w:pPr>
      <w:r w:rsidRPr="008057D3">
        <w:t xml:space="preserve">The </w:t>
      </w:r>
      <w:r w:rsidR="008F0C5B">
        <w:t>Customer</w:t>
      </w:r>
      <w:r w:rsidRPr="008057D3">
        <w:t xml:space="preserve"> shall, in addition to the </w:t>
      </w:r>
      <w:r w:rsidR="00C001E6">
        <w:t xml:space="preserve">Fees </w:t>
      </w:r>
      <w:r w:rsidRPr="008057D3">
        <w:t xml:space="preserve">and following evidence of a valid VAT invoice, pay the </w:t>
      </w:r>
      <w:r>
        <w:t>Provider</w:t>
      </w:r>
      <w:r w:rsidRPr="008057D3">
        <w:t xml:space="preserve"> a sum equal to the VAT chargeable on the value of the </w:t>
      </w:r>
      <w:r>
        <w:t>Services</w:t>
      </w:r>
      <w:r w:rsidRPr="008057D3">
        <w:t xml:space="preserve"> supplied in accordance with the </w:t>
      </w:r>
      <w:r w:rsidR="00E34835">
        <w:t>Call-Off Contract</w:t>
      </w:r>
      <w:r w:rsidRPr="008057D3">
        <w:t>.</w:t>
      </w:r>
    </w:p>
    <w:p w14:paraId="1866D3B2" w14:textId="12F254F1" w:rsidR="0082042B" w:rsidRPr="008057D3" w:rsidRDefault="0082042B" w:rsidP="0082042B">
      <w:pPr>
        <w:pStyle w:val="Level3"/>
        <w:numPr>
          <w:ilvl w:val="1"/>
          <w:numId w:val="9"/>
        </w:numPr>
        <w:tabs>
          <w:tab w:val="num" w:pos="851"/>
        </w:tabs>
        <w:ind w:left="851" w:hanging="567"/>
      </w:pPr>
      <w:r>
        <w:t xml:space="preserve">In relation to the </w:t>
      </w:r>
      <w:r w:rsidR="00E34835">
        <w:t>Call-Off Contract</w:t>
      </w:r>
      <w:r>
        <w:t xml:space="preserve"> only, i</w:t>
      </w:r>
      <w:r w:rsidRPr="00222A37">
        <w:t>n the event that statutory changes, or the application of enhanced statutory rights</w:t>
      </w:r>
      <w:r>
        <w:t xml:space="preserve"> (including but not limited to pension increases)</w:t>
      </w:r>
      <w:r w:rsidRPr="00222A37">
        <w:t xml:space="preserve">, have the effect of increasing the direct costs of providing the Services or remunerating the </w:t>
      </w:r>
      <w:r>
        <w:t xml:space="preserve">Temporary </w:t>
      </w:r>
      <w:r w:rsidRPr="00222A37">
        <w:t xml:space="preserve">Workers, the </w:t>
      </w:r>
      <w:r>
        <w:t>Provider</w:t>
      </w:r>
      <w:r w:rsidRPr="00222A37">
        <w:t xml:space="preserve"> shall</w:t>
      </w:r>
      <w:r>
        <w:t xml:space="preserve"> </w:t>
      </w:r>
      <w:r w:rsidRPr="00222A37">
        <w:t xml:space="preserve"> be entitled to</w:t>
      </w:r>
      <w:r>
        <w:t xml:space="preserve"> approach the </w:t>
      </w:r>
      <w:r w:rsidR="008F0C5B">
        <w:t>Customer</w:t>
      </w:r>
      <w:r>
        <w:t xml:space="preserve"> for approval to make </w:t>
      </w:r>
      <w:r w:rsidRPr="00222A37">
        <w:t xml:space="preserve">corresponding adjustments to the </w:t>
      </w:r>
      <w:r w:rsidR="00E34835">
        <w:t>Call-Off Contract</w:t>
      </w:r>
      <w:r>
        <w:t xml:space="preserve"> </w:t>
      </w:r>
      <w:r w:rsidR="00C001E6">
        <w:t>Fees</w:t>
      </w:r>
      <w:r w:rsidRPr="00222A37">
        <w:t xml:space="preserve"> for the purpose of reflecting the effect of such changes</w:t>
      </w:r>
      <w:r>
        <w:t>.</w:t>
      </w:r>
    </w:p>
    <w:p w14:paraId="3BD41AC6" w14:textId="28806493" w:rsidR="0082042B" w:rsidRPr="008057D3" w:rsidRDefault="0082042B" w:rsidP="0082042B">
      <w:pPr>
        <w:pStyle w:val="Level3"/>
        <w:numPr>
          <w:ilvl w:val="1"/>
          <w:numId w:val="9"/>
        </w:numPr>
        <w:tabs>
          <w:tab w:val="num" w:pos="851"/>
        </w:tabs>
        <w:ind w:left="851" w:hanging="567"/>
      </w:pPr>
      <w:r w:rsidRPr="008057D3">
        <w:t>Unless otherwise expressly stated in the F</w:t>
      </w:r>
      <w:r>
        <w:t xml:space="preserve">ramework Agreement, the </w:t>
      </w:r>
      <w:r w:rsidR="00E34835">
        <w:t>Call-Off Contract</w:t>
      </w:r>
      <w:r w:rsidRPr="008057D3">
        <w:t xml:space="preserve"> or the Order</w:t>
      </w:r>
      <w:r>
        <w:t xml:space="preserve"> Form</w:t>
      </w:r>
      <w:r w:rsidRPr="008057D3">
        <w:t xml:space="preserve">, no claim by the </w:t>
      </w:r>
      <w:r>
        <w:t>Provider</w:t>
      </w:r>
      <w:r w:rsidRPr="008057D3">
        <w:t xml:space="preserve"> will be allowed for any addition to the </w:t>
      </w:r>
      <w:r w:rsidR="00C001E6">
        <w:t>Fees</w:t>
      </w:r>
      <w:r w:rsidRPr="008057D3">
        <w:t xml:space="preserve"> on the grounds of any matter relating to any document forming part of the Framework</w:t>
      </w:r>
      <w:r w:rsidR="00E34835">
        <w:t xml:space="preserve"> Agreement</w:t>
      </w:r>
      <w:r>
        <w:t xml:space="preserve">, the </w:t>
      </w:r>
      <w:r w:rsidR="00E34835">
        <w:t xml:space="preserve">Call-Off </w:t>
      </w:r>
      <w:r>
        <w:t xml:space="preserve">Contract </w:t>
      </w:r>
      <w:r w:rsidRPr="008057D3">
        <w:t>or the Order</w:t>
      </w:r>
      <w:r>
        <w:t xml:space="preserve"> Form</w:t>
      </w:r>
      <w:r w:rsidRPr="008057D3">
        <w:t xml:space="preserve"> or any ambiguity or discrepancy therein on which an experienced </w:t>
      </w:r>
      <w:r>
        <w:t>Provider</w:t>
      </w:r>
      <w:r w:rsidRPr="008057D3">
        <w:t xml:space="preserve"> could have satisfied himself by reference to the </w:t>
      </w:r>
      <w:r w:rsidR="008F0C5B">
        <w:t>Customer</w:t>
      </w:r>
      <w:r w:rsidRPr="008057D3">
        <w:t xml:space="preserve"> or any other appropriate means.</w:t>
      </w:r>
    </w:p>
    <w:p w14:paraId="5313DFDE" w14:textId="6D2901AD" w:rsidR="0082042B" w:rsidRPr="00262A24" w:rsidRDefault="0082042B" w:rsidP="0082042B">
      <w:pPr>
        <w:pStyle w:val="Level2"/>
        <w:numPr>
          <w:ilvl w:val="0"/>
          <w:numId w:val="9"/>
        </w:numPr>
        <w:tabs>
          <w:tab w:val="clear" w:pos="850"/>
          <w:tab w:val="num" w:pos="284"/>
        </w:tabs>
        <w:ind w:left="284" w:hanging="568"/>
      </w:pPr>
      <w:bookmarkStart w:id="37" w:name="_Ref172387184"/>
      <w:bookmarkStart w:id="38" w:name="_Ref459908809"/>
      <w:r w:rsidRPr="00262A24">
        <w:rPr>
          <w:b/>
        </w:rPr>
        <w:t>P</w:t>
      </w:r>
      <w:bookmarkEnd w:id="37"/>
      <w:r w:rsidRPr="00262A24">
        <w:rPr>
          <w:b/>
        </w:rPr>
        <w:t>AYMENT AND VAT</w:t>
      </w:r>
      <w:bookmarkEnd w:id="38"/>
    </w:p>
    <w:p w14:paraId="3C801B7E" w14:textId="609F12B3" w:rsidR="0082042B" w:rsidRPr="00262A24" w:rsidRDefault="0082042B" w:rsidP="0082042B">
      <w:pPr>
        <w:pStyle w:val="Level3"/>
        <w:numPr>
          <w:ilvl w:val="1"/>
          <w:numId w:val="9"/>
        </w:numPr>
        <w:tabs>
          <w:tab w:val="num" w:pos="851"/>
        </w:tabs>
        <w:ind w:left="851" w:hanging="567"/>
      </w:pPr>
      <w:r w:rsidRPr="00262A24">
        <w:t xml:space="preserve">The </w:t>
      </w:r>
      <w:r w:rsidR="008F0C5B">
        <w:t>Customer</w:t>
      </w:r>
      <w:r w:rsidRPr="00262A24">
        <w:t xml:space="preserve"> shall pay all sums due to the </w:t>
      </w:r>
      <w:r>
        <w:t>Provider</w:t>
      </w:r>
      <w:r w:rsidRPr="00262A24">
        <w:t xml:space="preserve"> in cleared funds within </w:t>
      </w:r>
      <w:r>
        <w:t>thirty</w:t>
      </w:r>
      <w:r w:rsidRPr="00262A24">
        <w:t xml:space="preserve"> (</w:t>
      </w:r>
      <w:r>
        <w:t>30</w:t>
      </w:r>
      <w:r w:rsidRPr="00262A24">
        <w:t>) days of a valid undisputed invoice, submitted in accordance with the payment profile set out in the Order Form.</w:t>
      </w:r>
    </w:p>
    <w:p w14:paraId="19AB946E" w14:textId="179970F6" w:rsidR="0082042B" w:rsidRDefault="0082042B" w:rsidP="0082042B">
      <w:pPr>
        <w:pStyle w:val="Level3"/>
        <w:numPr>
          <w:ilvl w:val="1"/>
          <w:numId w:val="9"/>
        </w:numPr>
        <w:tabs>
          <w:tab w:val="num" w:pos="851"/>
        </w:tabs>
        <w:ind w:left="851" w:hanging="567"/>
      </w:pPr>
      <w:r w:rsidRPr="00262A24">
        <w:t xml:space="preserve">The </w:t>
      </w:r>
      <w:r>
        <w:t>Provider</w:t>
      </w:r>
      <w:r w:rsidRPr="00262A24">
        <w:t xml:space="preserve"> shall ensure that each invoice contains all appropriate references and a detailed breakdown of the Services supplied and</w:t>
      </w:r>
      <w:r>
        <w:t xml:space="preserve"> any disbursements and</w:t>
      </w:r>
      <w:r w:rsidRPr="00262A24">
        <w:t xml:space="preserve"> that it is supported by any other documentation reasonably required by the </w:t>
      </w:r>
      <w:r w:rsidR="008F0C5B">
        <w:t>Customer</w:t>
      </w:r>
      <w:r w:rsidRPr="00262A24">
        <w:t xml:space="preserve"> to substantiate the invoice.</w:t>
      </w:r>
    </w:p>
    <w:p w14:paraId="666A09C3" w14:textId="637F53D6" w:rsidR="0082042B" w:rsidRPr="00262A24" w:rsidRDefault="0082042B" w:rsidP="0082042B">
      <w:pPr>
        <w:pStyle w:val="Level3"/>
        <w:numPr>
          <w:ilvl w:val="1"/>
          <w:numId w:val="9"/>
        </w:numPr>
        <w:tabs>
          <w:tab w:val="num" w:pos="851"/>
        </w:tabs>
        <w:ind w:left="851" w:hanging="567"/>
      </w:pPr>
      <w:r>
        <w:t xml:space="preserve">The Provider shall ensure that all invoices submitted to the </w:t>
      </w:r>
      <w:r w:rsidR="008F0C5B">
        <w:t>Customer</w:t>
      </w:r>
      <w:r>
        <w:t xml:space="preserve"> for Services are exclusive of the Retrospective Payment payable to </w:t>
      </w:r>
      <w:r w:rsidR="00E22A9E">
        <w:t xml:space="preserve"> </w:t>
      </w:r>
      <w:r w:rsidR="00A8399B">
        <w:t>the Authority</w:t>
      </w:r>
      <w:r w:rsidR="00E22A9E">
        <w:t xml:space="preserve"> </w:t>
      </w:r>
      <w:r>
        <w:t xml:space="preserve">in respect of the Services. The Provider shall not be entitled to increase the charges by an amount equal to the Retrospective Payment or to recover such Retrospective Payment as a surcharge or disbursement. </w:t>
      </w:r>
      <w:r w:rsidRPr="00262A24">
        <w:t xml:space="preserve"> </w:t>
      </w:r>
    </w:p>
    <w:p w14:paraId="0D057AD3" w14:textId="32F46006" w:rsidR="0082042B" w:rsidRPr="00262A24" w:rsidRDefault="0082042B" w:rsidP="0082042B">
      <w:pPr>
        <w:pStyle w:val="Level3"/>
        <w:numPr>
          <w:ilvl w:val="1"/>
          <w:numId w:val="9"/>
        </w:numPr>
        <w:tabs>
          <w:tab w:val="num" w:pos="851"/>
        </w:tabs>
        <w:ind w:left="851" w:hanging="567"/>
      </w:pPr>
      <w:r w:rsidRPr="00262A24">
        <w:t xml:space="preserve">Where the </w:t>
      </w:r>
      <w:r>
        <w:t>Provider</w:t>
      </w:r>
      <w:r w:rsidRPr="00262A24">
        <w:t xml:space="preserve"> enters into a sub-contract for the purpose of performing its obligations under the </w:t>
      </w:r>
      <w:r w:rsidR="00E34835">
        <w:t>Call-Off Contract</w:t>
      </w:r>
      <w:r w:rsidRPr="00262A24">
        <w:t xml:space="preserve">, it shall ensure that a provision is included in such a sub-contract which requires payment to be made of all sums due by the </w:t>
      </w:r>
      <w:r>
        <w:t>Provider</w:t>
      </w:r>
      <w:r w:rsidRPr="00262A24">
        <w:t xml:space="preserve"> to the </w:t>
      </w:r>
      <w:r>
        <w:t>Sub-Contractor</w:t>
      </w:r>
      <w:r w:rsidRPr="00262A24">
        <w:t xml:space="preserve"> </w:t>
      </w:r>
      <w:r w:rsidRPr="006C371E">
        <w:t>within a specified period not exceeding thirty (30) days of a valid undisputed invoice, as defined by the sub-contract requirements.</w:t>
      </w:r>
    </w:p>
    <w:p w14:paraId="2645A33B" w14:textId="64149B85" w:rsidR="0082042B" w:rsidRPr="00262A24" w:rsidRDefault="0082042B" w:rsidP="0082042B">
      <w:pPr>
        <w:pStyle w:val="Level3"/>
        <w:numPr>
          <w:ilvl w:val="1"/>
          <w:numId w:val="9"/>
        </w:numPr>
        <w:tabs>
          <w:tab w:val="num" w:pos="851"/>
        </w:tabs>
        <w:ind w:left="851" w:hanging="567"/>
      </w:pPr>
      <w:r w:rsidRPr="00262A24">
        <w:t xml:space="preserve">The </w:t>
      </w:r>
      <w:r>
        <w:t>Provider</w:t>
      </w:r>
      <w:r w:rsidRPr="00262A24">
        <w:t xml:space="preserve"> shall add VAT to the </w:t>
      </w:r>
      <w:r w:rsidR="00C001E6">
        <w:t xml:space="preserve">Fees </w:t>
      </w:r>
      <w:r w:rsidRPr="00262A24">
        <w:t xml:space="preserve">at the prevailing rate as applicable. </w:t>
      </w:r>
    </w:p>
    <w:p w14:paraId="5893D936" w14:textId="31E1F40A" w:rsidR="0082042B" w:rsidRPr="00262A24" w:rsidRDefault="0082042B" w:rsidP="0082042B">
      <w:pPr>
        <w:pStyle w:val="Level3"/>
        <w:numPr>
          <w:ilvl w:val="1"/>
          <w:numId w:val="9"/>
        </w:numPr>
        <w:tabs>
          <w:tab w:val="num" w:pos="851"/>
        </w:tabs>
        <w:ind w:left="851" w:hanging="567"/>
      </w:pPr>
      <w:bookmarkStart w:id="39" w:name="_Ref172387566"/>
      <w:r w:rsidRPr="00262A24">
        <w:t xml:space="preserve">The </w:t>
      </w:r>
      <w:r>
        <w:t>Provider</w:t>
      </w:r>
      <w:r w:rsidRPr="00262A24">
        <w:t xml:space="preserve"> shall indemnify the </w:t>
      </w:r>
      <w:r>
        <w:t>Authority</w:t>
      </w:r>
      <w:r w:rsidR="00E22A9E">
        <w:t xml:space="preserve"> and the </w:t>
      </w:r>
      <w:r w:rsidR="008F0C5B">
        <w:t>Customer</w:t>
      </w:r>
      <w:r w:rsidRPr="00262A24">
        <w:t xml:space="preserve"> on a continuing basis against any liability, including any interest, penalties or costs incurred which is levied, demanded or assessed on </w:t>
      </w:r>
      <w:r w:rsidR="00E22A9E">
        <w:t>the Authority</w:t>
      </w:r>
      <w:r w:rsidR="00E22A9E" w:rsidRPr="00262A24">
        <w:t xml:space="preserve"> </w:t>
      </w:r>
      <w:r w:rsidRPr="00262A24">
        <w:t xml:space="preserve">and/or the </w:t>
      </w:r>
      <w:r w:rsidR="008F0C5B">
        <w:t>Customer</w:t>
      </w:r>
      <w:r w:rsidRPr="00262A24">
        <w:t xml:space="preserve"> at any time in respect of the </w:t>
      </w:r>
      <w:r>
        <w:t>Provider</w:t>
      </w:r>
      <w:r w:rsidRPr="00262A24">
        <w:t xml:space="preserve">’s failure to account for or to pay any VAT relating to payments made to the </w:t>
      </w:r>
      <w:r>
        <w:t>Provider</w:t>
      </w:r>
      <w:r w:rsidRPr="00262A24">
        <w:t xml:space="preserve"> under the </w:t>
      </w:r>
      <w:r w:rsidR="00E34835">
        <w:t>Call-Off Contract</w:t>
      </w:r>
      <w:r w:rsidRPr="00262A24">
        <w:t xml:space="preserve">. Any amounts due under this Clause </w:t>
      </w:r>
      <w:r w:rsidRPr="00262A24">
        <w:fldChar w:fldCharType="begin"/>
      </w:r>
      <w:r w:rsidRPr="00262A24">
        <w:instrText xml:space="preserve"> REF _Ref172387566 \r \h  \* MERGEFORMAT </w:instrText>
      </w:r>
      <w:r w:rsidRPr="00262A24">
        <w:fldChar w:fldCharType="separate"/>
      </w:r>
      <w:r>
        <w:t>19.6</w:t>
      </w:r>
      <w:r w:rsidRPr="00262A24">
        <w:fldChar w:fldCharType="end"/>
      </w:r>
      <w:r w:rsidRPr="00262A24">
        <w:t xml:space="preserve"> shall be paid by the </w:t>
      </w:r>
      <w:r>
        <w:t>Provider</w:t>
      </w:r>
      <w:r w:rsidRPr="00262A24">
        <w:t xml:space="preserve"> to the </w:t>
      </w:r>
      <w:r w:rsidR="008F0C5B">
        <w:t>Customer</w:t>
      </w:r>
      <w:r w:rsidRPr="00262A24">
        <w:t xml:space="preserve"> not less than five (5) Working Days before the date upon which the tax or other liability is payable by the </w:t>
      </w:r>
      <w:r w:rsidR="008F0C5B">
        <w:t>Customer</w:t>
      </w:r>
      <w:r w:rsidRPr="00262A24">
        <w:t>.</w:t>
      </w:r>
      <w:bookmarkEnd w:id="39"/>
    </w:p>
    <w:p w14:paraId="3B00D119" w14:textId="5609C07A" w:rsidR="0082042B" w:rsidRPr="00262A24" w:rsidRDefault="0082042B" w:rsidP="0082042B">
      <w:pPr>
        <w:pStyle w:val="Level3"/>
        <w:numPr>
          <w:ilvl w:val="1"/>
          <w:numId w:val="9"/>
        </w:numPr>
        <w:tabs>
          <w:tab w:val="num" w:pos="851"/>
        </w:tabs>
        <w:ind w:left="851" w:hanging="567"/>
      </w:pPr>
      <w:r w:rsidRPr="00262A24">
        <w:t xml:space="preserve">The </w:t>
      </w:r>
      <w:r>
        <w:t>Provider</w:t>
      </w:r>
      <w:r w:rsidRPr="00262A24">
        <w:t xml:space="preserve"> shall not suspend the supply of the Services unless the </w:t>
      </w:r>
      <w:r>
        <w:t>Provider</w:t>
      </w:r>
      <w:r w:rsidRPr="00262A24">
        <w:t xml:space="preserve"> is entitled to terminate the </w:t>
      </w:r>
      <w:r w:rsidR="00E34835">
        <w:t>Call-Off Contract</w:t>
      </w:r>
      <w:r w:rsidRPr="00262A24">
        <w:t xml:space="preserve"> under Clause </w:t>
      </w:r>
      <w:r w:rsidRPr="00262A24">
        <w:fldChar w:fldCharType="begin"/>
      </w:r>
      <w:r w:rsidRPr="00262A24">
        <w:instrText xml:space="preserve"> REF _Ref459973476 \r \h  \* MERGEFORMAT </w:instrText>
      </w:r>
      <w:r w:rsidRPr="00262A24">
        <w:fldChar w:fldCharType="separate"/>
      </w:r>
      <w:r>
        <w:t>47</w:t>
      </w:r>
      <w:r w:rsidRPr="00262A24">
        <w:fldChar w:fldCharType="end"/>
      </w:r>
      <w:r w:rsidRPr="00262A24">
        <w:t xml:space="preserve"> (Termination) for failure to pay undisputed sums of money.</w:t>
      </w:r>
    </w:p>
    <w:p w14:paraId="296275D0" w14:textId="77777777" w:rsidR="0082042B" w:rsidRPr="00427C80" w:rsidRDefault="0082042B" w:rsidP="0082042B">
      <w:pPr>
        <w:pStyle w:val="Level2"/>
        <w:numPr>
          <w:ilvl w:val="0"/>
          <w:numId w:val="9"/>
        </w:numPr>
        <w:tabs>
          <w:tab w:val="clear" w:pos="850"/>
          <w:tab w:val="num" w:pos="284"/>
        </w:tabs>
        <w:ind w:left="284" w:hanging="568"/>
        <w:rPr>
          <w:b/>
        </w:rPr>
      </w:pPr>
      <w:r>
        <w:rPr>
          <w:b/>
        </w:rPr>
        <w:lastRenderedPageBreak/>
        <w:t>SET OFF</w:t>
      </w:r>
    </w:p>
    <w:p w14:paraId="414E7C36" w14:textId="69F52A81" w:rsidR="0082042B" w:rsidRPr="00340DF8" w:rsidRDefault="0082042B" w:rsidP="0082042B">
      <w:pPr>
        <w:pStyle w:val="Level3"/>
        <w:numPr>
          <w:ilvl w:val="1"/>
          <w:numId w:val="9"/>
        </w:numPr>
        <w:tabs>
          <w:tab w:val="num" w:pos="851"/>
          <w:tab w:val="num" w:pos="2695"/>
        </w:tabs>
        <w:adjustRightInd w:val="0"/>
        <w:ind w:left="851" w:hanging="567"/>
        <w:outlineLvl w:val="9"/>
      </w:pPr>
      <w:bookmarkStart w:id="40" w:name="_Ref323556778"/>
      <w:r w:rsidRPr="00340DF8">
        <w:t xml:space="preserve">The </w:t>
      </w:r>
      <w:r>
        <w:t>Provider</w:t>
      </w:r>
      <w:r w:rsidRPr="00340DF8">
        <w:t xml:space="preserve"> shall not be entitled to retain or set-off any amount due to the </w:t>
      </w:r>
      <w:r w:rsidR="008F0C5B">
        <w:t>Customer</w:t>
      </w:r>
      <w:r w:rsidRPr="00340DF8">
        <w:t xml:space="preserve"> by it, but the </w:t>
      </w:r>
      <w:r w:rsidR="008F0C5B">
        <w:t>Customer</w:t>
      </w:r>
      <w:r w:rsidRPr="00340DF8">
        <w:t xml:space="preserve"> may retain or set-off any amount owed to it by the </w:t>
      </w:r>
      <w:r>
        <w:t xml:space="preserve">Provider </w:t>
      </w:r>
      <w:r w:rsidRPr="00340DF8">
        <w:t xml:space="preserve">under this </w:t>
      </w:r>
      <w:r w:rsidR="00E34835">
        <w:t>Call-Off Contract</w:t>
      </w:r>
      <w:r w:rsidRPr="00340DF8">
        <w:t xml:space="preserve"> which has fallen due and payable against any amount due to the </w:t>
      </w:r>
      <w:r>
        <w:t>Provider</w:t>
      </w:r>
      <w:r w:rsidRPr="00340DF8">
        <w:t xml:space="preserve"> under this </w:t>
      </w:r>
      <w:r w:rsidR="00E34835">
        <w:t>Call-Off Contract</w:t>
      </w:r>
      <w:r w:rsidRPr="00340DF8">
        <w:t>.</w:t>
      </w:r>
      <w:bookmarkEnd w:id="40"/>
    </w:p>
    <w:p w14:paraId="7B0000AD" w14:textId="77777777" w:rsidR="0082042B" w:rsidRDefault="0082042B" w:rsidP="0082042B">
      <w:pPr>
        <w:pStyle w:val="Level3"/>
        <w:numPr>
          <w:ilvl w:val="1"/>
          <w:numId w:val="9"/>
        </w:numPr>
        <w:tabs>
          <w:tab w:val="num" w:pos="851"/>
          <w:tab w:val="num" w:pos="2695"/>
        </w:tabs>
        <w:adjustRightInd w:val="0"/>
        <w:ind w:left="851" w:hanging="567"/>
        <w:outlineLvl w:val="9"/>
      </w:pPr>
      <w:r w:rsidRPr="00340DF8">
        <w:t xml:space="preserve">If the payment or deduction of any amount referred </w:t>
      </w:r>
      <w:r w:rsidRPr="00EF20B1">
        <w:t xml:space="preserve">to </w:t>
      </w:r>
      <w:r w:rsidRPr="00CB76EE">
        <w:t xml:space="preserve">in Clause </w:t>
      </w:r>
      <w:r w:rsidRPr="00CB76EE">
        <w:fldChar w:fldCharType="begin"/>
      </w:r>
      <w:r w:rsidRPr="00CB76EE">
        <w:instrText xml:space="preserve"> REF _Ref323556778 \r \h  \* MERGEFORMAT </w:instrText>
      </w:r>
      <w:r w:rsidRPr="00CB76EE">
        <w:fldChar w:fldCharType="separate"/>
      </w:r>
      <w:r>
        <w:t>20.1</w:t>
      </w:r>
      <w:r w:rsidRPr="00CB76EE">
        <w:fldChar w:fldCharType="end"/>
      </w:r>
      <w:r w:rsidRPr="00CB76EE">
        <w:t xml:space="preserve"> is</w:t>
      </w:r>
      <w:r w:rsidRPr="00A660A6">
        <w:t xml:space="preserve"> disputed,</w:t>
      </w:r>
      <w:r w:rsidRPr="00340DF8">
        <w:t xml:space="preserve"> then any undisputed element of that amount shall be paid, and the disputed element shall be dealt with </w:t>
      </w:r>
      <w:r>
        <w:t>in accordance with the Dispute Resolution Procedure</w:t>
      </w:r>
      <w:r w:rsidRPr="00340DF8">
        <w:t>.</w:t>
      </w:r>
      <w:r>
        <w:tab/>
      </w:r>
      <w:r>
        <w:tab/>
      </w:r>
      <w:r>
        <w:tab/>
      </w:r>
      <w:r>
        <w:tab/>
      </w:r>
      <w:r>
        <w:tab/>
      </w:r>
    </w:p>
    <w:p w14:paraId="4A26DD9D" w14:textId="453F18BD" w:rsidR="0082042B" w:rsidRDefault="0082042B" w:rsidP="0082042B">
      <w:pPr>
        <w:pStyle w:val="Level2"/>
        <w:numPr>
          <w:ilvl w:val="0"/>
          <w:numId w:val="9"/>
        </w:numPr>
        <w:tabs>
          <w:tab w:val="clear" w:pos="850"/>
          <w:tab w:val="num" w:pos="284"/>
        </w:tabs>
        <w:ind w:left="284" w:hanging="568"/>
      </w:pPr>
      <w:bookmarkStart w:id="41" w:name="_Ref172389584"/>
      <w:bookmarkStart w:id="42" w:name="_Ref459980700"/>
      <w:r>
        <w:rPr>
          <w:b/>
        </w:rPr>
        <w:t>R</w:t>
      </w:r>
      <w:bookmarkEnd w:id="41"/>
      <w:r>
        <w:rPr>
          <w:b/>
        </w:rPr>
        <w:t>ECOVERY OF SUMS DUE</w:t>
      </w:r>
      <w:bookmarkEnd w:id="42"/>
    </w:p>
    <w:p w14:paraId="5010B81C" w14:textId="123B43A5" w:rsidR="0082042B" w:rsidRDefault="0082042B" w:rsidP="0082042B">
      <w:pPr>
        <w:pStyle w:val="Level3"/>
        <w:numPr>
          <w:ilvl w:val="1"/>
          <w:numId w:val="9"/>
        </w:numPr>
        <w:tabs>
          <w:tab w:val="num" w:pos="851"/>
        </w:tabs>
        <w:ind w:left="851" w:hanging="567"/>
      </w:pPr>
      <w:bookmarkStart w:id="43" w:name="_Ref172389403"/>
      <w:r>
        <w:t xml:space="preserve">Wherever under the </w:t>
      </w:r>
      <w:r w:rsidR="00E34835">
        <w:t>Call-Off Contract</w:t>
      </w:r>
      <w:r>
        <w:t xml:space="preserve"> any undisputed sum of money is recoverable from or payable by the Provider (including any sum which the Provider is liable to pay to the </w:t>
      </w:r>
      <w:r w:rsidR="008F0C5B">
        <w:t>Customer</w:t>
      </w:r>
      <w:r>
        <w:t xml:space="preserve"> in respect of any breach of the </w:t>
      </w:r>
      <w:r w:rsidR="00E34835">
        <w:t>Call-Off Contract</w:t>
      </w:r>
      <w:r>
        <w:t xml:space="preserve">), the </w:t>
      </w:r>
      <w:r w:rsidR="008F0C5B">
        <w:t>Customer</w:t>
      </w:r>
      <w:r>
        <w:t xml:space="preserve"> may unilaterally deduct that sum from any sum then due, or which at any later time may become due to the Provider under the </w:t>
      </w:r>
      <w:r w:rsidR="00E34835">
        <w:t>Call-Off Contract</w:t>
      </w:r>
      <w:r>
        <w:t xml:space="preserve"> or under any other agreement or contract with the </w:t>
      </w:r>
      <w:r w:rsidR="008F0C5B">
        <w:t>Customer</w:t>
      </w:r>
      <w:r>
        <w:t>.</w:t>
      </w:r>
      <w:bookmarkEnd w:id="43"/>
    </w:p>
    <w:p w14:paraId="2C73EF7A" w14:textId="4CB8B75F" w:rsidR="0082042B" w:rsidRDefault="0082042B" w:rsidP="0082042B">
      <w:pPr>
        <w:pStyle w:val="Level3"/>
        <w:numPr>
          <w:ilvl w:val="1"/>
          <w:numId w:val="9"/>
        </w:numPr>
        <w:tabs>
          <w:tab w:val="num" w:pos="851"/>
        </w:tabs>
        <w:ind w:left="851" w:hanging="567"/>
      </w:pPr>
      <w:r>
        <w:t xml:space="preserve">Any overpayment by either Party, whether of the </w:t>
      </w:r>
      <w:r w:rsidR="00C001E6">
        <w:t>Fees</w:t>
      </w:r>
      <w:r>
        <w:t xml:space="preserve"> or of VAT or otherwise, shall be a sum of money recoverable by the Party who made the overpayment from the Party in receipt of the overpayment. </w:t>
      </w:r>
    </w:p>
    <w:p w14:paraId="76B6E4F9" w14:textId="4C179644" w:rsidR="0082042B" w:rsidRDefault="0082042B" w:rsidP="0082042B">
      <w:pPr>
        <w:pStyle w:val="Level3"/>
        <w:numPr>
          <w:ilvl w:val="1"/>
          <w:numId w:val="9"/>
        </w:numPr>
        <w:tabs>
          <w:tab w:val="num" w:pos="851"/>
        </w:tabs>
        <w:ind w:left="851" w:hanging="567"/>
      </w:pPr>
      <w:r>
        <w:t xml:space="preserve">The Provider shall make any payments due to the </w:t>
      </w:r>
      <w:r w:rsidR="008F0C5B">
        <w:t>Customer</w:t>
      </w:r>
      <w:r>
        <w:t xml:space="preserve"> without any deduction whether by way of set-off, counterclaim, discount, abatement or otherwise unless the Provider has a valid court order requiring an amount equal to such deduction to be paid by the </w:t>
      </w:r>
      <w:r w:rsidR="008F0C5B">
        <w:t>Customer</w:t>
      </w:r>
      <w:r>
        <w:t xml:space="preserve"> to the Provider.</w:t>
      </w:r>
    </w:p>
    <w:p w14:paraId="617B1380" w14:textId="3FEC8DA3" w:rsidR="0082042B" w:rsidRDefault="0082042B" w:rsidP="0082042B">
      <w:pPr>
        <w:pStyle w:val="Level3"/>
        <w:numPr>
          <w:ilvl w:val="1"/>
          <w:numId w:val="9"/>
        </w:numPr>
        <w:tabs>
          <w:tab w:val="num" w:pos="851"/>
        </w:tabs>
        <w:ind w:left="851" w:hanging="567"/>
      </w:pPr>
      <w:r>
        <w:t xml:space="preserve">All payments due shall be made within a reasonable time unless otherwise specified in the </w:t>
      </w:r>
      <w:r w:rsidR="00E34835">
        <w:t>Call-Off Contract</w:t>
      </w:r>
      <w:r>
        <w:t>, in cleared funds, to such bank or building society account as the recipient Party may from time to time direct.</w:t>
      </w:r>
    </w:p>
    <w:p w14:paraId="49A7F6D5" w14:textId="45FA4F5C" w:rsidR="0082042B" w:rsidRDefault="0082042B" w:rsidP="0082042B">
      <w:pPr>
        <w:pStyle w:val="Level1"/>
        <w:numPr>
          <w:ilvl w:val="0"/>
          <w:numId w:val="0"/>
        </w:numPr>
        <w:ind w:hanging="284"/>
        <w:rPr>
          <w:b/>
        </w:rPr>
      </w:pPr>
      <w:bookmarkStart w:id="44" w:name="_Ref172383332"/>
      <w:r>
        <w:rPr>
          <w:b/>
        </w:rPr>
        <w:t>STATUTORY OBLIGATIONS AND REGULATIONS</w:t>
      </w:r>
      <w:bookmarkEnd w:id="44"/>
    </w:p>
    <w:p w14:paraId="4BB52158" w14:textId="77777777" w:rsidR="0082042B" w:rsidRDefault="0082042B" w:rsidP="0082042B">
      <w:pPr>
        <w:pStyle w:val="Level2"/>
        <w:numPr>
          <w:ilvl w:val="0"/>
          <w:numId w:val="9"/>
        </w:numPr>
        <w:tabs>
          <w:tab w:val="clear" w:pos="850"/>
          <w:tab w:val="num" w:pos="284"/>
        </w:tabs>
        <w:ind w:left="284" w:hanging="568"/>
        <w:rPr>
          <w:b/>
        </w:rPr>
      </w:pPr>
      <w:bookmarkStart w:id="45" w:name="_Ref459909091"/>
      <w:r w:rsidRPr="00B32E2C">
        <w:rPr>
          <w:b/>
        </w:rPr>
        <w:t>PREVENTION OF BRIBERY AND CORRUPTION</w:t>
      </w:r>
      <w:bookmarkEnd w:id="45"/>
    </w:p>
    <w:p w14:paraId="7ECD103F" w14:textId="3093ABAB" w:rsidR="0082042B" w:rsidRPr="00BD7887" w:rsidRDefault="0082042B" w:rsidP="0082042B">
      <w:pPr>
        <w:pStyle w:val="Level2"/>
        <w:numPr>
          <w:ilvl w:val="1"/>
          <w:numId w:val="9"/>
        </w:numPr>
        <w:tabs>
          <w:tab w:val="num" w:pos="851"/>
        </w:tabs>
        <w:ind w:left="851" w:hanging="567"/>
        <w:rPr>
          <w:b/>
        </w:rPr>
      </w:pPr>
      <w:bookmarkStart w:id="46" w:name="_Ref459909137"/>
      <w:r>
        <w:t>The Provider:</w:t>
      </w:r>
      <w:bookmarkEnd w:id="46"/>
    </w:p>
    <w:p w14:paraId="1BF53494" w14:textId="7102855F" w:rsidR="0082042B" w:rsidRDefault="0082042B" w:rsidP="0082042B">
      <w:pPr>
        <w:pStyle w:val="Level2"/>
        <w:numPr>
          <w:ilvl w:val="2"/>
          <w:numId w:val="9"/>
        </w:numPr>
        <w:ind w:hanging="710"/>
      </w:pPr>
      <w:r>
        <w:t xml:space="preserve">has not, will not, and will procure that its Staff have not, and will not commit a Prohibited Act in connection with this </w:t>
      </w:r>
      <w:r w:rsidR="00E34835">
        <w:t>Call-Off Contract</w:t>
      </w:r>
      <w:r>
        <w:t>;</w:t>
      </w:r>
    </w:p>
    <w:p w14:paraId="28EED6A0" w14:textId="77777777" w:rsidR="0082042B" w:rsidRDefault="0082042B" w:rsidP="0082042B">
      <w:pPr>
        <w:pStyle w:val="Level2"/>
        <w:numPr>
          <w:ilvl w:val="2"/>
          <w:numId w:val="9"/>
        </w:numPr>
        <w:ind w:hanging="710"/>
      </w:pPr>
      <w:r w:rsidRPr="003164DF">
        <w:t>has not given and will not give any fee or reward to any person which it is an offence under Section 117(2) of the Local Government Act 1972</w:t>
      </w:r>
      <w:r>
        <w:t xml:space="preserve"> or the Bribery Act 2010;</w:t>
      </w:r>
      <w:r w:rsidRPr="003164DF">
        <w:t xml:space="preserve"> </w:t>
      </w:r>
    </w:p>
    <w:p w14:paraId="6DAC8F30" w14:textId="6E7DFCCF" w:rsidR="0082042B" w:rsidRDefault="0082042B" w:rsidP="0082042B">
      <w:pPr>
        <w:pStyle w:val="Level2"/>
        <w:numPr>
          <w:ilvl w:val="2"/>
          <w:numId w:val="9"/>
        </w:numPr>
        <w:spacing w:after="0"/>
        <w:ind w:hanging="710"/>
      </w:pPr>
      <w:r>
        <w:t>warrants, represents and undertakes that it is not aware of any financial or other advantage being given to any person working for or engaged by the Authority</w:t>
      </w:r>
      <w:r w:rsidR="00E22A9E">
        <w:t xml:space="preserve"> or the </w:t>
      </w:r>
      <w:r w:rsidR="008F0C5B">
        <w:t>Customer</w:t>
      </w:r>
      <w:r>
        <w:t xml:space="preserve"> or that a contract has been reached to that effect in connection with the securing or execution of this </w:t>
      </w:r>
      <w:r w:rsidR="00E34835">
        <w:t>Call-Off Contract</w:t>
      </w:r>
      <w:r>
        <w:t xml:space="preserve">, or any other contract with </w:t>
      </w:r>
      <w:r w:rsidR="00E34835">
        <w:t xml:space="preserve">the Authority </w:t>
      </w:r>
      <w:r>
        <w:t xml:space="preserve">or the </w:t>
      </w:r>
      <w:r w:rsidR="008F0C5B">
        <w:t>Customer</w:t>
      </w:r>
      <w:r>
        <w:t xml:space="preserve">, excluding any arrangements of which full details have been disclosed in writing to the </w:t>
      </w:r>
      <w:r w:rsidR="00E22A9E">
        <w:t xml:space="preserve"> </w:t>
      </w:r>
      <w:r>
        <w:t>Authority</w:t>
      </w:r>
      <w:r w:rsidR="00E22A9E">
        <w:t xml:space="preserve"> and/or the </w:t>
      </w:r>
      <w:r w:rsidR="008F0C5B">
        <w:t>Customer</w:t>
      </w:r>
      <w:r>
        <w:t xml:space="preserve"> prior to the execution of this </w:t>
      </w:r>
      <w:r w:rsidR="00E34835">
        <w:t>Call-Off Contract</w:t>
      </w:r>
      <w:r>
        <w:t>.</w:t>
      </w:r>
    </w:p>
    <w:p w14:paraId="0FFE2731" w14:textId="77777777" w:rsidR="0082042B" w:rsidRDefault="0082042B" w:rsidP="0082042B">
      <w:pPr>
        <w:ind w:left="720"/>
      </w:pPr>
    </w:p>
    <w:p w14:paraId="243234EE" w14:textId="47CD82E7" w:rsidR="0082042B" w:rsidRDefault="0082042B" w:rsidP="0082042B">
      <w:pPr>
        <w:pStyle w:val="Level2"/>
        <w:numPr>
          <w:ilvl w:val="1"/>
          <w:numId w:val="9"/>
        </w:numPr>
        <w:tabs>
          <w:tab w:val="num" w:pos="851"/>
        </w:tabs>
        <w:spacing w:after="0"/>
        <w:ind w:left="851" w:hanging="567"/>
      </w:pPr>
      <w:r>
        <w:t xml:space="preserve">The Provider will upon request provide the </w:t>
      </w:r>
      <w:r w:rsidR="008F0C5B">
        <w:t>Customer</w:t>
      </w:r>
      <w:r>
        <w:t xml:space="preserve"> with all reasonable assistance to enable the </w:t>
      </w:r>
      <w:r w:rsidR="008F0C5B">
        <w:t>Customer</w:t>
      </w:r>
      <w:r>
        <w:t xml:space="preserve"> to perform any activity required for the purposes of complying with the Bribery Act, as may be required of the </w:t>
      </w:r>
      <w:r w:rsidR="008F0C5B">
        <w:t>Customer</w:t>
      </w:r>
      <w:r>
        <w:t xml:space="preserve"> by any relevant government or agency in any relevant jurisdiction. Should the </w:t>
      </w:r>
      <w:r w:rsidR="008F0C5B">
        <w:t>Customer</w:t>
      </w:r>
      <w:r>
        <w:t xml:space="preserve"> request such assistance the </w:t>
      </w:r>
      <w:r w:rsidR="008F0C5B">
        <w:t>Customer</w:t>
      </w:r>
      <w:r>
        <w:t xml:space="preserve"> shall pay the reasonable expenses of the Provider arising as a result.</w:t>
      </w:r>
    </w:p>
    <w:p w14:paraId="352555CB" w14:textId="77777777" w:rsidR="0082042B" w:rsidRPr="00594A15" w:rsidRDefault="0082042B" w:rsidP="0082042B">
      <w:pPr>
        <w:tabs>
          <w:tab w:val="num" w:pos="851"/>
        </w:tabs>
        <w:ind w:left="851" w:hanging="567"/>
      </w:pPr>
    </w:p>
    <w:p w14:paraId="74592396" w14:textId="05FF6065" w:rsidR="0082042B" w:rsidRDefault="0082042B" w:rsidP="0082042B">
      <w:pPr>
        <w:pStyle w:val="Level2"/>
        <w:numPr>
          <w:ilvl w:val="1"/>
          <w:numId w:val="9"/>
        </w:numPr>
        <w:tabs>
          <w:tab w:val="num" w:pos="851"/>
        </w:tabs>
        <w:ind w:left="851" w:hanging="567"/>
      </w:pPr>
      <w:r>
        <w:lastRenderedPageBreak/>
        <w:t xml:space="preserve">The Provider will provide to the </w:t>
      </w:r>
      <w:r w:rsidR="008F0C5B">
        <w:t>Customer</w:t>
      </w:r>
      <w:r>
        <w:t xml:space="preserve"> certification (if requested to do so), in writing in such form as may be provided by the </w:t>
      </w:r>
      <w:r w:rsidR="008F0C5B">
        <w:t>Customer</w:t>
      </w:r>
      <w:r>
        <w:t xml:space="preserve">, to be signed by an officer of the Provider, of the compliance with </w:t>
      </w:r>
      <w:r w:rsidRPr="00EF20B1">
        <w:t xml:space="preserve">this Clause </w:t>
      </w:r>
      <w:r>
        <w:fldChar w:fldCharType="begin"/>
      </w:r>
      <w:r>
        <w:instrText xml:space="preserve"> REF _Ref459909091 \r \h </w:instrText>
      </w:r>
      <w:r>
        <w:fldChar w:fldCharType="separate"/>
      </w:r>
      <w:r>
        <w:t>22</w:t>
      </w:r>
      <w:r>
        <w:fldChar w:fldCharType="end"/>
      </w:r>
      <w:r w:rsidRPr="00EF20B1">
        <w:t xml:space="preserve"> by</w:t>
      </w:r>
      <w:r w:rsidRPr="00BD7887">
        <w:t>:</w:t>
      </w:r>
    </w:p>
    <w:p w14:paraId="1AB71F57" w14:textId="77777777" w:rsidR="0082042B" w:rsidRDefault="0082042B" w:rsidP="0082042B">
      <w:pPr>
        <w:pStyle w:val="Level3"/>
        <w:numPr>
          <w:ilvl w:val="2"/>
          <w:numId w:val="9"/>
        </w:numPr>
        <w:ind w:hanging="710"/>
      </w:pPr>
      <w:r>
        <w:tab/>
        <w:t>the Provider; and</w:t>
      </w:r>
    </w:p>
    <w:p w14:paraId="7E3A0B2B" w14:textId="77777777" w:rsidR="0082042B" w:rsidRDefault="0082042B" w:rsidP="0082042B">
      <w:pPr>
        <w:pStyle w:val="Level3"/>
        <w:numPr>
          <w:ilvl w:val="2"/>
          <w:numId w:val="9"/>
        </w:numPr>
        <w:ind w:hanging="710"/>
      </w:pPr>
      <w:r>
        <w:tab/>
        <w:t>all persons associated with the Provider; and</w:t>
      </w:r>
    </w:p>
    <w:p w14:paraId="13CB642A" w14:textId="3121AB3B" w:rsidR="0082042B" w:rsidRDefault="0082042B" w:rsidP="0082042B">
      <w:pPr>
        <w:pStyle w:val="Level3"/>
        <w:numPr>
          <w:ilvl w:val="2"/>
          <w:numId w:val="9"/>
        </w:numPr>
        <w:tabs>
          <w:tab w:val="num" w:pos="1701"/>
          <w:tab w:val="left" w:pos="3402"/>
        </w:tabs>
        <w:spacing w:after="0"/>
        <w:ind w:hanging="710"/>
      </w:pPr>
      <w:r>
        <w:t xml:space="preserve">any other persons who are supplying Services in connection with this                                                       </w:t>
      </w:r>
      <w:r w:rsidR="00E34835">
        <w:t>Call-Off Contract</w:t>
      </w:r>
      <w:r>
        <w:t>.</w:t>
      </w:r>
    </w:p>
    <w:p w14:paraId="7CCE5654" w14:textId="77777777" w:rsidR="0082042B" w:rsidRDefault="0082042B" w:rsidP="0082042B">
      <w:pPr>
        <w:ind w:left="720"/>
      </w:pPr>
    </w:p>
    <w:p w14:paraId="12D2C1C4" w14:textId="6A12A4E9" w:rsidR="0082042B" w:rsidRPr="00437574" w:rsidRDefault="0082042B" w:rsidP="0082042B">
      <w:pPr>
        <w:pStyle w:val="Level2"/>
        <w:numPr>
          <w:ilvl w:val="1"/>
          <w:numId w:val="9"/>
        </w:numPr>
        <w:tabs>
          <w:tab w:val="num" w:pos="851"/>
        </w:tabs>
        <w:spacing w:after="0"/>
        <w:ind w:left="851" w:hanging="567"/>
      </w:pPr>
      <w:r>
        <w:t xml:space="preserve">Certification (if requested) will be provided by </w:t>
      </w:r>
      <w:r w:rsidRPr="00437574">
        <w:t xml:space="preserve">the </w:t>
      </w:r>
      <w:r w:rsidR="008F0C5B">
        <w:t>Customer</w:t>
      </w:r>
      <w:r w:rsidRPr="00437574">
        <w:t xml:space="preserve"> within fifteen (15) Working Days of the Commencement Date and annually thereafter for the Term. The </w:t>
      </w:r>
      <w:r>
        <w:t>Provider</w:t>
      </w:r>
      <w:r w:rsidRPr="00437574">
        <w:t xml:space="preserve"> will provide any evidence of compliance as may reasonably be requested by the </w:t>
      </w:r>
      <w:r w:rsidR="008F0C5B">
        <w:t>Customer</w:t>
      </w:r>
      <w:r w:rsidRPr="00437574">
        <w:t>.</w:t>
      </w:r>
    </w:p>
    <w:p w14:paraId="3A602963" w14:textId="77777777" w:rsidR="0082042B" w:rsidRDefault="0082042B" w:rsidP="0082042B">
      <w:pPr>
        <w:tabs>
          <w:tab w:val="num" w:pos="851"/>
        </w:tabs>
        <w:ind w:left="851" w:hanging="567"/>
      </w:pPr>
    </w:p>
    <w:p w14:paraId="162082C0" w14:textId="7B87705C" w:rsidR="0082042B" w:rsidRDefault="0082042B" w:rsidP="0082042B">
      <w:pPr>
        <w:pStyle w:val="Level2"/>
        <w:numPr>
          <w:ilvl w:val="1"/>
          <w:numId w:val="9"/>
        </w:numPr>
        <w:tabs>
          <w:tab w:val="num" w:pos="851"/>
        </w:tabs>
        <w:spacing w:after="0"/>
        <w:ind w:left="851" w:hanging="567"/>
      </w:pPr>
      <w:r>
        <w:t xml:space="preserve">The Provider will have in place an anti-bribery policy for the purpose of preventing any of its staff from committing any Prohibited Act. Such policy shall be disclosed to the </w:t>
      </w:r>
      <w:r w:rsidR="008F0C5B">
        <w:t>Customer</w:t>
      </w:r>
      <w:r>
        <w:t xml:space="preserve"> and enforced by the Provider where appropriate.</w:t>
      </w:r>
    </w:p>
    <w:p w14:paraId="7844B3AC" w14:textId="77777777" w:rsidR="0082042B" w:rsidRDefault="0082042B" w:rsidP="0082042B">
      <w:pPr>
        <w:tabs>
          <w:tab w:val="num" w:pos="851"/>
        </w:tabs>
        <w:ind w:left="851" w:hanging="567"/>
      </w:pPr>
    </w:p>
    <w:p w14:paraId="7EADC8F6" w14:textId="15EE7C1A" w:rsidR="0082042B" w:rsidRPr="00BD7887" w:rsidRDefault="0082042B" w:rsidP="0082042B">
      <w:pPr>
        <w:pStyle w:val="Level2"/>
        <w:numPr>
          <w:ilvl w:val="1"/>
          <w:numId w:val="9"/>
        </w:numPr>
        <w:tabs>
          <w:tab w:val="num" w:pos="851"/>
        </w:tabs>
        <w:spacing w:after="0"/>
        <w:ind w:left="851" w:hanging="567"/>
      </w:pPr>
      <w:bookmarkStart w:id="47" w:name="_Ref459909149"/>
      <w:r w:rsidRPr="00BD7887">
        <w:t xml:space="preserve">Should the </w:t>
      </w:r>
      <w:r>
        <w:t>Provider</w:t>
      </w:r>
      <w:r w:rsidRPr="00BD7887">
        <w:t xml:space="preserve"> become aware of or suspect any breach </w:t>
      </w:r>
      <w:r w:rsidRPr="00CB76EE">
        <w:t xml:space="preserve">of Clause </w:t>
      </w:r>
      <w:r w:rsidRPr="00CB76EE">
        <w:fldChar w:fldCharType="begin"/>
      </w:r>
      <w:r w:rsidRPr="00CB76EE">
        <w:instrText xml:space="preserve"> REF _Ref459909137 \r \h  \* MERGEFORMAT </w:instrText>
      </w:r>
      <w:r w:rsidRPr="00CB76EE">
        <w:fldChar w:fldCharType="separate"/>
      </w:r>
      <w:r>
        <w:t>22.1</w:t>
      </w:r>
      <w:r w:rsidRPr="00CB76EE">
        <w:fldChar w:fldCharType="end"/>
      </w:r>
      <w:r w:rsidRPr="00CB76EE">
        <w:t xml:space="preserve"> it</w:t>
      </w:r>
      <w:r w:rsidRPr="00BD7887">
        <w:t xml:space="preserve"> will notify the </w:t>
      </w:r>
      <w:r w:rsidR="008F0C5B">
        <w:t>Customer</w:t>
      </w:r>
      <w:r w:rsidRPr="00BD7887">
        <w:t xml:space="preserve"> immediately.</w:t>
      </w:r>
      <w:bookmarkEnd w:id="47"/>
    </w:p>
    <w:p w14:paraId="6C0392C1" w14:textId="77777777" w:rsidR="0082042B" w:rsidRPr="00BD7887" w:rsidRDefault="0082042B" w:rsidP="0082042B">
      <w:pPr>
        <w:tabs>
          <w:tab w:val="num" w:pos="851"/>
        </w:tabs>
        <w:ind w:left="851" w:hanging="567"/>
      </w:pPr>
    </w:p>
    <w:p w14:paraId="6021ED06" w14:textId="73A3E082" w:rsidR="0082042B" w:rsidRPr="00BD7887" w:rsidRDefault="0082042B" w:rsidP="0082042B">
      <w:pPr>
        <w:pStyle w:val="Level2"/>
        <w:numPr>
          <w:ilvl w:val="1"/>
          <w:numId w:val="9"/>
        </w:numPr>
        <w:tabs>
          <w:tab w:val="num" w:pos="851"/>
        </w:tabs>
        <w:spacing w:after="0"/>
        <w:ind w:left="851" w:hanging="567"/>
      </w:pPr>
      <w:bookmarkStart w:id="48" w:name="_Ref459909161"/>
      <w:r w:rsidRPr="00BD7887">
        <w:t xml:space="preserve">Following notification </w:t>
      </w:r>
      <w:r w:rsidRPr="00CB76EE">
        <w:t xml:space="preserve">under Clause </w:t>
      </w:r>
      <w:r w:rsidRPr="00CB76EE">
        <w:fldChar w:fldCharType="begin"/>
      </w:r>
      <w:r w:rsidRPr="00CB76EE">
        <w:instrText xml:space="preserve"> REF _Ref459909149 \r \h  \* MERGEFORMAT </w:instrText>
      </w:r>
      <w:r w:rsidRPr="00CB76EE">
        <w:fldChar w:fldCharType="separate"/>
      </w:r>
      <w:r>
        <w:t>22.6</w:t>
      </w:r>
      <w:r w:rsidRPr="00CB76EE">
        <w:fldChar w:fldCharType="end"/>
      </w:r>
      <w:r w:rsidRPr="00CB76EE">
        <w:t xml:space="preserve"> the</w:t>
      </w:r>
      <w:r w:rsidRPr="00BD7887">
        <w:t xml:space="preserve"> </w:t>
      </w:r>
      <w:r>
        <w:t>Provider</w:t>
      </w:r>
      <w:r w:rsidRPr="00BD7887">
        <w:t xml:space="preserve"> will respond promptly and fully to the enquiries of the </w:t>
      </w:r>
      <w:r w:rsidR="008F0C5B">
        <w:t>Customer</w:t>
      </w:r>
      <w:r w:rsidRPr="00BD7887">
        <w:t xml:space="preserve">, cooperate with any investigation undertaken by the </w:t>
      </w:r>
      <w:r w:rsidR="008F0C5B">
        <w:t>Customer</w:t>
      </w:r>
      <w:r w:rsidRPr="00BD7887">
        <w:t xml:space="preserve"> and allow the </w:t>
      </w:r>
      <w:r w:rsidR="008F0C5B">
        <w:t>Customer</w:t>
      </w:r>
      <w:r w:rsidRPr="00BD7887">
        <w:t xml:space="preserve"> </w:t>
      </w:r>
      <w:r w:rsidRPr="00EF20B1">
        <w:t xml:space="preserve">to audit any books, records and other relevant documentation. The </w:t>
      </w:r>
      <w:r>
        <w:t>Provider</w:t>
      </w:r>
      <w:r w:rsidRPr="00EF20B1">
        <w:t xml:space="preserve">’s obligations under </w:t>
      </w:r>
      <w:r w:rsidRPr="00CB76EE">
        <w:t xml:space="preserve">this Clause </w:t>
      </w:r>
      <w:r w:rsidRPr="00CB76EE">
        <w:fldChar w:fldCharType="begin"/>
      </w:r>
      <w:r w:rsidRPr="00CB76EE">
        <w:instrText xml:space="preserve"> REF _Ref459909161 \r \h  \* MERGEFORMAT </w:instrText>
      </w:r>
      <w:r w:rsidRPr="00CB76EE">
        <w:fldChar w:fldCharType="separate"/>
      </w:r>
      <w:r>
        <w:t>22.7</w:t>
      </w:r>
      <w:r w:rsidRPr="00CB76EE">
        <w:fldChar w:fldCharType="end"/>
      </w:r>
      <w:r w:rsidRPr="00CB76EE">
        <w:t xml:space="preserve"> shall</w:t>
      </w:r>
      <w:r w:rsidRPr="00BD7887">
        <w:t xml:space="preserve"> survive the expiry or termination of this </w:t>
      </w:r>
      <w:r w:rsidR="00E34835">
        <w:t>Call-Off Contract</w:t>
      </w:r>
      <w:r w:rsidRPr="00BD7887">
        <w:t xml:space="preserve"> for a further period of</w:t>
      </w:r>
      <w:r>
        <w:t xml:space="preserve"> six</w:t>
      </w:r>
      <w:r w:rsidRPr="00BD7887">
        <w:t xml:space="preserve"> </w:t>
      </w:r>
      <w:r>
        <w:t>(</w:t>
      </w:r>
      <w:r w:rsidRPr="00BD7887">
        <w:t>6</w:t>
      </w:r>
      <w:r>
        <w:t>)</w:t>
      </w:r>
      <w:r w:rsidRPr="00BD7887">
        <w:t xml:space="preserve"> years.</w:t>
      </w:r>
      <w:bookmarkEnd w:id="48"/>
    </w:p>
    <w:p w14:paraId="108EE336" w14:textId="77777777" w:rsidR="0082042B" w:rsidRPr="00BD7887" w:rsidRDefault="0082042B" w:rsidP="0082042B">
      <w:pPr>
        <w:pStyle w:val="ListParagraph"/>
        <w:tabs>
          <w:tab w:val="num" w:pos="851"/>
        </w:tabs>
        <w:ind w:left="851" w:hanging="567"/>
      </w:pPr>
    </w:p>
    <w:p w14:paraId="54AF54E6" w14:textId="5C13FA56" w:rsidR="0082042B" w:rsidRPr="00BD7887" w:rsidRDefault="0082042B" w:rsidP="0082042B">
      <w:pPr>
        <w:pStyle w:val="Level2"/>
        <w:numPr>
          <w:ilvl w:val="1"/>
          <w:numId w:val="9"/>
        </w:numPr>
        <w:tabs>
          <w:tab w:val="num" w:pos="851"/>
        </w:tabs>
        <w:spacing w:after="0"/>
        <w:ind w:left="851" w:hanging="567"/>
      </w:pPr>
      <w:r w:rsidRPr="00BD7887">
        <w:t xml:space="preserve">The </w:t>
      </w:r>
      <w:r w:rsidR="008F0C5B">
        <w:t>Customer</w:t>
      </w:r>
      <w:r w:rsidRPr="00BD7887">
        <w:t xml:space="preserve"> may recover in full from the </w:t>
      </w:r>
      <w:r>
        <w:t>Provider</w:t>
      </w:r>
      <w:r w:rsidRPr="00BD7887">
        <w:t xml:space="preserve"> and the </w:t>
      </w:r>
      <w:r>
        <w:t>Provider</w:t>
      </w:r>
      <w:r w:rsidRPr="00BD7887">
        <w:t xml:space="preserve"> shall indemnify the </w:t>
      </w:r>
      <w:r w:rsidR="008F0C5B">
        <w:t>Customer</w:t>
      </w:r>
      <w:r w:rsidRPr="00BD7887">
        <w:t xml:space="preserve"> in </w:t>
      </w:r>
      <w:r w:rsidRPr="00CB76EE">
        <w:t xml:space="preserve">full from and against any other loss sustained by the </w:t>
      </w:r>
      <w:r w:rsidR="008F0C5B">
        <w:t>Customer</w:t>
      </w:r>
      <w:r w:rsidRPr="00CB76EE">
        <w:t xml:space="preserve"> in consequence of any breach of this Clause </w:t>
      </w:r>
      <w:r w:rsidRPr="00CB76EE">
        <w:fldChar w:fldCharType="begin"/>
      </w:r>
      <w:r w:rsidRPr="00CB76EE">
        <w:instrText xml:space="preserve"> REF _Ref459909091 \r \h  \* MERGEFORMAT </w:instrText>
      </w:r>
      <w:r w:rsidRPr="00CB76EE">
        <w:fldChar w:fldCharType="separate"/>
      </w:r>
      <w:r>
        <w:t>22</w:t>
      </w:r>
      <w:r w:rsidRPr="00CB76EE">
        <w:fldChar w:fldCharType="end"/>
      </w:r>
      <w:r w:rsidRPr="00CB76EE">
        <w:t xml:space="preserve"> (Prevention</w:t>
      </w:r>
      <w:r w:rsidRPr="00BD7887">
        <w:t xml:space="preserve"> of Bribery and Corruption), whether or not the </w:t>
      </w:r>
      <w:r w:rsidR="00E34835">
        <w:t>Call-Off Contract</w:t>
      </w:r>
      <w:r w:rsidRPr="00BD7887">
        <w:t xml:space="preserve"> has been terminated.</w:t>
      </w:r>
    </w:p>
    <w:p w14:paraId="6558E3EE" w14:textId="77777777" w:rsidR="0082042B" w:rsidRPr="00BD7887" w:rsidRDefault="0082042B" w:rsidP="0082042B">
      <w:pPr>
        <w:pStyle w:val="ListParagraph"/>
        <w:tabs>
          <w:tab w:val="num" w:pos="851"/>
        </w:tabs>
        <w:ind w:left="851" w:hanging="567"/>
      </w:pPr>
    </w:p>
    <w:p w14:paraId="1E2CFC47" w14:textId="2BB8CD05" w:rsidR="0082042B" w:rsidRDefault="0082042B" w:rsidP="0082042B">
      <w:pPr>
        <w:pStyle w:val="Level2"/>
        <w:numPr>
          <w:ilvl w:val="1"/>
          <w:numId w:val="9"/>
        </w:numPr>
        <w:tabs>
          <w:tab w:val="num" w:pos="851"/>
        </w:tabs>
        <w:ind w:left="851" w:hanging="567"/>
      </w:pPr>
      <w:bookmarkStart w:id="49" w:name="_Ref459909195"/>
      <w:r w:rsidRPr="00BD7887">
        <w:t xml:space="preserve">The </w:t>
      </w:r>
      <w:r w:rsidR="008F0C5B">
        <w:t>Customer</w:t>
      </w:r>
      <w:r w:rsidRPr="00BD7887">
        <w:t xml:space="preserve"> may terminate this </w:t>
      </w:r>
      <w:r w:rsidR="00E34835">
        <w:t>Call-Off Contract</w:t>
      </w:r>
      <w:r w:rsidRPr="00BD7887">
        <w:t xml:space="preserve"> and any Order immediately upon serving writt</w:t>
      </w:r>
      <w:r>
        <w:t>en notice if the Provider or its S</w:t>
      </w:r>
      <w:r w:rsidRPr="00BD7887">
        <w:t xml:space="preserve">taff whether or not acting with the </w:t>
      </w:r>
      <w:r>
        <w:t>Provider</w:t>
      </w:r>
      <w:r w:rsidRPr="00BD7887">
        <w:t xml:space="preserve">’s </w:t>
      </w:r>
      <w:r w:rsidRPr="00CB76EE">
        <w:t xml:space="preserve">knowledge, breaches Clause </w:t>
      </w:r>
      <w:r w:rsidRPr="00CB76EE">
        <w:fldChar w:fldCharType="begin"/>
      </w:r>
      <w:r w:rsidRPr="00CB76EE">
        <w:instrText xml:space="preserve"> REF _Ref459909091 \r \h  \* MERGEFORMAT </w:instrText>
      </w:r>
      <w:r w:rsidRPr="00CB76EE">
        <w:fldChar w:fldCharType="separate"/>
      </w:r>
      <w:r>
        <w:t>22</w:t>
      </w:r>
      <w:r w:rsidRPr="00CB76EE">
        <w:fldChar w:fldCharType="end"/>
      </w:r>
      <w:r w:rsidRPr="00CB76EE">
        <w:t xml:space="preserve">. Before exercising its right of termination under this Clause </w:t>
      </w:r>
      <w:r w:rsidRPr="00CB76EE">
        <w:fldChar w:fldCharType="begin"/>
      </w:r>
      <w:r w:rsidRPr="00CB76EE">
        <w:instrText xml:space="preserve"> REF _Ref459909195 \r \h  \* MERGEFORMAT </w:instrText>
      </w:r>
      <w:r w:rsidRPr="00CB76EE">
        <w:fldChar w:fldCharType="separate"/>
      </w:r>
      <w:r>
        <w:t>22.9</w:t>
      </w:r>
      <w:r w:rsidRPr="00CB76EE">
        <w:fldChar w:fldCharType="end"/>
      </w:r>
      <w:r w:rsidRPr="00CB76EE">
        <w:t xml:space="preserve"> the </w:t>
      </w:r>
      <w:r w:rsidR="008F0C5B">
        <w:t>Customer</w:t>
      </w:r>
      <w:r w:rsidRPr="00EF20B1">
        <w:t xml:space="preserve"> will give all due consideration to other action beside termination unless the Prohibited Act is committed by:</w:t>
      </w:r>
      <w:bookmarkEnd w:id="49"/>
    </w:p>
    <w:p w14:paraId="3ED6E8F7" w14:textId="77777777" w:rsidR="0082042B" w:rsidRPr="00220785" w:rsidRDefault="0082042B" w:rsidP="0082042B">
      <w:pPr>
        <w:pStyle w:val="ListParagraph"/>
        <w:numPr>
          <w:ilvl w:val="0"/>
          <w:numId w:val="10"/>
        </w:numPr>
        <w:spacing w:after="240"/>
        <w:outlineLvl w:val="2"/>
        <w:rPr>
          <w:vanish/>
        </w:rPr>
      </w:pPr>
    </w:p>
    <w:p w14:paraId="55B415E9" w14:textId="77777777" w:rsidR="0082042B" w:rsidRPr="00220785" w:rsidRDefault="0082042B" w:rsidP="0082042B">
      <w:pPr>
        <w:pStyle w:val="ListParagraph"/>
        <w:numPr>
          <w:ilvl w:val="0"/>
          <w:numId w:val="10"/>
        </w:numPr>
        <w:spacing w:after="240"/>
        <w:outlineLvl w:val="2"/>
        <w:rPr>
          <w:vanish/>
        </w:rPr>
      </w:pPr>
    </w:p>
    <w:p w14:paraId="78B95EBD" w14:textId="77777777" w:rsidR="0082042B" w:rsidRPr="00220785" w:rsidRDefault="0082042B" w:rsidP="0082042B">
      <w:pPr>
        <w:pStyle w:val="ListParagraph"/>
        <w:numPr>
          <w:ilvl w:val="0"/>
          <w:numId w:val="10"/>
        </w:numPr>
        <w:spacing w:after="240"/>
        <w:outlineLvl w:val="2"/>
        <w:rPr>
          <w:vanish/>
        </w:rPr>
      </w:pPr>
    </w:p>
    <w:p w14:paraId="7A74635B" w14:textId="77777777" w:rsidR="0082042B" w:rsidRPr="00220785" w:rsidRDefault="0082042B" w:rsidP="0082042B">
      <w:pPr>
        <w:pStyle w:val="ListParagraph"/>
        <w:numPr>
          <w:ilvl w:val="0"/>
          <w:numId w:val="10"/>
        </w:numPr>
        <w:spacing w:after="240"/>
        <w:outlineLvl w:val="2"/>
        <w:rPr>
          <w:vanish/>
        </w:rPr>
      </w:pPr>
    </w:p>
    <w:p w14:paraId="5E148D12" w14:textId="77777777" w:rsidR="0082042B" w:rsidRPr="00220785" w:rsidRDefault="0082042B" w:rsidP="0082042B">
      <w:pPr>
        <w:pStyle w:val="ListParagraph"/>
        <w:numPr>
          <w:ilvl w:val="0"/>
          <w:numId w:val="10"/>
        </w:numPr>
        <w:spacing w:after="240"/>
        <w:outlineLvl w:val="2"/>
        <w:rPr>
          <w:vanish/>
        </w:rPr>
      </w:pPr>
    </w:p>
    <w:p w14:paraId="5574E4D9" w14:textId="77777777" w:rsidR="0082042B" w:rsidRPr="00220785" w:rsidRDefault="0082042B" w:rsidP="0082042B">
      <w:pPr>
        <w:pStyle w:val="ListParagraph"/>
        <w:numPr>
          <w:ilvl w:val="0"/>
          <w:numId w:val="10"/>
        </w:numPr>
        <w:spacing w:after="240"/>
        <w:outlineLvl w:val="2"/>
        <w:rPr>
          <w:vanish/>
        </w:rPr>
      </w:pPr>
    </w:p>
    <w:p w14:paraId="007C3599" w14:textId="77777777" w:rsidR="0082042B" w:rsidRPr="00220785" w:rsidRDefault="0082042B" w:rsidP="0082042B">
      <w:pPr>
        <w:pStyle w:val="ListParagraph"/>
        <w:numPr>
          <w:ilvl w:val="0"/>
          <w:numId w:val="10"/>
        </w:numPr>
        <w:spacing w:after="240"/>
        <w:outlineLvl w:val="2"/>
        <w:rPr>
          <w:vanish/>
        </w:rPr>
      </w:pPr>
    </w:p>
    <w:p w14:paraId="3820DD1D" w14:textId="77777777" w:rsidR="0082042B" w:rsidRPr="00220785" w:rsidRDefault="0082042B" w:rsidP="0082042B">
      <w:pPr>
        <w:pStyle w:val="ListParagraph"/>
        <w:numPr>
          <w:ilvl w:val="0"/>
          <w:numId w:val="10"/>
        </w:numPr>
        <w:spacing w:after="240"/>
        <w:outlineLvl w:val="2"/>
        <w:rPr>
          <w:vanish/>
        </w:rPr>
      </w:pPr>
    </w:p>
    <w:p w14:paraId="5FCF73A8" w14:textId="77777777" w:rsidR="0082042B" w:rsidRPr="00220785" w:rsidRDefault="0082042B" w:rsidP="0082042B">
      <w:pPr>
        <w:pStyle w:val="ListParagraph"/>
        <w:numPr>
          <w:ilvl w:val="0"/>
          <w:numId w:val="10"/>
        </w:numPr>
        <w:spacing w:after="240"/>
        <w:outlineLvl w:val="2"/>
        <w:rPr>
          <w:vanish/>
        </w:rPr>
      </w:pPr>
    </w:p>
    <w:p w14:paraId="3494DC55" w14:textId="77777777" w:rsidR="0082042B" w:rsidRPr="00220785" w:rsidRDefault="0082042B" w:rsidP="0082042B">
      <w:pPr>
        <w:pStyle w:val="ListParagraph"/>
        <w:numPr>
          <w:ilvl w:val="1"/>
          <w:numId w:val="10"/>
        </w:numPr>
        <w:spacing w:after="240"/>
        <w:outlineLvl w:val="2"/>
        <w:rPr>
          <w:vanish/>
        </w:rPr>
      </w:pPr>
    </w:p>
    <w:p w14:paraId="4DD57CB9" w14:textId="77777777" w:rsidR="0082042B" w:rsidRPr="00220785" w:rsidRDefault="0082042B" w:rsidP="0082042B">
      <w:pPr>
        <w:pStyle w:val="ListParagraph"/>
        <w:numPr>
          <w:ilvl w:val="1"/>
          <w:numId w:val="10"/>
        </w:numPr>
        <w:spacing w:after="240"/>
        <w:outlineLvl w:val="2"/>
        <w:rPr>
          <w:vanish/>
        </w:rPr>
      </w:pPr>
    </w:p>
    <w:p w14:paraId="121EA8DD" w14:textId="77777777" w:rsidR="0082042B" w:rsidRPr="00220785" w:rsidRDefault="0082042B" w:rsidP="0082042B">
      <w:pPr>
        <w:pStyle w:val="ListParagraph"/>
        <w:numPr>
          <w:ilvl w:val="1"/>
          <w:numId w:val="10"/>
        </w:numPr>
        <w:spacing w:after="240"/>
        <w:outlineLvl w:val="2"/>
        <w:rPr>
          <w:vanish/>
        </w:rPr>
      </w:pPr>
    </w:p>
    <w:p w14:paraId="3D40F017" w14:textId="77777777" w:rsidR="0082042B" w:rsidRPr="00220785" w:rsidRDefault="0082042B" w:rsidP="0082042B">
      <w:pPr>
        <w:pStyle w:val="ListParagraph"/>
        <w:numPr>
          <w:ilvl w:val="1"/>
          <w:numId w:val="10"/>
        </w:numPr>
        <w:spacing w:after="240"/>
        <w:outlineLvl w:val="2"/>
        <w:rPr>
          <w:vanish/>
        </w:rPr>
      </w:pPr>
    </w:p>
    <w:p w14:paraId="7F4778F8" w14:textId="77777777" w:rsidR="0082042B" w:rsidRPr="00220785" w:rsidRDefault="0082042B" w:rsidP="0082042B">
      <w:pPr>
        <w:pStyle w:val="ListParagraph"/>
        <w:numPr>
          <w:ilvl w:val="1"/>
          <w:numId w:val="10"/>
        </w:numPr>
        <w:spacing w:after="240"/>
        <w:outlineLvl w:val="2"/>
        <w:rPr>
          <w:vanish/>
        </w:rPr>
      </w:pPr>
    </w:p>
    <w:p w14:paraId="73F8C165" w14:textId="77777777" w:rsidR="0082042B" w:rsidRPr="00220785" w:rsidRDefault="0082042B" w:rsidP="0082042B">
      <w:pPr>
        <w:pStyle w:val="ListParagraph"/>
        <w:numPr>
          <w:ilvl w:val="1"/>
          <w:numId w:val="10"/>
        </w:numPr>
        <w:spacing w:after="240"/>
        <w:outlineLvl w:val="2"/>
        <w:rPr>
          <w:vanish/>
        </w:rPr>
      </w:pPr>
    </w:p>
    <w:p w14:paraId="292030E9" w14:textId="77777777" w:rsidR="0082042B" w:rsidRPr="00220785" w:rsidRDefault="0082042B" w:rsidP="0082042B">
      <w:pPr>
        <w:pStyle w:val="ListParagraph"/>
        <w:numPr>
          <w:ilvl w:val="1"/>
          <w:numId w:val="10"/>
        </w:numPr>
        <w:spacing w:after="240"/>
        <w:outlineLvl w:val="2"/>
        <w:rPr>
          <w:vanish/>
        </w:rPr>
      </w:pPr>
    </w:p>
    <w:p w14:paraId="53011FCD" w14:textId="77777777" w:rsidR="0082042B" w:rsidRPr="00220785" w:rsidRDefault="0082042B" w:rsidP="0082042B">
      <w:pPr>
        <w:pStyle w:val="ListParagraph"/>
        <w:numPr>
          <w:ilvl w:val="1"/>
          <w:numId w:val="10"/>
        </w:numPr>
        <w:spacing w:after="240"/>
        <w:outlineLvl w:val="2"/>
        <w:rPr>
          <w:vanish/>
        </w:rPr>
      </w:pPr>
    </w:p>
    <w:p w14:paraId="6D2DEE69" w14:textId="77777777" w:rsidR="0082042B" w:rsidRDefault="0082042B" w:rsidP="0082042B">
      <w:pPr>
        <w:pStyle w:val="ListParagraph"/>
        <w:numPr>
          <w:ilvl w:val="2"/>
          <w:numId w:val="9"/>
        </w:numPr>
        <w:spacing w:after="240"/>
        <w:ind w:hanging="710"/>
        <w:outlineLvl w:val="2"/>
      </w:pPr>
      <w:r>
        <w:t>the Provider or a senior officer of the Provider; or</w:t>
      </w:r>
    </w:p>
    <w:p w14:paraId="1620246A" w14:textId="77777777" w:rsidR="0082042B" w:rsidRDefault="0082042B" w:rsidP="0082042B">
      <w:pPr>
        <w:pStyle w:val="ListParagraph"/>
        <w:numPr>
          <w:ilvl w:val="2"/>
          <w:numId w:val="9"/>
        </w:numPr>
        <w:spacing w:after="240"/>
        <w:ind w:hanging="710"/>
        <w:outlineLvl w:val="2"/>
      </w:pPr>
      <w:r w:rsidRPr="003D65E5">
        <w:t xml:space="preserve">a member of Staff who is not acting independently of the </w:t>
      </w:r>
      <w:r>
        <w:t>Provider</w:t>
      </w:r>
      <w:r w:rsidRPr="003D65E5">
        <w:t xml:space="preserve">. The expression ‘not acting independently of’ (when used in relation to the </w:t>
      </w:r>
      <w:r>
        <w:t>Provider</w:t>
      </w:r>
      <w:r w:rsidRPr="003D65E5">
        <w:t xml:space="preserve"> or </w:t>
      </w:r>
      <w:r>
        <w:t>its Staff</w:t>
      </w:r>
      <w:r w:rsidRPr="003D65E5">
        <w:t>) means and shall be construed as acting;</w:t>
      </w:r>
    </w:p>
    <w:p w14:paraId="6A21AA22" w14:textId="77777777" w:rsidR="0082042B" w:rsidRDefault="0082042B" w:rsidP="0082042B">
      <w:pPr>
        <w:pStyle w:val="ListParagraph"/>
        <w:numPr>
          <w:ilvl w:val="3"/>
          <w:numId w:val="9"/>
        </w:numPr>
        <w:tabs>
          <w:tab w:val="num" w:pos="1985"/>
        </w:tabs>
        <w:spacing w:after="240"/>
        <w:ind w:left="1985" w:hanging="425"/>
        <w:outlineLvl w:val="2"/>
      </w:pPr>
      <w:r>
        <w:t>with the authority of; or</w:t>
      </w:r>
    </w:p>
    <w:p w14:paraId="2888B9F6" w14:textId="77777777" w:rsidR="0082042B" w:rsidRDefault="0082042B" w:rsidP="0082042B">
      <w:pPr>
        <w:numPr>
          <w:ilvl w:val="3"/>
          <w:numId w:val="9"/>
        </w:numPr>
        <w:tabs>
          <w:tab w:val="num" w:pos="1985"/>
        </w:tabs>
        <w:ind w:left="1985" w:hanging="425"/>
      </w:pPr>
      <w:r w:rsidRPr="003D65E5">
        <w:t xml:space="preserve">with the actual knowledge; of any one or more of the </w:t>
      </w:r>
      <w:r>
        <w:t>Provider</w:t>
      </w:r>
      <w:r w:rsidRPr="003D65E5">
        <w:t>’s or</w:t>
      </w:r>
      <w:r>
        <w:t xml:space="preserve"> Staff (as applicable) directors or p</w:t>
      </w:r>
      <w:r w:rsidRPr="003D65E5">
        <w:t>artners or</w:t>
      </w:r>
    </w:p>
    <w:p w14:paraId="2052E384" w14:textId="77777777" w:rsidR="0082042B" w:rsidRDefault="0082042B" w:rsidP="0082042B">
      <w:pPr>
        <w:tabs>
          <w:tab w:val="num" w:pos="2977"/>
        </w:tabs>
        <w:ind w:left="1985"/>
      </w:pPr>
    </w:p>
    <w:p w14:paraId="26EF0DEE" w14:textId="77777777" w:rsidR="0082042B" w:rsidRDefault="0082042B" w:rsidP="0082042B">
      <w:pPr>
        <w:numPr>
          <w:ilvl w:val="3"/>
          <w:numId w:val="9"/>
        </w:numPr>
        <w:tabs>
          <w:tab w:val="clear" w:pos="2977"/>
          <w:tab w:val="num" w:pos="1985"/>
        </w:tabs>
        <w:ind w:left="1985" w:hanging="425"/>
      </w:pPr>
      <w:r w:rsidRPr="003D65E5">
        <w:t xml:space="preserve">in circumstances where any one or more of the directors (or </w:t>
      </w:r>
      <w:r>
        <w:t>p</w:t>
      </w:r>
      <w:r w:rsidRPr="003D65E5">
        <w:t xml:space="preserve">artners) of the </w:t>
      </w:r>
      <w:r>
        <w:t>Provider</w:t>
      </w:r>
      <w:r w:rsidRPr="003D65E5">
        <w:t xml:space="preserve"> or </w:t>
      </w:r>
      <w:r>
        <w:t>its Staff</w:t>
      </w:r>
      <w:r w:rsidRPr="003D65E5">
        <w:t xml:space="preserve"> (as applicable) ought reasonably to have had knowledge</w:t>
      </w:r>
      <w:r>
        <w:t>.</w:t>
      </w:r>
    </w:p>
    <w:p w14:paraId="3BF6282C" w14:textId="77777777" w:rsidR="0082042B" w:rsidRDefault="0082042B" w:rsidP="0082042B">
      <w:pPr>
        <w:ind w:left="1985"/>
      </w:pPr>
    </w:p>
    <w:p w14:paraId="6D6FE91D" w14:textId="3AC580C6" w:rsidR="0082042B" w:rsidRDefault="0082042B" w:rsidP="0082042B">
      <w:pPr>
        <w:numPr>
          <w:ilvl w:val="1"/>
          <w:numId w:val="9"/>
        </w:numPr>
        <w:tabs>
          <w:tab w:val="num" w:pos="851"/>
        </w:tabs>
        <w:ind w:left="851" w:hanging="567"/>
      </w:pPr>
      <w:r w:rsidRPr="003D65E5">
        <w:t xml:space="preserve">Any notice of termination by the </w:t>
      </w:r>
      <w:r w:rsidR="008F0C5B">
        <w:t>Customer</w:t>
      </w:r>
      <w:r w:rsidRPr="003D65E5">
        <w:t xml:space="preserve"> </w:t>
      </w:r>
      <w:r w:rsidRPr="00CB76EE">
        <w:t xml:space="preserve">under Clause </w:t>
      </w:r>
      <w:r w:rsidRPr="00CB76EE">
        <w:fldChar w:fldCharType="begin"/>
      </w:r>
      <w:r w:rsidRPr="00CB76EE">
        <w:instrText xml:space="preserve"> REF _Ref459909195 \r \h  \* MERGEFORMAT </w:instrText>
      </w:r>
      <w:r w:rsidRPr="00CB76EE">
        <w:fldChar w:fldCharType="separate"/>
      </w:r>
      <w:r>
        <w:t>22.9</w:t>
      </w:r>
      <w:r w:rsidRPr="00CB76EE">
        <w:fldChar w:fldCharType="end"/>
      </w:r>
      <w:r w:rsidRPr="00CB76EE">
        <w:t xml:space="preserve"> must</w:t>
      </w:r>
      <w:r w:rsidRPr="003D65E5">
        <w:t xml:space="preserve"> specify:</w:t>
      </w:r>
    </w:p>
    <w:p w14:paraId="794EE229" w14:textId="77777777" w:rsidR="0082042B" w:rsidRDefault="0082042B" w:rsidP="0082042B">
      <w:pPr>
        <w:ind w:left="851"/>
      </w:pPr>
    </w:p>
    <w:p w14:paraId="62473CFF" w14:textId="77777777" w:rsidR="0082042B" w:rsidRDefault="0082042B" w:rsidP="0082042B">
      <w:pPr>
        <w:numPr>
          <w:ilvl w:val="2"/>
          <w:numId w:val="9"/>
        </w:numPr>
        <w:ind w:hanging="710"/>
      </w:pPr>
      <w:r>
        <w:t>The nature of the Prohibited Act; and</w:t>
      </w:r>
    </w:p>
    <w:p w14:paraId="61FBF773" w14:textId="77777777" w:rsidR="0082042B" w:rsidRDefault="0082042B" w:rsidP="0082042B">
      <w:pPr>
        <w:tabs>
          <w:tab w:val="num" w:pos="1561"/>
        </w:tabs>
        <w:ind w:left="1561" w:hanging="710"/>
      </w:pPr>
    </w:p>
    <w:p w14:paraId="1A50D770" w14:textId="45E9ED0B" w:rsidR="0082042B" w:rsidRDefault="0082042B" w:rsidP="0082042B">
      <w:pPr>
        <w:numPr>
          <w:ilvl w:val="2"/>
          <w:numId w:val="9"/>
        </w:numPr>
        <w:ind w:hanging="710"/>
      </w:pPr>
      <w:r>
        <w:t xml:space="preserve">The identity of the person whom the </w:t>
      </w:r>
      <w:r w:rsidR="008F0C5B">
        <w:t>Customer</w:t>
      </w:r>
      <w:r>
        <w:t xml:space="preserve"> believes has committed the Prohibited Act; and</w:t>
      </w:r>
    </w:p>
    <w:p w14:paraId="2A65A34E" w14:textId="77777777" w:rsidR="0082042B" w:rsidRDefault="0082042B" w:rsidP="0082042B">
      <w:pPr>
        <w:tabs>
          <w:tab w:val="num" w:pos="1561"/>
        </w:tabs>
        <w:ind w:left="1561" w:hanging="710"/>
      </w:pPr>
    </w:p>
    <w:p w14:paraId="1836A2FB" w14:textId="3A3792EB" w:rsidR="0082042B" w:rsidRDefault="0082042B" w:rsidP="0082042B">
      <w:pPr>
        <w:numPr>
          <w:ilvl w:val="2"/>
          <w:numId w:val="9"/>
        </w:numPr>
        <w:ind w:hanging="710"/>
      </w:pPr>
      <w:r>
        <w:t xml:space="preserve">The date on which the </w:t>
      </w:r>
      <w:r w:rsidR="00E34835">
        <w:t>Call-Off Contract</w:t>
      </w:r>
      <w:r>
        <w:t xml:space="preserve"> will terminate</w:t>
      </w:r>
    </w:p>
    <w:p w14:paraId="03174124" w14:textId="77777777" w:rsidR="0082042B" w:rsidRDefault="0082042B" w:rsidP="0082042B">
      <w:pPr>
        <w:ind w:left="1561"/>
      </w:pPr>
    </w:p>
    <w:p w14:paraId="2E2AC045" w14:textId="010C05A3" w:rsidR="0082042B" w:rsidRDefault="0082042B" w:rsidP="0082042B">
      <w:pPr>
        <w:numPr>
          <w:ilvl w:val="1"/>
          <w:numId w:val="9"/>
        </w:numPr>
        <w:tabs>
          <w:tab w:val="num" w:pos="851"/>
        </w:tabs>
        <w:ind w:left="851" w:hanging="567"/>
      </w:pPr>
      <w:r w:rsidRPr="00EF20B1">
        <w:t xml:space="preserve">In the event of any breach </w:t>
      </w:r>
      <w:r w:rsidRPr="00CB76EE">
        <w:t xml:space="preserve">of Clause </w:t>
      </w:r>
      <w:r w:rsidRPr="00CB76EE">
        <w:fldChar w:fldCharType="begin"/>
      </w:r>
      <w:r w:rsidRPr="00CB76EE">
        <w:instrText xml:space="preserve"> REF _Ref459909091 \r \h  \* MERGEFORMAT </w:instrText>
      </w:r>
      <w:r w:rsidRPr="00CB76EE">
        <w:fldChar w:fldCharType="separate"/>
      </w:r>
      <w:r>
        <w:t>22</w:t>
      </w:r>
      <w:r w:rsidRPr="00CB76EE">
        <w:fldChar w:fldCharType="end"/>
      </w:r>
      <w:r w:rsidRPr="00CB76EE">
        <w:t xml:space="preserve"> the</w:t>
      </w:r>
      <w:r w:rsidRPr="00EF20B1">
        <w:t xml:space="preserve"> </w:t>
      </w:r>
      <w:r w:rsidR="008F0C5B">
        <w:t>Customer</w:t>
      </w:r>
      <w:r w:rsidRPr="00912C4F">
        <w:t xml:space="preserve"> is entitled t</w:t>
      </w:r>
      <w:r>
        <w:t xml:space="preserve">o recover from the Provider the </w:t>
      </w:r>
      <w:r w:rsidRPr="00912C4F">
        <w:t>value of any gift, consideration or commission.</w:t>
      </w:r>
    </w:p>
    <w:p w14:paraId="391EE7C4" w14:textId="77777777" w:rsidR="0082042B" w:rsidRDefault="0082042B" w:rsidP="0082042B">
      <w:pPr>
        <w:tabs>
          <w:tab w:val="num" w:pos="851"/>
        </w:tabs>
        <w:ind w:left="851" w:hanging="567"/>
      </w:pPr>
    </w:p>
    <w:p w14:paraId="71AE2CBB" w14:textId="77777777" w:rsidR="0082042B" w:rsidRPr="00CB76EE" w:rsidRDefault="0082042B" w:rsidP="0082042B">
      <w:pPr>
        <w:numPr>
          <w:ilvl w:val="1"/>
          <w:numId w:val="9"/>
        </w:numPr>
        <w:tabs>
          <w:tab w:val="num" w:pos="851"/>
        </w:tabs>
        <w:ind w:left="851" w:hanging="567"/>
      </w:pPr>
      <w:r w:rsidRPr="00CB76EE">
        <w:t xml:space="preserve">Notwithstanding Clause </w:t>
      </w:r>
      <w:r w:rsidRPr="00CB76EE">
        <w:fldChar w:fldCharType="begin"/>
      </w:r>
      <w:r w:rsidRPr="00CB76EE">
        <w:instrText xml:space="preserve"> REF _Ref459982273 \r \h  \* MERGEFORMAT </w:instrText>
      </w:r>
      <w:r w:rsidRPr="00CB76EE">
        <w:fldChar w:fldCharType="separate"/>
      </w:r>
      <w:r>
        <w:t>56</w:t>
      </w:r>
      <w:r w:rsidRPr="00CB76EE">
        <w:fldChar w:fldCharType="end"/>
      </w:r>
      <w:r w:rsidRPr="00CB76EE">
        <w:t xml:space="preserve"> (Dispute Resolution) any dispute relating to:</w:t>
      </w:r>
    </w:p>
    <w:p w14:paraId="41F6FCAB" w14:textId="77777777" w:rsidR="0082042B" w:rsidRPr="00CB76EE" w:rsidRDefault="0082042B" w:rsidP="0082042B">
      <w:pPr>
        <w:ind w:left="1134"/>
      </w:pPr>
    </w:p>
    <w:p w14:paraId="3B47F3FA" w14:textId="77777777" w:rsidR="0082042B" w:rsidRPr="00CB76EE" w:rsidRDefault="0082042B" w:rsidP="0082042B">
      <w:pPr>
        <w:numPr>
          <w:ilvl w:val="2"/>
          <w:numId w:val="9"/>
        </w:numPr>
        <w:ind w:hanging="710"/>
      </w:pPr>
      <w:r w:rsidRPr="00CB76EE">
        <w:t xml:space="preserve">the interpretation of this Clause </w:t>
      </w:r>
      <w:r w:rsidRPr="00CB76EE">
        <w:fldChar w:fldCharType="begin"/>
      </w:r>
      <w:r w:rsidRPr="00CB76EE">
        <w:instrText xml:space="preserve"> REF _Ref459909091 \r \h  \* MERGEFORMAT </w:instrText>
      </w:r>
      <w:r w:rsidRPr="00CB76EE">
        <w:fldChar w:fldCharType="separate"/>
      </w:r>
      <w:r>
        <w:t>22</w:t>
      </w:r>
      <w:r w:rsidRPr="00CB76EE">
        <w:fldChar w:fldCharType="end"/>
      </w:r>
      <w:r w:rsidRPr="00CB76EE">
        <w:t xml:space="preserve"> or</w:t>
      </w:r>
    </w:p>
    <w:p w14:paraId="52679F14" w14:textId="77777777" w:rsidR="0082042B" w:rsidRPr="00CB76EE" w:rsidRDefault="0082042B" w:rsidP="0082042B">
      <w:pPr>
        <w:tabs>
          <w:tab w:val="num" w:pos="1561"/>
        </w:tabs>
        <w:ind w:left="1561" w:hanging="710"/>
      </w:pPr>
    </w:p>
    <w:p w14:paraId="6C4E9343" w14:textId="4540DD89" w:rsidR="0082042B" w:rsidRPr="00CB76EE" w:rsidRDefault="0082042B" w:rsidP="0082042B">
      <w:pPr>
        <w:numPr>
          <w:ilvl w:val="2"/>
          <w:numId w:val="9"/>
        </w:numPr>
        <w:ind w:hanging="710"/>
      </w:pPr>
      <w:r w:rsidRPr="00CB76EE">
        <w:t xml:space="preserve">the amount or value of any gift, consideration, commission or other financial advantage shall be determined by the </w:t>
      </w:r>
      <w:r w:rsidR="008F0C5B">
        <w:t>Customer</w:t>
      </w:r>
      <w:r w:rsidRPr="00CB76EE">
        <w:t xml:space="preserve"> and its decision shall be final and conclusive</w:t>
      </w:r>
    </w:p>
    <w:p w14:paraId="1D7458BE" w14:textId="77777777" w:rsidR="0082042B" w:rsidRPr="00CB76EE" w:rsidRDefault="0082042B" w:rsidP="0082042B">
      <w:pPr>
        <w:ind w:left="1561"/>
      </w:pPr>
    </w:p>
    <w:p w14:paraId="137D3DFA" w14:textId="77777777" w:rsidR="0082042B" w:rsidRPr="00CB76EE" w:rsidRDefault="0082042B" w:rsidP="0082042B">
      <w:pPr>
        <w:numPr>
          <w:ilvl w:val="1"/>
          <w:numId w:val="9"/>
        </w:numPr>
        <w:tabs>
          <w:tab w:val="num" w:pos="851"/>
        </w:tabs>
        <w:ind w:left="851" w:hanging="567"/>
      </w:pPr>
      <w:r w:rsidRPr="00CB76EE">
        <w:t xml:space="preserve">Termination under Clause </w:t>
      </w:r>
      <w:r w:rsidRPr="00CB76EE">
        <w:fldChar w:fldCharType="begin"/>
      </w:r>
      <w:r w:rsidRPr="00CB76EE">
        <w:instrText xml:space="preserve"> REF _Ref459909195 \r \h  \* MERGEFORMAT </w:instrText>
      </w:r>
      <w:r w:rsidRPr="00CB76EE">
        <w:fldChar w:fldCharType="separate"/>
      </w:r>
      <w:r>
        <w:t>22.9</w:t>
      </w:r>
      <w:r w:rsidRPr="00CB76EE">
        <w:fldChar w:fldCharType="end"/>
      </w:r>
      <w:r w:rsidRPr="00CB76EE">
        <w:t xml:space="preserve"> will:</w:t>
      </w:r>
    </w:p>
    <w:p w14:paraId="46BF6833" w14:textId="77777777" w:rsidR="0082042B" w:rsidRDefault="0082042B" w:rsidP="0082042B">
      <w:pPr>
        <w:ind w:left="1134"/>
      </w:pPr>
    </w:p>
    <w:p w14:paraId="380D5833" w14:textId="78AEC1B9" w:rsidR="0082042B" w:rsidRDefault="0082042B" w:rsidP="0082042B">
      <w:pPr>
        <w:numPr>
          <w:ilvl w:val="2"/>
          <w:numId w:val="9"/>
        </w:numPr>
        <w:ind w:hanging="710"/>
      </w:pPr>
      <w:r>
        <w:t xml:space="preserve">be without prejudice to any right or remedy which has already accrued or subsequently accrues to the </w:t>
      </w:r>
      <w:r w:rsidR="008F0C5B">
        <w:t>Customer</w:t>
      </w:r>
      <w:r>
        <w:t xml:space="preserve"> under this </w:t>
      </w:r>
      <w:r w:rsidR="00E34835">
        <w:t>Call-Off Contract</w:t>
      </w:r>
      <w:r>
        <w:t xml:space="preserve">;  </w:t>
      </w:r>
    </w:p>
    <w:p w14:paraId="72FD770A" w14:textId="77777777" w:rsidR="0082042B" w:rsidRDefault="0082042B" w:rsidP="0082042B">
      <w:pPr>
        <w:tabs>
          <w:tab w:val="num" w:pos="1561"/>
        </w:tabs>
        <w:ind w:left="1561" w:hanging="710"/>
      </w:pPr>
    </w:p>
    <w:p w14:paraId="00CCA4A9" w14:textId="77777777" w:rsidR="0082042B" w:rsidRDefault="0082042B" w:rsidP="0082042B">
      <w:pPr>
        <w:numPr>
          <w:ilvl w:val="2"/>
          <w:numId w:val="9"/>
        </w:numPr>
        <w:ind w:hanging="710"/>
      </w:pPr>
      <w:r>
        <w:t>prohibit the Provider from claiming any damages for early termination;</w:t>
      </w:r>
    </w:p>
    <w:p w14:paraId="45D59BC5" w14:textId="77777777" w:rsidR="0082042B" w:rsidRDefault="0082042B" w:rsidP="0082042B">
      <w:pPr>
        <w:tabs>
          <w:tab w:val="num" w:pos="1561"/>
        </w:tabs>
        <w:ind w:left="1561" w:hanging="710"/>
      </w:pPr>
    </w:p>
    <w:p w14:paraId="2EC5AD22" w14:textId="486F5322" w:rsidR="0082042B" w:rsidRDefault="0082042B" w:rsidP="0082042B">
      <w:pPr>
        <w:numPr>
          <w:ilvl w:val="2"/>
          <w:numId w:val="9"/>
        </w:numPr>
        <w:ind w:hanging="710"/>
      </w:pPr>
      <w:r>
        <w:t xml:space="preserve">allow the </w:t>
      </w:r>
      <w:r w:rsidR="008F0C5B">
        <w:t>Customer</w:t>
      </w:r>
      <w:r>
        <w:t xml:space="preserve"> to </w:t>
      </w:r>
      <w:r w:rsidRPr="00DF79B2">
        <w:t xml:space="preserve">recover from the </w:t>
      </w:r>
      <w:r>
        <w:t>Provider</w:t>
      </w:r>
      <w:r w:rsidRPr="00DF79B2">
        <w:t xml:space="preserve"> the am</w:t>
      </w:r>
      <w:r>
        <w:t xml:space="preserve">ount of any loss suffered by the </w:t>
      </w:r>
      <w:r w:rsidR="008F0C5B">
        <w:t>Customer</w:t>
      </w:r>
      <w:r w:rsidRPr="00DF79B2">
        <w:t xml:space="preserve"> resulting from the termination</w:t>
      </w:r>
      <w:r>
        <w:t>; and</w:t>
      </w:r>
    </w:p>
    <w:p w14:paraId="708FCB1D" w14:textId="77777777" w:rsidR="0082042B" w:rsidRDefault="0082042B" w:rsidP="0082042B">
      <w:pPr>
        <w:tabs>
          <w:tab w:val="num" w:pos="1561"/>
        </w:tabs>
        <w:ind w:left="1561" w:hanging="710"/>
      </w:pPr>
    </w:p>
    <w:p w14:paraId="5770089A" w14:textId="645E0B3A" w:rsidR="0082042B" w:rsidRDefault="0082042B" w:rsidP="0082042B">
      <w:pPr>
        <w:numPr>
          <w:ilvl w:val="2"/>
          <w:numId w:val="9"/>
        </w:numPr>
        <w:ind w:hanging="710"/>
      </w:pPr>
      <w:r>
        <w:t xml:space="preserve">entitle the </w:t>
      </w:r>
      <w:r w:rsidR="008F0C5B">
        <w:t>Customer</w:t>
      </w:r>
      <w:r>
        <w:t xml:space="preserve"> to be indemnified by the Provider for any additional costs losses, damages or expenses incurred in re-procuring and obtaining the Services from another party.</w:t>
      </w:r>
    </w:p>
    <w:p w14:paraId="0006D989" w14:textId="77777777" w:rsidR="0082042B" w:rsidRDefault="0082042B" w:rsidP="0082042B">
      <w:pPr>
        <w:ind w:left="1561"/>
      </w:pPr>
    </w:p>
    <w:p w14:paraId="21D40B3A" w14:textId="77777777" w:rsidR="0082042B" w:rsidRPr="000B2313" w:rsidRDefault="0082042B" w:rsidP="0082042B">
      <w:pPr>
        <w:numPr>
          <w:ilvl w:val="0"/>
          <w:numId w:val="9"/>
        </w:numPr>
        <w:tabs>
          <w:tab w:val="clear" w:pos="850"/>
          <w:tab w:val="num" w:pos="284"/>
        </w:tabs>
        <w:ind w:left="284" w:hanging="568"/>
      </w:pPr>
      <w:r w:rsidRPr="000B2313">
        <w:rPr>
          <w:b/>
        </w:rPr>
        <w:t>DISCRIMINATION</w:t>
      </w:r>
    </w:p>
    <w:p w14:paraId="5EBF7B39" w14:textId="77777777" w:rsidR="0082042B" w:rsidRPr="000B2313" w:rsidRDefault="0082042B" w:rsidP="0082042B">
      <w:pPr>
        <w:ind w:left="850"/>
      </w:pPr>
    </w:p>
    <w:p w14:paraId="72E7284C" w14:textId="77777777" w:rsidR="0082042B" w:rsidRDefault="0082042B" w:rsidP="0082042B">
      <w:pPr>
        <w:numPr>
          <w:ilvl w:val="1"/>
          <w:numId w:val="9"/>
        </w:numPr>
        <w:tabs>
          <w:tab w:val="num" w:pos="851"/>
        </w:tabs>
        <w:ind w:left="851" w:hanging="567"/>
      </w:pPr>
      <w:bookmarkStart w:id="50" w:name="_Ref459910082"/>
      <w:r w:rsidRPr="000B2313">
        <w:t xml:space="preserve">The </w:t>
      </w:r>
      <w:r>
        <w:t>Provider</w:t>
      </w:r>
      <w:r w:rsidRPr="000B2313">
        <w:t xml:space="preserve"> shall not unlawfully discriminate within the meaning and scope of any law, enactment, order or regulation relating to discrimination (whether in race, gender, religion, disability, sexual orientation, age or otherwise).</w:t>
      </w:r>
      <w:bookmarkEnd w:id="50"/>
    </w:p>
    <w:p w14:paraId="2901EFB6" w14:textId="77777777" w:rsidR="0082042B" w:rsidRDefault="0082042B" w:rsidP="0082042B">
      <w:pPr>
        <w:tabs>
          <w:tab w:val="num" w:pos="851"/>
        </w:tabs>
        <w:ind w:left="851" w:hanging="567"/>
      </w:pPr>
    </w:p>
    <w:p w14:paraId="4A55D596" w14:textId="366ECD09" w:rsidR="0082042B" w:rsidRDefault="0082042B" w:rsidP="0082042B">
      <w:pPr>
        <w:numPr>
          <w:ilvl w:val="1"/>
          <w:numId w:val="9"/>
        </w:numPr>
        <w:tabs>
          <w:tab w:val="num" w:pos="851"/>
        </w:tabs>
        <w:ind w:left="851" w:hanging="567"/>
      </w:pPr>
      <w:r>
        <w:t xml:space="preserve">The Provider shall take all reasonable steps to secure the observance </w:t>
      </w:r>
      <w:r w:rsidRPr="00CB76EE">
        <w:t xml:space="preserve">of Clause </w:t>
      </w:r>
      <w:r w:rsidRPr="00CB76EE">
        <w:fldChar w:fldCharType="begin"/>
      </w:r>
      <w:r w:rsidRPr="00CB76EE">
        <w:instrText xml:space="preserve"> REF _Ref459910082 \r \h  \* MERGEFORMAT </w:instrText>
      </w:r>
      <w:r w:rsidRPr="00CB76EE">
        <w:fldChar w:fldCharType="separate"/>
      </w:r>
      <w:r>
        <w:t>23.1</w:t>
      </w:r>
      <w:r w:rsidRPr="00CB76EE">
        <w:fldChar w:fldCharType="end"/>
      </w:r>
      <w:r w:rsidRPr="00CB76EE">
        <w:t xml:space="preserve"> by all</w:t>
      </w:r>
      <w:r>
        <w:t xml:space="preserve"> its Staff and servants, employees, or agents of the Provider employed in the execution of the </w:t>
      </w:r>
      <w:r w:rsidR="00E34835">
        <w:t>Call-Off Contract</w:t>
      </w:r>
      <w:r>
        <w:t>.</w:t>
      </w:r>
      <w:bookmarkStart w:id="51" w:name="_Ref172387855"/>
    </w:p>
    <w:p w14:paraId="59EFA55F" w14:textId="77777777" w:rsidR="0082042B" w:rsidRDefault="0082042B" w:rsidP="0082042B">
      <w:pPr>
        <w:tabs>
          <w:tab w:val="num" w:pos="1418"/>
        </w:tabs>
        <w:ind w:left="851"/>
      </w:pPr>
    </w:p>
    <w:p w14:paraId="59A80B19" w14:textId="77777777" w:rsidR="0082042B" w:rsidRDefault="0082042B" w:rsidP="0082042B">
      <w:pPr>
        <w:pStyle w:val="Level2"/>
        <w:numPr>
          <w:ilvl w:val="0"/>
          <w:numId w:val="9"/>
        </w:numPr>
        <w:tabs>
          <w:tab w:val="clear" w:pos="850"/>
          <w:tab w:val="num" w:pos="284"/>
        </w:tabs>
        <w:ind w:left="284" w:hanging="568"/>
      </w:pPr>
      <w:r>
        <w:rPr>
          <w:b/>
        </w:rPr>
        <w:t>THE CONTRACTS (RIGHTS OF THIRD PARTYS) ACT 1999</w:t>
      </w:r>
    </w:p>
    <w:p w14:paraId="1EBE92E7" w14:textId="53BCA4B1" w:rsidR="0082042B" w:rsidRDefault="0082042B" w:rsidP="0082042B">
      <w:pPr>
        <w:numPr>
          <w:ilvl w:val="1"/>
          <w:numId w:val="9"/>
        </w:numPr>
        <w:tabs>
          <w:tab w:val="num" w:pos="851"/>
        </w:tabs>
        <w:ind w:left="851" w:hanging="567"/>
      </w:pPr>
      <w:r w:rsidRPr="000B2313">
        <w:t xml:space="preserve">A person who is not a Party to the </w:t>
      </w:r>
      <w:r w:rsidR="00E34835">
        <w:t>Call-Off Contract</w:t>
      </w:r>
      <w:r w:rsidRPr="000B2313">
        <w:t xml:space="preserve"> has no right under the Contracts (Rights of Third Parties) Act 1999 to enforce any of its provisions which, expressly or by implication, confer a benefit on him, without the prior written agreement of the Parties, but this does not affect any right or remedy of any person which exists or is available otherwise than pursuant to that Act and does not apply to the Crown.</w:t>
      </w:r>
    </w:p>
    <w:p w14:paraId="10167313" w14:textId="77777777" w:rsidR="0082042B" w:rsidRDefault="0082042B" w:rsidP="0082042B">
      <w:pPr>
        <w:tabs>
          <w:tab w:val="num" w:pos="1418"/>
        </w:tabs>
        <w:ind w:left="851"/>
      </w:pPr>
    </w:p>
    <w:p w14:paraId="48495A7F" w14:textId="77777777" w:rsidR="0082042B" w:rsidRPr="000B2313" w:rsidRDefault="0082042B" w:rsidP="0082042B">
      <w:pPr>
        <w:pStyle w:val="Level2"/>
        <w:numPr>
          <w:ilvl w:val="0"/>
          <w:numId w:val="9"/>
        </w:numPr>
        <w:tabs>
          <w:tab w:val="clear" w:pos="850"/>
          <w:tab w:val="num" w:pos="284"/>
        </w:tabs>
        <w:ind w:left="284" w:hanging="568"/>
      </w:pPr>
      <w:r>
        <w:rPr>
          <w:b/>
        </w:rPr>
        <w:t>ENVIRONMENTAL REQUIREMENTS</w:t>
      </w:r>
    </w:p>
    <w:p w14:paraId="412195A0" w14:textId="43E37413" w:rsidR="0082042B" w:rsidRDefault="0082042B" w:rsidP="0082042B">
      <w:pPr>
        <w:pStyle w:val="Level2"/>
        <w:numPr>
          <w:ilvl w:val="1"/>
          <w:numId w:val="9"/>
        </w:numPr>
        <w:tabs>
          <w:tab w:val="num" w:pos="851"/>
        </w:tabs>
        <w:ind w:left="851" w:hanging="567"/>
      </w:pPr>
      <w:r w:rsidRPr="000B2313">
        <w:t xml:space="preserve">The </w:t>
      </w:r>
      <w:r>
        <w:t>Provider</w:t>
      </w:r>
      <w:r w:rsidRPr="000B2313">
        <w:t xml:space="preserve"> shall, when working on the Premises, perform its obligations under the </w:t>
      </w:r>
      <w:r w:rsidR="00E34835">
        <w:t>Call-Off Contract</w:t>
      </w:r>
      <w:r w:rsidRPr="000B2313">
        <w:t xml:space="preserve"> in accordance with the </w:t>
      </w:r>
      <w:r w:rsidR="008F0C5B">
        <w:t>Customer</w:t>
      </w:r>
      <w:r w:rsidRPr="000B2313">
        <w:t>'s environmental policy, which is to conserve energy, water, wood, paper and other resources, reduce waste and phase out the use of ozone depleting substances and minimise the release of greenhouse gases, volatile organic compounds and other substances damaging to health and the environment.</w:t>
      </w:r>
    </w:p>
    <w:p w14:paraId="4075ECA6" w14:textId="77777777" w:rsidR="0082042B" w:rsidRPr="000B2313" w:rsidRDefault="0082042B" w:rsidP="0082042B">
      <w:pPr>
        <w:numPr>
          <w:ilvl w:val="0"/>
          <w:numId w:val="9"/>
        </w:numPr>
        <w:tabs>
          <w:tab w:val="clear" w:pos="850"/>
          <w:tab w:val="num" w:pos="284"/>
        </w:tabs>
        <w:ind w:left="284" w:hanging="568"/>
      </w:pPr>
      <w:bookmarkStart w:id="52" w:name="_Ref2954844"/>
      <w:r w:rsidRPr="000B2313">
        <w:rPr>
          <w:b/>
        </w:rPr>
        <w:t>HEALTH AND SAFETY</w:t>
      </w:r>
      <w:bookmarkEnd w:id="52"/>
    </w:p>
    <w:p w14:paraId="070467C3" w14:textId="77777777" w:rsidR="0082042B" w:rsidRPr="000B2313" w:rsidRDefault="0082042B" w:rsidP="0082042B">
      <w:pPr>
        <w:ind w:left="284"/>
      </w:pPr>
    </w:p>
    <w:p w14:paraId="4F0D53F1" w14:textId="6FA2EB48" w:rsidR="0082042B" w:rsidRDefault="0082042B" w:rsidP="0082042B">
      <w:pPr>
        <w:numPr>
          <w:ilvl w:val="1"/>
          <w:numId w:val="9"/>
        </w:numPr>
        <w:tabs>
          <w:tab w:val="num" w:pos="851"/>
        </w:tabs>
        <w:ind w:left="851" w:hanging="567"/>
      </w:pPr>
      <w:r w:rsidRPr="000B2313">
        <w:t xml:space="preserve">The </w:t>
      </w:r>
      <w:r>
        <w:t>Provider</w:t>
      </w:r>
      <w:r w:rsidRPr="000B2313">
        <w:t xml:space="preserve"> shall promptly notify the </w:t>
      </w:r>
      <w:r w:rsidR="008F0C5B">
        <w:t>Customer</w:t>
      </w:r>
      <w:r w:rsidRPr="000B2313">
        <w:t xml:space="preserve"> of any health and safety hazards which may arise in connection with the performance of its obligations under the </w:t>
      </w:r>
      <w:r w:rsidR="00E34835">
        <w:t>Call-Off Contract</w:t>
      </w:r>
      <w:r w:rsidRPr="000B2313">
        <w:t xml:space="preserve">. The </w:t>
      </w:r>
      <w:r w:rsidR="008F0C5B">
        <w:t>Customer</w:t>
      </w:r>
      <w:r w:rsidRPr="000B2313">
        <w:t xml:space="preserve"> shall </w:t>
      </w:r>
      <w:r w:rsidRPr="000B2313">
        <w:lastRenderedPageBreak/>
        <w:t xml:space="preserve">promptly notify the </w:t>
      </w:r>
      <w:r>
        <w:t>Provider</w:t>
      </w:r>
      <w:r w:rsidRPr="000B2313">
        <w:t xml:space="preserve"> of any health and safety hazards which may exist or arise at the Premises and which may affect the </w:t>
      </w:r>
      <w:r>
        <w:t>Provider</w:t>
      </w:r>
      <w:r w:rsidRPr="000B2313">
        <w:t xml:space="preserve"> in the performance of its obligations under the </w:t>
      </w:r>
      <w:r w:rsidR="00E34835">
        <w:t>Call-Off Contract</w:t>
      </w:r>
      <w:r w:rsidRPr="000B2313">
        <w:t>.</w:t>
      </w:r>
    </w:p>
    <w:p w14:paraId="4D5A35EB" w14:textId="77777777" w:rsidR="0082042B" w:rsidRDefault="0082042B" w:rsidP="0082042B">
      <w:pPr>
        <w:tabs>
          <w:tab w:val="num" w:pos="851"/>
        </w:tabs>
        <w:ind w:left="851" w:hanging="567"/>
      </w:pPr>
    </w:p>
    <w:p w14:paraId="18D34B65" w14:textId="58290AB6" w:rsidR="0082042B" w:rsidRDefault="0082042B" w:rsidP="0082042B">
      <w:pPr>
        <w:numPr>
          <w:ilvl w:val="1"/>
          <w:numId w:val="9"/>
        </w:numPr>
        <w:tabs>
          <w:tab w:val="num" w:pos="851"/>
        </w:tabs>
        <w:ind w:left="851" w:hanging="567"/>
      </w:pPr>
      <w:r w:rsidRPr="000B2313">
        <w:t xml:space="preserve">While on the Premises, the </w:t>
      </w:r>
      <w:r>
        <w:t>Provider</w:t>
      </w:r>
      <w:r w:rsidRPr="000B2313">
        <w:t xml:space="preserve"> shall comply with any health and safety measures implemented by the </w:t>
      </w:r>
      <w:r w:rsidR="008F0C5B">
        <w:t>Customer</w:t>
      </w:r>
      <w:r w:rsidRPr="000B2313">
        <w:t xml:space="preserve"> in respect of Staff and other persons working there.</w:t>
      </w:r>
    </w:p>
    <w:p w14:paraId="7D001F0E" w14:textId="77777777" w:rsidR="0082042B" w:rsidRDefault="0082042B" w:rsidP="0082042B">
      <w:pPr>
        <w:tabs>
          <w:tab w:val="num" w:pos="851"/>
        </w:tabs>
        <w:ind w:left="851" w:hanging="567"/>
      </w:pPr>
    </w:p>
    <w:p w14:paraId="08B4533A" w14:textId="6AD98491" w:rsidR="0082042B" w:rsidRDefault="0082042B" w:rsidP="0082042B">
      <w:pPr>
        <w:numPr>
          <w:ilvl w:val="1"/>
          <w:numId w:val="9"/>
        </w:numPr>
        <w:tabs>
          <w:tab w:val="num" w:pos="851"/>
        </w:tabs>
        <w:ind w:left="851" w:hanging="567"/>
      </w:pPr>
      <w:r w:rsidRPr="000B2313">
        <w:t xml:space="preserve">The </w:t>
      </w:r>
      <w:r>
        <w:t>Provider</w:t>
      </w:r>
      <w:r w:rsidRPr="000B2313">
        <w:t xml:space="preserve"> shall notify the </w:t>
      </w:r>
      <w:r w:rsidR="008F0C5B">
        <w:t>Customer</w:t>
      </w:r>
      <w:r w:rsidRPr="000B2313">
        <w:t xml:space="preserve"> immediately in the event of any incident occurring in the performance of its obligations under the </w:t>
      </w:r>
      <w:r w:rsidR="00E34835">
        <w:t>Call-Off Contract</w:t>
      </w:r>
      <w:r w:rsidRPr="000B2313">
        <w:t xml:space="preserve"> on the Premises where that incident causes any personal injury or damage to property which could give rise to personal injury.</w:t>
      </w:r>
    </w:p>
    <w:p w14:paraId="08E9845B" w14:textId="77777777" w:rsidR="0082042B" w:rsidRDefault="0082042B" w:rsidP="0082042B">
      <w:pPr>
        <w:tabs>
          <w:tab w:val="num" w:pos="851"/>
        </w:tabs>
        <w:ind w:left="851" w:hanging="567"/>
      </w:pPr>
    </w:p>
    <w:p w14:paraId="018757F3" w14:textId="35BF9B3F" w:rsidR="0082042B" w:rsidRDefault="0082042B" w:rsidP="0082042B">
      <w:pPr>
        <w:numPr>
          <w:ilvl w:val="1"/>
          <w:numId w:val="9"/>
        </w:numPr>
        <w:tabs>
          <w:tab w:val="num" w:pos="851"/>
        </w:tabs>
        <w:ind w:left="851" w:hanging="567"/>
      </w:pPr>
      <w:r w:rsidRPr="000B2313">
        <w:t xml:space="preserve">The </w:t>
      </w:r>
      <w:r>
        <w:t>Provider</w:t>
      </w:r>
      <w:r w:rsidRPr="000B2313">
        <w:t xml:space="preserve"> shall comply with the requirements of the Health and Safety at Work etc. Act 1974 and any other acts, orders, regulations and codes of practice relating to health and safety, which may apply to Staff and other persons working on the Premises in the supply of the </w:t>
      </w:r>
      <w:r>
        <w:t>Services</w:t>
      </w:r>
      <w:r w:rsidRPr="000B2313">
        <w:t xml:space="preserve"> under the </w:t>
      </w:r>
      <w:r w:rsidR="00E34835">
        <w:t>Call-Off Contract</w:t>
      </w:r>
      <w:r w:rsidRPr="000B2313">
        <w:t>.</w:t>
      </w:r>
    </w:p>
    <w:p w14:paraId="4045C44B" w14:textId="77777777" w:rsidR="0082042B" w:rsidRDefault="0082042B" w:rsidP="0082042B">
      <w:pPr>
        <w:tabs>
          <w:tab w:val="num" w:pos="851"/>
        </w:tabs>
        <w:ind w:left="851" w:hanging="567"/>
      </w:pPr>
    </w:p>
    <w:p w14:paraId="4F8841DF" w14:textId="12B3A15F" w:rsidR="0082042B" w:rsidRDefault="0082042B" w:rsidP="0082042B">
      <w:pPr>
        <w:numPr>
          <w:ilvl w:val="1"/>
          <w:numId w:val="9"/>
        </w:numPr>
        <w:tabs>
          <w:tab w:val="num" w:pos="851"/>
        </w:tabs>
        <w:ind w:left="851" w:hanging="567"/>
      </w:pPr>
      <w:r w:rsidRPr="000B2313">
        <w:t xml:space="preserve">The </w:t>
      </w:r>
      <w:r>
        <w:t>Provider</w:t>
      </w:r>
      <w:r w:rsidRPr="000B2313">
        <w:t xml:space="preserve"> shall ensure that its health and safety policy statement (as required by the Health and Safety at Work etc Act 1974) is made available to the </w:t>
      </w:r>
      <w:r w:rsidR="008F0C5B">
        <w:t>Customer</w:t>
      </w:r>
      <w:r w:rsidRPr="000B2313">
        <w:t xml:space="preserve"> on request</w:t>
      </w:r>
      <w:r>
        <w:t>.</w:t>
      </w:r>
    </w:p>
    <w:p w14:paraId="3953D809" w14:textId="77777777" w:rsidR="0082042B" w:rsidRDefault="0082042B" w:rsidP="0082042B">
      <w:pPr>
        <w:tabs>
          <w:tab w:val="num" w:pos="1418"/>
        </w:tabs>
        <w:ind w:left="851"/>
      </w:pPr>
    </w:p>
    <w:p w14:paraId="6093AACF" w14:textId="77777777" w:rsidR="0082042B" w:rsidRDefault="0082042B" w:rsidP="0082042B">
      <w:pPr>
        <w:pStyle w:val="Level1"/>
        <w:numPr>
          <w:ilvl w:val="0"/>
          <w:numId w:val="0"/>
        </w:numPr>
        <w:ind w:hanging="284"/>
      </w:pPr>
      <w:bookmarkStart w:id="53" w:name="_Ref172383534"/>
      <w:r>
        <w:rPr>
          <w:b/>
        </w:rPr>
        <w:t>PROTECTION OF INFORMATION</w:t>
      </w:r>
      <w:bookmarkEnd w:id="53"/>
    </w:p>
    <w:p w14:paraId="1C0CA35D" w14:textId="77777777" w:rsidR="0082042B" w:rsidRPr="001B3618" w:rsidRDefault="0082042B" w:rsidP="0082042B">
      <w:pPr>
        <w:numPr>
          <w:ilvl w:val="0"/>
          <w:numId w:val="9"/>
        </w:numPr>
        <w:tabs>
          <w:tab w:val="clear" w:pos="850"/>
          <w:tab w:val="num" w:pos="284"/>
        </w:tabs>
        <w:ind w:left="284" w:hanging="568"/>
        <w:rPr>
          <w:b/>
        </w:rPr>
      </w:pPr>
      <w:bookmarkStart w:id="54" w:name="_Ref459910502"/>
      <w:r w:rsidRPr="001B3618">
        <w:rPr>
          <w:b/>
        </w:rPr>
        <w:t>DATA PROTECTION</w:t>
      </w:r>
      <w:bookmarkEnd w:id="54"/>
    </w:p>
    <w:p w14:paraId="2BE3EA4C" w14:textId="77777777" w:rsidR="0082042B" w:rsidRPr="001B3618" w:rsidRDefault="0082042B" w:rsidP="0082042B">
      <w:pPr>
        <w:ind w:left="284"/>
      </w:pPr>
    </w:p>
    <w:p w14:paraId="61A03256" w14:textId="1042790E" w:rsidR="0082042B" w:rsidRPr="00925AC5" w:rsidRDefault="0082042B" w:rsidP="0082042B">
      <w:pPr>
        <w:numPr>
          <w:ilvl w:val="1"/>
          <w:numId w:val="9"/>
        </w:numPr>
        <w:tabs>
          <w:tab w:val="num" w:pos="851"/>
        </w:tabs>
        <w:ind w:left="851" w:hanging="567"/>
        <w:rPr>
          <w:rFonts w:ascii="Calibri" w:hAnsi="Calibri"/>
        </w:rPr>
      </w:pPr>
      <w:bookmarkStart w:id="55" w:name="_Hlk508103719"/>
      <w:bookmarkStart w:id="56" w:name="_Ref459980737"/>
      <w:r w:rsidRPr="001B3618">
        <w:t>Where any Personal Data is Processed in connection with the exercise of the Parties’ rights and obligations under this Call</w:t>
      </w:r>
      <w:r w:rsidR="00E34835">
        <w:t>-</w:t>
      </w:r>
      <w:r w:rsidRPr="001B3618">
        <w:t xml:space="preserve">Off Contract, the Parties acknowledge that </w:t>
      </w:r>
      <w:r>
        <w:t>both Parties may be</w:t>
      </w:r>
      <w:r w:rsidRPr="001B3618">
        <w:t xml:space="preserve"> the Data Controller</w:t>
      </w:r>
      <w:r>
        <w:t xml:space="preserve"> or</w:t>
      </w:r>
      <w:r w:rsidRPr="001B3618">
        <w:t xml:space="preserve"> </w:t>
      </w:r>
      <w:r>
        <w:t xml:space="preserve">the </w:t>
      </w:r>
      <w:r w:rsidRPr="001B3618">
        <w:t>Data Processor.</w:t>
      </w:r>
    </w:p>
    <w:p w14:paraId="59B7E714" w14:textId="77777777" w:rsidR="0082042B" w:rsidRPr="001B3618" w:rsidRDefault="0082042B" w:rsidP="0082042B">
      <w:pPr>
        <w:ind w:left="851"/>
        <w:rPr>
          <w:rFonts w:ascii="Calibri" w:hAnsi="Calibri"/>
        </w:rPr>
      </w:pPr>
    </w:p>
    <w:p w14:paraId="7F28E24C" w14:textId="77777777" w:rsidR="0082042B" w:rsidRDefault="0082042B" w:rsidP="0082042B">
      <w:pPr>
        <w:pStyle w:val="Level3"/>
        <w:numPr>
          <w:ilvl w:val="1"/>
          <w:numId w:val="9"/>
        </w:numPr>
        <w:tabs>
          <w:tab w:val="clear" w:pos="1418"/>
        </w:tabs>
        <w:ind w:hanging="1134"/>
      </w:pPr>
      <w:r>
        <w:t>Both Parties shall:</w:t>
      </w:r>
    </w:p>
    <w:p w14:paraId="5E7E7D5C" w14:textId="612AC2C2" w:rsidR="0082042B" w:rsidRDefault="0082042B" w:rsidP="0082042B">
      <w:pPr>
        <w:pStyle w:val="Level4"/>
        <w:numPr>
          <w:ilvl w:val="3"/>
          <w:numId w:val="9"/>
        </w:numPr>
        <w:tabs>
          <w:tab w:val="clear" w:pos="2977"/>
        </w:tabs>
        <w:ind w:left="1418" w:hanging="567"/>
      </w:pPr>
      <w:r>
        <w:t>process the Personal Data in order to perform its obligations under this Call</w:t>
      </w:r>
      <w:r w:rsidR="00E34835">
        <w:t>-</w:t>
      </w:r>
      <w:r>
        <w:t>Off Contract;</w:t>
      </w:r>
    </w:p>
    <w:p w14:paraId="359C2716" w14:textId="77777777" w:rsidR="0082042B" w:rsidRDefault="0082042B" w:rsidP="0082042B">
      <w:pPr>
        <w:pStyle w:val="Level4"/>
        <w:numPr>
          <w:ilvl w:val="3"/>
          <w:numId w:val="9"/>
        </w:numPr>
        <w:tabs>
          <w:tab w:val="clear" w:pos="2977"/>
        </w:tabs>
        <w:ind w:left="1418" w:hanging="567"/>
      </w:pPr>
      <w:r>
        <w:t xml:space="preserve">ensure that at all times they have in place appropriate technical and organisational measures to guard against unauthorised or unlawful Processing of the Personal Data and/or accidental loss, destruction, or damage to the Personal Data; </w:t>
      </w:r>
    </w:p>
    <w:p w14:paraId="429449B7" w14:textId="50247530" w:rsidR="0082042B" w:rsidRDefault="0082042B" w:rsidP="0082042B">
      <w:pPr>
        <w:pStyle w:val="Level4"/>
        <w:numPr>
          <w:ilvl w:val="3"/>
          <w:numId w:val="9"/>
        </w:numPr>
        <w:tabs>
          <w:tab w:val="clear" w:pos="2977"/>
          <w:tab w:val="num" w:pos="1418"/>
        </w:tabs>
        <w:ind w:left="1418" w:hanging="567"/>
      </w:pPr>
      <w:r>
        <w:t>not disclose or transfer the Personal Data to any third party or staff unless necessary for the provision of the Services and, for any disclosure or transfer of Personal Data to any third party, obtain the prior written consent of the other Party (save where such disclosure or transfer is specifically authorised under this Call</w:t>
      </w:r>
      <w:r w:rsidR="00E34835">
        <w:t>-</w:t>
      </w:r>
      <w:r>
        <w:t>Off Contract</w:t>
      </w:r>
      <w:r w:rsidRPr="00FE7D92">
        <w:t xml:space="preserve"> or is specifically required in order for the parties to perform their obligations under this Call</w:t>
      </w:r>
      <w:r w:rsidR="00E34835">
        <w:t>-</w:t>
      </w:r>
      <w:r w:rsidRPr="00FE7D92">
        <w:t>Off Contract</w:t>
      </w:r>
      <w:r>
        <w:t>);</w:t>
      </w:r>
    </w:p>
    <w:p w14:paraId="4DDCB956" w14:textId="77777777" w:rsidR="0082042B" w:rsidRDefault="0082042B" w:rsidP="0082042B">
      <w:pPr>
        <w:pStyle w:val="Level4"/>
        <w:numPr>
          <w:ilvl w:val="3"/>
          <w:numId w:val="9"/>
        </w:numPr>
        <w:tabs>
          <w:tab w:val="clear" w:pos="2977"/>
        </w:tabs>
        <w:ind w:left="1418" w:hanging="567"/>
      </w:pPr>
      <w:r>
        <w:t>take reasonable steps to ensure the reliability and integrity of any staff who have access to the Personal Data and ensure that the staff:</w:t>
      </w:r>
    </w:p>
    <w:p w14:paraId="27BEF980" w14:textId="21B086A9" w:rsidR="0082042B" w:rsidRDefault="0082042B" w:rsidP="0082042B">
      <w:pPr>
        <w:pStyle w:val="Level5"/>
        <w:numPr>
          <w:ilvl w:val="4"/>
          <w:numId w:val="9"/>
        </w:numPr>
        <w:tabs>
          <w:tab w:val="clear" w:pos="3402"/>
        </w:tabs>
        <w:ind w:left="1985" w:hanging="567"/>
      </w:pPr>
      <w:r>
        <w:t xml:space="preserve">    are aware of and comply with the Call</w:t>
      </w:r>
      <w:r w:rsidR="00E34835">
        <w:t>-</w:t>
      </w:r>
      <w:r>
        <w:t>Off Contract;</w:t>
      </w:r>
    </w:p>
    <w:p w14:paraId="6476747F" w14:textId="0C2ABB2B" w:rsidR="0082042B" w:rsidRDefault="0082042B" w:rsidP="0082042B">
      <w:pPr>
        <w:pStyle w:val="Level5"/>
        <w:numPr>
          <w:ilvl w:val="4"/>
          <w:numId w:val="9"/>
        </w:numPr>
        <w:tabs>
          <w:tab w:val="clear" w:pos="3402"/>
        </w:tabs>
        <w:ind w:left="1985" w:hanging="567"/>
      </w:pPr>
      <w:r>
        <w:t xml:space="preserve">     are informed of the confidential nature of the Personal Data and do not publish, disclose or divulge any of the Personal Data to any third party unless directed in writing to do so by the Data Controller or as otherwise permitted by this Call</w:t>
      </w:r>
      <w:r w:rsidR="00E34835">
        <w:t>-</w:t>
      </w:r>
      <w:r>
        <w:t>Off Contract; and</w:t>
      </w:r>
    </w:p>
    <w:p w14:paraId="2F60138A" w14:textId="77777777" w:rsidR="0082042B" w:rsidRDefault="0082042B" w:rsidP="0082042B">
      <w:pPr>
        <w:pStyle w:val="Level5"/>
        <w:numPr>
          <w:ilvl w:val="4"/>
          <w:numId w:val="9"/>
        </w:numPr>
        <w:tabs>
          <w:tab w:val="clear" w:pos="3402"/>
        </w:tabs>
        <w:ind w:left="1985" w:hanging="567"/>
      </w:pPr>
      <w:r>
        <w:t xml:space="preserve">     have undergone adequate training in the use, care, protection and handling of Personal Data (as defined in the DPA);</w:t>
      </w:r>
    </w:p>
    <w:p w14:paraId="13DA6216" w14:textId="6760F1C7" w:rsidR="0082042B" w:rsidRDefault="0082042B" w:rsidP="0082042B">
      <w:pPr>
        <w:pStyle w:val="Level4"/>
        <w:numPr>
          <w:ilvl w:val="3"/>
          <w:numId w:val="9"/>
        </w:numPr>
        <w:tabs>
          <w:tab w:val="clear" w:pos="2977"/>
        </w:tabs>
        <w:ind w:left="1418" w:hanging="567"/>
      </w:pPr>
      <w:r>
        <w:t xml:space="preserve">notify each other immediately if it becomes aware of an event </w:t>
      </w:r>
      <w:r w:rsidRPr="00760E86">
        <w:t xml:space="preserve">that results, or may result, in unauthorised access to Personal Data held by </w:t>
      </w:r>
      <w:r>
        <w:t>it</w:t>
      </w:r>
      <w:r w:rsidRPr="00760E86">
        <w:t xml:space="preserve"> under this Call</w:t>
      </w:r>
      <w:r w:rsidR="00E34835">
        <w:t>-</w:t>
      </w:r>
      <w:r w:rsidRPr="00760E86">
        <w:t>Off Contract, and/or actual or potential loss and/or destruction of Personal Data in breach of this Call</w:t>
      </w:r>
      <w:r w:rsidR="00E34835">
        <w:t>-</w:t>
      </w:r>
      <w:r w:rsidRPr="00760E86">
        <w:t>Off Contract, inc</w:t>
      </w:r>
      <w:r>
        <w:t>luding any Personal Data breach, or if it receives:</w:t>
      </w:r>
    </w:p>
    <w:p w14:paraId="3BF1AE60" w14:textId="06E1AD94" w:rsidR="0082042B" w:rsidRDefault="0082042B" w:rsidP="0082042B">
      <w:pPr>
        <w:pStyle w:val="Level5"/>
        <w:numPr>
          <w:ilvl w:val="4"/>
          <w:numId w:val="9"/>
        </w:numPr>
        <w:tabs>
          <w:tab w:val="clear" w:pos="3402"/>
        </w:tabs>
        <w:ind w:left="1985" w:hanging="567"/>
      </w:pPr>
      <w:r>
        <w:lastRenderedPageBreak/>
        <w:t xml:space="preserve">     from a Data Subject (or third party on their behalf) a Data Subject Access Request (or purported Data Subject Access Request) a request to rectify, block or erase any Personal Data or any other request, complaint or communication relating to </w:t>
      </w:r>
      <w:r w:rsidR="00DA4580">
        <w:t>its</w:t>
      </w:r>
      <w:r>
        <w:t xml:space="preserve"> obligations under the DPA; </w:t>
      </w:r>
    </w:p>
    <w:p w14:paraId="41BB5E2F" w14:textId="77777777" w:rsidR="0082042B" w:rsidRDefault="0082042B" w:rsidP="0082042B">
      <w:pPr>
        <w:pStyle w:val="Level5"/>
        <w:numPr>
          <w:ilvl w:val="4"/>
          <w:numId w:val="9"/>
        </w:numPr>
        <w:tabs>
          <w:tab w:val="clear" w:pos="3402"/>
        </w:tabs>
        <w:ind w:left="1985" w:hanging="567"/>
      </w:pPr>
      <w:r>
        <w:t xml:space="preserve">     any communication from the Information Commissioner or any other regulatory authority in connection with Personal Data; or</w:t>
      </w:r>
    </w:p>
    <w:p w14:paraId="4C190B96" w14:textId="77777777" w:rsidR="0082042B" w:rsidRDefault="0082042B" w:rsidP="0082042B">
      <w:pPr>
        <w:pStyle w:val="Level5"/>
        <w:numPr>
          <w:ilvl w:val="4"/>
          <w:numId w:val="9"/>
        </w:numPr>
        <w:tabs>
          <w:tab w:val="clear" w:pos="3402"/>
        </w:tabs>
        <w:ind w:left="1985" w:hanging="567"/>
      </w:pPr>
      <w:r>
        <w:t xml:space="preserve">     a request from any third party for disclosure of Personal Data where compliance with such request is required or purported to be required by Law;</w:t>
      </w:r>
    </w:p>
    <w:p w14:paraId="77DE6383" w14:textId="77777777" w:rsidR="0082042B" w:rsidRDefault="0082042B" w:rsidP="0082042B">
      <w:pPr>
        <w:pStyle w:val="Level4"/>
        <w:numPr>
          <w:ilvl w:val="3"/>
          <w:numId w:val="9"/>
        </w:numPr>
        <w:tabs>
          <w:tab w:val="clear" w:pos="2977"/>
        </w:tabs>
        <w:ind w:left="1418" w:hanging="567"/>
      </w:pPr>
      <w:r>
        <w:t>provide each other with full cooperation and assistance (within the timescales reasonably required by them) in relation to any complaint, communication or request made including by promptly providing:</w:t>
      </w:r>
    </w:p>
    <w:p w14:paraId="299C999E" w14:textId="77777777" w:rsidR="0082042B" w:rsidRDefault="0082042B" w:rsidP="0082042B">
      <w:pPr>
        <w:pStyle w:val="Level5"/>
        <w:numPr>
          <w:ilvl w:val="4"/>
          <w:numId w:val="9"/>
        </w:numPr>
        <w:tabs>
          <w:tab w:val="clear" w:pos="3402"/>
        </w:tabs>
        <w:ind w:left="1985" w:hanging="567"/>
      </w:pPr>
      <w:r>
        <w:t xml:space="preserve">     each other with full details and copies of the complaint, communication or request;</w:t>
      </w:r>
    </w:p>
    <w:p w14:paraId="77BE1424" w14:textId="77777777" w:rsidR="0082042B" w:rsidRDefault="0082042B" w:rsidP="0082042B">
      <w:pPr>
        <w:pStyle w:val="Level5"/>
        <w:numPr>
          <w:ilvl w:val="4"/>
          <w:numId w:val="9"/>
        </w:numPr>
        <w:tabs>
          <w:tab w:val="clear" w:pos="3402"/>
        </w:tabs>
        <w:ind w:left="1985" w:hanging="567"/>
      </w:pPr>
      <w:r>
        <w:t xml:space="preserve">     where applicable, such assistance as is reasonably requested to enable each Party to comply with the Data Subject Access Requests within the relevant timescales set out in the DPA; and</w:t>
      </w:r>
    </w:p>
    <w:p w14:paraId="5217AFCC" w14:textId="77777777" w:rsidR="0082042B" w:rsidRDefault="0082042B" w:rsidP="0082042B">
      <w:pPr>
        <w:pStyle w:val="Level5"/>
        <w:numPr>
          <w:ilvl w:val="4"/>
          <w:numId w:val="9"/>
        </w:numPr>
        <w:tabs>
          <w:tab w:val="clear" w:pos="3402"/>
        </w:tabs>
        <w:ind w:left="1985" w:hanging="567"/>
      </w:pPr>
      <w:r>
        <w:t xml:space="preserve">     the other, on request, with any Personal Data it holds in relation to a Data Subject; and</w:t>
      </w:r>
    </w:p>
    <w:p w14:paraId="71C015B9" w14:textId="77777777" w:rsidR="0082042B" w:rsidRDefault="0082042B" w:rsidP="0082042B">
      <w:pPr>
        <w:pStyle w:val="Level4"/>
        <w:numPr>
          <w:ilvl w:val="3"/>
          <w:numId w:val="9"/>
        </w:numPr>
        <w:tabs>
          <w:tab w:val="clear" w:pos="2977"/>
        </w:tabs>
        <w:ind w:left="1418" w:hanging="567"/>
      </w:pPr>
      <w:r>
        <w:t xml:space="preserve">if requested provide a written description of the measures that has taken and technical and organisational security measures in place, for the purpose of compliance with its obligations pursuant to Clause </w:t>
      </w:r>
      <w:r>
        <w:fldChar w:fldCharType="begin"/>
      </w:r>
      <w:r>
        <w:instrText xml:space="preserve"> REF _Ref459910502 \r \h </w:instrText>
      </w:r>
      <w:r>
        <w:fldChar w:fldCharType="separate"/>
      </w:r>
      <w:r>
        <w:t>27</w:t>
      </w:r>
      <w:r>
        <w:fldChar w:fldCharType="end"/>
      </w:r>
      <w:r>
        <w:t xml:space="preserve"> and provide copies of all documentation relevant to such compliance including, protocols, procedures, guidance, training and manuals.</w:t>
      </w:r>
    </w:p>
    <w:p w14:paraId="710E5AA2" w14:textId="77777777" w:rsidR="0082042B" w:rsidRPr="0002370F" w:rsidRDefault="0082042B" w:rsidP="0082042B">
      <w:pPr>
        <w:numPr>
          <w:ilvl w:val="1"/>
          <w:numId w:val="9"/>
        </w:numPr>
        <w:tabs>
          <w:tab w:val="num" w:pos="851"/>
        </w:tabs>
        <w:ind w:left="851" w:hanging="567"/>
        <w:rPr>
          <w:szCs w:val="22"/>
        </w:rPr>
      </w:pPr>
      <w:r>
        <w:t>The Parties shall not Process or otherwise transfer any Personal Data in or to a Restricted Country. If, after the Call Off Commencement Date, either Party or any Sub-Contractor wishes to Process and/or transfer any Personal Data in or to any Restricted Country outside the European Economic Area, the following provisions shall apply:</w:t>
      </w:r>
    </w:p>
    <w:p w14:paraId="4EB7DF94" w14:textId="77777777" w:rsidR="0082042B" w:rsidRDefault="0082042B" w:rsidP="0082042B">
      <w:pPr>
        <w:ind w:left="851"/>
        <w:rPr>
          <w:szCs w:val="22"/>
        </w:rPr>
      </w:pPr>
    </w:p>
    <w:p w14:paraId="7F090BCD" w14:textId="77777777" w:rsidR="0082042B" w:rsidRDefault="0082042B" w:rsidP="0082042B">
      <w:pPr>
        <w:pStyle w:val="Level4"/>
        <w:numPr>
          <w:ilvl w:val="3"/>
          <w:numId w:val="9"/>
        </w:numPr>
        <w:tabs>
          <w:tab w:val="clear" w:pos="2977"/>
        </w:tabs>
        <w:ind w:left="1418" w:hanging="567"/>
      </w:pPr>
      <w:r>
        <w:t>the Party making the request shall propose a Variation to the other which, if it is agreed by them, shall be dealt with in accordance with the Variation Procedure;</w:t>
      </w:r>
    </w:p>
    <w:p w14:paraId="1916ABEA" w14:textId="77777777" w:rsidR="0082042B" w:rsidRDefault="0082042B" w:rsidP="0082042B">
      <w:pPr>
        <w:pStyle w:val="Level4"/>
        <w:numPr>
          <w:ilvl w:val="3"/>
          <w:numId w:val="9"/>
        </w:numPr>
        <w:tabs>
          <w:tab w:val="clear" w:pos="2977"/>
        </w:tabs>
        <w:ind w:left="1418" w:hanging="567"/>
      </w:pPr>
      <w:r>
        <w:t>the requesting Party shall set out in its proposal to the other for a Variation details of the following:</w:t>
      </w:r>
    </w:p>
    <w:p w14:paraId="15CDEDFA" w14:textId="77777777" w:rsidR="0082042B" w:rsidRDefault="0082042B" w:rsidP="0082042B">
      <w:pPr>
        <w:pStyle w:val="Level5"/>
        <w:numPr>
          <w:ilvl w:val="4"/>
          <w:numId w:val="9"/>
        </w:numPr>
        <w:tabs>
          <w:tab w:val="clear" w:pos="3402"/>
        </w:tabs>
        <w:ind w:left="1985" w:hanging="567"/>
      </w:pPr>
      <w:r>
        <w:t xml:space="preserve">     the Personal Data which will be transferred to and/or Processed in or to any Restricted Countries;</w:t>
      </w:r>
    </w:p>
    <w:p w14:paraId="182F4B9E" w14:textId="77777777" w:rsidR="0082042B" w:rsidRDefault="0082042B" w:rsidP="0082042B">
      <w:pPr>
        <w:pStyle w:val="Level5"/>
        <w:numPr>
          <w:ilvl w:val="4"/>
          <w:numId w:val="9"/>
        </w:numPr>
        <w:tabs>
          <w:tab w:val="clear" w:pos="3402"/>
        </w:tabs>
        <w:ind w:left="1985" w:hanging="567"/>
      </w:pPr>
      <w:r>
        <w:t xml:space="preserve">     the Restricted Countries to which the Personal Data will be transferred and/or Processed; and</w:t>
      </w:r>
    </w:p>
    <w:p w14:paraId="69749DED" w14:textId="77777777" w:rsidR="0082042B" w:rsidRDefault="0082042B" w:rsidP="0082042B">
      <w:pPr>
        <w:pStyle w:val="Level5"/>
        <w:numPr>
          <w:ilvl w:val="4"/>
          <w:numId w:val="9"/>
        </w:numPr>
        <w:tabs>
          <w:tab w:val="clear" w:pos="3402"/>
        </w:tabs>
        <w:ind w:left="1985" w:hanging="567"/>
      </w:pPr>
      <w:r>
        <w:t xml:space="preserve">     any Sub-Contractors or other third parties who will be Processing and/or receiving Personal Data in Restricted Countries;</w:t>
      </w:r>
    </w:p>
    <w:p w14:paraId="39DB6969" w14:textId="77777777" w:rsidR="0082042B" w:rsidRDefault="0082042B" w:rsidP="0082042B">
      <w:pPr>
        <w:pStyle w:val="Level5"/>
        <w:numPr>
          <w:ilvl w:val="4"/>
          <w:numId w:val="9"/>
        </w:numPr>
        <w:tabs>
          <w:tab w:val="clear" w:pos="3402"/>
        </w:tabs>
        <w:ind w:left="1985" w:hanging="567"/>
      </w:pPr>
      <w:r>
        <w:t xml:space="preserve">     how the Data Processor will ensure an adequate level of protection and adequate safeguards in respect of the Personal Data that will be Processed in and/or transferred to Restricted Countries so as to ensure the Data Controllers compliance with the DPA;</w:t>
      </w:r>
    </w:p>
    <w:p w14:paraId="3167B298" w14:textId="5E1E5CC0" w:rsidR="0082042B" w:rsidRDefault="0082042B" w:rsidP="0082042B">
      <w:pPr>
        <w:pStyle w:val="Level4"/>
        <w:numPr>
          <w:ilvl w:val="3"/>
          <w:numId w:val="9"/>
        </w:numPr>
        <w:tabs>
          <w:tab w:val="clear" w:pos="2977"/>
        </w:tabs>
        <w:ind w:left="1418" w:hanging="567"/>
      </w:pPr>
      <w:r>
        <w:t xml:space="preserve">in providing and evaluating the Variation, the Parties shall ensure that they have regard to and comply with then-current </w:t>
      </w:r>
      <w:r w:rsidR="008F0C5B">
        <w:t>Customer</w:t>
      </w:r>
      <w:r>
        <w:t>, Central Government Bodies and Information Commissioner Office policies, procedures, guidance and codes of practice on, and any approvals processes in connection with, the Processing in and/or transfers of Personal Data to any Restricted Countries; and</w:t>
      </w:r>
    </w:p>
    <w:p w14:paraId="723B35B3" w14:textId="77777777" w:rsidR="0082042B" w:rsidRDefault="0082042B" w:rsidP="0082042B">
      <w:pPr>
        <w:pStyle w:val="Level4"/>
        <w:numPr>
          <w:ilvl w:val="3"/>
          <w:numId w:val="9"/>
        </w:numPr>
        <w:tabs>
          <w:tab w:val="clear" w:pos="2977"/>
        </w:tabs>
        <w:ind w:left="1418" w:hanging="567"/>
      </w:pPr>
      <w:r>
        <w:lastRenderedPageBreak/>
        <w:t>the Parties shall comply with such other instructions and shall carry out such other actions required to comply with Data Protection Legislation, including:</w:t>
      </w:r>
    </w:p>
    <w:p w14:paraId="648814FA" w14:textId="4DD91F98" w:rsidR="0082042B" w:rsidRDefault="0082042B" w:rsidP="0082042B">
      <w:pPr>
        <w:pStyle w:val="Level5"/>
        <w:numPr>
          <w:ilvl w:val="4"/>
          <w:numId w:val="9"/>
        </w:numPr>
        <w:tabs>
          <w:tab w:val="clear" w:pos="3402"/>
          <w:tab w:val="left" w:pos="1985"/>
        </w:tabs>
        <w:ind w:left="1985" w:hanging="567"/>
      </w:pPr>
      <w:r>
        <w:t>incorporating standard and/or model clauses (which are approved by the European Commission as offering adequate safeguards under the DPA) into this Call</w:t>
      </w:r>
      <w:r w:rsidR="00E34835">
        <w:t>-</w:t>
      </w:r>
      <w:r>
        <w:t>Off Contract or a separate data processing agreement between the Parties; and</w:t>
      </w:r>
    </w:p>
    <w:p w14:paraId="5399ABE3" w14:textId="77777777" w:rsidR="0082042B" w:rsidRDefault="0082042B" w:rsidP="0082042B">
      <w:pPr>
        <w:pStyle w:val="Level5"/>
        <w:numPr>
          <w:ilvl w:val="4"/>
          <w:numId w:val="9"/>
        </w:numPr>
        <w:tabs>
          <w:tab w:val="clear" w:pos="3402"/>
          <w:tab w:val="left" w:pos="1985"/>
        </w:tabs>
        <w:ind w:left="1985" w:hanging="567"/>
      </w:pPr>
      <w:r>
        <w:t xml:space="preserve">procuring that any Sub-Contractor or other third party who will be Processing and/or receiving or accessing the Personal Data in any Restricted Countries either enters into: </w:t>
      </w:r>
    </w:p>
    <w:p w14:paraId="496400FA" w14:textId="77777777" w:rsidR="0082042B" w:rsidRDefault="0082042B" w:rsidP="0082042B">
      <w:pPr>
        <w:pStyle w:val="Level6"/>
        <w:numPr>
          <w:ilvl w:val="5"/>
          <w:numId w:val="9"/>
        </w:numPr>
        <w:tabs>
          <w:tab w:val="clear" w:pos="4252"/>
          <w:tab w:val="num" w:pos="2552"/>
        </w:tabs>
        <w:ind w:left="2552" w:hanging="567"/>
      </w:pPr>
      <w:r>
        <w:t>a direct data processing agreement with the Data Controller on such terms as may be required by them; or</w:t>
      </w:r>
    </w:p>
    <w:p w14:paraId="1C8644AC" w14:textId="77777777" w:rsidR="0082042B" w:rsidRDefault="0082042B" w:rsidP="0082042B">
      <w:pPr>
        <w:pStyle w:val="Level6"/>
        <w:numPr>
          <w:ilvl w:val="5"/>
          <w:numId w:val="9"/>
        </w:numPr>
        <w:tabs>
          <w:tab w:val="clear" w:pos="4252"/>
          <w:tab w:val="num" w:pos="2552"/>
        </w:tabs>
        <w:ind w:left="2552" w:hanging="567"/>
      </w:pPr>
      <w:r>
        <w:t>a data processing agreement with the Data Processor on terms which are equivalent to those agreed between the Data Controller and the Sub-Contractor relating to the relevant Personal Data transfer, and</w:t>
      </w:r>
    </w:p>
    <w:p w14:paraId="660549C2" w14:textId="4EE6923D" w:rsidR="0082042B" w:rsidRDefault="0082042B" w:rsidP="0082042B">
      <w:pPr>
        <w:pStyle w:val="Level5"/>
        <w:numPr>
          <w:ilvl w:val="4"/>
          <w:numId w:val="9"/>
        </w:numPr>
        <w:tabs>
          <w:tab w:val="clear" w:pos="3402"/>
          <w:tab w:val="left" w:pos="1985"/>
        </w:tabs>
        <w:ind w:left="1985" w:hanging="567"/>
      </w:pPr>
      <w:r>
        <w:t xml:space="preserve">in each case which the Parties acknowledge may include the incorporation of model contract provisions (which are approved by the European Commission as offering adequate safeguards under the DPA) and technical and organisation measures which the </w:t>
      </w:r>
      <w:r w:rsidR="008F0C5B">
        <w:t>Customer</w:t>
      </w:r>
      <w:r>
        <w:t xml:space="preserve"> deems necessary for the purpose of protecting Personal Data.</w:t>
      </w:r>
    </w:p>
    <w:p w14:paraId="73EB780E" w14:textId="7E8513AF" w:rsidR="0082042B" w:rsidRPr="00287AF5" w:rsidRDefault="0082042B" w:rsidP="0082042B">
      <w:pPr>
        <w:numPr>
          <w:ilvl w:val="1"/>
          <w:numId w:val="9"/>
        </w:numPr>
        <w:tabs>
          <w:tab w:val="num" w:pos="851"/>
        </w:tabs>
        <w:ind w:left="851" w:hanging="567"/>
        <w:rPr>
          <w:szCs w:val="22"/>
        </w:rPr>
      </w:pPr>
      <w:r>
        <w:t>Both Parties shall use reasonable endeavours to assist the other to comply with any obligations under the DPA and shall not perform its obligations under this Call</w:t>
      </w:r>
      <w:r w:rsidR="00E34835">
        <w:t>-</w:t>
      </w:r>
      <w:r>
        <w:t>Off Contract in such a way as to cause the other to breach any of their obligations under the DPA to the extent that it is aware, or ought reasonably to have been aware, that the same would be a breach of such obligations.</w:t>
      </w:r>
    </w:p>
    <w:p w14:paraId="2B69B676" w14:textId="77777777" w:rsidR="0082042B" w:rsidRDefault="0082042B" w:rsidP="0082042B">
      <w:pPr>
        <w:ind w:left="851"/>
        <w:rPr>
          <w:szCs w:val="22"/>
        </w:rPr>
      </w:pPr>
      <w:r>
        <w:t xml:space="preserve"> </w:t>
      </w:r>
    </w:p>
    <w:p w14:paraId="11898CA2" w14:textId="77777777" w:rsidR="0082042B" w:rsidRDefault="0082042B" w:rsidP="0082042B">
      <w:pPr>
        <w:numPr>
          <w:ilvl w:val="1"/>
          <w:numId w:val="9"/>
        </w:numPr>
        <w:tabs>
          <w:tab w:val="num" w:pos="851"/>
        </w:tabs>
        <w:ind w:left="851" w:hanging="567"/>
      </w:pPr>
      <w:r>
        <w:t>Both Parties shall designate a data protection officer if required by the Data Protection Legislation.</w:t>
      </w:r>
    </w:p>
    <w:p w14:paraId="64E4EC6E" w14:textId="77777777" w:rsidR="0082042B" w:rsidRDefault="0082042B" w:rsidP="0082042B">
      <w:pPr>
        <w:ind w:left="851"/>
      </w:pPr>
    </w:p>
    <w:p w14:paraId="3D4F2009" w14:textId="5251257F" w:rsidR="0082042B" w:rsidRDefault="0082042B" w:rsidP="0082042B">
      <w:pPr>
        <w:numPr>
          <w:ilvl w:val="1"/>
          <w:numId w:val="9"/>
        </w:numPr>
        <w:tabs>
          <w:tab w:val="num" w:pos="851"/>
        </w:tabs>
        <w:ind w:left="851" w:hanging="567"/>
      </w:pPr>
      <w:r>
        <w:t>Before allowing any Sub-Processor to process any Personal Data related to this Call</w:t>
      </w:r>
      <w:r w:rsidR="00E34835">
        <w:t>-</w:t>
      </w:r>
      <w:r>
        <w:t>Off Contract, the Data Processor shall:</w:t>
      </w:r>
    </w:p>
    <w:p w14:paraId="1F8CDE93" w14:textId="77777777" w:rsidR="0082042B" w:rsidRDefault="0082042B" w:rsidP="0082042B"/>
    <w:p w14:paraId="7A43770E" w14:textId="77777777" w:rsidR="0082042B" w:rsidRDefault="0082042B" w:rsidP="0082042B">
      <w:pPr>
        <w:pStyle w:val="Level4"/>
        <w:numPr>
          <w:ilvl w:val="3"/>
          <w:numId w:val="9"/>
        </w:numPr>
        <w:tabs>
          <w:tab w:val="clear" w:pos="2977"/>
        </w:tabs>
        <w:ind w:left="1418" w:hanging="567"/>
      </w:pPr>
      <w:r>
        <w:t>notify the Data Controller in writing of the intended Sub-Processor and processing;</w:t>
      </w:r>
    </w:p>
    <w:p w14:paraId="093B4322" w14:textId="77777777" w:rsidR="0082042B" w:rsidRDefault="0082042B" w:rsidP="0082042B">
      <w:pPr>
        <w:pStyle w:val="Level4"/>
        <w:numPr>
          <w:ilvl w:val="3"/>
          <w:numId w:val="9"/>
        </w:numPr>
        <w:tabs>
          <w:tab w:val="clear" w:pos="2977"/>
        </w:tabs>
        <w:ind w:left="1418" w:hanging="567"/>
      </w:pPr>
      <w:r>
        <w:t>obtain the written consent of the Data Controller;</w:t>
      </w:r>
    </w:p>
    <w:p w14:paraId="418B2A52" w14:textId="77777777" w:rsidR="0082042B" w:rsidRDefault="0082042B" w:rsidP="0082042B">
      <w:pPr>
        <w:pStyle w:val="Level4"/>
        <w:numPr>
          <w:ilvl w:val="3"/>
          <w:numId w:val="9"/>
        </w:numPr>
        <w:tabs>
          <w:tab w:val="clear" w:pos="2977"/>
        </w:tabs>
        <w:ind w:left="1418" w:hanging="567"/>
      </w:pPr>
      <w:r>
        <w:t xml:space="preserve">enter into a written agreement with the Sub-Processor which give effect to the terms set out in this Clause </w:t>
      </w:r>
      <w:r>
        <w:fldChar w:fldCharType="begin"/>
      </w:r>
      <w:r>
        <w:instrText xml:space="preserve"> REF _Ref459910502 \r \h </w:instrText>
      </w:r>
      <w:r>
        <w:fldChar w:fldCharType="separate"/>
      </w:r>
      <w:r>
        <w:t>27</w:t>
      </w:r>
      <w:r>
        <w:fldChar w:fldCharType="end"/>
      </w:r>
      <w:r>
        <w:t xml:space="preserve"> such that they apply to the Sub-Processor; and provide the Data Controller with such information regarding the Sub-Processor as they may reasonably require.</w:t>
      </w:r>
    </w:p>
    <w:p w14:paraId="12E363C2" w14:textId="77777777" w:rsidR="0082042B" w:rsidRDefault="0082042B" w:rsidP="0082042B">
      <w:pPr>
        <w:numPr>
          <w:ilvl w:val="1"/>
          <w:numId w:val="9"/>
        </w:numPr>
        <w:tabs>
          <w:tab w:val="num" w:pos="851"/>
        </w:tabs>
        <w:ind w:left="851" w:hanging="567"/>
      </w:pPr>
      <w:r>
        <w:t>The Data Processor shall remain fully liable for all acts or omissions of any Sub-Processor.</w:t>
      </w:r>
    </w:p>
    <w:p w14:paraId="3876C665" w14:textId="77777777" w:rsidR="0082042B" w:rsidRDefault="0082042B" w:rsidP="0082042B">
      <w:pPr>
        <w:ind w:left="851"/>
      </w:pPr>
    </w:p>
    <w:p w14:paraId="3FA5DE05" w14:textId="77777777" w:rsidR="0082042B" w:rsidRDefault="0082042B" w:rsidP="0082042B">
      <w:pPr>
        <w:numPr>
          <w:ilvl w:val="0"/>
          <w:numId w:val="9"/>
        </w:numPr>
        <w:tabs>
          <w:tab w:val="clear" w:pos="850"/>
          <w:tab w:val="num" w:pos="284"/>
        </w:tabs>
        <w:ind w:left="284" w:hanging="568"/>
        <w:rPr>
          <w:b/>
        </w:rPr>
      </w:pPr>
      <w:bookmarkStart w:id="57" w:name="_Ref2945644"/>
      <w:bookmarkEnd w:id="55"/>
      <w:r w:rsidRPr="000B2313">
        <w:rPr>
          <w:b/>
        </w:rPr>
        <w:t>FREEDOM OF INFORMATION</w:t>
      </w:r>
      <w:bookmarkEnd w:id="56"/>
      <w:r>
        <w:rPr>
          <w:b/>
        </w:rPr>
        <w:t xml:space="preserve"> AND ENVIRONMENTAL INFORMATION REGULATIONS</w:t>
      </w:r>
      <w:bookmarkEnd w:id="57"/>
    </w:p>
    <w:p w14:paraId="59432AAD" w14:textId="77777777" w:rsidR="0082042B" w:rsidRDefault="0082042B" w:rsidP="0082042B">
      <w:pPr>
        <w:ind w:left="284"/>
        <w:rPr>
          <w:b/>
        </w:rPr>
      </w:pPr>
    </w:p>
    <w:p w14:paraId="00C905EB" w14:textId="57B7E80B" w:rsidR="0082042B" w:rsidRPr="000B2313" w:rsidRDefault="0082042B" w:rsidP="0082042B">
      <w:pPr>
        <w:numPr>
          <w:ilvl w:val="1"/>
          <w:numId w:val="9"/>
        </w:numPr>
        <w:tabs>
          <w:tab w:val="num" w:pos="851"/>
        </w:tabs>
        <w:ind w:left="851" w:hanging="567"/>
      </w:pPr>
      <w:r w:rsidRPr="000B2313">
        <w:t xml:space="preserve">The </w:t>
      </w:r>
      <w:r>
        <w:t>Provider</w:t>
      </w:r>
      <w:r w:rsidRPr="000B2313">
        <w:t xml:space="preserve"> acknowledges that the </w:t>
      </w:r>
      <w:r w:rsidR="008F0C5B">
        <w:t>Customer</w:t>
      </w:r>
      <w:r w:rsidRPr="000B2313">
        <w:t xml:space="preserve"> is subject to the requirements of the FOIA and the E</w:t>
      </w:r>
      <w:r>
        <w:t>IR</w:t>
      </w:r>
      <w:r w:rsidRPr="000B2313">
        <w:t xml:space="preserve"> and shall assist and cooperate with the </w:t>
      </w:r>
      <w:r w:rsidR="008F0C5B">
        <w:t>Customer</w:t>
      </w:r>
      <w:r w:rsidRPr="000B2313">
        <w:t xml:space="preserve"> to enable them to comply with its Information disclosure obligations</w:t>
      </w:r>
      <w:r>
        <w:t>.</w:t>
      </w:r>
    </w:p>
    <w:p w14:paraId="3AF4BE65" w14:textId="77777777" w:rsidR="0082042B" w:rsidRPr="000B2313" w:rsidRDefault="0082042B" w:rsidP="0082042B">
      <w:pPr>
        <w:tabs>
          <w:tab w:val="num" w:pos="851"/>
        </w:tabs>
        <w:ind w:left="851" w:hanging="567"/>
      </w:pPr>
    </w:p>
    <w:p w14:paraId="5A39011B" w14:textId="77777777" w:rsidR="0082042B" w:rsidRDefault="0082042B" w:rsidP="0082042B">
      <w:pPr>
        <w:numPr>
          <w:ilvl w:val="1"/>
          <w:numId w:val="9"/>
        </w:numPr>
        <w:tabs>
          <w:tab w:val="num" w:pos="851"/>
        </w:tabs>
        <w:ind w:left="851" w:hanging="567"/>
      </w:pPr>
      <w:bookmarkStart w:id="58" w:name="_Ref459911201"/>
      <w:r w:rsidRPr="000B2313">
        <w:t xml:space="preserve">The </w:t>
      </w:r>
      <w:r>
        <w:t>Provider</w:t>
      </w:r>
      <w:r w:rsidRPr="000B2313">
        <w:t xml:space="preserve"> shall and shall procure that its </w:t>
      </w:r>
      <w:r>
        <w:t>Staff</w:t>
      </w:r>
      <w:r w:rsidRPr="000B2313">
        <w:t xml:space="preserve"> shall:</w:t>
      </w:r>
      <w:bookmarkEnd w:id="58"/>
    </w:p>
    <w:p w14:paraId="57EC5B00" w14:textId="77777777" w:rsidR="0082042B" w:rsidRDefault="0082042B" w:rsidP="0082042B">
      <w:pPr>
        <w:tabs>
          <w:tab w:val="num" w:pos="1418"/>
        </w:tabs>
        <w:ind w:left="851"/>
      </w:pPr>
    </w:p>
    <w:p w14:paraId="216BE1F3" w14:textId="16ABBB3A" w:rsidR="0082042B" w:rsidRDefault="0082042B" w:rsidP="0082042B">
      <w:pPr>
        <w:numPr>
          <w:ilvl w:val="2"/>
          <w:numId w:val="9"/>
        </w:numPr>
        <w:ind w:hanging="710"/>
      </w:pPr>
      <w:r w:rsidRPr="000B2313">
        <w:t xml:space="preserve">transfer to the </w:t>
      </w:r>
      <w:r w:rsidR="008F0C5B">
        <w:t>Customer</w:t>
      </w:r>
      <w:r w:rsidRPr="000B2313">
        <w:t xml:space="preserve"> all Requests for Information that it receives as soon as practicable and in any event within two</w:t>
      </w:r>
      <w:r>
        <w:t xml:space="preserve"> (2)</w:t>
      </w:r>
      <w:r w:rsidRPr="000B2313">
        <w:t xml:space="preserve"> Working Days of receiving a Request for Information;</w:t>
      </w:r>
    </w:p>
    <w:p w14:paraId="42C7DDAD" w14:textId="77777777" w:rsidR="0082042B" w:rsidRDefault="0082042B" w:rsidP="0082042B">
      <w:pPr>
        <w:ind w:left="1561" w:hanging="710"/>
      </w:pPr>
    </w:p>
    <w:p w14:paraId="08900ABF" w14:textId="6DEB7450" w:rsidR="0082042B" w:rsidRDefault="0082042B" w:rsidP="0082042B">
      <w:pPr>
        <w:numPr>
          <w:ilvl w:val="2"/>
          <w:numId w:val="9"/>
        </w:numPr>
        <w:ind w:hanging="710"/>
      </w:pPr>
      <w:r w:rsidRPr="000B2313">
        <w:t xml:space="preserve">provide the </w:t>
      </w:r>
      <w:r w:rsidR="008F0C5B">
        <w:t>Customer</w:t>
      </w:r>
      <w:r w:rsidRPr="000B2313">
        <w:t xml:space="preserve"> with a copy of al</w:t>
      </w:r>
      <w:r>
        <w:t>l Information in its possession</w:t>
      </w:r>
      <w:r w:rsidRPr="000B2313">
        <w:t xml:space="preserve"> or power in the form that the </w:t>
      </w:r>
      <w:r w:rsidR="008F0C5B">
        <w:t>Customer</w:t>
      </w:r>
      <w:r w:rsidRPr="000B2313">
        <w:t xml:space="preserve"> requires within five</w:t>
      </w:r>
      <w:r>
        <w:t xml:space="preserve"> (5)</w:t>
      </w:r>
      <w:r w:rsidRPr="000B2313">
        <w:t xml:space="preserve"> Working Days (or such other period as the </w:t>
      </w:r>
      <w:r w:rsidR="008F0C5B">
        <w:t>Customer</w:t>
      </w:r>
      <w:r w:rsidRPr="000B2313">
        <w:t xml:space="preserve"> may specify) of the </w:t>
      </w:r>
      <w:r w:rsidR="008F0C5B">
        <w:t>Customer</w:t>
      </w:r>
      <w:r w:rsidRPr="000B2313">
        <w:t>’s request; and</w:t>
      </w:r>
    </w:p>
    <w:p w14:paraId="18F8ED26" w14:textId="77777777" w:rsidR="0082042B" w:rsidRDefault="0082042B" w:rsidP="0082042B">
      <w:pPr>
        <w:ind w:left="1561" w:hanging="710"/>
      </w:pPr>
    </w:p>
    <w:p w14:paraId="20AE8148" w14:textId="6E21924F" w:rsidR="0082042B" w:rsidRDefault="0082042B" w:rsidP="0082042B">
      <w:pPr>
        <w:numPr>
          <w:ilvl w:val="2"/>
          <w:numId w:val="9"/>
        </w:numPr>
        <w:ind w:hanging="710"/>
      </w:pPr>
      <w:r w:rsidRPr="000B2313">
        <w:lastRenderedPageBreak/>
        <w:t xml:space="preserve">provide all necessary assistance as reasonably requested by the </w:t>
      </w:r>
      <w:r w:rsidR="008F0C5B">
        <w:t>Customer</w:t>
      </w:r>
      <w:r w:rsidRPr="000B2313">
        <w:t xml:space="preserve"> to enable the </w:t>
      </w:r>
      <w:r w:rsidR="008F0C5B">
        <w:t>Customer</w:t>
      </w:r>
      <w:r w:rsidRPr="000B2313">
        <w:t xml:space="preserve"> to respond to the Request for Information within the time for compliance set out in Section 10 of the FOIA or Regulation 5 of the E</w:t>
      </w:r>
      <w:r>
        <w:t>IR</w:t>
      </w:r>
      <w:r w:rsidRPr="000B2313">
        <w:t>.</w:t>
      </w:r>
      <w:bookmarkStart w:id="59" w:name="_Ref172389640"/>
      <w:bookmarkEnd w:id="51"/>
    </w:p>
    <w:p w14:paraId="61A25CA7" w14:textId="77777777" w:rsidR="0082042B" w:rsidRDefault="0082042B" w:rsidP="0082042B">
      <w:pPr>
        <w:ind w:left="1561"/>
      </w:pPr>
    </w:p>
    <w:p w14:paraId="2CC96708" w14:textId="4F251203" w:rsidR="0082042B" w:rsidRDefault="0082042B" w:rsidP="0082042B">
      <w:pPr>
        <w:numPr>
          <w:ilvl w:val="1"/>
          <w:numId w:val="9"/>
        </w:numPr>
        <w:tabs>
          <w:tab w:val="num" w:pos="851"/>
        </w:tabs>
        <w:ind w:left="851" w:hanging="567"/>
      </w:pPr>
      <w:r w:rsidRPr="000B2313">
        <w:t xml:space="preserve">The </w:t>
      </w:r>
      <w:r w:rsidR="008F0C5B">
        <w:t>Customer</w:t>
      </w:r>
      <w:r w:rsidRPr="000B2313">
        <w:t xml:space="preserve"> shall be responsible for determining in its absolute discretion and notwithstanding any other provision in this </w:t>
      </w:r>
      <w:r w:rsidR="00E34835">
        <w:t>Call-Off Contract</w:t>
      </w:r>
      <w:r w:rsidRPr="000B2313">
        <w:t xml:space="preserve"> or any other agreement whether the Commercially Sensitive Information and/or any other Information is exempt from disclosure in accordance with the provisions of the FOIA or the E</w:t>
      </w:r>
      <w:r>
        <w:t>IR</w:t>
      </w:r>
      <w:r w:rsidRPr="000B2313">
        <w:t>.</w:t>
      </w:r>
    </w:p>
    <w:p w14:paraId="45827B1E" w14:textId="77777777" w:rsidR="0082042B" w:rsidRDefault="0082042B" w:rsidP="0082042B">
      <w:pPr>
        <w:tabs>
          <w:tab w:val="num" w:pos="851"/>
        </w:tabs>
        <w:ind w:left="851" w:hanging="567"/>
      </w:pPr>
    </w:p>
    <w:p w14:paraId="39BA063D" w14:textId="5C30CFF6" w:rsidR="0082042B" w:rsidRDefault="0082042B" w:rsidP="0082042B">
      <w:pPr>
        <w:numPr>
          <w:ilvl w:val="1"/>
          <w:numId w:val="9"/>
        </w:numPr>
        <w:tabs>
          <w:tab w:val="num" w:pos="851"/>
        </w:tabs>
        <w:ind w:left="851" w:hanging="567"/>
      </w:pPr>
      <w:r w:rsidRPr="000B2313">
        <w:t xml:space="preserve">In no event shall the </w:t>
      </w:r>
      <w:r>
        <w:t>Provider</w:t>
      </w:r>
      <w:r w:rsidRPr="000B2313">
        <w:t xml:space="preserve"> respond directly to a Request for Information unless expressly authorised to do so by the </w:t>
      </w:r>
      <w:r w:rsidR="008F0C5B">
        <w:t>Customer</w:t>
      </w:r>
      <w:r w:rsidRPr="000B2313">
        <w:t>.</w:t>
      </w:r>
    </w:p>
    <w:p w14:paraId="308E31EB" w14:textId="77777777" w:rsidR="0082042B" w:rsidRDefault="0082042B" w:rsidP="0082042B">
      <w:pPr>
        <w:tabs>
          <w:tab w:val="num" w:pos="851"/>
        </w:tabs>
        <w:ind w:left="851" w:hanging="567"/>
      </w:pPr>
    </w:p>
    <w:p w14:paraId="5A1DE374" w14:textId="38D88BE9" w:rsidR="0082042B" w:rsidRDefault="0082042B" w:rsidP="0082042B">
      <w:pPr>
        <w:numPr>
          <w:ilvl w:val="1"/>
          <w:numId w:val="9"/>
        </w:numPr>
        <w:tabs>
          <w:tab w:val="num" w:pos="851"/>
        </w:tabs>
        <w:ind w:left="851" w:hanging="567"/>
      </w:pPr>
      <w:bookmarkStart w:id="60" w:name="_Ref459911362"/>
      <w:r w:rsidRPr="000B2313">
        <w:t xml:space="preserve">The </w:t>
      </w:r>
      <w:r>
        <w:t>Provider</w:t>
      </w:r>
      <w:r w:rsidRPr="000B2313">
        <w:t xml:space="preserve"> acknowledges that (notwithstanding the provisions </w:t>
      </w:r>
      <w:r w:rsidRPr="00CB76EE">
        <w:t xml:space="preserve">of Clause </w:t>
      </w:r>
      <w:r w:rsidRPr="00CB76EE">
        <w:fldChar w:fldCharType="begin"/>
      </w:r>
      <w:r w:rsidRPr="00CB76EE">
        <w:instrText xml:space="preserve"> REF _Ref459911201 \r \h  \* MERGEFORMAT </w:instrText>
      </w:r>
      <w:r w:rsidRPr="00CB76EE">
        <w:fldChar w:fldCharType="separate"/>
      </w:r>
      <w:r>
        <w:t>28.2</w:t>
      </w:r>
      <w:r w:rsidRPr="00CB76EE">
        <w:fldChar w:fldCharType="end"/>
      </w:r>
      <w:r w:rsidRPr="00CB76EE">
        <w:t>) the</w:t>
      </w:r>
      <w:r w:rsidRPr="000B2313">
        <w:t xml:space="preserve"> </w:t>
      </w:r>
      <w:r w:rsidR="008F0C5B">
        <w:t>Customer</w:t>
      </w:r>
      <w:r w:rsidRPr="000B2313">
        <w:t xml:space="preserve"> may, acting in accordance with the Secretary of State for Constitutional Affairs Code of Practice on the Discharge of the Functions of Public Authorities under Part 1 of the Freedom of Information Act 2000 (“the Code”), be obliged under the FOIA, or the E</w:t>
      </w:r>
      <w:r>
        <w:t>IR</w:t>
      </w:r>
      <w:r w:rsidRPr="000B2313">
        <w:t xml:space="preserve"> to disclose information concerning the </w:t>
      </w:r>
      <w:r>
        <w:t>Provider</w:t>
      </w:r>
      <w:r w:rsidRPr="000B2313">
        <w:t xml:space="preserve"> of the </w:t>
      </w:r>
      <w:r>
        <w:t>Services</w:t>
      </w:r>
      <w:r w:rsidRPr="000B2313">
        <w:t>:</w:t>
      </w:r>
      <w:bookmarkEnd w:id="60"/>
    </w:p>
    <w:p w14:paraId="47ABC63C" w14:textId="77777777" w:rsidR="0082042B" w:rsidRDefault="0082042B" w:rsidP="0082042B">
      <w:pPr>
        <w:tabs>
          <w:tab w:val="num" w:pos="1418"/>
        </w:tabs>
        <w:ind w:left="851"/>
      </w:pPr>
    </w:p>
    <w:p w14:paraId="23E0D79F" w14:textId="77777777" w:rsidR="0082042B" w:rsidRDefault="0082042B" w:rsidP="0082042B">
      <w:pPr>
        <w:numPr>
          <w:ilvl w:val="2"/>
          <w:numId w:val="9"/>
        </w:numPr>
        <w:ind w:hanging="710"/>
      </w:pPr>
      <w:r w:rsidRPr="000B2313">
        <w:t xml:space="preserve">in certain circumstances without consulting the </w:t>
      </w:r>
      <w:r>
        <w:t>Provider</w:t>
      </w:r>
      <w:r w:rsidRPr="000B2313">
        <w:t>; or</w:t>
      </w:r>
    </w:p>
    <w:p w14:paraId="03BCB0DA" w14:textId="77777777" w:rsidR="0082042B" w:rsidRDefault="0082042B" w:rsidP="0082042B">
      <w:pPr>
        <w:tabs>
          <w:tab w:val="num" w:pos="1561"/>
        </w:tabs>
        <w:ind w:left="1561" w:hanging="710"/>
      </w:pPr>
    </w:p>
    <w:p w14:paraId="78D9569C" w14:textId="77777777" w:rsidR="0082042B" w:rsidRDefault="0082042B" w:rsidP="0082042B">
      <w:pPr>
        <w:numPr>
          <w:ilvl w:val="2"/>
          <w:numId w:val="9"/>
        </w:numPr>
        <w:ind w:hanging="710"/>
      </w:pPr>
      <w:r w:rsidRPr="000B2313">
        <w:t>following consultation with</w:t>
      </w:r>
      <w:r>
        <w:t xml:space="preserve"> the Provider and having taken </w:t>
      </w:r>
      <w:r w:rsidRPr="000B2313">
        <w:t>their views into account;</w:t>
      </w:r>
    </w:p>
    <w:p w14:paraId="44DCA073" w14:textId="77777777" w:rsidR="0082042B" w:rsidRDefault="0082042B" w:rsidP="0082042B">
      <w:pPr>
        <w:tabs>
          <w:tab w:val="num" w:pos="1561"/>
        </w:tabs>
        <w:ind w:left="1561" w:hanging="710"/>
      </w:pPr>
    </w:p>
    <w:p w14:paraId="5F042654" w14:textId="46FF4BB0" w:rsidR="0082042B" w:rsidRDefault="0082042B" w:rsidP="0082042B">
      <w:pPr>
        <w:numPr>
          <w:ilvl w:val="2"/>
          <w:numId w:val="9"/>
        </w:numPr>
        <w:ind w:hanging="710"/>
      </w:pPr>
      <w:r w:rsidRPr="000B2313">
        <w:t xml:space="preserve">provided always that </w:t>
      </w:r>
      <w:r w:rsidRPr="00CB76EE">
        <w:t xml:space="preserve">where Clause </w:t>
      </w:r>
      <w:r w:rsidRPr="00CB76EE">
        <w:fldChar w:fldCharType="begin"/>
      </w:r>
      <w:r w:rsidRPr="00CB76EE">
        <w:instrText xml:space="preserve"> REF _Ref459911201 \r \h  \* MERGEFORMAT </w:instrText>
      </w:r>
      <w:r w:rsidRPr="00CB76EE">
        <w:fldChar w:fldCharType="separate"/>
      </w:r>
      <w:r>
        <w:t>28.2</w:t>
      </w:r>
      <w:r w:rsidRPr="00CB76EE">
        <w:fldChar w:fldCharType="end"/>
      </w:r>
      <w:r w:rsidRPr="00CB76EE">
        <w:t xml:space="preserve"> applies</w:t>
      </w:r>
      <w:r w:rsidRPr="000B2313">
        <w:t xml:space="preserve"> the </w:t>
      </w:r>
      <w:r w:rsidR="008F0C5B">
        <w:t>Customer</w:t>
      </w:r>
      <w:r w:rsidRPr="000B2313">
        <w:t xml:space="preserve"> shall, in accordance with any recommendations of the Code, take reasonable steps, where appropriate, to give the </w:t>
      </w:r>
      <w:r>
        <w:t>Provider</w:t>
      </w:r>
      <w:r w:rsidRPr="000B2313">
        <w:t xml:space="preserve"> advanced notice, or failing that, to draw the disclosure to the </w:t>
      </w:r>
      <w:r>
        <w:t>Provider</w:t>
      </w:r>
      <w:r w:rsidRPr="000B2313">
        <w:t>’s attention after any such disclosure.</w:t>
      </w:r>
    </w:p>
    <w:p w14:paraId="3D3F5A74" w14:textId="77777777" w:rsidR="0082042B" w:rsidRDefault="0082042B" w:rsidP="0082042B">
      <w:pPr>
        <w:ind w:left="1561"/>
      </w:pPr>
    </w:p>
    <w:p w14:paraId="427DEA3C" w14:textId="4B07690B" w:rsidR="0082042B" w:rsidRDefault="0082042B" w:rsidP="0082042B">
      <w:pPr>
        <w:numPr>
          <w:ilvl w:val="1"/>
          <w:numId w:val="9"/>
        </w:numPr>
        <w:tabs>
          <w:tab w:val="num" w:pos="851"/>
        </w:tabs>
        <w:ind w:left="851" w:hanging="567"/>
      </w:pPr>
      <w:r w:rsidRPr="000B2313">
        <w:t xml:space="preserve">The </w:t>
      </w:r>
      <w:r>
        <w:t>Provider</w:t>
      </w:r>
      <w:r w:rsidRPr="000B2313">
        <w:t xml:space="preserve"> shall ensure that all Information is retained for disclosure and shall permit the </w:t>
      </w:r>
      <w:r w:rsidR="008F0C5B">
        <w:t>Customer</w:t>
      </w:r>
      <w:r w:rsidRPr="000B2313">
        <w:t xml:space="preserve"> to inspect such records as requested from time to time.</w:t>
      </w:r>
    </w:p>
    <w:p w14:paraId="738FCE52" w14:textId="77777777" w:rsidR="0082042B" w:rsidRDefault="0082042B" w:rsidP="0082042B">
      <w:pPr>
        <w:tabs>
          <w:tab w:val="num" w:pos="851"/>
        </w:tabs>
        <w:ind w:left="851" w:hanging="567"/>
      </w:pPr>
    </w:p>
    <w:p w14:paraId="6EEB076A" w14:textId="7655971F" w:rsidR="0082042B" w:rsidRPr="00CB76EE" w:rsidRDefault="0082042B" w:rsidP="0082042B">
      <w:pPr>
        <w:numPr>
          <w:ilvl w:val="1"/>
          <w:numId w:val="9"/>
        </w:numPr>
        <w:tabs>
          <w:tab w:val="num" w:pos="851"/>
        </w:tabs>
        <w:ind w:left="851" w:hanging="567"/>
      </w:pPr>
      <w:r w:rsidRPr="000B2313">
        <w:t xml:space="preserve">The </w:t>
      </w:r>
      <w:r>
        <w:t>Provider</w:t>
      </w:r>
      <w:r w:rsidRPr="000B2313">
        <w:t xml:space="preserve"> acknowledges that the Commercially Sensitive </w:t>
      </w:r>
      <w:r w:rsidRPr="00CB76EE">
        <w:t xml:space="preserve">Information </w:t>
      </w:r>
      <w:r>
        <w:t xml:space="preserve">(where supplied) </w:t>
      </w:r>
      <w:r w:rsidRPr="00CB76EE">
        <w:t xml:space="preserve">is of indicative value only and that the </w:t>
      </w:r>
      <w:r w:rsidR="008F0C5B">
        <w:t>Customer</w:t>
      </w:r>
      <w:r w:rsidRPr="00CB76EE">
        <w:t xml:space="preserve"> may be obliged to disclose it in accordance with Clause </w:t>
      </w:r>
      <w:r w:rsidRPr="00CB76EE">
        <w:fldChar w:fldCharType="begin"/>
      </w:r>
      <w:r w:rsidRPr="00CB76EE">
        <w:instrText xml:space="preserve"> REF _Ref459911362 \r \h  \* MERGEFORMAT </w:instrText>
      </w:r>
      <w:r w:rsidRPr="00CB76EE">
        <w:fldChar w:fldCharType="separate"/>
      </w:r>
      <w:r>
        <w:t>28.5</w:t>
      </w:r>
      <w:r w:rsidRPr="00CB76EE">
        <w:fldChar w:fldCharType="end"/>
      </w:r>
      <w:r>
        <w:t>.</w:t>
      </w:r>
    </w:p>
    <w:p w14:paraId="49884F70" w14:textId="77777777" w:rsidR="0082042B" w:rsidRDefault="0082042B" w:rsidP="0082042B">
      <w:pPr>
        <w:tabs>
          <w:tab w:val="num" w:pos="1418"/>
        </w:tabs>
        <w:ind w:left="851"/>
      </w:pPr>
    </w:p>
    <w:p w14:paraId="0D5C651D" w14:textId="77777777" w:rsidR="0082042B" w:rsidRPr="000B2313" w:rsidRDefault="0082042B" w:rsidP="0082042B">
      <w:pPr>
        <w:pStyle w:val="Level2"/>
        <w:numPr>
          <w:ilvl w:val="0"/>
          <w:numId w:val="9"/>
        </w:numPr>
        <w:tabs>
          <w:tab w:val="clear" w:pos="850"/>
          <w:tab w:val="num" w:pos="284"/>
        </w:tabs>
        <w:ind w:left="284" w:hanging="568"/>
      </w:pPr>
      <w:bookmarkStart w:id="61" w:name="_Ref459980745"/>
      <w:bookmarkStart w:id="62" w:name="_Ref459912054"/>
      <w:bookmarkEnd w:id="59"/>
      <w:r w:rsidRPr="003D5131">
        <w:rPr>
          <w:b/>
        </w:rPr>
        <w:t>OFFICIAL SECRETS ACTS 1911 TO 1989, SECTION 182 OF THE FINANCE ACT 1989</w:t>
      </w:r>
      <w:bookmarkEnd w:id="61"/>
      <w:r w:rsidRPr="003D5131">
        <w:rPr>
          <w:b/>
        </w:rPr>
        <w:t xml:space="preserve"> </w:t>
      </w:r>
    </w:p>
    <w:p w14:paraId="2C9FD2D1" w14:textId="77777777" w:rsidR="0082042B" w:rsidRDefault="0082042B" w:rsidP="0082042B">
      <w:pPr>
        <w:numPr>
          <w:ilvl w:val="1"/>
          <w:numId w:val="9"/>
        </w:numPr>
        <w:tabs>
          <w:tab w:val="num" w:pos="851"/>
        </w:tabs>
        <w:ind w:left="851" w:hanging="567"/>
      </w:pPr>
      <w:r w:rsidRPr="000B2313">
        <w:t>The Supplier shall comply with and shall ensure that its Staff c</w:t>
      </w:r>
      <w:r>
        <w:t>omply with, the provisions of:</w:t>
      </w:r>
    </w:p>
    <w:p w14:paraId="0A676822" w14:textId="77777777" w:rsidR="0082042B" w:rsidRPr="000B2313" w:rsidRDefault="0082042B" w:rsidP="0082042B">
      <w:pPr>
        <w:ind w:left="1134"/>
      </w:pPr>
    </w:p>
    <w:p w14:paraId="3C12896A" w14:textId="77777777" w:rsidR="0082042B" w:rsidRDefault="0082042B" w:rsidP="0082042B">
      <w:pPr>
        <w:pStyle w:val="Level2"/>
        <w:numPr>
          <w:ilvl w:val="2"/>
          <w:numId w:val="9"/>
        </w:numPr>
        <w:ind w:hanging="710"/>
      </w:pPr>
      <w:r w:rsidRPr="003D5131">
        <w:t xml:space="preserve">the Official Secrets Acts 1911 to 1989; and </w:t>
      </w:r>
    </w:p>
    <w:p w14:paraId="2E2E6FAA" w14:textId="77777777" w:rsidR="0082042B" w:rsidRDefault="0082042B" w:rsidP="0082042B">
      <w:pPr>
        <w:pStyle w:val="Level2"/>
        <w:numPr>
          <w:ilvl w:val="2"/>
          <w:numId w:val="9"/>
        </w:numPr>
        <w:ind w:hanging="710"/>
      </w:pPr>
      <w:r w:rsidRPr="003D5131">
        <w:t>Section 182 of the Finance Act 1989</w:t>
      </w:r>
      <w:r>
        <w:t>.</w:t>
      </w:r>
    </w:p>
    <w:p w14:paraId="467EA386" w14:textId="4F1944FB" w:rsidR="0082042B" w:rsidRPr="00735CD9" w:rsidRDefault="0082042B" w:rsidP="0082042B">
      <w:pPr>
        <w:pStyle w:val="Level2"/>
        <w:numPr>
          <w:ilvl w:val="1"/>
          <w:numId w:val="9"/>
        </w:numPr>
        <w:tabs>
          <w:tab w:val="num" w:pos="851"/>
        </w:tabs>
        <w:ind w:left="851" w:hanging="567"/>
      </w:pPr>
      <w:r w:rsidRPr="000B2313">
        <w:t xml:space="preserve">In the event that the Supplier or its Staff fail to comply with this Clause, the </w:t>
      </w:r>
      <w:r w:rsidR="008F0C5B">
        <w:t>Customer</w:t>
      </w:r>
      <w:r w:rsidRPr="000B2313">
        <w:t xml:space="preserve"> reserves the right to terminate the </w:t>
      </w:r>
      <w:r w:rsidR="00E34835">
        <w:t>Call-Off Contract</w:t>
      </w:r>
      <w:r w:rsidRPr="000B2313">
        <w:t xml:space="preserve"> by giving notice in writing to the Supplier</w:t>
      </w:r>
      <w:r w:rsidRPr="003D5131">
        <w:t>.</w:t>
      </w:r>
    </w:p>
    <w:p w14:paraId="0354328F" w14:textId="3D685769" w:rsidR="0082042B" w:rsidRPr="000B2313" w:rsidRDefault="0082042B" w:rsidP="0082042B">
      <w:pPr>
        <w:pStyle w:val="Level2"/>
        <w:numPr>
          <w:ilvl w:val="0"/>
          <w:numId w:val="9"/>
        </w:numPr>
        <w:tabs>
          <w:tab w:val="clear" w:pos="850"/>
          <w:tab w:val="num" w:pos="284"/>
        </w:tabs>
        <w:ind w:left="284" w:hanging="568"/>
        <w:rPr>
          <w:b/>
        </w:rPr>
      </w:pPr>
      <w:bookmarkStart w:id="63" w:name="_Ref14789220"/>
      <w:r w:rsidRPr="000B2313">
        <w:rPr>
          <w:b/>
        </w:rPr>
        <w:t>CONFIDENTIAL INFORMATION</w:t>
      </w:r>
      <w:bookmarkEnd w:id="62"/>
      <w:bookmarkEnd w:id="63"/>
    </w:p>
    <w:p w14:paraId="50245A7C" w14:textId="66115A08" w:rsidR="0082042B" w:rsidRDefault="0082042B" w:rsidP="0082042B">
      <w:pPr>
        <w:numPr>
          <w:ilvl w:val="1"/>
          <w:numId w:val="9"/>
        </w:numPr>
        <w:tabs>
          <w:tab w:val="num" w:pos="851"/>
        </w:tabs>
        <w:ind w:left="851" w:hanging="567"/>
      </w:pPr>
      <w:bookmarkStart w:id="64" w:name="_Ref459911636"/>
      <w:r w:rsidRPr="000B2313">
        <w:t xml:space="preserve">Except to the extent set out in this clause or where disclosure is expressly permitted elsewhere in this </w:t>
      </w:r>
      <w:r w:rsidR="00E34835">
        <w:t>Call-Off Contract</w:t>
      </w:r>
      <w:r w:rsidRPr="000B2313">
        <w:t>, each Party shall:</w:t>
      </w:r>
      <w:bookmarkEnd w:id="64"/>
    </w:p>
    <w:p w14:paraId="1DB02C48" w14:textId="77777777" w:rsidR="0082042B" w:rsidRPr="000B2313" w:rsidRDefault="0082042B" w:rsidP="0082042B">
      <w:pPr>
        <w:ind w:left="1134"/>
      </w:pPr>
    </w:p>
    <w:p w14:paraId="0A9F797C" w14:textId="77777777" w:rsidR="0082042B" w:rsidRPr="000B2313" w:rsidRDefault="0082042B" w:rsidP="0082042B">
      <w:pPr>
        <w:pStyle w:val="Level2"/>
        <w:numPr>
          <w:ilvl w:val="2"/>
          <w:numId w:val="9"/>
        </w:numPr>
        <w:ind w:hanging="710"/>
      </w:pPr>
      <w:r w:rsidRPr="000B2313">
        <w:t>treat the other Party's Confidential Information as confidential and safeguard it accordingly; and</w:t>
      </w:r>
    </w:p>
    <w:p w14:paraId="23044DC9" w14:textId="77777777" w:rsidR="0082042B" w:rsidRDefault="0082042B" w:rsidP="0082042B">
      <w:pPr>
        <w:pStyle w:val="Level2"/>
        <w:numPr>
          <w:ilvl w:val="2"/>
          <w:numId w:val="9"/>
        </w:numPr>
        <w:ind w:hanging="710"/>
      </w:pPr>
      <w:r w:rsidRPr="000B2313">
        <w:t>not disclose the other Party's Confidential Information to any other person without the owner's prior written consent</w:t>
      </w:r>
      <w:r>
        <w:t>.</w:t>
      </w:r>
    </w:p>
    <w:p w14:paraId="7728D349" w14:textId="77777777" w:rsidR="0082042B" w:rsidRDefault="0082042B" w:rsidP="0082042B">
      <w:pPr>
        <w:numPr>
          <w:ilvl w:val="1"/>
          <w:numId w:val="9"/>
        </w:numPr>
        <w:tabs>
          <w:tab w:val="num" w:pos="851"/>
        </w:tabs>
        <w:ind w:left="851" w:hanging="567"/>
      </w:pPr>
      <w:r w:rsidRPr="00CB76EE">
        <w:t xml:space="preserve">Clause </w:t>
      </w:r>
      <w:r w:rsidRPr="00CB76EE">
        <w:fldChar w:fldCharType="begin"/>
      </w:r>
      <w:r w:rsidRPr="00CB76EE">
        <w:instrText xml:space="preserve"> REF _Ref459911636 \r \h  \* MERGEFORMAT </w:instrText>
      </w:r>
      <w:r w:rsidRPr="00CB76EE">
        <w:fldChar w:fldCharType="separate"/>
      </w:r>
      <w:r>
        <w:t>30.1</w:t>
      </w:r>
      <w:r w:rsidRPr="00CB76EE">
        <w:fldChar w:fldCharType="end"/>
      </w:r>
      <w:r w:rsidRPr="00CB76EE">
        <w:t xml:space="preserve"> shall</w:t>
      </w:r>
      <w:r w:rsidRPr="000B2313">
        <w:t xml:space="preserve"> not apply to the extent that:</w:t>
      </w:r>
    </w:p>
    <w:p w14:paraId="743E8B5B" w14:textId="77777777" w:rsidR="0082042B" w:rsidRPr="000B2313" w:rsidRDefault="0082042B" w:rsidP="0082042B">
      <w:pPr>
        <w:ind w:left="1134"/>
      </w:pPr>
    </w:p>
    <w:p w14:paraId="1E751B5F" w14:textId="77777777" w:rsidR="0082042B" w:rsidRPr="00CB76EE" w:rsidRDefault="0082042B" w:rsidP="0082042B">
      <w:pPr>
        <w:pStyle w:val="Level2"/>
        <w:numPr>
          <w:ilvl w:val="2"/>
          <w:numId w:val="9"/>
        </w:numPr>
        <w:ind w:hanging="710"/>
      </w:pPr>
      <w:r w:rsidRPr="000B2313">
        <w:lastRenderedPageBreak/>
        <w:t>such disclosure is a requirement of Law plac</w:t>
      </w:r>
      <w:r>
        <w:t xml:space="preserve">ed upon the Party making the </w:t>
      </w:r>
      <w:r w:rsidRPr="000B2313">
        <w:t>disclosure, including any requirements for disclosure under the FOIA or the E</w:t>
      </w:r>
      <w:r>
        <w:t>IR</w:t>
      </w:r>
      <w:r w:rsidRPr="000B2313">
        <w:t xml:space="preserve"> </w:t>
      </w:r>
      <w:r w:rsidRPr="00CB76EE">
        <w:t xml:space="preserve">pursuant to Clause </w:t>
      </w:r>
      <w:r>
        <w:fldChar w:fldCharType="begin"/>
      </w:r>
      <w:r>
        <w:instrText xml:space="preserve"> REF _Ref2945644 \r \h </w:instrText>
      </w:r>
      <w:r>
        <w:fldChar w:fldCharType="separate"/>
      </w:r>
      <w:r>
        <w:t>28</w:t>
      </w:r>
      <w:r>
        <w:fldChar w:fldCharType="end"/>
      </w:r>
      <w:r w:rsidRPr="00CB76EE">
        <w:t xml:space="preserve"> (Freedom of Information);</w:t>
      </w:r>
    </w:p>
    <w:p w14:paraId="0DA7C1FD" w14:textId="77777777" w:rsidR="0082042B" w:rsidRDefault="0082042B" w:rsidP="0082042B">
      <w:pPr>
        <w:pStyle w:val="Level2"/>
        <w:numPr>
          <w:ilvl w:val="2"/>
          <w:numId w:val="9"/>
        </w:numPr>
        <w:ind w:hanging="710"/>
      </w:pPr>
      <w:r w:rsidRPr="000B2313">
        <w:t>such information was in the possession of the Party making the disclosure</w:t>
      </w:r>
      <w:r>
        <w:t xml:space="preserve"> </w:t>
      </w:r>
      <w:r w:rsidRPr="000B2313">
        <w:t>without obligation of confidentiality prior to its disclosure by the information owner;</w:t>
      </w:r>
    </w:p>
    <w:p w14:paraId="77C9BC68" w14:textId="77777777" w:rsidR="0082042B" w:rsidRDefault="0082042B" w:rsidP="0082042B">
      <w:pPr>
        <w:pStyle w:val="Level2"/>
        <w:numPr>
          <w:ilvl w:val="2"/>
          <w:numId w:val="9"/>
        </w:numPr>
        <w:ind w:hanging="710"/>
        <w:jc w:val="left"/>
      </w:pPr>
      <w:r w:rsidRPr="000B2313">
        <w:t>such information was obtained from a third party without obligation of</w:t>
      </w:r>
      <w:r>
        <w:t xml:space="preserve"> </w:t>
      </w:r>
      <w:r w:rsidRPr="000B2313">
        <w:t>confidentiality;</w:t>
      </w:r>
    </w:p>
    <w:p w14:paraId="114DD626" w14:textId="7243780D" w:rsidR="0082042B" w:rsidRDefault="0082042B" w:rsidP="0082042B">
      <w:pPr>
        <w:pStyle w:val="Level2"/>
        <w:numPr>
          <w:ilvl w:val="2"/>
          <w:numId w:val="9"/>
        </w:numPr>
        <w:ind w:hanging="710"/>
      </w:pPr>
      <w:r w:rsidRPr="000B2313">
        <w:t>such information was already in the public domain at the time of disclosure</w:t>
      </w:r>
      <w:r>
        <w:t xml:space="preserve"> </w:t>
      </w:r>
      <w:r w:rsidRPr="000B2313">
        <w:t xml:space="preserve">otherwise than by a breach of this </w:t>
      </w:r>
      <w:r w:rsidR="00E34835">
        <w:t>Call-Off Contract</w:t>
      </w:r>
      <w:r w:rsidRPr="000B2313">
        <w:t>; or</w:t>
      </w:r>
    </w:p>
    <w:p w14:paraId="721D26B9" w14:textId="77777777" w:rsidR="0082042B" w:rsidRDefault="0082042B" w:rsidP="0082042B">
      <w:pPr>
        <w:pStyle w:val="Level2"/>
        <w:numPr>
          <w:ilvl w:val="2"/>
          <w:numId w:val="9"/>
        </w:numPr>
        <w:ind w:hanging="710"/>
      </w:pPr>
      <w:r w:rsidRPr="000B2313">
        <w:t>it is independently developed without access to the ot</w:t>
      </w:r>
      <w:r>
        <w:t xml:space="preserve">her party's Confidential </w:t>
      </w:r>
      <w:r w:rsidRPr="000B2313">
        <w:t>Information.</w:t>
      </w:r>
    </w:p>
    <w:p w14:paraId="63638CE1" w14:textId="2161763F" w:rsidR="0082042B" w:rsidRDefault="0082042B" w:rsidP="0082042B">
      <w:pPr>
        <w:numPr>
          <w:ilvl w:val="1"/>
          <w:numId w:val="9"/>
        </w:numPr>
        <w:tabs>
          <w:tab w:val="num" w:pos="851"/>
        </w:tabs>
        <w:ind w:left="851" w:hanging="567"/>
      </w:pPr>
      <w:r w:rsidRPr="000B2313">
        <w:t xml:space="preserve">The </w:t>
      </w:r>
      <w:r>
        <w:t>Provider</w:t>
      </w:r>
      <w:r w:rsidRPr="000B2313">
        <w:t xml:space="preserve"> may only disclose the </w:t>
      </w:r>
      <w:r w:rsidR="008F0C5B">
        <w:t>Customer</w:t>
      </w:r>
      <w:r w:rsidRPr="000B2313">
        <w:t xml:space="preserve">'s Confidential Information to its Staff who are directly involved in the provision of the </w:t>
      </w:r>
      <w:r>
        <w:t>Services</w:t>
      </w:r>
      <w:r w:rsidRPr="000B2313">
        <w:t xml:space="preserve"> and who need to know the information</w:t>
      </w:r>
      <w:r>
        <w:t xml:space="preserve"> </w:t>
      </w:r>
      <w:r w:rsidRPr="000B2313">
        <w:t xml:space="preserve">and shall ensure that such Staff are aware of and shall comply with these obligations as to confidentiality. </w:t>
      </w:r>
    </w:p>
    <w:p w14:paraId="7D206F5F" w14:textId="77777777" w:rsidR="0082042B" w:rsidRDefault="0082042B" w:rsidP="0082042B">
      <w:pPr>
        <w:tabs>
          <w:tab w:val="num" w:pos="851"/>
        </w:tabs>
        <w:ind w:left="851" w:hanging="567"/>
      </w:pPr>
    </w:p>
    <w:p w14:paraId="605D9555" w14:textId="72E75000" w:rsidR="0082042B" w:rsidRDefault="0082042B" w:rsidP="0082042B">
      <w:pPr>
        <w:pStyle w:val="Level2"/>
        <w:numPr>
          <w:ilvl w:val="1"/>
          <w:numId w:val="9"/>
        </w:numPr>
        <w:tabs>
          <w:tab w:val="num" w:pos="851"/>
        </w:tabs>
        <w:ind w:left="851" w:hanging="567"/>
      </w:pPr>
      <w:r w:rsidRPr="000B2313">
        <w:t xml:space="preserve">The </w:t>
      </w:r>
      <w:r>
        <w:t>Provider</w:t>
      </w:r>
      <w:r w:rsidRPr="000B2313">
        <w:t xml:space="preserve"> shall not, and shall procure that its Staff do not, use any of the </w:t>
      </w:r>
      <w:r w:rsidR="008F0C5B">
        <w:t>Customer</w:t>
      </w:r>
      <w:r>
        <w:t>’</w:t>
      </w:r>
      <w:r w:rsidRPr="000B2313">
        <w:t xml:space="preserve">s Confidential Information received otherwise than for the purposes of this </w:t>
      </w:r>
      <w:r w:rsidR="00E34835">
        <w:t>Call-Off Contract</w:t>
      </w:r>
      <w:r>
        <w:t>.</w:t>
      </w:r>
    </w:p>
    <w:p w14:paraId="0136C79B" w14:textId="79293379" w:rsidR="0082042B" w:rsidRDefault="0082042B" w:rsidP="0082042B">
      <w:pPr>
        <w:pStyle w:val="Level2"/>
        <w:numPr>
          <w:ilvl w:val="1"/>
          <w:numId w:val="9"/>
        </w:numPr>
        <w:tabs>
          <w:tab w:val="num" w:pos="851"/>
        </w:tabs>
        <w:ind w:left="851" w:hanging="567"/>
      </w:pPr>
      <w:r w:rsidRPr="000B2313">
        <w:t xml:space="preserve">At the written request of the </w:t>
      </w:r>
      <w:r w:rsidR="008F0C5B">
        <w:t>Customer</w:t>
      </w:r>
      <w:r w:rsidRPr="000B2313">
        <w:t xml:space="preserve">, the </w:t>
      </w:r>
      <w:r>
        <w:t>Provider</w:t>
      </w:r>
      <w:r w:rsidRPr="000B2313">
        <w:t xml:space="preserve"> shall procure that those members of the Staff identified in the </w:t>
      </w:r>
      <w:r w:rsidR="008F0C5B">
        <w:t>Customer</w:t>
      </w:r>
      <w:r w:rsidRPr="000B2313">
        <w:t>'s notice signs a confidentiality undertaking prior to commencing any work in</w:t>
      </w:r>
      <w:r>
        <w:t xml:space="preserve"> accordance with this </w:t>
      </w:r>
      <w:r w:rsidR="00E34835">
        <w:t>Call-Off Contract</w:t>
      </w:r>
      <w:r>
        <w:t>.</w:t>
      </w:r>
    </w:p>
    <w:p w14:paraId="2D94441A" w14:textId="2DCA5781" w:rsidR="0082042B" w:rsidRDefault="0082042B" w:rsidP="0082042B">
      <w:pPr>
        <w:numPr>
          <w:ilvl w:val="1"/>
          <w:numId w:val="9"/>
        </w:numPr>
        <w:tabs>
          <w:tab w:val="num" w:pos="851"/>
        </w:tabs>
        <w:ind w:left="851" w:hanging="567"/>
      </w:pPr>
      <w:bookmarkStart w:id="65" w:name="_Ref459912042"/>
      <w:r w:rsidRPr="000B2313">
        <w:t xml:space="preserve">Nothing in this </w:t>
      </w:r>
      <w:r w:rsidR="00E34835">
        <w:t>Call-Off Contract</w:t>
      </w:r>
      <w:r w:rsidRPr="000B2313">
        <w:t xml:space="preserve"> shall prevent the </w:t>
      </w:r>
      <w:r w:rsidR="008F0C5B">
        <w:t>Customer</w:t>
      </w:r>
      <w:r w:rsidRPr="000B2313">
        <w:t xml:space="preserve"> from disclosing the </w:t>
      </w:r>
      <w:r>
        <w:t>Provider</w:t>
      </w:r>
      <w:r w:rsidRPr="000B2313">
        <w:t>'s Confidential Information:</w:t>
      </w:r>
      <w:bookmarkEnd w:id="65"/>
    </w:p>
    <w:p w14:paraId="2C05552A" w14:textId="77777777" w:rsidR="0082042B" w:rsidRDefault="0082042B" w:rsidP="0082042B">
      <w:pPr>
        <w:tabs>
          <w:tab w:val="num" w:pos="1418"/>
        </w:tabs>
        <w:ind w:left="851"/>
      </w:pPr>
    </w:p>
    <w:p w14:paraId="63A108AE" w14:textId="26A25BB2" w:rsidR="0082042B" w:rsidRDefault="0082042B" w:rsidP="0082042B">
      <w:pPr>
        <w:numPr>
          <w:ilvl w:val="2"/>
          <w:numId w:val="9"/>
        </w:numPr>
        <w:ind w:hanging="710"/>
      </w:pPr>
      <w:r w:rsidRPr="000B2313">
        <w:t xml:space="preserve">to any Crown Body or any other </w:t>
      </w:r>
      <w:r w:rsidR="008F0C5B">
        <w:t>Customer</w:t>
      </w:r>
      <w:r w:rsidRPr="000B2313">
        <w:t>.  All Crown Bodies or C</w:t>
      </w:r>
      <w:r w:rsidR="00E34835">
        <w:t>ustomers</w:t>
      </w:r>
      <w:r w:rsidRPr="000B2313">
        <w:t xml:space="preserve"> receiving such Confidential Information shall be entitled to further disclose the Confidential Information to other Crown Bodies or other </w:t>
      </w:r>
      <w:r w:rsidR="00E34835">
        <w:t>Customers</w:t>
      </w:r>
      <w:r w:rsidRPr="000B2313">
        <w:t xml:space="preserve"> on the basis that the information is confidential and is not to be disclosed to a third party which is not part of any Crown Body or any </w:t>
      </w:r>
      <w:r w:rsidR="008F0C5B">
        <w:t>Customer</w:t>
      </w:r>
      <w:r w:rsidRPr="000B2313">
        <w:t>;</w:t>
      </w:r>
    </w:p>
    <w:p w14:paraId="33D6EA4B" w14:textId="77777777" w:rsidR="0082042B" w:rsidRDefault="0082042B" w:rsidP="0082042B">
      <w:pPr>
        <w:ind w:left="1561" w:hanging="710"/>
      </w:pPr>
    </w:p>
    <w:p w14:paraId="6571FBF0" w14:textId="64B0FED2" w:rsidR="00621AA6" w:rsidRDefault="0082042B" w:rsidP="00621AA6">
      <w:pPr>
        <w:numPr>
          <w:ilvl w:val="2"/>
          <w:numId w:val="9"/>
        </w:numPr>
        <w:ind w:hanging="710"/>
      </w:pPr>
      <w:r w:rsidRPr="000B2313">
        <w:t xml:space="preserve">to any consultant or other person engaged by the </w:t>
      </w:r>
      <w:r w:rsidR="008F0C5B">
        <w:t>Customer</w:t>
      </w:r>
      <w:r w:rsidRPr="000B2313">
        <w:t xml:space="preserve"> or any person conducting a gateway review</w:t>
      </w:r>
      <w:r>
        <w:t xml:space="preserve"> provided that the </w:t>
      </w:r>
      <w:r w:rsidR="008F0C5B">
        <w:t>Customer</w:t>
      </w:r>
      <w:r>
        <w:t xml:space="preserve"> shall ensure that any such third party shall </w:t>
      </w:r>
      <w:r w:rsidR="00621AA6">
        <w:t xml:space="preserve">not be </w:t>
      </w:r>
      <w:r w:rsidR="00621AA6" w:rsidRPr="00621AA6">
        <w:rPr>
          <w:rFonts w:cstheme="minorHAnsi"/>
          <w:sz w:val="21"/>
          <w:szCs w:val="21"/>
        </w:rPr>
        <w:t xml:space="preserve">a competitor </w:t>
      </w:r>
      <w:r w:rsidR="00621AA6">
        <w:rPr>
          <w:rFonts w:cstheme="minorHAnsi"/>
          <w:sz w:val="21"/>
          <w:szCs w:val="21"/>
        </w:rPr>
        <w:t xml:space="preserve">and shall </w:t>
      </w:r>
      <w:r>
        <w:t>be subject to confidentiality obligations in respect of the Provider’s Confidential Information and that the disclosure of such Confidential Information shall not result in the Provider being placed at a competitive disadvantage</w:t>
      </w:r>
      <w:r w:rsidRPr="000B2313">
        <w:t>;</w:t>
      </w:r>
    </w:p>
    <w:p w14:paraId="797B2104" w14:textId="77777777" w:rsidR="0082042B" w:rsidRDefault="0082042B" w:rsidP="0082042B">
      <w:pPr>
        <w:ind w:left="1561" w:hanging="710"/>
      </w:pPr>
    </w:p>
    <w:p w14:paraId="03AE934A" w14:textId="752CB8CB" w:rsidR="0082042B" w:rsidRDefault="0082042B" w:rsidP="0082042B">
      <w:pPr>
        <w:numPr>
          <w:ilvl w:val="2"/>
          <w:numId w:val="9"/>
        </w:numPr>
        <w:ind w:hanging="710"/>
      </w:pPr>
      <w:r w:rsidRPr="000B2313">
        <w:t xml:space="preserve">for the purpose of the examination and certification of the </w:t>
      </w:r>
      <w:r w:rsidR="008F0C5B">
        <w:t>Customer</w:t>
      </w:r>
      <w:r w:rsidRPr="000B2313">
        <w:t>'s accounts;</w:t>
      </w:r>
    </w:p>
    <w:p w14:paraId="5B5522AC" w14:textId="77777777" w:rsidR="0082042B" w:rsidRDefault="0082042B" w:rsidP="0082042B">
      <w:pPr>
        <w:ind w:left="1561" w:hanging="710"/>
      </w:pPr>
    </w:p>
    <w:p w14:paraId="6C200170" w14:textId="04175465" w:rsidR="0082042B" w:rsidRDefault="0082042B" w:rsidP="0082042B">
      <w:pPr>
        <w:numPr>
          <w:ilvl w:val="2"/>
          <w:numId w:val="9"/>
        </w:numPr>
        <w:ind w:hanging="710"/>
      </w:pPr>
      <w:r w:rsidRPr="000B2313">
        <w:t>for any examination pursuant to Section 6(1) of the National Audit Act 1983 or the Audit Commission Act 1998 or any relevant Law</w:t>
      </w:r>
      <w:r>
        <w:t>,</w:t>
      </w:r>
      <w:r w:rsidRPr="000B2313">
        <w:t xml:space="preserve"> making similar provision with regard to the </w:t>
      </w:r>
      <w:r w:rsidR="008F0C5B">
        <w:t>Customer</w:t>
      </w:r>
      <w:r w:rsidRPr="000B2313">
        <w:t xml:space="preserve"> of the economy, efficiency and effectiveness with which the </w:t>
      </w:r>
      <w:r w:rsidR="008F0C5B">
        <w:t>Customer</w:t>
      </w:r>
      <w:r w:rsidRPr="000B2313">
        <w:t xml:space="preserve"> has used its resources.</w:t>
      </w:r>
    </w:p>
    <w:p w14:paraId="22E4278A" w14:textId="77777777" w:rsidR="0082042B" w:rsidRDefault="0082042B" w:rsidP="0082042B">
      <w:pPr>
        <w:ind w:left="1561"/>
      </w:pPr>
    </w:p>
    <w:p w14:paraId="25CDAABB" w14:textId="164C2958" w:rsidR="0082042B" w:rsidRDefault="0082042B" w:rsidP="0082042B">
      <w:pPr>
        <w:numPr>
          <w:ilvl w:val="1"/>
          <w:numId w:val="9"/>
        </w:numPr>
        <w:tabs>
          <w:tab w:val="num" w:pos="851"/>
        </w:tabs>
        <w:ind w:left="851" w:hanging="567"/>
      </w:pPr>
      <w:r w:rsidRPr="000B2313">
        <w:t xml:space="preserve">The </w:t>
      </w:r>
      <w:r w:rsidR="008F0C5B">
        <w:t>Customer</w:t>
      </w:r>
      <w:r w:rsidRPr="000B2313">
        <w:t xml:space="preserve"> shall use all reasonable endeavours to ensure that any government department, </w:t>
      </w:r>
      <w:r w:rsidR="008F0C5B">
        <w:t>Customer</w:t>
      </w:r>
      <w:r w:rsidRPr="000B2313">
        <w:t xml:space="preserve">, employee, third party or </w:t>
      </w:r>
      <w:r>
        <w:t>Sub-Contractor</w:t>
      </w:r>
      <w:r w:rsidRPr="000B2313">
        <w:t xml:space="preserve"> to whom the </w:t>
      </w:r>
      <w:r>
        <w:t>Provider</w:t>
      </w:r>
      <w:r w:rsidRPr="000B2313">
        <w:t xml:space="preserve">s Confidential Information is disclosed </w:t>
      </w:r>
      <w:r w:rsidRPr="00CB76EE">
        <w:t xml:space="preserve">pursuant to Clause </w:t>
      </w:r>
      <w:r w:rsidRPr="00CB76EE">
        <w:fldChar w:fldCharType="begin"/>
      </w:r>
      <w:r w:rsidRPr="00CB76EE">
        <w:instrText xml:space="preserve"> REF _Ref459912042 \r \h  \* MERGEFORMAT </w:instrText>
      </w:r>
      <w:r w:rsidRPr="00CB76EE">
        <w:fldChar w:fldCharType="separate"/>
      </w:r>
      <w:r>
        <w:t>30.6</w:t>
      </w:r>
      <w:r w:rsidRPr="00CB76EE">
        <w:fldChar w:fldCharType="end"/>
      </w:r>
      <w:r w:rsidRPr="00CB76EE">
        <w:t xml:space="preserve"> is</w:t>
      </w:r>
      <w:r w:rsidRPr="000B2313">
        <w:t xml:space="preserve"> made aware of the </w:t>
      </w:r>
      <w:r w:rsidR="008F0C5B">
        <w:t>Customer</w:t>
      </w:r>
      <w:r w:rsidRPr="000B2313">
        <w:t>'s obligations of confidentiality</w:t>
      </w:r>
      <w:r>
        <w:t xml:space="preserve"> and maintains the confidentiality of the same</w:t>
      </w:r>
      <w:r w:rsidRPr="000B2313">
        <w:t>.</w:t>
      </w:r>
    </w:p>
    <w:p w14:paraId="5E1B9A5A" w14:textId="77777777" w:rsidR="0082042B" w:rsidRDefault="0082042B" w:rsidP="0082042B">
      <w:pPr>
        <w:tabs>
          <w:tab w:val="num" w:pos="851"/>
        </w:tabs>
        <w:ind w:left="851" w:hanging="567"/>
      </w:pPr>
    </w:p>
    <w:p w14:paraId="63FD6767" w14:textId="02DACDFE" w:rsidR="0082042B" w:rsidRDefault="0082042B" w:rsidP="0082042B">
      <w:pPr>
        <w:numPr>
          <w:ilvl w:val="1"/>
          <w:numId w:val="9"/>
        </w:numPr>
        <w:tabs>
          <w:tab w:val="num" w:pos="851"/>
        </w:tabs>
        <w:ind w:left="851" w:hanging="567"/>
      </w:pPr>
      <w:r w:rsidRPr="000B2313">
        <w:t xml:space="preserve">Nothing in </w:t>
      </w:r>
      <w:r w:rsidRPr="00CB76EE">
        <w:t xml:space="preserve">this Clause </w:t>
      </w:r>
      <w:r>
        <w:fldChar w:fldCharType="begin"/>
      </w:r>
      <w:r>
        <w:instrText xml:space="preserve"> REF _Ref14789220 \r \h </w:instrText>
      </w:r>
      <w:r>
        <w:fldChar w:fldCharType="separate"/>
      </w:r>
      <w:r>
        <w:t>30</w:t>
      </w:r>
      <w:r>
        <w:fldChar w:fldCharType="end"/>
      </w:r>
      <w:r w:rsidRPr="00CB76EE">
        <w:t xml:space="preserve"> shall</w:t>
      </w:r>
      <w:r>
        <w:t xml:space="preserve"> prevent either P</w:t>
      </w:r>
      <w:r w:rsidRPr="000B2313">
        <w:t xml:space="preserve">arty from using any techniques, ideas or know-how gained during the performance of the </w:t>
      </w:r>
      <w:r w:rsidR="00E34835">
        <w:t>Call-Off Contract</w:t>
      </w:r>
      <w:r w:rsidRPr="000B2313">
        <w:t xml:space="preserve"> in the course of its normal business to the extent that this use does not resul</w:t>
      </w:r>
      <w:r>
        <w:t>t in a disclosure of the other P</w:t>
      </w:r>
      <w:r w:rsidRPr="000B2313">
        <w:t>arty's Confidential Information or an infringement of Intellectual Property Rights.</w:t>
      </w:r>
    </w:p>
    <w:p w14:paraId="0B74CC2A" w14:textId="77777777" w:rsidR="0082042B" w:rsidRDefault="0082042B" w:rsidP="0082042B">
      <w:pPr>
        <w:tabs>
          <w:tab w:val="num" w:pos="851"/>
        </w:tabs>
        <w:ind w:left="851" w:hanging="567"/>
      </w:pPr>
    </w:p>
    <w:p w14:paraId="1AC91065" w14:textId="60C88B5E" w:rsidR="0082042B" w:rsidRDefault="0082042B" w:rsidP="0082042B">
      <w:pPr>
        <w:numPr>
          <w:ilvl w:val="1"/>
          <w:numId w:val="9"/>
        </w:numPr>
        <w:tabs>
          <w:tab w:val="num" w:pos="851"/>
        </w:tabs>
        <w:ind w:left="851" w:hanging="567"/>
      </w:pPr>
      <w:r w:rsidRPr="000B2313">
        <w:lastRenderedPageBreak/>
        <w:t xml:space="preserve">The </w:t>
      </w:r>
      <w:r>
        <w:t>Provider</w:t>
      </w:r>
      <w:r w:rsidRPr="000B2313">
        <w:t xml:space="preserve"> shall not without the prior written consent of the </w:t>
      </w:r>
      <w:r w:rsidR="008F0C5B">
        <w:t>Customer</w:t>
      </w:r>
      <w:r w:rsidRPr="000B2313">
        <w:t xml:space="preserve"> divulge the existence of the </w:t>
      </w:r>
      <w:r w:rsidR="00E34835">
        <w:t>Call-Off Contract</w:t>
      </w:r>
      <w:r w:rsidRPr="000B2313">
        <w:t xml:space="preserve"> or any Order or disclose any information relating to or contained in the </w:t>
      </w:r>
      <w:r w:rsidR="00E34835">
        <w:t>Call-Off Contract</w:t>
      </w:r>
      <w:r w:rsidRPr="000B2313">
        <w:t xml:space="preserve"> to any person who is not engaged in the </w:t>
      </w:r>
      <w:r>
        <w:t xml:space="preserve">performance of the </w:t>
      </w:r>
      <w:r w:rsidR="00E34835">
        <w:t>Call-Off Contract</w:t>
      </w:r>
      <w:r>
        <w:t xml:space="preserve">.  </w:t>
      </w:r>
    </w:p>
    <w:p w14:paraId="2E86C1D1" w14:textId="77777777" w:rsidR="0082042B" w:rsidRDefault="0082042B" w:rsidP="0082042B">
      <w:pPr>
        <w:tabs>
          <w:tab w:val="num" w:pos="851"/>
        </w:tabs>
        <w:ind w:left="851" w:hanging="567"/>
      </w:pPr>
    </w:p>
    <w:p w14:paraId="02C64193" w14:textId="2DE1AD70" w:rsidR="0082042B" w:rsidRPr="00CB76EE" w:rsidRDefault="0082042B" w:rsidP="0082042B">
      <w:pPr>
        <w:numPr>
          <w:ilvl w:val="1"/>
          <w:numId w:val="9"/>
        </w:numPr>
        <w:tabs>
          <w:tab w:val="num" w:pos="851"/>
        </w:tabs>
        <w:ind w:left="851" w:hanging="567"/>
      </w:pPr>
      <w:r w:rsidRPr="000B2313">
        <w:t xml:space="preserve">In the event that the </w:t>
      </w:r>
      <w:r>
        <w:t>Provider</w:t>
      </w:r>
      <w:r w:rsidRPr="000B2313">
        <w:t xml:space="preserve"> fails to comply </w:t>
      </w:r>
      <w:r w:rsidRPr="00CB76EE">
        <w:t xml:space="preserve">with this Clause </w:t>
      </w:r>
      <w:r>
        <w:fldChar w:fldCharType="begin"/>
      </w:r>
      <w:r>
        <w:instrText xml:space="preserve"> REF _Ref14789220 \r \h </w:instrText>
      </w:r>
      <w:r>
        <w:fldChar w:fldCharType="separate"/>
      </w:r>
      <w:r>
        <w:t>30</w:t>
      </w:r>
      <w:r>
        <w:fldChar w:fldCharType="end"/>
      </w:r>
      <w:r w:rsidRPr="00CB76EE">
        <w:t xml:space="preserve"> the </w:t>
      </w:r>
      <w:r w:rsidR="008F0C5B">
        <w:t>Customer</w:t>
      </w:r>
      <w:r w:rsidRPr="00CB76EE">
        <w:t xml:space="preserve"> reserves the right to terminate the </w:t>
      </w:r>
      <w:r w:rsidR="00E34835">
        <w:t>Call-Off Contract</w:t>
      </w:r>
      <w:r w:rsidRPr="00CB76EE">
        <w:t xml:space="preserve"> by notice in writing with immediate effect.</w:t>
      </w:r>
    </w:p>
    <w:p w14:paraId="0ACE654B" w14:textId="77777777" w:rsidR="0082042B" w:rsidRPr="00CB76EE" w:rsidRDefault="0082042B" w:rsidP="0082042B">
      <w:pPr>
        <w:tabs>
          <w:tab w:val="num" w:pos="851"/>
        </w:tabs>
        <w:ind w:left="851" w:hanging="567"/>
      </w:pPr>
    </w:p>
    <w:p w14:paraId="2B10AD44" w14:textId="45C76EF0" w:rsidR="0082042B" w:rsidRDefault="0082042B" w:rsidP="0082042B">
      <w:pPr>
        <w:numPr>
          <w:ilvl w:val="1"/>
          <w:numId w:val="9"/>
        </w:numPr>
        <w:tabs>
          <w:tab w:val="num" w:pos="851"/>
        </w:tabs>
        <w:ind w:left="851" w:hanging="567"/>
      </w:pPr>
      <w:r w:rsidRPr="00CB76EE">
        <w:t xml:space="preserve">The provisions of this Clause </w:t>
      </w:r>
      <w:r>
        <w:fldChar w:fldCharType="begin"/>
      </w:r>
      <w:r>
        <w:instrText xml:space="preserve"> REF _Ref14789220 \r \h </w:instrText>
      </w:r>
      <w:r>
        <w:fldChar w:fldCharType="separate"/>
      </w:r>
      <w:r>
        <w:t>30</w:t>
      </w:r>
      <w:r>
        <w:fldChar w:fldCharType="end"/>
      </w:r>
      <w:r w:rsidRPr="00CB76EE">
        <w:t xml:space="preserve"> shall apply notwithstanding</w:t>
      </w:r>
      <w:r w:rsidRPr="000B2313">
        <w:t xml:space="preserve"> termination of the </w:t>
      </w:r>
      <w:r w:rsidR="00E34835">
        <w:t>Call-Off Contract</w:t>
      </w:r>
      <w:r w:rsidRPr="000B2313">
        <w:t>.</w:t>
      </w:r>
    </w:p>
    <w:p w14:paraId="39D3CAF5" w14:textId="77777777" w:rsidR="0082042B" w:rsidRDefault="0082042B" w:rsidP="0082042B">
      <w:pPr>
        <w:tabs>
          <w:tab w:val="num" w:pos="1418"/>
        </w:tabs>
        <w:ind w:left="851"/>
      </w:pPr>
    </w:p>
    <w:p w14:paraId="0D1DEB9E" w14:textId="77777777" w:rsidR="0082042B" w:rsidRDefault="0082042B" w:rsidP="0082042B">
      <w:pPr>
        <w:numPr>
          <w:ilvl w:val="0"/>
          <w:numId w:val="9"/>
        </w:numPr>
        <w:tabs>
          <w:tab w:val="clear" w:pos="850"/>
          <w:tab w:val="num" w:pos="284"/>
        </w:tabs>
        <w:ind w:left="284" w:hanging="568"/>
        <w:rPr>
          <w:b/>
        </w:rPr>
      </w:pPr>
      <w:bookmarkStart w:id="66" w:name="_Ref13652077"/>
      <w:r w:rsidRPr="000B2313">
        <w:rPr>
          <w:b/>
        </w:rPr>
        <w:t>PUBLICITY, MEDIA AND OFFICIAL ENQUIRIES</w:t>
      </w:r>
      <w:bookmarkEnd w:id="66"/>
    </w:p>
    <w:p w14:paraId="4FE4B6A8" w14:textId="77777777" w:rsidR="0082042B" w:rsidRPr="000B2313" w:rsidRDefault="0082042B" w:rsidP="0082042B">
      <w:pPr>
        <w:ind w:left="850"/>
        <w:rPr>
          <w:b/>
        </w:rPr>
      </w:pPr>
    </w:p>
    <w:p w14:paraId="144035F5" w14:textId="05C47B2D" w:rsidR="0082042B" w:rsidRPr="00CB76EE" w:rsidRDefault="0082042B" w:rsidP="0082042B">
      <w:pPr>
        <w:numPr>
          <w:ilvl w:val="1"/>
          <w:numId w:val="9"/>
        </w:numPr>
        <w:tabs>
          <w:tab w:val="num" w:pos="851"/>
        </w:tabs>
        <w:ind w:left="851" w:hanging="567"/>
      </w:pPr>
      <w:bookmarkStart w:id="67" w:name="_Ref459912258"/>
      <w:r w:rsidRPr="000B2313">
        <w:t xml:space="preserve">The </w:t>
      </w:r>
      <w:r>
        <w:t>Provider</w:t>
      </w:r>
      <w:r w:rsidRPr="000B2313">
        <w:t xml:space="preserve"> shall not make any press announcements or publicise the </w:t>
      </w:r>
      <w:r w:rsidR="00E34835">
        <w:t>Call-Off Contract</w:t>
      </w:r>
      <w:r w:rsidRPr="000B2313">
        <w:t xml:space="preserve"> in any way without the </w:t>
      </w:r>
      <w:r w:rsidR="008F0C5B">
        <w:t>Customer</w:t>
      </w:r>
      <w:r w:rsidRPr="000B2313">
        <w:t xml:space="preserve">'s prior Approval and shall take reasonable steps to ensure that its </w:t>
      </w:r>
      <w:r>
        <w:t xml:space="preserve">Staff comply with </w:t>
      </w:r>
      <w:r w:rsidRPr="00CB76EE">
        <w:t xml:space="preserve">this Clause </w:t>
      </w:r>
      <w:r>
        <w:fldChar w:fldCharType="begin"/>
      </w:r>
      <w:r>
        <w:instrText xml:space="preserve"> REF _Ref13652077 \r \h </w:instrText>
      </w:r>
      <w:r>
        <w:fldChar w:fldCharType="separate"/>
      </w:r>
      <w:r>
        <w:t>31</w:t>
      </w:r>
      <w:r>
        <w:fldChar w:fldCharType="end"/>
      </w:r>
      <w:r w:rsidRPr="00CB76EE">
        <w:t>.</w:t>
      </w:r>
      <w:bookmarkEnd w:id="67"/>
    </w:p>
    <w:p w14:paraId="7E62B332" w14:textId="77777777" w:rsidR="0082042B" w:rsidRDefault="0082042B" w:rsidP="0082042B">
      <w:pPr>
        <w:tabs>
          <w:tab w:val="num" w:pos="851"/>
        </w:tabs>
        <w:ind w:left="851" w:hanging="567"/>
      </w:pPr>
    </w:p>
    <w:p w14:paraId="2B817209" w14:textId="06586766" w:rsidR="0082042B" w:rsidRDefault="0082042B" w:rsidP="0082042B">
      <w:pPr>
        <w:numPr>
          <w:ilvl w:val="1"/>
          <w:numId w:val="9"/>
        </w:numPr>
        <w:tabs>
          <w:tab w:val="num" w:pos="851"/>
        </w:tabs>
        <w:ind w:left="851" w:hanging="567"/>
      </w:pPr>
      <w:r w:rsidRPr="00A84751">
        <w:t xml:space="preserve">The </w:t>
      </w:r>
      <w:r w:rsidR="008F0C5B">
        <w:t>Customer</w:t>
      </w:r>
      <w:r w:rsidRPr="00A84751">
        <w:t xml:space="preserve"> shall be entitled to publicise the </w:t>
      </w:r>
      <w:r w:rsidR="00E34835">
        <w:t>Call-Off Contract</w:t>
      </w:r>
      <w:r w:rsidRPr="00A84751">
        <w:t xml:space="preserve"> in accordance with any legal obligation upon the </w:t>
      </w:r>
      <w:r w:rsidR="008F0C5B">
        <w:t>Customer</w:t>
      </w:r>
      <w:r w:rsidRPr="00A84751">
        <w:t xml:space="preserve">, including any examination of the </w:t>
      </w:r>
      <w:r w:rsidR="00E34835">
        <w:t>Call-Off Contract</w:t>
      </w:r>
      <w:r w:rsidRPr="00A84751">
        <w:t xml:space="preserve"> by the Auditor.</w:t>
      </w:r>
    </w:p>
    <w:p w14:paraId="20009A43" w14:textId="77777777" w:rsidR="0082042B" w:rsidRDefault="0082042B" w:rsidP="0082042B">
      <w:pPr>
        <w:tabs>
          <w:tab w:val="num" w:pos="851"/>
        </w:tabs>
        <w:ind w:left="851" w:hanging="567"/>
      </w:pPr>
    </w:p>
    <w:p w14:paraId="522AD1C2" w14:textId="44891985" w:rsidR="0082042B" w:rsidRDefault="0082042B" w:rsidP="0082042B">
      <w:pPr>
        <w:numPr>
          <w:ilvl w:val="1"/>
          <w:numId w:val="9"/>
        </w:numPr>
        <w:tabs>
          <w:tab w:val="num" w:pos="851"/>
        </w:tabs>
        <w:ind w:left="851" w:hanging="567"/>
      </w:pPr>
      <w:r w:rsidRPr="00A84751">
        <w:t xml:space="preserve">The </w:t>
      </w:r>
      <w:r>
        <w:t>Provider</w:t>
      </w:r>
      <w:r w:rsidRPr="00A84751">
        <w:t xml:space="preserve"> shall not do anything or cause anything to be done, which may damage the reputation of the </w:t>
      </w:r>
      <w:r w:rsidR="008F0C5B">
        <w:t>Customer</w:t>
      </w:r>
      <w:r w:rsidRPr="00A84751">
        <w:t xml:space="preserve"> or bring the </w:t>
      </w:r>
      <w:r w:rsidR="008F0C5B">
        <w:t>Customer</w:t>
      </w:r>
      <w:r w:rsidRPr="00A84751">
        <w:t xml:space="preserve"> into disrepute</w:t>
      </w:r>
      <w:r>
        <w:t>.</w:t>
      </w:r>
    </w:p>
    <w:p w14:paraId="4FBDDC03" w14:textId="77777777" w:rsidR="0082042B" w:rsidRDefault="0082042B" w:rsidP="0082042B">
      <w:pPr>
        <w:tabs>
          <w:tab w:val="num" w:pos="1418"/>
        </w:tabs>
        <w:ind w:left="851"/>
      </w:pPr>
    </w:p>
    <w:p w14:paraId="41AE4571" w14:textId="77777777" w:rsidR="0082042B" w:rsidRDefault="0082042B" w:rsidP="0082042B">
      <w:pPr>
        <w:numPr>
          <w:ilvl w:val="0"/>
          <w:numId w:val="9"/>
        </w:numPr>
        <w:tabs>
          <w:tab w:val="clear" w:pos="850"/>
          <w:tab w:val="num" w:pos="284"/>
        </w:tabs>
        <w:ind w:left="284" w:hanging="568"/>
        <w:rPr>
          <w:b/>
        </w:rPr>
      </w:pPr>
      <w:r w:rsidRPr="00A84751">
        <w:rPr>
          <w:b/>
        </w:rPr>
        <w:t>SECURITY</w:t>
      </w:r>
    </w:p>
    <w:p w14:paraId="55AADE89" w14:textId="77777777" w:rsidR="0082042B" w:rsidRDefault="0082042B" w:rsidP="0082042B">
      <w:pPr>
        <w:ind w:left="284"/>
        <w:rPr>
          <w:b/>
        </w:rPr>
      </w:pPr>
    </w:p>
    <w:p w14:paraId="1728097C" w14:textId="1B8676DE" w:rsidR="0082042B" w:rsidRDefault="0082042B" w:rsidP="0082042B">
      <w:pPr>
        <w:pStyle w:val="Level3"/>
        <w:numPr>
          <w:ilvl w:val="1"/>
          <w:numId w:val="9"/>
        </w:numPr>
        <w:tabs>
          <w:tab w:val="num" w:pos="851"/>
        </w:tabs>
        <w:ind w:left="851" w:hanging="567"/>
      </w:pPr>
      <w:r>
        <w:t xml:space="preserve">The </w:t>
      </w:r>
      <w:r w:rsidR="008F0C5B">
        <w:t>Customer</w:t>
      </w:r>
      <w:r>
        <w:t xml:space="preserve"> shall be responsible for maintaining the security of the premises in accordance with its standard security requirements. The Providers shall comply with all reasonable security requirements of the </w:t>
      </w:r>
      <w:r w:rsidR="008F0C5B">
        <w:t>Customer</w:t>
      </w:r>
      <w:r>
        <w:t xml:space="preserve"> while on the premises and shall ensure that all Staff comply with such requirements.  </w:t>
      </w:r>
    </w:p>
    <w:p w14:paraId="76009A1C" w14:textId="39763919" w:rsidR="0082042B" w:rsidRPr="00A84751" w:rsidRDefault="0082042B" w:rsidP="0082042B">
      <w:pPr>
        <w:numPr>
          <w:ilvl w:val="1"/>
          <w:numId w:val="9"/>
        </w:numPr>
        <w:tabs>
          <w:tab w:val="num" w:pos="851"/>
        </w:tabs>
        <w:ind w:left="851" w:hanging="567"/>
        <w:rPr>
          <w:b/>
        </w:rPr>
      </w:pPr>
      <w:r>
        <w:t xml:space="preserve">The </w:t>
      </w:r>
      <w:r w:rsidR="008F0C5B">
        <w:t>Customer</w:t>
      </w:r>
      <w:r>
        <w:t xml:space="preserve"> shall provide to the Provider upon request copies of its written security procedures and shall afford the Provider upon request an opportunity to inspect its physical security arrangements.</w:t>
      </w:r>
    </w:p>
    <w:p w14:paraId="102509A1" w14:textId="77777777" w:rsidR="0082042B" w:rsidRPr="00A84751" w:rsidRDefault="0082042B" w:rsidP="0082042B">
      <w:pPr>
        <w:tabs>
          <w:tab w:val="num" w:pos="1418"/>
        </w:tabs>
        <w:ind w:left="851"/>
        <w:rPr>
          <w:b/>
        </w:rPr>
      </w:pPr>
    </w:p>
    <w:p w14:paraId="77EF16DD" w14:textId="77777777" w:rsidR="0082042B" w:rsidRDefault="0082042B" w:rsidP="0082042B">
      <w:pPr>
        <w:numPr>
          <w:ilvl w:val="0"/>
          <w:numId w:val="9"/>
        </w:numPr>
        <w:tabs>
          <w:tab w:val="clear" w:pos="850"/>
          <w:tab w:val="num" w:pos="284"/>
        </w:tabs>
        <w:ind w:left="284" w:hanging="568"/>
        <w:rPr>
          <w:b/>
        </w:rPr>
      </w:pPr>
      <w:bookmarkStart w:id="68" w:name="_Ref459913113"/>
      <w:r>
        <w:rPr>
          <w:b/>
        </w:rPr>
        <w:t>INTELLECTUAL PROPERTY RIGHTS</w:t>
      </w:r>
      <w:bookmarkEnd w:id="68"/>
    </w:p>
    <w:p w14:paraId="2A4D1106" w14:textId="77777777" w:rsidR="0082042B" w:rsidRDefault="0082042B" w:rsidP="0082042B">
      <w:pPr>
        <w:ind w:left="284"/>
        <w:rPr>
          <w:b/>
        </w:rPr>
      </w:pPr>
    </w:p>
    <w:p w14:paraId="6992ED04" w14:textId="42824C19" w:rsidR="0082042B" w:rsidRPr="002B7C99" w:rsidRDefault="0082042B" w:rsidP="0082042B">
      <w:pPr>
        <w:numPr>
          <w:ilvl w:val="1"/>
          <w:numId w:val="9"/>
        </w:numPr>
        <w:tabs>
          <w:tab w:val="clear" w:pos="1418"/>
          <w:tab w:val="num" w:pos="851"/>
        </w:tabs>
        <w:ind w:left="851" w:hanging="567"/>
      </w:pPr>
      <w:r w:rsidRPr="002B7C99">
        <w:t xml:space="preserve">Save as granted elsewhere under the </w:t>
      </w:r>
      <w:r w:rsidR="00E34835">
        <w:t>Call-Off Contract</w:t>
      </w:r>
      <w:r w:rsidRPr="002B7C99">
        <w:t xml:space="preserve">, neither the </w:t>
      </w:r>
      <w:r w:rsidR="008F0C5B">
        <w:t>Customer</w:t>
      </w:r>
      <w:r w:rsidRPr="002B7C99">
        <w:t xml:space="preserve"> nor the Provider shall acquire any right, title or interest in the other's Pre-Existing IPR.</w:t>
      </w:r>
    </w:p>
    <w:p w14:paraId="449BAA7D" w14:textId="77777777" w:rsidR="0082042B" w:rsidRPr="002B7C99" w:rsidRDefault="0082042B" w:rsidP="0082042B">
      <w:pPr>
        <w:tabs>
          <w:tab w:val="num" w:pos="851"/>
        </w:tabs>
        <w:ind w:left="851" w:hanging="567"/>
        <w:rPr>
          <w:b/>
          <w:highlight w:val="yellow"/>
        </w:rPr>
      </w:pPr>
    </w:p>
    <w:p w14:paraId="22E856CD" w14:textId="1BAE220B" w:rsidR="0082042B" w:rsidRPr="002B7C99" w:rsidRDefault="0082042B" w:rsidP="0082042B">
      <w:pPr>
        <w:pStyle w:val="Level3"/>
        <w:numPr>
          <w:ilvl w:val="1"/>
          <w:numId w:val="9"/>
        </w:numPr>
        <w:tabs>
          <w:tab w:val="clear" w:pos="1418"/>
          <w:tab w:val="num" w:pos="851"/>
        </w:tabs>
        <w:ind w:left="851" w:hanging="567"/>
      </w:pPr>
      <w:r w:rsidRPr="002B7C99">
        <w:t>The P</w:t>
      </w:r>
      <w:r>
        <w:t xml:space="preserve">arties </w:t>
      </w:r>
      <w:r w:rsidRPr="002B7C99">
        <w:t xml:space="preserve">shall not, and shall procure that the Staff shall not, (except when necessary for the performance of the </w:t>
      </w:r>
      <w:r w:rsidR="00E34835">
        <w:t>Call-Off Contract</w:t>
      </w:r>
      <w:r w:rsidRPr="002B7C99">
        <w:t xml:space="preserve">) without prior Approval, use or disclose any </w:t>
      </w:r>
      <w:r>
        <w:t>of the other Parties</w:t>
      </w:r>
      <w:r w:rsidRPr="002B7C99">
        <w:t xml:space="preserve"> Pre-Existing IPR to any third party. </w:t>
      </w:r>
    </w:p>
    <w:p w14:paraId="4656C4B3" w14:textId="397219B9" w:rsidR="0082042B" w:rsidRPr="002B7C99" w:rsidRDefault="0082042B" w:rsidP="0082042B">
      <w:pPr>
        <w:pStyle w:val="Level3"/>
        <w:numPr>
          <w:ilvl w:val="1"/>
          <w:numId w:val="9"/>
        </w:numPr>
        <w:tabs>
          <w:tab w:val="clear" w:pos="1418"/>
          <w:tab w:val="num" w:pos="851"/>
        </w:tabs>
        <w:ind w:left="851" w:hanging="567"/>
      </w:pPr>
      <w:r w:rsidRPr="002B7C99">
        <w:t>The P</w:t>
      </w:r>
      <w:r>
        <w:t xml:space="preserve">arties </w:t>
      </w:r>
      <w:r w:rsidRPr="002B7C99">
        <w:t xml:space="preserve">shall waive or procure a waiver of any moral rights in any copyright works assigned to the </w:t>
      </w:r>
      <w:r w:rsidR="008F0C5B">
        <w:t>Customer</w:t>
      </w:r>
      <w:r w:rsidRPr="002B7C99">
        <w:t xml:space="preserve"> under the </w:t>
      </w:r>
      <w:r w:rsidR="00E34835">
        <w:t>Call-Off Contract</w:t>
      </w:r>
      <w:r w:rsidRPr="002B7C99">
        <w:t>.</w:t>
      </w:r>
    </w:p>
    <w:p w14:paraId="09C4D2C9" w14:textId="7B845CC0" w:rsidR="0082042B" w:rsidRDefault="0082042B" w:rsidP="0082042B">
      <w:pPr>
        <w:pStyle w:val="Level3"/>
        <w:numPr>
          <w:ilvl w:val="1"/>
          <w:numId w:val="9"/>
        </w:numPr>
        <w:tabs>
          <w:tab w:val="clear" w:pos="1418"/>
          <w:tab w:val="num" w:pos="851"/>
        </w:tabs>
        <w:ind w:left="851" w:hanging="567"/>
      </w:pPr>
      <w:bookmarkStart w:id="69" w:name="_Ref172616791"/>
      <w:r>
        <w:t>Each Party</w:t>
      </w:r>
      <w:r w:rsidRPr="002B7C99">
        <w:t xml:space="preserve"> hereby grants to the </w:t>
      </w:r>
      <w:r>
        <w:t>other Party</w:t>
      </w:r>
      <w:r w:rsidRPr="002B7C99">
        <w:t xml:space="preserve"> a non-exclusive, revocable, non-assignable licence to use the </w:t>
      </w:r>
      <w:r>
        <w:t>other Party’s</w:t>
      </w:r>
      <w:r w:rsidRPr="002B7C99">
        <w:t xml:space="preserve"> IPR during the Contract Period for the sole purpose of enabling the Provider to supply the Services and/or supply the Deliverables.</w:t>
      </w:r>
      <w:bookmarkEnd w:id="69"/>
    </w:p>
    <w:p w14:paraId="5ED70EA2" w14:textId="0FB0DF5E" w:rsidR="0082042B" w:rsidRPr="002B7C99" w:rsidRDefault="0082042B" w:rsidP="0082042B">
      <w:pPr>
        <w:pStyle w:val="Level3"/>
        <w:numPr>
          <w:ilvl w:val="1"/>
          <w:numId w:val="9"/>
        </w:numPr>
        <w:tabs>
          <w:tab w:val="clear" w:pos="1418"/>
          <w:tab w:val="num" w:pos="851"/>
        </w:tabs>
        <w:ind w:left="851" w:hanging="567"/>
      </w:pPr>
      <w:r>
        <w:t xml:space="preserve">For any Intellectual Property that is created by the Staff, Temporary Workers or Permanent Employees during the Contract Period and whilst providing the Services or in the course of their employment at the </w:t>
      </w:r>
      <w:r w:rsidR="008F0C5B">
        <w:t>Customer</w:t>
      </w:r>
      <w:r>
        <w:t xml:space="preserve">, the Intellectual Property Rights will be transferred to the </w:t>
      </w:r>
      <w:r w:rsidR="008F0C5B">
        <w:t>Customer</w:t>
      </w:r>
      <w:r>
        <w:t xml:space="preserve">. </w:t>
      </w:r>
    </w:p>
    <w:p w14:paraId="7B593DBB" w14:textId="0F75C8E2" w:rsidR="0082042B" w:rsidRPr="003379CC" w:rsidRDefault="0082042B" w:rsidP="0082042B">
      <w:pPr>
        <w:numPr>
          <w:ilvl w:val="1"/>
          <w:numId w:val="9"/>
        </w:numPr>
        <w:tabs>
          <w:tab w:val="clear" w:pos="1418"/>
          <w:tab w:val="num" w:pos="851"/>
        </w:tabs>
        <w:ind w:left="851" w:hanging="567"/>
        <w:rPr>
          <w:b/>
        </w:rPr>
      </w:pPr>
      <w:r w:rsidRPr="003379CC">
        <w:t xml:space="preserve">Prior to using any third-party Intellectual Property Rights, the Provider shall ensure that they have all necessary third-party licences to enable them to use the third-party Intellectual Property Rights to carry out its obligations under the </w:t>
      </w:r>
      <w:r w:rsidR="00E34835">
        <w:t>Call-Off Contract</w:t>
      </w:r>
      <w:r w:rsidRPr="003379CC">
        <w:t xml:space="preserve">. </w:t>
      </w:r>
    </w:p>
    <w:p w14:paraId="29A229D1" w14:textId="77777777" w:rsidR="0082042B" w:rsidRPr="002B7C99" w:rsidRDefault="0082042B" w:rsidP="0082042B">
      <w:pPr>
        <w:tabs>
          <w:tab w:val="num" w:pos="851"/>
        </w:tabs>
        <w:ind w:left="851" w:hanging="567"/>
        <w:rPr>
          <w:b/>
          <w:highlight w:val="yellow"/>
        </w:rPr>
      </w:pPr>
    </w:p>
    <w:p w14:paraId="4D2B0C91" w14:textId="3D6AACE0" w:rsidR="0082042B" w:rsidRPr="003379CC" w:rsidRDefault="0082042B" w:rsidP="0082042B">
      <w:pPr>
        <w:pStyle w:val="Level3"/>
        <w:numPr>
          <w:ilvl w:val="1"/>
          <w:numId w:val="9"/>
        </w:numPr>
        <w:tabs>
          <w:tab w:val="clear" w:pos="1418"/>
          <w:tab w:val="num" w:pos="851"/>
        </w:tabs>
        <w:ind w:left="851" w:hanging="567"/>
      </w:pPr>
      <w:r w:rsidRPr="003379CC">
        <w:t xml:space="preserve">The Provider shall, during and after the Contract Period, indemnify and keep indemnified and hold the </w:t>
      </w:r>
      <w:r w:rsidR="008F0C5B">
        <w:t>Customer</w:t>
      </w:r>
      <w:r w:rsidRPr="003379CC">
        <w:t xml:space="preserve"> harmless from and against all actions, suits, claims, demands, losses, charges, </w:t>
      </w:r>
      <w:r w:rsidRPr="003379CC">
        <w:lastRenderedPageBreak/>
        <w:t xml:space="preserve">damages, costs and expenses and other liabilities which the </w:t>
      </w:r>
      <w:r w:rsidR="008F0C5B">
        <w:t>Customer</w:t>
      </w:r>
      <w:r w:rsidRPr="003379CC">
        <w:t xml:space="preserve"> may suffer or incur as a result of any claim that the performance by the Provider of the Services and/or supply of the Deliverables and/or the possession or use by the </w:t>
      </w:r>
      <w:r w:rsidR="008F0C5B">
        <w:t>Customer</w:t>
      </w:r>
      <w:r w:rsidRPr="003379CC">
        <w:t xml:space="preserve"> of the Deliverables infringes or allegedly infringes a third party's Intellectual Property Rights ("</w:t>
      </w:r>
      <w:r w:rsidRPr="003379CC">
        <w:rPr>
          <w:b/>
        </w:rPr>
        <w:t>Claim</w:t>
      </w:r>
      <w:r w:rsidRPr="003379CC">
        <w:t>") except where the Claim arises from:</w:t>
      </w:r>
    </w:p>
    <w:p w14:paraId="078E081F" w14:textId="4076D3CF" w:rsidR="0082042B" w:rsidRPr="003379CC" w:rsidRDefault="0082042B" w:rsidP="0082042B">
      <w:pPr>
        <w:numPr>
          <w:ilvl w:val="2"/>
          <w:numId w:val="9"/>
        </w:numPr>
        <w:ind w:hanging="710"/>
      </w:pPr>
      <w:r w:rsidRPr="003379CC">
        <w:t xml:space="preserve">items or materials based upon designs supplied by the </w:t>
      </w:r>
      <w:r w:rsidR="008F0C5B">
        <w:t>Customer</w:t>
      </w:r>
      <w:r w:rsidRPr="003379CC">
        <w:t>; or</w:t>
      </w:r>
    </w:p>
    <w:p w14:paraId="6EDA40E3" w14:textId="77777777" w:rsidR="0082042B" w:rsidRPr="003379CC" w:rsidRDefault="0082042B" w:rsidP="0082042B">
      <w:pPr>
        <w:ind w:left="1561" w:hanging="710"/>
      </w:pPr>
    </w:p>
    <w:p w14:paraId="45F82413" w14:textId="4D429328" w:rsidR="0082042B" w:rsidRPr="003379CC" w:rsidRDefault="0082042B" w:rsidP="0082042B">
      <w:pPr>
        <w:numPr>
          <w:ilvl w:val="2"/>
          <w:numId w:val="9"/>
        </w:numPr>
        <w:ind w:hanging="710"/>
      </w:pPr>
      <w:r w:rsidRPr="003379CC">
        <w:t xml:space="preserve">the use of data supplied by the </w:t>
      </w:r>
      <w:r w:rsidR="008F0C5B">
        <w:t>Customer</w:t>
      </w:r>
      <w:r w:rsidRPr="003379CC">
        <w:t xml:space="preserve"> which is not required to be verified by the Provider under any provision of the </w:t>
      </w:r>
      <w:r w:rsidR="00E34835">
        <w:t>Call-Off Contract</w:t>
      </w:r>
      <w:r w:rsidRPr="003379CC">
        <w:t>.</w:t>
      </w:r>
    </w:p>
    <w:p w14:paraId="5B8CBE0C" w14:textId="77777777" w:rsidR="0082042B" w:rsidRPr="002B7C99" w:rsidRDefault="0082042B" w:rsidP="0082042B">
      <w:pPr>
        <w:ind w:left="1561"/>
        <w:rPr>
          <w:highlight w:val="yellow"/>
        </w:rPr>
      </w:pPr>
    </w:p>
    <w:p w14:paraId="4163C7B3" w14:textId="00E0E49E" w:rsidR="0082042B" w:rsidRPr="003379CC" w:rsidRDefault="0082042B" w:rsidP="0082042B">
      <w:pPr>
        <w:numPr>
          <w:ilvl w:val="1"/>
          <w:numId w:val="9"/>
        </w:numPr>
        <w:tabs>
          <w:tab w:val="clear" w:pos="1418"/>
          <w:tab w:val="num" w:pos="851"/>
        </w:tabs>
        <w:ind w:left="851" w:hanging="567"/>
      </w:pPr>
      <w:r w:rsidRPr="003379CC">
        <w:t xml:space="preserve">The </w:t>
      </w:r>
      <w:r w:rsidR="008F0C5B">
        <w:t>Customer</w:t>
      </w:r>
      <w:r w:rsidRPr="003379CC">
        <w:t xml:space="preserve"> shall notify the Provider in writing of the Claim and the </w:t>
      </w:r>
      <w:r w:rsidR="008F0C5B">
        <w:t>Customer</w:t>
      </w:r>
      <w:r w:rsidRPr="003379CC">
        <w:t xml:space="preserve"> shall not make any admissions which may be prejudicial to the defence or settlement of the Claim. The Provider shall at its own expense conduct all negotiations and any litigation arising in connection with the Claim provided always that the Provider: </w:t>
      </w:r>
    </w:p>
    <w:p w14:paraId="2BF0E2BD" w14:textId="77777777" w:rsidR="0082042B" w:rsidRPr="002B7C99" w:rsidRDefault="0082042B" w:rsidP="0082042B">
      <w:pPr>
        <w:ind w:left="851"/>
        <w:rPr>
          <w:highlight w:val="yellow"/>
        </w:rPr>
      </w:pPr>
    </w:p>
    <w:p w14:paraId="533735CA" w14:textId="4EAF2AD5" w:rsidR="0082042B" w:rsidRPr="003379CC" w:rsidRDefault="0082042B" w:rsidP="0082042B">
      <w:pPr>
        <w:numPr>
          <w:ilvl w:val="2"/>
          <w:numId w:val="9"/>
        </w:numPr>
        <w:ind w:hanging="710"/>
      </w:pPr>
      <w:r w:rsidRPr="003379CC">
        <w:t xml:space="preserve">shall consult the </w:t>
      </w:r>
      <w:r w:rsidR="008F0C5B">
        <w:t>Customer</w:t>
      </w:r>
      <w:r w:rsidRPr="003379CC">
        <w:t xml:space="preserve"> on all substantive issues which arise during the conduct of such litigation and negotiations; </w:t>
      </w:r>
    </w:p>
    <w:p w14:paraId="08176B04" w14:textId="77777777" w:rsidR="0082042B" w:rsidRPr="003379CC" w:rsidRDefault="0082042B" w:rsidP="0082042B">
      <w:pPr>
        <w:tabs>
          <w:tab w:val="num" w:pos="1561"/>
        </w:tabs>
        <w:ind w:left="1561" w:hanging="710"/>
      </w:pPr>
    </w:p>
    <w:p w14:paraId="057129C3" w14:textId="11B30EDE" w:rsidR="0082042B" w:rsidRPr="003379CC" w:rsidRDefault="0082042B" w:rsidP="0082042B">
      <w:pPr>
        <w:pStyle w:val="Level4"/>
        <w:numPr>
          <w:ilvl w:val="2"/>
          <w:numId w:val="9"/>
        </w:numPr>
        <w:ind w:hanging="710"/>
      </w:pPr>
      <w:r w:rsidRPr="003379CC">
        <w:t xml:space="preserve">shall take due and proper account of the interests of the </w:t>
      </w:r>
      <w:r w:rsidR="008F0C5B">
        <w:t>Customer</w:t>
      </w:r>
      <w:r w:rsidRPr="003379CC">
        <w:t>; and</w:t>
      </w:r>
    </w:p>
    <w:p w14:paraId="615BBEE2" w14:textId="1D4E1505" w:rsidR="0082042B" w:rsidRPr="003379CC" w:rsidRDefault="0082042B" w:rsidP="0082042B">
      <w:pPr>
        <w:pStyle w:val="Level4"/>
        <w:numPr>
          <w:ilvl w:val="2"/>
          <w:numId w:val="9"/>
        </w:numPr>
        <w:ind w:hanging="710"/>
      </w:pPr>
      <w:r w:rsidRPr="003379CC">
        <w:t xml:space="preserve">shall not settle or compromise the Claim without the </w:t>
      </w:r>
      <w:r w:rsidR="008F0C5B">
        <w:t>Customer</w:t>
      </w:r>
      <w:r w:rsidRPr="003379CC">
        <w:t>'s prior Approval (not to be unreasonably withheld or delayed).</w:t>
      </w:r>
    </w:p>
    <w:p w14:paraId="17B6C1EA" w14:textId="0F7E9407" w:rsidR="0082042B" w:rsidRPr="00104C0A" w:rsidRDefault="0082042B" w:rsidP="0082042B">
      <w:pPr>
        <w:pStyle w:val="Level3"/>
        <w:numPr>
          <w:ilvl w:val="1"/>
          <w:numId w:val="9"/>
        </w:numPr>
        <w:tabs>
          <w:tab w:val="clear" w:pos="1418"/>
          <w:tab w:val="num" w:pos="851"/>
        </w:tabs>
        <w:ind w:left="851" w:hanging="567"/>
      </w:pPr>
      <w:bookmarkStart w:id="70" w:name="_Ref172388580"/>
      <w:r w:rsidRPr="00104C0A">
        <w:t xml:space="preserve">If a Claim is made in connection with the </w:t>
      </w:r>
      <w:r w:rsidR="00E34835">
        <w:t>Call-Off Contract</w:t>
      </w:r>
      <w:r w:rsidRPr="00104C0A">
        <w:t xml:space="preserve"> or in the reasonable opinion of the Provider is likely to be made, the Provider shall immediately notify the </w:t>
      </w:r>
      <w:r w:rsidR="008F0C5B">
        <w:t>Customer</w:t>
      </w:r>
      <w:r w:rsidRPr="00104C0A">
        <w:t xml:space="preserve"> and, at its own expense and subject to the consent of the </w:t>
      </w:r>
      <w:r w:rsidR="008F0C5B">
        <w:t>Customer</w:t>
      </w:r>
      <w:r w:rsidRPr="00104C0A">
        <w:t xml:space="preserve"> (not to be unreasonably withheld or delayed), use its best endeavours </w:t>
      </w:r>
      <w:bookmarkEnd w:id="70"/>
      <w:r w:rsidRPr="00104C0A">
        <w:t>to: -</w:t>
      </w:r>
    </w:p>
    <w:p w14:paraId="5939F15E" w14:textId="4F860033" w:rsidR="0082042B" w:rsidRPr="00104C0A" w:rsidRDefault="0082042B" w:rsidP="0082042B">
      <w:pPr>
        <w:pStyle w:val="Level4"/>
        <w:numPr>
          <w:ilvl w:val="2"/>
          <w:numId w:val="9"/>
        </w:numPr>
        <w:ind w:hanging="710"/>
      </w:pPr>
      <w:bookmarkStart w:id="71" w:name="_Ref172388564"/>
      <w:r w:rsidRPr="00104C0A">
        <w:t>modify the relevant part of the Services or the Deliverables without reducing the performance or functionality of the same, or substitute alternative services or deliverables of equivalent performance and functionality, so as to avoid the infringement or the alleged infringement, provided that the provisions herein shall apply with any necessary changes to such modified services or deliverables or to the substitute services or deliverables; or</w:t>
      </w:r>
      <w:bookmarkEnd w:id="71"/>
    </w:p>
    <w:p w14:paraId="1EED884E" w14:textId="4824780F" w:rsidR="0082042B" w:rsidRPr="00104C0A" w:rsidRDefault="0082042B" w:rsidP="0082042B">
      <w:pPr>
        <w:pStyle w:val="Level4"/>
        <w:numPr>
          <w:ilvl w:val="2"/>
          <w:numId w:val="9"/>
        </w:numPr>
        <w:ind w:hanging="710"/>
      </w:pPr>
      <w:bookmarkStart w:id="72" w:name="_Ref459912983"/>
      <w:r w:rsidRPr="00104C0A">
        <w:t>procure a licence to use and supply the Services or the Deliverables, which are the subject of the alleged infringement,</w:t>
      </w:r>
      <w:bookmarkEnd w:id="72"/>
    </w:p>
    <w:p w14:paraId="1992D40E" w14:textId="54CD2909" w:rsidR="0082042B" w:rsidRPr="00104C0A" w:rsidRDefault="0082042B" w:rsidP="0082042B">
      <w:pPr>
        <w:pStyle w:val="Body3"/>
        <w:numPr>
          <w:ilvl w:val="1"/>
          <w:numId w:val="9"/>
        </w:numPr>
        <w:tabs>
          <w:tab w:val="clear" w:pos="1418"/>
          <w:tab w:val="num" w:pos="851"/>
        </w:tabs>
        <w:ind w:left="851" w:hanging="567"/>
      </w:pPr>
      <w:r w:rsidRPr="00104C0A">
        <w:t xml:space="preserve">In the event that the Provider is unable to comply with Clauses </w:t>
      </w:r>
      <w:r w:rsidRPr="00104C0A">
        <w:fldChar w:fldCharType="begin"/>
      </w:r>
      <w:r w:rsidRPr="00104C0A">
        <w:instrText xml:space="preserve"> REF _Ref172388564 \r \h  \* MERGEFORMAT </w:instrText>
      </w:r>
      <w:r w:rsidRPr="00104C0A">
        <w:fldChar w:fldCharType="separate"/>
      </w:r>
      <w:r>
        <w:t>33.9.1</w:t>
      </w:r>
      <w:r w:rsidRPr="00104C0A">
        <w:fldChar w:fldCharType="end"/>
      </w:r>
      <w:r w:rsidRPr="00104C0A">
        <w:t xml:space="preserve"> or </w:t>
      </w:r>
      <w:r w:rsidRPr="00104C0A">
        <w:fldChar w:fldCharType="begin"/>
      </w:r>
      <w:r w:rsidRPr="00104C0A">
        <w:instrText xml:space="preserve"> REF _Ref459912983 \r \h  \* MERGEFORMAT </w:instrText>
      </w:r>
      <w:r w:rsidRPr="00104C0A">
        <w:fldChar w:fldCharType="separate"/>
      </w:r>
      <w:r>
        <w:t>33.9.2</w:t>
      </w:r>
      <w:r w:rsidRPr="00104C0A">
        <w:fldChar w:fldCharType="end"/>
      </w:r>
      <w:r w:rsidRPr="00104C0A">
        <w:t xml:space="preserve"> within twenty (20) Working Days of receipt of the Provider's notification the </w:t>
      </w:r>
      <w:r w:rsidR="008F0C5B">
        <w:t>Customer</w:t>
      </w:r>
      <w:r w:rsidRPr="00104C0A">
        <w:t xml:space="preserve"> may terminate the </w:t>
      </w:r>
      <w:r w:rsidR="00E34835">
        <w:t>Call-Off Contract</w:t>
      </w:r>
      <w:r w:rsidRPr="00104C0A">
        <w:t xml:space="preserve"> with immediate effect by notice in writing and the Provider shall, upon demand, refund the </w:t>
      </w:r>
      <w:r w:rsidR="008F0C5B">
        <w:t>Customer</w:t>
      </w:r>
      <w:r w:rsidRPr="00104C0A">
        <w:t xml:space="preserve"> with all monies paid in</w:t>
      </w:r>
      <w:r>
        <w:t xml:space="preserve"> advance in</w:t>
      </w:r>
      <w:r w:rsidRPr="00104C0A">
        <w:t xml:space="preserve"> respect of the Services or Deliverable</w:t>
      </w:r>
      <w:r>
        <w:t>s not delivered up to the date of termination,</w:t>
      </w:r>
      <w:r w:rsidRPr="00104C0A">
        <w:t xml:space="preserve"> that is subject to the Claim. </w:t>
      </w:r>
    </w:p>
    <w:p w14:paraId="30DDEE02" w14:textId="3DC2B857" w:rsidR="0082042B" w:rsidRPr="00104C0A" w:rsidRDefault="0082042B" w:rsidP="0082042B">
      <w:pPr>
        <w:pStyle w:val="Body3"/>
        <w:numPr>
          <w:ilvl w:val="1"/>
          <w:numId w:val="9"/>
        </w:numPr>
        <w:tabs>
          <w:tab w:val="clear" w:pos="1418"/>
          <w:tab w:val="num" w:pos="851"/>
        </w:tabs>
        <w:ind w:left="851" w:hanging="567"/>
      </w:pPr>
      <w:r w:rsidRPr="00104C0A">
        <w:t xml:space="preserve">In the event that a modification or substitution in accordance with Clause </w:t>
      </w:r>
      <w:r w:rsidRPr="00104C0A">
        <w:fldChar w:fldCharType="begin"/>
      </w:r>
      <w:r w:rsidRPr="00104C0A">
        <w:instrText xml:space="preserve"> REF _Ref172388564 \r \h  \* MERGEFORMAT </w:instrText>
      </w:r>
      <w:r w:rsidRPr="00104C0A">
        <w:fldChar w:fldCharType="separate"/>
      </w:r>
      <w:r>
        <w:t>33.9.1</w:t>
      </w:r>
      <w:r w:rsidRPr="00104C0A">
        <w:fldChar w:fldCharType="end"/>
      </w:r>
      <w:r w:rsidRPr="00104C0A">
        <w:t xml:space="preserve"> is not possible so as to avoid the infringement, or the Provider has been unable to procure a licence in accordance with Clause </w:t>
      </w:r>
      <w:r w:rsidRPr="00104C0A">
        <w:fldChar w:fldCharType="begin"/>
      </w:r>
      <w:r w:rsidRPr="00104C0A">
        <w:instrText xml:space="preserve"> REF _Ref459912983 \r \h  \* MERGEFORMAT </w:instrText>
      </w:r>
      <w:r w:rsidRPr="00104C0A">
        <w:fldChar w:fldCharType="separate"/>
      </w:r>
      <w:r>
        <w:t>33.9.2</w:t>
      </w:r>
      <w:r w:rsidRPr="00104C0A">
        <w:fldChar w:fldCharType="end"/>
      </w:r>
      <w:r w:rsidRPr="00104C0A">
        <w:t xml:space="preserve"> the </w:t>
      </w:r>
      <w:r w:rsidR="008F0C5B">
        <w:t>Customer</w:t>
      </w:r>
      <w:r w:rsidRPr="00104C0A">
        <w:t xml:space="preserve"> shall be entitled to delete the relevant Service from the </w:t>
      </w:r>
      <w:r w:rsidR="00E34835">
        <w:t>Call-Off Contract</w:t>
      </w:r>
      <w:r w:rsidRPr="00104C0A">
        <w:t xml:space="preserve"> and/or terminate the </w:t>
      </w:r>
      <w:r w:rsidR="00E34835">
        <w:t>Call-Off Contract</w:t>
      </w:r>
      <w:r w:rsidRPr="00104C0A">
        <w:t xml:space="preserve"> with immediate effect.</w:t>
      </w:r>
    </w:p>
    <w:p w14:paraId="4D00A329" w14:textId="77777777" w:rsidR="0082042B" w:rsidRPr="00104C0A" w:rsidRDefault="0082042B" w:rsidP="0082042B">
      <w:pPr>
        <w:numPr>
          <w:ilvl w:val="1"/>
          <w:numId w:val="9"/>
        </w:numPr>
        <w:tabs>
          <w:tab w:val="clear" w:pos="1418"/>
          <w:tab w:val="num" w:pos="851"/>
        </w:tabs>
        <w:ind w:left="851" w:hanging="567"/>
      </w:pPr>
      <w:r w:rsidRPr="00104C0A">
        <w:t xml:space="preserve">This Clause </w:t>
      </w:r>
      <w:r w:rsidRPr="00104C0A">
        <w:fldChar w:fldCharType="begin"/>
      </w:r>
      <w:r w:rsidRPr="00104C0A">
        <w:instrText xml:space="preserve"> REF _Ref459913113 \r \h  \* MERGEFORMAT </w:instrText>
      </w:r>
      <w:r w:rsidRPr="00104C0A">
        <w:fldChar w:fldCharType="separate"/>
      </w:r>
      <w:r>
        <w:t>33</w:t>
      </w:r>
      <w:r w:rsidRPr="00104C0A">
        <w:fldChar w:fldCharType="end"/>
      </w:r>
      <w:r w:rsidRPr="00104C0A">
        <w:t xml:space="preserve"> sets out the entire financial liability of the Provider with regard to the infringement of any Intellectual Property Rights as a result of the provision of the Services and/or the provision of the Deliverables hereunder. This shall not affect the Provider's financial liability for other Defaults or causes of action that may arise hereunder.</w:t>
      </w:r>
    </w:p>
    <w:p w14:paraId="2C802CF8" w14:textId="77777777" w:rsidR="0082042B" w:rsidRDefault="0082042B" w:rsidP="0082042B">
      <w:pPr>
        <w:ind w:left="851"/>
      </w:pPr>
    </w:p>
    <w:p w14:paraId="4C49EE19" w14:textId="77777777" w:rsidR="0082042B" w:rsidRDefault="0082042B" w:rsidP="0082042B">
      <w:pPr>
        <w:numPr>
          <w:ilvl w:val="0"/>
          <w:numId w:val="9"/>
        </w:numPr>
        <w:tabs>
          <w:tab w:val="clear" w:pos="850"/>
          <w:tab w:val="num" w:pos="284"/>
        </w:tabs>
        <w:ind w:left="284" w:hanging="568"/>
        <w:rPr>
          <w:b/>
        </w:rPr>
      </w:pPr>
      <w:bookmarkStart w:id="73" w:name="_Ref459968966"/>
      <w:r w:rsidRPr="000D6DE3">
        <w:rPr>
          <w:b/>
        </w:rPr>
        <w:t>RECORDS AND AUDIT ACCESS</w:t>
      </w:r>
      <w:bookmarkEnd w:id="73"/>
    </w:p>
    <w:p w14:paraId="4B402446" w14:textId="77777777" w:rsidR="0082042B" w:rsidRDefault="0082042B" w:rsidP="0082042B">
      <w:pPr>
        <w:ind w:left="284"/>
        <w:rPr>
          <w:b/>
        </w:rPr>
      </w:pPr>
    </w:p>
    <w:p w14:paraId="76BC808C" w14:textId="76A0ADA8" w:rsidR="0082042B" w:rsidRDefault="0082042B" w:rsidP="0082042B">
      <w:pPr>
        <w:pStyle w:val="Level3"/>
        <w:numPr>
          <w:ilvl w:val="1"/>
          <w:numId w:val="9"/>
        </w:numPr>
        <w:tabs>
          <w:tab w:val="clear" w:pos="1418"/>
          <w:tab w:val="num" w:pos="851"/>
        </w:tabs>
        <w:ind w:left="851" w:hanging="567"/>
      </w:pPr>
      <w:bookmarkStart w:id="74" w:name="_Ref459968858"/>
      <w:r>
        <w:t xml:space="preserve">The Provider shall keep and maintain until six (6) years after the date of termination or expiry (whichever is the earlier) of the </w:t>
      </w:r>
      <w:r w:rsidR="00E34835">
        <w:t>Call-Off Contract</w:t>
      </w:r>
      <w:r>
        <w:t xml:space="preserve"> (or as long a period as may be agreed between the Parties), full and accurate records and accounts of the operation of the </w:t>
      </w:r>
      <w:r w:rsidR="00E34835">
        <w:t>Call-Off Contract</w:t>
      </w:r>
      <w:r>
        <w:t xml:space="preserve"> including, </w:t>
      </w:r>
      <w:r>
        <w:lastRenderedPageBreak/>
        <w:t xml:space="preserve">the Services supplied under it, the Call-Off Contracts entered into with each individual </w:t>
      </w:r>
      <w:r w:rsidR="008F0C5B">
        <w:t>Customer</w:t>
      </w:r>
      <w:r>
        <w:t xml:space="preserve"> and the amounts paid by each </w:t>
      </w:r>
      <w:r w:rsidR="008F0C5B">
        <w:t>Customer</w:t>
      </w:r>
      <w:r>
        <w:t>.</w:t>
      </w:r>
      <w:bookmarkEnd w:id="74"/>
    </w:p>
    <w:p w14:paraId="389C6303" w14:textId="77777777" w:rsidR="0082042B" w:rsidRPr="00CB76EE" w:rsidRDefault="0082042B" w:rsidP="0082042B">
      <w:pPr>
        <w:pStyle w:val="Level3"/>
        <w:numPr>
          <w:ilvl w:val="1"/>
          <w:numId w:val="9"/>
        </w:numPr>
        <w:tabs>
          <w:tab w:val="clear" w:pos="1418"/>
          <w:tab w:val="num" w:pos="851"/>
        </w:tabs>
        <w:ind w:left="851" w:hanging="567"/>
      </w:pPr>
      <w:r>
        <w:t xml:space="preserve">The Provider shall keep the records and accounts </w:t>
      </w:r>
      <w:r w:rsidRPr="00EF20B1">
        <w:t xml:space="preserve">referred to </w:t>
      </w:r>
      <w:r w:rsidRPr="00CB76EE">
        <w:t xml:space="preserve">in Clause </w:t>
      </w:r>
      <w:r w:rsidRPr="00CB76EE">
        <w:fldChar w:fldCharType="begin"/>
      </w:r>
      <w:r w:rsidRPr="00CB76EE">
        <w:instrText xml:space="preserve"> REF _Ref459968858 \r \h  \* MERGEFORMAT </w:instrText>
      </w:r>
      <w:r w:rsidRPr="00CB76EE">
        <w:fldChar w:fldCharType="separate"/>
      </w:r>
      <w:r>
        <w:t>34.1</w:t>
      </w:r>
      <w:r w:rsidRPr="00CB76EE">
        <w:fldChar w:fldCharType="end"/>
      </w:r>
      <w:r w:rsidRPr="00CB76EE">
        <w:t xml:space="preserve"> above in accordance with good accountancy practice.</w:t>
      </w:r>
    </w:p>
    <w:p w14:paraId="628F3025" w14:textId="1A8E30C9" w:rsidR="0082042B" w:rsidRDefault="0082042B" w:rsidP="0082042B">
      <w:pPr>
        <w:pStyle w:val="Level3"/>
        <w:numPr>
          <w:ilvl w:val="1"/>
          <w:numId w:val="9"/>
        </w:numPr>
        <w:tabs>
          <w:tab w:val="clear" w:pos="1418"/>
          <w:tab w:val="num" w:pos="851"/>
        </w:tabs>
        <w:ind w:left="851" w:hanging="567"/>
      </w:pPr>
      <w:r>
        <w:t xml:space="preserve">The Provider shall afford the relevant </w:t>
      </w:r>
      <w:r w:rsidR="008F0C5B">
        <w:t>Customer</w:t>
      </w:r>
      <w:r>
        <w:t xml:space="preserve"> and/or the Auditor access to such records and accounts relating to the operation of this </w:t>
      </w:r>
      <w:r w:rsidR="00E34835">
        <w:t>Call-Off Contract</w:t>
      </w:r>
      <w:r>
        <w:t xml:space="preserve"> as may be required from time to time upon reasonable notice and subject to reasonable confidentiality undertakings. </w:t>
      </w:r>
    </w:p>
    <w:p w14:paraId="2A36F547" w14:textId="0FDBAD86" w:rsidR="0082042B" w:rsidRDefault="0082042B" w:rsidP="0082042B">
      <w:pPr>
        <w:pStyle w:val="Level3"/>
        <w:numPr>
          <w:ilvl w:val="1"/>
          <w:numId w:val="9"/>
        </w:numPr>
        <w:tabs>
          <w:tab w:val="clear" w:pos="1418"/>
          <w:tab w:val="num" w:pos="851"/>
        </w:tabs>
        <w:ind w:left="851" w:hanging="567"/>
      </w:pPr>
      <w:r>
        <w:t xml:space="preserve">The Provider shall on request provide such records and accounts (together with copies of the Provider's published accounts) during the Contract Period and for a period of six (6) years after the expiry of the Contract Period to the </w:t>
      </w:r>
      <w:r w:rsidR="008F0C5B">
        <w:t>Customer</w:t>
      </w:r>
      <w:r>
        <w:t xml:space="preserve">, the </w:t>
      </w:r>
      <w:r w:rsidR="008F0C5B">
        <w:t>Customer</w:t>
      </w:r>
      <w:r>
        <w:t>’s representatives and/or the Auditor as may be required from time to time.</w:t>
      </w:r>
    </w:p>
    <w:p w14:paraId="196C659C" w14:textId="18B48E79" w:rsidR="0082042B" w:rsidRDefault="0082042B" w:rsidP="0082042B">
      <w:pPr>
        <w:pStyle w:val="Level3"/>
        <w:numPr>
          <w:ilvl w:val="1"/>
          <w:numId w:val="9"/>
        </w:numPr>
        <w:tabs>
          <w:tab w:val="clear" w:pos="1418"/>
          <w:tab w:val="num" w:pos="851"/>
        </w:tabs>
        <w:ind w:left="851" w:hanging="567"/>
      </w:pPr>
      <w:r>
        <w:t xml:space="preserve">The </w:t>
      </w:r>
      <w:r w:rsidR="008F0C5B">
        <w:t>Customer</w:t>
      </w:r>
      <w:r>
        <w:t xml:space="preserve"> shall use reasonable endeavours to ensure that each audit does not unreasonably disrupt the Provider or delay the provision or supply of Services save insofar as the Provider accepts and acknowledges that control over the conduct of audits carried out by the Auditor is outside of the control of the </w:t>
      </w:r>
      <w:r w:rsidR="008F0C5B">
        <w:t>Customer</w:t>
      </w:r>
      <w:r>
        <w:t xml:space="preserve">. The </w:t>
      </w:r>
      <w:r w:rsidR="008F0C5B">
        <w:t>Customer</w:t>
      </w:r>
      <w:r>
        <w:t xml:space="preserve"> will use reasonable endeavours to ensure that all audits are carried out during normal business hours (Monday to Friday, 9-5) and on reasonable notice. </w:t>
      </w:r>
    </w:p>
    <w:p w14:paraId="6E82C9B7" w14:textId="2CBF1C0D" w:rsidR="0082042B" w:rsidRDefault="0082042B" w:rsidP="0082042B">
      <w:pPr>
        <w:pStyle w:val="Level3"/>
        <w:numPr>
          <w:ilvl w:val="1"/>
          <w:numId w:val="9"/>
        </w:numPr>
        <w:tabs>
          <w:tab w:val="clear" w:pos="1418"/>
          <w:tab w:val="num" w:pos="851"/>
        </w:tabs>
        <w:ind w:left="851" w:hanging="567"/>
      </w:pPr>
      <w:r>
        <w:t xml:space="preserve">Subject to the </w:t>
      </w:r>
      <w:r w:rsidR="008F0C5B">
        <w:t>Customer</w:t>
      </w:r>
      <w:r>
        <w:t>'s rights of Confidential Information, the Provider shall on demand provide the Auditors with all reasonable co-operation and assistance in relation to each audit, including: -</w:t>
      </w:r>
    </w:p>
    <w:p w14:paraId="2A816C97" w14:textId="3CAF1E93" w:rsidR="0082042B" w:rsidRPr="000D6DE3" w:rsidRDefault="0082042B" w:rsidP="0082042B">
      <w:pPr>
        <w:numPr>
          <w:ilvl w:val="2"/>
          <w:numId w:val="9"/>
        </w:numPr>
        <w:ind w:hanging="710"/>
        <w:rPr>
          <w:b/>
        </w:rPr>
      </w:pPr>
      <w:r>
        <w:t xml:space="preserve">all information requested by the </w:t>
      </w:r>
      <w:r w:rsidR="008F0C5B">
        <w:t>Customer</w:t>
      </w:r>
      <w:r>
        <w:t xml:space="preserve"> within the scope of the audit;</w:t>
      </w:r>
    </w:p>
    <w:p w14:paraId="422FA11E" w14:textId="77777777" w:rsidR="0082042B" w:rsidRPr="000D6DE3" w:rsidRDefault="0082042B" w:rsidP="0082042B">
      <w:pPr>
        <w:ind w:left="1561" w:hanging="710"/>
        <w:rPr>
          <w:b/>
        </w:rPr>
      </w:pPr>
    </w:p>
    <w:p w14:paraId="3844C195" w14:textId="77777777" w:rsidR="0082042B" w:rsidRDefault="0082042B" w:rsidP="0082042B">
      <w:pPr>
        <w:pStyle w:val="Level4"/>
        <w:numPr>
          <w:ilvl w:val="2"/>
          <w:numId w:val="9"/>
        </w:numPr>
        <w:ind w:hanging="710"/>
      </w:pPr>
      <w:r>
        <w:t>reasonable access to sites controlled by the Provider and to equipment used in the provision of the Services; and</w:t>
      </w:r>
    </w:p>
    <w:p w14:paraId="40C3481F" w14:textId="77777777" w:rsidR="0082042B" w:rsidRDefault="0082042B" w:rsidP="0082042B">
      <w:pPr>
        <w:pStyle w:val="Level4"/>
        <w:numPr>
          <w:ilvl w:val="2"/>
          <w:numId w:val="9"/>
        </w:numPr>
        <w:ind w:hanging="710"/>
      </w:pPr>
      <w:r>
        <w:t>access to the Staff.</w:t>
      </w:r>
    </w:p>
    <w:p w14:paraId="1EB2A2AF" w14:textId="7522A350" w:rsidR="0082042B" w:rsidRDefault="0082042B" w:rsidP="0082042B">
      <w:pPr>
        <w:pStyle w:val="Level3"/>
        <w:numPr>
          <w:ilvl w:val="1"/>
          <w:numId w:val="9"/>
        </w:numPr>
        <w:tabs>
          <w:tab w:val="clear" w:pos="1418"/>
          <w:tab w:val="left" w:pos="851"/>
        </w:tabs>
        <w:ind w:left="851" w:hanging="567"/>
      </w:pPr>
      <w:r>
        <w:t xml:space="preserve">The Parties agree that they shall </w:t>
      </w:r>
      <w:r w:rsidRPr="00EF20B1">
        <w:t xml:space="preserve">bear their own respective costs and expenses incurred in respect of compliance with their obligations </w:t>
      </w:r>
      <w:r w:rsidRPr="00CB76EE">
        <w:t xml:space="preserve">under this Clause </w:t>
      </w:r>
      <w:r w:rsidRPr="00CB76EE">
        <w:fldChar w:fldCharType="begin"/>
      </w:r>
      <w:r w:rsidRPr="00CB76EE">
        <w:instrText xml:space="preserve"> REF _Ref459968966 \r \h  \* MERGEFORMAT </w:instrText>
      </w:r>
      <w:r w:rsidRPr="00CB76EE">
        <w:fldChar w:fldCharType="separate"/>
      </w:r>
      <w:r>
        <w:t>34</w:t>
      </w:r>
      <w:r w:rsidRPr="00CB76EE">
        <w:fldChar w:fldCharType="end"/>
      </w:r>
      <w:r w:rsidRPr="00CB76EE">
        <w:t>, unless</w:t>
      </w:r>
      <w:r>
        <w:t xml:space="preserve"> the audit reveals a Material Default by the Provider in which case the Provider shall reimburse the </w:t>
      </w:r>
      <w:r w:rsidR="008F0C5B">
        <w:t>Customer</w:t>
      </w:r>
      <w:r>
        <w:t xml:space="preserve"> for the </w:t>
      </w:r>
      <w:r w:rsidR="008F0C5B">
        <w:t>Customer</w:t>
      </w:r>
      <w:r>
        <w:t>'s reasonable costs incurred in relation to the audit.</w:t>
      </w:r>
    </w:p>
    <w:p w14:paraId="4617C9BF" w14:textId="77777777" w:rsidR="0082042B" w:rsidRPr="000D6DE3" w:rsidRDefault="0082042B" w:rsidP="0082042B">
      <w:pPr>
        <w:pStyle w:val="Level3"/>
        <w:numPr>
          <w:ilvl w:val="0"/>
          <w:numId w:val="0"/>
        </w:numPr>
        <w:tabs>
          <w:tab w:val="left" w:pos="-284"/>
        </w:tabs>
        <w:ind w:left="-284"/>
        <w:rPr>
          <w:b/>
        </w:rPr>
      </w:pPr>
      <w:r w:rsidRPr="000D6DE3">
        <w:rPr>
          <w:b/>
        </w:rPr>
        <w:t>CONTROL OF THE CONTRACT</w:t>
      </w:r>
    </w:p>
    <w:p w14:paraId="19A38ABE" w14:textId="77777777" w:rsidR="0082042B" w:rsidRDefault="0082042B" w:rsidP="0082042B">
      <w:pPr>
        <w:numPr>
          <w:ilvl w:val="0"/>
          <w:numId w:val="9"/>
        </w:numPr>
        <w:tabs>
          <w:tab w:val="clear" w:pos="850"/>
          <w:tab w:val="num" w:pos="284"/>
        </w:tabs>
        <w:ind w:left="284" w:hanging="568"/>
        <w:rPr>
          <w:b/>
        </w:rPr>
      </w:pPr>
      <w:r>
        <w:rPr>
          <w:b/>
        </w:rPr>
        <w:t>TRANSFER AND SUB-CONTRACTING</w:t>
      </w:r>
    </w:p>
    <w:p w14:paraId="320E5325" w14:textId="77777777" w:rsidR="0082042B" w:rsidRDefault="0082042B" w:rsidP="0082042B">
      <w:pPr>
        <w:ind w:left="284"/>
        <w:rPr>
          <w:b/>
        </w:rPr>
      </w:pPr>
    </w:p>
    <w:p w14:paraId="6A988E27" w14:textId="25F0327D" w:rsidR="0082042B" w:rsidRDefault="0082042B" w:rsidP="0082042B">
      <w:pPr>
        <w:pStyle w:val="Level3"/>
        <w:numPr>
          <w:ilvl w:val="1"/>
          <w:numId w:val="9"/>
        </w:numPr>
        <w:tabs>
          <w:tab w:val="clear" w:pos="1418"/>
          <w:tab w:val="num" w:pos="851"/>
        </w:tabs>
        <w:ind w:left="851" w:hanging="567"/>
      </w:pPr>
      <w:r>
        <w:t xml:space="preserve">The Provider shall not assign, novate, sub-contract or in any other way dispose of the </w:t>
      </w:r>
      <w:r w:rsidR="00E34835">
        <w:t>Call-Off Contract</w:t>
      </w:r>
      <w:r>
        <w:t xml:space="preserve"> or any part of it without prior Approval. Sub-contracting any part of the </w:t>
      </w:r>
      <w:r w:rsidR="00E34835">
        <w:t>Call-Off Contract</w:t>
      </w:r>
      <w:r>
        <w:t xml:space="preserve"> shall not relieve the Provider of any obligation or duty attributable to the Provider under the </w:t>
      </w:r>
      <w:r w:rsidR="00E34835">
        <w:t>Call-Off Contract</w:t>
      </w:r>
      <w:r>
        <w:t>.</w:t>
      </w:r>
    </w:p>
    <w:p w14:paraId="79925497" w14:textId="77777777" w:rsidR="0082042B" w:rsidRDefault="0082042B" w:rsidP="0082042B">
      <w:pPr>
        <w:pStyle w:val="Level3"/>
        <w:numPr>
          <w:ilvl w:val="1"/>
          <w:numId w:val="9"/>
        </w:numPr>
        <w:tabs>
          <w:tab w:val="clear" w:pos="1418"/>
          <w:tab w:val="num" w:pos="851"/>
        </w:tabs>
        <w:ind w:left="851" w:hanging="567"/>
      </w:pPr>
      <w:r>
        <w:t>The Provider shall be responsible for the acts and omissions of its Sub-Contractors as though they were the actions and/or omissions of its own Staff but for the avoidance of doubt the Provider shall not be responsible for the acts and omissions of Temporary Workers while they are engaged on a Placement.</w:t>
      </w:r>
    </w:p>
    <w:p w14:paraId="7DC430AB" w14:textId="2A31245E" w:rsidR="0082042B" w:rsidRDefault="0082042B" w:rsidP="0082042B">
      <w:pPr>
        <w:pStyle w:val="Level3"/>
        <w:numPr>
          <w:ilvl w:val="1"/>
          <w:numId w:val="9"/>
        </w:numPr>
        <w:tabs>
          <w:tab w:val="clear" w:pos="1418"/>
          <w:tab w:val="num" w:pos="851"/>
        </w:tabs>
        <w:ind w:left="851" w:hanging="567"/>
      </w:pPr>
      <w:r>
        <w:t xml:space="preserve">Where the </w:t>
      </w:r>
      <w:r w:rsidR="008F0C5B">
        <w:t>Customer</w:t>
      </w:r>
      <w:r>
        <w:t xml:space="preserve"> has consented to the placing of sub-contracts, copies of each sub-contract shall, at the request of the </w:t>
      </w:r>
      <w:r w:rsidR="008F0C5B">
        <w:t>Customer</w:t>
      </w:r>
      <w:r>
        <w:t xml:space="preserve">, be sent by the Provider to the </w:t>
      </w:r>
      <w:r w:rsidR="008F0C5B">
        <w:t>Customer</w:t>
      </w:r>
      <w:r>
        <w:t xml:space="preserve"> as soon as reasonably practicable.</w:t>
      </w:r>
    </w:p>
    <w:p w14:paraId="6A8C0E39" w14:textId="3A4CF860" w:rsidR="0082042B" w:rsidRDefault="0082042B" w:rsidP="0082042B">
      <w:pPr>
        <w:pStyle w:val="Level3"/>
        <w:numPr>
          <w:ilvl w:val="1"/>
          <w:numId w:val="9"/>
        </w:numPr>
        <w:tabs>
          <w:tab w:val="clear" w:pos="1418"/>
          <w:tab w:val="num" w:pos="851"/>
        </w:tabs>
        <w:ind w:left="851" w:hanging="567"/>
      </w:pPr>
      <w:bookmarkStart w:id="75" w:name="_Ref172388707"/>
      <w:r>
        <w:t xml:space="preserve">Subject </w:t>
      </w:r>
      <w:r w:rsidRPr="00CB76EE">
        <w:t xml:space="preserve">to Clause </w:t>
      </w:r>
      <w:r w:rsidRPr="00CB76EE">
        <w:fldChar w:fldCharType="begin"/>
      </w:r>
      <w:r w:rsidRPr="00CB76EE">
        <w:instrText xml:space="preserve"> REF _Ref172388650 \r \h  \* MERGEFORMAT </w:instrText>
      </w:r>
      <w:r w:rsidRPr="00CB76EE">
        <w:fldChar w:fldCharType="separate"/>
      </w:r>
      <w:r>
        <w:t>35.6</w:t>
      </w:r>
      <w:r w:rsidRPr="00CB76EE">
        <w:fldChar w:fldCharType="end"/>
      </w:r>
      <w:r w:rsidRPr="00CB76EE">
        <w:t>, the</w:t>
      </w:r>
      <w:r>
        <w:t xml:space="preserve"> </w:t>
      </w:r>
      <w:r w:rsidR="008F0C5B">
        <w:t>Customer</w:t>
      </w:r>
      <w:r>
        <w:t xml:space="preserve"> may assign, novate or otherwise dispose of its rights and obligations under the Contract or any part thereof to:</w:t>
      </w:r>
      <w:bookmarkEnd w:id="75"/>
    </w:p>
    <w:p w14:paraId="1A0A9586" w14:textId="777EE114" w:rsidR="0082042B" w:rsidRDefault="0082042B" w:rsidP="0082042B">
      <w:pPr>
        <w:pStyle w:val="Level4"/>
        <w:numPr>
          <w:ilvl w:val="2"/>
          <w:numId w:val="9"/>
        </w:numPr>
        <w:ind w:hanging="710"/>
      </w:pPr>
      <w:r>
        <w:t xml:space="preserve">any </w:t>
      </w:r>
      <w:r w:rsidR="008F0C5B">
        <w:t>Customer</w:t>
      </w:r>
      <w:r>
        <w:t xml:space="preserve">; or </w:t>
      </w:r>
    </w:p>
    <w:p w14:paraId="2316EFFA" w14:textId="598DB2E0" w:rsidR="0082042B" w:rsidRDefault="0082042B" w:rsidP="0082042B">
      <w:pPr>
        <w:pStyle w:val="Level4"/>
        <w:numPr>
          <w:ilvl w:val="2"/>
          <w:numId w:val="9"/>
        </w:numPr>
        <w:ind w:hanging="710"/>
      </w:pPr>
      <w:r>
        <w:lastRenderedPageBreak/>
        <w:t xml:space="preserve">any other Authority established by the Crown or under statute in order substantially to perform any of the functions that had previously been performed by the </w:t>
      </w:r>
      <w:r w:rsidR="008F0C5B">
        <w:t>Customer</w:t>
      </w:r>
      <w:r>
        <w:t xml:space="preserve">; or </w:t>
      </w:r>
    </w:p>
    <w:p w14:paraId="4201096F" w14:textId="1C980CF6" w:rsidR="0082042B" w:rsidRDefault="0082042B" w:rsidP="0082042B">
      <w:pPr>
        <w:pStyle w:val="Level4"/>
        <w:numPr>
          <w:ilvl w:val="2"/>
          <w:numId w:val="9"/>
        </w:numPr>
        <w:ind w:hanging="710"/>
      </w:pPr>
      <w:r>
        <w:t xml:space="preserve">any private sector Authority which substantially performs the functions of the </w:t>
      </w:r>
      <w:r w:rsidR="008F0C5B">
        <w:t>Customer</w:t>
      </w:r>
      <w:r>
        <w:t xml:space="preserve">, </w:t>
      </w:r>
    </w:p>
    <w:p w14:paraId="3CD3C955" w14:textId="1035F9E2" w:rsidR="0082042B" w:rsidRDefault="0082042B" w:rsidP="0082042B">
      <w:pPr>
        <w:pStyle w:val="Level4"/>
        <w:numPr>
          <w:ilvl w:val="0"/>
          <w:numId w:val="0"/>
        </w:numPr>
        <w:ind w:left="851"/>
      </w:pPr>
      <w:r w:rsidRPr="000D6DE3">
        <w:t xml:space="preserve">provided that any such assignment, novation or other disposal shall not increase the burden of the </w:t>
      </w:r>
      <w:r>
        <w:t>Provider</w:t>
      </w:r>
      <w:r w:rsidRPr="000D6DE3">
        <w:t xml:space="preserve">'s obligations under the </w:t>
      </w:r>
      <w:r w:rsidR="00E34835">
        <w:t>Call-Off Contract</w:t>
      </w:r>
      <w:r w:rsidRPr="000D6DE3">
        <w:t xml:space="preserve">.  </w:t>
      </w:r>
    </w:p>
    <w:p w14:paraId="23DF8BD6" w14:textId="56F80C40" w:rsidR="0082042B" w:rsidRPr="00EF20B1" w:rsidRDefault="0082042B" w:rsidP="0082042B">
      <w:pPr>
        <w:pStyle w:val="Level3"/>
        <w:numPr>
          <w:ilvl w:val="1"/>
          <w:numId w:val="9"/>
        </w:numPr>
        <w:tabs>
          <w:tab w:val="clear" w:pos="1418"/>
          <w:tab w:val="num" w:pos="851"/>
        </w:tabs>
        <w:ind w:left="851" w:hanging="567"/>
        <w:jc w:val="left"/>
      </w:pPr>
      <w:r>
        <w:t xml:space="preserve">Any change in the </w:t>
      </w:r>
      <w:r w:rsidRPr="00EF20B1">
        <w:t xml:space="preserve">legal status of the </w:t>
      </w:r>
      <w:r w:rsidR="008F0C5B">
        <w:t>Customer</w:t>
      </w:r>
      <w:r w:rsidRPr="00EF20B1">
        <w:t xml:space="preserve"> such that it ceases to be a </w:t>
      </w:r>
      <w:r w:rsidR="008F0C5B">
        <w:t>Customer</w:t>
      </w:r>
      <w:r w:rsidRPr="00EF20B1">
        <w:t xml:space="preserve"> shall not, subject </w:t>
      </w:r>
      <w:r w:rsidRPr="00CB76EE">
        <w:t xml:space="preserve">to Clause </w:t>
      </w:r>
      <w:r w:rsidRPr="00CB76EE">
        <w:fldChar w:fldCharType="begin"/>
      </w:r>
      <w:r w:rsidRPr="00CB76EE">
        <w:instrText xml:space="preserve"> REF _Ref172388650 \r \h  \* MERGEFORMAT </w:instrText>
      </w:r>
      <w:r w:rsidRPr="00CB76EE">
        <w:fldChar w:fldCharType="separate"/>
      </w:r>
      <w:r>
        <w:t>35.6</w:t>
      </w:r>
      <w:r w:rsidRPr="00CB76EE">
        <w:fldChar w:fldCharType="end"/>
      </w:r>
      <w:r w:rsidRPr="00CB76EE">
        <w:t>, affect</w:t>
      </w:r>
      <w:r w:rsidRPr="00EF20B1">
        <w:t xml:space="preserve"> the validity of the </w:t>
      </w:r>
      <w:r w:rsidR="00E34835">
        <w:t xml:space="preserve">Call-Off </w:t>
      </w:r>
      <w:r w:rsidRPr="00EF20B1">
        <w:t xml:space="preserve">Contract. In such circumstances, the </w:t>
      </w:r>
      <w:r w:rsidR="00E34835">
        <w:t>Call-Off Contract</w:t>
      </w:r>
      <w:r w:rsidRPr="00EF20B1">
        <w:t xml:space="preserve"> shall bind and inure to the benefit of any successor Authority to the </w:t>
      </w:r>
      <w:r w:rsidR="008F0C5B">
        <w:t>Customer</w:t>
      </w:r>
      <w:r w:rsidRPr="00EF20B1">
        <w:t>.</w:t>
      </w:r>
    </w:p>
    <w:p w14:paraId="52044EEF" w14:textId="799B65EA" w:rsidR="0082042B" w:rsidRPr="00CB76EE" w:rsidRDefault="0082042B" w:rsidP="0082042B">
      <w:pPr>
        <w:pStyle w:val="Level3"/>
        <w:numPr>
          <w:ilvl w:val="1"/>
          <w:numId w:val="9"/>
        </w:numPr>
        <w:tabs>
          <w:tab w:val="clear" w:pos="1418"/>
          <w:tab w:val="num" w:pos="851"/>
        </w:tabs>
        <w:ind w:left="851" w:hanging="567"/>
      </w:pPr>
      <w:bookmarkStart w:id="76" w:name="_Ref172388650"/>
      <w:r w:rsidRPr="00EF20B1">
        <w:t xml:space="preserve">If the rights and obligations under the </w:t>
      </w:r>
      <w:r w:rsidR="00E34835">
        <w:t>Call-Off Contract</w:t>
      </w:r>
      <w:r w:rsidRPr="00EF20B1">
        <w:t xml:space="preserve"> are assigned, novated or otherwise disposed of pursuant </w:t>
      </w:r>
      <w:r w:rsidRPr="00CB76EE">
        <w:t xml:space="preserve">to Clause </w:t>
      </w:r>
      <w:r w:rsidRPr="00CB76EE">
        <w:fldChar w:fldCharType="begin"/>
      </w:r>
      <w:r w:rsidRPr="00CB76EE">
        <w:instrText xml:space="preserve"> REF _Ref172388707 \r \h  \* MERGEFORMAT </w:instrText>
      </w:r>
      <w:r w:rsidRPr="00CB76EE">
        <w:fldChar w:fldCharType="separate"/>
      </w:r>
      <w:r>
        <w:t>35.4</w:t>
      </w:r>
      <w:r w:rsidRPr="00CB76EE">
        <w:fldChar w:fldCharType="end"/>
      </w:r>
      <w:r w:rsidRPr="00CB76EE">
        <w:t xml:space="preserve"> to a Authority which is not a </w:t>
      </w:r>
      <w:r w:rsidR="008F0C5B">
        <w:t>Customer</w:t>
      </w:r>
      <w:r w:rsidRPr="00CB76EE">
        <w:t xml:space="preserve"> or if there is a change in the legal status of the </w:t>
      </w:r>
      <w:r w:rsidR="008F0C5B">
        <w:t>Customer</w:t>
      </w:r>
      <w:r w:rsidRPr="00CB76EE">
        <w:t xml:space="preserve"> such that it ceases to be a </w:t>
      </w:r>
      <w:r w:rsidR="008F0C5B">
        <w:t>Customer</w:t>
      </w:r>
      <w:r w:rsidRPr="00CB76EE">
        <w:t xml:space="preserve"> (in the remainder of this clause both such Authorities being referred to as "</w:t>
      </w:r>
      <w:r w:rsidRPr="00CB76EE">
        <w:rPr>
          <w:b/>
        </w:rPr>
        <w:t>the Transferee</w:t>
      </w:r>
      <w:r w:rsidRPr="00CB76EE">
        <w:t>"):</w:t>
      </w:r>
      <w:bookmarkEnd w:id="76"/>
    </w:p>
    <w:p w14:paraId="0A54F787" w14:textId="4A84AF29" w:rsidR="0082042B" w:rsidRPr="00FD6EA6" w:rsidRDefault="0082042B" w:rsidP="0082042B">
      <w:pPr>
        <w:pStyle w:val="Level4"/>
        <w:numPr>
          <w:ilvl w:val="2"/>
          <w:numId w:val="9"/>
        </w:numPr>
        <w:ind w:hanging="710"/>
      </w:pPr>
      <w:r w:rsidRPr="00CB76EE">
        <w:t xml:space="preserve">the rights of termination of the </w:t>
      </w:r>
      <w:r w:rsidR="008F0C5B">
        <w:t>Customer</w:t>
      </w:r>
      <w:r w:rsidRPr="00CB76EE">
        <w:t xml:space="preserve"> in Clause </w:t>
      </w:r>
      <w:r w:rsidRPr="00CB76EE">
        <w:fldChar w:fldCharType="begin"/>
      </w:r>
      <w:r w:rsidRPr="00CB76EE">
        <w:instrText xml:space="preserve"> REF _Ref459973476 \r \h  \* MERGEFORMAT </w:instrText>
      </w:r>
      <w:r w:rsidRPr="00CB76EE">
        <w:fldChar w:fldCharType="separate"/>
      </w:r>
      <w:r>
        <w:t>47</w:t>
      </w:r>
      <w:r w:rsidRPr="00CB76EE">
        <w:fldChar w:fldCharType="end"/>
      </w:r>
      <w:r w:rsidRPr="00CB76EE">
        <w:t xml:space="preserve"> shall</w:t>
      </w:r>
      <w:r w:rsidRPr="00877FE6">
        <w:t xml:space="preserve"> be available to the </w:t>
      </w:r>
      <w:r>
        <w:t>Provider</w:t>
      </w:r>
      <w:r w:rsidRPr="00877FE6">
        <w:t xml:space="preserve"> in the event of, respectively, the bankruptcy or insolvency, or Default</w:t>
      </w:r>
      <w:r w:rsidRPr="00FD6EA6">
        <w:t xml:space="preserve"> of the Transferee; and</w:t>
      </w:r>
    </w:p>
    <w:p w14:paraId="78A89B34" w14:textId="4B770738" w:rsidR="0082042B" w:rsidRDefault="0082042B" w:rsidP="0082042B">
      <w:pPr>
        <w:pStyle w:val="Level4"/>
        <w:numPr>
          <w:ilvl w:val="2"/>
          <w:numId w:val="9"/>
        </w:numPr>
        <w:ind w:hanging="710"/>
      </w:pPr>
      <w:r>
        <w:t xml:space="preserve">the Transferee shall only be able to assign, novate or otherwise dispose of its rights and obligations under the </w:t>
      </w:r>
      <w:r w:rsidR="00E34835">
        <w:t>Call-Off Contract</w:t>
      </w:r>
      <w:r>
        <w:t xml:space="preserve"> or any part thereof with the previous consent in writing of the Provider.</w:t>
      </w:r>
    </w:p>
    <w:p w14:paraId="77571DB0" w14:textId="678FC815" w:rsidR="0082042B" w:rsidRDefault="0082042B" w:rsidP="0082042B">
      <w:pPr>
        <w:pStyle w:val="Level3"/>
        <w:numPr>
          <w:ilvl w:val="1"/>
          <w:numId w:val="9"/>
        </w:numPr>
        <w:tabs>
          <w:tab w:val="clear" w:pos="1418"/>
          <w:tab w:val="num" w:pos="851"/>
        </w:tabs>
        <w:ind w:left="851" w:hanging="567"/>
      </w:pPr>
      <w:r>
        <w:t xml:space="preserve">The </w:t>
      </w:r>
      <w:r w:rsidR="008F0C5B">
        <w:t>Customer</w:t>
      </w:r>
      <w:r>
        <w:t xml:space="preserve"> may disclose to any Transferee any Confidential Information of the Provider which relates to the performance of the Provider's obligations under the </w:t>
      </w:r>
      <w:r w:rsidR="00E34835">
        <w:t>Call-Off Contract</w:t>
      </w:r>
      <w:r>
        <w:t xml:space="preserve">. In such circumstances the </w:t>
      </w:r>
      <w:r w:rsidR="008F0C5B">
        <w:t>Customer</w:t>
      </w:r>
      <w:r>
        <w:t xml:space="preserve"> shall authorise the Transferee to use such Confidential Information only for purposes relating to the performance of the Provider's obligations under the </w:t>
      </w:r>
      <w:r w:rsidR="00E34835">
        <w:t>Call-Off Contract</w:t>
      </w:r>
      <w:r>
        <w:t xml:space="preserve"> and for no other purposes and shall take all reasonable steps to ensure that the Transferee gives a Confidential Information undertaking in relation to such Confidential Information.  </w:t>
      </w:r>
    </w:p>
    <w:p w14:paraId="641AD642" w14:textId="11FBBCC0" w:rsidR="0082042B" w:rsidRDefault="0082042B" w:rsidP="0082042B">
      <w:pPr>
        <w:pStyle w:val="Level3"/>
        <w:numPr>
          <w:ilvl w:val="1"/>
          <w:numId w:val="9"/>
        </w:numPr>
        <w:tabs>
          <w:tab w:val="clear" w:pos="1418"/>
          <w:tab w:val="num" w:pos="851"/>
        </w:tabs>
        <w:ind w:left="851" w:hanging="567"/>
      </w:pPr>
      <w:r>
        <w:t xml:space="preserve">Each Party shall at its own cost and expense carry out or use all reasonable endeavours to ensure the carrying out of, whatever further actions (including the execution of further documents) the other Party reasonably requires from time to time for the purpose of giving that other Party the full benefit of the provisions of the </w:t>
      </w:r>
      <w:r w:rsidR="00E34835">
        <w:t>Call-Off Contract</w:t>
      </w:r>
      <w:r>
        <w:t>.</w:t>
      </w:r>
      <w:r>
        <w:tab/>
      </w:r>
    </w:p>
    <w:p w14:paraId="749A7C6A" w14:textId="0184D38B" w:rsidR="0082042B" w:rsidRDefault="0082042B" w:rsidP="0082042B">
      <w:pPr>
        <w:pStyle w:val="Level3"/>
        <w:numPr>
          <w:ilvl w:val="1"/>
          <w:numId w:val="9"/>
        </w:numPr>
        <w:tabs>
          <w:tab w:val="clear" w:pos="1418"/>
          <w:tab w:val="num" w:pos="851"/>
        </w:tabs>
        <w:ind w:left="851" w:hanging="567"/>
      </w:pPr>
      <w:r>
        <w:t xml:space="preserve">The Provider must have a Sub-Contractor management process in place and be able to evidence this process to the </w:t>
      </w:r>
      <w:r w:rsidR="008F0C5B">
        <w:t>Customer</w:t>
      </w:r>
      <w:r>
        <w:t xml:space="preserve"> if requested. As a minimum the Provider must comply with the Invitation to Tender specification and must:</w:t>
      </w:r>
    </w:p>
    <w:p w14:paraId="65A3D190" w14:textId="22BD7A1F" w:rsidR="0082042B" w:rsidRDefault="0082042B" w:rsidP="0082042B">
      <w:pPr>
        <w:pStyle w:val="Level4"/>
        <w:numPr>
          <w:ilvl w:val="2"/>
          <w:numId w:val="9"/>
        </w:numPr>
        <w:ind w:hanging="710"/>
      </w:pPr>
      <w:r>
        <w:t>look at the Sub-Contractor</w:t>
      </w:r>
      <w:r w:rsidR="00E07A63">
        <w:t>’</w:t>
      </w:r>
      <w:r>
        <w:t xml:space="preserve">s performance overall and look at feedback in relation to any Temporary Workers that were provided to a </w:t>
      </w:r>
      <w:r w:rsidR="008F0C5B">
        <w:t>Customer</w:t>
      </w:r>
      <w:r>
        <w:t xml:space="preserve">; </w:t>
      </w:r>
    </w:p>
    <w:p w14:paraId="58AB603F" w14:textId="2F5564A7" w:rsidR="0082042B" w:rsidRDefault="0082042B" w:rsidP="0082042B">
      <w:pPr>
        <w:pStyle w:val="Level4"/>
        <w:numPr>
          <w:ilvl w:val="2"/>
          <w:numId w:val="9"/>
        </w:numPr>
        <w:ind w:hanging="710"/>
      </w:pPr>
      <w:r>
        <w:t>meet with their Sub-Contractors at least twice a year and for Sub-Contractors that are used frequently a minimum of four times a year. The outcomes of these meetings must be reported to</w:t>
      </w:r>
      <w:r w:rsidR="00B540F6">
        <w:t xml:space="preserve"> the</w:t>
      </w:r>
      <w:r>
        <w:t xml:space="preserve"> </w:t>
      </w:r>
      <w:r w:rsidR="00780E02">
        <w:t>Customer</w:t>
      </w:r>
      <w:r>
        <w:t xml:space="preserve"> on a quarterly basis;</w:t>
      </w:r>
    </w:p>
    <w:p w14:paraId="4198300C" w14:textId="710C24BD" w:rsidR="0082042B" w:rsidRDefault="0082042B" w:rsidP="0082042B">
      <w:pPr>
        <w:pStyle w:val="Level4"/>
        <w:numPr>
          <w:ilvl w:val="2"/>
          <w:numId w:val="9"/>
        </w:numPr>
        <w:ind w:hanging="710"/>
      </w:pPr>
      <w:r>
        <w:t xml:space="preserve">be able to provide reports to the </w:t>
      </w:r>
      <w:r w:rsidR="008F0C5B">
        <w:t>Customer</w:t>
      </w:r>
      <w:r>
        <w:t xml:space="preserve"> regarding work within local communities; </w:t>
      </w:r>
    </w:p>
    <w:p w14:paraId="06780A10" w14:textId="77777777" w:rsidR="0082042B" w:rsidRDefault="0082042B" w:rsidP="0082042B">
      <w:pPr>
        <w:pStyle w:val="Level4"/>
        <w:numPr>
          <w:ilvl w:val="2"/>
          <w:numId w:val="9"/>
        </w:numPr>
        <w:ind w:hanging="710"/>
      </w:pPr>
      <w:r>
        <w:t>check that each of their Sub-Contractors are compliant with all applicable legislation and regulations;</w:t>
      </w:r>
    </w:p>
    <w:p w14:paraId="4626C926" w14:textId="77777777" w:rsidR="0082042B" w:rsidRDefault="0082042B" w:rsidP="0082042B">
      <w:pPr>
        <w:pStyle w:val="Level4"/>
        <w:numPr>
          <w:ilvl w:val="2"/>
          <w:numId w:val="9"/>
        </w:numPr>
        <w:ind w:hanging="710"/>
      </w:pPr>
      <w:r>
        <w:t xml:space="preserve">monitor all </w:t>
      </w:r>
      <w:r w:rsidRPr="00F0706C">
        <w:t>National Insurance (NI) Contributions, Agency Workers Regulations (AWR), Working Time Regulations (WTR), etc</w:t>
      </w:r>
      <w:r>
        <w:t>;</w:t>
      </w:r>
    </w:p>
    <w:p w14:paraId="58FF9FA1" w14:textId="77777777" w:rsidR="0082042B" w:rsidRDefault="0082042B" w:rsidP="0082042B">
      <w:pPr>
        <w:pStyle w:val="Level4"/>
        <w:numPr>
          <w:ilvl w:val="2"/>
          <w:numId w:val="9"/>
        </w:numPr>
        <w:ind w:hanging="710"/>
      </w:pPr>
      <w:r>
        <w:t>ensure that the terms and conditions between the Provider and each of the Sub-Contractors are consistent;</w:t>
      </w:r>
    </w:p>
    <w:p w14:paraId="619BC1BF" w14:textId="5089BCC0" w:rsidR="0082042B" w:rsidRDefault="0082042B" w:rsidP="0082042B">
      <w:pPr>
        <w:pStyle w:val="Level4"/>
        <w:numPr>
          <w:ilvl w:val="2"/>
          <w:numId w:val="9"/>
        </w:numPr>
        <w:ind w:hanging="710"/>
      </w:pPr>
      <w:r>
        <w:lastRenderedPageBreak/>
        <w:t xml:space="preserve">maintain a Sub-Contractor complaints policy and make sure that each Sub-Contractor is aware of the complaints policy. Information on any complaints received should be submitted to </w:t>
      </w:r>
      <w:r w:rsidR="00780E02">
        <w:t xml:space="preserve">the </w:t>
      </w:r>
      <w:r>
        <w:t>Authorit</w:t>
      </w:r>
      <w:r w:rsidR="00780E02">
        <w:t>y and the Customer</w:t>
      </w:r>
      <w:r>
        <w:t xml:space="preserve"> every six months. </w:t>
      </w:r>
      <w:r>
        <w:tab/>
      </w:r>
      <w:r>
        <w:tab/>
      </w:r>
      <w:r>
        <w:tab/>
      </w:r>
    </w:p>
    <w:p w14:paraId="2F64A98F" w14:textId="77777777" w:rsidR="0082042B" w:rsidRDefault="0082042B" w:rsidP="0082042B">
      <w:pPr>
        <w:numPr>
          <w:ilvl w:val="0"/>
          <w:numId w:val="9"/>
        </w:numPr>
        <w:tabs>
          <w:tab w:val="clear" w:pos="850"/>
          <w:tab w:val="num" w:pos="284"/>
        </w:tabs>
        <w:ind w:left="284" w:hanging="568"/>
        <w:rPr>
          <w:b/>
        </w:rPr>
      </w:pPr>
      <w:r>
        <w:rPr>
          <w:b/>
        </w:rPr>
        <w:t>WAIVER</w:t>
      </w:r>
    </w:p>
    <w:p w14:paraId="43C99F60" w14:textId="77777777" w:rsidR="0082042B" w:rsidRDefault="0082042B" w:rsidP="0082042B">
      <w:pPr>
        <w:ind w:left="284"/>
        <w:rPr>
          <w:b/>
        </w:rPr>
      </w:pPr>
    </w:p>
    <w:p w14:paraId="28F40A35" w14:textId="554E82BA" w:rsidR="0082042B" w:rsidRDefault="0082042B" w:rsidP="0082042B">
      <w:pPr>
        <w:pStyle w:val="Level3"/>
        <w:numPr>
          <w:ilvl w:val="1"/>
          <w:numId w:val="9"/>
        </w:numPr>
        <w:tabs>
          <w:tab w:val="clear" w:pos="1418"/>
          <w:tab w:val="num" w:pos="851"/>
        </w:tabs>
        <w:ind w:left="851" w:hanging="567"/>
      </w:pPr>
      <w:r>
        <w:t xml:space="preserve">The failure of either Party to insist upon strict performance of any provision of the </w:t>
      </w:r>
      <w:r w:rsidR="00E34835">
        <w:t>Call-Off Contract</w:t>
      </w:r>
      <w:r>
        <w:t xml:space="preserve">, or the failure of either Party to exercise, or any delay in exercising, any right or remedy shall not constitute a waiver of that right or remedy and shall not cause a diminution of the obligations established by the </w:t>
      </w:r>
      <w:r w:rsidR="00E34835">
        <w:t>Call-Off Contract</w:t>
      </w:r>
      <w:r>
        <w:t>.</w:t>
      </w:r>
    </w:p>
    <w:p w14:paraId="35384F0C" w14:textId="77777777" w:rsidR="0082042B" w:rsidRPr="00CB76EE" w:rsidRDefault="0082042B" w:rsidP="0082042B">
      <w:pPr>
        <w:pStyle w:val="Level3"/>
        <w:numPr>
          <w:ilvl w:val="1"/>
          <w:numId w:val="9"/>
        </w:numPr>
        <w:tabs>
          <w:tab w:val="clear" w:pos="1418"/>
          <w:tab w:val="num" w:pos="851"/>
        </w:tabs>
        <w:ind w:left="851" w:hanging="567"/>
      </w:pPr>
      <w:r>
        <w:t xml:space="preserve">No waiver shall be effective unless it is expressly stated to be a waiver and communicated to the other Party in writing in </w:t>
      </w:r>
      <w:r w:rsidRPr="00CB76EE">
        <w:t xml:space="preserve">accordance with </w:t>
      </w:r>
      <w:r w:rsidRPr="005B31F9">
        <w:t xml:space="preserve">Clause </w:t>
      </w:r>
      <w:r>
        <w:fldChar w:fldCharType="begin"/>
      </w:r>
      <w:r>
        <w:instrText xml:space="preserve"> REF _Ref4412776 \r \h </w:instrText>
      </w:r>
      <w:r>
        <w:fldChar w:fldCharType="separate"/>
      </w:r>
      <w:r>
        <w:t>8</w:t>
      </w:r>
      <w:r>
        <w:fldChar w:fldCharType="end"/>
      </w:r>
      <w:r w:rsidRPr="005B31F9">
        <w:t xml:space="preserve"> (Notices).</w:t>
      </w:r>
      <w:r w:rsidRPr="00CB76EE">
        <w:t xml:space="preserve">  </w:t>
      </w:r>
    </w:p>
    <w:p w14:paraId="4C3D5740" w14:textId="7EE881E5" w:rsidR="0082042B" w:rsidRPr="00CB76EE" w:rsidRDefault="0082042B" w:rsidP="0082042B">
      <w:pPr>
        <w:pStyle w:val="Level3"/>
        <w:numPr>
          <w:ilvl w:val="1"/>
          <w:numId w:val="9"/>
        </w:numPr>
        <w:tabs>
          <w:tab w:val="clear" w:pos="1418"/>
          <w:tab w:val="num" w:pos="851"/>
        </w:tabs>
        <w:ind w:left="851" w:hanging="567"/>
      </w:pPr>
      <w:r w:rsidRPr="00CB76EE">
        <w:t xml:space="preserve">A waiver of any right or remedy arising from a breach of the </w:t>
      </w:r>
      <w:r w:rsidR="00E34835">
        <w:t>Call-Off Contract</w:t>
      </w:r>
      <w:r w:rsidRPr="00CB76EE">
        <w:t xml:space="preserve"> shall not constitute a waiver of any right or remedy arising from any other or subsequent breach of the </w:t>
      </w:r>
      <w:r w:rsidR="00E34835">
        <w:t>Call-Off Contract</w:t>
      </w:r>
      <w:r w:rsidRPr="00CB76EE">
        <w:t>.</w:t>
      </w:r>
    </w:p>
    <w:p w14:paraId="68490E8F" w14:textId="0FEF0BDD" w:rsidR="0082042B" w:rsidRPr="00CB76EE" w:rsidRDefault="0082042B" w:rsidP="0082042B">
      <w:pPr>
        <w:numPr>
          <w:ilvl w:val="0"/>
          <w:numId w:val="9"/>
        </w:numPr>
        <w:tabs>
          <w:tab w:val="clear" w:pos="850"/>
          <w:tab w:val="num" w:pos="284"/>
        </w:tabs>
        <w:ind w:left="284" w:hanging="568"/>
        <w:rPr>
          <w:b/>
        </w:rPr>
      </w:pPr>
      <w:bookmarkStart w:id="77" w:name="_Ref2937828"/>
      <w:r w:rsidRPr="00CB76EE">
        <w:rPr>
          <w:b/>
        </w:rPr>
        <w:t>VARIATION</w:t>
      </w:r>
      <w:bookmarkEnd w:id="77"/>
    </w:p>
    <w:p w14:paraId="55C07BC2" w14:textId="77777777" w:rsidR="0082042B" w:rsidRPr="00CB76EE" w:rsidRDefault="0082042B" w:rsidP="0082042B">
      <w:pPr>
        <w:ind w:left="284"/>
        <w:rPr>
          <w:b/>
        </w:rPr>
      </w:pPr>
    </w:p>
    <w:p w14:paraId="5458AC53" w14:textId="7DC3F6AB" w:rsidR="0082042B" w:rsidRPr="00CB76EE" w:rsidRDefault="0082042B" w:rsidP="0082042B">
      <w:pPr>
        <w:pStyle w:val="Level3"/>
        <w:numPr>
          <w:ilvl w:val="1"/>
          <w:numId w:val="9"/>
        </w:numPr>
        <w:tabs>
          <w:tab w:val="clear" w:pos="1418"/>
          <w:tab w:val="num" w:pos="851"/>
        </w:tabs>
        <w:ind w:left="851" w:hanging="567"/>
      </w:pPr>
      <w:bookmarkStart w:id="78" w:name="_Ref459969542"/>
      <w:r w:rsidRPr="00CB76EE">
        <w:t xml:space="preserve">Subject to the provisions of this Clause </w:t>
      </w:r>
      <w:r w:rsidRPr="00CB76EE">
        <w:fldChar w:fldCharType="begin"/>
      </w:r>
      <w:r w:rsidRPr="00CB76EE">
        <w:instrText xml:space="preserve"> REF _Ref459969542 \r \h  \* MERGEFORMAT </w:instrText>
      </w:r>
      <w:r w:rsidRPr="00CB76EE">
        <w:fldChar w:fldCharType="separate"/>
      </w:r>
      <w:r>
        <w:t>37.1</w:t>
      </w:r>
      <w:r w:rsidRPr="00CB76EE">
        <w:fldChar w:fldCharType="end"/>
      </w:r>
      <w:r w:rsidRPr="00CB76EE">
        <w:t xml:space="preserve">, the </w:t>
      </w:r>
      <w:r w:rsidR="008F0C5B">
        <w:t>Customer</w:t>
      </w:r>
      <w:r w:rsidRPr="00CB76EE">
        <w:t xml:space="preserve"> may request a variation to </w:t>
      </w:r>
      <w:r>
        <w:t>Services</w:t>
      </w:r>
      <w:r w:rsidRPr="00CB76EE">
        <w:t xml:space="preserve"> ordered provided that such variation does not amount to a material change to the Order. Such a change is hereinafter called a "Variation".</w:t>
      </w:r>
      <w:bookmarkEnd w:id="78"/>
      <w:r w:rsidRPr="00CB76EE">
        <w:t xml:space="preserve">  </w:t>
      </w:r>
    </w:p>
    <w:p w14:paraId="68D7C6BD" w14:textId="4F18B245" w:rsidR="0082042B" w:rsidRDefault="0082042B" w:rsidP="0082042B">
      <w:pPr>
        <w:pStyle w:val="Level3"/>
        <w:numPr>
          <w:ilvl w:val="1"/>
          <w:numId w:val="9"/>
        </w:numPr>
        <w:tabs>
          <w:tab w:val="clear" w:pos="1418"/>
          <w:tab w:val="num" w:pos="851"/>
        </w:tabs>
        <w:ind w:left="851" w:hanging="567"/>
      </w:pPr>
      <w:r w:rsidRPr="00CB76EE">
        <w:t xml:space="preserve">The </w:t>
      </w:r>
      <w:r w:rsidR="008F0C5B">
        <w:t>Customer</w:t>
      </w:r>
      <w:r w:rsidRPr="00CB76EE">
        <w:t xml:space="preserve"> may request a Variation by completing and sending the Call-Off Terms and Conditions Variation </w:t>
      </w:r>
      <w:r w:rsidR="0039705C">
        <w:t>request</w:t>
      </w:r>
      <w:r>
        <w:t xml:space="preserve"> to the Provider giving sufficient information for the Provider to assess the extent of the Variation and any additional cost that may be incurred. The Provider shall respond to a request for a Variation within the time limits specified in the Variation </w:t>
      </w:r>
      <w:r w:rsidR="0039705C">
        <w:t>request</w:t>
      </w:r>
      <w:r>
        <w:t>. Such time limits shall be reasonable having regard to the nature of the Order.</w:t>
      </w:r>
    </w:p>
    <w:p w14:paraId="38F031A7" w14:textId="0EA47192" w:rsidR="0082042B" w:rsidRDefault="0082042B" w:rsidP="0082042B">
      <w:pPr>
        <w:pStyle w:val="Level3"/>
        <w:numPr>
          <w:ilvl w:val="1"/>
          <w:numId w:val="9"/>
        </w:numPr>
        <w:tabs>
          <w:tab w:val="clear" w:pos="1418"/>
          <w:tab w:val="num" w:pos="851"/>
        </w:tabs>
        <w:ind w:left="851" w:hanging="567"/>
      </w:pPr>
      <w:r>
        <w:t xml:space="preserve">In the event that the Provider is unable to provide the Variation to the Services or where the Parties are unable to agree a change to the </w:t>
      </w:r>
      <w:r w:rsidR="00C001E6">
        <w:t>Fees</w:t>
      </w:r>
      <w:r>
        <w:t xml:space="preserve">, the </w:t>
      </w:r>
      <w:r w:rsidR="008F0C5B">
        <w:t>Customer</w:t>
      </w:r>
      <w:r>
        <w:t xml:space="preserve"> may:</w:t>
      </w:r>
    </w:p>
    <w:p w14:paraId="71ADAA35" w14:textId="55A5B465" w:rsidR="0082042B" w:rsidRDefault="0082042B" w:rsidP="0082042B">
      <w:pPr>
        <w:pStyle w:val="Level4"/>
        <w:numPr>
          <w:ilvl w:val="2"/>
          <w:numId w:val="9"/>
        </w:numPr>
        <w:ind w:hanging="710"/>
      </w:pPr>
      <w:r>
        <w:t xml:space="preserve">agree to allow the Provider to continue to perform their obligations under the </w:t>
      </w:r>
      <w:r w:rsidR="00E34835">
        <w:t>Call-Off Contract</w:t>
      </w:r>
      <w:r>
        <w:t xml:space="preserve"> without the Variation; or</w:t>
      </w:r>
    </w:p>
    <w:p w14:paraId="2E67AB97" w14:textId="7FEB0DF5" w:rsidR="0082042B" w:rsidRDefault="0082042B" w:rsidP="0082042B">
      <w:pPr>
        <w:pStyle w:val="Level4"/>
        <w:numPr>
          <w:ilvl w:val="2"/>
          <w:numId w:val="9"/>
        </w:numPr>
        <w:ind w:hanging="710"/>
      </w:pPr>
      <w:r>
        <w:t xml:space="preserve">terminate the </w:t>
      </w:r>
      <w:r w:rsidR="00E34835">
        <w:t>Call-Off Contract</w:t>
      </w:r>
      <w:r>
        <w:t xml:space="preserve"> with immediate effect, except where the Provider has already delivered part or all of the Order in accordance with the Order Form or where the Provider can show evidence of substantial work being carried out to fulfil the Order, and in such a case the Parties shall attempt to agree upon a resolution to the matter. Where a resolution cannot be reached, the matter shall be dealt with under the Dispute Resolution Procedure </w:t>
      </w:r>
      <w:r w:rsidRPr="009C6004">
        <w:t xml:space="preserve">detailed </w:t>
      </w:r>
      <w:r w:rsidRPr="00CB76EE">
        <w:t xml:space="preserve">at Clause </w:t>
      </w:r>
      <w:r w:rsidRPr="00CB76EE">
        <w:fldChar w:fldCharType="begin"/>
      </w:r>
      <w:r w:rsidRPr="00CB76EE">
        <w:instrText xml:space="preserve"> REF _Ref459982273 \r \h  \* MERGEFORMAT </w:instrText>
      </w:r>
      <w:r w:rsidRPr="00CB76EE">
        <w:fldChar w:fldCharType="separate"/>
      </w:r>
      <w:r>
        <w:t>56</w:t>
      </w:r>
      <w:r w:rsidRPr="00CB76EE">
        <w:fldChar w:fldCharType="end"/>
      </w:r>
      <w:r w:rsidRPr="00CB76EE">
        <w:t>.</w:t>
      </w:r>
    </w:p>
    <w:p w14:paraId="5A2E8EE7" w14:textId="095D4874" w:rsidR="0082042B" w:rsidRDefault="0082042B" w:rsidP="0082042B">
      <w:pPr>
        <w:pStyle w:val="Level3"/>
        <w:numPr>
          <w:ilvl w:val="2"/>
          <w:numId w:val="9"/>
        </w:numPr>
        <w:ind w:hanging="710"/>
      </w:pPr>
      <w:r>
        <w:t xml:space="preserve">If the Parties agree the Variation and any variation in the </w:t>
      </w:r>
      <w:r w:rsidR="00C001E6">
        <w:t>Fees</w:t>
      </w:r>
      <w:r>
        <w:t xml:space="preserve">, the Provider shall carry out such Variation and be bound by the same provisions so far as is applicable, as though such Variation was stated in the </w:t>
      </w:r>
      <w:r w:rsidR="00E34835">
        <w:t>Call-Off Contract</w:t>
      </w:r>
      <w:r>
        <w:t>.</w:t>
      </w:r>
    </w:p>
    <w:p w14:paraId="472D25F5" w14:textId="77777777" w:rsidR="0082042B" w:rsidRPr="000D6DE3" w:rsidRDefault="0082042B" w:rsidP="0082042B">
      <w:pPr>
        <w:pStyle w:val="Level4"/>
        <w:numPr>
          <w:ilvl w:val="0"/>
          <w:numId w:val="9"/>
        </w:numPr>
        <w:tabs>
          <w:tab w:val="clear" w:pos="850"/>
          <w:tab w:val="num" w:pos="284"/>
        </w:tabs>
        <w:ind w:left="284" w:hanging="568"/>
        <w:rPr>
          <w:b/>
        </w:rPr>
      </w:pPr>
      <w:r w:rsidRPr="000D6DE3">
        <w:rPr>
          <w:b/>
        </w:rPr>
        <w:t>SEVERABILITY</w:t>
      </w:r>
    </w:p>
    <w:p w14:paraId="2A161361" w14:textId="2D1F3DB2" w:rsidR="0082042B" w:rsidRDefault="0082042B" w:rsidP="0082042B">
      <w:pPr>
        <w:pStyle w:val="Level3"/>
        <w:numPr>
          <w:ilvl w:val="1"/>
          <w:numId w:val="9"/>
        </w:numPr>
        <w:tabs>
          <w:tab w:val="clear" w:pos="1418"/>
          <w:tab w:val="num" w:pos="851"/>
        </w:tabs>
        <w:ind w:left="851" w:hanging="567"/>
      </w:pPr>
      <w:r>
        <w:t xml:space="preserve">If any provision of the </w:t>
      </w:r>
      <w:r w:rsidR="00E34835">
        <w:t>Call-Off Contract</w:t>
      </w:r>
      <w:r>
        <w:t xml:space="preserve"> is held invalid, illegal or unenforceable for any reason, such provision shall be severed, and the remainder of the provisions hereof shall continue in full force and effect as if the </w:t>
      </w:r>
      <w:r w:rsidR="00E34835">
        <w:t>Call-Off Contract</w:t>
      </w:r>
      <w:r>
        <w:t xml:space="preserve"> had been executed with the invalid, illegal or unenforceable provision eliminated.  </w:t>
      </w:r>
    </w:p>
    <w:p w14:paraId="2BF22EE1" w14:textId="1C47838A" w:rsidR="0082042B" w:rsidRDefault="0082042B" w:rsidP="0082042B">
      <w:pPr>
        <w:pStyle w:val="Level3"/>
        <w:numPr>
          <w:ilvl w:val="1"/>
          <w:numId w:val="9"/>
        </w:numPr>
        <w:tabs>
          <w:tab w:val="clear" w:pos="1418"/>
          <w:tab w:val="num" w:pos="851"/>
        </w:tabs>
        <w:ind w:left="851" w:hanging="567"/>
      </w:pPr>
      <w:r>
        <w:t xml:space="preserve">In the event of a holding of invalidity so fundamental as to prevent the accomplishment of the purpose of the </w:t>
      </w:r>
      <w:r w:rsidR="00E34835">
        <w:t>Call-Off Contract</w:t>
      </w:r>
      <w:r>
        <w:t xml:space="preserve">, the </w:t>
      </w:r>
      <w:r w:rsidR="008F0C5B">
        <w:t>Customer</w:t>
      </w:r>
      <w:r>
        <w:t xml:space="preserve"> and the Provider shall immediately commence good faith negotiations to remedy such invalidity. </w:t>
      </w:r>
    </w:p>
    <w:p w14:paraId="04FD41E3" w14:textId="77777777" w:rsidR="0082042B" w:rsidRDefault="0082042B" w:rsidP="0082042B">
      <w:pPr>
        <w:pStyle w:val="Level4"/>
        <w:numPr>
          <w:ilvl w:val="0"/>
          <w:numId w:val="9"/>
        </w:numPr>
        <w:tabs>
          <w:tab w:val="clear" w:pos="850"/>
          <w:tab w:val="num" w:pos="284"/>
        </w:tabs>
        <w:ind w:left="284" w:hanging="568"/>
        <w:rPr>
          <w:b/>
        </w:rPr>
      </w:pPr>
      <w:r w:rsidRPr="000D6DE3">
        <w:rPr>
          <w:b/>
        </w:rPr>
        <w:t>REMEDIES IN THE EVENT OF INADEQUATE PERFORMANCE OF THE SERVICES</w:t>
      </w:r>
    </w:p>
    <w:p w14:paraId="02D55445" w14:textId="190C0230" w:rsidR="0082042B" w:rsidRPr="00CB76EE" w:rsidRDefault="0082042B" w:rsidP="0082042B">
      <w:pPr>
        <w:pStyle w:val="Level3"/>
        <w:numPr>
          <w:ilvl w:val="1"/>
          <w:numId w:val="9"/>
        </w:numPr>
        <w:tabs>
          <w:tab w:val="clear" w:pos="1418"/>
          <w:tab w:val="num" w:pos="851"/>
        </w:tabs>
        <w:ind w:left="851" w:hanging="567"/>
      </w:pPr>
      <w:r>
        <w:lastRenderedPageBreak/>
        <w:t xml:space="preserve">Where a complaint is received about the manner in which any Services have been supplied or work has been performed or about the procedures used or about any other matter connected with the performance of the Provider's obligations under </w:t>
      </w:r>
      <w:r w:rsidRPr="00CB76EE">
        <w:t xml:space="preserve">the </w:t>
      </w:r>
      <w:r w:rsidR="00E34835">
        <w:t>Call-Off Contract</w:t>
      </w:r>
      <w:r w:rsidRPr="00CB76EE">
        <w:t xml:space="preserve">, then the </w:t>
      </w:r>
      <w:r w:rsidR="008F0C5B">
        <w:t>Customer</w:t>
      </w:r>
      <w:r w:rsidRPr="00CB76EE">
        <w:t xml:space="preserve"> shall take all reasonable steps to investigate the complaint. The </w:t>
      </w:r>
      <w:r w:rsidR="008F0C5B">
        <w:t>Customer</w:t>
      </w:r>
      <w:r w:rsidRPr="00CB76EE">
        <w:t xml:space="preserve"> may, in its sole discretion, uphold the complaint, or take further action in accordance with Clause </w:t>
      </w:r>
      <w:r w:rsidRPr="00CB76EE">
        <w:fldChar w:fldCharType="begin"/>
      </w:r>
      <w:r w:rsidRPr="00CB76EE">
        <w:instrText xml:space="preserve"> REF _Ref459973476 \r \h  \* MERGEFORMAT </w:instrText>
      </w:r>
      <w:r w:rsidRPr="00CB76EE">
        <w:fldChar w:fldCharType="separate"/>
      </w:r>
      <w:r>
        <w:t>47</w:t>
      </w:r>
      <w:r w:rsidRPr="00CB76EE">
        <w:fldChar w:fldCharType="end"/>
      </w:r>
      <w:r w:rsidRPr="00CB76EE">
        <w:t xml:space="preserve"> (Termination) of the </w:t>
      </w:r>
      <w:r w:rsidR="00E34835">
        <w:t>Call-Off Contract</w:t>
      </w:r>
      <w:r w:rsidRPr="00CB76EE">
        <w:t>.</w:t>
      </w:r>
    </w:p>
    <w:p w14:paraId="4D0E9463" w14:textId="7CBE4217" w:rsidR="0082042B" w:rsidRPr="00D94077" w:rsidRDefault="0082042B" w:rsidP="0082042B">
      <w:pPr>
        <w:pStyle w:val="Level3"/>
        <w:numPr>
          <w:ilvl w:val="1"/>
          <w:numId w:val="9"/>
        </w:numPr>
        <w:tabs>
          <w:tab w:val="clear" w:pos="1418"/>
          <w:tab w:val="num" w:pos="851"/>
        </w:tabs>
        <w:ind w:left="851" w:hanging="567"/>
      </w:pPr>
      <w:r w:rsidRPr="00CB76EE">
        <w:t xml:space="preserve">In the event that the </w:t>
      </w:r>
      <w:r w:rsidR="008F0C5B">
        <w:t>Customer</w:t>
      </w:r>
      <w:r w:rsidRPr="00CB76EE">
        <w:t xml:space="preserve"> is of the reasonable opinion that there has been a material breach of the </w:t>
      </w:r>
      <w:r w:rsidR="00E34835">
        <w:t>Call-Off Contract</w:t>
      </w:r>
      <w:r w:rsidRPr="00CB76EE">
        <w:t xml:space="preserve"> by the </w:t>
      </w:r>
      <w:r>
        <w:t>Provider</w:t>
      </w:r>
      <w:r w:rsidRPr="00CB76EE">
        <w:t xml:space="preserve">, then the </w:t>
      </w:r>
      <w:r w:rsidR="008F0C5B">
        <w:t>Customer</w:t>
      </w:r>
      <w:r w:rsidRPr="00CB76EE">
        <w:t xml:space="preserve"> may, without prejudice to its rights under Clause </w:t>
      </w:r>
      <w:r w:rsidRPr="00CB76EE">
        <w:fldChar w:fldCharType="begin"/>
      </w:r>
      <w:r w:rsidRPr="00CB76EE">
        <w:instrText xml:space="preserve"> REF _Ref459973476 \r \h  \* MERGEFORMAT </w:instrText>
      </w:r>
      <w:r w:rsidRPr="00CB76EE">
        <w:fldChar w:fldCharType="separate"/>
      </w:r>
      <w:r>
        <w:t>47</w:t>
      </w:r>
      <w:r w:rsidRPr="00CB76EE">
        <w:fldChar w:fldCharType="end"/>
      </w:r>
      <w:r w:rsidRPr="00CB76EE">
        <w:t xml:space="preserve"> (Termination), do any</w:t>
      </w:r>
      <w:r w:rsidRPr="00D94077">
        <w:t xml:space="preserve"> of the following:</w:t>
      </w:r>
    </w:p>
    <w:p w14:paraId="435F7215" w14:textId="6F6D794E" w:rsidR="0082042B" w:rsidRPr="00D94077" w:rsidRDefault="0082042B" w:rsidP="0082042B">
      <w:pPr>
        <w:pStyle w:val="Level4"/>
        <w:numPr>
          <w:ilvl w:val="2"/>
          <w:numId w:val="9"/>
        </w:numPr>
        <w:ind w:hanging="710"/>
      </w:pPr>
      <w:r w:rsidRPr="00D94077">
        <w:t xml:space="preserve">without terminating the </w:t>
      </w:r>
      <w:r w:rsidR="00E34835">
        <w:t>Call-Off Contract</w:t>
      </w:r>
      <w:r w:rsidRPr="00D94077">
        <w:t xml:space="preserve">, itself supply or procure the supply of all or part of the </w:t>
      </w:r>
      <w:r>
        <w:t>Services</w:t>
      </w:r>
      <w:r w:rsidRPr="00D94077">
        <w:t xml:space="preserve"> until such time as the </w:t>
      </w:r>
      <w:r>
        <w:t>Provider</w:t>
      </w:r>
      <w:r w:rsidRPr="00D94077">
        <w:t xml:space="preserve"> shall have demonstrated to the reasonable satisfaction of the </w:t>
      </w:r>
      <w:r w:rsidR="008F0C5B">
        <w:t>Customer</w:t>
      </w:r>
      <w:r w:rsidRPr="00D94077">
        <w:t xml:space="preserve"> that the </w:t>
      </w:r>
      <w:r>
        <w:t>Provider</w:t>
      </w:r>
      <w:r w:rsidRPr="00D94077">
        <w:t xml:space="preserve"> will once more be able to supply all or such part of the </w:t>
      </w:r>
      <w:r>
        <w:t>Services</w:t>
      </w:r>
      <w:r w:rsidRPr="00D94077">
        <w:t xml:space="preserve"> in accordance with the </w:t>
      </w:r>
      <w:r w:rsidR="00E34835">
        <w:t>Call-Off Contract</w:t>
      </w:r>
      <w:r w:rsidRPr="00D94077">
        <w:t xml:space="preserve">; </w:t>
      </w:r>
    </w:p>
    <w:p w14:paraId="3FA8717C" w14:textId="63668A72" w:rsidR="0082042B" w:rsidRPr="00D94077" w:rsidRDefault="0082042B" w:rsidP="0082042B">
      <w:pPr>
        <w:pStyle w:val="Level4"/>
        <w:numPr>
          <w:ilvl w:val="2"/>
          <w:numId w:val="9"/>
        </w:numPr>
        <w:ind w:hanging="710"/>
      </w:pPr>
      <w:r w:rsidRPr="00D94077">
        <w:t xml:space="preserve">without terminating the whole of the </w:t>
      </w:r>
      <w:r w:rsidR="00E34835">
        <w:t>Call-Off Contract</w:t>
      </w:r>
      <w:r w:rsidRPr="00D94077">
        <w:t xml:space="preserve">, terminate the </w:t>
      </w:r>
      <w:r w:rsidR="00E34835">
        <w:t>Call-Off Contract</w:t>
      </w:r>
      <w:r w:rsidRPr="00D94077">
        <w:t xml:space="preserve"> in respect of part of the Services only (whereupon a corresponding reduction in the </w:t>
      </w:r>
      <w:r w:rsidR="00C001E6">
        <w:t>Fees</w:t>
      </w:r>
      <w:r w:rsidRPr="00D94077">
        <w:t xml:space="preserve"> shall be made) and thereafter itself supply or procure a third party to supply such part of the </w:t>
      </w:r>
      <w:r>
        <w:t>Services</w:t>
      </w:r>
      <w:r w:rsidRPr="00D94077">
        <w:t xml:space="preserve">; </w:t>
      </w:r>
    </w:p>
    <w:p w14:paraId="3C16846E" w14:textId="6FDA2196" w:rsidR="0082042B" w:rsidRPr="00D94077" w:rsidRDefault="0082042B" w:rsidP="0082042B">
      <w:pPr>
        <w:pStyle w:val="Level4"/>
        <w:numPr>
          <w:ilvl w:val="2"/>
          <w:numId w:val="9"/>
        </w:numPr>
        <w:ind w:hanging="710"/>
      </w:pPr>
      <w:r w:rsidRPr="00D94077">
        <w:t xml:space="preserve">terminate, in </w:t>
      </w:r>
      <w:r w:rsidRPr="00CB76EE">
        <w:t xml:space="preserve">accordance with Clause </w:t>
      </w:r>
      <w:r w:rsidRPr="00CB76EE">
        <w:fldChar w:fldCharType="begin"/>
      </w:r>
      <w:r w:rsidRPr="00CB76EE">
        <w:instrText xml:space="preserve"> REF _Ref459973476 \r \h  \* MERGEFORMAT </w:instrText>
      </w:r>
      <w:r w:rsidRPr="00CB76EE">
        <w:fldChar w:fldCharType="separate"/>
      </w:r>
      <w:r>
        <w:t>47</w:t>
      </w:r>
      <w:r w:rsidRPr="00CB76EE">
        <w:fldChar w:fldCharType="end"/>
      </w:r>
      <w:r w:rsidRPr="00CB76EE">
        <w:t xml:space="preserve"> (Termination</w:t>
      </w:r>
      <w:r w:rsidRPr="00361839">
        <w:t>), the</w:t>
      </w:r>
      <w:r w:rsidRPr="00D94077">
        <w:t xml:space="preserve"> whole of the </w:t>
      </w:r>
      <w:r w:rsidR="00E34835">
        <w:t>Call-Off Contract</w:t>
      </w:r>
      <w:r w:rsidRPr="00D94077">
        <w:t>; and/or</w:t>
      </w:r>
    </w:p>
    <w:p w14:paraId="46E33665" w14:textId="712CA3DB" w:rsidR="0082042B" w:rsidRDefault="0082042B" w:rsidP="0082042B">
      <w:pPr>
        <w:pStyle w:val="Level4"/>
        <w:numPr>
          <w:ilvl w:val="2"/>
          <w:numId w:val="9"/>
        </w:numPr>
        <w:ind w:hanging="710"/>
      </w:pPr>
      <w:r w:rsidRPr="00D94077">
        <w:t xml:space="preserve">charge the </w:t>
      </w:r>
      <w:r>
        <w:t>Provider</w:t>
      </w:r>
      <w:r w:rsidRPr="00D94077">
        <w:t xml:space="preserve"> for and the </w:t>
      </w:r>
      <w:r>
        <w:t>Provider</w:t>
      </w:r>
      <w:r w:rsidRPr="00D94077">
        <w:t xml:space="preserve"> shall pay any costs reasonably incurred by the </w:t>
      </w:r>
      <w:r w:rsidR="008F0C5B">
        <w:t>Customer</w:t>
      </w:r>
      <w:r w:rsidRPr="00D94077">
        <w:t xml:space="preserve"> (including any reasonable administration costs) in respect of the supply of any part of the </w:t>
      </w:r>
      <w:r>
        <w:t>Services</w:t>
      </w:r>
      <w:r w:rsidRPr="00D94077">
        <w:t xml:space="preserve"> by the </w:t>
      </w:r>
      <w:r w:rsidR="008F0C5B">
        <w:t>Customer</w:t>
      </w:r>
      <w:r w:rsidRPr="00D94077">
        <w:t xml:space="preserve"> or a third party to the extent that such costs exceed the payment which would otherwise have been payable to th</w:t>
      </w:r>
      <w:r>
        <w:t>e Provider for such part of the Services</w:t>
      </w:r>
      <w:r w:rsidRPr="00D94077">
        <w:t xml:space="preserve"> and provided that </w:t>
      </w:r>
      <w:r>
        <w:t xml:space="preserve">(i) the Provider has been given a reasonable opportunity to perform the Services prior to the </w:t>
      </w:r>
      <w:r w:rsidR="008F0C5B">
        <w:t>Customer</w:t>
      </w:r>
      <w:r>
        <w:t xml:space="preserve"> performing them or engaging a third party, and (ii) </w:t>
      </w:r>
      <w:r w:rsidRPr="00D94077">
        <w:t xml:space="preserve">the </w:t>
      </w:r>
      <w:r w:rsidR="008F0C5B">
        <w:t>Customer</w:t>
      </w:r>
      <w:r w:rsidRPr="00D94077">
        <w:t xml:space="preserve"> uses its reasonable endeavours to mitigate any additional expenditure in obtaining replacement </w:t>
      </w:r>
      <w:r>
        <w:t>Services</w:t>
      </w:r>
      <w:r w:rsidRPr="00D94077">
        <w:t>.</w:t>
      </w:r>
    </w:p>
    <w:p w14:paraId="15AA90A5" w14:textId="6268140F" w:rsidR="0082042B" w:rsidRPr="00D94077" w:rsidRDefault="0082042B" w:rsidP="0082042B">
      <w:pPr>
        <w:pStyle w:val="Level3"/>
        <w:numPr>
          <w:ilvl w:val="1"/>
          <w:numId w:val="9"/>
        </w:numPr>
        <w:tabs>
          <w:tab w:val="clear" w:pos="1418"/>
          <w:tab w:val="num" w:pos="851"/>
        </w:tabs>
        <w:ind w:left="851" w:hanging="567"/>
      </w:pPr>
      <w:bookmarkStart w:id="79" w:name="_Ref172389044"/>
      <w:r w:rsidRPr="00D94077">
        <w:t xml:space="preserve">If the </w:t>
      </w:r>
      <w:r>
        <w:t>Provider</w:t>
      </w:r>
      <w:r w:rsidRPr="00D94077">
        <w:t xml:space="preserve"> fails to supply any of the </w:t>
      </w:r>
      <w:r>
        <w:t>Services</w:t>
      </w:r>
      <w:r w:rsidRPr="00D94077">
        <w:t xml:space="preserve"> in accordance with the provisions of the </w:t>
      </w:r>
      <w:r w:rsidR="00E34835">
        <w:t>Call-Off Contract</w:t>
      </w:r>
      <w:r w:rsidRPr="00D94077">
        <w:t xml:space="preserve"> and such failure is capable of remedy, then the </w:t>
      </w:r>
      <w:r w:rsidR="008F0C5B">
        <w:t>Customer</w:t>
      </w:r>
      <w:r w:rsidRPr="00D94077">
        <w:t xml:space="preserve"> shall instruct the </w:t>
      </w:r>
      <w:r>
        <w:t>Provider</w:t>
      </w:r>
      <w:r w:rsidRPr="00D94077">
        <w:t xml:space="preserve"> to remedy the failure and the </w:t>
      </w:r>
      <w:r>
        <w:t>Provider</w:t>
      </w:r>
      <w:r w:rsidRPr="00D94077">
        <w:t xml:space="preserve"> shall at its own cost and expense remedy such failure (and any damage resul</w:t>
      </w:r>
      <w:r>
        <w:t>ting from such failure) within ten (10)</w:t>
      </w:r>
      <w:r w:rsidRPr="00D94077">
        <w:t xml:space="preserve"> Working Days of the </w:t>
      </w:r>
      <w:r w:rsidR="008F0C5B">
        <w:t>Customer</w:t>
      </w:r>
      <w:r w:rsidRPr="00D94077">
        <w:t xml:space="preserve">'s instructions or such other period of time as the </w:t>
      </w:r>
      <w:r w:rsidR="008F0C5B">
        <w:t>Customer</w:t>
      </w:r>
      <w:r w:rsidRPr="00D94077">
        <w:t xml:space="preserve"> may direct.</w:t>
      </w:r>
      <w:bookmarkEnd w:id="79"/>
    </w:p>
    <w:p w14:paraId="4B7BB626" w14:textId="77777777" w:rsidR="0082042B" w:rsidRPr="00D94077" w:rsidRDefault="0082042B" w:rsidP="0082042B">
      <w:pPr>
        <w:pStyle w:val="Level3"/>
        <w:numPr>
          <w:ilvl w:val="1"/>
          <w:numId w:val="9"/>
        </w:numPr>
        <w:tabs>
          <w:tab w:val="clear" w:pos="1418"/>
          <w:tab w:val="num" w:pos="851"/>
        </w:tabs>
        <w:ind w:left="851" w:hanging="567"/>
      </w:pPr>
      <w:r w:rsidRPr="00D94077">
        <w:t xml:space="preserve">In the event that the </w:t>
      </w:r>
      <w:r>
        <w:t>Provider</w:t>
      </w:r>
      <w:r w:rsidRPr="00D94077">
        <w:t xml:space="preserve"> </w:t>
      </w:r>
    </w:p>
    <w:p w14:paraId="6407B016" w14:textId="41D48189" w:rsidR="0082042B" w:rsidRPr="00CB76EE" w:rsidRDefault="0082042B" w:rsidP="0082042B">
      <w:pPr>
        <w:pStyle w:val="Level4"/>
        <w:numPr>
          <w:ilvl w:val="2"/>
          <w:numId w:val="9"/>
        </w:numPr>
        <w:ind w:hanging="710"/>
      </w:pPr>
      <w:r w:rsidRPr="00D94077">
        <w:t xml:space="preserve">fails to comply </w:t>
      </w:r>
      <w:r w:rsidRPr="00CB76EE">
        <w:t xml:space="preserve">with Clause </w:t>
      </w:r>
      <w:r w:rsidRPr="00CB76EE">
        <w:fldChar w:fldCharType="begin"/>
      </w:r>
      <w:r w:rsidRPr="00CB76EE">
        <w:instrText xml:space="preserve"> REF _Ref172389044 \r \h  \* MERGEFORMAT </w:instrText>
      </w:r>
      <w:r w:rsidRPr="00CB76EE">
        <w:fldChar w:fldCharType="separate"/>
      </w:r>
      <w:r>
        <w:t>39.3</w:t>
      </w:r>
      <w:r w:rsidRPr="00CB76EE">
        <w:fldChar w:fldCharType="end"/>
      </w:r>
      <w:r w:rsidRPr="00CB76EE">
        <w:t xml:space="preserve"> above and the failure is materially adverse to the interests of the </w:t>
      </w:r>
      <w:r w:rsidR="008F0C5B">
        <w:t>Customer</w:t>
      </w:r>
      <w:r w:rsidRPr="00CB76EE">
        <w:t xml:space="preserve"> or prevents the </w:t>
      </w:r>
      <w:r w:rsidR="008F0C5B">
        <w:t>Customer</w:t>
      </w:r>
      <w:r w:rsidRPr="00CB76EE">
        <w:t xml:space="preserve"> from discharging a statutory duty; or </w:t>
      </w:r>
    </w:p>
    <w:p w14:paraId="15FB257E" w14:textId="77777777" w:rsidR="0082042B" w:rsidRPr="00CB76EE" w:rsidRDefault="0082042B" w:rsidP="0082042B">
      <w:pPr>
        <w:pStyle w:val="Level4"/>
        <w:numPr>
          <w:ilvl w:val="2"/>
          <w:numId w:val="9"/>
        </w:numPr>
        <w:ind w:hanging="710"/>
      </w:pPr>
      <w:r w:rsidRPr="00CB76EE">
        <w:t xml:space="preserve">persistently fails to comply with Clause </w:t>
      </w:r>
      <w:r w:rsidRPr="00CB76EE">
        <w:fldChar w:fldCharType="begin"/>
      </w:r>
      <w:r w:rsidRPr="00CB76EE">
        <w:instrText xml:space="preserve"> REF _Ref172389044 \r \h  \* MERGEFORMAT </w:instrText>
      </w:r>
      <w:r w:rsidRPr="00CB76EE">
        <w:fldChar w:fldCharType="separate"/>
      </w:r>
      <w:r>
        <w:t>39.3</w:t>
      </w:r>
      <w:r w:rsidRPr="00CB76EE">
        <w:fldChar w:fldCharType="end"/>
      </w:r>
      <w:r w:rsidRPr="00CB76EE">
        <w:t xml:space="preserve"> above</w:t>
      </w:r>
    </w:p>
    <w:p w14:paraId="5EDA2305" w14:textId="4A158B35" w:rsidR="0082042B" w:rsidRDefault="0082042B" w:rsidP="0082042B">
      <w:pPr>
        <w:pStyle w:val="Level4"/>
        <w:numPr>
          <w:ilvl w:val="0"/>
          <w:numId w:val="0"/>
        </w:numPr>
        <w:ind w:left="851"/>
      </w:pPr>
      <w:r w:rsidRPr="000D6DE3">
        <w:t xml:space="preserve">the </w:t>
      </w:r>
      <w:r w:rsidR="008F0C5B">
        <w:t>Customer</w:t>
      </w:r>
      <w:r w:rsidRPr="000D6DE3">
        <w:t xml:space="preserve"> may terminate the </w:t>
      </w:r>
      <w:r w:rsidR="00E34835">
        <w:t>Call-Off Contract</w:t>
      </w:r>
      <w:r w:rsidRPr="000D6DE3">
        <w:t xml:space="preserve"> with immediate effect by giving the </w:t>
      </w:r>
      <w:r>
        <w:t>Provider</w:t>
      </w:r>
      <w:r w:rsidRPr="000D6DE3">
        <w:t xml:space="preserve"> notice in writing.</w:t>
      </w:r>
    </w:p>
    <w:p w14:paraId="717E6542" w14:textId="77777777" w:rsidR="0082042B" w:rsidRDefault="0082042B" w:rsidP="0082042B">
      <w:pPr>
        <w:pStyle w:val="Level4"/>
        <w:numPr>
          <w:ilvl w:val="0"/>
          <w:numId w:val="9"/>
        </w:numPr>
        <w:tabs>
          <w:tab w:val="clear" w:pos="850"/>
          <w:tab w:val="num" w:pos="284"/>
        </w:tabs>
        <w:ind w:left="284" w:hanging="568"/>
        <w:rPr>
          <w:b/>
        </w:rPr>
      </w:pPr>
      <w:bookmarkStart w:id="80" w:name="_Ref459980786"/>
      <w:r w:rsidRPr="00C44AD5">
        <w:rPr>
          <w:b/>
        </w:rPr>
        <w:t>CUMULATIVE REMEDIES</w:t>
      </w:r>
      <w:bookmarkEnd w:id="80"/>
    </w:p>
    <w:p w14:paraId="18FF8B24" w14:textId="511DD74F" w:rsidR="0082042B" w:rsidRDefault="0082042B" w:rsidP="0082042B">
      <w:pPr>
        <w:pStyle w:val="Body2"/>
        <w:numPr>
          <w:ilvl w:val="1"/>
          <w:numId w:val="9"/>
        </w:numPr>
        <w:tabs>
          <w:tab w:val="clear" w:pos="1418"/>
          <w:tab w:val="num" w:pos="851"/>
        </w:tabs>
        <w:ind w:left="851" w:hanging="567"/>
      </w:pPr>
      <w:r>
        <w:t xml:space="preserve">Except as otherwise expressly provided by the </w:t>
      </w:r>
      <w:r w:rsidR="00E34835">
        <w:t>Call-Off Contract</w:t>
      </w:r>
      <w:r>
        <w:t xml:space="preserve">, all remedies available to either Party for breach of the </w:t>
      </w:r>
      <w:r w:rsidR="00E34835">
        <w:t>Call-Off Contract</w:t>
      </w:r>
      <w:r>
        <w:t xml:space="preserve"> are cumulative and may be exercised concurrently or separately, and the exercise of any one remedy shall not be deemed an election of such remedy to the exclusion of other remedies.</w:t>
      </w:r>
    </w:p>
    <w:p w14:paraId="1E89A8CA" w14:textId="77777777" w:rsidR="0082042B" w:rsidRDefault="0082042B" w:rsidP="0082042B">
      <w:pPr>
        <w:pStyle w:val="Level4"/>
        <w:numPr>
          <w:ilvl w:val="0"/>
          <w:numId w:val="9"/>
        </w:numPr>
        <w:tabs>
          <w:tab w:val="clear" w:pos="850"/>
          <w:tab w:val="num" w:pos="284"/>
        </w:tabs>
        <w:ind w:left="284" w:hanging="568"/>
        <w:rPr>
          <w:b/>
        </w:rPr>
      </w:pPr>
      <w:r>
        <w:rPr>
          <w:b/>
        </w:rPr>
        <w:t>MONITORING OF CONTRACT PERFORMANCE</w:t>
      </w:r>
    </w:p>
    <w:p w14:paraId="221D1684" w14:textId="00D9DDE6" w:rsidR="0082042B" w:rsidRDefault="0082042B" w:rsidP="0082042B">
      <w:pPr>
        <w:pStyle w:val="Body2"/>
        <w:numPr>
          <w:ilvl w:val="1"/>
          <w:numId w:val="9"/>
        </w:numPr>
        <w:tabs>
          <w:tab w:val="clear" w:pos="1418"/>
          <w:tab w:val="num" w:pos="851"/>
        </w:tabs>
        <w:ind w:left="851" w:hanging="567"/>
      </w:pPr>
      <w:r>
        <w:lastRenderedPageBreak/>
        <w:t xml:space="preserve">The Provider shall comply with the monitoring arrangements set out in the Order Form including, providing such data and information as the Provider may be required to produce under the </w:t>
      </w:r>
      <w:r w:rsidR="00E34835">
        <w:t>Call-Off Contract</w:t>
      </w:r>
      <w:r>
        <w:t xml:space="preserve">. </w:t>
      </w:r>
    </w:p>
    <w:p w14:paraId="50F58438" w14:textId="77777777" w:rsidR="0082042B" w:rsidRPr="00C44AD5" w:rsidRDefault="0082042B" w:rsidP="0082042B">
      <w:pPr>
        <w:pStyle w:val="Body2"/>
        <w:ind w:left="-284"/>
        <w:rPr>
          <w:b/>
        </w:rPr>
      </w:pPr>
      <w:r w:rsidRPr="00C44AD5">
        <w:rPr>
          <w:b/>
        </w:rPr>
        <w:t>LIABILITIES</w:t>
      </w:r>
    </w:p>
    <w:p w14:paraId="75DE3002" w14:textId="77777777" w:rsidR="0082042B" w:rsidRPr="00C44AD5" w:rsidRDefault="0082042B" w:rsidP="0082042B">
      <w:pPr>
        <w:pStyle w:val="Level4"/>
        <w:numPr>
          <w:ilvl w:val="0"/>
          <w:numId w:val="9"/>
        </w:numPr>
        <w:tabs>
          <w:tab w:val="clear" w:pos="850"/>
          <w:tab w:val="num" w:pos="284"/>
        </w:tabs>
        <w:ind w:left="284" w:hanging="568"/>
        <w:rPr>
          <w:b/>
        </w:rPr>
      </w:pPr>
      <w:bookmarkStart w:id="81" w:name="_Ref459971997"/>
      <w:r>
        <w:rPr>
          <w:b/>
        </w:rPr>
        <w:t>LIABILITY, INDEMNITY AND INSURANCE</w:t>
      </w:r>
      <w:bookmarkEnd w:id="81"/>
    </w:p>
    <w:p w14:paraId="67E4AA7F" w14:textId="41227F1F" w:rsidR="0082042B" w:rsidRDefault="0082042B" w:rsidP="0082042B">
      <w:pPr>
        <w:pStyle w:val="Level3"/>
        <w:numPr>
          <w:ilvl w:val="1"/>
          <w:numId w:val="9"/>
        </w:numPr>
        <w:tabs>
          <w:tab w:val="clear" w:pos="1418"/>
          <w:tab w:val="num" w:pos="851"/>
        </w:tabs>
        <w:ind w:left="851" w:hanging="567"/>
      </w:pPr>
      <w:bookmarkStart w:id="82" w:name="_Ref172389176"/>
      <w:r>
        <w:t xml:space="preserve">Nothing in the </w:t>
      </w:r>
      <w:r w:rsidR="00E34835">
        <w:t>Call-Off Contract</w:t>
      </w:r>
      <w:r>
        <w:t xml:space="preserve"> shall be construed to limit or exclude either Party's liability for:</w:t>
      </w:r>
      <w:bookmarkEnd w:id="82"/>
    </w:p>
    <w:p w14:paraId="4A6DA806" w14:textId="77777777" w:rsidR="0082042B" w:rsidRDefault="0082042B" w:rsidP="0082042B">
      <w:pPr>
        <w:pStyle w:val="Level4"/>
        <w:numPr>
          <w:ilvl w:val="2"/>
          <w:numId w:val="9"/>
        </w:numPr>
        <w:ind w:hanging="710"/>
      </w:pPr>
      <w:r>
        <w:t xml:space="preserve">death or personal injury caused by its negligence or that of its Staff; or  </w:t>
      </w:r>
    </w:p>
    <w:p w14:paraId="6BD3B882" w14:textId="77777777" w:rsidR="0082042B" w:rsidRDefault="0082042B" w:rsidP="0082042B">
      <w:pPr>
        <w:pStyle w:val="Level4"/>
        <w:numPr>
          <w:ilvl w:val="2"/>
          <w:numId w:val="9"/>
        </w:numPr>
        <w:ind w:hanging="710"/>
      </w:pPr>
      <w:r>
        <w:t>Fraud or fraudulent misrepresentation by it or that of its Staff.</w:t>
      </w:r>
    </w:p>
    <w:p w14:paraId="5BA3E42A" w14:textId="4CD6E833" w:rsidR="00E74D5B" w:rsidRPr="00CB76EE" w:rsidRDefault="0082042B" w:rsidP="00E74D5B">
      <w:pPr>
        <w:pStyle w:val="Level3"/>
        <w:numPr>
          <w:ilvl w:val="1"/>
          <w:numId w:val="9"/>
        </w:numPr>
        <w:tabs>
          <w:tab w:val="clear" w:pos="1418"/>
          <w:tab w:val="num" w:pos="851"/>
        </w:tabs>
        <w:ind w:left="851" w:hanging="567"/>
      </w:pPr>
      <w:bookmarkStart w:id="83" w:name="_Ref172389359"/>
      <w:bookmarkStart w:id="84" w:name="_Ref172547359"/>
      <w:r w:rsidRPr="00CB76EE">
        <w:t xml:space="preserve">Subject to Clause </w:t>
      </w:r>
      <w:r>
        <w:fldChar w:fldCharType="begin"/>
      </w:r>
      <w:r>
        <w:instrText xml:space="preserve"> REF _Ref172389307 \r \h </w:instrText>
      </w:r>
      <w:r>
        <w:fldChar w:fldCharType="separate"/>
      </w:r>
      <w:r>
        <w:t>42.3</w:t>
      </w:r>
      <w:r>
        <w:fldChar w:fldCharType="end"/>
      </w:r>
      <w:r>
        <w:t xml:space="preserve"> </w:t>
      </w:r>
      <w:r w:rsidRPr="00CB76EE">
        <w:t xml:space="preserve">and Clause </w:t>
      </w:r>
      <w:r>
        <w:fldChar w:fldCharType="begin"/>
      </w:r>
      <w:r>
        <w:instrText xml:space="preserve"> REF _Ref459972016 \r \h </w:instrText>
      </w:r>
      <w:r>
        <w:fldChar w:fldCharType="separate"/>
      </w:r>
      <w:r>
        <w:t>42.4</w:t>
      </w:r>
      <w:r>
        <w:fldChar w:fldCharType="end"/>
      </w:r>
      <w:r w:rsidRPr="00CB76EE">
        <w:t xml:space="preserve">, the </w:t>
      </w:r>
      <w:r>
        <w:t>Provider</w:t>
      </w:r>
      <w:r w:rsidRPr="00F24A9E">
        <w:t xml:space="preserve"> shall indemnify and keep indemnified the </w:t>
      </w:r>
      <w:r w:rsidR="008F0C5B">
        <w:t>Customer</w:t>
      </w:r>
      <w:r w:rsidRPr="00F24A9E">
        <w:t xml:space="preserve"> in full from and against all claims, proceedings, actions, damages, costs, expenses and any other liabilities which may arise out of, or in consequence of, the supply, or late or purported supply, of the </w:t>
      </w:r>
      <w:r>
        <w:t>Services</w:t>
      </w:r>
      <w:r w:rsidRPr="00F24A9E">
        <w:t xml:space="preserve"> by the </w:t>
      </w:r>
      <w:r>
        <w:t>Provider</w:t>
      </w:r>
      <w:r w:rsidRPr="00F24A9E">
        <w:t xml:space="preserve"> of its obligations under the </w:t>
      </w:r>
      <w:r w:rsidR="00E34835">
        <w:t>Call-Off Contract</w:t>
      </w:r>
      <w:r w:rsidRPr="00F24A9E">
        <w:t xml:space="preserve"> or the presence of the </w:t>
      </w:r>
      <w:r>
        <w:t>Provider</w:t>
      </w:r>
      <w:r w:rsidRPr="00F24A9E">
        <w:t xml:space="preserve"> or any Staff on the Premises, including in respect of any death or personal injury, loss of or damage to property, financial loss arising from any advice given or omitted to be given by the </w:t>
      </w:r>
      <w:r>
        <w:t>Provider</w:t>
      </w:r>
      <w:r w:rsidRPr="00F24A9E">
        <w:t xml:space="preserve">, or any other loss which is caused directly by any act or omission of the </w:t>
      </w:r>
      <w:r>
        <w:t>Provider or its Staff</w:t>
      </w:r>
      <w:r w:rsidRPr="00F24A9E">
        <w:t xml:space="preserve">. The </w:t>
      </w:r>
      <w:r>
        <w:t>Provider</w:t>
      </w:r>
      <w:r w:rsidRPr="00F24A9E">
        <w:t xml:space="preserve"> shall not be responsible for any </w:t>
      </w:r>
      <w:r>
        <w:t xml:space="preserve">personal </w:t>
      </w:r>
      <w:r w:rsidRPr="00F24A9E">
        <w:t xml:space="preserve">injury, loss, damage, cost or expense if and to the extent that it is caused by the negligence or wilful misconduct of the </w:t>
      </w:r>
      <w:r w:rsidR="008F0C5B">
        <w:t>Customer</w:t>
      </w:r>
      <w:r w:rsidRPr="00F24A9E">
        <w:t xml:space="preserve"> or by breach by the </w:t>
      </w:r>
      <w:r w:rsidR="008F0C5B">
        <w:t>Customer</w:t>
      </w:r>
      <w:r w:rsidRPr="00F24A9E">
        <w:t xml:space="preserve"> of its obligations under the </w:t>
      </w:r>
      <w:r w:rsidR="00E34835">
        <w:t>Call-Off Contract</w:t>
      </w:r>
      <w:r w:rsidRPr="00CB76EE">
        <w:t>.</w:t>
      </w:r>
      <w:bookmarkEnd w:id="83"/>
      <w:bookmarkEnd w:id="84"/>
      <w:r w:rsidR="00E74D5B">
        <w:t xml:space="preserve"> </w:t>
      </w:r>
      <w:r w:rsidR="00E74D5B" w:rsidRPr="00E74D5B">
        <w:rPr>
          <w:rFonts w:cstheme="minorHAnsi"/>
        </w:rPr>
        <w:t xml:space="preserve">This shall not apply if a </w:t>
      </w:r>
      <w:r w:rsidR="00E74D5B">
        <w:rPr>
          <w:rFonts w:cstheme="minorHAnsi"/>
        </w:rPr>
        <w:t>T</w:t>
      </w:r>
      <w:r w:rsidR="00E74D5B" w:rsidRPr="00E74D5B">
        <w:rPr>
          <w:rFonts w:cstheme="minorHAnsi"/>
        </w:rPr>
        <w:t xml:space="preserve">emporary </w:t>
      </w:r>
      <w:r w:rsidR="00E74D5B">
        <w:rPr>
          <w:rFonts w:cstheme="minorHAnsi"/>
        </w:rPr>
        <w:t>W</w:t>
      </w:r>
      <w:r w:rsidR="00E74D5B" w:rsidRPr="00E74D5B">
        <w:rPr>
          <w:rFonts w:cstheme="minorHAnsi"/>
        </w:rPr>
        <w:t xml:space="preserve">orker has been supplied to the </w:t>
      </w:r>
      <w:r w:rsidR="00E74D5B">
        <w:rPr>
          <w:rFonts w:cstheme="minorHAnsi"/>
        </w:rPr>
        <w:t xml:space="preserve">Customer </w:t>
      </w:r>
      <w:r w:rsidR="00E74D5B" w:rsidRPr="00E74D5B">
        <w:rPr>
          <w:rFonts w:cstheme="minorHAnsi"/>
        </w:rPr>
        <w:t xml:space="preserve">to perform work under the </w:t>
      </w:r>
      <w:r w:rsidR="00E74D5B">
        <w:rPr>
          <w:rFonts w:cstheme="minorHAnsi"/>
        </w:rPr>
        <w:t xml:space="preserve">Customer’s </w:t>
      </w:r>
      <w:r w:rsidR="00E74D5B" w:rsidRPr="00E74D5B">
        <w:rPr>
          <w:rFonts w:cstheme="minorHAnsi"/>
        </w:rPr>
        <w:t>direction, supervision and control.</w:t>
      </w:r>
    </w:p>
    <w:p w14:paraId="0393AA83" w14:textId="640C37F2" w:rsidR="0082042B" w:rsidRPr="008C1C9B" w:rsidRDefault="0082042B" w:rsidP="0082042B">
      <w:pPr>
        <w:pStyle w:val="Level3"/>
        <w:numPr>
          <w:ilvl w:val="1"/>
          <w:numId w:val="9"/>
        </w:numPr>
        <w:tabs>
          <w:tab w:val="clear" w:pos="1418"/>
          <w:tab w:val="num" w:pos="851"/>
        </w:tabs>
        <w:ind w:left="851" w:hanging="567"/>
      </w:pPr>
      <w:bookmarkStart w:id="85" w:name="_Ref172389307"/>
      <w:r w:rsidRPr="00CB76EE">
        <w:t xml:space="preserve">Subject always to Clause </w:t>
      </w:r>
      <w:r>
        <w:fldChar w:fldCharType="begin"/>
      </w:r>
      <w:r>
        <w:instrText xml:space="preserve"> REF _Ref459972016 \r \h </w:instrText>
      </w:r>
      <w:r>
        <w:fldChar w:fldCharType="separate"/>
      </w:r>
      <w:r>
        <w:t>42.4</w:t>
      </w:r>
      <w:r>
        <w:fldChar w:fldCharType="end"/>
      </w:r>
      <w:r>
        <w:t xml:space="preserve"> </w:t>
      </w:r>
      <w:r w:rsidRPr="00CB76EE">
        <w:t xml:space="preserve">and Clause </w:t>
      </w:r>
      <w:r>
        <w:fldChar w:fldCharType="begin"/>
      </w:r>
      <w:r>
        <w:instrText xml:space="preserve"> REF _Ref2949217 \r \h </w:instrText>
      </w:r>
      <w:r>
        <w:fldChar w:fldCharType="separate"/>
      </w:r>
      <w:r>
        <w:t>42.5</w:t>
      </w:r>
      <w:r>
        <w:fldChar w:fldCharType="end"/>
      </w:r>
      <w:r w:rsidRPr="00CB76EE">
        <w:t>, the liability</w:t>
      </w:r>
      <w:r>
        <w:t xml:space="preserve"> of either Party for d</w:t>
      </w:r>
      <w:r w:rsidRPr="008C1C9B">
        <w:t>efaults shall be subject to the following financial limits:</w:t>
      </w:r>
      <w:bookmarkEnd w:id="85"/>
    </w:p>
    <w:p w14:paraId="53011198" w14:textId="6F1F062A" w:rsidR="0082042B" w:rsidRDefault="0082042B" w:rsidP="0082042B">
      <w:pPr>
        <w:pStyle w:val="Level4"/>
        <w:numPr>
          <w:ilvl w:val="2"/>
          <w:numId w:val="9"/>
        </w:numPr>
        <w:ind w:hanging="710"/>
      </w:pPr>
      <w:bookmarkStart w:id="86" w:name="_Ref172626656"/>
      <w:r>
        <w:t xml:space="preserve">the aggregate liability of either Party for all defaults resulting in direct loss of or damage to the property of the other under or in connection with the </w:t>
      </w:r>
      <w:r w:rsidR="00E34835">
        <w:t>Call-Off Contract</w:t>
      </w:r>
      <w:r>
        <w:t xml:space="preserve"> shall in no event exceed </w:t>
      </w:r>
      <w:r w:rsidRPr="002C40D0">
        <w:rPr>
          <w:highlight w:val="yellow"/>
        </w:rPr>
        <w:t>[ </w:t>
      </w:r>
      <w:r w:rsidRPr="002C40D0">
        <w:rPr>
          <w:color w:val="1F497D"/>
          <w:highlight w:val="yellow"/>
        </w:rPr>
        <w:t>VALUE TO BE DETERMINED/NEGOTIATED AT FURTHER COMPETITION</w:t>
      </w:r>
      <w:r>
        <w:rPr>
          <w:highlight w:val="yellow"/>
        </w:rPr>
        <w:t>]</w:t>
      </w:r>
      <w:r>
        <w:t>; and</w:t>
      </w:r>
      <w:bookmarkEnd w:id="86"/>
    </w:p>
    <w:p w14:paraId="6B0CE249" w14:textId="4C5C3698" w:rsidR="0082042B" w:rsidRDefault="0082042B" w:rsidP="0082042B">
      <w:pPr>
        <w:pStyle w:val="Level4"/>
        <w:numPr>
          <w:ilvl w:val="2"/>
          <w:numId w:val="9"/>
        </w:numPr>
        <w:ind w:hanging="710"/>
      </w:pPr>
      <w:r>
        <w:t xml:space="preserve">the annual aggregate liability under the </w:t>
      </w:r>
      <w:r w:rsidR="00E34835">
        <w:t>Call-Off Contract</w:t>
      </w:r>
      <w:r>
        <w:t xml:space="preserve"> of either Party for all defaults shall in no event exceed the greater of </w:t>
      </w:r>
      <w:r>
        <w:rPr>
          <w:highlight w:val="yellow"/>
        </w:rPr>
        <w:t>[</w:t>
      </w:r>
      <w:r w:rsidRPr="002C40D0">
        <w:rPr>
          <w:color w:val="1F497D"/>
          <w:highlight w:val="yellow"/>
        </w:rPr>
        <w:t>VALUE TO BE DETERMINED/NEGOTIATED AT FURTHER COMPETITION</w:t>
      </w:r>
      <w:r w:rsidRPr="002C40D0">
        <w:rPr>
          <w:highlight w:val="yellow"/>
        </w:rPr>
        <w:t>] or [</w:t>
      </w:r>
      <w:r w:rsidRPr="002C40D0">
        <w:rPr>
          <w:color w:val="1F497D"/>
          <w:highlight w:val="yellow"/>
        </w:rPr>
        <w:t>VALUE TO BE DETERMINED/NEGOTIATED AT FURTHER COMPETITION</w:t>
      </w:r>
      <w:r w:rsidRPr="002C40D0">
        <w:rPr>
          <w:highlight w:val="yellow"/>
        </w:rPr>
        <w:t>]</w:t>
      </w:r>
      <w:r>
        <w:t xml:space="preserve"> per cent of the </w:t>
      </w:r>
      <w:r w:rsidR="00C001E6">
        <w:t xml:space="preserve">Fees </w:t>
      </w:r>
      <w:r>
        <w:t xml:space="preserve">payable by the </w:t>
      </w:r>
      <w:r w:rsidR="008F0C5B">
        <w:t>Customer</w:t>
      </w:r>
      <w:r>
        <w:t xml:space="preserve"> to the Provider in the year in which the liability arises. </w:t>
      </w:r>
    </w:p>
    <w:p w14:paraId="68520433" w14:textId="5638646C" w:rsidR="0082042B" w:rsidRDefault="0082042B" w:rsidP="0082042B">
      <w:pPr>
        <w:pStyle w:val="Level3"/>
        <w:numPr>
          <w:ilvl w:val="1"/>
          <w:numId w:val="9"/>
        </w:numPr>
        <w:tabs>
          <w:tab w:val="clear" w:pos="1418"/>
          <w:tab w:val="num" w:pos="851"/>
        </w:tabs>
        <w:ind w:left="851" w:hanging="567"/>
      </w:pPr>
      <w:bookmarkStart w:id="87" w:name="_Ref459972016"/>
      <w:r w:rsidRPr="00CB76EE">
        <w:t xml:space="preserve">Subject to Clause </w:t>
      </w:r>
      <w:r w:rsidRPr="00CB76EE">
        <w:fldChar w:fldCharType="begin"/>
      </w:r>
      <w:r w:rsidRPr="00CB76EE">
        <w:instrText xml:space="preserve"> REF _Ref172389176 \r \h  \* MERGEFORMAT </w:instrText>
      </w:r>
      <w:r w:rsidRPr="00CB76EE">
        <w:fldChar w:fldCharType="separate"/>
      </w:r>
      <w:r>
        <w:t>42.1</w:t>
      </w:r>
      <w:r w:rsidRPr="00CB76EE">
        <w:fldChar w:fldCharType="end"/>
      </w:r>
      <w:r w:rsidRPr="00CB76EE">
        <w:t>, in no</w:t>
      </w:r>
      <w:r>
        <w:t xml:space="preserve"> event shall either Party be liable to the other for any:</w:t>
      </w:r>
      <w:bookmarkEnd w:id="87"/>
    </w:p>
    <w:p w14:paraId="2D781822" w14:textId="77777777" w:rsidR="0082042B" w:rsidRPr="00C44AD5" w:rsidRDefault="0082042B" w:rsidP="0082042B">
      <w:pPr>
        <w:pStyle w:val="Level4"/>
        <w:numPr>
          <w:ilvl w:val="2"/>
          <w:numId w:val="9"/>
        </w:numPr>
        <w:ind w:hanging="710"/>
      </w:pPr>
      <w:r>
        <w:t>loss of profits;</w:t>
      </w:r>
    </w:p>
    <w:p w14:paraId="734290A3" w14:textId="77777777" w:rsidR="0082042B" w:rsidRPr="00C44AD5" w:rsidRDefault="0082042B" w:rsidP="0082042B">
      <w:pPr>
        <w:pStyle w:val="Level4"/>
        <w:numPr>
          <w:ilvl w:val="2"/>
          <w:numId w:val="9"/>
        </w:numPr>
        <w:ind w:hanging="710"/>
        <w:rPr>
          <w:b/>
        </w:rPr>
      </w:pPr>
      <w:r>
        <w:t>loss of business;</w:t>
      </w:r>
    </w:p>
    <w:p w14:paraId="5BB3B792" w14:textId="77777777" w:rsidR="0082042B" w:rsidRPr="00C44AD5" w:rsidRDefault="0082042B" w:rsidP="0082042B">
      <w:pPr>
        <w:pStyle w:val="Level4"/>
        <w:numPr>
          <w:ilvl w:val="2"/>
          <w:numId w:val="9"/>
        </w:numPr>
        <w:ind w:hanging="710"/>
        <w:rPr>
          <w:b/>
        </w:rPr>
      </w:pPr>
      <w:r>
        <w:t>loss of revenue;</w:t>
      </w:r>
    </w:p>
    <w:p w14:paraId="18964DB5" w14:textId="77777777" w:rsidR="0082042B" w:rsidRPr="00C44AD5" w:rsidRDefault="0082042B" w:rsidP="0082042B">
      <w:pPr>
        <w:pStyle w:val="Level4"/>
        <w:numPr>
          <w:ilvl w:val="2"/>
          <w:numId w:val="9"/>
        </w:numPr>
        <w:ind w:hanging="710"/>
        <w:rPr>
          <w:b/>
        </w:rPr>
      </w:pPr>
      <w:r>
        <w:t>loss of or damage to goodwill;</w:t>
      </w:r>
    </w:p>
    <w:p w14:paraId="592FE149" w14:textId="77777777" w:rsidR="0082042B" w:rsidRPr="00C44AD5" w:rsidRDefault="0082042B" w:rsidP="0082042B">
      <w:pPr>
        <w:pStyle w:val="Level4"/>
        <w:numPr>
          <w:ilvl w:val="2"/>
          <w:numId w:val="9"/>
        </w:numPr>
        <w:ind w:hanging="710"/>
        <w:rPr>
          <w:b/>
        </w:rPr>
      </w:pPr>
      <w:r>
        <w:t>loss of savings (whether anticipated or otherwise); and/or</w:t>
      </w:r>
    </w:p>
    <w:p w14:paraId="1CE280C4" w14:textId="77777777" w:rsidR="0082042B" w:rsidRPr="00C44AD5" w:rsidRDefault="0082042B" w:rsidP="0082042B">
      <w:pPr>
        <w:pStyle w:val="Level4"/>
        <w:numPr>
          <w:ilvl w:val="2"/>
          <w:numId w:val="9"/>
        </w:numPr>
        <w:ind w:hanging="710"/>
        <w:rPr>
          <w:b/>
        </w:rPr>
      </w:pPr>
      <w:r>
        <w:t>any indirect or consequential loss or damage.</w:t>
      </w:r>
    </w:p>
    <w:p w14:paraId="3872B17A" w14:textId="110BAC91" w:rsidR="0082042B" w:rsidRDefault="0082042B" w:rsidP="0082042B">
      <w:pPr>
        <w:pStyle w:val="Level3"/>
        <w:numPr>
          <w:ilvl w:val="1"/>
          <w:numId w:val="9"/>
        </w:numPr>
        <w:tabs>
          <w:tab w:val="clear" w:pos="1418"/>
          <w:tab w:val="num" w:pos="851"/>
        </w:tabs>
        <w:ind w:left="851" w:hanging="567"/>
      </w:pPr>
      <w:bookmarkStart w:id="88" w:name="_Ref2949217"/>
      <w:r>
        <w:t xml:space="preserve">The </w:t>
      </w:r>
      <w:r w:rsidR="008F0C5B">
        <w:t>Customer</w:t>
      </w:r>
      <w:r>
        <w:t xml:space="preserve"> may, amongst other things, recover as a direct loss:</w:t>
      </w:r>
      <w:bookmarkEnd w:id="88"/>
    </w:p>
    <w:p w14:paraId="230F59BB" w14:textId="77777777" w:rsidR="0082042B" w:rsidRDefault="0082042B" w:rsidP="0082042B">
      <w:pPr>
        <w:pStyle w:val="Level4"/>
        <w:numPr>
          <w:ilvl w:val="2"/>
          <w:numId w:val="9"/>
        </w:numPr>
        <w:ind w:hanging="710"/>
      </w:pPr>
      <w:r>
        <w:t>any additional operational and/or administrative expenses arising from the Provider's default;</w:t>
      </w:r>
    </w:p>
    <w:p w14:paraId="1EF22E8E" w14:textId="13D81127" w:rsidR="0082042B" w:rsidRDefault="0082042B" w:rsidP="0082042B">
      <w:pPr>
        <w:pStyle w:val="Level4"/>
        <w:numPr>
          <w:ilvl w:val="2"/>
          <w:numId w:val="9"/>
        </w:numPr>
        <w:ind w:hanging="710"/>
      </w:pPr>
      <w:r>
        <w:lastRenderedPageBreak/>
        <w:t xml:space="preserve">any wasted expenditure or charges rendered unnecessary and/or incurred by the </w:t>
      </w:r>
      <w:r w:rsidR="008F0C5B">
        <w:t>Customer</w:t>
      </w:r>
      <w:r>
        <w:t xml:space="preserve"> arising from the Provider's default; and</w:t>
      </w:r>
    </w:p>
    <w:p w14:paraId="4BF0CC56" w14:textId="6316AED4" w:rsidR="0082042B" w:rsidRDefault="0082042B" w:rsidP="0082042B">
      <w:pPr>
        <w:pStyle w:val="Level4"/>
        <w:numPr>
          <w:ilvl w:val="2"/>
          <w:numId w:val="9"/>
        </w:numPr>
        <w:ind w:hanging="710"/>
      </w:pPr>
      <w:r>
        <w:t xml:space="preserve">the additional cost of procuring replacement Services for the remainder of the Contract Period following termination of the </w:t>
      </w:r>
      <w:r w:rsidR="00E34835">
        <w:t>Call-Off Contract</w:t>
      </w:r>
      <w:r>
        <w:t xml:space="preserve"> as a result of a default by the Provider.</w:t>
      </w:r>
    </w:p>
    <w:p w14:paraId="6FDBD568" w14:textId="64D0C007" w:rsidR="0082042B" w:rsidRDefault="0082042B" w:rsidP="0082042B">
      <w:pPr>
        <w:pStyle w:val="Level3"/>
        <w:numPr>
          <w:ilvl w:val="1"/>
          <w:numId w:val="9"/>
        </w:numPr>
        <w:tabs>
          <w:tab w:val="clear" w:pos="1418"/>
          <w:tab w:val="num" w:pos="851"/>
        </w:tabs>
        <w:ind w:left="851" w:hanging="567"/>
      </w:pPr>
      <w:r>
        <w:t xml:space="preserve">Nothing in the </w:t>
      </w:r>
      <w:r w:rsidR="00E34835">
        <w:t>Call-Off Contract</w:t>
      </w:r>
      <w:r>
        <w:t xml:space="preserve"> shall impose any liability on the </w:t>
      </w:r>
      <w:r w:rsidR="008F0C5B">
        <w:t>Customer</w:t>
      </w:r>
      <w:r>
        <w:t xml:space="preserve"> in respect of any liability incurred by the Provider to any other person, but this shall not be taken to exclude or limit any liability of the </w:t>
      </w:r>
      <w:r w:rsidR="008F0C5B">
        <w:t>Customer</w:t>
      </w:r>
      <w:r>
        <w:t xml:space="preserve"> to the Provider that may arise by virtue of either a breach of the </w:t>
      </w:r>
      <w:r w:rsidR="00E34835">
        <w:t>Call-Off Contract</w:t>
      </w:r>
      <w:r>
        <w:t xml:space="preserve"> or by negligence on the part of the </w:t>
      </w:r>
      <w:r w:rsidR="008F0C5B">
        <w:t>Customer</w:t>
      </w:r>
      <w:r>
        <w:t xml:space="preserve">, or the </w:t>
      </w:r>
      <w:r w:rsidR="008F0C5B">
        <w:t>Customer</w:t>
      </w:r>
      <w:r>
        <w:t>'s employees, servants or agents.</w:t>
      </w:r>
    </w:p>
    <w:p w14:paraId="5F96F2A3" w14:textId="687CED5F" w:rsidR="0082042B" w:rsidRDefault="0082042B" w:rsidP="0082042B">
      <w:pPr>
        <w:pStyle w:val="Level3"/>
        <w:numPr>
          <w:ilvl w:val="1"/>
          <w:numId w:val="9"/>
        </w:numPr>
        <w:tabs>
          <w:tab w:val="clear" w:pos="1418"/>
          <w:tab w:val="num" w:pos="851"/>
        </w:tabs>
        <w:ind w:left="851" w:hanging="567"/>
      </w:pPr>
      <w:r>
        <w:t xml:space="preserve">The Provider shall affect and maintain with a reputable insurance company a policy or policies of insurance providing an adequate level of cover in respect of insurable risks which may be incurred by the Provider, arising out of the Provider's performance of its obligations under the </w:t>
      </w:r>
      <w:r w:rsidR="00E34835">
        <w:t>Call-Off Contract</w:t>
      </w:r>
      <w:r>
        <w:t>, including death or personal injury, loss of or damage to property or any other loss</w:t>
      </w:r>
      <w:r w:rsidR="00A161F3">
        <w:t xml:space="preserve"> as set out in the Order Form</w:t>
      </w:r>
      <w:r>
        <w:t xml:space="preserve">. Such policies shall include cover in respect of any financial loss arising from any advice given or omitted to be given by the Provider. Such insurance shall be maintained for the duration of the Contract Period and for a minimum of six (6) Years following the expiration or earlier termination of the </w:t>
      </w:r>
      <w:r w:rsidR="00E34835">
        <w:t>Call-Off Contract</w:t>
      </w:r>
      <w:r>
        <w:t>.</w:t>
      </w:r>
    </w:p>
    <w:p w14:paraId="343D5B19" w14:textId="5BDF3A26" w:rsidR="0082042B" w:rsidRDefault="0082042B" w:rsidP="0082042B">
      <w:pPr>
        <w:pStyle w:val="Level3"/>
        <w:numPr>
          <w:ilvl w:val="1"/>
          <w:numId w:val="9"/>
        </w:numPr>
        <w:tabs>
          <w:tab w:val="clear" w:pos="1418"/>
          <w:tab w:val="num" w:pos="851"/>
        </w:tabs>
        <w:ind w:left="851" w:hanging="567"/>
      </w:pPr>
      <w:r>
        <w:t xml:space="preserve">The Provider shall give the </w:t>
      </w:r>
      <w:r w:rsidR="008F0C5B">
        <w:t>Customer</w:t>
      </w:r>
      <w:r>
        <w:t xml:space="preserve">, on request, copies of all insurance policies referred to </w:t>
      </w:r>
      <w:r w:rsidR="00A161F3">
        <w:t>in the Order Form</w:t>
      </w:r>
      <w:r>
        <w:t xml:space="preserve"> or a broker’s verification of insurance to demonstrate that the appropriate cover is in place, together with receipts or other evidence of payment of the latest premiums due under those policies.</w:t>
      </w:r>
    </w:p>
    <w:p w14:paraId="30DCA0CE" w14:textId="113DE032" w:rsidR="0082042B" w:rsidRDefault="0082042B" w:rsidP="0082042B">
      <w:pPr>
        <w:pStyle w:val="Level3"/>
        <w:numPr>
          <w:ilvl w:val="1"/>
          <w:numId w:val="9"/>
        </w:numPr>
        <w:tabs>
          <w:tab w:val="clear" w:pos="1418"/>
          <w:tab w:val="num" w:pos="851"/>
        </w:tabs>
        <w:ind w:left="851" w:hanging="567"/>
      </w:pPr>
      <w:r>
        <w:t xml:space="preserve">If, for whatever reason, the Provider fails to give effect to and maintain the insurances required by the provisions of the </w:t>
      </w:r>
      <w:r w:rsidR="00E34835">
        <w:t>Call-Off Contract</w:t>
      </w:r>
      <w:r>
        <w:t xml:space="preserve"> the </w:t>
      </w:r>
      <w:r w:rsidR="008F0C5B">
        <w:t>Customer</w:t>
      </w:r>
      <w:r>
        <w:t xml:space="preserve"> may make alternative arrangements to protect its interests and may recover the costs of such arrangements from the Provider.</w:t>
      </w:r>
    </w:p>
    <w:p w14:paraId="1B11C6B2" w14:textId="69805EC1" w:rsidR="0082042B" w:rsidRDefault="0082042B" w:rsidP="0082042B">
      <w:pPr>
        <w:pStyle w:val="Level3"/>
        <w:numPr>
          <w:ilvl w:val="1"/>
          <w:numId w:val="9"/>
        </w:numPr>
        <w:tabs>
          <w:tab w:val="clear" w:pos="1418"/>
          <w:tab w:val="num" w:pos="851"/>
        </w:tabs>
        <w:ind w:left="851" w:hanging="567"/>
      </w:pPr>
      <w:r>
        <w:t xml:space="preserve">The provisions of any insurance or the amount of cover shall not relieve the Provider of any liabilities under the </w:t>
      </w:r>
      <w:r w:rsidR="00E34835">
        <w:t>Call-Off Contract</w:t>
      </w:r>
      <w:r>
        <w:t xml:space="preserve">. It shall be the responsibility of the Provider to determine the amount </w:t>
      </w:r>
      <w:r w:rsidRPr="008C1C9B">
        <w:t xml:space="preserve">of insurance </w:t>
      </w:r>
      <w:r w:rsidRPr="00CB76EE">
        <w:t xml:space="preserve">cover that will be adequate to enable the </w:t>
      </w:r>
      <w:r>
        <w:t>Provider</w:t>
      </w:r>
      <w:r w:rsidRPr="00CB76EE">
        <w:t xml:space="preserve"> to satisfy any liability referred to in</w:t>
      </w:r>
      <w:r w:rsidR="00A161F3">
        <w:t xml:space="preserve"> the Order Form</w:t>
      </w:r>
      <w:r w:rsidRPr="00CB76EE">
        <w:t>.</w:t>
      </w:r>
    </w:p>
    <w:p w14:paraId="14005590" w14:textId="274E2760" w:rsidR="0082042B" w:rsidRDefault="0082042B" w:rsidP="0082042B">
      <w:pPr>
        <w:pStyle w:val="Level3"/>
        <w:numPr>
          <w:ilvl w:val="1"/>
          <w:numId w:val="9"/>
        </w:numPr>
        <w:tabs>
          <w:tab w:val="clear" w:pos="1418"/>
          <w:tab w:val="num" w:pos="851"/>
        </w:tabs>
        <w:ind w:left="851" w:hanging="567"/>
      </w:pPr>
      <w:bookmarkStart w:id="89" w:name="_Hlk4408788"/>
      <w:r>
        <w:t xml:space="preserve">Where the Provider directly causes or contributes to the below cost, liability, demand or expense, the Provider shall indemnify the </w:t>
      </w:r>
      <w:r w:rsidR="008F0C5B">
        <w:t>Customer</w:t>
      </w:r>
      <w:r>
        <w:t>, and shall be able to produce evidence of the same indemnity from the Provider</w:t>
      </w:r>
      <w:r w:rsidR="00CC111E">
        <w:t>’</w:t>
      </w:r>
      <w:r>
        <w:t xml:space="preserve">s Sub-Contractors on request, against each and every cost, liability, demand or expense (including for the avoidance of doubt redundancy payments) or any liability for unfair or wrongful dismissal incurred by the </w:t>
      </w:r>
      <w:r w:rsidR="008F0C5B">
        <w:t>Customer</w:t>
      </w:r>
      <w:r>
        <w:t xml:space="preserve"> in connection with any Placement under this </w:t>
      </w:r>
      <w:r w:rsidR="00E34835">
        <w:t>Call-Off Contract</w:t>
      </w:r>
      <w:r>
        <w:t xml:space="preserve"> or Order Form including but not limited to:</w:t>
      </w:r>
    </w:p>
    <w:p w14:paraId="6BDF1FF2" w14:textId="7CC00BF1" w:rsidR="0082042B" w:rsidRDefault="0082042B" w:rsidP="0082042B">
      <w:pPr>
        <w:pStyle w:val="Level3"/>
        <w:numPr>
          <w:ilvl w:val="2"/>
          <w:numId w:val="9"/>
        </w:numPr>
      </w:pPr>
      <w:r>
        <w:t xml:space="preserve">The Provider failing to pay any Sub-Contractor, Temporary Worker or any individual or company in connection with providing Services under this </w:t>
      </w:r>
      <w:r w:rsidR="00E34835">
        <w:t>Call-Off Contract</w:t>
      </w:r>
      <w:r w:rsidR="002976EF">
        <w:t xml:space="preserve">; </w:t>
      </w:r>
    </w:p>
    <w:p w14:paraId="69D96E50" w14:textId="383692D7" w:rsidR="0082042B" w:rsidRDefault="0082042B" w:rsidP="0082042B">
      <w:pPr>
        <w:pStyle w:val="Level3"/>
        <w:numPr>
          <w:ilvl w:val="2"/>
          <w:numId w:val="9"/>
        </w:numPr>
      </w:pPr>
      <w:r>
        <w:t xml:space="preserve">Any claim arising out of the Provider or its Sub-Contractors failing to comply with their obligations both under this </w:t>
      </w:r>
      <w:r w:rsidR="00E34835">
        <w:t>Call-Off Contract</w:t>
      </w:r>
      <w:r>
        <w:t xml:space="preserve"> and </w:t>
      </w:r>
      <w:r w:rsidR="002976EF">
        <w:t>Law; and</w:t>
      </w:r>
      <w:r>
        <w:t xml:space="preserve"> </w:t>
      </w:r>
    </w:p>
    <w:p w14:paraId="5569E660" w14:textId="34A1A1EE" w:rsidR="0082042B" w:rsidRDefault="0082042B" w:rsidP="0082042B">
      <w:pPr>
        <w:pStyle w:val="Level3"/>
        <w:numPr>
          <w:ilvl w:val="2"/>
          <w:numId w:val="9"/>
        </w:numPr>
      </w:pPr>
      <w:r>
        <w:t xml:space="preserve">Any claim arising directly due to the Provider or its Sub-Contractors failing to disclose information reasonably requested in relation to any Temporary Workers or any individual or company in connection with providing Services under this </w:t>
      </w:r>
      <w:r w:rsidR="00E34835">
        <w:t>Call-Off Contract</w:t>
      </w:r>
      <w:r>
        <w:t xml:space="preserve">. </w:t>
      </w:r>
    </w:p>
    <w:p w14:paraId="5AB7DF9E" w14:textId="0C1984FE" w:rsidR="0082042B" w:rsidRDefault="0082042B" w:rsidP="0082042B">
      <w:pPr>
        <w:pStyle w:val="Level2"/>
        <w:numPr>
          <w:ilvl w:val="0"/>
          <w:numId w:val="9"/>
        </w:numPr>
        <w:tabs>
          <w:tab w:val="clear" w:pos="850"/>
          <w:tab w:val="num" w:pos="284"/>
        </w:tabs>
        <w:ind w:hanging="1134"/>
      </w:pPr>
      <w:bookmarkStart w:id="90" w:name="_Ref172389805"/>
      <w:bookmarkStart w:id="91" w:name="_Ref459980809"/>
      <w:bookmarkEnd w:id="89"/>
      <w:r>
        <w:rPr>
          <w:b/>
        </w:rPr>
        <w:t>P</w:t>
      </w:r>
      <w:bookmarkEnd w:id="90"/>
      <w:r>
        <w:rPr>
          <w:b/>
        </w:rPr>
        <w:t>ROFESSIONAL INDEMNITY</w:t>
      </w:r>
      <w:bookmarkEnd w:id="91"/>
    </w:p>
    <w:p w14:paraId="5B0A9C12" w14:textId="102BE6E6" w:rsidR="0082042B" w:rsidRDefault="0082042B" w:rsidP="0082042B">
      <w:pPr>
        <w:pStyle w:val="Body2"/>
        <w:numPr>
          <w:ilvl w:val="1"/>
          <w:numId w:val="9"/>
        </w:numPr>
        <w:tabs>
          <w:tab w:val="clear" w:pos="1418"/>
          <w:tab w:val="num" w:pos="851"/>
        </w:tabs>
        <w:ind w:left="851" w:hanging="567"/>
      </w:pPr>
      <w:r>
        <w:t xml:space="preserve">The Provider shall affect and maintain a professional indemnity insurance policy </w:t>
      </w:r>
      <w:r w:rsidR="00A161F3">
        <w:t xml:space="preserve">as set out in the Order Form </w:t>
      </w:r>
      <w:r>
        <w:t xml:space="preserve">during the Contract Period and shall ensure that all agents, professional consultants and Sub-Contractors involved in the supply of the Services effect and maintain appropriate professional indemnity insurance during the Contract Period. To comply with its obligations under this Clause and as a minimum, the Provider shall ensure professional indemnity insurance held by the Provider and </w:t>
      </w:r>
      <w:r>
        <w:lastRenderedPageBreak/>
        <w:t xml:space="preserve">by any agent, Sub-Contractor or consultant involved in the supply of the Services has a limit of indemnity of not less than the sum set out in the </w:t>
      </w:r>
      <w:r w:rsidR="00A161F3">
        <w:t>Order Form</w:t>
      </w:r>
      <w:r>
        <w:t xml:space="preserve"> and for each individual claim or such higher limit as the </w:t>
      </w:r>
      <w:r w:rsidR="008F0C5B">
        <w:t>Customer</w:t>
      </w:r>
      <w:r>
        <w:t xml:space="preserve"> may reasonably require (and as required by </w:t>
      </w:r>
      <w:r w:rsidR="00A161F3">
        <w:t>L</w:t>
      </w:r>
      <w:r>
        <w:t xml:space="preserve">aw) from time to time. Such insurance shall be maintained for a minimum of 6 (six) years following the expiration or earlier termination of the </w:t>
      </w:r>
      <w:r w:rsidR="00E34835">
        <w:t>Call-Off Contract</w:t>
      </w:r>
      <w:r>
        <w:t>.</w:t>
      </w:r>
    </w:p>
    <w:p w14:paraId="42D10DDC" w14:textId="77777777" w:rsidR="00BC68D7" w:rsidRDefault="00BC68D7" w:rsidP="0039705C">
      <w:pPr>
        <w:pStyle w:val="Body2"/>
        <w:ind w:left="851"/>
      </w:pPr>
    </w:p>
    <w:p w14:paraId="4112390D" w14:textId="401272CF" w:rsidR="0082042B" w:rsidRDefault="0082042B" w:rsidP="0082042B">
      <w:pPr>
        <w:pStyle w:val="Level2"/>
        <w:numPr>
          <w:ilvl w:val="0"/>
          <w:numId w:val="9"/>
        </w:numPr>
        <w:tabs>
          <w:tab w:val="clear" w:pos="850"/>
          <w:tab w:val="num" w:pos="284"/>
        </w:tabs>
        <w:ind w:hanging="1134"/>
      </w:pPr>
      <w:bookmarkStart w:id="92" w:name="_Ref172547394"/>
      <w:r>
        <w:rPr>
          <w:b/>
        </w:rPr>
        <w:t>T</w:t>
      </w:r>
      <w:bookmarkEnd w:id="92"/>
      <w:r>
        <w:rPr>
          <w:b/>
        </w:rPr>
        <w:t>AXATION, NATIONAL INSURANCE AND EMPLOYMENT LIABILITY</w:t>
      </w:r>
    </w:p>
    <w:p w14:paraId="732391BE" w14:textId="3485A642" w:rsidR="0082042B" w:rsidRDefault="0082042B" w:rsidP="0082042B">
      <w:pPr>
        <w:pStyle w:val="Body2"/>
        <w:numPr>
          <w:ilvl w:val="1"/>
          <w:numId w:val="9"/>
        </w:numPr>
        <w:tabs>
          <w:tab w:val="clear" w:pos="1418"/>
          <w:tab w:val="num" w:pos="851"/>
        </w:tabs>
        <w:ind w:left="851" w:hanging="567"/>
      </w:pPr>
      <w:r>
        <w:t xml:space="preserve">The Parties acknowledge and agree that the </w:t>
      </w:r>
      <w:r w:rsidR="00E34835">
        <w:t>Call-Off Contract</w:t>
      </w:r>
      <w:r>
        <w:t xml:space="preserve"> constitutes a contract for the provision of Services and not a contract of employment. The Provider shall at all times indemnify the </w:t>
      </w:r>
      <w:r w:rsidR="008F0C5B">
        <w:t>Customer</w:t>
      </w:r>
      <w:r>
        <w:t xml:space="preserve"> and keep the </w:t>
      </w:r>
      <w:r w:rsidR="008F0C5B">
        <w:t>Customer</w:t>
      </w:r>
      <w:r>
        <w:t xml:space="preserve"> indemnified in full from and against all claims, proceedings, actions, damages, costs, expenses, liabilities and demands whatsoever and howsoever arising by reason of any circumstances whereby the </w:t>
      </w:r>
      <w:r w:rsidR="008F0C5B">
        <w:t>Customer</w:t>
      </w:r>
      <w:r>
        <w:t xml:space="preserve"> is alleged or determined to have been assumed or imposed with the liability or responsibility for the Staff (or any of them) as an employer of the Staff and/or any liability or responsibility to HM Revenue or Customs as an employer of the Staff whether during the Contract Period or arising from termination or expiry of the </w:t>
      </w:r>
      <w:r w:rsidR="00E34835">
        <w:t>Call-Off Contract</w:t>
      </w:r>
      <w:r>
        <w:t xml:space="preserve">. This indemnity shall not apply where the </w:t>
      </w:r>
      <w:r w:rsidR="008F0C5B">
        <w:t>Customer</w:t>
      </w:r>
      <w:r>
        <w:t xml:space="preserve"> has treated any Staff as its employees or where any Staff become employees of the </w:t>
      </w:r>
      <w:r w:rsidR="008F0C5B">
        <w:t>Customer</w:t>
      </w:r>
      <w:r>
        <w:t xml:space="preserve"> under the Transfer of Undertakings (Protection of Employment) Regulations 2006 (as amended).</w:t>
      </w:r>
    </w:p>
    <w:p w14:paraId="369B270D" w14:textId="0647F5DE" w:rsidR="0082042B" w:rsidRDefault="0082042B" w:rsidP="0082042B">
      <w:pPr>
        <w:pStyle w:val="Body2"/>
        <w:numPr>
          <w:ilvl w:val="1"/>
          <w:numId w:val="9"/>
        </w:numPr>
        <w:tabs>
          <w:tab w:val="clear" w:pos="1418"/>
          <w:tab w:val="num" w:pos="851"/>
        </w:tabs>
        <w:ind w:left="851" w:hanging="567"/>
      </w:pPr>
      <w:r>
        <w:t xml:space="preserve">For the avoidance of doubt the responsibility of IR35 will sit with the </w:t>
      </w:r>
      <w:r w:rsidR="008F0C5B">
        <w:t>Customer</w:t>
      </w:r>
      <w:r>
        <w:t xml:space="preserve"> with support from the Provider. </w:t>
      </w:r>
    </w:p>
    <w:p w14:paraId="7935EF77" w14:textId="0778FD99" w:rsidR="0082042B" w:rsidRDefault="0082042B" w:rsidP="0082042B">
      <w:pPr>
        <w:pStyle w:val="Level2"/>
        <w:numPr>
          <w:ilvl w:val="0"/>
          <w:numId w:val="9"/>
        </w:numPr>
        <w:tabs>
          <w:tab w:val="clear" w:pos="850"/>
          <w:tab w:val="num" w:pos="284"/>
        </w:tabs>
        <w:ind w:left="284" w:hanging="568"/>
      </w:pPr>
      <w:bookmarkStart w:id="93" w:name="_Ref2954985"/>
      <w:r>
        <w:rPr>
          <w:b/>
        </w:rPr>
        <w:t>WARRANTIES AND REPRESENTATIONS</w:t>
      </w:r>
      <w:bookmarkEnd w:id="93"/>
    </w:p>
    <w:p w14:paraId="2530AEF4" w14:textId="77777777" w:rsidR="0082042B" w:rsidRPr="00C44AD5" w:rsidRDefault="0082042B" w:rsidP="0082042B">
      <w:pPr>
        <w:pStyle w:val="Level4"/>
        <w:numPr>
          <w:ilvl w:val="1"/>
          <w:numId w:val="9"/>
        </w:numPr>
        <w:tabs>
          <w:tab w:val="clear" w:pos="1418"/>
          <w:tab w:val="num" w:pos="851"/>
        </w:tabs>
        <w:ind w:left="851" w:hanging="567"/>
        <w:rPr>
          <w:b/>
        </w:rPr>
      </w:pPr>
      <w:r>
        <w:t xml:space="preserve">The Provider </w:t>
      </w:r>
      <w:bookmarkStart w:id="94" w:name="OLE_LINK1"/>
      <w:bookmarkStart w:id="95" w:name="OLE_LINK2"/>
      <w:r>
        <w:t xml:space="preserve">warrants and represents </w:t>
      </w:r>
      <w:bookmarkEnd w:id="94"/>
      <w:bookmarkEnd w:id="95"/>
      <w:r>
        <w:t>that:</w:t>
      </w:r>
    </w:p>
    <w:p w14:paraId="57B490E5" w14:textId="11AFE87E" w:rsidR="0082042B" w:rsidRDefault="0082042B" w:rsidP="0082042B">
      <w:pPr>
        <w:pStyle w:val="Level4"/>
        <w:numPr>
          <w:ilvl w:val="2"/>
          <w:numId w:val="9"/>
        </w:numPr>
        <w:ind w:hanging="710"/>
      </w:pPr>
      <w:r>
        <w:t xml:space="preserve">it has full capacity and authority and all necessary consents (including where its procedures so require, the consent of its Parent Company) to enter into and perform its obligations under the </w:t>
      </w:r>
      <w:r w:rsidR="00E34835">
        <w:t>Call-Off Contract</w:t>
      </w:r>
      <w:r>
        <w:t xml:space="preserve">; </w:t>
      </w:r>
    </w:p>
    <w:p w14:paraId="45277B41" w14:textId="2476EF02" w:rsidR="0082042B" w:rsidRDefault="0082042B" w:rsidP="0082042B">
      <w:pPr>
        <w:pStyle w:val="Level4"/>
        <w:numPr>
          <w:ilvl w:val="2"/>
          <w:numId w:val="9"/>
        </w:numPr>
        <w:ind w:hanging="710"/>
      </w:pPr>
      <w:r>
        <w:t xml:space="preserve">the </w:t>
      </w:r>
      <w:r w:rsidR="00E34835">
        <w:t>Call-Off Contract</w:t>
      </w:r>
      <w:r>
        <w:t xml:space="preserve"> is executed by a duly authorised representative of the Provider;</w:t>
      </w:r>
    </w:p>
    <w:p w14:paraId="16B05331" w14:textId="01BBF347" w:rsidR="0082042B" w:rsidRDefault="0082042B" w:rsidP="0082042B">
      <w:pPr>
        <w:pStyle w:val="Level4"/>
        <w:numPr>
          <w:ilvl w:val="2"/>
          <w:numId w:val="9"/>
        </w:numPr>
        <w:ind w:hanging="710"/>
      </w:pPr>
      <w:r>
        <w:t xml:space="preserve">in entering the </w:t>
      </w:r>
      <w:r w:rsidR="00E34835">
        <w:t>Call-Off Contract</w:t>
      </w:r>
      <w:r>
        <w:t>, it has not committed any Fraud;</w:t>
      </w:r>
    </w:p>
    <w:p w14:paraId="05744BD5" w14:textId="234B2968" w:rsidR="0082042B" w:rsidRDefault="0082042B" w:rsidP="0082042B">
      <w:pPr>
        <w:pStyle w:val="Level4"/>
        <w:numPr>
          <w:ilvl w:val="2"/>
          <w:numId w:val="9"/>
        </w:numPr>
        <w:ind w:hanging="710"/>
      </w:pPr>
      <w:r>
        <w:t xml:space="preserve">as at the Commencement Date, all information, statements and representations contained in the Tender response for the Services are true, accurate and not misleading save as may have been specifically disclosed in writing to the </w:t>
      </w:r>
      <w:r w:rsidR="008F0C5B">
        <w:t>Customer</w:t>
      </w:r>
      <w:r>
        <w:t xml:space="preserve"> prior to execution of the </w:t>
      </w:r>
      <w:r w:rsidR="00E34835">
        <w:t>Call-Off Contract</w:t>
      </w:r>
      <w:r>
        <w:t xml:space="preserve"> and it will advise the </w:t>
      </w:r>
      <w:r w:rsidR="008F0C5B">
        <w:t>Customer</w:t>
      </w:r>
      <w:r>
        <w:t xml:space="preserve"> of any fact, matter or circumstance of which it may become aware which would render any such information, statement or representation to be false or misleading;</w:t>
      </w:r>
    </w:p>
    <w:p w14:paraId="598DD35D" w14:textId="15803262" w:rsidR="0082042B" w:rsidRDefault="0082042B" w:rsidP="0082042B">
      <w:pPr>
        <w:pStyle w:val="Level4"/>
        <w:numPr>
          <w:ilvl w:val="2"/>
          <w:numId w:val="9"/>
        </w:numPr>
        <w:ind w:hanging="710"/>
      </w:pPr>
      <w:r>
        <w:t xml:space="preserve">no claim is being asserted and no litigation, arbitration or administrative proceeding is presently in progress or, to the best of its knowledge and belief, pending or threatened against it or its assets which will or might affect its ability to perform its obligations under the </w:t>
      </w:r>
      <w:r w:rsidR="00E34835">
        <w:t>Call-Off Contract</w:t>
      </w:r>
      <w:r>
        <w:t>;</w:t>
      </w:r>
    </w:p>
    <w:p w14:paraId="30F27E56" w14:textId="72198488" w:rsidR="0082042B" w:rsidRDefault="0082042B" w:rsidP="0082042B">
      <w:pPr>
        <w:pStyle w:val="Level4"/>
        <w:numPr>
          <w:ilvl w:val="2"/>
          <w:numId w:val="9"/>
        </w:numPr>
        <w:ind w:hanging="710"/>
      </w:pPr>
      <w:r>
        <w:t xml:space="preserve">it is not subject to any contractual obligation, compliance with which is likely to have an adverse effect on its ability to perform its obligations under the </w:t>
      </w:r>
      <w:r w:rsidR="00E34835">
        <w:t>Call-Off Contract</w:t>
      </w:r>
      <w:r>
        <w:t>;</w:t>
      </w:r>
    </w:p>
    <w:p w14:paraId="61E58421" w14:textId="77777777" w:rsidR="0082042B" w:rsidRDefault="0082042B" w:rsidP="0082042B">
      <w:pPr>
        <w:pStyle w:val="Level4"/>
        <w:numPr>
          <w:ilvl w:val="2"/>
          <w:numId w:val="9"/>
        </w:numPr>
        <w:ind w:hanging="710"/>
      </w:pPr>
      <w:r>
        <w:t>no proceedings or other steps have been taken and not discharged (nor, to the best of its knowledge, are threatened) for the winding up of the Provider or for its dissolution or for the appointment of a receiver, administrative receiver, liquidator, manager, administrator or similar officer in relation to any of the Provider's assets or revenue;</w:t>
      </w:r>
    </w:p>
    <w:p w14:paraId="3D0ACC7E" w14:textId="7F45B641" w:rsidR="0082042B" w:rsidRDefault="0082042B" w:rsidP="0082042B">
      <w:pPr>
        <w:pStyle w:val="Level4"/>
        <w:numPr>
          <w:ilvl w:val="2"/>
          <w:numId w:val="9"/>
        </w:numPr>
        <w:ind w:hanging="710"/>
      </w:pPr>
      <w:r>
        <w:lastRenderedPageBreak/>
        <w:t xml:space="preserve">it owns, has obtained or is able to obtain valid licences for all Intellectual Property Rights </w:t>
      </w:r>
      <w:r w:rsidR="005327C0">
        <w:t xml:space="preserve">relevant to the delivery of </w:t>
      </w:r>
      <w:r>
        <w:t xml:space="preserve"> the Services </w:t>
      </w:r>
      <w:r w:rsidR="005327C0">
        <w:t xml:space="preserve">under this Call-off Contract </w:t>
      </w:r>
      <w:r>
        <w:t>shall be provided by appropriately experienced, qualified and trained Staff with all due skill, care and diligence;</w:t>
      </w:r>
    </w:p>
    <w:p w14:paraId="6253C3D4" w14:textId="01F86E48" w:rsidR="0082042B" w:rsidRDefault="005327C0" w:rsidP="0082042B">
      <w:pPr>
        <w:pStyle w:val="Level4"/>
        <w:numPr>
          <w:ilvl w:val="2"/>
          <w:numId w:val="9"/>
        </w:numPr>
        <w:ind w:hanging="710"/>
      </w:pPr>
      <w:r>
        <w:t xml:space="preserve">obtained all consents and licences </w:t>
      </w:r>
      <w:r w:rsidR="0082042B">
        <w:t xml:space="preserve">necessary for the performance of its obligations under the </w:t>
      </w:r>
      <w:r w:rsidR="00E34835">
        <w:t>Call-Off Contract</w:t>
      </w:r>
      <w:r>
        <w:t>.</w:t>
      </w:r>
    </w:p>
    <w:p w14:paraId="428C95D9" w14:textId="539CEE0A" w:rsidR="0082042B" w:rsidRDefault="0082042B" w:rsidP="0082042B">
      <w:pPr>
        <w:pStyle w:val="Level4"/>
        <w:numPr>
          <w:ilvl w:val="1"/>
          <w:numId w:val="9"/>
        </w:numPr>
        <w:tabs>
          <w:tab w:val="clear" w:pos="1418"/>
          <w:tab w:val="num" w:pos="851"/>
        </w:tabs>
        <w:ind w:left="851" w:hanging="567"/>
      </w:pPr>
      <w:r>
        <w:t xml:space="preserve">in the three (3) years prior to the date of the </w:t>
      </w:r>
      <w:r w:rsidR="00E34835">
        <w:t>Call-Off Contract</w:t>
      </w:r>
      <w:r>
        <w:t>:</w:t>
      </w:r>
    </w:p>
    <w:p w14:paraId="265D8D03" w14:textId="77777777" w:rsidR="0082042B" w:rsidRPr="00C44AD5" w:rsidRDefault="0082042B" w:rsidP="0082042B">
      <w:pPr>
        <w:pStyle w:val="Level4"/>
        <w:numPr>
          <w:ilvl w:val="2"/>
          <w:numId w:val="9"/>
        </w:numPr>
        <w:ind w:hanging="710"/>
        <w:rPr>
          <w:b/>
        </w:rPr>
      </w:pPr>
      <w:r>
        <w:t>it has conducted all financial accounting and reporting activities in compliance in all material respects with the generally accepted accounting principles that apply to it in any country where it files accounts;</w:t>
      </w:r>
    </w:p>
    <w:p w14:paraId="6DF76422" w14:textId="77777777" w:rsidR="0082042B" w:rsidRDefault="0082042B" w:rsidP="0082042B">
      <w:pPr>
        <w:pStyle w:val="Level5"/>
        <w:numPr>
          <w:ilvl w:val="2"/>
          <w:numId w:val="9"/>
        </w:numPr>
        <w:ind w:hanging="710"/>
      </w:pPr>
      <w:r>
        <w:t>it has been in full compliance with all applicable securities and tax laws and regulations in the jurisdiction in which it is established; and</w:t>
      </w:r>
    </w:p>
    <w:p w14:paraId="46C96775" w14:textId="4664E5E0" w:rsidR="0082042B" w:rsidRDefault="0082042B" w:rsidP="0082042B">
      <w:pPr>
        <w:pStyle w:val="Level4"/>
        <w:numPr>
          <w:ilvl w:val="2"/>
          <w:numId w:val="9"/>
        </w:numPr>
        <w:ind w:hanging="710"/>
      </w:pPr>
      <w:r>
        <w:t xml:space="preserve">it has not done or omitted to do anything which could have an adverse effect on its assets, financial condition or position as an ongoing business concern or its ability to fulfil its obligations under the </w:t>
      </w:r>
      <w:r w:rsidR="00E34835">
        <w:t>Call-Off Contract</w:t>
      </w:r>
      <w:r>
        <w:t>.</w:t>
      </w:r>
    </w:p>
    <w:p w14:paraId="3792DE21" w14:textId="77777777" w:rsidR="0082042B" w:rsidRPr="00C44AD5" w:rsidRDefault="0082042B" w:rsidP="0082042B">
      <w:pPr>
        <w:pStyle w:val="Level4"/>
        <w:numPr>
          <w:ilvl w:val="0"/>
          <w:numId w:val="0"/>
        </w:numPr>
        <w:ind w:left="-284"/>
        <w:rPr>
          <w:b/>
        </w:rPr>
      </w:pPr>
      <w:r w:rsidRPr="00C44AD5">
        <w:rPr>
          <w:b/>
        </w:rPr>
        <w:t>DEFAULT, DISRUPTION, SUSPENSION AND TERMINATION</w:t>
      </w:r>
    </w:p>
    <w:p w14:paraId="18605DAD" w14:textId="77777777" w:rsidR="0082042B" w:rsidRDefault="0082042B" w:rsidP="0082042B">
      <w:pPr>
        <w:pStyle w:val="Level4"/>
        <w:numPr>
          <w:ilvl w:val="0"/>
          <w:numId w:val="9"/>
        </w:numPr>
        <w:tabs>
          <w:tab w:val="clear" w:pos="850"/>
          <w:tab w:val="num" w:pos="284"/>
        </w:tabs>
        <w:ind w:left="284" w:hanging="568"/>
        <w:rPr>
          <w:b/>
        </w:rPr>
      </w:pPr>
      <w:bookmarkStart w:id="96" w:name="_Ref459973013"/>
      <w:r>
        <w:rPr>
          <w:b/>
        </w:rPr>
        <w:t>SUSPENSION</w:t>
      </w:r>
      <w:bookmarkEnd w:id="96"/>
    </w:p>
    <w:p w14:paraId="43F6667A" w14:textId="5DBDE8FE" w:rsidR="0082042B" w:rsidRPr="00C44AD5" w:rsidRDefault="0082042B" w:rsidP="0082042B">
      <w:pPr>
        <w:pStyle w:val="Level4"/>
        <w:numPr>
          <w:ilvl w:val="1"/>
          <w:numId w:val="9"/>
        </w:numPr>
        <w:tabs>
          <w:tab w:val="clear" w:pos="1418"/>
          <w:tab w:val="num" w:pos="851"/>
        </w:tabs>
        <w:ind w:left="851" w:hanging="567"/>
        <w:rPr>
          <w:b/>
        </w:rPr>
      </w:pPr>
      <w:r w:rsidRPr="003D5131">
        <w:t xml:space="preserve">Without prejudice to </w:t>
      </w:r>
      <w:r>
        <w:t xml:space="preserve">the </w:t>
      </w:r>
      <w:r w:rsidR="008F0C5B">
        <w:t>Customer</w:t>
      </w:r>
      <w:r>
        <w:t>’s right</w:t>
      </w:r>
      <w:r w:rsidRPr="003D5131">
        <w:t xml:space="preserve"> to term</w:t>
      </w:r>
      <w:r>
        <w:t xml:space="preserve">inate the </w:t>
      </w:r>
      <w:r w:rsidR="00E34835">
        <w:t>Call-Off Contract</w:t>
      </w:r>
      <w:r w:rsidRPr="00CB76EE">
        <w:t xml:space="preserve"> in Clause </w:t>
      </w:r>
      <w:r w:rsidRPr="00CB76EE">
        <w:fldChar w:fldCharType="begin"/>
      </w:r>
      <w:r w:rsidRPr="00CB76EE">
        <w:instrText xml:space="preserve"> REF _Ref459973476 \r \h  \* MERGEFORMAT </w:instrText>
      </w:r>
      <w:r w:rsidRPr="00CB76EE">
        <w:fldChar w:fldCharType="separate"/>
      </w:r>
      <w:r>
        <w:t>47</w:t>
      </w:r>
      <w:r w:rsidRPr="00CB76EE">
        <w:fldChar w:fldCharType="end"/>
      </w:r>
      <w:r w:rsidRPr="00CB76EE">
        <w:t xml:space="preserve"> below, the </w:t>
      </w:r>
      <w:r w:rsidR="008F0C5B">
        <w:t>Customer</w:t>
      </w:r>
      <w:r>
        <w:t>, acting reasonably at all times,</w:t>
      </w:r>
      <w:r w:rsidRPr="00CB76EE">
        <w:t xml:space="preserve"> may suspend the </w:t>
      </w:r>
      <w:r>
        <w:t>Provider</w:t>
      </w:r>
      <w:r w:rsidRPr="00CB76EE">
        <w:t xml:space="preserve">’s appointment to supply </w:t>
      </w:r>
      <w:r>
        <w:t>Services</w:t>
      </w:r>
      <w:r w:rsidRPr="00CB76EE">
        <w:t xml:space="preserve"> by giving notice in writing to the </w:t>
      </w:r>
      <w:r>
        <w:t>Provider</w:t>
      </w:r>
      <w:r w:rsidRPr="00CB76EE">
        <w:t xml:space="preserve">. If the </w:t>
      </w:r>
      <w:r w:rsidR="008F0C5B">
        <w:t>Customer</w:t>
      </w:r>
      <w:r w:rsidRPr="00CB76EE">
        <w:t xml:space="preserve"> provides notice to the </w:t>
      </w:r>
      <w:r>
        <w:t>Provider</w:t>
      </w:r>
      <w:r w:rsidRPr="00CB76EE">
        <w:t xml:space="preserve"> in accordance with this Clause </w:t>
      </w:r>
      <w:r w:rsidRPr="00CB76EE">
        <w:fldChar w:fldCharType="begin"/>
      </w:r>
      <w:r w:rsidRPr="00CB76EE">
        <w:instrText xml:space="preserve"> REF _Ref459973013 \r \h  \* MERGEFORMAT </w:instrText>
      </w:r>
      <w:r w:rsidRPr="00CB76EE">
        <w:fldChar w:fldCharType="separate"/>
      </w:r>
      <w:r>
        <w:t>46</w:t>
      </w:r>
      <w:r w:rsidRPr="00CB76EE">
        <w:fldChar w:fldCharType="end"/>
      </w:r>
      <w:r w:rsidRPr="00CB76EE">
        <w:t xml:space="preserve">, the </w:t>
      </w:r>
      <w:r>
        <w:t>Provider</w:t>
      </w:r>
      <w:r w:rsidRPr="00CB76EE">
        <w:t>'s appointment shall be suspended for the</w:t>
      </w:r>
      <w:r w:rsidRPr="003D5131">
        <w:t xml:space="preserve"> period set out in the notice or such other period notified to the </w:t>
      </w:r>
      <w:r>
        <w:t>Provider</w:t>
      </w:r>
      <w:r w:rsidRPr="003D5131">
        <w:t xml:space="preserve"> by </w:t>
      </w:r>
      <w:r>
        <w:t xml:space="preserve">the </w:t>
      </w:r>
      <w:r w:rsidR="008F0C5B">
        <w:t>Customer</w:t>
      </w:r>
      <w:r w:rsidRPr="003D5131">
        <w:t xml:space="preserve"> in writing from time to time.</w:t>
      </w:r>
    </w:p>
    <w:p w14:paraId="5EC62BBD" w14:textId="0F39672F" w:rsidR="0082042B" w:rsidRPr="00C44AD5" w:rsidRDefault="0082042B" w:rsidP="0082042B">
      <w:pPr>
        <w:pStyle w:val="Level4"/>
        <w:numPr>
          <w:ilvl w:val="1"/>
          <w:numId w:val="9"/>
        </w:numPr>
        <w:tabs>
          <w:tab w:val="clear" w:pos="1418"/>
          <w:tab w:val="num" w:pos="851"/>
        </w:tabs>
        <w:ind w:left="851" w:hanging="567"/>
        <w:rPr>
          <w:b/>
        </w:rPr>
      </w:pPr>
      <w:r>
        <w:t xml:space="preserve">A Provider’s Appointment may be suspended to allow </w:t>
      </w:r>
      <w:r w:rsidR="00780E02">
        <w:t xml:space="preserve">the </w:t>
      </w:r>
      <w:r>
        <w:t>Authority</w:t>
      </w:r>
      <w:r w:rsidR="00780E02">
        <w:t xml:space="preserve"> and/or the </w:t>
      </w:r>
      <w:r w:rsidR="008F0C5B">
        <w:t>Customer</w:t>
      </w:r>
      <w:r>
        <w:t xml:space="preserve"> the opportunity to investigate any incidents or complaints that may have arisen relating to the provision of Services under this Framework Agreement. Should this occur</w:t>
      </w:r>
      <w:r w:rsidRPr="003D5131">
        <w:t xml:space="preserve"> the </w:t>
      </w:r>
      <w:r>
        <w:t>Provider</w:t>
      </w:r>
      <w:r w:rsidRPr="003D5131">
        <w:t xml:space="preserve"> will be suspended (at no cost to the </w:t>
      </w:r>
      <w:r>
        <w:t>Authority</w:t>
      </w:r>
      <w:r w:rsidR="00780E02">
        <w:t xml:space="preserve"> or the </w:t>
      </w:r>
      <w:r w:rsidR="008F0C5B">
        <w:t>Customer</w:t>
      </w:r>
      <w:r w:rsidRPr="003D5131">
        <w:t xml:space="preserve">) whilst </w:t>
      </w:r>
      <w:r>
        <w:t xml:space="preserve">investigations </w:t>
      </w:r>
      <w:r w:rsidRPr="003D5131">
        <w:t>take place</w:t>
      </w:r>
      <w:r>
        <w:t>.</w:t>
      </w:r>
      <w:r w:rsidRPr="003D5131">
        <w:t xml:space="preserve"> Any Orders already placed during this period shall be put on hold pending the outcome.</w:t>
      </w:r>
      <w:r>
        <w:t xml:space="preserve">  </w:t>
      </w:r>
    </w:p>
    <w:p w14:paraId="7388CE32" w14:textId="2838365D" w:rsidR="0082042B" w:rsidRPr="00C44AD5" w:rsidRDefault="0082042B" w:rsidP="0082042B">
      <w:pPr>
        <w:pStyle w:val="Level4"/>
        <w:numPr>
          <w:ilvl w:val="1"/>
          <w:numId w:val="9"/>
        </w:numPr>
        <w:tabs>
          <w:tab w:val="clear" w:pos="1418"/>
          <w:tab w:val="num" w:pos="851"/>
        </w:tabs>
        <w:ind w:left="851" w:hanging="567"/>
        <w:rPr>
          <w:b/>
        </w:rPr>
      </w:pPr>
      <w:r>
        <w:t xml:space="preserve">Following suspension of a Provider’s appointment under </w:t>
      </w:r>
      <w:r w:rsidRPr="00CB76EE">
        <w:t xml:space="preserve">this Clause </w:t>
      </w:r>
      <w:r w:rsidRPr="00CB76EE">
        <w:fldChar w:fldCharType="begin"/>
      </w:r>
      <w:r w:rsidRPr="00CB76EE">
        <w:instrText xml:space="preserve"> REF _Ref459973013 \r \h  \* MERGEFORMAT </w:instrText>
      </w:r>
      <w:r w:rsidRPr="00CB76EE">
        <w:fldChar w:fldCharType="separate"/>
      </w:r>
      <w:r>
        <w:t>46</w:t>
      </w:r>
      <w:r w:rsidRPr="00CB76EE">
        <w:fldChar w:fldCharType="end"/>
      </w:r>
      <w:r w:rsidRPr="00CB76EE">
        <w:t xml:space="preserve"> the</w:t>
      </w:r>
      <w:r>
        <w:t xml:space="preserve"> Provider will be informed of the outcome as soon as possible and be advised whether or not they the </w:t>
      </w:r>
      <w:r w:rsidR="00E34835">
        <w:t>Call-Off Contract</w:t>
      </w:r>
      <w:r>
        <w:t xml:space="preserve"> has been terminated with immediate effect. </w:t>
      </w:r>
      <w:r>
        <w:tab/>
      </w:r>
      <w:r>
        <w:tab/>
      </w:r>
      <w:r>
        <w:tab/>
      </w:r>
      <w:r>
        <w:tab/>
      </w:r>
      <w:r>
        <w:tab/>
      </w:r>
      <w:r>
        <w:tab/>
      </w:r>
    </w:p>
    <w:p w14:paraId="625B3A84" w14:textId="69F5428A" w:rsidR="0082042B" w:rsidRDefault="0082042B" w:rsidP="0082042B">
      <w:pPr>
        <w:pStyle w:val="Level4"/>
        <w:numPr>
          <w:ilvl w:val="0"/>
          <w:numId w:val="9"/>
        </w:numPr>
        <w:tabs>
          <w:tab w:val="clear" w:pos="850"/>
          <w:tab w:val="num" w:pos="284"/>
        </w:tabs>
        <w:ind w:left="284" w:hanging="568"/>
        <w:rPr>
          <w:b/>
        </w:rPr>
      </w:pPr>
      <w:bookmarkStart w:id="97" w:name="_Ref459973476"/>
      <w:r w:rsidRPr="00C44AD5">
        <w:rPr>
          <w:b/>
        </w:rPr>
        <w:t>TERMINATION</w:t>
      </w:r>
      <w:bookmarkEnd w:id="97"/>
    </w:p>
    <w:p w14:paraId="60E0B896" w14:textId="77777777" w:rsidR="0082042B" w:rsidRDefault="0082042B" w:rsidP="0082042B">
      <w:pPr>
        <w:pStyle w:val="Level4"/>
        <w:numPr>
          <w:ilvl w:val="0"/>
          <w:numId w:val="0"/>
        </w:numPr>
        <w:ind w:left="284"/>
        <w:rPr>
          <w:b/>
        </w:rPr>
      </w:pPr>
      <w:r w:rsidRPr="00361839">
        <w:rPr>
          <w:b/>
        </w:rPr>
        <w:t>Termination - Insolvency and Change of Control</w:t>
      </w:r>
    </w:p>
    <w:p w14:paraId="28163C25" w14:textId="0EECC608" w:rsidR="0082042B" w:rsidRPr="003D5131" w:rsidRDefault="0082042B" w:rsidP="0082042B">
      <w:pPr>
        <w:pStyle w:val="Level3"/>
        <w:numPr>
          <w:ilvl w:val="1"/>
          <w:numId w:val="9"/>
        </w:numPr>
        <w:tabs>
          <w:tab w:val="clear" w:pos="1418"/>
          <w:tab w:val="num" w:pos="851"/>
        </w:tabs>
        <w:ind w:left="851" w:hanging="567"/>
      </w:pPr>
      <w:bookmarkStart w:id="98" w:name="_Ref459975339"/>
      <w:r w:rsidRPr="003D5131">
        <w:t xml:space="preserve">The </w:t>
      </w:r>
      <w:r w:rsidR="008F0C5B">
        <w:t>Customer</w:t>
      </w:r>
      <w:r w:rsidRPr="003D5131">
        <w:t xml:space="preserve"> may terminate the </w:t>
      </w:r>
      <w:r w:rsidR="00E34835">
        <w:t>Call-Off Contract</w:t>
      </w:r>
      <w:r w:rsidRPr="003D5131">
        <w:t xml:space="preserve"> with immediate effect by giving notice in writing where the </w:t>
      </w:r>
      <w:r>
        <w:t>Provider</w:t>
      </w:r>
      <w:r w:rsidRPr="003D5131">
        <w:t xml:space="preserve"> is a company and in respect of the </w:t>
      </w:r>
      <w:r>
        <w:t>Provider:</w:t>
      </w:r>
      <w:bookmarkEnd w:id="98"/>
    </w:p>
    <w:p w14:paraId="780E0F43" w14:textId="77777777" w:rsidR="0082042B" w:rsidRPr="003D5131" w:rsidRDefault="0082042B" w:rsidP="0082042B">
      <w:pPr>
        <w:pStyle w:val="Level4"/>
        <w:numPr>
          <w:ilvl w:val="2"/>
          <w:numId w:val="9"/>
        </w:numPr>
        <w:ind w:hanging="710"/>
      </w:pPr>
      <w:r w:rsidRPr="003D5131">
        <w:t>a proposal is made for a voluntary ar</w:t>
      </w:r>
      <w:r>
        <w:t xml:space="preserve">rangement within Part I of the </w:t>
      </w:r>
      <w:r w:rsidRPr="003D5131">
        <w:t>Insolvency Act 1986 or of any other composition scheme or arrangement with, or assignment for t</w:t>
      </w:r>
      <w:r>
        <w:t>he benefit of, its creditors;</w:t>
      </w:r>
    </w:p>
    <w:p w14:paraId="4E6C638B" w14:textId="77777777" w:rsidR="0082042B" w:rsidRPr="003D5131" w:rsidRDefault="0082042B" w:rsidP="0082042B">
      <w:pPr>
        <w:pStyle w:val="Level4"/>
        <w:numPr>
          <w:ilvl w:val="2"/>
          <w:numId w:val="9"/>
        </w:numPr>
        <w:ind w:hanging="710"/>
      </w:pPr>
      <w:r w:rsidRPr="003D5131">
        <w:t>a shareholders' meeting is convened for the purpose of considering a resolution that it be wound up or a resolution for its winding-up is passed (other than as part of, and exclusively for the purpose of, a bona</w:t>
      </w:r>
      <w:r>
        <w:t xml:space="preserve"> </w:t>
      </w:r>
      <w:r w:rsidRPr="003D5131">
        <w:t>fide rec</w:t>
      </w:r>
      <w:r>
        <w:t>onstruction or amalgamation);</w:t>
      </w:r>
    </w:p>
    <w:p w14:paraId="2F339C0C" w14:textId="77777777" w:rsidR="0082042B" w:rsidRPr="003D5131" w:rsidRDefault="0082042B" w:rsidP="0082042B">
      <w:pPr>
        <w:pStyle w:val="Level4"/>
        <w:numPr>
          <w:ilvl w:val="2"/>
          <w:numId w:val="9"/>
        </w:numPr>
        <w:ind w:hanging="710"/>
      </w:pPr>
      <w:r w:rsidRPr="003D5131">
        <w:lastRenderedPageBreak/>
        <w:t>a petition is presented for its winding up (which is not dismissed within</w:t>
      </w:r>
      <w:r>
        <w:t xml:space="preserve"> fourteen (</w:t>
      </w:r>
      <w:r w:rsidRPr="003D5131">
        <w:t>14</w:t>
      </w:r>
      <w:r>
        <w:t>)</w:t>
      </w:r>
      <w:r w:rsidRPr="003D5131">
        <w:t xml:space="preserve"> days of its service) or an application is made for the appointment of a provisional liquidator or a creditors' meeting is convened pursuant to Section 9</w:t>
      </w:r>
      <w:r>
        <w:t>8 of the Insolvency Act 1986;</w:t>
      </w:r>
    </w:p>
    <w:p w14:paraId="69F635F3" w14:textId="77777777" w:rsidR="0082042B" w:rsidRPr="003D5131" w:rsidRDefault="0082042B" w:rsidP="0082042B">
      <w:pPr>
        <w:pStyle w:val="Level4"/>
        <w:numPr>
          <w:ilvl w:val="2"/>
          <w:numId w:val="9"/>
        </w:numPr>
        <w:ind w:hanging="710"/>
      </w:pPr>
      <w:r w:rsidRPr="003D5131">
        <w:t>a receiver, administrative receiver or similar officer is appointed over the whole or any pa</w:t>
      </w:r>
      <w:r>
        <w:t>rt of its business or assets;</w:t>
      </w:r>
    </w:p>
    <w:p w14:paraId="258090F5" w14:textId="77777777" w:rsidR="0082042B" w:rsidRPr="003D5131" w:rsidRDefault="0082042B" w:rsidP="0082042B">
      <w:pPr>
        <w:pStyle w:val="Level4"/>
        <w:numPr>
          <w:ilvl w:val="2"/>
          <w:numId w:val="9"/>
        </w:numPr>
        <w:ind w:hanging="710"/>
      </w:pPr>
      <w:r w:rsidRPr="003D5131">
        <w:t>an application order is made either for the appointment of an administrator or for an administration order, an administrator is appointed, or notice of intention to appoi</w:t>
      </w:r>
      <w:r>
        <w:t>nt an administrator is given;</w:t>
      </w:r>
    </w:p>
    <w:p w14:paraId="5045CD23" w14:textId="77777777" w:rsidR="0082042B" w:rsidRPr="003D5131" w:rsidRDefault="0082042B" w:rsidP="0082042B">
      <w:pPr>
        <w:pStyle w:val="Level4"/>
        <w:numPr>
          <w:ilvl w:val="2"/>
          <w:numId w:val="9"/>
        </w:numPr>
        <w:ind w:hanging="710"/>
        <w:jc w:val="left"/>
      </w:pPr>
      <w:r w:rsidRPr="003D5131">
        <w:t>it is or becomes insolvent within the</w:t>
      </w:r>
      <w:r>
        <w:t xml:space="preserve"> meaning of Section 123 of the Insolvency Act 1986;</w:t>
      </w:r>
    </w:p>
    <w:p w14:paraId="20DB9228" w14:textId="77777777" w:rsidR="0082042B" w:rsidRPr="003D5131" w:rsidRDefault="0082042B" w:rsidP="0082042B">
      <w:pPr>
        <w:pStyle w:val="Level4"/>
        <w:numPr>
          <w:ilvl w:val="2"/>
          <w:numId w:val="9"/>
        </w:numPr>
        <w:ind w:hanging="710"/>
        <w:jc w:val="left"/>
      </w:pPr>
      <w:r w:rsidRPr="003D5131">
        <w:t>being a "small company" within the meaning of Section 382 of the Companies Act 2006 a moratorium comes into force pursuant to Schedule A1 of the Insolvency Act 1986; or</w:t>
      </w:r>
    </w:p>
    <w:p w14:paraId="2282C53A" w14:textId="77777777" w:rsidR="0082042B" w:rsidRPr="00361839" w:rsidRDefault="0082042B" w:rsidP="0082042B">
      <w:pPr>
        <w:pStyle w:val="Level4"/>
        <w:numPr>
          <w:ilvl w:val="2"/>
          <w:numId w:val="9"/>
        </w:numPr>
        <w:ind w:hanging="710"/>
        <w:rPr>
          <w:b/>
        </w:rPr>
      </w:pPr>
      <w:r w:rsidRPr="003D5131">
        <w:t xml:space="preserve">any event similar to those listed </w:t>
      </w:r>
      <w:r w:rsidRPr="00CB76EE">
        <w:t xml:space="preserve">in Clause </w:t>
      </w:r>
      <w:r w:rsidRPr="00CB76EE">
        <w:fldChar w:fldCharType="begin"/>
      </w:r>
      <w:r w:rsidRPr="00CB76EE">
        <w:instrText xml:space="preserve"> REF _Ref459975339 \r \h  \* MERGEFORMAT </w:instrText>
      </w:r>
      <w:r w:rsidRPr="00CB76EE">
        <w:fldChar w:fldCharType="separate"/>
      </w:r>
      <w:r>
        <w:t>47.1</w:t>
      </w:r>
      <w:r w:rsidRPr="00CB76EE">
        <w:fldChar w:fldCharType="end"/>
      </w:r>
      <w:r w:rsidRPr="00CB76EE">
        <w:t xml:space="preserve"> occurs</w:t>
      </w:r>
      <w:r w:rsidRPr="003D5131">
        <w:t xml:space="preserve"> under the law of any other jurisdiction.</w:t>
      </w:r>
    </w:p>
    <w:p w14:paraId="0DD4FA7F" w14:textId="51276076" w:rsidR="0082042B" w:rsidRPr="00361839" w:rsidRDefault="0082042B" w:rsidP="0082042B">
      <w:pPr>
        <w:pStyle w:val="Level4"/>
        <w:numPr>
          <w:ilvl w:val="1"/>
          <w:numId w:val="9"/>
        </w:numPr>
        <w:tabs>
          <w:tab w:val="clear" w:pos="1418"/>
          <w:tab w:val="num" w:pos="851"/>
        </w:tabs>
        <w:ind w:left="851" w:hanging="567"/>
        <w:rPr>
          <w:b/>
        </w:rPr>
      </w:pPr>
      <w:r w:rsidRPr="003D5131">
        <w:t xml:space="preserve">The </w:t>
      </w:r>
      <w:r w:rsidR="008F0C5B">
        <w:t>Customer</w:t>
      </w:r>
      <w:r w:rsidRPr="003D5131">
        <w:t xml:space="preserve"> may terminate the </w:t>
      </w:r>
      <w:r w:rsidR="00E34835">
        <w:t>Call-Off Contract</w:t>
      </w:r>
      <w:r w:rsidRPr="003D5131">
        <w:t xml:space="preserve"> with immediate effect by notice in writing where the </w:t>
      </w:r>
      <w:r>
        <w:t>Provider</w:t>
      </w:r>
      <w:r w:rsidRPr="003D5131">
        <w:t xml:space="preserve"> is an individual and:</w:t>
      </w:r>
    </w:p>
    <w:p w14:paraId="3E9A84FF" w14:textId="77777777" w:rsidR="0082042B" w:rsidRPr="003D5131" w:rsidRDefault="0082042B" w:rsidP="0082042B">
      <w:pPr>
        <w:pStyle w:val="Level4"/>
        <w:numPr>
          <w:ilvl w:val="2"/>
          <w:numId w:val="9"/>
        </w:numPr>
        <w:ind w:hanging="710"/>
      </w:pPr>
      <w:r w:rsidRPr="003D5131">
        <w:t xml:space="preserve">an application for an interim order is made pursuant to Sections 252-253 of the Insolvency Act 1986 or a proposal is made for any composition scheme or arrangement with, or assignment for the benefit of, </w:t>
      </w:r>
      <w:r w:rsidRPr="003D5131">
        <w:tab/>
        <w:t xml:space="preserve">the </w:t>
      </w:r>
      <w:r>
        <w:t>Provider</w:t>
      </w:r>
      <w:r w:rsidRPr="003D5131">
        <w:t xml:space="preserve">'s creditors; </w:t>
      </w:r>
    </w:p>
    <w:p w14:paraId="48ED0094" w14:textId="77777777" w:rsidR="0082042B" w:rsidRPr="003D5131" w:rsidRDefault="0082042B" w:rsidP="0082042B">
      <w:pPr>
        <w:pStyle w:val="Level4"/>
        <w:numPr>
          <w:ilvl w:val="2"/>
          <w:numId w:val="9"/>
        </w:numPr>
        <w:ind w:hanging="710"/>
      </w:pPr>
      <w:r w:rsidRPr="003D5131">
        <w:t xml:space="preserve">a petition is presented and not dismissed </w:t>
      </w:r>
      <w:r>
        <w:t>within fourteen</w:t>
      </w:r>
      <w:r w:rsidRPr="003D5131">
        <w:t xml:space="preserve"> </w:t>
      </w:r>
      <w:r>
        <w:t>(</w:t>
      </w:r>
      <w:r w:rsidRPr="003D5131">
        <w:t>14</w:t>
      </w:r>
      <w:r>
        <w:t>)</w:t>
      </w:r>
      <w:r w:rsidRPr="003D5131">
        <w:t xml:space="preserve"> days or order made for the </w:t>
      </w:r>
      <w:r>
        <w:t>Provider's bankruptcy;</w:t>
      </w:r>
    </w:p>
    <w:p w14:paraId="473C14B8" w14:textId="77777777" w:rsidR="0082042B" w:rsidRPr="003D5131" w:rsidRDefault="0082042B" w:rsidP="0082042B">
      <w:pPr>
        <w:pStyle w:val="Level4"/>
        <w:numPr>
          <w:ilvl w:val="2"/>
          <w:numId w:val="9"/>
        </w:numPr>
        <w:ind w:hanging="710"/>
      </w:pPr>
      <w:r w:rsidRPr="003D5131">
        <w:t>a receiver, or similar officer is appointed over the whole or any part of the</w:t>
      </w:r>
      <w:r>
        <w:t xml:space="preserve"> Provider</w:t>
      </w:r>
      <w:r w:rsidRPr="003D5131">
        <w:t>'s assets or a person becomes entitled to appoint a receiver, or similar officer over the whole or any part of his a</w:t>
      </w:r>
      <w:r>
        <w:t>ssets;</w:t>
      </w:r>
    </w:p>
    <w:p w14:paraId="66F3A059" w14:textId="77777777" w:rsidR="0082042B" w:rsidRPr="003D5131" w:rsidRDefault="0082042B" w:rsidP="0082042B">
      <w:pPr>
        <w:pStyle w:val="Level4"/>
        <w:numPr>
          <w:ilvl w:val="2"/>
          <w:numId w:val="9"/>
        </w:numPr>
        <w:ind w:hanging="710"/>
      </w:pPr>
      <w:r w:rsidRPr="003D5131">
        <w:t xml:space="preserve">the </w:t>
      </w:r>
      <w:r>
        <w:t>Provider</w:t>
      </w:r>
      <w:r w:rsidRPr="003D5131">
        <w:t xml:space="preserve"> is unable to pay his debts or has no reasonable prospect of doing so, in either case within the meaning of Section 26</w:t>
      </w:r>
      <w:r>
        <w:t>8 of the Insolvency Act 1986;</w:t>
      </w:r>
    </w:p>
    <w:p w14:paraId="2B5B5771" w14:textId="77777777" w:rsidR="0082042B" w:rsidRPr="003D5131" w:rsidRDefault="0082042B" w:rsidP="0082042B">
      <w:pPr>
        <w:pStyle w:val="Level4"/>
        <w:numPr>
          <w:ilvl w:val="2"/>
          <w:numId w:val="9"/>
        </w:numPr>
        <w:ind w:hanging="710"/>
      </w:pPr>
      <w:r w:rsidRPr="003D5131">
        <w:t>a creditor or encumbrance attaches or takes possession of, or a distress,</w:t>
      </w:r>
      <w:r>
        <w:t xml:space="preserve"> </w:t>
      </w:r>
      <w:r w:rsidRPr="003D5131">
        <w:t xml:space="preserve">execution, sequestration or other such process is levied or enforced </w:t>
      </w:r>
      <w:r w:rsidRPr="003D5131">
        <w:tab/>
        <w:t xml:space="preserve">on or sued against, the whole or any part of the </w:t>
      </w:r>
      <w:r>
        <w:t>Provider</w:t>
      </w:r>
      <w:r w:rsidRPr="003D5131">
        <w:t>'s assets and such attachment or process is n</w:t>
      </w:r>
      <w:r>
        <w:t>ot discharged within fourteen (14) days;</w:t>
      </w:r>
    </w:p>
    <w:p w14:paraId="6A364D1C" w14:textId="77777777" w:rsidR="0082042B" w:rsidRPr="003D5131" w:rsidRDefault="0082042B" w:rsidP="0082042B">
      <w:pPr>
        <w:pStyle w:val="Level4"/>
        <w:numPr>
          <w:ilvl w:val="2"/>
          <w:numId w:val="9"/>
        </w:numPr>
        <w:ind w:hanging="710"/>
      </w:pPr>
      <w:r w:rsidRPr="003D5131">
        <w:t>he dies or is adjudged incapable of managing his affairs within the meaning of Part VII of the Mental Health Act 1983; or</w:t>
      </w:r>
    </w:p>
    <w:p w14:paraId="40391AD1" w14:textId="77777777" w:rsidR="0082042B" w:rsidRPr="003D5131" w:rsidRDefault="0082042B" w:rsidP="0082042B">
      <w:pPr>
        <w:pStyle w:val="Level4"/>
        <w:numPr>
          <w:ilvl w:val="2"/>
          <w:numId w:val="9"/>
        </w:numPr>
        <w:ind w:hanging="710"/>
      </w:pPr>
      <w:r w:rsidRPr="003D5131">
        <w:t xml:space="preserve">the </w:t>
      </w:r>
      <w:r>
        <w:t>Provider</w:t>
      </w:r>
      <w:r w:rsidRPr="003D5131">
        <w:t xml:space="preserve"> suspends or ceases, or threatens to suspend or cease, to carry on all or a substantial part of his business.</w:t>
      </w:r>
    </w:p>
    <w:p w14:paraId="69C69020" w14:textId="2CF142B5" w:rsidR="0082042B" w:rsidRPr="003D5131" w:rsidRDefault="0082042B" w:rsidP="0082042B">
      <w:pPr>
        <w:pStyle w:val="Level3"/>
        <w:numPr>
          <w:ilvl w:val="1"/>
          <w:numId w:val="9"/>
        </w:numPr>
        <w:tabs>
          <w:tab w:val="clear" w:pos="1418"/>
          <w:tab w:val="num" w:pos="851"/>
        </w:tabs>
        <w:ind w:left="851" w:hanging="567"/>
        <w:jc w:val="left"/>
      </w:pPr>
      <w:r w:rsidRPr="003D5131">
        <w:t xml:space="preserve">The </w:t>
      </w:r>
      <w:r>
        <w:t>Provider</w:t>
      </w:r>
      <w:r w:rsidRPr="003D5131">
        <w:t xml:space="preserve"> shall notify the </w:t>
      </w:r>
      <w:r w:rsidR="008F0C5B">
        <w:t>Customer</w:t>
      </w:r>
      <w:r w:rsidRPr="003D5131">
        <w:t xml:space="preserve"> immediately if the </w:t>
      </w:r>
      <w:r>
        <w:t>Provider</w:t>
      </w:r>
      <w:r w:rsidRPr="003D5131">
        <w:t xml:space="preserve"> undergoes a change of control within the meaning of Section 416 of the Income and Corporation Taxes Act 1988 ("</w:t>
      </w:r>
      <w:r w:rsidRPr="003D5131">
        <w:rPr>
          <w:b/>
        </w:rPr>
        <w:t>Change of Control</w:t>
      </w:r>
      <w:r w:rsidRPr="003D5131">
        <w:t xml:space="preserve">"). The </w:t>
      </w:r>
      <w:r w:rsidR="008F0C5B">
        <w:t>Customer</w:t>
      </w:r>
      <w:r w:rsidRPr="003D5131">
        <w:t xml:space="preserve"> may terminate the </w:t>
      </w:r>
      <w:r w:rsidR="00E34835">
        <w:t>Call-Off Contract</w:t>
      </w:r>
      <w:r w:rsidRPr="003D5131">
        <w:t xml:space="preserve"> by notice in writing with immediate effect within six</w:t>
      </w:r>
      <w:r>
        <w:t xml:space="preserve"> (6) M</w:t>
      </w:r>
      <w:r w:rsidRPr="003D5131">
        <w:t>onths of:</w:t>
      </w:r>
    </w:p>
    <w:p w14:paraId="0194116B" w14:textId="77777777" w:rsidR="0082042B" w:rsidRPr="00361839" w:rsidRDefault="0082042B" w:rsidP="0082042B">
      <w:pPr>
        <w:pStyle w:val="Level4"/>
        <w:numPr>
          <w:ilvl w:val="2"/>
          <w:numId w:val="9"/>
        </w:numPr>
        <w:ind w:hanging="710"/>
        <w:rPr>
          <w:b/>
        </w:rPr>
      </w:pPr>
      <w:r w:rsidRPr="003D5131">
        <w:t>being notified that a Change of Control has occurred; or</w:t>
      </w:r>
    </w:p>
    <w:p w14:paraId="286CD7AA" w14:textId="0C52E511" w:rsidR="0082042B" w:rsidRPr="00361839" w:rsidRDefault="0082042B" w:rsidP="0082042B">
      <w:pPr>
        <w:pStyle w:val="Level4"/>
        <w:numPr>
          <w:ilvl w:val="2"/>
          <w:numId w:val="9"/>
        </w:numPr>
        <w:ind w:hanging="710"/>
        <w:rPr>
          <w:b/>
        </w:rPr>
      </w:pPr>
      <w:r w:rsidRPr="003D5131">
        <w:t xml:space="preserve">where no notification has been made, the date that the </w:t>
      </w:r>
      <w:r w:rsidR="008F0C5B">
        <w:t>Customer</w:t>
      </w:r>
      <w:r w:rsidRPr="003D5131">
        <w:t xml:space="preserve"> becomes aware of the Change of Control;</w:t>
      </w:r>
    </w:p>
    <w:p w14:paraId="729A6B86" w14:textId="77777777" w:rsidR="0082042B" w:rsidRPr="00361839" w:rsidRDefault="0082042B" w:rsidP="0082042B">
      <w:pPr>
        <w:pStyle w:val="Level4"/>
        <w:numPr>
          <w:ilvl w:val="0"/>
          <w:numId w:val="0"/>
        </w:numPr>
        <w:ind w:left="851"/>
      </w:pPr>
      <w:r w:rsidRPr="00361839">
        <w:t>but shall not be permitted to terminate where an Approval was granted prior to the Change of Control.</w:t>
      </w:r>
    </w:p>
    <w:p w14:paraId="291BE60F" w14:textId="6FD43575" w:rsidR="0082042B" w:rsidRPr="00361839" w:rsidRDefault="0082042B" w:rsidP="0082042B">
      <w:pPr>
        <w:pStyle w:val="Level4"/>
        <w:numPr>
          <w:ilvl w:val="1"/>
          <w:numId w:val="9"/>
        </w:numPr>
        <w:tabs>
          <w:tab w:val="clear" w:pos="1418"/>
          <w:tab w:val="num" w:pos="851"/>
        </w:tabs>
        <w:ind w:left="851" w:hanging="567"/>
        <w:rPr>
          <w:b/>
        </w:rPr>
      </w:pPr>
      <w:r w:rsidRPr="003D5131">
        <w:lastRenderedPageBreak/>
        <w:t xml:space="preserve">The </w:t>
      </w:r>
      <w:r w:rsidR="008F0C5B">
        <w:t>Customer</w:t>
      </w:r>
      <w:r w:rsidRPr="003D5131">
        <w:t xml:space="preserve"> may terminate the </w:t>
      </w:r>
      <w:r w:rsidR="00E34835">
        <w:t>Call-Off Contract</w:t>
      </w:r>
      <w:r w:rsidRPr="003D5131">
        <w:t xml:space="preserve"> with immediate effect by notice in writing where:</w:t>
      </w:r>
    </w:p>
    <w:p w14:paraId="2E559EBF" w14:textId="77777777" w:rsidR="0082042B" w:rsidRPr="00361839" w:rsidRDefault="0082042B" w:rsidP="0082042B">
      <w:pPr>
        <w:pStyle w:val="Level4"/>
        <w:numPr>
          <w:ilvl w:val="2"/>
          <w:numId w:val="9"/>
        </w:numPr>
        <w:ind w:hanging="710"/>
        <w:rPr>
          <w:b/>
        </w:rPr>
      </w:pPr>
      <w:r w:rsidRPr="003D5131">
        <w:t xml:space="preserve">the </w:t>
      </w:r>
      <w:r>
        <w:t>Provider</w:t>
      </w:r>
      <w:r w:rsidRPr="003D5131">
        <w:t xml:space="preserve"> are using staff that are not experienced, certified, qualified and trained in the delivery of these types of </w:t>
      </w:r>
      <w:r>
        <w:t>Services</w:t>
      </w:r>
      <w:r w:rsidRPr="003D5131">
        <w:t>;</w:t>
      </w:r>
    </w:p>
    <w:p w14:paraId="25B7E24D" w14:textId="77777777" w:rsidR="0082042B" w:rsidRPr="00361839" w:rsidRDefault="0082042B" w:rsidP="0082042B">
      <w:pPr>
        <w:pStyle w:val="Level4"/>
        <w:numPr>
          <w:ilvl w:val="2"/>
          <w:numId w:val="9"/>
        </w:numPr>
        <w:ind w:hanging="710"/>
        <w:rPr>
          <w:b/>
        </w:rPr>
      </w:pPr>
      <w:r w:rsidRPr="003D5131">
        <w:rPr>
          <w:snapToGrid w:val="0"/>
        </w:rPr>
        <w:t xml:space="preserve">the </w:t>
      </w:r>
      <w:r>
        <w:rPr>
          <w:snapToGrid w:val="0"/>
        </w:rPr>
        <w:t xml:space="preserve">Provider and its Staff </w:t>
      </w:r>
      <w:r w:rsidRPr="003D5131">
        <w:rPr>
          <w:snapToGrid w:val="0"/>
        </w:rPr>
        <w:t xml:space="preserve">employed in connection with the </w:t>
      </w:r>
      <w:r>
        <w:rPr>
          <w:snapToGrid w:val="0"/>
        </w:rPr>
        <w:t>Services</w:t>
      </w:r>
      <w:r w:rsidRPr="003D5131">
        <w:rPr>
          <w:snapToGrid w:val="0"/>
        </w:rPr>
        <w:t xml:space="preserve"> have failed to comply with t</w:t>
      </w:r>
      <w:r w:rsidRPr="003D5131">
        <w:t xml:space="preserve">he relevant </w:t>
      </w:r>
      <w:r>
        <w:t>Law</w:t>
      </w:r>
      <w:r w:rsidRPr="003D5131">
        <w:t xml:space="preserve"> governing the delivery of </w:t>
      </w:r>
      <w:r>
        <w:t>Services</w:t>
      </w:r>
      <w:r w:rsidRPr="003D5131">
        <w:t>.</w:t>
      </w:r>
    </w:p>
    <w:p w14:paraId="1A716071" w14:textId="77777777" w:rsidR="0082042B" w:rsidRPr="00361839" w:rsidRDefault="0082042B" w:rsidP="0082042B">
      <w:pPr>
        <w:pStyle w:val="Level4"/>
        <w:numPr>
          <w:ilvl w:val="0"/>
          <w:numId w:val="0"/>
        </w:numPr>
        <w:ind w:left="284"/>
        <w:rPr>
          <w:b/>
        </w:rPr>
      </w:pPr>
      <w:r w:rsidRPr="003D5131">
        <w:rPr>
          <w:b/>
        </w:rPr>
        <w:t xml:space="preserve">Termination on Default – Minor </w:t>
      </w:r>
      <w:r>
        <w:rPr>
          <w:b/>
        </w:rPr>
        <w:t>Default</w:t>
      </w:r>
    </w:p>
    <w:p w14:paraId="0A8D98EF" w14:textId="7D2EA48A" w:rsidR="0082042B" w:rsidRPr="00CB76EE" w:rsidRDefault="0082042B" w:rsidP="0082042B">
      <w:pPr>
        <w:pStyle w:val="Level4"/>
        <w:numPr>
          <w:ilvl w:val="1"/>
          <w:numId w:val="9"/>
        </w:numPr>
        <w:tabs>
          <w:tab w:val="clear" w:pos="1418"/>
          <w:tab w:val="num" w:pos="284"/>
        </w:tabs>
        <w:ind w:left="851" w:hanging="567"/>
        <w:rPr>
          <w:b/>
        </w:rPr>
      </w:pPr>
      <w:r w:rsidRPr="003D5131">
        <w:t xml:space="preserve">Where the </w:t>
      </w:r>
      <w:r>
        <w:t>Provider</w:t>
      </w:r>
      <w:r w:rsidRPr="003D5131">
        <w:t xml:space="preserve"> commits a Minor</w:t>
      </w:r>
      <w:r>
        <w:t xml:space="preserve"> Default</w:t>
      </w:r>
      <w:r w:rsidRPr="003D5131">
        <w:t xml:space="preserve"> of the </w:t>
      </w:r>
      <w:r w:rsidR="00E34835">
        <w:t>Call-Off Contract</w:t>
      </w:r>
      <w:r w:rsidRPr="003D5131">
        <w:t xml:space="preserve">, the </w:t>
      </w:r>
      <w:r w:rsidR="008F0C5B">
        <w:t>Customer</w:t>
      </w:r>
      <w:r w:rsidRPr="003D5131">
        <w:t xml:space="preserve"> shall be entitled to issue the </w:t>
      </w:r>
      <w:r>
        <w:t>Provider with an “Improvement Notice”.</w:t>
      </w:r>
      <w:r w:rsidRPr="003D5131">
        <w:t xml:space="preserve"> Such Improvement Notice shall state the nature of the Minor </w:t>
      </w:r>
      <w:r>
        <w:t>Default</w:t>
      </w:r>
      <w:r w:rsidRPr="003D5131">
        <w:t xml:space="preserve"> and give the </w:t>
      </w:r>
      <w:r>
        <w:t>Provider</w:t>
      </w:r>
      <w:r w:rsidRPr="003D5131">
        <w:t xml:space="preserve"> a minimum of ten (10) working days to remedy the Minor </w:t>
      </w:r>
      <w:r>
        <w:t>Default</w:t>
      </w:r>
      <w:r w:rsidRPr="00CB76EE">
        <w:t>.</w:t>
      </w:r>
    </w:p>
    <w:p w14:paraId="7530C00B" w14:textId="016B2BC9" w:rsidR="0082042B" w:rsidRPr="00CB76EE" w:rsidRDefault="0082042B" w:rsidP="0082042B">
      <w:pPr>
        <w:pStyle w:val="Level4"/>
        <w:numPr>
          <w:ilvl w:val="1"/>
          <w:numId w:val="9"/>
        </w:numPr>
        <w:tabs>
          <w:tab w:val="clear" w:pos="1418"/>
          <w:tab w:val="num" w:pos="284"/>
        </w:tabs>
        <w:ind w:left="851" w:hanging="567"/>
        <w:rPr>
          <w:b/>
        </w:rPr>
      </w:pPr>
      <w:r w:rsidRPr="00CB76EE">
        <w:t xml:space="preserve">If the </w:t>
      </w:r>
      <w:r>
        <w:t>Provider</w:t>
      </w:r>
      <w:r w:rsidRPr="00CB76EE">
        <w:t xml:space="preserve"> commits three (3) Minor </w:t>
      </w:r>
      <w:r>
        <w:t>Defaults</w:t>
      </w:r>
      <w:r w:rsidRPr="00CB76EE">
        <w:t xml:space="preserve"> in a twelve (12) month rolling period, this will be classed as a Material Default and the </w:t>
      </w:r>
      <w:r w:rsidR="00E34835">
        <w:t>Call-Off Contract</w:t>
      </w:r>
      <w:r w:rsidRPr="00CB76EE">
        <w:t xml:space="preserve"> may be terminated in accordance with Clause </w:t>
      </w:r>
      <w:r w:rsidRPr="00CB76EE">
        <w:fldChar w:fldCharType="begin"/>
      </w:r>
      <w:r w:rsidRPr="00CB76EE">
        <w:instrText xml:space="preserve"> REF _Ref459975518 \r \h  \* MERGEFORMAT </w:instrText>
      </w:r>
      <w:r w:rsidRPr="00CB76EE">
        <w:fldChar w:fldCharType="separate"/>
      </w:r>
      <w:r>
        <w:t>47.7.3</w:t>
      </w:r>
      <w:r w:rsidRPr="00CB76EE">
        <w:fldChar w:fldCharType="end"/>
      </w:r>
      <w:r w:rsidRPr="00CB76EE">
        <w:t>.</w:t>
      </w:r>
    </w:p>
    <w:p w14:paraId="6A44612D" w14:textId="77777777" w:rsidR="0082042B" w:rsidRPr="00361839" w:rsidRDefault="0082042B" w:rsidP="0082042B">
      <w:pPr>
        <w:pStyle w:val="Level4"/>
        <w:numPr>
          <w:ilvl w:val="0"/>
          <w:numId w:val="0"/>
        </w:numPr>
        <w:ind w:left="284"/>
        <w:rPr>
          <w:b/>
        </w:rPr>
      </w:pPr>
      <w:r w:rsidRPr="00361839">
        <w:rPr>
          <w:b/>
        </w:rPr>
        <w:t>Termination on Default – Material Default</w:t>
      </w:r>
    </w:p>
    <w:p w14:paraId="5C50ECDD" w14:textId="266A5F0D" w:rsidR="0082042B" w:rsidRPr="009F3222" w:rsidRDefault="0082042B" w:rsidP="0082042B">
      <w:pPr>
        <w:pStyle w:val="Level4"/>
        <w:numPr>
          <w:ilvl w:val="1"/>
          <w:numId w:val="9"/>
        </w:numPr>
        <w:tabs>
          <w:tab w:val="clear" w:pos="1418"/>
          <w:tab w:val="num" w:pos="851"/>
        </w:tabs>
        <w:ind w:left="851" w:hanging="567"/>
        <w:rPr>
          <w:b/>
        </w:rPr>
      </w:pPr>
      <w:r>
        <w:t xml:space="preserve">The </w:t>
      </w:r>
      <w:r w:rsidR="008F0C5B">
        <w:t>Customer</w:t>
      </w:r>
      <w:r>
        <w:t xml:space="preserve"> may terminate the </w:t>
      </w:r>
      <w:r w:rsidR="00E34835">
        <w:t>Call-Off Contract</w:t>
      </w:r>
      <w:r>
        <w:t xml:space="preserve"> by serving written notice on the Provider with effect from the date specified in such notice,</w:t>
      </w:r>
      <w:r w:rsidRPr="003D5131">
        <w:t xml:space="preserve"> </w:t>
      </w:r>
      <w:r>
        <w:t>w</w:t>
      </w:r>
      <w:r w:rsidRPr="003D5131">
        <w:t xml:space="preserve">here the </w:t>
      </w:r>
      <w:r>
        <w:t>Provider</w:t>
      </w:r>
      <w:r w:rsidRPr="003D5131">
        <w:t xml:space="preserve"> </w:t>
      </w:r>
      <w:r>
        <w:t>commits a Material Default and:</w:t>
      </w:r>
    </w:p>
    <w:p w14:paraId="279BBB3F" w14:textId="0787A129" w:rsidR="0082042B" w:rsidRPr="009F3222" w:rsidRDefault="0082042B" w:rsidP="0082042B">
      <w:pPr>
        <w:pStyle w:val="Level4"/>
        <w:numPr>
          <w:ilvl w:val="2"/>
          <w:numId w:val="9"/>
        </w:numPr>
        <w:ind w:hanging="710"/>
        <w:rPr>
          <w:b/>
        </w:rPr>
      </w:pPr>
      <w:r w:rsidRPr="003D5131">
        <w:t xml:space="preserve">the </w:t>
      </w:r>
      <w:r>
        <w:t>Provider</w:t>
      </w:r>
      <w:r w:rsidRPr="003D5131">
        <w:t xml:space="preserve"> has not remedied the Material Default to the satisfaction of the </w:t>
      </w:r>
      <w:r w:rsidR="008F0C5B">
        <w:t>Customer</w:t>
      </w:r>
      <w:r w:rsidRPr="003D5131">
        <w:t xml:space="preserve"> within twenty (20) Working Days, or such other period as may be specified by the </w:t>
      </w:r>
      <w:r w:rsidR="008F0C5B">
        <w:t>Customer</w:t>
      </w:r>
      <w:r w:rsidRPr="003D5131">
        <w:t xml:space="preserve">, after issue of a written notice specifying the Material Default and </w:t>
      </w:r>
      <w:r>
        <w:t>requesting it to be remedied;</w:t>
      </w:r>
    </w:p>
    <w:p w14:paraId="1C6B1503" w14:textId="64F10B1E" w:rsidR="0082042B" w:rsidRPr="009F3222" w:rsidRDefault="0082042B" w:rsidP="0082042B">
      <w:pPr>
        <w:pStyle w:val="Level4"/>
        <w:numPr>
          <w:ilvl w:val="2"/>
          <w:numId w:val="9"/>
        </w:numPr>
        <w:ind w:hanging="710"/>
        <w:rPr>
          <w:b/>
        </w:rPr>
      </w:pPr>
      <w:r w:rsidRPr="003D5131">
        <w:t xml:space="preserve">the Material Default is not, in the reasonable opinion of the </w:t>
      </w:r>
      <w:r w:rsidR="008F0C5B">
        <w:t>Customer</w:t>
      </w:r>
      <w:r>
        <w:t>, capable of remedy;</w:t>
      </w:r>
    </w:p>
    <w:p w14:paraId="5311E59C" w14:textId="26BEFE83" w:rsidR="0082042B" w:rsidRPr="009F3222" w:rsidRDefault="0082042B" w:rsidP="0082042B">
      <w:pPr>
        <w:pStyle w:val="Level4"/>
        <w:numPr>
          <w:ilvl w:val="2"/>
          <w:numId w:val="9"/>
        </w:numPr>
        <w:ind w:hanging="710"/>
        <w:rPr>
          <w:b/>
        </w:rPr>
      </w:pPr>
      <w:bookmarkStart w:id="99" w:name="_Ref459975518"/>
      <w:r w:rsidRPr="003D5131">
        <w:t xml:space="preserve">if the </w:t>
      </w:r>
      <w:r>
        <w:t>Provider</w:t>
      </w:r>
      <w:r w:rsidRPr="003D5131">
        <w:t xml:space="preserve"> has committed three (3) or more Minor </w:t>
      </w:r>
      <w:r>
        <w:t>Default</w:t>
      </w:r>
      <w:r w:rsidRPr="003D5131">
        <w:t>s within a t</w:t>
      </w:r>
      <w:r>
        <w:t>welve (12) month rolling period;</w:t>
      </w:r>
      <w:bookmarkEnd w:id="99"/>
    </w:p>
    <w:p w14:paraId="70A2837C" w14:textId="70063266" w:rsidR="0082042B" w:rsidRPr="009F3222" w:rsidRDefault="0082042B" w:rsidP="0082042B">
      <w:pPr>
        <w:pStyle w:val="Level4"/>
        <w:numPr>
          <w:ilvl w:val="2"/>
          <w:numId w:val="9"/>
        </w:numPr>
        <w:ind w:hanging="710"/>
        <w:rPr>
          <w:b/>
        </w:rPr>
      </w:pPr>
      <w:r w:rsidRPr="003D5131">
        <w:t xml:space="preserve">where any </w:t>
      </w:r>
      <w:r w:rsidR="008F0C5B">
        <w:t>Customer</w:t>
      </w:r>
      <w:r w:rsidRPr="003D5131">
        <w:t xml:space="preserve"> terminates a Call-Off Contract awarded to the </w:t>
      </w:r>
      <w:r>
        <w:t>Provider</w:t>
      </w:r>
      <w:r w:rsidRPr="003D5131">
        <w:t xml:space="preserve"> under </w:t>
      </w:r>
      <w:r>
        <w:t xml:space="preserve">the Framework Agreement </w:t>
      </w:r>
      <w:r w:rsidRPr="003D5131">
        <w:t xml:space="preserve">as a consequence of a </w:t>
      </w:r>
      <w:r>
        <w:t>Material Default</w:t>
      </w:r>
      <w:r w:rsidRPr="003D5131">
        <w:t xml:space="preserve"> by the</w:t>
      </w:r>
      <w:r>
        <w:t xml:space="preserve"> Provider.</w:t>
      </w:r>
    </w:p>
    <w:p w14:paraId="259B28E1" w14:textId="59A1B8A3" w:rsidR="0082042B" w:rsidRPr="00CB76EE" w:rsidRDefault="0082042B" w:rsidP="0082042B">
      <w:pPr>
        <w:pStyle w:val="Level4"/>
        <w:numPr>
          <w:ilvl w:val="1"/>
          <w:numId w:val="9"/>
        </w:numPr>
        <w:tabs>
          <w:tab w:val="clear" w:pos="1418"/>
          <w:tab w:val="num" w:pos="851"/>
        </w:tabs>
        <w:ind w:left="851" w:hanging="567"/>
        <w:rPr>
          <w:b/>
        </w:rPr>
      </w:pPr>
      <w:r w:rsidRPr="003D5131">
        <w:t xml:space="preserve">If the </w:t>
      </w:r>
      <w:r w:rsidR="008F0C5B">
        <w:t>Customer</w:t>
      </w:r>
      <w:r w:rsidRPr="003D5131">
        <w:t xml:space="preserve"> fails to pay the </w:t>
      </w:r>
      <w:r>
        <w:t>Provider</w:t>
      </w:r>
      <w:r w:rsidRPr="003D5131">
        <w:t xml:space="preserve"> undisputed sums of money when due, the </w:t>
      </w:r>
      <w:r>
        <w:t>Provider</w:t>
      </w:r>
      <w:r w:rsidRPr="003D5131">
        <w:t xml:space="preserve"> shall notify the </w:t>
      </w:r>
      <w:r w:rsidR="008F0C5B">
        <w:t>Customer</w:t>
      </w:r>
      <w:r w:rsidRPr="003D5131">
        <w:t xml:space="preserve"> in writing of such failure to pay. If the </w:t>
      </w:r>
      <w:r w:rsidR="008F0C5B">
        <w:t>Customer</w:t>
      </w:r>
      <w:r w:rsidRPr="003D5131">
        <w:t xml:space="preserve"> fails to pay such undi</w:t>
      </w:r>
      <w:r>
        <w:t xml:space="preserve">sputed sums </w:t>
      </w:r>
      <w:r w:rsidRPr="00287AF5">
        <w:t>within ninety (90)</w:t>
      </w:r>
      <w:r w:rsidR="005327C0">
        <w:t>Working Days</w:t>
      </w:r>
      <w:r w:rsidRPr="003D5131">
        <w:t xml:space="preserve"> of the date of such written notice, the </w:t>
      </w:r>
      <w:r>
        <w:t>Provider</w:t>
      </w:r>
      <w:r w:rsidRPr="003D5131">
        <w:t xml:space="preserve"> may terminate the </w:t>
      </w:r>
      <w:r w:rsidR="00E34835">
        <w:t>Call-Off Contract</w:t>
      </w:r>
      <w:r w:rsidRPr="003D5131">
        <w:t xml:space="preserve"> in writing with immediate effect, save that such right of termination shall not apply where the failure to pay is due to the </w:t>
      </w:r>
      <w:r w:rsidR="008F0C5B">
        <w:t>Customer</w:t>
      </w:r>
      <w:r w:rsidRPr="003D5131">
        <w:t xml:space="preserve"> exercising its rights </w:t>
      </w:r>
      <w:r w:rsidRPr="00CB76EE">
        <w:t xml:space="preserve">under Clause </w:t>
      </w:r>
      <w:r>
        <w:fldChar w:fldCharType="begin"/>
      </w:r>
      <w:r>
        <w:instrText xml:space="preserve"> REF _Ref459980700 \r \h </w:instrText>
      </w:r>
      <w:r>
        <w:fldChar w:fldCharType="separate"/>
      </w:r>
      <w:r>
        <w:t>21</w:t>
      </w:r>
      <w:r>
        <w:fldChar w:fldCharType="end"/>
      </w:r>
      <w:r w:rsidRPr="00CB76EE">
        <w:t xml:space="preserve"> (Recovery of Sums Due).</w:t>
      </w:r>
    </w:p>
    <w:p w14:paraId="4C7C0AE4" w14:textId="5E6503A8" w:rsidR="0082042B" w:rsidRPr="00D46A85" w:rsidRDefault="0082042B" w:rsidP="0082042B">
      <w:pPr>
        <w:pStyle w:val="Level4"/>
        <w:numPr>
          <w:ilvl w:val="1"/>
          <w:numId w:val="9"/>
        </w:numPr>
        <w:tabs>
          <w:tab w:val="clear" w:pos="1418"/>
          <w:tab w:val="num" w:pos="851"/>
        </w:tabs>
        <w:ind w:left="851" w:hanging="567"/>
        <w:rPr>
          <w:b/>
        </w:rPr>
      </w:pPr>
      <w:r w:rsidRPr="00CB76EE">
        <w:t xml:space="preserve">If the </w:t>
      </w:r>
      <w:r>
        <w:t>Provider</w:t>
      </w:r>
      <w:r w:rsidRPr="00CB76EE">
        <w:t xml:space="preserve"> has been suspended in accordance with Clause </w:t>
      </w:r>
      <w:r w:rsidRPr="00CB76EE">
        <w:fldChar w:fldCharType="begin"/>
      </w:r>
      <w:r w:rsidRPr="00CB76EE">
        <w:instrText xml:space="preserve"> REF _Ref459973013 \r \h  \* MERGEFORMAT </w:instrText>
      </w:r>
      <w:r w:rsidRPr="00CB76EE">
        <w:fldChar w:fldCharType="separate"/>
      </w:r>
      <w:r>
        <w:t>46</w:t>
      </w:r>
      <w:r w:rsidRPr="00CB76EE">
        <w:fldChar w:fldCharType="end"/>
      </w:r>
      <w:r w:rsidRPr="00CB76EE">
        <w:t xml:space="preserve"> and the</w:t>
      </w:r>
      <w:r>
        <w:t xml:space="preserve"> outcome following such suspension shows the Provider to be at fault, to have provided Services not to the required specification or that the Provider has acted in breach of this </w:t>
      </w:r>
      <w:r w:rsidR="00E34835">
        <w:t>Call-Off Contract</w:t>
      </w:r>
      <w:r>
        <w:t xml:space="preserve"> and/or the Framework Agreement then the </w:t>
      </w:r>
      <w:r w:rsidR="008F0C5B">
        <w:t>Customer</w:t>
      </w:r>
      <w:r>
        <w:t xml:space="preserve"> may serve notice on the Provider to terminate the </w:t>
      </w:r>
      <w:r w:rsidR="00E34835">
        <w:t>Call-Off Contract</w:t>
      </w:r>
      <w:r>
        <w:t xml:space="preserve">. </w:t>
      </w:r>
    </w:p>
    <w:p w14:paraId="4DBAADC9" w14:textId="77777777" w:rsidR="0082042B" w:rsidRPr="00D46A85" w:rsidRDefault="0082042B" w:rsidP="0082042B">
      <w:pPr>
        <w:pStyle w:val="Level3"/>
        <w:numPr>
          <w:ilvl w:val="1"/>
          <w:numId w:val="9"/>
        </w:numPr>
        <w:tabs>
          <w:tab w:val="clear" w:pos="1418"/>
        </w:tabs>
        <w:ind w:left="851" w:hanging="567"/>
      </w:pPr>
      <w:r>
        <w:t>Any of the provisions in Regulation 73(1) of the Regulations apply</w:t>
      </w:r>
    </w:p>
    <w:p w14:paraId="0DA9D383" w14:textId="5F626652" w:rsidR="0082042B" w:rsidRDefault="0082042B" w:rsidP="0082042B">
      <w:pPr>
        <w:pStyle w:val="Level4"/>
        <w:numPr>
          <w:ilvl w:val="0"/>
          <w:numId w:val="9"/>
        </w:numPr>
        <w:tabs>
          <w:tab w:val="clear" w:pos="850"/>
          <w:tab w:val="num" w:pos="284"/>
        </w:tabs>
        <w:ind w:left="284" w:hanging="568"/>
        <w:rPr>
          <w:b/>
        </w:rPr>
      </w:pPr>
      <w:bookmarkStart w:id="100" w:name="_Ref459980575"/>
      <w:r w:rsidRPr="009F3222">
        <w:rPr>
          <w:b/>
        </w:rPr>
        <w:t>BREAK</w:t>
      </w:r>
      <w:bookmarkEnd w:id="100"/>
    </w:p>
    <w:p w14:paraId="4723F3C0" w14:textId="0AB66232" w:rsidR="0082042B" w:rsidRPr="000A3482" w:rsidRDefault="0082042B" w:rsidP="0082042B">
      <w:pPr>
        <w:pStyle w:val="Level4"/>
        <w:numPr>
          <w:ilvl w:val="1"/>
          <w:numId w:val="9"/>
        </w:numPr>
        <w:tabs>
          <w:tab w:val="clear" w:pos="1418"/>
          <w:tab w:val="num" w:pos="851"/>
        </w:tabs>
        <w:ind w:left="851" w:hanging="567"/>
        <w:rPr>
          <w:b/>
        </w:rPr>
      </w:pPr>
      <w:r>
        <w:t xml:space="preserve">The </w:t>
      </w:r>
      <w:r w:rsidR="008F0C5B">
        <w:t>Customer</w:t>
      </w:r>
      <w:r>
        <w:t xml:space="preserve"> shall have the right to terminate the </w:t>
      </w:r>
      <w:r w:rsidR="00E34835">
        <w:t>Call-Off Contract</w:t>
      </w:r>
      <w:r>
        <w:t xml:space="preserve"> at any time by giving three (3) Months written notice to the Provider.</w:t>
      </w:r>
    </w:p>
    <w:p w14:paraId="494AD834" w14:textId="77777777" w:rsidR="0082042B" w:rsidRDefault="0082042B" w:rsidP="0082042B">
      <w:pPr>
        <w:pStyle w:val="Level2"/>
        <w:numPr>
          <w:ilvl w:val="0"/>
          <w:numId w:val="9"/>
        </w:numPr>
        <w:tabs>
          <w:tab w:val="clear" w:pos="850"/>
          <w:tab w:val="num" w:pos="284"/>
        </w:tabs>
        <w:ind w:left="284" w:hanging="568"/>
      </w:pPr>
      <w:r>
        <w:rPr>
          <w:b/>
        </w:rPr>
        <w:t>FRAMEWORK AGREEMENT</w:t>
      </w:r>
    </w:p>
    <w:p w14:paraId="5755195B" w14:textId="1ECF7E6F" w:rsidR="0082042B" w:rsidRPr="000A3482" w:rsidRDefault="0082042B" w:rsidP="0082042B">
      <w:pPr>
        <w:pStyle w:val="Level4"/>
        <w:numPr>
          <w:ilvl w:val="1"/>
          <w:numId w:val="9"/>
        </w:numPr>
        <w:tabs>
          <w:tab w:val="clear" w:pos="1418"/>
          <w:tab w:val="num" w:pos="851"/>
        </w:tabs>
        <w:ind w:left="851" w:hanging="567"/>
        <w:rPr>
          <w:b/>
        </w:rPr>
      </w:pPr>
      <w:r>
        <w:lastRenderedPageBreak/>
        <w:t xml:space="preserve">The </w:t>
      </w:r>
      <w:r w:rsidR="008F0C5B">
        <w:t>Customer</w:t>
      </w:r>
      <w:r>
        <w:t xml:space="preserve"> may terminate the </w:t>
      </w:r>
      <w:r w:rsidR="00E34835">
        <w:t>Call-Off Contract</w:t>
      </w:r>
      <w:r>
        <w:t xml:space="preserve"> by giving written notice to the Provider with immediate effect if the Framework Agreement is terminated for any reason whatsoever.</w:t>
      </w:r>
    </w:p>
    <w:p w14:paraId="76BAA96C" w14:textId="430A5ECC" w:rsidR="0082042B" w:rsidRDefault="0082042B" w:rsidP="0082042B">
      <w:pPr>
        <w:pStyle w:val="Level2"/>
        <w:numPr>
          <w:ilvl w:val="0"/>
          <w:numId w:val="9"/>
        </w:numPr>
        <w:tabs>
          <w:tab w:val="clear" w:pos="850"/>
          <w:tab w:val="num" w:pos="284"/>
        </w:tabs>
        <w:ind w:left="284" w:hanging="568"/>
      </w:pPr>
      <w:bookmarkStart w:id="101" w:name="_Ref172389824"/>
      <w:bookmarkStart w:id="102" w:name="_Ref459980824"/>
      <w:r>
        <w:rPr>
          <w:b/>
        </w:rPr>
        <w:t>C</w:t>
      </w:r>
      <w:bookmarkEnd w:id="101"/>
      <w:r>
        <w:rPr>
          <w:b/>
        </w:rPr>
        <w:t>ONSEQUENCES OF EXPIRY OR TERMINATION</w:t>
      </w:r>
      <w:bookmarkEnd w:id="102"/>
    </w:p>
    <w:p w14:paraId="72028D9E" w14:textId="00C7098A" w:rsidR="0082042B" w:rsidRPr="00CB76EE" w:rsidRDefault="0082042B" w:rsidP="0082042B">
      <w:pPr>
        <w:pStyle w:val="Level3"/>
        <w:numPr>
          <w:ilvl w:val="1"/>
          <w:numId w:val="9"/>
        </w:numPr>
        <w:tabs>
          <w:tab w:val="clear" w:pos="1418"/>
          <w:tab w:val="num" w:pos="851"/>
        </w:tabs>
        <w:ind w:left="851" w:hanging="567"/>
      </w:pPr>
      <w:r>
        <w:t xml:space="preserve">Where the </w:t>
      </w:r>
      <w:r w:rsidR="008F0C5B">
        <w:t>Customer</w:t>
      </w:r>
      <w:r>
        <w:t xml:space="preserve"> terminates the </w:t>
      </w:r>
      <w:r w:rsidR="00E34835">
        <w:t>Call-Off Contract</w:t>
      </w:r>
      <w:r>
        <w:t xml:space="preserve"> </w:t>
      </w:r>
      <w:r w:rsidRPr="00CB76EE">
        <w:t xml:space="preserve">under Clause </w:t>
      </w:r>
      <w:r w:rsidRPr="00CB76EE">
        <w:fldChar w:fldCharType="begin"/>
      </w:r>
      <w:r w:rsidRPr="00CB76EE">
        <w:instrText xml:space="preserve"> REF _Ref459973476 \r \h  \* MERGEFORMAT </w:instrText>
      </w:r>
      <w:r w:rsidRPr="00CB76EE">
        <w:fldChar w:fldCharType="separate"/>
      </w:r>
      <w:r>
        <w:t>47</w:t>
      </w:r>
      <w:r w:rsidRPr="00CB76EE">
        <w:fldChar w:fldCharType="end"/>
      </w:r>
      <w:r w:rsidRPr="00CB76EE">
        <w:t xml:space="preserve"> and then makes other arrangements for the supply of </w:t>
      </w:r>
      <w:r>
        <w:t>Services</w:t>
      </w:r>
      <w:r w:rsidRPr="00CB76EE">
        <w:t xml:space="preserve">, the </w:t>
      </w:r>
      <w:r w:rsidR="008F0C5B">
        <w:t>Customer</w:t>
      </w:r>
      <w:r w:rsidRPr="00CB76EE">
        <w:t xml:space="preserve"> may recover from the </w:t>
      </w:r>
      <w:r>
        <w:t>Provider</w:t>
      </w:r>
      <w:r w:rsidRPr="00CB76EE">
        <w:t xml:space="preserve"> the cost reasonably incurred of making those other arrangements and any additional expenditure incurred by the </w:t>
      </w:r>
      <w:r w:rsidR="008F0C5B">
        <w:t>Customer</w:t>
      </w:r>
      <w:r w:rsidRPr="00CB76EE">
        <w:t xml:space="preserve"> throughout the remainder of the Contract Period. The </w:t>
      </w:r>
      <w:r w:rsidR="008F0C5B">
        <w:t>Customer</w:t>
      </w:r>
      <w:r w:rsidRPr="00CB76EE">
        <w:t xml:space="preserve"> shall take all reasonable steps to mitigate such additional expenditure. Where the Contract is terminated under Clause </w:t>
      </w:r>
      <w:r w:rsidRPr="00CB76EE">
        <w:fldChar w:fldCharType="begin"/>
      </w:r>
      <w:r w:rsidRPr="00CB76EE">
        <w:instrText xml:space="preserve"> REF _Ref459973476 \r \h  \* MERGEFORMAT </w:instrText>
      </w:r>
      <w:r w:rsidRPr="00CB76EE">
        <w:fldChar w:fldCharType="separate"/>
      </w:r>
      <w:r>
        <w:t>47</w:t>
      </w:r>
      <w:r w:rsidRPr="00CB76EE">
        <w:fldChar w:fldCharType="end"/>
      </w:r>
      <w:r w:rsidRPr="00CB76EE">
        <w:t xml:space="preserve">, no further payments shall be payable by the </w:t>
      </w:r>
      <w:r w:rsidR="008F0C5B">
        <w:t>Customer</w:t>
      </w:r>
      <w:r w:rsidRPr="00CB76EE">
        <w:t xml:space="preserve"> to the </w:t>
      </w:r>
      <w:r>
        <w:t>Provider</w:t>
      </w:r>
      <w:r w:rsidRPr="00CB76EE">
        <w:t xml:space="preserve"> until the </w:t>
      </w:r>
      <w:r w:rsidR="008F0C5B">
        <w:t>Customer</w:t>
      </w:r>
      <w:r w:rsidRPr="00CB76EE">
        <w:t xml:space="preserve"> has established the final cost of making those other arrangements.</w:t>
      </w:r>
    </w:p>
    <w:p w14:paraId="66FFCA20" w14:textId="0814A0FE" w:rsidR="0082042B" w:rsidRPr="00CB76EE" w:rsidRDefault="0082042B" w:rsidP="0082042B">
      <w:pPr>
        <w:pStyle w:val="Level3"/>
        <w:numPr>
          <w:ilvl w:val="1"/>
          <w:numId w:val="9"/>
        </w:numPr>
        <w:tabs>
          <w:tab w:val="clear" w:pos="1418"/>
          <w:tab w:val="num" w:pos="851"/>
        </w:tabs>
        <w:ind w:left="851" w:hanging="567"/>
      </w:pPr>
      <w:bookmarkStart w:id="103" w:name="_Ref172389531"/>
      <w:r w:rsidRPr="00CB76EE">
        <w:t xml:space="preserve">Where the </w:t>
      </w:r>
      <w:r w:rsidR="008F0C5B">
        <w:t>Customer</w:t>
      </w:r>
      <w:r w:rsidRPr="00CB76EE">
        <w:t xml:space="preserve"> terminates the </w:t>
      </w:r>
      <w:r w:rsidR="00E34835">
        <w:t>Call-Off Contract</w:t>
      </w:r>
      <w:r w:rsidRPr="00CB76EE">
        <w:t xml:space="preserve"> under Clause </w:t>
      </w:r>
      <w:r w:rsidRPr="00CB76EE">
        <w:fldChar w:fldCharType="begin"/>
      </w:r>
      <w:r w:rsidRPr="00CB76EE">
        <w:instrText xml:space="preserve"> REF _Ref459980575 \r \h  \* MERGEFORMAT </w:instrText>
      </w:r>
      <w:r w:rsidRPr="00CB76EE">
        <w:fldChar w:fldCharType="separate"/>
      </w:r>
      <w:r>
        <w:t>48</w:t>
      </w:r>
      <w:r w:rsidRPr="00CB76EE">
        <w:fldChar w:fldCharType="end"/>
      </w:r>
      <w:r w:rsidRPr="00CB76EE">
        <w:t xml:space="preserve">, the </w:t>
      </w:r>
      <w:r w:rsidR="008F0C5B">
        <w:t>Customer</w:t>
      </w:r>
      <w:r w:rsidRPr="00CB76EE">
        <w:t xml:space="preserve"> shall indemnify the </w:t>
      </w:r>
      <w:r>
        <w:t>Provider</w:t>
      </w:r>
      <w:r w:rsidRPr="00CB76EE">
        <w:t xml:space="preserve"> against any commitments, liabilities or expenditure which would otherwise represent an unavoidable loss to the </w:t>
      </w:r>
      <w:r>
        <w:t>Provider</w:t>
      </w:r>
      <w:r w:rsidRPr="00CB76EE">
        <w:t xml:space="preserve"> by reason of the termination of the </w:t>
      </w:r>
      <w:r w:rsidR="00E34835">
        <w:t>Call-Off Contract</w:t>
      </w:r>
      <w:r w:rsidRPr="00CB76EE">
        <w:t xml:space="preserve">, provided that the </w:t>
      </w:r>
      <w:r>
        <w:t>Provider</w:t>
      </w:r>
      <w:r w:rsidRPr="00CB76EE">
        <w:t xml:space="preserve"> takes all reasonable steps to mitigate such loss. Where the </w:t>
      </w:r>
      <w:r>
        <w:t>Provider</w:t>
      </w:r>
      <w:r w:rsidRPr="00CB76EE">
        <w:t xml:space="preserve"> holds insurance, the </w:t>
      </w:r>
      <w:r>
        <w:t>Provider</w:t>
      </w:r>
      <w:r w:rsidRPr="00CB76EE">
        <w:t xml:space="preserve"> shall reduce its unavoidable costs by any insurance sums available. The </w:t>
      </w:r>
      <w:r>
        <w:t>Provider</w:t>
      </w:r>
      <w:r w:rsidRPr="00CB76EE">
        <w:t xml:space="preserve"> shall submit a fully itemised and valuated list of such loss, with supporting evidence, of losses reasonably and actually incurred by the </w:t>
      </w:r>
      <w:r>
        <w:t>Provider</w:t>
      </w:r>
      <w:r w:rsidRPr="00CB76EE">
        <w:t xml:space="preserve"> as a result of termination under Clause </w:t>
      </w:r>
      <w:r w:rsidRPr="00CB76EE">
        <w:fldChar w:fldCharType="begin"/>
      </w:r>
      <w:r w:rsidRPr="00CB76EE">
        <w:instrText xml:space="preserve"> REF _Ref459980575 \r \h  \* MERGEFORMAT </w:instrText>
      </w:r>
      <w:r w:rsidRPr="00CB76EE">
        <w:fldChar w:fldCharType="separate"/>
      </w:r>
      <w:r>
        <w:t>48</w:t>
      </w:r>
      <w:r w:rsidRPr="00CB76EE">
        <w:fldChar w:fldCharType="end"/>
      </w:r>
      <w:r w:rsidRPr="00CB76EE">
        <w:t>.</w:t>
      </w:r>
      <w:bookmarkEnd w:id="103"/>
      <w:r w:rsidRPr="00CB76EE">
        <w:t xml:space="preserve"> </w:t>
      </w:r>
    </w:p>
    <w:p w14:paraId="7DFA24D5" w14:textId="01591CB1" w:rsidR="0082042B" w:rsidRPr="00CB76EE" w:rsidRDefault="0082042B" w:rsidP="0082042B">
      <w:pPr>
        <w:pStyle w:val="Level3"/>
        <w:numPr>
          <w:ilvl w:val="1"/>
          <w:numId w:val="9"/>
        </w:numPr>
        <w:tabs>
          <w:tab w:val="clear" w:pos="1418"/>
          <w:tab w:val="num" w:pos="851"/>
        </w:tabs>
        <w:ind w:left="851" w:hanging="567"/>
      </w:pPr>
      <w:r w:rsidRPr="00CB76EE">
        <w:t xml:space="preserve">The </w:t>
      </w:r>
      <w:r w:rsidR="008F0C5B">
        <w:t>Customer</w:t>
      </w:r>
      <w:r w:rsidRPr="00CB76EE">
        <w:t xml:space="preserve"> shall not be liable under Clause </w:t>
      </w:r>
      <w:r w:rsidRPr="00CB76EE">
        <w:fldChar w:fldCharType="begin"/>
      </w:r>
      <w:r w:rsidRPr="00CB76EE">
        <w:instrText xml:space="preserve"> REF _Ref172389531 \r \h  \* MERGEFORMAT </w:instrText>
      </w:r>
      <w:r w:rsidRPr="00CB76EE">
        <w:fldChar w:fldCharType="separate"/>
      </w:r>
      <w:r>
        <w:t>50.2</w:t>
      </w:r>
      <w:r w:rsidRPr="00CB76EE">
        <w:fldChar w:fldCharType="end"/>
      </w:r>
      <w:r w:rsidRPr="00CB76EE">
        <w:t xml:space="preserve"> to pay any sum which:</w:t>
      </w:r>
    </w:p>
    <w:p w14:paraId="0063FF36" w14:textId="77777777" w:rsidR="0082042B" w:rsidRDefault="0082042B" w:rsidP="0082042B">
      <w:pPr>
        <w:pStyle w:val="Level4"/>
        <w:numPr>
          <w:ilvl w:val="2"/>
          <w:numId w:val="9"/>
        </w:numPr>
        <w:ind w:hanging="710"/>
      </w:pPr>
      <w:r>
        <w:t>was claimable under insurance held by the Provider, and the Provider has failed to make a claim on its insurance, or has failed to make a claim in accordance with the procedural requirements of the insurance policy; or</w:t>
      </w:r>
    </w:p>
    <w:p w14:paraId="1742699A" w14:textId="0497F698" w:rsidR="0082042B" w:rsidRDefault="0082042B" w:rsidP="0082042B">
      <w:pPr>
        <w:pStyle w:val="Level4"/>
        <w:numPr>
          <w:ilvl w:val="2"/>
          <w:numId w:val="9"/>
        </w:numPr>
        <w:ind w:hanging="710"/>
      </w:pPr>
      <w:r>
        <w:t xml:space="preserve">when added to any sums paid or due to the Provider under the </w:t>
      </w:r>
      <w:r w:rsidR="00E34835">
        <w:t>Call-Off Contract</w:t>
      </w:r>
      <w:r>
        <w:t xml:space="preserve">, exceeds the total sum that would have been payable to the Provider if the </w:t>
      </w:r>
      <w:r w:rsidR="00E34835">
        <w:t>Call-Off Contract</w:t>
      </w:r>
      <w:r>
        <w:t xml:space="preserve"> had not been terminated prior to the expiry of the Contract Period.</w:t>
      </w:r>
    </w:p>
    <w:p w14:paraId="69D9E826" w14:textId="54DBE103" w:rsidR="0082042B" w:rsidRDefault="0082042B" w:rsidP="0082042B">
      <w:pPr>
        <w:pStyle w:val="Level3"/>
        <w:numPr>
          <w:ilvl w:val="1"/>
          <w:numId w:val="9"/>
        </w:numPr>
        <w:tabs>
          <w:tab w:val="clear" w:pos="1418"/>
          <w:tab w:val="num" w:pos="851"/>
        </w:tabs>
        <w:ind w:left="851" w:hanging="567"/>
      </w:pPr>
      <w:r>
        <w:t xml:space="preserve">Save as otherwise expressly provided in the </w:t>
      </w:r>
      <w:r w:rsidR="00E34835">
        <w:t>Call-Off Contract</w:t>
      </w:r>
      <w:r>
        <w:t>:</w:t>
      </w:r>
    </w:p>
    <w:p w14:paraId="67ABF2A5" w14:textId="5AFD37FA" w:rsidR="0082042B" w:rsidRPr="00CB76EE" w:rsidRDefault="0082042B" w:rsidP="0082042B">
      <w:pPr>
        <w:pStyle w:val="Level4"/>
        <w:numPr>
          <w:ilvl w:val="2"/>
          <w:numId w:val="9"/>
        </w:numPr>
        <w:ind w:hanging="710"/>
      </w:pPr>
      <w:r>
        <w:t xml:space="preserve">termination or expiry of the </w:t>
      </w:r>
      <w:r w:rsidR="00E34835">
        <w:t>Call-Off Contract</w:t>
      </w:r>
      <w:r>
        <w:t xml:space="preserve"> shall be without prejudice to any rights, remedies or </w:t>
      </w:r>
      <w:r w:rsidRPr="00F24A9E">
        <w:t xml:space="preserve">obligations accrued under the </w:t>
      </w:r>
      <w:r w:rsidR="00E34835">
        <w:t>Call-Off Contract</w:t>
      </w:r>
      <w:r w:rsidRPr="00F24A9E">
        <w:t xml:space="preserve"> prior to termination or expiration and nothing in the </w:t>
      </w:r>
      <w:r w:rsidR="00E34835">
        <w:t>Call-Off Contract</w:t>
      </w:r>
      <w:r w:rsidRPr="00F24A9E">
        <w:t xml:space="preserve"> shall prejudice the right of either Party to recover any amount outstanding at such te</w:t>
      </w:r>
      <w:r w:rsidRPr="00CB76EE">
        <w:t>rmination or expiry; and</w:t>
      </w:r>
    </w:p>
    <w:p w14:paraId="4A888520" w14:textId="556BEBB0" w:rsidR="0082042B" w:rsidRDefault="0082042B" w:rsidP="0082042B">
      <w:pPr>
        <w:pStyle w:val="Level2"/>
        <w:numPr>
          <w:ilvl w:val="2"/>
          <w:numId w:val="9"/>
        </w:numPr>
      </w:pPr>
      <w:r>
        <w:t xml:space="preserve">Within thirty (30) Working Days of the date of termination or expiry of the </w:t>
      </w:r>
      <w:r w:rsidR="00E34835">
        <w:t>Call-Off Contract</w:t>
      </w:r>
      <w:r>
        <w:t xml:space="preserve">, the Provider shall return to the </w:t>
      </w:r>
      <w:r w:rsidR="008F0C5B">
        <w:t>Customer</w:t>
      </w:r>
      <w:r>
        <w:t xml:space="preserve"> any data and Confidential Information belonging to the </w:t>
      </w:r>
      <w:r w:rsidR="008F0C5B">
        <w:t>Customer</w:t>
      </w:r>
      <w:r>
        <w:t xml:space="preserve"> that is in the Provider's possession, power or control, either in its then current format or in a format nominated by </w:t>
      </w:r>
      <w:r w:rsidR="008F0C5B">
        <w:t>Customer</w:t>
      </w:r>
      <w:r>
        <w:t xml:space="preserve">, together with all training manuals and other related documentation, and any other information and all copies thereof owned by the </w:t>
      </w:r>
      <w:r w:rsidR="008F0C5B">
        <w:t>Customer</w:t>
      </w:r>
      <w:r>
        <w:t xml:space="preserve">, save that it may keep one copy of any such data or information for a period of up to twelve (12) Months to comply with its obligations under the </w:t>
      </w:r>
      <w:r w:rsidR="00E34835">
        <w:t>Call-Off Contract</w:t>
      </w:r>
      <w:r>
        <w:t>, or such period as is necessary for such compliance.</w:t>
      </w:r>
    </w:p>
    <w:p w14:paraId="7267E6A7" w14:textId="33B5D4D7" w:rsidR="0082042B" w:rsidRPr="00F905F4" w:rsidRDefault="0082042B" w:rsidP="0082042B">
      <w:pPr>
        <w:pStyle w:val="Level4"/>
        <w:numPr>
          <w:ilvl w:val="2"/>
          <w:numId w:val="9"/>
        </w:numPr>
        <w:ind w:hanging="710"/>
      </w:pPr>
      <w:r w:rsidRPr="00F905F4">
        <w:t xml:space="preserve">termination of the </w:t>
      </w:r>
      <w:r w:rsidR="00E34835">
        <w:t>Call-Off Contract</w:t>
      </w:r>
      <w:r w:rsidRPr="00F905F4">
        <w:t xml:space="preserve"> shall not affect the continuing rights, remedies or obligations of the </w:t>
      </w:r>
      <w:r w:rsidR="008F0C5B">
        <w:t>Customer</w:t>
      </w:r>
      <w:r w:rsidRPr="00F905F4">
        <w:t xml:space="preserve"> or the </w:t>
      </w:r>
      <w:r>
        <w:t>Provider</w:t>
      </w:r>
      <w:r w:rsidRPr="00F905F4">
        <w:t xml:space="preserve"> under Clauses </w:t>
      </w:r>
      <w:r w:rsidRPr="00F905F4">
        <w:fldChar w:fldCharType="begin"/>
      </w:r>
      <w:r w:rsidRPr="00F905F4">
        <w:instrText xml:space="preserve"> REF _Ref459908809 \r \h  \* MERGEFORMAT </w:instrText>
      </w:r>
      <w:r w:rsidRPr="00F905F4">
        <w:fldChar w:fldCharType="separate"/>
      </w:r>
      <w:r>
        <w:t>19</w:t>
      </w:r>
      <w:r w:rsidRPr="00F905F4">
        <w:fldChar w:fldCharType="end"/>
      </w:r>
      <w:r w:rsidRPr="00F905F4">
        <w:t xml:space="preserve"> (Payment and VAT), </w:t>
      </w:r>
      <w:r w:rsidRPr="00F905F4">
        <w:fldChar w:fldCharType="begin"/>
      </w:r>
      <w:r w:rsidRPr="00F905F4">
        <w:instrText xml:space="preserve"> REF _Ref459980700 \r \h  \* MERGEFORMAT </w:instrText>
      </w:r>
      <w:r w:rsidRPr="00F905F4">
        <w:fldChar w:fldCharType="separate"/>
      </w:r>
      <w:r>
        <w:t>21</w:t>
      </w:r>
      <w:r w:rsidRPr="00F905F4">
        <w:fldChar w:fldCharType="end"/>
      </w:r>
      <w:r w:rsidRPr="00F905F4">
        <w:t xml:space="preserve"> (Recovery of Sums Due), </w:t>
      </w:r>
      <w:r w:rsidRPr="00F905F4">
        <w:fldChar w:fldCharType="begin"/>
      </w:r>
      <w:r w:rsidRPr="00F905F4">
        <w:instrText xml:space="preserve"> REF _Ref459909091 \r \h  \* MERGEFORMAT </w:instrText>
      </w:r>
      <w:r w:rsidRPr="00F905F4">
        <w:fldChar w:fldCharType="separate"/>
      </w:r>
      <w:r>
        <w:t>22</w:t>
      </w:r>
      <w:r w:rsidRPr="00F905F4">
        <w:fldChar w:fldCharType="end"/>
      </w:r>
      <w:r w:rsidRPr="00F905F4">
        <w:t xml:space="preserve"> (Prevention of Bribery and Corruption), </w:t>
      </w:r>
      <w:r w:rsidRPr="00F905F4">
        <w:fldChar w:fldCharType="begin"/>
      </w:r>
      <w:r w:rsidRPr="00F905F4">
        <w:instrText xml:space="preserve"> REF _Ref459910502 \r \h  \* MERGEFORMAT </w:instrText>
      </w:r>
      <w:r w:rsidRPr="00F905F4">
        <w:fldChar w:fldCharType="separate"/>
      </w:r>
      <w:r>
        <w:t>27</w:t>
      </w:r>
      <w:r w:rsidRPr="00F905F4">
        <w:fldChar w:fldCharType="end"/>
      </w:r>
      <w:r w:rsidRPr="00F905F4">
        <w:t xml:space="preserve"> (Data Protection Act), </w:t>
      </w:r>
      <w:r w:rsidRPr="00F905F4">
        <w:fldChar w:fldCharType="begin"/>
      </w:r>
      <w:r w:rsidRPr="00F905F4">
        <w:instrText xml:space="preserve"> REF _Ref2949926 \r \h  \* MERGEFORMAT </w:instrText>
      </w:r>
      <w:r w:rsidRPr="00F905F4">
        <w:fldChar w:fldCharType="separate"/>
      </w:r>
      <w:r>
        <w:t>22</w:t>
      </w:r>
      <w:r w:rsidRPr="00F905F4">
        <w:fldChar w:fldCharType="end"/>
      </w:r>
      <w:r w:rsidRPr="00F905F4">
        <w:t xml:space="preserve"> (Freedom of Information), </w:t>
      </w:r>
      <w:r w:rsidRPr="00F905F4">
        <w:fldChar w:fldCharType="begin"/>
      </w:r>
      <w:r w:rsidRPr="00F905F4">
        <w:instrText xml:space="preserve"> REF _Ref459912054 \r \h  \* MERGEFORMAT </w:instrText>
      </w:r>
      <w:r w:rsidRPr="00F905F4">
        <w:fldChar w:fldCharType="separate"/>
      </w:r>
      <w:r>
        <w:t>29</w:t>
      </w:r>
      <w:r w:rsidRPr="00F905F4">
        <w:fldChar w:fldCharType="end"/>
      </w:r>
      <w:r w:rsidRPr="00F905F4">
        <w:t xml:space="preserve"> (Confidential Information), </w:t>
      </w:r>
      <w:r w:rsidRPr="00F905F4">
        <w:fldChar w:fldCharType="begin"/>
      </w:r>
      <w:r w:rsidRPr="00F905F4">
        <w:instrText xml:space="preserve"> REF _Ref459913113 \r \h  \* MERGEFORMAT </w:instrText>
      </w:r>
      <w:r w:rsidRPr="00F905F4">
        <w:fldChar w:fldCharType="separate"/>
      </w:r>
      <w:r>
        <w:t>33</w:t>
      </w:r>
      <w:r w:rsidRPr="00F905F4">
        <w:fldChar w:fldCharType="end"/>
      </w:r>
      <w:r w:rsidRPr="00F905F4">
        <w:t xml:space="preserve"> (Intellectual Property Rights), </w:t>
      </w:r>
      <w:r w:rsidRPr="00F905F4">
        <w:fldChar w:fldCharType="begin"/>
      </w:r>
      <w:r w:rsidRPr="00F905F4">
        <w:instrText xml:space="preserve"> REF _Ref459968966 \r \h  \* MERGEFORMAT </w:instrText>
      </w:r>
      <w:r w:rsidRPr="00F905F4">
        <w:fldChar w:fldCharType="separate"/>
      </w:r>
      <w:r>
        <w:t>34</w:t>
      </w:r>
      <w:r w:rsidRPr="00F905F4">
        <w:fldChar w:fldCharType="end"/>
      </w:r>
      <w:r w:rsidRPr="00F905F4">
        <w:t xml:space="preserve"> (Records and Audit Access), </w:t>
      </w:r>
      <w:r w:rsidRPr="00F905F4">
        <w:fldChar w:fldCharType="begin"/>
      </w:r>
      <w:r w:rsidRPr="00F905F4">
        <w:instrText xml:space="preserve"> REF _Ref459980786 \r \h  \* MERGEFORMAT </w:instrText>
      </w:r>
      <w:r w:rsidRPr="00F905F4">
        <w:fldChar w:fldCharType="separate"/>
      </w:r>
      <w:r>
        <w:t>40</w:t>
      </w:r>
      <w:r w:rsidRPr="00F905F4">
        <w:fldChar w:fldCharType="end"/>
      </w:r>
      <w:r w:rsidRPr="00F905F4">
        <w:t xml:space="preserve"> (Cumulative Remedies), </w:t>
      </w:r>
      <w:r w:rsidRPr="00F905F4">
        <w:fldChar w:fldCharType="begin"/>
      </w:r>
      <w:r w:rsidRPr="00F905F4">
        <w:instrText xml:space="preserve"> REF _Ref459971997 \r \h  \* MERGEFORMAT </w:instrText>
      </w:r>
      <w:r w:rsidRPr="00F905F4">
        <w:fldChar w:fldCharType="separate"/>
      </w:r>
      <w:r>
        <w:t>42</w:t>
      </w:r>
      <w:r w:rsidRPr="00F905F4">
        <w:fldChar w:fldCharType="end"/>
      </w:r>
      <w:r w:rsidRPr="00F905F4">
        <w:t xml:space="preserve"> (Liability, Indemnity and Insurance), </w:t>
      </w:r>
      <w:r w:rsidRPr="00F905F4">
        <w:fldChar w:fldCharType="begin"/>
      </w:r>
      <w:r w:rsidRPr="00F905F4">
        <w:instrText xml:space="preserve"> REF _Ref459980809 \r \h  \* MERGEFORMAT </w:instrText>
      </w:r>
      <w:r w:rsidRPr="00F905F4">
        <w:fldChar w:fldCharType="separate"/>
      </w:r>
      <w:r>
        <w:t>43</w:t>
      </w:r>
      <w:r w:rsidRPr="00F905F4">
        <w:fldChar w:fldCharType="end"/>
      </w:r>
      <w:r w:rsidRPr="00F905F4">
        <w:t xml:space="preserve"> (Professional Indemnity), </w:t>
      </w:r>
      <w:r w:rsidRPr="00F905F4">
        <w:fldChar w:fldCharType="begin"/>
      </w:r>
      <w:r w:rsidRPr="00F905F4">
        <w:instrText xml:space="preserve"> REF _Ref459980824 \r \h  \* MERGEFORMAT </w:instrText>
      </w:r>
      <w:r w:rsidRPr="00F905F4">
        <w:fldChar w:fldCharType="separate"/>
      </w:r>
      <w:r>
        <w:t>50</w:t>
      </w:r>
      <w:r w:rsidRPr="00F905F4">
        <w:fldChar w:fldCharType="end"/>
      </w:r>
      <w:r w:rsidRPr="00F905F4">
        <w:t xml:space="preserve"> (Consequences of Expiry or Termination), </w:t>
      </w:r>
      <w:r w:rsidRPr="00F905F4">
        <w:fldChar w:fldCharType="begin"/>
      </w:r>
      <w:r w:rsidRPr="00F905F4">
        <w:instrText xml:space="preserve"> REF _Ref459982172 \r \h  \* MERGEFORMAT </w:instrText>
      </w:r>
      <w:r w:rsidRPr="00F905F4">
        <w:fldChar w:fldCharType="separate"/>
      </w:r>
      <w:r>
        <w:t>52</w:t>
      </w:r>
      <w:r w:rsidRPr="00F905F4">
        <w:fldChar w:fldCharType="end"/>
      </w:r>
      <w:r w:rsidRPr="00F905F4">
        <w:t xml:space="preserve"> (Recovery upon Termination) and </w:t>
      </w:r>
      <w:r w:rsidRPr="00F905F4">
        <w:fldChar w:fldCharType="begin"/>
      </w:r>
      <w:r w:rsidRPr="00F905F4">
        <w:instrText xml:space="preserve"> REF _Ref459982181 \r \h  \* MERGEFORMAT </w:instrText>
      </w:r>
      <w:r w:rsidRPr="00F905F4">
        <w:fldChar w:fldCharType="separate"/>
      </w:r>
      <w:r>
        <w:t>54</w:t>
      </w:r>
      <w:r w:rsidRPr="00F905F4">
        <w:fldChar w:fldCharType="end"/>
      </w:r>
      <w:r w:rsidRPr="00F905F4">
        <w:t xml:space="preserve"> (Governing Law).</w:t>
      </w:r>
    </w:p>
    <w:p w14:paraId="17088031" w14:textId="77777777" w:rsidR="0082042B" w:rsidRDefault="0082042B" w:rsidP="0082042B">
      <w:pPr>
        <w:pStyle w:val="Level4"/>
        <w:numPr>
          <w:ilvl w:val="0"/>
          <w:numId w:val="9"/>
        </w:numPr>
        <w:tabs>
          <w:tab w:val="clear" w:pos="850"/>
          <w:tab w:val="num" w:pos="284"/>
        </w:tabs>
        <w:ind w:left="284" w:hanging="568"/>
        <w:rPr>
          <w:b/>
        </w:rPr>
      </w:pPr>
      <w:r>
        <w:rPr>
          <w:b/>
        </w:rPr>
        <w:t>DISRUPTION</w:t>
      </w:r>
    </w:p>
    <w:p w14:paraId="3C2AA474" w14:textId="05CA2851" w:rsidR="0082042B" w:rsidRDefault="0082042B" w:rsidP="0082042B">
      <w:pPr>
        <w:pStyle w:val="Level3"/>
        <w:numPr>
          <w:ilvl w:val="1"/>
          <w:numId w:val="9"/>
        </w:numPr>
        <w:tabs>
          <w:tab w:val="clear" w:pos="1418"/>
          <w:tab w:val="num" w:pos="851"/>
        </w:tabs>
        <w:ind w:left="851" w:hanging="567"/>
      </w:pPr>
      <w:r>
        <w:lastRenderedPageBreak/>
        <w:t xml:space="preserve">The Provider shall take reasonable care to ensure that in the performance of its obligations under the </w:t>
      </w:r>
      <w:r w:rsidR="00E34835">
        <w:t>Call-Off Contract</w:t>
      </w:r>
      <w:r>
        <w:t xml:space="preserve"> it does not disrupt the operations of the </w:t>
      </w:r>
      <w:r w:rsidR="008F0C5B">
        <w:t>Customer</w:t>
      </w:r>
      <w:r>
        <w:t xml:space="preserve">, its employees or any other Provider employed by the </w:t>
      </w:r>
      <w:r w:rsidR="008F0C5B">
        <w:t>Customer</w:t>
      </w:r>
      <w:r>
        <w:t>.</w:t>
      </w:r>
    </w:p>
    <w:p w14:paraId="4AF3C903" w14:textId="0F770C1C" w:rsidR="0082042B" w:rsidRPr="000370EE" w:rsidRDefault="0082042B" w:rsidP="0082042B">
      <w:pPr>
        <w:pStyle w:val="Level4"/>
        <w:numPr>
          <w:ilvl w:val="1"/>
          <w:numId w:val="9"/>
        </w:numPr>
        <w:tabs>
          <w:tab w:val="clear" w:pos="1418"/>
          <w:tab w:val="num" w:pos="851"/>
        </w:tabs>
        <w:ind w:left="851" w:hanging="567"/>
        <w:rPr>
          <w:b/>
        </w:rPr>
      </w:pPr>
      <w:r>
        <w:t xml:space="preserve">The Provider shall immediately inform the </w:t>
      </w:r>
      <w:r w:rsidR="008F0C5B">
        <w:t>Customer</w:t>
      </w:r>
      <w:r>
        <w:t xml:space="preserve"> of any actual or potential industrial action, whether such action is by their own employees or others, which affects or might affect its ability at any time to perform its obligations under the </w:t>
      </w:r>
      <w:r w:rsidR="00E34835">
        <w:t>Call-Off Contract</w:t>
      </w:r>
      <w:r>
        <w:t>.</w:t>
      </w:r>
    </w:p>
    <w:p w14:paraId="05734DE3" w14:textId="4D32BD76" w:rsidR="0082042B" w:rsidRDefault="0082042B" w:rsidP="0082042B">
      <w:pPr>
        <w:pStyle w:val="Level3"/>
        <w:numPr>
          <w:ilvl w:val="1"/>
          <w:numId w:val="9"/>
        </w:numPr>
        <w:tabs>
          <w:tab w:val="clear" w:pos="1418"/>
          <w:tab w:val="num" w:pos="851"/>
        </w:tabs>
        <w:ind w:left="851" w:hanging="567"/>
      </w:pPr>
      <w:bookmarkStart w:id="104" w:name="_Ref172389917"/>
      <w:r>
        <w:t xml:space="preserve">In the event of industrial action by the Staff, the Provider shall seek the </w:t>
      </w:r>
      <w:r w:rsidR="008F0C5B">
        <w:t>Customer</w:t>
      </w:r>
      <w:r>
        <w:t xml:space="preserve">'s Approval to its proposals for the continuance of the supply of the Services in accordance with its obligations under the </w:t>
      </w:r>
      <w:r w:rsidR="00E34835">
        <w:t>Call-Off Contract</w:t>
      </w:r>
      <w:r>
        <w:t>.</w:t>
      </w:r>
      <w:bookmarkEnd w:id="104"/>
    </w:p>
    <w:p w14:paraId="337FB01E" w14:textId="4BC79186" w:rsidR="0082042B" w:rsidRDefault="0082042B" w:rsidP="0082042B">
      <w:pPr>
        <w:pStyle w:val="Level3"/>
        <w:numPr>
          <w:ilvl w:val="1"/>
          <w:numId w:val="9"/>
        </w:numPr>
        <w:tabs>
          <w:tab w:val="clear" w:pos="1418"/>
          <w:tab w:val="num" w:pos="851"/>
        </w:tabs>
        <w:ind w:left="851" w:hanging="567"/>
      </w:pPr>
      <w:r>
        <w:t xml:space="preserve">If the Provider's proposals referred </w:t>
      </w:r>
      <w:r w:rsidRPr="00CB76EE">
        <w:t xml:space="preserve">to in Clause </w:t>
      </w:r>
      <w:r w:rsidRPr="00CB76EE">
        <w:fldChar w:fldCharType="begin"/>
      </w:r>
      <w:r w:rsidRPr="00CB76EE">
        <w:instrText xml:space="preserve"> REF _Ref172389917 \r \h  \* MERGEFORMAT </w:instrText>
      </w:r>
      <w:r w:rsidRPr="00CB76EE">
        <w:fldChar w:fldCharType="separate"/>
      </w:r>
      <w:r>
        <w:t>51.3</w:t>
      </w:r>
      <w:r w:rsidRPr="00CB76EE">
        <w:fldChar w:fldCharType="end"/>
      </w:r>
      <w:r w:rsidRPr="00CB76EE">
        <w:t xml:space="preserve"> are considered</w:t>
      </w:r>
      <w:r>
        <w:t xml:space="preserve"> insufficient or unacceptable by the </w:t>
      </w:r>
      <w:r w:rsidR="008F0C5B">
        <w:t>Customer</w:t>
      </w:r>
      <w:r>
        <w:t xml:space="preserve"> acting reasonably then the </w:t>
      </w:r>
      <w:r w:rsidR="00E34835">
        <w:t>Call-Off Contract</w:t>
      </w:r>
      <w:r>
        <w:t xml:space="preserve"> may be terminated with immediate effect by the </w:t>
      </w:r>
      <w:r w:rsidR="008F0C5B">
        <w:t>Customer</w:t>
      </w:r>
      <w:r>
        <w:t xml:space="preserve"> by notice in writing.</w:t>
      </w:r>
    </w:p>
    <w:p w14:paraId="449440A5" w14:textId="3402D5A1" w:rsidR="0082042B" w:rsidRDefault="0082042B" w:rsidP="0082042B">
      <w:pPr>
        <w:pStyle w:val="Level3"/>
        <w:numPr>
          <w:ilvl w:val="1"/>
          <w:numId w:val="9"/>
        </w:numPr>
        <w:tabs>
          <w:tab w:val="clear" w:pos="1418"/>
          <w:tab w:val="num" w:pos="851"/>
        </w:tabs>
        <w:ind w:left="851" w:hanging="567"/>
      </w:pPr>
      <w:r>
        <w:t xml:space="preserve">If the Provider is temporarily unable to fulfil the requirements of the </w:t>
      </w:r>
      <w:r w:rsidR="00E34835">
        <w:t>Call-Off Contract</w:t>
      </w:r>
      <w:r>
        <w:t xml:space="preserve"> owing to disruption of normal business by direction of the </w:t>
      </w:r>
      <w:r w:rsidR="008F0C5B">
        <w:t>Customer</w:t>
      </w:r>
      <w:r>
        <w:t xml:space="preserve">, an appropriate allowance by way of extension of time will be Approved by the </w:t>
      </w:r>
      <w:r w:rsidR="008F0C5B">
        <w:t>Customer</w:t>
      </w:r>
      <w:r>
        <w:t xml:space="preserve">. In addition, the </w:t>
      </w:r>
      <w:r w:rsidR="008F0C5B">
        <w:t>Customer</w:t>
      </w:r>
      <w:r>
        <w:t xml:space="preserve"> will reimburse any additional expense reasonably incurred by the Provider as a direct result of such disruption.</w:t>
      </w:r>
    </w:p>
    <w:p w14:paraId="0680DA4E" w14:textId="737B9932" w:rsidR="0082042B" w:rsidRDefault="0082042B" w:rsidP="0082042B">
      <w:pPr>
        <w:pStyle w:val="Level3"/>
        <w:numPr>
          <w:ilvl w:val="0"/>
          <w:numId w:val="9"/>
        </w:numPr>
        <w:tabs>
          <w:tab w:val="clear" w:pos="850"/>
          <w:tab w:val="num" w:pos="284"/>
        </w:tabs>
        <w:ind w:left="284" w:hanging="568"/>
        <w:rPr>
          <w:b/>
        </w:rPr>
      </w:pPr>
      <w:bookmarkStart w:id="105" w:name="_Ref459982172"/>
      <w:r w:rsidRPr="000370EE">
        <w:rPr>
          <w:b/>
        </w:rPr>
        <w:t>RECOVERY UPON TERMINATION</w:t>
      </w:r>
      <w:bookmarkEnd w:id="105"/>
    </w:p>
    <w:p w14:paraId="18438614" w14:textId="6BCA5855" w:rsidR="0082042B" w:rsidRDefault="0082042B" w:rsidP="0082042B">
      <w:pPr>
        <w:pStyle w:val="Level2"/>
        <w:numPr>
          <w:ilvl w:val="1"/>
          <w:numId w:val="9"/>
        </w:numPr>
        <w:tabs>
          <w:tab w:val="clear" w:pos="1418"/>
          <w:tab w:val="num" w:pos="851"/>
        </w:tabs>
        <w:ind w:left="851" w:hanging="567"/>
      </w:pPr>
      <w:bookmarkStart w:id="106" w:name="_Ref459981232"/>
      <w:r>
        <w:t xml:space="preserve">On the termination of the </w:t>
      </w:r>
      <w:r w:rsidR="00E34835">
        <w:t>Call-Off Contract</w:t>
      </w:r>
      <w:r>
        <w:t xml:space="preserve"> for any reason, the Provider shall:</w:t>
      </w:r>
      <w:bookmarkEnd w:id="106"/>
    </w:p>
    <w:p w14:paraId="717B7964" w14:textId="57D4AE96" w:rsidR="0082042B" w:rsidRDefault="0082042B" w:rsidP="0082042B">
      <w:pPr>
        <w:numPr>
          <w:ilvl w:val="2"/>
          <w:numId w:val="9"/>
        </w:numPr>
        <w:tabs>
          <w:tab w:val="clear" w:pos="1561"/>
        </w:tabs>
        <w:suppressAutoHyphens/>
        <w:ind w:hanging="710"/>
      </w:pPr>
      <w:r>
        <w:t xml:space="preserve">immediately return to the </w:t>
      </w:r>
      <w:r w:rsidR="008F0C5B">
        <w:t>Customer</w:t>
      </w:r>
      <w:r>
        <w:t xml:space="preserve"> all Confidential Information, Personal Data and </w:t>
      </w:r>
      <w:r w:rsidR="008F0C5B">
        <w:t>Customer</w:t>
      </w:r>
      <w:r>
        <w:t>’s Pre-Existing IPR’s and the Project Specific IPR’s in its possession or in the possession or under the control of any permitted Providers or Sub-Contractors, which was obtained or produced in the course of providing the Services;</w:t>
      </w:r>
    </w:p>
    <w:p w14:paraId="28ECE026" w14:textId="77777777" w:rsidR="0082042B" w:rsidRDefault="0082042B" w:rsidP="0082042B">
      <w:pPr>
        <w:suppressAutoHyphens/>
        <w:ind w:left="1561" w:hanging="710"/>
      </w:pPr>
    </w:p>
    <w:p w14:paraId="225FDE29" w14:textId="0482F1E8" w:rsidR="0082042B" w:rsidRDefault="0082042B" w:rsidP="0082042B">
      <w:pPr>
        <w:numPr>
          <w:ilvl w:val="2"/>
          <w:numId w:val="9"/>
        </w:numPr>
        <w:suppressAutoHyphens/>
        <w:ind w:hanging="710"/>
      </w:pPr>
      <w:r>
        <w:t xml:space="preserve">immediately deliver to the </w:t>
      </w:r>
      <w:r w:rsidR="008F0C5B">
        <w:t>Customer</w:t>
      </w:r>
      <w:r>
        <w:t xml:space="preserve"> all Property (including materials, documents, information and access keys) provided to the Provider under this </w:t>
      </w:r>
      <w:r w:rsidR="00E34835">
        <w:t>Call-Off Contract</w:t>
      </w:r>
      <w:r>
        <w:t>. Such property shall be handed back in good working order (allowance shall be made for reasonable wear and tear);</w:t>
      </w:r>
    </w:p>
    <w:p w14:paraId="52DA81E4" w14:textId="77777777" w:rsidR="0082042B" w:rsidRDefault="0082042B" w:rsidP="0082042B">
      <w:pPr>
        <w:suppressAutoHyphens/>
        <w:ind w:left="1561" w:hanging="710"/>
      </w:pPr>
    </w:p>
    <w:p w14:paraId="23B5EE1B" w14:textId="0A199752" w:rsidR="0082042B" w:rsidRDefault="0082042B" w:rsidP="0082042B">
      <w:pPr>
        <w:numPr>
          <w:ilvl w:val="2"/>
          <w:numId w:val="9"/>
        </w:numPr>
        <w:suppressAutoHyphens/>
        <w:ind w:hanging="710"/>
      </w:pPr>
      <w:r>
        <w:t xml:space="preserve">assist and co-operate with the </w:t>
      </w:r>
      <w:r w:rsidR="008F0C5B">
        <w:t>Customer</w:t>
      </w:r>
      <w:r>
        <w:t xml:space="preserve"> to ensure an orderly transition of the provision of the Services to the Replacement Provider and/or the completion of any work in progress;</w:t>
      </w:r>
    </w:p>
    <w:p w14:paraId="157C5954" w14:textId="77777777" w:rsidR="0082042B" w:rsidRDefault="0082042B" w:rsidP="0082042B">
      <w:pPr>
        <w:suppressAutoHyphens/>
        <w:ind w:left="1561" w:hanging="710"/>
      </w:pPr>
    </w:p>
    <w:p w14:paraId="5E7BA4FC" w14:textId="5B4E7F27" w:rsidR="0082042B" w:rsidRDefault="0082042B" w:rsidP="0082042B">
      <w:pPr>
        <w:numPr>
          <w:ilvl w:val="2"/>
          <w:numId w:val="9"/>
        </w:numPr>
        <w:suppressAutoHyphens/>
        <w:ind w:hanging="710"/>
      </w:pPr>
      <w:r>
        <w:t xml:space="preserve">promptly provide all information concerning the provision of the Services which may reasonably be requested by the </w:t>
      </w:r>
      <w:r w:rsidR="008F0C5B">
        <w:t>Customer</w:t>
      </w:r>
      <w:r>
        <w:t xml:space="preserve"> for the purposes of adequately understanding the manner in which the Services have been provided or for the purpose of allowing the </w:t>
      </w:r>
      <w:r w:rsidR="008F0C5B">
        <w:t>Customer</w:t>
      </w:r>
      <w:r>
        <w:t xml:space="preserve"> or the Replacement Provider to conduct due diligence.</w:t>
      </w:r>
    </w:p>
    <w:p w14:paraId="48753D99" w14:textId="77777777" w:rsidR="0082042B" w:rsidRDefault="0082042B" w:rsidP="0082042B">
      <w:pPr>
        <w:suppressAutoHyphens/>
        <w:ind w:left="1561"/>
      </w:pPr>
    </w:p>
    <w:p w14:paraId="54C8FF8E" w14:textId="77777777" w:rsidR="0082042B" w:rsidRPr="00CB76EE" w:rsidRDefault="0082042B" w:rsidP="0082042B">
      <w:pPr>
        <w:numPr>
          <w:ilvl w:val="1"/>
          <w:numId w:val="9"/>
        </w:numPr>
        <w:tabs>
          <w:tab w:val="clear" w:pos="1418"/>
          <w:tab w:val="num" w:pos="851"/>
        </w:tabs>
        <w:suppressAutoHyphens/>
        <w:ind w:left="851" w:hanging="567"/>
      </w:pPr>
      <w:r>
        <w:t xml:space="preserve">If the Provider fails to comply </w:t>
      </w:r>
      <w:r w:rsidRPr="00CB76EE">
        <w:t xml:space="preserve">with Clause </w:t>
      </w:r>
      <w:r w:rsidRPr="00CB76EE">
        <w:fldChar w:fldCharType="begin"/>
      </w:r>
      <w:r w:rsidRPr="00CB76EE">
        <w:instrText xml:space="preserve"> REF _Ref459981232 \r \h  \* MERGEFORMAT </w:instrText>
      </w:r>
      <w:r w:rsidRPr="00CB76EE">
        <w:fldChar w:fldCharType="separate"/>
      </w:r>
      <w:r>
        <w:t>52.1</w:t>
      </w:r>
      <w:r w:rsidRPr="00CB76EE">
        <w:fldChar w:fldCharType="end"/>
      </w:r>
      <w:r w:rsidRPr="00CB76EE">
        <w:t xml:space="preserve"> the Client may recover possession thereof and the </w:t>
      </w:r>
      <w:r>
        <w:t>Provider</w:t>
      </w:r>
      <w:r w:rsidRPr="00CB76EE">
        <w:t xml:space="preserve"> grants a licence to the Client or its appointed agents to enter (for the purposes of such recovery) any premises of the </w:t>
      </w:r>
      <w:r>
        <w:t>Provider</w:t>
      </w:r>
      <w:r w:rsidRPr="00CB76EE">
        <w:t xml:space="preserve"> or its permitted </w:t>
      </w:r>
      <w:r>
        <w:t>Provider</w:t>
      </w:r>
      <w:r w:rsidRPr="00CB76EE">
        <w:t xml:space="preserve">s or </w:t>
      </w:r>
      <w:r>
        <w:t>Sub-Contractor</w:t>
      </w:r>
      <w:r w:rsidRPr="00CB76EE">
        <w:t>s where any such items may be held.</w:t>
      </w:r>
    </w:p>
    <w:p w14:paraId="3E00D6C8" w14:textId="77777777" w:rsidR="0082042B" w:rsidRPr="00CB76EE" w:rsidRDefault="0082042B" w:rsidP="0082042B">
      <w:pPr>
        <w:tabs>
          <w:tab w:val="num" w:pos="851"/>
        </w:tabs>
        <w:suppressAutoHyphens/>
        <w:ind w:left="851" w:hanging="567"/>
      </w:pPr>
    </w:p>
    <w:p w14:paraId="413C9B96" w14:textId="6D70D827" w:rsidR="0082042B" w:rsidRPr="00CB76EE" w:rsidRDefault="0082042B" w:rsidP="0082042B">
      <w:pPr>
        <w:numPr>
          <w:ilvl w:val="1"/>
          <w:numId w:val="9"/>
        </w:numPr>
        <w:tabs>
          <w:tab w:val="clear" w:pos="1418"/>
          <w:tab w:val="num" w:pos="851"/>
        </w:tabs>
        <w:suppressAutoHyphens/>
        <w:ind w:left="851" w:hanging="567"/>
      </w:pPr>
      <w:r w:rsidRPr="00CB76EE">
        <w:t xml:space="preserve">Where the end of the Contract Period arises due to the </w:t>
      </w:r>
      <w:r>
        <w:t>Provider</w:t>
      </w:r>
      <w:r w:rsidRPr="00CB76EE">
        <w:t xml:space="preserve">’s Default, the </w:t>
      </w:r>
      <w:r>
        <w:t>Provider</w:t>
      </w:r>
      <w:r w:rsidRPr="00CB76EE">
        <w:t xml:space="preserve"> shall provide all assistance under Clause </w:t>
      </w:r>
      <w:r w:rsidRPr="00CB76EE">
        <w:fldChar w:fldCharType="begin"/>
      </w:r>
      <w:r w:rsidRPr="00CB76EE">
        <w:instrText xml:space="preserve"> REF _Ref459981232 \r \h  \* MERGEFORMAT </w:instrText>
      </w:r>
      <w:r w:rsidRPr="00CB76EE">
        <w:fldChar w:fldCharType="separate"/>
      </w:r>
      <w:r>
        <w:t>52.1</w:t>
      </w:r>
      <w:r w:rsidRPr="00CB76EE">
        <w:fldChar w:fldCharType="end"/>
      </w:r>
      <w:r w:rsidRPr="00CB76EE">
        <w:t xml:space="preserve"> free of charge. Otherwise, the </w:t>
      </w:r>
      <w:r w:rsidR="008F0C5B">
        <w:t>Customer</w:t>
      </w:r>
      <w:r w:rsidRPr="00CB76EE">
        <w:t xml:space="preserve"> shall pay the </w:t>
      </w:r>
      <w:r>
        <w:t>Provider</w:t>
      </w:r>
      <w:r w:rsidRPr="00CB76EE">
        <w:t xml:space="preserve">’s reasonable costs of providing the assistance and the </w:t>
      </w:r>
      <w:r>
        <w:t>Provider</w:t>
      </w:r>
      <w:r w:rsidRPr="00CB76EE">
        <w:t xml:space="preserve"> shall take all reasonable steps to mitigate such costs.</w:t>
      </w:r>
    </w:p>
    <w:p w14:paraId="4D2996AB" w14:textId="77777777" w:rsidR="0082042B" w:rsidRPr="00CB76EE" w:rsidRDefault="0082042B" w:rsidP="0082042B">
      <w:pPr>
        <w:tabs>
          <w:tab w:val="num" w:pos="851"/>
        </w:tabs>
        <w:suppressAutoHyphens/>
        <w:ind w:left="851" w:hanging="567"/>
      </w:pPr>
    </w:p>
    <w:p w14:paraId="4F85FB68" w14:textId="77777777" w:rsidR="0082042B" w:rsidRPr="00CB76EE" w:rsidRDefault="0082042B" w:rsidP="0082042B">
      <w:pPr>
        <w:pStyle w:val="Level3"/>
        <w:numPr>
          <w:ilvl w:val="1"/>
          <w:numId w:val="9"/>
        </w:numPr>
        <w:tabs>
          <w:tab w:val="clear" w:pos="1418"/>
          <w:tab w:val="num" w:pos="851"/>
        </w:tabs>
        <w:ind w:left="851" w:hanging="567"/>
      </w:pPr>
      <w:r w:rsidRPr="00CB76EE">
        <w:t xml:space="preserve">At the end of the Contract Period (howsoever arising) the licence granted pursuant to Clause </w:t>
      </w:r>
      <w:r>
        <w:fldChar w:fldCharType="begin"/>
      </w:r>
      <w:r>
        <w:instrText xml:space="preserve"> REF _Ref459913113 \r \h </w:instrText>
      </w:r>
      <w:r>
        <w:fldChar w:fldCharType="separate"/>
      </w:r>
      <w:r>
        <w:t>33</w:t>
      </w:r>
      <w:r>
        <w:fldChar w:fldCharType="end"/>
      </w:r>
      <w:r w:rsidRPr="00CB76EE">
        <w:t xml:space="preserve"> shall automatically terminate without the need to serve notice.  </w:t>
      </w:r>
    </w:p>
    <w:p w14:paraId="620AA417" w14:textId="77777777" w:rsidR="0082042B" w:rsidRDefault="0082042B" w:rsidP="0082042B">
      <w:pPr>
        <w:pStyle w:val="Level3"/>
        <w:numPr>
          <w:ilvl w:val="0"/>
          <w:numId w:val="9"/>
        </w:numPr>
        <w:tabs>
          <w:tab w:val="clear" w:pos="850"/>
          <w:tab w:val="num" w:pos="284"/>
        </w:tabs>
        <w:ind w:left="284" w:hanging="568"/>
        <w:rPr>
          <w:b/>
        </w:rPr>
      </w:pPr>
      <w:r>
        <w:rPr>
          <w:b/>
        </w:rPr>
        <w:t>FORCE MAJEURE</w:t>
      </w:r>
    </w:p>
    <w:p w14:paraId="4D45E1FE" w14:textId="497FA357" w:rsidR="0082042B" w:rsidRPr="000E4A3D" w:rsidRDefault="0082042B" w:rsidP="0082042B">
      <w:pPr>
        <w:pStyle w:val="Level3"/>
        <w:numPr>
          <w:ilvl w:val="1"/>
          <w:numId w:val="9"/>
        </w:numPr>
        <w:tabs>
          <w:tab w:val="clear" w:pos="1418"/>
          <w:tab w:val="num" w:pos="851"/>
        </w:tabs>
        <w:ind w:left="851" w:hanging="567"/>
      </w:pPr>
      <w:bookmarkStart w:id="107" w:name="_Ref172389947"/>
      <w:r>
        <w:lastRenderedPageBreak/>
        <w:t xml:space="preserve">Neither Party shall be liable to the other Party for any delay in performing, or failure to </w:t>
      </w:r>
      <w:r w:rsidRPr="000E4A3D">
        <w:t xml:space="preserve">perform, its obligations under the </w:t>
      </w:r>
      <w:r w:rsidR="00E34835">
        <w:t>Call-Off Contract</w:t>
      </w:r>
      <w:r w:rsidRPr="000E4A3D">
        <w:t xml:space="preserve"> (other than a payment of money) to the extent that such delay or failure is a result of Force Majeure. Notwithstanding the foregoing, each Party shall use all reasonable endeavours to continue to perform its obligations under the </w:t>
      </w:r>
      <w:r w:rsidR="00E34835">
        <w:t>Call-Off Contract</w:t>
      </w:r>
      <w:r w:rsidRPr="000E4A3D">
        <w:t xml:space="preserve"> for the duration of such Force Majeure. However, if such Force Majeure prevents either Party from performing its material obligations under the </w:t>
      </w:r>
      <w:r w:rsidR="00E34835">
        <w:t>Call-Off Contract</w:t>
      </w:r>
      <w:r w:rsidRPr="000E4A3D">
        <w:t xml:space="preserve"> for a period in excess of</w:t>
      </w:r>
      <w:r>
        <w:t xml:space="preserve"> six</w:t>
      </w:r>
      <w:r w:rsidRPr="000E4A3D">
        <w:t xml:space="preserve"> </w:t>
      </w:r>
      <w:r>
        <w:t>(</w:t>
      </w:r>
      <w:r w:rsidRPr="000E4A3D">
        <w:t>6</w:t>
      </w:r>
      <w:r>
        <w:t>)</w:t>
      </w:r>
      <w:r w:rsidRPr="000E4A3D">
        <w:t xml:space="preserve"> Months, either Party may terminate the </w:t>
      </w:r>
      <w:r w:rsidR="00E34835">
        <w:t>Call-Off Contract</w:t>
      </w:r>
      <w:r w:rsidRPr="000E4A3D">
        <w:t xml:space="preserve"> with immediate effect by notice in writing.</w:t>
      </w:r>
      <w:bookmarkEnd w:id="107"/>
    </w:p>
    <w:p w14:paraId="0CFBACBC" w14:textId="4683BFAE" w:rsidR="0082042B" w:rsidRPr="000E4A3D" w:rsidRDefault="0082042B" w:rsidP="0082042B">
      <w:pPr>
        <w:pStyle w:val="Level3"/>
        <w:numPr>
          <w:ilvl w:val="1"/>
          <w:numId w:val="9"/>
        </w:numPr>
        <w:tabs>
          <w:tab w:val="clear" w:pos="1418"/>
          <w:tab w:val="num" w:pos="851"/>
        </w:tabs>
        <w:ind w:left="851" w:hanging="567"/>
      </w:pPr>
      <w:r w:rsidRPr="000E4A3D">
        <w:t xml:space="preserve">Any failure or delay by the </w:t>
      </w:r>
      <w:r>
        <w:t>Provider</w:t>
      </w:r>
      <w:r w:rsidRPr="000E4A3D">
        <w:t xml:space="preserve"> in performing its obligations under the </w:t>
      </w:r>
      <w:r w:rsidR="00E34835">
        <w:t>Call-Off Contract</w:t>
      </w:r>
      <w:r w:rsidRPr="000E4A3D">
        <w:t xml:space="preserve"> which results from any failure or delay by an agent</w:t>
      </w:r>
      <w:r>
        <w:t xml:space="preserve"> or Sub-Contractor</w:t>
      </w:r>
      <w:r w:rsidRPr="000E4A3D">
        <w:t xml:space="preserve"> shall be regarded as due to Force Majeure only if that agent</w:t>
      </w:r>
      <w:r>
        <w:t xml:space="preserve"> or Sub-Contractor</w:t>
      </w:r>
      <w:r w:rsidRPr="000E4A3D">
        <w:t xml:space="preserve"> is itself impeded by Force Majeure from complying with an obligation to the </w:t>
      </w:r>
      <w:r>
        <w:t>Provider</w:t>
      </w:r>
      <w:r w:rsidRPr="000E4A3D">
        <w:t>.</w:t>
      </w:r>
    </w:p>
    <w:p w14:paraId="2E1E6B82" w14:textId="77777777" w:rsidR="0082042B" w:rsidRPr="000E4A3D" w:rsidRDefault="0082042B" w:rsidP="0082042B">
      <w:pPr>
        <w:pStyle w:val="Level3"/>
        <w:numPr>
          <w:ilvl w:val="1"/>
          <w:numId w:val="9"/>
        </w:numPr>
        <w:tabs>
          <w:tab w:val="clear" w:pos="1418"/>
          <w:tab w:val="num" w:pos="851"/>
        </w:tabs>
        <w:ind w:left="851" w:hanging="567"/>
      </w:pPr>
      <w:r w:rsidRPr="000E4A3D">
        <w:t xml:space="preserve">If either Party becomes aware of a Force Majeure event or occurrence which gives rise to or is likely to give rise to any such failure or delay on its part as </w:t>
      </w:r>
      <w:r w:rsidRPr="00062EC6">
        <w:t xml:space="preserve">described </w:t>
      </w:r>
      <w:r w:rsidRPr="00CB76EE">
        <w:t xml:space="preserve">in Clause </w:t>
      </w:r>
      <w:r w:rsidRPr="00CB76EE">
        <w:fldChar w:fldCharType="begin"/>
      </w:r>
      <w:r w:rsidRPr="00CB76EE">
        <w:instrText xml:space="preserve"> REF _Ref172389947 \r \h  \* MERGEFORMAT </w:instrText>
      </w:r>
      <w:r w:rsidRPr="00CB76EE">
        <w:fldChar w:fldCharType="separate"/>
      </w:r>
      <w:r>
        <w:t>53.1</w:t>
      </w:r>
      <w:r w:rsidRPr="00CB76EE">
        <w:fldChar w:fldCharType="end"/>
      </w:r>
      <w:r w:rsidRPr="00CB76EE">
        <w:t xml:space="preserve"> it</w:t>
      </w:r>
      <w:r w:rsidRPr="000E4A3D">
        <w:t xml:space="preserve"> shall immediately notify the other by the most expeditious method then available and shall inform the other of the period during which it is estimated that such failure or delay shall continue.</w:t>
      </w:r>
    </w:p>
    <w:p w14:paraId="600F3171" w14:textId="475D458F" w:rsidR="0082042B" w:rsidRPr="000E4A3D" w:rsidRDefault="0082042B" w:rsidP="0082042B">
      <w:pPr>
        <w:pStyle w:val="Level3"/>
        <w:numPr>
          <w:ilvl w:val="1"/>
          <w:numId w:val="9"/>
        </w:numPr>
        <w:tabs>
          <w:tab w:val="clear" w:pos="1418"/>
          <w:tab w:val="num" w:pos="851"/>
        </w:tabs>
        <w:ind w:left="851" w:hanging="567"/>
      </w:pPr>
      <w:r w:rsidRPr="000E4A3D">
        <w:t xml:space="preserve">It is expressly agreed that any failure by the </w:t>
      </w:r>
      <w:r>
        <w:t>Provider</w:t>
      </w:r>
      <w:r w:rsidRPr="000E4A3D">
        <w:t xml:space="preserve"> to perform or any delay by the </w:t>
      </w:r>
      <w:r>
        <w:t>Provider</w:t>
      </w:r>
      <w:r w:rsidRPr="000E4A3D">
        <w:t xml:space="preserve"> in performing its obligations under the </w:t>
      </w:r>
      <w:r w:rsidR="00E34835">
        <w:t>Call-Off Contract</w:t>
      </w:r>
      <w:r w:rsidRPr="000E4A3D">
        <w:t xml:space="preserve"> which results from any failure or delay in the performance of its obligations by any person, firm or company with which the </w:t>
      </w:r>
      <w:r>
        <w:t>Provider</w:t>
      </w:r>
      <w:r w:rsidRPr="000E4A3D">
        <w:t xml:space="preserve"> shall have entered into any contract, supply arrangement or sub</w:t>
      </w:r>
      <w:r w:rsidRPr="000E4A3D">
        <w:noBreakHyphen/>
        <w:t>contract or otherwise shall be regarded as a failure or delay due to Force Majeure only in the event that such person firm or company shall itself be prevented from or delayed in complying with its obligations under such contract, supply arrangement or sub</w:t>
      </w:r>
      <w:r w:rsidRPr="000E4A3D">
        <w:noBreakHyphen/>
        <w:t>contract or otherwise as a result of circumstances of Force Majeure.</w:t>
      </w:r>
    </w:p>
    <w:p w14:paraId="41E8A660" w14:textId="77777777" w:rsidR="0082042B" w:rsidRDefault="0082042B" w:rsidP="0082042B">
      <w:pPr>
        <w:pStyle w:val="Level3"/>
        <w:numPr>
          <w:ilvl w:val="1"/>
          <w:numId w:val="9"/>
        </w:numPr>
        <w:tabs>
          <w:tab w:val="clear" w:pos="1418"/>
          <w:tab w:val="num" w:pos="851"/>
        </w:tabs>
        <w:ind w:left="851" w:hanging="567"/>
      </w:pPr>
      <w:r w:rsidRPr="000E4A3D">
        <w:t>For the avoidance of doubt it is hereby expressly declared that the only events which shall afford relief from liability for failure or delay shall be any event qualifying for Force Majeure hereunder.</w:t>
      </w:r>
    </w:p>
    <w:p w14:paraId="1543810D" w14:textId="77777777" w:rsidR="0082042B" w:rsidRPr="000370EE" w:rsidRDefault="0082042B" w:rsidP="0082042B">
      <w:pPr>
        <w:pStyle w:val="Level3"/>
        <w:numPr>
          <w:ilvl w:val="0"/>
          <w:numId w:val="0"/>
        </w:numPr>
        <w:ind w:left="-284"/>
        <w:rPr>
          <w:b/>
        </w:rPr>
      </w:pPr>
      <w:r w:rsidRPr="000370EE">
        <w:rPr>
          <w:b/>
        </w:rPr>
        <w:t>DISPUTES AND LAW</w:t>
      </w:r>
    </w:p>
    <w:p w14:paraId="59BA90D6" w14:textId="77777777" w:rsidR="0082042B" w:rsidRDefault="0082042B" w:rsidP="0082042B">
      <w:pPr>
        <w:pStyle w:val="Level3"/>
        <w:numPr>
          <w:ilvl w:val="0"/>
          <w:numId w:val="9"/>
        </w:numPr>
        <w:tabs>
          <w:tab w:val="clear" w:pos="850"/>
          <w:tab w:val="num" w:pos="284"/>
        </w:tabs>
        <w:ind w:left="284" w:hanging="568"/>
        <w:rPr>
          <w:b/>
        </w:rPr>
      </w:pPr>
      <w:bookmarkStart w:id="108" w:name="_Ref459982181"/>
      <w:r>
        <w:rPr>
          <w:b/>
        </w:rPr>
        <w:t>GOVERNING LAW</w:t>
      </w:r>
      <w:bookmarkEnd w:id="108"/>
    </w:p>
    <w:p w14:paraId="655335A9" w14:textId="6E631763" w:rsidR="0082042B" w:rsidRPr="000370EE" w:rsidRDefault="0082042B" w:rsidP="0082042B">
      <w:pPr>
        <w:pStyle w:val="Level3"/>
        <w:numPr>
          <w:ilvl w:val="1"/>
          <w:numId w:val="9"/>
        </w:numPr>
        <w:tabs>
          <w:tab w:val="clear" w:pos="1418"/>
          <w:tab w:val="num" w:pos="851"/>
        </w:tabs>
        <w:ind w:left="851" w:hanging="567"/>
        <w:rPr>
          <w:b/>
        </w:rPr>
      </w:pPr>
      <w:r>
        <w:t xml:space="preserve">The </w:t>
      </w:r>
      <w:r w:rsidR="00E34835">
        <w:t>Call-Off Contract</w:t>
      </w:r>
      <w:r>
        <w:t xml:space="preserve"> shall be governed by and interpreted in accordance with English law and the Parties submit to the exclusive jurisdiction of the English courts </w:t>
      </w:r>
      <w:r w:rsidRPr="00D4747E">
        <w:t xml:space="preserve">and agree that the </w:t>
      </w:r>
      <w:r w:rsidR="00E34835">
        <w:t>Call-Off Contract</w:t>
      </w:r>
      <w:r w:rsidRPr="00D4747E">
        <w:t xml:space="preserve"> is to be governed exclusively by and construed under English law</w:t>
      </w:r>
      <w:r>
        <w:t>.</w:t>
      </w:r>
    </w:p>
    <w:p w14:paraId="443E7F04" w14:textId="13720624" w:rsidR="0082042B" w:rsidRPr="00E13FE3" w:rsidRDefault="0082042B" w:rsidP="0082042B">
      <w:pPr>
        <w:pStyle w:val="Level3"/>
        <w:numPr>
          <w:ilvl w:val="1"/>
          <w:numId w:val="9"/>
        </w:numPr>
        <w:tabs>
          <w:tab w:val="clear" w:pos="1418"/>
          <w:tab w:val="num" w:pos="851"/>
        </w:tabs>
        <w:ind w:left="851" w:hanging="567"/>
        <w:rPr>
          <w:b/>
        </w:rPr>
      </w:pPr>
      <w:r>
        <w:t xml:space="preserve">This </w:t>
      </w:r>
      <w:r w:rsidR="00E34835">
        <w:t>Call-Off Contract</w:t>
      </w:r>
      <w:r>
        <w:t xml:space="preserve"> is binding on the </w:t>
      </w:r>
      <w:r w:rsidR="008F0C5B">
        <w:t>Customer</w:t>
      </w:r>
      <w:r>
        <w:t xml:space="preserve"> and its successors and assignees and the Provider and the Provider's successors and permitted assignees.</w:t>
      </w:r>
    </w:p>
    <w:p w14:paraId="2C9BA880" w14:textId="77777777" w:rsidR="0082042B" w:rsidRDefault="0082042B" w:rsidP="0082042B">
      <w:pPr>
        <w:pStyle w:val="Level3"/>
        <w:numPr>
          <w:ilvl w:val="0"/>
          <w:numId w:val="9"/>
        </w:numPr>
        <w:tabs>
          <w:tab w:val="clear" w:pos="850"/>
          <w:tab w:val="num" w:pos="284"/>
        </w:tabs>
        <w:ind w:left="284" w:hanging="568"/>
        <w:rPr>
          <w:b/>
        </w:rPr>
      </w:pPr>
      <w:bookmarkStart w:id="109" w:name="_Ref13652565"/>
      <w:bookmarkStart w:id="110" w:name="_Ref459981733"/>
      <w:r w:rsidRPr="004C1A0B">
        <w:rPr>
          <w:b/>
        </w:rPr>
        <w:t>TRANSFER OF UNDERTAKINGS (PROTECTION OF EMPLOYMENT) REGULATIONS</w:t>
      </w:r>
      <w:r>
        <w:rPr>
          <w:b/>
        </w:rPr>
        <w:t xml:space="preserve"> (TUPE)</w:t>
      </w:r>
      <w:bookmarkEnd w:id="109"/>
    </w:p>
    <w:p w14:paraId="6A9C0D7D" w14:textId="63AC0571" w:rsidR="0082042B" w:rsidRPr="000E4A3D" w:rsidRDefault="0082042B" w:rsidP="0082042B">
      <w:pPr>
        <w:pStyle w:val="Level3"/>
        <w:numPr>
          <w:ilvl w:val="1"/>
          <w:numId w:val="9"/>
        </w:numPr>
        <w:tabs>
          <w:tab w:val="clear" w:pos="1418"/>
          <w:tab w:val="num" w:pos="284"/>
          <w:tab w:val="num" w:pos="851"/>
        </w:tabs>
        <w:ind w:left="851" w:hanging="567"/>
        <w:rPr>
          <w:b/>
        </w:rPr>
      </w:pPr>
      <w:bookmarkStart w:id="111" w:name="_Ref13652595"/>
      <w:r w:rsidRPr="000E4A3D">
        <w:t xml:space="preserve">During the period of six </w:t>
      </w:r>
      <w:r>
        <w:t>(6) M</w:t>
      </w:r>
      <w:r w:rsidRPr="000E4A3D">
        <w:t xml:space="preserve">onths preceding the expiry of this </w:t>
      </w:r>
      <w:r w:rsidR="00E34835">
        <w:t>Call-Off Contract</w:t>
      </w:r>
      <w:r w:rsidRPr="000E4A3D">
        <w:t xml:space="preserve"> or after the </w:t>
      </w:r>
      <w:r w:rsidR="008F0C5B">
        <w:t>Customer</w:t>
      </w:r>
      <w:r w:rsidRPr="000E4A3D">
        <w:t xml:space="preserve"> has given notice to terminate the </w:t>
      </w:r>
      <w:r w:rsidR="00E34835">
        <w:t>Call-Off Contract</w:t>
      </w:r>
      <w:r w:rsidRPr="000E4A3D">
        <w:t xml:space="preserve"> or the </w:t>
      </w:r>
      <w:r>
        <w:t>Provider</w:t>
      </w:r>
      <w:r w:rsidRPr="000E4A3D">
        <w:t xml:space="preserve"> stops trading, and within</w:t>
      </w:r>
      <w:r>
        <w:t xml:space="preserve"> twenty (</w:t>
      </w:r>
      <w:r w:rsidRPr="000E4A3D">
        <w:t>20</w:t>
      </w:r>
      <w:r>
        <w:t>)</w:t>
      </w:r>
      <w:r w:rsidRPr="000E4A3D">
        <w:t xml:space="preserve"> </w:t>
      </w:r>
      <w:r>
        <w:t>W</w:t>
      </w:r>
      <w:r w:rsidRPr="000E4A3D">
        <w:t xml:space="preserve">orking </w:t>
      </w:r>
      <w:r>
        <w:t>D</w:t>
      </w:r>
      <w:r w:rsidRPr="000E4A3D">
        <w:t xml:space="preserve">ays of being so requested by the </w:t>
      </w:r>
      <w:r w:rsidR="008F0C5B">
        <w:t>Customer</w:t>
      </w:r>
      <w:r w:rsidRPr="000E4A3D">
        <w:t xml:space="preserve">, the </w:t>
      </w:r>
      <w:r>
        <w:t>Provider</w:t>
      </w:r>
      <w:r w:rsidRPr="000E4A3D">
        <w:t xml:space="preserve"> shall fully and accurately disclose to the </w:t>
      </w:r>
      <w:r w:rsidR="008F0C5B">
        <w:t>Customer</w:t>
      </w:r>
      <w:r w:rsidRPr="000E4A3D">
        <w:t xml:space="preserve">, for the purposes of TUPE, all information relating to its Staff engaged in providing the </w:t>
      </w:r>
      <w:r>
        <w:t>Services</w:t>
      </w:r>
      <w:r w:rsidRPr="000E4A3D">
        <w:t xml:space="preserve"> under the </w:t>
      </w:r>
      <w:r w:rsidR="00E34835">
        <w:t>Call-Off Contract</w:t>
      </w:r>
      <w:r>
        <w:t xml:space="preserve"> (subject to data protection obligations)</w:t>
      </w:r>
      <w:r w:rsidRPr="000E4A3D">
        <w:t>, in particular but not necessarily restricted to, the following:</w:t>
      </w:r>
      <w:bookmarkEnd w:id="110"/>
      <w:bookmarkEnd w:id="111"/>
    </w:p>
    <w:p w14:paraId="7FBE7030" w14:textId="607ADFEE" w:rsidR="0082042B" w:rsidRPr="000E4A3D" w:rsidRDefault="0082042B" w:rsidP="0082042B">
      <w:pPr>
        <w:pStyle w:val="Level4"/>
        <w:numPr>
          <w:ilvl w:val="2"/>
          <w:numId w:val="9"/>
        </w:numPr>
        <w:ind w:hanging="710"/>
      </w:pPr>
      <w:r w:rsidRPr="000E4A3D">
        <w:t xml:space="preserve">the total number of Staff whose employment with the </w:t>
      </w:r>
      <w:r>
        <w:t>Provider</w:t>
      </w:r>
      <w:r w:rsidRPr="000E4A3D">
        <w:t xml:space="preserve"> is liable to be terminated at the expiry of the </w:t>
      </w:r>
      <w:r w:rsidR="00E34835">
        <w:t>Call-Off Contract</w:t>
      </w:r>
      <w:r w:rsidRPr="000E4A3D">
        <w:t xml:space="preserve"> bu</w:t>
      </w:r>
      <w:r>
        <w:t>t for any operation of law;</w:t>
      </w:r>
    </w:p>
    <w:p w14:paraId="47E2E456" w14:textId="77777777" w:rsidR="0082042B" w:rsidRPr="000E4A3D" w:rsidRDefault="0082042B" w:rsidP="0082042B">
      <w:pPr>
        <w:pStyle w:val="Level4"/>
        <w:numPr>
          <w:ilvl w:val="2"/>
          <w:numId w:val="9"/>
        </w:numPr>
        <w:ind w:hanging="710"/>
      </w:pPr>
      <w:r w:rsidRPr="000E4A3D">
        <w:t>for each person, age and gender, details of their salary, and pay settlements covering that person which relate to future dates, but which have already been agreed and their redundancy entitlements (the names of individual members of employed Sta</w:t>
      </w:r>
      <w:r>
        <w:t>ff do not have to be given);</w:t>
      </w:r>
    </w:p>
    <w:p w14:paraId="665E9DAB" w14:textId="77777777" w:rsidR="0082042B" w:rsidRPr="000E4A3D" w:rsidRDefault="0082042B" w:rsidP="0082042B">
      <w:pPr>
        <w:pStyle w:val="Level4"/>
        <w:numPr>
          <w:ilvl w:val="2"/>
          <w:numId w:val="9"/>
        </w:numPr>
        <w:ind w:hanging="710"/>
      </w:pPr>
      <w:r w:rsidRPr="000E4A3D">
        <w:lastRenderedPageBreak/>
        <w:t>full information about the other terms and conditions on which the affected Staff are employed (including their working arrangements), or about where th</w:t>
      </w:r>
      <w:r>
        <w:t>at information can be found;</w:t>
      </w:r>
    </w:p>
    <w:p w14:paraId="56D38E93" w14:textId="77777777" w:rsidR="0082042B" w:rsidRPr="000E4A3D" w:rsidRDefault="0082042B" w:rsidP="0082042B">
      <w:pPr>
        <w:pStyle w:val="Level4"/>
        <w:numPr>
          <w:ilvl w:val="2"/>
          <w:numId w:val="9"/>
        </w:numPr>
        <w:ind w:hanging="710"/>
      </w:pPr>
      <w:r w:rsidRPr="000E4A3D">
        <w:t>details of pensions entitlements, if any; and</w:t>
      </w:r>
    </w:p>
    <w:p w14:paraId="0D1174FF" w14:textId="77777777" w:rsidR="0082042B" w:rsidRPr="000E4A3D" w:rsidRDefault="0082042B" w:rsidP="0082042B">
      <w:pPr>
        <w:pStyle w:val="Level4"/>
        <w:numPr>
          <w:ilvl w:val="2"/>
          <w:numId w:val="9"/>
        </w:numPr>
        <w:ind w:hanging="710"/>
      </w:pPr>
      <w:r w:rsidRPr="000E4A3D">
        <w:t>job titles of the members of Staff affected a</w:t>
      </w:r>
      <w:r>
        <w:t xml:space="preserve">nd the qualifications required </w:t>
      </w:r>
      <w:r w:rsidRPr="000E4A3D">
        <w:t>for each position.</w:t>
      </w:r>
    </w:p>
    <w:p w14:paraId="71C21B13" w14:textId="64ED9310" w:rsidR="0082042B" w:rsidRPr="000E4A3D" w:rsidRDefault="0082042B" w:rsidP="0082042B">
      <w:pPr>
        <w:pStyle w:val="Level2"/>
        <w:numPr>
          <w:ilvl w:val="1"/>
          <w:numId w:val="9"/>
        </w:numPr>
        <w:tabs>
          <w:tab w:val="clear" w:pos="1418"/>
          <w:tab w:val="num" w:pos="851"/>
        </w:tabs>
        <w:ind w:left="851" w:hanging="567"/>
      </w:pPr>
      <w:r w:rsidRPr="000E4A3D">
        <w:t xml:space="preserve">The </w:t>
      </w:r>
      <w:r>
        <w:t>Provider</w:t>
      </w:r>
      <w:r w:rsidRPr="000E4A3D">
        <w:t xml:space="preserve"> shall permit the </w:t>
      </w:r>
      <w:r w:rsidR="008F0C5B">
        <w:t>Customer</w:t>
      </w:r>
      <w:r w:rsidRPr="000E4A3D">
        <w:t xml:space="preserve"> to use the information for the purpose</w:t>
      </w:r>
      <w:r>
        <w:t>s of TUPE and of re-tendering. </w:t>
      </w:r>
      <w:r w:rsidRPr="000E4A3D">
        <w:t xml:space="preserve">The </w:t>
      </w:r>
      <w:r>
        <w:t>Provider</w:t>
      </w:r>
      <w:r w:rsidRPr="000E4A3D">
        <w:t xml:space="preserve"> will co-operate with the re-tendering of the Service by allowing the transferee to communicate with and meet the affected Staff and/or their representatives.</w:t>
      </w:r>
    </w:p>
    <w:p w14:paraId="3E9589D6" w14:textId="092FB258" w:rsidR="0082042B" w:rsidRPr="00CB76EE" w:rsidRDefault="0082042B" w:rsidP="0082042B">
      <w:pPr>
        <w:pStyle w:val="Level2"/>
        <w:numPr>
          <w:ilvl w:val="1"/>
          <w:numId w:val="9"/>
        </w:numPr>
        <w:tabs>
          <w:tab w:val="clear" w:pos="1418"/>
          <w:tab w:val="num" w:pos="851"/>
        </w:tabs>
        <w:ind w:left="851" w:hanging="567"/>
      </w:pPr>
      <w:r w:rsidRPr="000E4A3D">
        <w:t xml:space="preserve">The </w:t>
      </w:r>
      <w:r>
        <w:t>Provider</w:t>
      </w:r>
      <w:r w:rsidRPr="000E4A3D">
        <w:t xml:space="preserve"> agrees to indemnify the </w:t>
      </w:r>
      <w:r w:rsidR="008F0C5B">
        <w:t>Customer</w:t>
      </w:r>
      <w:r w:rsidRPr="000E4A3D">
        <w:t xml:space="preserve"> fully and to hold it harmless at all times from and </w:t>
      </w:r>
      <w:r w:rsidRPr="00343CBE">
        <w:t xml:space="preserve">against all actions, proceedings, claims, expenses, awards, costs and all other liabilities whatsoever </w:t>
      </w:r>
      <w:r w:rsidRPr="00CB76EE">
        <w:t xml:space="preserve">in any way connected with or arising from or relating to the provision of information under Clause </w:t>
      </w:r>
      <w:r>
        <w:fldChar w:fldCharType="begin"/>
      </w:r>
      <w:r>
        <w:instrText xml:space="preserve"> REF _Ref13652595 \r \h </w:instrText>
      </w:r>
      <w:r>
        <w:fldChar w:fldCharType="separate"/>
      </w:r>
      <w:r>
        <w:t>55.1</w:t>
      </w:r>
      <w:r>
        <w:fldChar w:fldCharType="end"/>
      </w:r>
      <w:r>
        <w:t>.</w:t>
      </w:r>
    </w:p>
    <w:p w14:paraId="09D599CF" w14:textId="05D9922B" w:rsidR="0082042B" w:rsidRPr="00CB76EE" w:rsidRDefault="0082042B" w:rsidP="0082042B">
      <w:pPr>
        <w:pStyle w:val="Level2"/>
        <w:numPr>
          <w:ilvl w:val="1"/>
          <w:numId w:val="9"/>
        </w:numPr>
        <w:tabs>
          <w:tab w:val="clear" w:pos="1418"/>
          <w:tab w:val="num" w:pos="851"/>
        </w:tabs>
        <w:ind w:left="851" w:hanging="567"/>
      </w:pPr>
      <w:r w:rsidRPr="00CB76EE">
        <w:t xml:space="preserve">In the event that the information provided by the </w:t>
      </w:r>
      <w:r>
        <w:t>Provider</w:t>
      </w:r>
      <w:r w:rsidRPr="00CB76EE">
        <w:t xml:space="preserve"> in accordance with Clause </w:t>
      </w:r>
      <w:r w:rsidRPr="00CB76EE">
        <w:fldChar w:fldCharType="begin"/>
      </w:r>
      <w:r w:rsidRPr="00CB76EE">
        <w:instrText xml:space="preserve"> REF _Ref459981733 \r \h  \* MERGEFORMAT </w:instrText>
      </w:r>
      <w:r w:rsidRPr="00CB76EE">
        <w:fldChar w:fldCharType="separate"/>
      </w:r>
      <w:r>
        <w:t>55</w:t>
      </w:r>
      <w:r w:rsidRPr="00CB76EE">
        <w:fldChar w:fldCharType="end"/>
      </w:r>
      <w:r w:rsidRPr="00CB76EE">
        <w:t xml:space="preserve"> above becomes inaccurate, whether due to changes to the employment and personnel details of the affected Staff made subsequent to the original provision of such information or by reason of the </w:t>
      </w:r>
      <w:r>
        <w:t>Provider</w:t>
      </w:r>
      <w:r w:rsidRPr="00CB76EE">
        <w:t xml:space="preserve"> becoming aware that the information originally given was inaccurate, the </w:t>
      </w:r>
      <w:r>
        <w:t>Provider</w:t>
      </w:r>
      <w:r w:rsidRPr="00CB76EE">
        <w:t xml:space="preserve"> shall notify the </w:t>
      </w:r>
      <w:r w:rsidR="008F0C5B">
        <w:t>Customer</w:t>
      </w:r>
      <w:r w:rsidRPr="00CB76EE">
        <w:t xml:space="preserve"> of the inaccuracies and provide the amended information.</w:t>
      </w:r>
    </w:p>
    <w:p w14:paraId="627A3D1D" w14:textId="06C937F1" w:rsidR="0082042B" w:rsidRPr="000E4A3D" w:rsidRDefault="0082042B" w:rsidP="0082042B">
      <w:pPr>
        <w:pStyle w:val="Level2"/>
        <w:numPr>
          <w:ilvl w:val="1"/>
          <w:numId w:val="9"/>
        </w:numPr>
        <w:tabs>
          <w:tab w:val="clear" w:pos="1418"/>
          <w:tab w:val="num" w:pos="851"/>
        </w:tabs>
        <w:ind w:left="851" w:hanging="567"/>
      </w:pPr>
      <w:r w:rsidRPr="00CB76EE">
        <w:t xml:space="preserve">The provisions of this Clause </w:t>
      </w:r>
      <w:r>
        <w:fldChar w:fldCharType="begin"/>
      </w:r>
      <w:r>
        <w:instrText xml:space="preserve"> REF _Ref13652565 \r \h </w:instrText>
      </w:r>
      <w:r>
        <w:fldChar w:fldCharType="separate"/>
      </w:r>
      <w:r>
        <w:t>55</w:t>
      </w:r>
      <w:r>
        <w:fldChar w:fldCharType="end"/>
      </w:r>
      <w:r>
        <w:t xml:space="preserve"> </w:t>
      </w:r>
      <w:r w:rsidRPr="00CB76EE">
        <w:t>shall apply</w:t>
      </w:r>
      <w:r w:rsidRPr="000E4A3D">
        <w:t xml:space="preserve"> during the continuance of the </w:t>
      </w:r>
      <w:r w:rsidR="00E34835">
        <w:t>Call-Off Contract</w:t>
      </w:r>
      <w:r w:rsidRPr="000E4A3D">
        <w:t xml:space="preserve"> and </w:t>
      </w:r>
      <w:r>
        <w:t>for 12 Months</w:t>
      </w:r>
      <w:r w:rsidRPr="000E4A3D">
        <w:t xml:space="preserve"> after its termination.</w:t>
      </w:r>
    </w:p>
    <w:p w14:paraId="0687741B" w14:textId="2C71F4D3" w:rsidR="0082042B" w:rsidRDefault="0082042B" w:rsidP="0082042B">
      <w:pPr>
        <w:pStyle w:val="Level3"/>
        <w:numPr>
          <w:ilvl w:val="0"/>
          <w:numId w:val="9"/>
        </w:numPr>
        <w:tabs>
          <w:tab w:val="clear" w:pos="850"/>
          <w:tab w:val="num" w:pos="284"/>
        </w:tabs>
        <w:ind w:left="284" w:hanging="568"/>
        <w:rPr>
          <w:b/>
        </w:rPr>
      </w:pPr>
      <w:bookmarkStart w:id="112" w:name="_Ref459982273"/>
      <w:r>
        <w:rPr>
          <w:b/>
        </w:rPr>
        <w:t>DISPUTE RESOLUTION</w:t>
      </w:r>
      <w:bookmarkEnd w:id="112"/>
    </w:p>
    <w:p w14:paraId="157DD8DF" w14:textId="7073D47E" w:rsidR="0082042B" w:rsidRDefault="0082042B" w:rsidP="0082042B">
      <w:pPr>
        <w:pStyle w:val="Level3"/>
        <w:numPr>
          <w:ilvl w:val="1"/>
          <w:numId w:val="9"/>
        </w:numPr>
        <w:tabs>
          <w:tab w:val="clear" w:pos="1418"/>
          <w:tab w:val="num" w:pos="851"/>
        </w:tabs>
        <w:ind w:left="851" w:hanging="567"/>
      </w:pPr>
      <w:bookmarkStart w:id="113" w:name="_Ref2950162"/>
      <w:r>
        <w:t xml:space="preserve">The Parties shall attempt in good faith to negotiate a settlement to any dispute between them arising out of or in connection with the </w:t>
      </w:r>
      <w:r w:rsidR="00E34835">
        <w:t>Call-Off Contract</w:t>
      </w:r>
      <w:r>
        <w:t xml:space="preserve"> </w:t>
      </w:r>
      <w:r w:rsidRPr="00343CBE">
        <w:t>w</w:t>
      </w:r>
      <w:r>
        <w:t>ithin twenty (20) Working Days of either Party notifying the other of the dispute and such efforts shall involve the escalation of the dispute to the finance director (or equivalent) of each Party.</w:t>
      </w:r>
      <w:bookmarkEnd w:id="113"/>
      <w:r>
        <w:t xml:space="preserve">  </w:t>
      </w:r>
    </w:p>
    <w:p w14:paraId="17F5AB2C" w14:textId="77777777" w:rsidR="0082042B" w:rsidRDefault="0082042B" w:rsidP="0082042B">
      <w:pPr>
        <w:pStyle w:val="Level3"/>
        <w:numPr>
          <w:ilvl w:val="1"/>
          <w:numId w:val="9"/>
        </w:numPr>
        <w:tabs>
          <w:tab w:val="clear" w:pos="1418"/>
          <w:tab w:val="num" w:pos="851"/>
        </w:tabs>
        <w:ind w:left="851" w:hanging="567"/>
      </w:pPr>
      <w:r>
        <w:t>Nothing in this dispute resolution procedure shall prevent the Parties from seeking from any court of competent jurisdiction an interim order restraining the other Party from doing any act or compelling the other Party to do any act.</w:t>
      </w:r>
    </w:p>
    <w:p w14:paraId="46B46763" w14:textId="77777777" w:rsidR="0082042B" w:rsidRPr="00062EC6" w:rsidRDefault="0082042B" w:rsidP="0082042B">
      <w:pPr>
        <w:pStyle w:val="Level3"/>
        <w:numPr>
          <w:ilvl w:val="1"/>
          <w:numId w:val="9"/>
        </w:numPr>
        <w:tabs>
          <w:tab w:val="clear" w:pos="1418"/>
          <w:tab w:val="num" w:pos="851"/>
        </w:tabs>
        <w:ind w:left="851" w:hanging="567"/>
      </w:pPr>
      <w:r>
        <w:t xml:space="preserve">If the dispute cannot be resolved by the Parties </w:t>
      </w:r>
      <w:r w:rsidRPr="00CB76EE">
        <w:t xml:space="preserve">pursuant to Clause </w:t>
      </w:r>
      <w:r>
        <w:fldChar w:fldCharType="begin"/>
      </w:r>
      <w:r>
        <w:instrText xml:space="preserve"> REF _Ref2950162 \r \h </w:instrText>
      </w:r>
      <w:r>
        <w:fldChar w:fldCharType="separate"/>
      </w:r>
      <w:r>
        <w:t>56.1</w:t>
      </w:r>
      <w:r>
        <w:fldChar w:fldCharType="end"/>
      </w:r>
      <w:r>
        <w:t xml:space="preserve"> </w:t>
      </w:r>
      <w:r w:rsidRPr="00CB76EE">
        <w:t xml:space="preserve">the Parties shall refer it to mediation pursuant to the procedure set out in Clause </w:t>
      </w:r>
      <w:r w:rsidRPr="00CB76EE">
        <w:fldChar w:fldCharType="begin"/>
      </w:r>
      <w:r w:rsidRPr="00CB76EE">
        <w:instrText xml:space="preserve"> REF _Ref459982071 \r \h  \* MERGEFORMAT </w:instrText>
      </w:r>
      <w:r w:rsidRPr="00CB76EE">
        <w:fldChar w:fldCharType="separate"/>
      </w:r>
      <w:r>
        <w:t>56.5</w:t>
      </w:r>
      <w:r w:rsidRPr="00CB76EE">
        <w:fldChar w:fldCharType="end"/>
      </w:r>
      <w:r w:rsidRPr="00CB76EE">
        <w:t xml:space="preserve"> unless</w:t>
      </w:r>
      <w:r>
        <w:t>:</w:t>
      </w:r>
    </w:p>
    <w:p w14:paraId="11EF27D8" w14:textId="4A7E1416" w:rsidR="0082042B" w:rsidRDefault="0082042B" w:rsidP="0082042B">
      <w:pPr>
        <w:pStyle w:val="Level4"/>
        <w:numPr>
          <w:ilvl w:val="2"/>
          <w:numId w:val="9"/>
        </w:numPr>
        <w:ind w:hanging="710"/>
      </w:pPr>
      <w:r>
        <w:t xml:space="preserve">the </w:t>
      </w:r>
      <w:r w:rsidR="008F0C5B">
        <w:t>Customer</w:t>
      </w:r>
      <w:r>
        <w:t xml:space="preserve"> considers that the dispute is not suitable for resolution by mediation; or </w:t>
      </w:r>
    </w:p>
    <w:p w14:paraId="1ED84C02" w14:textId="77777777" w:rsidR="0082042B" w:rsidRDefault="0082042B" w:rsidP="0082042B">
      <w:pPr>
        <w:pStyle w:val="Level4"/>
        <w:numPr>
          <w:ilvl w:val="2"/>
          <w:numId w:val="9"/>
        </w:numPr>
        <w:ind w:hanging="710"/>
      </w:pPr>
      <w:r>
        <w:t xml:space="preserve">the Provider does not agree to mediation.  </w:t>
      </w:r>
    </w:p>
    <w:p w14:paraId="6AE8A797" w14:textId="560FE21B" w:rsidR="0082042B" w:rsidRDefault="0082042B" w:rsidP="0082042B">
      <w:pPr>
        <w:pStyle w:val="Level3"/>
        <w:numPr>
          <w:ilvl w:val="1"/>
          <w:numId w:val="9"/>
        </w:numPr>
        <w:tabs>
          <w:tab w:val="clear" w:pos="1418"/>
          <w:tab w:val="num" w:pos="851"/>
        </w:tabs>
        <w:ind w:left="851" w:hanging="567"/>
      </w:pPr>
      <w:bookmarkStart w:id="114" w:name="_Ref459982061"/>
      <w:r>
        <w:t xml:space="preserve">The obligations of the Parties under the </w:t>
      </w:r>
      <w:r w:rsidR="00E34835">
        <w:t>Call-Off Contract</w:t>
      </w:r>
      <w:r>
        <w:t xml:space="preserve"> shall not be suspended, cease or be delayed by the reference of a dispute to mediation (or arbitration) and the Provider and the Staff shall comply fully with the requirements of the </w:t>
      </w:r>
      <w:r w:rsidR="00E34835">
        <w:t>Call-Off Contract</w:t>
      </w:r>
      <w:r>
        <w:t xml:space="preserve"> at all times.</w:t>
      </w:r>
      <w:bookmarkEnd w:id="114"/>
    </w:p>
    <w:p w14:paraId="7A7234E7" w14:textId="00DBFDB9" w:rsidR="0082042B" w:rsidRDefault="0082042B" w:rsidP="0082042B">
      <w:pPr>
        <w:pStyle w:val="Level3"/>
        <w:numPr>
          <w:ilvl w:val="1"/>
          <w:numId w:val="9"/>
        </w:numPr>
        <w:tabs>
          <w:tab w:val="clear" w:pos="1418"/>
          <w:tab w:val="num" w:pos="851"/>
        </w:tabs>
        <w:ind w:left="851" w:hanging="567"/>
      </w:pPr>
      <w:bookmarkStart w:id="115" w:name="_Ref459982071"/>
      <w:r>
        <w:t>The procedure for mediation and consequential provisions relating to mediation are as follows:</w:t>
      </w:r>
      <w:bookmarkEnd w:id="115"/>
    </w:p>
    <w:p w14:paraId="0A64753C" w14:textId="77777777" w:rsidR="0082042B" w:rsidRDefault="0082042B" w:rsidP="0082042B">
      <w:pPr>
        <w:pStyle w:val="Level4"/>
        <w:numPr>
          <w:ilvl w:val="2"/>
          <w:numId w:val="9"/>
        </w:numPr>
        <w:ind w:hanging="710"/>
      </w:pPr>
      <w:r>
        <w:t>A neutral adviser or mediator ("</w:t>
      </w:r>
      <w:r w:rsidRPr="003622CC">
        <w:t>the Mediator</w:t>
      </w:r>
      <w:r>
        <w:t>") shall be chosen by agreement between the Parties or, if they are unable to agree upon a Mediator within then (10) Working Days after a request by one Party to the other or if the Mediator agreed upon is unable or unwilling to act, either Party shall within ten (10) Working Days from the date of the proposal to appoint a Mediator or within ten (10) Working Days of notice to either Party that he is unable or unwilling to act, apply to specify relevant mediation Provider to appoint a Mediator;</w:t>
      </w:r>
    </w:p>
    <w:p w14:paraId="4AF24741" w14:textId="77777777" w:rsidR="0082042B" w:rsidRDefault="0082042B" w:rsidP="0082042B">
      <w:pPr>
        <w:pStyle w:val="Level4"/>
        <w:numPr>
          <w:ilvl w:val="2"/>
          <w:numId w:val="9"/>
        </w:numPr>
        <w:ind w:hanging="710"/>
      </w:pPr>
      <w:r>
        <w:lastRenderedPageBreak/>
        <w:t>The Parties shall within ten (10) Working Days of the appointment of the Mediator meet with him in order to agree a programme for the exchange of all relevant information and the structure to be adopted for negotiations to be held. If considered appropriate, the Parties may at any stage seek assistance from the Advice, Conciliation and Arbitration Service (ACAS) to provide guidance on a suitable procedure;</w:t>
      </w:r>
    </w:p>
    <w:p w14:paraId="4BA454E4" w14:textId="77777777" w:rsidR="0082042B" w:rsidRDefault="0082042B" w:rsidP="0082042B">
      <w:pPr>
        <w:pStyle w:val="Level4"/>
        <w:numPr>
          <w:ilvl w:val="2"/>
          <w:numId w:val="9"/>
        </w:numPr>
        <w:ind w:hanging="710"/>
      </w:pPr>
      <w:r>
        <w:t>Unless otherwise agreed, all negotiations connected with the dispute and any settlement agreement relating to it shall be conducted in confidence and without prejudice to the rights of the Parties in any future proceedings;</w:t>
      </w:r>
    </w:p>
    <w:p w14:paraId="7A598538" w14:textId="77777777" w:rsidR="0082042B" w:rsidRDefault="0082042B" w:rsidP="0082042B">
      <w:pPr>
        <w:pStyle w:val="Level4"/>
        <w:numPr>
          <w:ilvl w:val="2"/>
          <w:numId w:val="9"/>
        </w:numPr>
        <w:ind w:hanging="710"/>
      </w:pPr>
      <w:r>
        <w:t>If the Parties reach agreement on the resolution of the dispute, the agreement shall be reduced to writing and shall be binding on the Parties once it is signed by their duly authorised representatives;</w:t>
      </w:r>
    </w:p>
    <w:p w14:paraId="57589FBE" w14:textId="2FBA6EE3" w:rsidR="0082042B" w:rsidRDefault="0082042B" w:rsidP="0082042B">
      <w:pPr>
        <w:pStyle w:val="Level4"/>
        <w:numPr>
          <w:ilvl w:val="2"/>
          <w:numId w:val="9"/>
        </w:numPr>
        <w:ind w:hanging="710"/>
      </w:pPr>
      <w:r>
        <w:t xml:space="preserve">Failing agreement, either of the Parties may invite the Mediator to provide a non-binding but informative opinion in writing. Such an opinion shall be provided on a without prejudice basis and shall not be used in evidence in any proceedings relating to the </w:t>
      </w:r>
      <w:r w:rsidR="00E34835">
        <w:t>Call-Off Contract</w:t>
      </w:r>
      <w:r>
        <w:t xml:space="preserve"> without the prior written consent of both Parties; and</w:t>
      </w:r>
    </w:p>
    <w:p w14:paraId="7DF51329" w14:textId="77777777" w:rsidR="0082042B" w:rsidRDefault="0082042B" w:rsidP="0082042B">
      <w:pPr>
        <w:pStyle w:val="Level4"/>
        <w:numPr>
          <w:ilvl w:val="2"/>
          <w:numId w:val="9"/>
        </w:numPr>
        <w:ind w:hanging="710"/>
      </w:pPr>
      <w:r>
        <w:t>If the Parties fail to reach agreement in the structured negotiations within sixty (60) Working Days of the Mediator being appointed, or such longer period as may be agreed by the Parties, then any dispute or difference between them may be referred to the courts.</w:t>
      </w:r>
    </w:p>
    <w:p w14:paraId="3DED159D" w14:textId="77777777" w:rsidR="0082042B" w:rsidRDefault="0082042B" w:rsidP="0082042B">
      <w:pPr>
        <w:pStyle w:val="Body"/>
        <w:spacing w:after="0"/>
        <w:ind w:hanging="735"/>
        <w:jc w:val="left"/>
        <w:rPr>
          <w:bCs/>
        </w:rPr>
      </w:pPr>
      <w:r>
        <w:rPr>
          <w:bCs/>
        </w:rPr>
        <w:br w:type="page"/>
      </w:r>
    </w:p>
    <w:p w14:paraId="0D80C253" w14:textId="5F1D9DBC" w:rsidR="0082042B" w:rsidRPr="003D5131" w:rsidRDefault="0082042B" w:rsidP="0082042B">
      <w:pPr>
        <w:jc w:val="center"/>
        <w:rPr>
          <w:b/>
          <w:szCs w:val="22"/>
        </w:rPr>
      </w:pPr>
      <w:r w:rsidRPr="00CB76EE">
        <w:rPr>
          <w:b/>
          <w:szCs w:val="22"/>
        </w:rPr>
        <w:lastRenderedPageBreak/>
        <w:t xml:space="preserve">Appendix </w:t>
      </w:r>
      <w:r w:rsidR="00B860FE">
        <w:rPr>
          <w:b/>
          <w:szCs w:val="22"/>
        </w:rPr>
        <w:t>1</w:t>
      </w:r>
      <w:r w:rsidRPr="00CB76EE">
        <w:rPr>
          <w:b/>
          <w:szCs w:val="22"/>
        </w:rPr>
        <w:t>:</w:t>
      </w:r>
    </w:p>
    <w:p w14:paraId="1FAB9BE8" w14:textId="77777777" w:rsidR="0082042B" w:rsidRPr="003D5131" w:rsidRDefault="0082042B" w:rsidP="0082042B">
      <w:pPr>
        <w:jc w:val="center"/>
        <w:rPr>
          <w:b/>
          <w:szCs w:val="22"/>
        </w:rPr>
      </w:pPr>
    </w:p>
    <w:p w14:paraId="1588DE23" w14:textId="075B9765" w:rsidR="0082042B" w:rsidRDefault="0039705C" w:rsidP="0082042B">
      <w:pPr>
        <w:jc w:val="center"/>
        <w:rPr>
          <w:b/>
          <w:szCs w:val="22"/>
        </w:rPr>
      </w:pPr>
      <w:r>
        <w:rPr>
          <w:b/>
          <w:szCs w:val="22"/>
        </w:rPr>
        <w:t>FEES</w:t>
      </w:r>
      <w:r w:rsidR="0082042B">
        <w:rPr>
          <w:b/>
          <w:szCs w:val="22"/>
        </w:rPr>
        <w:t xml:space="preserve"> </w:t>
      </w:r>
      <w:r w:rsidR="0082042B" w:rsidRPr="003D5131">
        <w:rPr>
          <w:b/>
          <w:szCs w:val="22"/>
        </w:rPr>
        <w:t xml:space="preserve">FOR </w:t>
      </w:r>
      <w:r w:rsidR="0082042B">
        <w:rPr>
          <w:b/>
          <w:szCs w:val="22"/>
        </w:rPr>
        <w:t>SERVICES</w:t>
      </w:r>
    </w:p>
    <w:p w14:paraId="3EBEA9CD" w14:textId="0013D796" w:rsidR="0082042B" w:rsidRPr="003D5131" w:rsidRDefault="0082042B" w:rsidP="0082042B">
      <w:pPr>
        <w:jc w:val="center"/>
        <w:rPr>
          <w:b/>
          <w:szCs w:val="22"/>
        </w:rPr>
      </w:pPr>
      <w:r>
        <w:rPr>
          <w:b/>
          <w:szCs w:val="22"/>
        </w:rPr>
        <w:br w:type="page"/>
      </w:r>
      <w:r w:rsidRPr="00CB76EE">
        <w:rPr>
          <w:b/>
          <w:szCs w:val="22"/>
        </w:rPr>
        <w:lastRenderedPageBreak/>
        <w:t xml:space="preserve">Appendix </w:t>
      </w:r>
      <w:r w:rsidR="00B860FE">
        <w:rPr>
          <w:b/>
          <w:szCs w:val="22"/>
        </w:rPr>
        <w:t>2</w:t>
      </w:r>
      <w:r w:rsidRPr="00CB76EE">
        <w:rPr>
          <w:b/>
          <w:szCs w:val="22"/>
        </w:rPr>
        <w:t>:</w:t>
      </w:r>
    </w:p>
    <w:p w14:paraId="3384E315" w14:textId="77777777" w:rsidR="0082042B" w:rsidRDefault="0082042B" w:rsidP="0082042B">
      <w:pPr>
        <w:jc w:val="center"/>
        <w:rPr>
          <w:b/>
          <w:szCs w:val="22"/>
        </w:rPr>
      </w:pPr>
    </w:p>
    <w:p w14:paraId="0C086CA8" w14:textId="77777777" w:rsidR="0082042B" w:rsidRDefault="0082042B" w:rsidP="0082042B">
      <w:pPr>
        <w:jc w:val="center"/>
        <w:rPr>
          <w:b/>
          <w:szCs w:val="22"/>
        </w:rPr>
      </w:pPr>
      <w:r>
        <w:rPr>
          <w:b/>
          <w:szCs w:val="22"/>
        </w:rPr>
        <w:t>ADDITIONAL SERVICES</w:t>
      </w:r>
    </w:p>
    <w:p w14:paraId="3A3D1C35" w14:textId="77777777" w:rsidR="0082042B" w:rsidRPr="003D5131" w:rsidRDefault="0082042B" w:rsidP="0082042B">
      <w:pPr>
        <w:jc w:val="center"/>
        <w:rPr>
          <w:b/>
          <w:szCs w:val="22"/>
        </w:rPr>
      </w:pPr>
    </w:p>
    <w:p w14:paraId="556FF96A" w14:textId="77777777" w:rsidR="0082042B" w:rsidRPr="003D5131" w:rsidRDefault="0082042B" w:rsidP="0082042B">
      <w:pPr>
        <w:jc w:val="left"/>
        <w:rPr>
          <w:b/>
          <w:szCs w:val="22"/>
        </w:rPr>
      </w:pPr>
    </w:p>
    <w:tbl>
      <w:tblPr>
        <w:tblW w:w="10201" w:type="dxa"/>
        <w:tblCellMar>
          <w:left w:w="0" w:type="dxa"/>
          <w:right w:w="0" w:type="dxa"/>
        </w:tblCellMar>
        <w:tblLook w:val="04A0" w:firstRow="1" w:lastRow="0" w:firstColumn="1" w:lastColumn="0" w:noHBand="0" w:noVBand="1"/>
      </w:tblPr>
      <w:tblGrid>
        <w:gridCol w:w="2689"/>
        <w:gridCol w:w="7512"/>
      </w:tblGrid>
      <w:tr w:rsidR="0082042B" w:rsidRPr="000E2285" w14:paraId="296D855B" w14:textId="77777777" w:rsidTr="005B5B33">
        <w:trPr>
          <w:trHeight w:val="690"/>
        </w:trPr>
        <w:tc>
          <w:tcPr>
            <w:tcW w:w="2689"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43C04162" w14:textId="77777777" w:rsidR="0082042B" w:rsidRPr="000E2285" w:rsidRDefault="0082042B" w:rsidP="005B5B33">
            <w:pPr>
              <w:spacing w:line="252" w:lineRule="auto"/>
              <w:jc w:val="center"/>
              <w:rPr>
                <w:b/>
                <w:lang w:eastAsia="en-GB"/>
              </w:rPr>
            </w:pPr>
            <w:r w:rsidRPr="000E2285">
              <w:rPr>
                <w:b/>
                <w:lang w:eastAsia="en-GB"/>
              </w:rPr>
              <w:t>HR Additional Service Category</w:t>
            </w:r>
          </w:p>
        </w:tc>
        <w:tc>
          <w:tcPr>
            <w:tcW w:w="7512"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41991954" w14:textId="77777777" w:rsidR="0082042B" w:rsidRPr="000E2285" w:rsidRDefault="0082042B" w:rsidP="005B5B33">
            <w:pPr>
              <w:spacing w:line="252" w:lineRule="auto"/>
              <w:jc w:val="center"/>
              <w:rPr>
                <w:b/>
                <w:lang w:eastAsia="en-GB"/>
              </w:rPr>
            </w:pPr>
            <w:r w:rsidRPr="000E2285">
              <w:rPr>
                <w:b/>
                <w:lang w:eastAsia="en-GB"/>
              </w:rPr>
              <w:t>HR Additional Service</w:t>
            </w:r>
          </w:p>
        </w:tc>
      </w:tr>
      <w:tr w:rsidR="0082042B" w:rsidRPr="000E2285" w14:paraId="6380EE60" w14:textId="77777777" w:rsidTr="005B5B33">
        <w:trPr>
          <w:trHeight w:val="290"/>
        </w:trPr>
        <w:tc>
          <w:tcPr>
            <w:tcW w:w="2689"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9A1C5BA" w14:textId="77777777" w:rsidR="0082042B" w:rsidRPr="000E2285" w:rsidRDefault="0082042B" w:rsidP="005B5B33">
            <w:pPr>
              <w:spacing w:line="252" w:lineRule="auto"/>
              <w:jc w:val="center"/>
              <w:rPr>
                <w:b/>
                <w:lang w:eastAsia="en-GB"/>
              </w:rPr>
            </w:pPr>
            <w:r w:rsidRPr="000E2285">
              <w:rPr>
                <w:b/>
                <w:lang w:eastAsia="en-GB"/>
              </w:rPr>
              <w:t>Recruitment</w:t>
            </w: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E2B7052" w14:textId="77777777" w:rsidR="0082042B" w:rsidRPr="000E2285" w:rsidRDefault="0082042B" w:rsidP="005B5B33">
            <w:pPr>
              <w:spacing w:line="252" w:lineRule="auto"/>
              <w:rPr>
                <w:lang w:eastAsia="en-GB"/>
              </w:rPr>
            </w:pPr>
            <w:r w:rsidRPr="000E2285">
              <w:rPr>
                <w:lang w:eastAsia="en-GB"/>
              </w:rPr>
              <w:t>Permanent recruitment</w:t>
            </w:r>
          </w:p>
        </w:tc>
      </w:tr>
      <w:tr w:rsidR="0082042B" w:rsidRPr="000E2285" w14:paraId="0025FE23"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6445CAFD"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4893E40" w14:textId="77777777" w:rsidR="0082042B" w:rsidRPr="000E2285" w:rsidRDefault="0082042B" w:rsidP="005B5B33">
            <w:pPr>
              <w:spacing w:line="252" w:lineRule="auto"/>
              <w:rPr>
                <w:lang w:eastAsia="en-GB"/>
              </w:rPr>
            </w:pPr>
            <w:r w:rsidRPr="000E2285">
              <w:rPr>
                <w:lang w:eastAsia="en-GB"/>
              </w:rPr>
              <w:t>Recruitment Process Support (Screening/Interviewing)</w:t>
            </w:r>
          </w:p>
        </w:tc>
      </w:tr>
      <w:tr w:rsidR="0082042B" w:rsidRPr="000E2285" w14:paraId="71EF887E"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4C9332DF"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6136AA8" w14:textId="77777777" w:rsidR="0082042B" w:rsidRPr="000E2285" w:rsidRDefault="0082042B" w:rsidP="005B5B33">
            <w:pPr>
              <w:spacing w:line="252" w:lineRule="auto"/>
              <w:rPr>
                <w:lang w:eastAsia="en-GB"/>
              </w:rPr>
            </w:pPr>
            <w:r>
              <w:rPr>
                <w:lang w:eastAsia="en-GB"/>
              </w:rPr>
              <w:t>Provider</w:t>
            </w:r>
            <w:r w:rsidRPr="000E2285">
              <w:rPr>
                <w:lang w:eastAsia="en-GB"/>
              </w:rPr>
              <w:t xml:space="preserve"> employed consultants</w:t>
            </w:r>
          </w:p>
        </w:tc>
      </w:tr>
      <w:tr w:rsidR="0082042B" w:rsidRPr="000E2285" w14:paraId="661B6ECF"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0D544555"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4F49595" w14:textId="77777777" w:rsidR="0082042B" w:rsidRPr="000E2285" w:rsidRDefault="0082042B" w:rsidP="005B5B33">
            <w:pPr>
              <w:spacing w:line="252" w:lineRule="auto"/>
              <w:rPr>
                <w:lang w:eastAsia="en-GB"/>
              </w:rPr>
            </w:pPr>
            <w:r w:rsidRPr="000E2285">
              <w:rPr>
                <w:lang w:eastAsia="en-GB"/>
              </w:rPr>
              <w:t>Project work</w:t>
            </w:r>
          </w:p>
        </w:tc>
      </w:tr>
      <w:tr w:rsidR="0082042B" w:rsidRPr="000E2285" w14:paraId="5A80AC9E"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4576FACD"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0807121" w14:textId="77777777" w:rsidR="0082042B" w:rsidRPr="000E2285" w:rsidRDefault="0082042B" w:rsidP="005B5B33">
            <w:pPr>
              <w:spacing w:line="252" w:lineRule="auto"/>
              <w:rPr>
                <w:lang w:eastAsia="en-GB"/>
              </w:rPr>
            </w:pPr>
            <w:r w:rsidRPr="000E2285">
              <w:rPr>
                <w:lang w:eastAsia="en-GB"/>
              </w:rPr>
              <w:t>Statement of Work</w:t>
            </w:r>
          </w:p>
        </w:tc>
      </w:tr>
      <w:tr w:rsidR="0082042B" w:rsidRPr="000E2285" w14:paraId="52AA0C52"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156B1AFE"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8F74F4D" w14:textId="77777777" w:rsidR="0082042B" w:rsidRPr="000E2285" w:rsidRDefault="0082042B" w:rsidP="005B5B33">
            <w:pPr>
              <w:spacing w:line="252" w:lineRule="auto"/>
              <w:rPr>
                <w:lang w:eastAsia="en-GB"/>
              </w:rPr>
            </w:pPr>
            <w:r w:rsidRPr="000E2285">
              <w:rPr>
                <w:lang w:eastAsia="en-GB"/>
              </w:rPr>
              <w:t>Other areas of recruitment</w:t>
            </w:r>
          </w:p>
        </w:tc>
      </w:tr>
      <w:tr w:rsidR="0082042B" w:rsidRPr="000E2285" w14:paraId="15065147" w14:textId="77777777" w:rsidTr="005B5B33">
        <w:trPr>
          <w:trHeight w:val="290"/>
        </w:trPr>
        <w:tc>
          <w:tcPr>
            <w:tcW w:w="268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60A78D57" w14:textId="77777777" w:rsidR="0082042B" w:rsidRPr="000E2285" w:rsidRDefault="0082042B" w:rsidP="005B5B33">
            <w:pPr>
              <w:spacing w:line="252" w:lineRule="auto"/>
              <w:rPr>
                <w:b/>
                <w:lang w:eastAsia="en-GB"/>
              </w:rPr>
            </w:pPr>
            <w:r w:rsidRPr="000E2285">
              <w:rPr>
                <w:b/>
                <w:lang w:eastAsia="en-GB"/>
              </w:rPr>
              <w:t> </w:t>
            </w: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6E61D7F" w14:textId="77777777" w:rsidR="0082042B" w:rsidRPr="000E2285" w:rsidRDefault="0082042B" w:rsidP="005B5B33">
            <w:pPr>
              <w:spacing w:line="252" w:lineRule="auto"/>
              <w:rPr>
                <w:lang w:eastAsia="en-GB"/>
              </w:rPr>
            </w:pPr>
            <w:r w:rsidRPr="000E2285">
              <w:rPr>
                <w:lang w:eastAsia="en-GB"/>
              </w:rPr>
              <w:t> </w:t>
            </w:r>
          </w:p>
        </w:tc>
      </w:tr>
      <w:tr w:rsidR="0082042B" w:rsidRPr="000E2285" w14:paraId="3BAF2CEF" w14:textId="77777777" w:rsidTr="005B5B33">
        <w:trPr>
          <w:trHeight w:val="290"/>
        </w:trPr>
        <w:tc>
          <w:tcPr>
            <w:tcW w:w="2689"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E68D6DA" w14:textId="77777777" w:rsidR="0082042B" w:rsidRPr="000E2285" w:rsidRDefault="0082042B" w:rsidP="005B5B33">
            <w:pPr>
              <w:spacing w:line="252" w:lineRule="auto"/>
              <w:jc w:val="center"/>
              <w:rPr>
                <w:b/>
                <w:lang w:eastAsia="en-GB"/>
              </w:rPr>
            </w:pPr>
            <w:r w:rsidRPr="000E2285">
              <w:rPr>
                <w:b/>
                <w:lang w:eastAsia="en-GB"/>
              </w:rPr>
              <w:t>Corporate HR services</w:t>
            </w: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7073CAB" w14:textId="77777777" w:rsidR="0082042B" w:rsidRPr="000E2285" w:rsidRDefault="0082042B" w:rsidP="005B5B33">
            <w:pPr>
              <w:spacing w:line="252" w:lineRule="auto"/>
              <w:rPr>
                <w:lang w:eastAsia="en-GB"/>
              </w:rPr>
            </w:pPr>
            <w:r w:rsidRPr="000E2285">
              <w:rPr>
                <w:lang w:eastAsia="en-GB"/>
              </w:rPr>
              <w:t>Project &amp; portfolio management</w:t>
            </w:r>
          </w:p>
        </w:tc>
      </w:tr>
      <w:tr w:rsidR="0082042B" w:rsidRPr="000E2285" w14:paraId="537325AE"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4A5BAB3C"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9C4F18B" w14:textId="77777777" w:rsidR="0082042B" w:rsidRPr="000E2285" w:rsidRDefault="0082042B" w:rsidP="005B5B33">
            <w:pPr>
              <w:spacing w:line="252" w:lineRule="auto"/>
              <w:rPr>
                <w:lang w:eastAsia="en-GB"/>
              </w:rPr>
            </w:pPr>
            <w:r w:rsidRPr="000E2285">
              <w:rPr>
                <w:lang w:eastAsia="en-GB"/>
              </w:rPr>
              <w:t>Risk auditing</w:t>
            </w:r>
          </w:p>
        </w:tc>
      </w:tr>
      <w:tr w:rsidR="0082042B" w:rsidRPr="000E2285" w14:paraId="348409AE"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0379694B"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3C916FE" w14:textId="77777777" w:rsidR="0082042B" w:rsidRPr="000E2285" w:rsidRDefault="0082042B" w:rsidP="005B5B33">
            <w:pPr>
              <w:spacing w:line="252" w:lineRule="auto"/>
              <w:rPr>
                <w:lang w:eastAsia="en-GB"/>
              </w:rPr>
            </w:pPr>
            <w:r w:rsidRPr="000E2285">
              <w:rPr>
                <w:lang w:eastAsia="en-GB"/>
              </w:rPr>
              <w:t>HR audit</w:t>
            </w:r>
          </w:p>
        </w:tc>
      </w:tr>
      <w:tr w:rsidR="0082042B" w:rsidRPr="000E2285" w14:paraId="5B8AC701"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48743845"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D9F83A9" w14:textId="77777777" w:rsidR="0082042B" w:rsidRPr="000E2285" w:rsidRDefault="0082042B" w:rsidP="005B5B33">
            <w:pPr>
              <w:spacing w:line="252" w:lineRule="auto"/>
              <w:rPr>
                <w:lang w:eastAsia="en-GB"/>
              </w:rPr>
            </w:pPr>
            <w:r w:rsidRPr="000E2285">
              <w:rPr>
                <w:lang w:eastAsia="en-GB"/>
              </w:rPr>
              <w:t>HR Administration</w:t>
            </w:r>
          </w:p>
        </w:tc>
      </w:tr>
      <w:tr w:rsidR="0082042B" w:rsidRPr="000E2285" w14:paraId="10AD886D"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76015EAE"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D9A39F0" w14:textId="77777777" w:rsidR="0082042B" w:rsidRPr="000E2285" w:rsidRDefault="0082042B" w:rsidP="005B5B33">
            <w:pPr>
              <w:spacing w:line="252" w:lineRule="auto"/>
              <w:rPr>
                <w:lang w:eastAsia="en-GB"/>
              </w:rPr>
            </w:pPr>
            <w:r w:rsidRPr="000E2285">
              <w:rPr>
                <w:lang w:eastAsia="en-GB"/>
              </w:rPr>
              <w:t>Change management</w:t>
            </w:r>
          </w:p>
        </w:tc>
      </w:tr>
      <w:tr w:rsidR="0082042B" w:rsidRPr="000E2285" w14:paraId="6F95584C"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6C578813"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50C2FDE" w14:textId="77777777" w:rsidR="0082042B" w:rsidRPr="000E2285" w:rsidRDefault="0082042B" w:rsidP="005B5B33">
            <w:pPr>
              <w:spacing w:line="252" w:lineRule="auto"/>
              <w:rPr>
                <w:lang w:eastAsia="en-GB"/>
              </w:rPr>
            </w:pPr>
            <w:r w:rsidRPr="000E2285">
              <w:rPr>
                <w:lang w:eastAsia="en-GB"/>
              </w:rPr>
              <w:t>Equality, Diversity &amp; Inclusion (ED&amp;I) analysis and evaluation</w:t>
            </w:r>
          </w:p>
        </w:tc>
      </w:tr>
      <w:tr w:rsidR="0082042B" w:rsidRPr="000E2285" w14:paraId="537B6DD6"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4F69572A"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741D455" w14:textId="77777777" w:rsidR="0082042B" w:rsidRPr="000E2285" w:rsidRDefault="0082042B" w:rsidP="005B5B33">
            <w:pPr>
              <w:spacing w:line="252" w:lineRule="auto"/>
              <w:rPr>
                <w:lang w:eastAsia="en-GB"/>
              </w:rPr>
            </w:pPr>
            <w:r w:rsidRPr="000E2285">
              <w:rPr>
                <w:lang w:eastAsia="en-GB"/>
              </w:rPr>
              <w:t>Quality management</w:t>
            </w:r>
          </w:p>
        </w:tc>
      </w:tr>
      <w:tr w:rsidR="0082042B" w:rsidRPr="000E2285" w14:paraId="768F57BC"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413183FB"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3A11AD6" w14:textId="77777777" w:rsidR="0082042B" w:rsidRPr="000E2285" w:rsidRDefault="0082042B" w:rsidP="005B5B33">
            <w:pPr>
              <w:spacing w:line="252" w:lineRule="auto"/>
              <w:rPr>
                <w:lang w:eastAsia="en-GB"/>
              </w:rPr>
            </w:pPr>
            <w:r w:rsidRPr="000E2285">
              <w:rPr>
                <w:lang w:eastAsia="en-GB"/>
              </w:rPr>
              <w:t>Other corporate HR services</w:t>
            </w:r>
          </w:p>
        </w:tc>
      </w:tr>
      <w:tr w:rsidR="0082042B" w:rsidRPr="000E2285" w14:paraId="44A507C5" w14:textId="77777777" w:rsidTr="005B5B33">
        <w:trPr>
          <w:trHeight w:val="290"/>
        </w:trPr>
        <w:tc>
          <w:tcPr>
            <w:tcW w:w="268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7425B8E3" w14:textId="77777777" w:rsidR="0082042B" w:rsidRPr="000E2285" w:rsidRDefault="0082042B" w:rsidP="005B5B33">
            <w:pPr>
              <w:spacing w:line="252" w:lineRule="auto"/>
              <w:rPr>
                <w:b/>
                <w:lang w:eastAsia="en-GB"/>
              </w:rPr>
            </w:pPr>
            <w:r w:rsidRPr="000E2285">
              <w:rPr>
                <w:b/>
                <w:lang w:eastAsia="en-GB"/>
              </w:rPr>
              <w:t> </w:t>
            </w: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632C463" w14:textId="77777777" w:rsidR="0082042B" w:rsidRPr="000E2285" w:rsidRDefault="0082042B" w:rsidP="005B5B33">
            <w:pPr>
              <w:spacing w:line="252" w:lineRule="auto"/>
              <w:rPr>
                <w:lang w:eastAsia="en-GB"/>
              </w:rPr>
            </w:pPr>
            <w:r w:rsidRPr="000E2285">
              <w:rPr>
                <w:lang w:eastAsia="en-GB"/>
              </w:rPr>
              <w:t> </w:t>
            </w:r>
          </w:p>
        </w:tc>
      </w:tr>
      <w:tr w:rsidR="0082042B" w:rsidRPr="000E2285" w14:paraId="193EFFF4" w14:textId="77777777" w:rsidTr="005B5B33">
        <w:trPr>
          <w:trHeight w:val="290"/>
        </w:trPr>
        <w:tc>
          <w:tcPr>
            <w:tcW w:w="2689"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A27E96F" w14:textId="77777777" w:rsidR="0082042B" w:rsidRPr="000E2285" w:rsidRDefault="0082042B" w:rsidP="005B5B33">
            <w:pPr>
              <w:spacing w:line="252" w:lineRule="auto"/>
              <w:jc w:val="center"/>
              <w:rPr>
                <w:b/>
                <w:lang w:eastAsia="en-GB"/>
              </w:rPr>
            </w:pPr>
            <w:r w:rsidRPr="000E2285">
              <w:rPr>
                <w:b/>
                <w:lang w:eastAsia="en-GB"/>
              </w:rPr>
              <w:t>Payroll &amp; Benefits</w:t>
            </w: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8330B23" w14:textId="77777777" w:rsidR="0082042B" w:rsidRPr="000E2285" w:rsidRDefault="0082042B" w:rsidP="005B5B33">
            <w:pPr>
              <w:spacing w:line="252" w:lineRule="auto"/>
              <w:rPr>
                <w:lang w:eastAsia="en-GB"/>
              </w:rPr>
            </w:pPr>
            <w:r w:rsidRPr="000E2285">
              <w:rPr>
                <w:lang w:eastAsia="en-GB"/>
              </w:rPr>
              <w:t>Pension management and administration</w:t>
            </w:r>
          </w:p>
        </w:tc>
      </w:tr>
      <w:tr w:rsidR="0082042B" w:rsidRPr="000E2285" w14:paraId="21F2F181"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20EDFCFF"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50F95CE" w14:textId="77777777" w:rsidR="0082042B" w:rsidRPr="000E2285" w:rsidRDefault="0082042B" w:rsidP="005B5B33">
            <w:pPr>
              <w:spacing w:line="252" w:lineRule="auto"/>
              <w:rPr>
                <w:lang w:eastAsia="en-GB"/>
              </w:rPr>
            </w:pPr>
            <w:r w:rsidRPr="000E2285">
              <w:rPr>
                <w:lang w:eastAsia="en-GB"/>
              </w:rPr>
              <w:t>Payroll management</w:t>
            </w:r>
          </w:p>
        </w:tc>
      </w:tr>
      <w:tr w:rsidR="0082042B" w:rsidRPr="000E2285" w14:paraId="585D4476"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0027AA66"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CC0B7F1" w14:textId="77777777" w:rsidR="0082042B" w:rsidRPr="000E2285" w:rsidRDefault="0082042B" w:rsidP="005B5B33">
            <w:pPr>
              <w:spacing w:line="252" w:lineRule="auto"/>
              <w:rPr>
                <w:lang w:eastAsia="en-GB"/>
              </w:rPr>
            </w:pPr>
            <w:r w:rsidRPr="000E2285">
              <w:rPr>
                <w:lang w:eastAsia="en-GB"/>
              </w:rPr>
              <w:t>Employee benefits</w:t>
            </w:r>
          </w:p>
        </w:tc>
      </w:tr>
      <w:tr w:rsidR="0082042B" w:rsidRPr="000E2285" w14:paraId="4B141514"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0D1835A8"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4CF2D91" w14:textId="77777777" w:rsidR="0082042B" w:rsidRPr="000E2285" w:rsidRDefault="0082042B" w:rsidP="005B5B33">
            <w:pPr>
              <w:spacing w:line="252" w:lineRule="auto"/>
              <w:rPr>
                <w:lang w:eastAsia="en-GB"/>
              </w:rPr>
            </w:pPr>
            <w:r w:rsidRPr="000E2285">
              <w:rPr>
                <w:lang w:eastAsia="en-GB"/>
              </w:rPr>
              <w:t>Background and employment statutory checks including vetting</w:t>
            </w:r>
          </w:p>
        </w:tc>
      </w:tr>
      <w:tr w:rsidR="0082042B" w:rsidRPr="000E2285" w14:paraId="0E97D422"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5C796E6A"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98DC3A8" w14:textId="77777777" w:rsidR="0082042B" w:rsidRPr="000E2285" w:rsidRDefault="0082042B" w:rsidP="005B5B33">
            <w:pPr>
              <w:spacing w:line="252" w:lineRule="auto"/>
              <w:rPr>
                <w:lang w:eastAsia="en-GB"/>
              </w:rPr>
            </w:pPr>
            <w:r w:rsidRPr="000E2285">
              <w:rPr>
                <w:lang w:eastAsia="en-GB"/>
              </w:rPr>
              <w:t>DBS checks</w:t>
            </w:r>
          </w:p>
        </w:tc>
      </w:tr>
      <w:tr w:rsidR="0082042B" w:rsidRPr="000E2285" w14:paraId="6A870EAB"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71B1D67E"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E7E9E2D" w14:textId="77777777" w:rsidR="0082042B" w:rsidRPr="000E2285" w:rsidRDefault="0082042B" w:rsidP="005B5B33">
            <w:pPr>
              <w:spacing w:line="252" w:lineRule="auto"/>
              <w:rPr>
                <w:lang w:eastAsia="en-GB"/>
              </w:rPr>
            </w:pPr>
            <w:r w:rsidRPr="000E2285">
              <w:rPr>
                <w:lang w:eastAsia="en-GB"/>
              </w:rPr>
              <w:t>Benefits &amp; rewards</w:t>
            </w:r>
          </w:p>
        </w:tc>
      </w:tr>
      <w:tr w:rsidR="0082042B" w:rsidRPr="000E2285" w14:paraId="788A9F25"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5A4AACA8"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DCE9081" w14:textId="77777777" w:rsidR="0082042B" w:rsidRPr="000E2285" w:rsidRDefault="0082042B" w:rsidP="005B5B33">
            <w:pPr>
              <w:spacing w:line="252" w:lineRule="auto"/>
              <w:rPr>
                <w:lang w:eastAsia="en-GB"/>
              </w:rPr>
            </w:pPr>
            <w:r w:rsidRPr="000E2285">
              <w:rPr>
                <w:lang w:eastAsia="en-GB"/>
              </w:rPr>
              <w:t>Salary reviews</w:t>
            </w:r>
          </w:p>
        </w:tc>
      </w:tr>
      <w:tr w:rsidR="0082042B" w:rsidRPr="000E2285" w14:paraId="5650DCDC"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79083910"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B8206EF" w14:textId="77777777" w:rsidR="0082042B" w:rsidRPr="000E2285" w:rsidRDefault="0082042B" w:rsidP="005B5B33">
            <w:pPr>
              <w:spacing w:line="252" w:lineRule="auto"/>
              <w:rPr>
                <w:lang w:eastAsia="en-GB"/>
              </w:rPr>
            </w:pPr>
            <w:r w:rsidRPr="000E2285">
              <w:rPr>
                <w:lang w:eastAsia="en-GB"/>
              </w:rPr>
              <w:t>Flexible working</w:t>
            </w:r>
          </w:p>
        </w:tc>
      </w:tr>
      <w:tr w:rsidR="0082042B" w:rsidRPr="000E2285" w14:paraId="73D5D259"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7735BC2F"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381563A" w14:textId="77777777" w:rsidR="0082042B" w:rsidRPr="000E2285" w:rsidRDefault="0082042B" w:rsidP="005B5B33">
            <w:pPr>
              <w:spacing w:line="252" w:lineRule="auto"/>
              <w:rPr>
                <w:lang w:eastAsia="en-GB"/>
              </w:rPr>
            </w:pPr>
            <w:r w:rsidRPr="000E2285">
              <w:rPr>
                <w:lang w:eastAsia="en-GB"/>
              </w:rPr>
              <w:t>Data analytics</w:t>
            </w:r>
          </w:p>
        </w:tc>
      </w:tr>
      <w:tr w:rsidR="0082042B" w:rsidRPr="000E2285" w14:paraId="41EAA9C6"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6CF39405"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7826F0A" w14:textId="77777777" w:rsidR="0082042B" w:rsidRPr="000E2285" w:rsidRDefault="0082042B" w:rsidP="005B5B33">
            <w:pPr>
              <w:spacing w:line="252" w:lineRule="auto"/>
              <w:rPr>
                <w:lang w:eastAsia="en-GB"/>
              </w:rPr>
            </w:pPr>
            <w:r w:rsidRPr="000E2285">
              <w:rPr>
                <w:lang w:eastAsia="en-GB"/>
              </w:rPr>
              <w:t>Flexible benefits</w:t>
            </w:r>
          </w:p>
        </w:tc>
      </w:tr>
      <w:tr w:rsidR="0082042B" w:rsidRPr="000E2285" w14:paraId="5380DAAA"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627FF448"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1CB68D0" w14:textId="77777777" w:rsidR="0082042B" w:rsidRPr="000E2285" w:rsidRDefault="0082042B" w:rsidP="005B5B33">
            <w:pPr>
              <w:spacing w:line="252" w:lineRule="auto"/>
              <w:rPr>
                <w:lang w:eastAsia="en-GB"/>
              </w:rPr>
            </w:pPr>
            <w:r w:rsidRPr="000E2285">
              <w:rPr>
                <w:lang w:eastAsia="en-GB"/>
              </w:rPr>
              <w:t>Other Payroll &amp; Benefits</w:t>
            </w:r>
          </w:p>
        </w:tc>
      </w:tr>
      <w:tr w:rsidR="0082042B" w:rsidRPr="000E2285" w14:paraId="7FD22A7F" w14:textId="77777777" w:rsidTr="005B5B33">
        <w:trPr>
          <w:trHeight w:val="290"/>
        </w:trPr>
        <w:tc>
          <w:tcPr>
            <w:tcW w:w="268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11518334" w14:textId="77777777" w:rsidR="0082042B" w:rsidRPr="000E2285" w:rsidRDefault="0082042B" w:rsidP="005B5B33">
            <w:pPr>
              <w:spacing w:line="252" w:lineRule="auto"/>
              <w:rPr>
                <w:b/>
                <w:lang w:eastAsia="en-GB"/>
              </w:rPr>
            </w:pPr>
            <w:r w:rsidRPr="000E2285">
              <w:rPr>
                <w:b/>
                <w:lang w:eastAsia="en-GB"/>
              </w:rPr>
              <w:t> </w:t>
            </w: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F231464" w14:textId="77777777" w:rsidR="0082042B" w:rsidRPr="000E2285" w:rsidRDefault="0082042B" w:rsidP="005B5B33">
            <w:pPr>
              <w:spacing w:line="252" w:lineRule="auto"/>
              <w:rPr>
                <w:lang w:eastAsia="en-GB"/>
              </w:rPr>
            </w:pPr>
            <w:r w:rsidRPr="000E2285">
              <w:rPr>
                <w:lang w:eastAsia="en-GB"/>
              </w:rPr>
              <w:t> </w:t>
            </w:r>
          </w:p>
        </w:tc>
      </w:tr>
      <w:tr w:rsidR="0082042B" w:rsidRPr="000E2285" w14:paraId="4C6FEC67" w14:textId="77777777" w:rsidTr="005B5B33">
        <w:trPr>
          <w:trHeight w:val="290"/>
        </w:trPr>
        <w:tc>
          <w:tcPr>
            <w:tcW w:w="2689"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CB5592D" w14:textId="77777777" w:rsidR="0082042B" w:rsidRPr="000E2285" w:rsidRDefault="0082042B" w:rsidP="005B5B33">
            <w:pPr>
              <w:spacing w:line="252" w:lineRule="auto"/>
              <w:jc w:val="center"/>
              <w:rPr>
                <w:b/>
                <w:lang w:eastAsia="en-GB"/>
              </w:rPr>
            </w:pPr>
            <w:r w:rsidRPr="000E2285">
              <w:rPr>
                <w:b/>
                <w:lang w:eastAsia="en-GB"/>
              </w:rPr>
              <w:t>Talent Management</w:t>
            </w: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42AE3C0" w14:textId="77777777" w:rsidR="0082042B" w:rsidRPr="000E2285" w:rsidRDefault="0082042B" w:rsidP="005B5B33">
            <w:pPr>
              <w:spacing w:line="252" w:lineRule="auto"/>
              <w:rPr>
                <w:lang w:eastAsia="en-GB"/>
              </w:rPr>
            </w:pPr>
            <w:r w:rsidRPr="000E2285">
              <w:rPr>
                <w:lang w:eastAsia="en-GB"/>
              </w:rPr>
              <w:t xml:space="preserve">HR Skills </w:t>
            </w:r>
          </w:p>
        </w:tc>
      </w:tr>
      <w:tr w:rsidR="0082042B" w:rsidRPr="000E2285" w14:paraId="57A4428A"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7CCD1956"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351E3FD" w14:textId="77777777" w:rsidR="0082042B" w:rsidRPr="000E2285" w:rsidRDefault="0082042B" w:rsidP="005B5B33">
            <w:pPr>
              <w:spacing w:line="252" w:lineRule="auto"/>
              <w:rPr>
                <w:lang w:eastAsia="en-GB"/>
              </w:rPr>
            </w:pPr>
            <w:r w:rsidRPr="000E2285">
              <w:rPr>
                <w:lang w:eastAsia="en-GB"/>
              </w:rPr>
              <w:t>Employee development (Inc. appraisals, KPIs, training/talent/development)</w:t>
            </w:r>
          </w:p>
        </w:tc>
      </w:tr>
      <w:tr w:rsidR="0082042B" w:rsidRPr="000E2285" w14:paraId="1D88F671"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53999BF9"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7017241" w14:textId="77777777" w:rsidR="0082042B" w:rsidRPr="000E2285" w:rsidRDefault="0082042B" w:rsidP="005B5B33">
            <w:pPr>
              <w:spacing w:line="252" w:lineRule="auto"/>
              <w:rPr>
                <w:lang w:eastAsia="en-GB"/>
              </w:rPr>
            </w:pPr>
            <w:r w:rsidRPr="000E2285">
              <w:rPr>
                <w:lang w:eastAsia="en-GB"/>
              </w:rPr>
              <w:t>Performance management (inc ability / psychometric testing, analysis, reviews)</w:t>
            </w:r>
          </w:p>
        </w:tc>
      </w:tr>
      <w:tr w:rsidR="0082042B" w:rsidRPr="000E2285" w14:paraId="30C6D50F"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2A6303D3"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3968707" w14:textId="77777777" w:rsidR="0082042B" w:rsidRPr="000E2285" w:rsidRDefault="0082042B" w:rsidP="005B5B33">
            <w:pPr>
              <w:spacing w:line="252" w:lineRule="auto"/>
              <w:rPr>
                <w:lang w:eastAsia="en-GB"/>
              </w:rPr>
            </w:pPr>
            <w:r w:rsidRPr="000E2285">
              <w:rPr>
                <w:lang w:eastAsia="en-GB"/>
              </w:rPr>
              <w:t>Talent pool management and systems</w:t>
            </w:r>
          </w:p>
        </w:tc>
      </w:tr>
      <w:tr w:rsidR="0082042B" w:rsidRPr="000E2285" w14:paraId="63BC15DE"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56E87F28"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0631226" w14:textId="77777777" w:rsidR="0082042B" w:rsidRPr="000E2285" w:rsidRDefault="0082042B" w:rsidP="005B5B33">
            <w:pPr>
              <w:spacing w:line="252" w:lineRule="auto"/>
              <w:rPr>
                <w:lang w:eastAsia="en-GB"/>
              </w:rPr>
            </w:pPr>
            <w:r w:rsidRPr="000E2285">
              <w:rPr>
                <w:lang w:eastAsia="en-GB"/>
              </w:rPr>
              <w:t>Assessment centres</w:t>
            </w:r>
          </w:p>
        </w:tc>
      </w:tr>
      <w:tr w:rsidR="0082042B" w:rsidRPr="000E2285" w14:paraId="56A6806E"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419FCC3A"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A6A9A19" w14:textId="77777777" w:rsidR="0082042B" w:rsidRPr="000E2285" w:rsidRDefault="0082042B" w:rsidP="005B5B33">
            <w:pPr>
              <w:spacing w:line="252" w:lineRule="auto"/>
              <w:rPr>
                <w:lang w:eastAsia="en-GB"/>
              </w:rPr>
            </w:pPr>
            <w:r w:rsidRPr="000E2285">
              <w:rPr>
                <w:lang w:eastAsia="en-GB"/>
              </w:rPr>
              <w:t>Recruitment management - applicant tracking and attraction, web recruitment</w:t>
            </w:r>
          </w:p>
        </w:tc>
      </w:tr>
      <w:tr w:rsidR="0082042B" w:rsidRPr="000E2285" w14:paraId="66BE75D2"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4C99E383"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6B9F37A" w14:textId="77777777" w:rsidR="0082042B" w:rsidRPr="000E2285" w:rsidRDefault="0082042B" w:rsidP="005B5B33">
            <w:pPr>
              <w:spacing w:line="252" w:lineRule="auto"/>
              <w:rPr>
                <w:lang w:eastAsia="en-GB"/>
              </w:rPr>
            </w:pPr>
            <w:r w:rsidRPr="000E2285">
              <w:rPr>
                <w:lang w:eastAsia="en-GB"/>
              </w:rPr>
              <w:t>Managed learning programmes</w:t>
            </w:r>
          </w:p>
        </w:tc>
      </w:tr>
      <w:tr w:rsidR="0082042B" w:rsidRPr="000E2285" w14:paraId="603943AB"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33BAE5B6"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40B4A97" w14:textId="77777777" w:rsidR="0082042B" w:rsidRPr="000E2285" w:rsidRDefault="0082042B" w:rsidP="005B5B33">
            <w:pPr>
              <w:spacing w:line="252" w:lineRule="auto"/>
              <w:rPr>
                <w:lang w:eastAsia="en-GB"/>
              </w:rPr>
            </w:pPr>
            <w:r w:rsidRPr="000E2285">
              <w:rPr>
                <w:lang w:eastAsia="en-GB"/>
              </w:rPr>
              <w:t>Employment training</w:t>
            </w:r>
          </w:p>
        </w:tc>
      </w:tr>
      <w:tr w:rsidR="0082042B" w:rsidRPr="000E2285" w14:paraId="78DC7759"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0FE5D589"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F3D9726" w14:textId="77777777" w:rsidR="0082042B" w:rsidRPr="000E2285" w:rsidRDefault="0082042B" w:rsidP="005B5B33">
            <w:pPr>
              <w:spacing w:line="252" w:lineRule="auto"/>
              <w:rPr>
                <w:lang w:eastAsia="en-GB"/>
              </w:rPr>
            </w:pPr>
            <w:r w:rsidRPr="000E2285">
              <w:rPr>
                <w:lang w:eastAsia="en-GB"/>
              </w:rPr>
              <w:t>Other Talent management</w:t>
            </w:r>
          </w:p>
        </w:tc>
      </w:tr>
      <w:tr w:rsidR="0082042B" w:rsidRPr="000E2285" w14:paraId="74B4B5B0" w14:textId="77777777" w:rsidTr="005B5B33">
        <w:trPr>
          <w:trHeight w:val="290"/>
        </w:trPr>
        <w:tc>
          <w:tcPr>
            <w:tcW w:w="268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3CDB9CED" w14:textId="77777777" w:rsidR="0082042B" w:rsidRPr="000E2285" w:rsidRDefault="0082042B" w:rsidP="005B5B33">
            <w:pPr>
              <w:spacing w:line="252" w:lineRule="auto"/>
              <w:rPr>
                <w:b/>
                <w:lang w:eastAsia="en-GB"/>
              </w:rPr>
            </w:pPr>
            <w:r w:rsidRPr="000E2285">
              <w:rPr>
                <w:b/>
                <w:lang w:eastAsia="en-GB"/>
              </w:rPr>
              <w:lastRenderedPageBreak/>
              <w:t> </w:t>
            </w: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01FF2DC" w14:textId="77777777" w:rsidR="0082042B" w:rsidRPr="000E2285" w:rsidRDefault="0082042B" w:rsidP="005B5B33">
            <w:pPr>
              <w:spacing w:line="252" w:lineRule="auto"/>
              <w:rPr>
                <w:lang w:eastAsia="en-GB"/>
              </w:rPr>
            </w:pPr>
            <w:r w:rsidRPr="000E2285">
              <w:rPr>
                <w:lang w:eastAsia="en-GB"/>
              </w:rPr>
              <w:t> </w:t>
            </w:r>
          </w:p>
        </w:tc>
      </w:tr>
      <w:tr w:rsidR="0082042B" w:rsidRPr="000E2285" w14:paraId="2AFBBDDB" w14:textId="77777777" w:rsidTr="005B5B33">
        <w:trPr>
          <w:trHeight w:val="290"/>
        </w:trPr>
        <w:tc>
          <w:tcPr>
            <w:tcW w:w="2689"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3AB23FC" w14:textId="77777777" w:rsidR="0082042B" w:rsidRPr="000E2285" w:rsidRDefault="0082042B" w:rsidP="005B5B33">
            <w:pPr>
              <w:spacing w:line="252" w:lineRule="auto"/>
              <w:jc w:val="center"/>
              <w:rPr>
                <w:b/>
                <w:lang w:eastAsia="en-GB"/>
              </w:rPr>
            </w:pPr>
            <w:r w:rsidRPr="000E2285">
              <w:rPr>
                <w:b/>
                <w:lang w:eastAsia="en-GB"/>
              </w:rPr>
              <w:t>People and HR Management</w:t>
            </w: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7906EE9" w14:textId="77777777" w:rsidR="0082042B" w:rsidRPr="000E2285" w:rsidRDefault="0082042B" w:rsidP="005B5B33">
            <w:pPr>
              <w:spacing w:line="252" w:lineRule="auto"/>
              <w:rPr>
                <w:lang w:eastAsia="en-GB"/>
              </w:rPr>
            </w:pPr>
            <w:r w:rsidRPr="000E2285">
              <w:rPr>
                <w:lang w:eastAsia="en-GB"/>
              </w:rPr>
              <w:t>T</w:t>
            </w:r>
            <w:r>
              <w:rPr>
                <w:lang w:eastAsia="en-GB"/>
              </w:rPr>
              <w:t>UPE</w:t>
            </w:r>
            <w:r w:rsidRPr="000E2285">
              <w:rPr>
                <w:lang w:eastAsia="en-GB"/>
              </w:rPr>
              <w:t xml:space="preserve"> management</w:t>
            </w:r>
          </w:p>
        </w:tc>
      </w:tr>
      <w:tr w:rsidR="0082042B" w:rsidRPr="000E2285" w14:paraId="6F66D925"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16AF52E7"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F0C2150" w14:textId="77777777" w:rsidR="0082042B" w:rsidRPr="000E2285" w:rsidRDefault="0082042B" w:rsidP="005B5B33">
            <w:pPr>
              <w:spacing w:line="252" w:lineRule="auto"/>
              <w:rPr>
                <w:lang w:eastAsia="en-GB"/>
              </w:rPr>
            </w:pPr>
            <w:r w:rsidRPr="000E2285">
              <w:rPr>
                <w:lang w:eastAsia="en-GB"/>
              </w:rPr>
              <w:t>Restructure Management</w:t>
            </w:r>
          </w:p>
        </w:tc>
      </w:tr>
      <w:tr w:rsidR="0082042B" w:rsidRPr="000E2285" w14:paraId="3AFEC54E"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57A54D89"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B9C6C97" w14:textId="77777777" w:rsidR="0082042B" w:rsidRPr="000E2285" w:rsidRDefault="0082042B" w:rsidP="005B5B33">
            <w:pPr>
              <w:spacing w:line="252" w:lineRule="auto"/>
              <w:rPr>
                <w:lang w:eastAsia="en-GB"/>
              </w:rPr>
            </w:pPr>
            <w:r w:rsidRPr="000E2285">
              <w:rPr>
                <w:lang w:eastAsia="en-GB"/>
              </w:rPr>
              <w:t>People management (Inc absence, new starters/leavers, discipline management)</w:t>
            </w:r>
          </w:p>
        </w:tc>
      </w:tr>
      <w:tr w:rsidR="0082042B" w:rsidRPr="000E2285" w14:paraId="4845C866"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5AE42344"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D29D10D" w14:textId="77777777" w:rsidR="0082042B" w:rsidRPr="000E2285" w:rsidRDefault="0082042B" w:rsidP="005B5B33">
            <w:pPr>
              <w:spacing w:line="252" w:lineRule="auto"/>
              <w:rPr>
                <w:lang w:eastAsia="en-GB"/>
              </w:rPr>
            </w:pPr>
            <w:r w:rsidRPr="000E2285">
              <w:rPr>
                <w:lang w:eastAsia="en-GB"/>
              </w:rPr>
              <w:t>Redundancy</w:t>
            </w:r>
          </w:p>
        </w:tc>
      </w:tr>
      <w:tr w:rsidR="0082042B" w:rsidRPr="000E2285" w14:paraId="657ECD73"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3825C174"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B7B5529" w14:textId="77777777" w:rsidR="0082042B" w:rsidRPr="000E2285" w:rsidRDefault="0082042B" w:rsidP="005B5B33">
            <w:pPr>
              <w:spacing w:line="252" w:lineRule="auto"/>
              <w:rPr>
                <w:lang w:eastAsia="en-GB"/>
              </w:rPr>
            </w:pPr>
            <w:r w:rsidRPr="000E2285">
              <w:rPr>
                <w:lang w:eastAsia="en-GB"/>
              </w:rPr>
              <w:t>HR Software solutions including VMS</w:t>
            </w:r>
          </w:p>
        </w:tc>
      </w:tr>
      <w:tr w:rsidR="0082042B" w:rsidRPr="000E2285" w14:paraId="03AA08CD"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4C9CA086"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FC7162A" w14:textId="77777777" w:rsidR="0082042B" w:rsidRPr="000E2285" w:rsidRDefault="0082042B" w:rsidP="005B5B33">
            <w:pPr>
              <w:spacing w:line="252" w:lineRule="auto"/>
              <w:rPr>
                <w:lang w:eastAsia="en-GB"/>
              </w:rPr>
            </w:pPr>
            <w:r w:rsidRPr="000E2285">
              <w:rPr>
                <w:lang w:eastAsia="en-GB"/>
              </w:rPr>
              <w:t>HR management – training and development, skills management</w:t>
            </w:r>
          </w:p>
        </w:tc>
      </w:tr>
      <w:tr w:rsidR="0082042B" w:rsidRPr="000E2285" w14:paraId="67E47BEA"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2D205526"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C6F60E1" w14:textId="77777777" w:rsidR="0082042B" w:rsidRPr="000E2285" w:rsidRDefault="0082042B" w:rsidP="005B5B33">
            <w:pPr>
              <w:spacing w:line="252" w:lineRule="auto"/>
              <w:rPr>
                <w:lang w:eastAsia="en-GB"/>
              </w:rPr>
            </w:pPr>
            <w:r w:rsidRPr="000E2285">
              <w:rPr>
                <w:lang w:eastAsia="en-GB"/>
              </w:rPr>
              <w:t>Diversity &amp; Inclusivity</w:t>
            </w:r>
          </w:p>
        </w:tc>
      </w:tr>
      <w:tr w:rsidR="0082042B" w:rsidRPr="000E2285" w14:paraId="2A7E4F79"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4372BA97"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36D12FE" w14:textId="77777777" w:rsidR="0082042B" w:rsidRPr="000E2285" w:rsidRDefault="0082042B" w:rsidP="005B5B33">
            <w:pPr>
              <w:spacing w:line="252" w:lineRule="auto"/>
              <w:rPr>
                <w:lang w:eastAsia="en-GB"/>
              </w:rPr>
            </w:pPr>
            <w:r w:rsidRPr="000E2285">
              <w:rPr>
                <w:lang w:eastAsia="en-GB"/>
              </w:rPr>
              <w:t>Job Evaluation</w:t>
            </w:r>
          </w:p>
        </w:tc>
      </w:tr>
      <w:tr w:rsidR="0082042B" w:rsidRPr="000E2285" w14:paraId="387DF504"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4ABBAD72"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CF9DC1D" w14:textId="77777777" w:rsidR="0082042B" w:rsidRPr="000E2285" w:rsidRDefault="0082042B" w:rsidP="005B5B33">
            <w:pPr>
              <w:spacing w:line="252" w:lineRule="auto"/>
              <w:rPr>
                <w:lang w:eastAsia="en-GB"/>
              </w:rPr>
            </w:pPr>
            <w:r w:rsidRPr="000E2285">
              <w:rPr>
                <w:lang w:eastAsia="en-GB"/>
              </w:rPr>
              <w:t>Onboarding</w:t>
            </w:r>
          </w:p>
        </w:tc>
      </w:tr>
      <w:tr w:rsidR="0082042B" w:rsidRPr="000E2285" w14:paraId="64F1E38C"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532D61EF"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F12F29B" w14:textId="77777777" w:rsidR="0082042B" w:rsidRPr="000E2285" w:rsidRDefault="0082042B" w:rsidP="005B5B33">
            <w:pPr>
              <w:spacing w:line="252" w:lineRule="auto"/>
              <w:rPr>
                <w:lang w:eastAsia="en-GB"/>
              </w:rPr>
            </w:pPr>
            <w:r w:rsidRPr="000E2285">
              <w:rPr>
                <w:lang w:eastAsia="en-GB"/>
              </w:rPr>
              <w:t>Career Transition</w:t>
            </w:r>
          </w:p>
        </w:tc>
      </w:tr>
      <w:tr w:rsidR="0082042B" w:rsidRPr="000E2285" w14:paraId="0BF3AA5D"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2EB35763"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12C4F87" w14:textId="77777777" w:rsidR="0082042B" w:rsidRPr="000E2285" w:rsidRDefault="0082042B" w:rsidP="005B5B33">
            <w:pPr>
              <w:spacing w:line="252" w:lineRule="auto"/>
              <w:rPr>
                <w:lang w:eastAsia="en-GB"/>
              </w:rPr>
            </w:pPr>
            <w:r w:rsidRPr="000E2285">
              <w:rPr>
                <w:lang w:eastAsia="en-GB"/>
              </w:rPr>
              <w:t>Outplacement</w:t>
            </w:r>
          </w:p>
        </w:tc>
      </w:tr>
      <w:tr w:rsidR="0082042B" w:rsidRPr="000E2285" w14:paraId="49EB4320"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1DDB6DBB"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60D5E67" w14:textId="77777777" w:rsidR="0082042B" w:rsidRPr="000E2285" w:rsidRDefault="0082042B" w:rsidP="005B5B33">
            <w:pPr>
              <w:spacing w:line="252" w:lineRule="auto"/>
              <w:rPr>
                <w:lang w:eastAsia="en-GB"/>
              </w:rPr>
            </w:pPr>
            <w:r w:rsidRPr="000E2285">
              <w:rPr>
                <w:lang w:eastAsia="en-GB"/>
              </w:rPr>
              <w:t>Employee wellbeing</w:t>
            </w:r>
          </w:p>
        </w:tc>
      </w:tr>
      <w:tr w:rsidR="0082042B" w:rsidRPr="000E2285" w14:paraId="6B837075"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617AF4D2"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50F0018" w14:textId="77777777" w:rsidR="0082042B" w:rsidRPr="000E2285" w:rsidRDefault="0082042B" w:rsidP="005B5B33">
            <w:pPr>
              <w:spacing w:line="252" w:lineRule="auto"/>
              <w:rPr>
                <w:lang w:eastAsia="en-GB"/>
              </w:rPr>
            </w:pPr>
            <w:r w:rsidRPr="000E2285">
              <w:rPr>
                <w:lang w:eastAsia="en-GB"/>
              </w:rPr>
              <w:t>Employee engagement</w:t>
            </w:r>
          </w:p>
        </w:tc>
      </w:tr>
      <w:tr w:rsidR="0082042B" w:rsidRPr="000E2285" w14:paraId="64C82A75" w14:textId="77777777" w:rsidTr="005B5B33">
        <w:trPr>
          <w:trHeight w:val="290"/>
        </w:trPr>
        <w:tc>
          <w:tcPr>
            <w:tcW w:w="0" w:type="auto"/>
            <w:vMerge/>
            <w:tcBorders>
              <w:top w:val="nil"/>
              <w:left w:val="single" w:sz="8" w:space="0" w:color="auto"/>
              <w:bottom w:val="single" w:sz="8" w:space="0" w:color="auto"/>
              <w:right w:val="single" w:sz="8" w:space="0" w:color="auto"/>
            </w:tcBorders>
            <w:vAlign w:val="center"/>
            <w:hideMark/>
          </w:tcPr>
          <w:p w14:paraId="2C7E2D3E" w14:textId="77777777" w:rsidR="0082042B" w:rsidRPr="000E2285" w:rsidRDefault="0082042B" w:rsidP="005B5B33">
            <w:pPr>
              <w:rPr>
                <w:rFonts w:eastAsia="Calibri"/>
                <w:b/>
                <w:lang w:eastAsia="en-GB"/>
              </w:rPr>
            </w:pP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F9A7D5C" w14:textId="77777777" w:rsidR="0082042B" w:rsidRPr="000E2285" w:rsidRDefault="0082042B" w:rsidP="005B5B33">
            <w:pPr>
              <w:spacing w:line="252" w:lineRule="auto"/>
              <w:rPr>
                <w:lang w:eastAsia="en-GB"/>
              </w:rPr>
            </w:pPr>
            <w:r w:rsidRPr="000E2285">
              <w:rPr>
                <w:lang w:eastAsia="en-GB"/>
              </w:rPr>
              <w:t>Other People and HR management</w:t>
            </w:r>
          </w:p>
        </w:tc>
      </w:tr>
      <w:tr w:rsidR="0082042B" w:rsidRPr="000E2285" w14:paraId="6491E68E" w14:textId="77777777" w:rsidTr="005B5B33">
        <w:trPr>
          <w:trHeight w:val="290"/>
        </w:trPr>
        <w:tc>
          <w:tcPr>
            <w:tcW w:w="268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6E11A40A" w14:textId="77777777" w:rsidR="0082042B" w:rsidRPr="000E2285" w:rsidRDefault="0082042B" w:rsidP="005B5B33">
            <w:pPr>
              <w:spacing w:line="252" w:lineRule="auto"/>
              <w:rPr>
                <w:b/>
                <w:lang w:eastAsia="en-GB"/>
              </w:rPr>
            </w:pPr>
            <w:r w:rsidRPr="000E2285">
              <w:rPr>
                <w:b/>
                <w:lang w:eastAsia="en-GB"/>
              </w:rPr>
              <w:t> </w:t>
            </w: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CF1629" w14:textId="77777777" w:rsidR="0082042B" w:rsidRPr="000E2285" w:rsidRDefault="0082042B" w:rsidP="005B5B33">
            <w:pPr>
              <w:spacing w:line="252" w:lineRule="auto"/>
              <w:rPr>
                <w:lang w:eastAsia="en-GB"/>
              </w:rPr>
            </w:pPr>
            <w:r w:rsidRPr="000E2285">
              <w:rPr>
                <w:lang w:eastAsia="en-GB"/>
              </w:rPr>
              <w:t> </w:t>
            </w:r>
          </w:p>
        </w:tc>
      </w:tr>
      <w:tr w:rsidR="0082042B" w:rsidRPr="000E2285" w14:paraId="29314F41" w14:textId="77777777" w:rsidTr="005B5B33">
        <w:trPr>
          <w:trHeight w:val="290"/>
        </w:trPr>
        <w:tc>
          <w:tcPr>
            <w:tcW w:w="268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46B040" w14:textId="77777777" w:rsidR="0082042B" w:rsidRPr="000E2285" w:rsidRDefault="0082042B" w:rsidP="005B5B33">
            <w:pPr>
              <w:spacing w:line="252" w:lineRule="auto"/>
              <w:jc w:val="center"/>
              <w:rPr>
                <w:b/>
                <w:lang w:eastAsia="en-GB"/>
              </w:rPr>
            </w:pPr>
            <w:r w:rsidRPr="000E2285">
              <w:rPr>
                <w:b/>
                <w:lang w:eastAsia="en-GB"/>
              </w:rPr>
              <w:t>Outcome focused</w:t>
            </w:r>
          </w:p>
        </w:tc>
        <w:tc>
          <w:tcPr>
            <w:tcW w:w="751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EE458D9" w14:textId="77777777" w:rsidR="0082042B" w:rsidRPr="000E2285" w:rsidRDefault="0082042B" w:rsidP="005B5B33">
            <w:pPr>
              <w:spacing w:line="252" w:lineRule="auto"/>
              <w:rPr>
                <w:lang w:eastAsia="en-GB"/>
              </w:rPr>
            </w:pPr>
            <w:r w:rsidRPr="000E2285">
              <w:rPr>
                <w:lang w:eastAsia="en-GB"/>
              </w:rPr>
              <w:t>All outcome focused services</w:t>
            </w:r>
          </w:p>
        </w:tc>
      </w:tr>
    </w:tbl>
    <w:p w14:paraId="63BA42F5" w14:textId="77777777" w:rsidR="0082042B" w:rsidRPr="000E2285" w:rsidRDefault="0082042B" w:rsidP="0082042B">
      <w:pPr>
        <w:jc w:val="left"/>
        <w:rPr>
          <w:b/>
        </w:rPr>
      </w:pPr>
    </w:p>
    <w:p w14:paraId="7BA7A2BE" w14:textId="77777777" w:rsidR="0082042B" w:rsidRPr="000E2285" w:rsidRDefault="0082042B" w:rsidP="0082042B">
      <w:pPr>
        <w:jc w:val="left"/>
      </w:pPr>
    </w:p>
    <w:p w14:paraId="691B48E2" w14:textId="77777777" w:rsidR="0082042B" w:rsidRPr="000E2285" w:rsidRDefault="0082042B" w:rsidP="0082042B">
      <w:pPr>
        <w:jc w:val="left"/>
      </w:pPr>
    </w:p>
    <w:p w14:paraId="510E825F" w14:textId="77777777" w:rsidR="0082042B" w:rsidRPr="000E2285" w:rsidRDefault="0082042B" w:rsidP="0082042B">
      <w:pPr>
        <w:jc w:val="left"/>
      </w:pPr>
    </w:p>
    <w:p w14:paraId="34AC59A5" w14:textId="77777777" w:rsidR="0082042B" w:rsidRPr="000E2285" w:rsidRDefault="0082042B" w:rsidP="0082042B">
      <w:pPr>
        <w:jc w:val="left"/>
      </w:pPr>
    </w:p>
    <w:p w14:paraId="52F7CE54" w14:textId="77777777" w:rsidR="0082042B" w:rsidRPr="000E2285" w:rsidRDefault="0082042B" w:rsidP="0082042B">
      <w:pPr>
        <w:jc w:val="left"/>
      </w:pPr>
    </w:p>
    <w:p w14:paraId="07B35FFC" w14:textId="77777777" w:rsidR="0082042B" w:rsidRPr="000E2285" w:rsidRDefault="0082042B" w:rsidP="0082042B">
      <w:pPr>
        <w:jc w:val="left"/>
      </w:pPr>
    </w:p>
    <w:p w14:paraId="0775F681" w14:textId="77777777" w:rsidR="0082042B" w:rsidRPr="000E2285" w:rsidRDefault="0082042B" w:rsidP="0082042B">
      <w:pPr>
        <w:jc w:val="left"/>
      </w:pPr>
    </w:p>
    <w:p w14:paraId="4F054501" w14:textId="1EB90E7C" w:rsidR="0082042B" w:rsidRDefault="0082042B" w:rsidP="0039705C"/>
    <w:sectPr w:rsidR="0082042B" w:rsidSect="005B5B33">
      <w:headerReference w:type="default" r:id="rId14"/>
      <w:footerReference w:type="default" r:id="rId15"/>
      <w:pgSz w:w="11907" w:h="16840" w:code="9"/>
      <w:pgMar w:top="1418" w:right="1134" w:bottom="1418" w:left="1134" w:header="709" w:footer="709" w:gutter="0"/>
      <w:paperSrc w:first="257" w:other="25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B906F" w14:textId="77777777" w:rsidR="0067725C" w:rsidRDefault="0067725C">
      <w:r>
        <w:separator/>
      </w:r>
    </w:p>
  </w:endnote>
  <w:endnote w:type="continuationSeparator" w:id="0">
    <w:p w14:paraId="39073B00" w14:textId="77777777" w:rsidR="0067725C" w:rsidRDefault="006772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TZhongsong">
    <w:altName w:val="STZhongsong"/>
    <w:charset w:val="86"/>
    <w:family w:val="auto"/>
    <w:pitch w:val="variable"/>
    <w:sig w:usb0="00000287"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important">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65EAE" w14:textId="6BC400B7" w:rsidR="00DC0377" w:rsidRPr="00D72847" w:rsidRDefault="00D72847" w:rsidP="00D72847">
    <w:pPr>
      <w:pStyle w:val="Footer"/>
      <w:jc w:val="right"/>
      <w:rPr>
        <w:sz w:val="16"/>
        <w:szCs w:val="24"/>
      </w:rPr>
    </w:pPr>
    <w:r w:rsidRPr="000C2E41">
      <w:rPr>
        <w:sz w:val="16"/>
        <w:szCs w:val="24"/>
      </w:rPr>
      <w:t>lgrp.co.uk</w:t>
    </w:r>
    <w:r w:rsidRPr="000C2E41">
      <w:rPr>
        <w:sz w:val="16"/>
        <w:szCs w:val="24"/>
      </w:rPr>
      <w:tab/>
      <w:t>lgrp@ypo.co.uk</w:t>
    </w:r>
    <w:r w:rsidRPr="000C2E41">
      <w:rPr>
        <w:sz w:val="16"/>
        <w:szCs w:val="24"/>
      </w:rPr>
      <w:tab/>
    </w:r>
    <w:r w:rsidRPr="000C2E41">
      <w:rPr>
        <w:sz w:val="16"/>
        <w:szCs w:val="24"/>
      </w:rPr>
      <w:fldChar w:fldCharType="begin"/>
    </w:r>
    <w:r w:rsidRPr="000C2E41">
      <w:rPr>
        <w:sz w:val="16"/>
        <w:szCs w:val="24"/>
      </w:rPr>
      <w:instrText xml:space="preserve"> PAGE   \* MERGEFORMAT </w:instrText>
    </w:r>
    <w:r w:rsidRPr="000C2E41">
      <w:rPr>
        <w:sz w:val="16"/>
        <w:szCs w:val="24"/>
      </w:rPr>
      <w:fldChar w:fldCharType="separate"/>
    </w:r>
    <w:r>
      <w:rPr>
        <w:sz w:val="16"/>
        <w:szCs w:val="24"/>
      </w:rPr>
      <w:t>2</w:t>
    </w:r>
    <w:r w:rsidRPr="000C2E41">
      <w:rPr>
        <w:noProof/>
        <w:sz w:val="16"/>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9A949" w14:textId="77777777" w:rsidR="0067725C" w:rsidRDefault="0067725C">
      <w:r>
        <w:separator/>
      </w:r>
    </w:p>
  </w:footnote>
  <w:footnote w:type="continuationSeparator" w:id="0">
    <w:p w14:paraId="3E7C51CA" w14:textId="77777777" w:rsidR="0067725C" w:rsidRDefault="006772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96702" w14:textId="320DCC7B" w:rsidR="00DC0377" w:rsidRDefault="00DC0377" w:rsidP="00D72847">
    <w:pPr>
      <w:pStyle w:val="Header"/>
      <w:jc w:val="right"/>
    </w:pPr>
    <w:r>
      <w:t xml:space="preserve"> </w:t>
    </w:r>
    <w:r w:rsidR="00D72847">
      <w:rPr>
        <w:noProof/>
      </w:rPr>
      <w:drawing>
        <wp:inline distT="0" distB="0" distL="0" distR="0" wp14:anchorId="566A5B3B" wp14:editId="493ACA63">
          <wp:extent cx="1297447" cy="627797"/>
          <wp:effectExtent l="0" t="0" r="0" b="127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324468" cy="640872"/>
                  </a:xfrm>
                  <a:prstGeom prst="rect">
                    <a:avLst/>
                  </a:prstGeom>
                </pic:spPr>
              </pic:pic>
            </a:graphicData>
          </a:graphic>
        </wp:inline>
      </w:drawing>
    </w:r>
  </w:p>
  <w:p w14:paraId="3A4192C4" w14:textId="77777777" w:rsidR="00DC0377" w:rsidRDefault="00DC03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38C090A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4927D4"/>
    <w:multiLevelType w:val="multilevel"/>
    <w:tmpl w:val="6B007296"/>
    <w:lvl w:ilvl="0">
      <w:start w:val="1"/>
      <w:numFmt w:val="decimal"/>
      <w:lvlText w:val="%1."/>
      <w:lvlJc w:val="left"/>
      <w:pPr>
        <w:tabs>
          <w:tab w:val="num" w:pos="850"/>
        </w:tabs>
        <w:ind w:left="850" w:hanging="850"/>
      </w:pPr>
      <w:rPr>
        <w:rFonts w:hint="default"/>
        <w:b/>
        <w:i w:val="0"/>
        <w:caps w:val="0"/>
        <w:smallCaps w:val="0"/>
        <w:strike w:val="0"/>
        <w:dstrike w:val="0"/>
        <w:outline w:val="0"/>
        <w:shadow w:val="0"/>
        <w:emboss w:val="0"/>
        <w:imprint w:val="0"/>
        <w:vanish w:val="0"/>
        <w:u w:val="none"/>
        <w:effect w:val="none"/>
        <w:vertAlign w:val="baseline"/>
      </w:rPr>
    </w:lvl>
    <w:lvl w:ilvl="1">
      <w:start w:val="1"/>
      <w:numFmt w:val="decimal"/>
      <w:lvlText w:val="%1.%2"/>
      <w:lvlJc w:val="left"/>
      <w:pPr>
        <w:tabs>
          <w:tab w:val="num" w:pos="992"/>
        </w:tabs>
        <w:ind w:left="992" w:hanging="850"/>
      </w:pPr>
      <w:rPr>
        <w:rFonts w:hint="default"/>
        <w:b w:val="0"/>
        <w:i w:val="0"/>
        <w:caps w:val="0"/>
        <w:smallCaps w:val="0"/>
        <w:strike w:val="0"/>
        <w:dstrike w:val="0"/>
        <w:outline w:val="0"/>
        <w:shadow w:val="0"/>
        <w:emboss w:val="0"/>
        <w:imprint w:val="0"/>
        <w:vanish w:val="0"/>
        <w:u w:val="none"/>
        <w:effect w:val="none"/>
        <w:vertAlign w:val="baseline"/>
      </w:rPr>
    </w:lvl>
    <w:lvl w:ilvl="2">
      <w:start w:val="1"/>
      <w:numFmt w:val="decimal"/>
      <w:lvlText w:val="%1.%2.%3"/>
      <w:lvlJc w:val="left"/>
      <w:pPr>
        <w:tabs>
          <w:tab w:val="num" w:pos="1561"/>
        </w:tabs>
        <w:ind w:left="1561" w:hanging="851"/>
      </w:pPr>
      <w:rPr>
        <w:rFonts w:hint="default"/>
        <w:b w:val="0"/>
        <w:i w:val="0"/>
        <w:caps w:val="0"/>
        <w:smallCaps w:val="0"/>
        <w:strike w:val="0"/>
        <w:dstrike w:val="0"/>
        <w:outline w:val="0"/>
        <w:shadow w:val="0"/>
        <w:emboss w:val="0"/>
        <w:imprint w:val="0"/>
        <w:vanish w:val="0"/>
        <w:u w:val="none"/>
        <w:effect w:val="none"/>
        <w:vertAlign w:val="baseline"/>
      </w:rPr>
    </w:lvl>
    <w:lvl w:ilvl="3">
      <w:start w:val="1"/>
      <w:numFmt w:val="lowerLetter"/>
      <w:lvlText w:val="(%4)"/>
      <w:lvlJc w:val="left"/>
      <w:pPr>
        <w:tabs>
          <w:tab w:val="num" w:pos="2551"/>
        </w:tabs>
        <w:ind w:left="2551" w:hanging="850"/>
      </w:pPr>
      <w:rPr>
        <w:rFonts w:hint="default"/>
        <w:b w:val="0"/>
        <w:i w:val="0"/>
        <w:caps w:val="0"/>
        <w:smallCaps w:val="0"/>
        <w:strike w:val="0"/>
        <w:dstrike w:val="0"/>
        <w:outline w:val="0"/>
        <w:shadow w:val="0"/>
        <w:emboss w:val="0"/>
        <w:imprint w:val="0"/>
        <w:vanish w:val="0"/>
        <w:u w:val="none"/>
        <w:effect w:val="none"/>
        <w:vertAlign w:val="baseline"/>
      </w:rPr>
    </w:lvl>
    <w:lvl w:ilvl="4">
      <w:start w:val="1"/>
      <w:numFmt w:val="lowerRoman"/>
      <w:lvlText w:val="(%5)"/>
      <w:lvlJc w:val="left"/>
      <w:pPr>
        <w:tabs>
          <w:tab w:val="num" w:pos="3402"/>
        </w:tabs>
        <w:ind w:left="3402" w:hanging="851"/>
      </w:pPr>
      <w:rPr>
        <w:rFonts w:hint="default"/>
        <w:b w:val="0"/>
        <w:i w:val="0"/>
        <w:caps w:val="0"/>
        <w:smallCaps w:val="0"/>
        <w:strike w:val="0"/>
        <w:dstrike w:val="0"/>
        <w:outline w:val="0"/>
        <w:shadow w:val="0"/>
        <w:emboss w:val="0"/>
        <w:imprint w:val="0"/>
        <w:vanish w:val="0"/>
        <w:u w:val="none"/>
        <w:effect w:val="none"/>
        <w:vertAlign w:val="baseline"/>
      </w:rPr>
    </w:lvl>
    <w:lvl w:ilvl="5">
      <w:start w:val="1"/>
      <w:numFmt w:val="decimal"/>
      <w:lvlText w:val="(%6)"/>
      <w:lvlJc w:val="left"/>
      <w:pPr>
        <w:tabs>
          <w:tab w:val="num" w:pos="4252"/>
        </w:tabs>
        <w:ind w:left="4252" w:hanging="850"/>
      </w:pPr>
      <w:rPr>
        <w:rFonts w:hint="default"/>
        <w:b w:val="0"/>
        <w:i w:val="0"/>
        <w:caps w:val="0"/>
        <w:smallCaps w:val="0"/>
        <w:strike w:val="0"/>
        <w:dstrike w:val="0"/>
        <w:outline w:val="0"/>
        <w:shadow w:val="0"/>
        <w:emboss w:val="0"/>
        <w:imprint w:val="0"/>
        <w:vanish w:val="0"/>
        <w:u w:val="none"/>
        <w:effect w:val="none"/>
        <w:vertAlign w:val="baseline"/>
      </w:rPr>
    </w:lvl>
    <w:lvl w:ilvl="6">
      <w:start w:val="1"/>
      <w:numFmt w:val="none"/>
      <w:suff w:val="nothing"/>
      <w:lvlText w:val="Not Defined"/>
      <w:lvlJc w:val="left"/>
      <w:pPr>
        <w:ind w:left="0" w:firstLine="0"/>
      </w:pPr>
      <w:rPr>
        <w:rFonts w:hint="default"/>
        <w:b w:val="0"/>
        <w:i w:val="0"/>
        <w:caps w:val="0"/>
        <w:smallCaps w:val="0"/>
        <w:strike w:val="0"/>
        <w:dstrike w:val="0"/>
        <w:outline w:val="0"/>
        <w:shadow w:val="0"/>
        <w:emboss w:val="0"/>
        <w:imprint w:val="0"/>
        <w:vanish w:val="0"/>
        <w:u w:val="none"/>
        <w:effect w:val="none"/>
        <w:vertAlign w:val="baseline"/>
      </w:rPr>
    </w:lvl>
    <w:lvl w:ilvl="7">
      <w:start w:val="1"/>
      <w:numFmt w:val="none"/>
      <w:suff w:val="nothing"/>
      <w:lvlText w:val="Not Defined"/>
      <w:lvlJc w:val="left"/>
      <w:pPr>
        <w:ind w:left="0" w:firstLine="0"/>
      </w:pPr>
      <w:rPr>
        <w:rFonts w:hint="default"/>
        <w:b w:val="0"/>
        <w:i w:val="0"/>
        <w:caps w:val="0"/>
        <w:smallCaps w:val="0"/>
        <w:strike w:val="0"/>
        <w:dstrike w:val="0"/>
        <w:outline w:val="0"/>
        <w:shadow w:val="0"/>
        <w:emboss w:val="0"/>
        <w:imprint w:val="0"/>
        <w:vanish w:val="0"/>
        <w:u w:val="none"/>
        <w:effect w:val="none"/>
        <w:vertAlign w:val="baseline"/>
      </w:rPr>
    </w:lvl>
    <w:lvl w:ilvl="8">
      <w:start w:val="1"/>
      <w:numFmt w:val="none"/>
      <w:suff w:val="nothing"/>
      <w:lvlText w:val="Not Defined"/>
      <w:lvlJc w:val="left"/>
      <w:pPr>
        <w:ind w:left="0" w:firstLine="0"/>
      </w:pPr>
      <w:rPr>
        <w:rFonts w:hint="default"/>
        <w:b w:val="0"/>
        <w:i w:val="0"/>
        <w:caps w:val="0"/>
        <w:smallCaps w:val="0"/>
        <w:strike w:val="0"/>
        <w:dstrike w:val="0"/>
        <w:outline w:val="0"/>
        <w:shadow w:val="0"/>
        <w:emboss w:val="0"/>
        <w:imprint w:val="0"/>
        <w:vanish w:val="0"/>
        <w:u w:val="none"/>
        <w:effect w:val="none"/>
        <w:vertAlign w:val="baseline"/>
      </w:rPr>
    </w:lvl>
  </w:abstractNum>
  <w:abstractNum w:abstractNumId="2" w15:restartNumberingAfterBreak="0">
    <w:nsid w:val="0D1E7209"/>
    <w:multiLevelType w:val="hybridMultilevel"/>
    <w:tmpl w:val="FA448FC6"/>
    <w:lvl w:ilvl="0" w:tplc="AA5640D8">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8E0194"/>
    <w:multiLevelType w:val="hybridMultilevel"/>
    <w:tmpl w:val="8B84AE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3E0D35"/>
    <w:multiLevelType w:val="multilevel"/>
    <w:tmpl w:val="EEC0FB82"/>
    <w:lvl w:ilvl="0">
      <w:start w:val="1"/>
      <w:numFmt w:val="decimal"/>
      <w:pStyle w:val="Heading1"/>
      <w:lvlText w:val="%1."/>
      <w:legacy w:legacy="1" w:legacySpace="0" w:legacyIndent="720"/>
      <w:lvlJc w:val="left"/>
      <w:pPr>
        <w:ind w:left="720" w:hanging="720"/>
      </w:pPr>
    </w:lvl>
    <w:lvl w:ilvl="1">
      <w:start w:val="1"/>
      <w:numFmt w:val="decimal"/>
      <w:pStyle w:val="Heading2"/>
      <w:lvlText w:val="%1.%2"/>
      <w:legacy w:legacy="1" w:legacySpace="0" w:legacyIndent="720"/>
      <w:lvlJc w:val="left"/>
      <w:pPr>
        <w:ind w:left="1440" w:hanging="720"/>
      </w:pPr>
    </w:lvl>
    <w:lvl w:ilvl="2">
      <w:start w:val="1"/>
      <w:numFmt w:val="decimal"/>
      <w:pStyle w:val="Heading3"/>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lowerLetter"/>
      <w:pStyle w:val="Heading5"/>
      <w:lvlText w:val="(%5)"/>
      <w:legacy w:legacy="1" w:legacySpace="0" w:legacyIndent="720"/>
      <w:lvlJc w:val="left"/>
      <w:pPr>
        <w:ind w:left="3600" w:hanging="720"/>
      </w:pPr>
    </w:lvl>
    <w:lvl w:ilvl="5">
      <w:start w:val="1"/>
      <w:numFmt w:val="lowerRoman"/>
      <w:pStyle w:val="Heading6"/>
      <w:lvlText w:val="(%6)"/>
      <w:legacy w:legacy="1" w:legacySpace="0" w:legacyIndent="720"/>
      <w:lvlJc w:val="left"/>
      <w:pPr>
        <w:ind w:left="4320" w:hanging="720"/>
      </w:pPr>
    </w:lvl>
    <w:lvl w:ilvl="6">
      <w:start w:val="1"/>
      <w:numFmt w:val="decimal"/>
      <w:pStyle w:val="Heading7"/>
      <w:lvlText w:val="(%7)"/>
      <w:legacy w:legacy="1" w:legacySpace="0" w:legacyIndent="720"/>
      <w:lvlJc w:val="left"/>
      <w:pPr>
        <w:ind w:left="5040" w:hanging="720"/>
      </w:pPr>
    </w:lvl>
    <w:lvl w:ilvl="7">
      <w:start w:val="1"/>
      <w:numFmt w:val="none"/>
      <w:pStyle w:val="Heading8"/>
      <w:suff w:val="nothing"/>
      <w:lvlText w:val=""/>
      <w:lvlJc w:val="left"/>
      <w:pPr>
        <w:ind w:left="5760" w:hanging="720"/>
      </w:pPr>
    </w:lvl>
    <w:lvl w:ilvl="8">
      <w:start w:val="1"/>
      <w:numFmt w:val="none"/>
      <w:pStyle w:val="Heading9"/>
      <w:suff w:val="nothing"/>
      <w:lvlText w:val=""/>
      <w:lvlJc w:val="left"/>
      <w:pPr>
        <w:ind w:left="6480" w:hanging="720"/>
      </w:pPr>
    </w:lvl>
  </w:abstractNum>
  <w:abstractNum w:abstractNumId="5" w15:restartNumberingAfterBreak="0">
    <w:nsid w:val="13A132D8"/>
    <w:multiLevelType w:val="hybridMultilevel"/>
    <w:tmpl w:val="84FC47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2731F2"/>
    <w:multiLevelType w:val="hybridMultilevel"/>
    <w:tmpl w:val="5334658C"/>
    <w:lvl w:ilvl="0" w:tplc="48E4A058">
      <w:start w:val="1"/>
      <w:numFmt w:val="lowerLetter"/>
      <w:lvlText w:val="%1)"/>
      <w:lvlJc w:val="left"/>
      <w:pPr>
        <w:ind w:left="862" w:hanging="360"/>
      </w:pPr>
      <w:rPr>
        <w:b w:val="0"/>
        <w:bCs/>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7" w15:restartNumberingAfterBreak="0">
    <w:nsid w:val="17623E5D"/>
    <w:multiLevelType w:val="multilevel"/>
    <w:tmpl w:val="3392B370"/>
    <w:lvl w:ilvl="0">
      <w:start w:val="1"/>
      <w:numFmt w:val="decimal"/>
      <w:pStyle w:val="Level1"/>
      <w:lvlText w:val="%1."/>
      <w:lvlJc w:val="left"/>
      <w:pPr>
        <w:tabs>
          <w:tab w:val="num" w:pos="992"/>
        </w:tabs>
        <w:ind w:left="992" w:hanging="850"/>
      </w:pPr>
      <w:rPr>
        <w:rFonts w:hint="default"/>
        <w:b w:val="0"/>
        <w:i w:val="0"/>
        <w:caps w:val="0"/>
        <w:smallCaps w:val="0"/>
        <w:strike w:val="0"/>
        <w:dstrike w:val="0"/>
        <w:outline w:val="0"/>
        <w:shadow w:val="0"/>
        <w:emboss w:val="0"/>
        <w:imprint w:val="0"/>
        <w:vanish w:val="0"/>
        <w:color w:val="auto"/>
        <w:u w:val="none" w:color="000000"/>
        <w:effect w:val="none"/>
        <w:vertAlign w:val="baseline"/>
      </w:rPr>
    </w:lvl>
    <w:lvl w:ilvl="1">
      <w:start w:val="1"/>
      <w:numFmt w:val="decimal"/>
      <w:pStyle w:val="Level2"/>
      <w:lvlText w:val="%1.%2"/>
      <w:lvlJc w:val="left"/>
      <w:pPr>
        <w:tabs>
          <w:tab w:val="num" w:pos="1134"/>
        </w:tabs>
        <w:ind w:left="1134" w:hanging="850"/>
      </w:pPr>
      <w:rPr>
        <w:rFonts w:ascii="Arial" w:hAnsi="Arial" w:cs="Arial" w:hint="default"/>
        <w:b w:val="0"/>
        <w:i w:val="0"/>
        <w:caps w:val="0"/>
        <w:smallCaps w:val="0"/>
        <w:strike w:val="0"/>
        <w:dstrike w:val="0"/>
        <w:outline w:val="0"/>
        <w:shadow w:val="0"/>
        <w:emboss w:val="0"/>
        <w:imprint w:val="0"/>
        <w:vanish w:val="0"/>
        <w:color w:val="auto"/>
        <w:u w:val="none" w:color="000000"/>
        <w:effect w:val="none"/>
        <w:vertAlign w:val="baseline"/>
      </w:rPr>
    </w:lvl>
    <w:lvl w:ilvl="2">
      <w:start w:val="1"/>
      <w:numFmt w:val="decimal"/>
      <w:pStyle w:val="Level3"/>
      <w:lvlText w:val="%1.%2.%3"/>
      <w:lvlJc w:val="left"/>
      <w:pPr>
        <w:tabs>
          <w:tab w:val="num" w:pos="1561"/>
        </w:tabs>
        <w:ind w:left="1561" w:hanging="851"/>
      </w:pPr>
      <w:rPr>
        <w:rFonts w:ascii="Arial" w:hAnsi="Arial" w:cs="Arial" w:hint="default"/>
        <w:b w:val="0"/>
        <w:i w:val="0"/>
        <w:caps w:val="0"/>
        <w:smallCaps w:val="0"/>
        <w:strike w:val="0"/>
        <w:dstrike w:val="0"/>
        <w:outline w:val="0"/>
        <w:shadow w:val="0"/>
        <w:emboss w:val="0"/>
        <w:imprint w:val="0"/>
        <w:vanish w:val="0"/>
        <w:color w:val="auto"/>
        <w:u w:val="none" w:color="000000"/>
        <w:effect w:val="none"/>
        <w:vertAlign w:val="baseline"/>
      </w:rPr>
    </w:lvl>
    <w:lvl w:ilvl="3">
      <w:start w:val="1"/>
      <w:numFmt w:val="lowerLetter"/>
      <w:pStyle w:val="Level4"/>
      <w:lvlText w:val="(%4)"/>
      <w:lvlJc w:val="left"/>
      <w:pPr>
        <w:tabs>
          <w:tab w:val="num" w:pos="2551"/>
        </w:tabs>
        <w:ind w:left="2551" w:hanging="850"/>
      </w:pPr>
      <w:rPr>
        <w:rFonts w:ascii="Arial" w:eastAsia="Times New Roman" w:hAnsi="Arial" w:cs="Arial" w:hint="default"/>
        <w:b w:val="0"/>
        <w:i w:val="0"/>
        <w:caps w:val="0"/>
        <w:smallCaps w:val="0"/>
        <w:strike w:val="0"/>
        <w:dstrike w:val="0"/>
        <w:outline w:val="0"/>
        <w:shadow w:val="0"/>
        <w:emboss w:val="0"/>
        <w:imprint w:val="0"/>
        <w:vanish w:val="0"/>
        <w:color w:val="auto"/>
        <w:u w:val="none" w:color="000000"/>
        <w:effect w:val="none"/>
        <w:vertAlign w:val="baseline"/>
      </w:rPr>
    </w:lvl>
    <w:lvl w:ilvl="4">
      <w:start w:val="1"/>
      <w:numFmt w:val="lowerRoman"/>
      <w:pStyle w:val="Level5"/>
      <w:lvlText w:val="(%5)"/>
      <w:lvlJc w:val="left"/>
      <w:pPr>
        <w:tabs>
          <w:tab w:val="num" w:pos="3403"/>
        </w:tabs>
        <w:ind w:left="3403" w:hanging="851"/>
      </w:pPr>
      <w:rPr>
        <w:rFonts w:hint="default"/>
        <w:b w:val="0"/>
        <w:i w:val="0"/>
        <w:caps w:val="0"/>
        <w:smallCaps w:val="0"/>
        <w:strike w:val="0"/>
        <w:dstrike w:val="0"/>
        <w:outline w:val="0"/>
        <w:shadow w:val="0"/>
        <w:emboss w:val="0"/>
        <w:imprint w:val="0"/>
        <w:vanish w:val="0"/>
        <w:color w:val="auto"/>
        <w:u w:val="none" w:color="000000"/>
        <w:effect w:val="none"/>
        <w:vertAlign w:val="baseline"/>
      </w:rPr>
    </w:lvl>
    <w:lvl w:ilvl="5">
      <w:start w:val="1"/>
      <w:numFmt w:val="decimal"/>
      <w:pStyle w:val="Level6"/>
      <w:lvlText w:val="(%6)"/>
      <w:lvlJc w:val="left"/>
      <w:pPr>
        <w:tabs>
          <w:tab w:val="num" w:pos="4252"/>
        </w:tabs>
        <w:ind w:left="4252" w:hanging="850"/>
      </w:pPr>
      <w:rPr>
        <w:rFonts w:hint="default"/>
        <w:b w:val="0"/>
        <w:i w:val="0"/>
        <w:caps w:val="0"/>
        <w:smallCaps w:val="0"/>
        <w:strike w:val="0"/>
        <w:dstrike w:val="0"/>
        <w:outline w:val="0"/>
        <w:shadow w:val="0"/>
        <w:emboss w:val="0"/>
        <w:imprint w:val="0"/>
        <w:vanish w:val="0"/>
        <w:color w:val="auto"/>
        <w:u w:val="none" w:color="000000"/>
        <w:effect w:val="none"/>
        <w:vertAlign w:val="baseline"/>
      </w:rPr>
    </w:lvl>
    <w:lvl w:ilvl="6">
      <w:start w:val="1"/>
      <w:numFmt w:val="none"/>
      <w:suff w:val="nothing"/>
      <w:lvlText w:val="Not Defined"/>
      <w:lvlJc w:val="left"/>
      <w:pPr>
        <w:ind w:left="0" w:firstLine="0"/>
      </w:pPr>
      <w:rPr>
        <w:rFonts w:hint="default"/>
        <w:b w:val="0"/>
        <w:i w:val="0"/>
        <w:caps w:val="0"/>
        <w:smallCaps w:val="0"/>
        <w:strike w:val="0"/>
        <w:dstrike w:val="0"/>
        <w:outline w:val="0"/>
        <w:shadow w:val="0"/>
        <w:emboss w:val="0"/>
        <w:imprint w:val="0"/>
        <w:vanish w:val="0"/>
        <w:color w:val="auto"/>
        <w:u w:val="none" w:color="000000"/>
        <w:effect w:val="none"/>
        <w:vertAlign w:val="baseline"/>
      </w:rPr>
    </w:lvl>
    <w:lvl w:ilvl="7">
      <w:start w:val="1"/>
      <w:numFmt w:val="none"/>
      <w:suff w:val="nothing"/>
      <w:lvlText w:val="Not Defined"/>
      <w:lvlJc w:val="left"/>
      <w:pPr>
        <w:ind w:left="0" w:firstLine="0"/>
      </w:pPr>
      <w:rPr>
        <w:rFonts w:hint="default"/>
        <w:b w:val="0"/>
        <w:i w:val="0"/>
        <w:caps w:val="0"/>
        <w:smallCaps w:val="0"/>
        <w:strike w:val="0"/>
        <w:dstrike w:val="0"/>
        <w:outline w:val="0"/>
        <w:shadow w:val="0"/>
        <w:emboss w:val="0"/>
        <w:imprint w:val="0"/>
        <w:vanish w:val="0"/>
        <w:color w:val="auto"/>
        <w:u w:val="none" w:color="000000"/>
        <w:effect w:val="none"/>
        <w:vertAlign w:val="baseline"/>
      </w:rPr>
    </w:lvl>
    <w:lvl w:ilvl="8">
      <w:start w:val="1"/>
      <w:numFmt w:val="none"/>
      <w:suff w:val="nothing"/>
      <w:lvlText w:val="Not Defined"/>
      <w:lvlJc w:val="left"/>
      <w:pPr>
        <w:ind w:left="0" w:firstLine="0"/>
      </w:pPr>
      <w:rPr>
        <w:rFonts w:hint="default"/>
        <w:b w:val="0"/>
        <w:i w:val="0"/>
        <w:caps w:val="0"/>
        <w:smallCaps w:val="0"/>
        <w:strike w:val="0"/>
        <w:dstrike w:val="0"/>
        <w:outline w:val="0"/>
        <w:shadow w:val="0"/>
        <w:emboss w:val="0"/>
        <w:imprint w:val="0"/>
        <w:vanish w:val="0"/>
        <w:color w:val="auto"/>
        <w:u w:val="none" w:color="000000"/>
        <w:effect w:val="none"/>
        <w:vertAlign w:val="baseline"/>
      </w:rPr>
    </w:lvl>
  </w:abstractNum>
  <w:abstractNum w:abstractNumId="8" w15:restartNumberingAfterBreak="0">
    <w:nsid w:val="18E25255"/>
    <w:multiLevelType w:val="hybridMultilevel"/>
    <w:tmpl w:val="BF0E1AB2"/>
    <w:lvl w:ilvl="0" w:tplc="0809000F">
      <w:start w:val="1"/>
      <w:numFmt w:val="decimal"/>
      <w:lvlText w:val="%1."/>
      <w:lvlJc w:val="left"/>
      <w:pPr>
        <w:ind w:left="393" w:hanging="360"/>
      </w:pPr>
    </w:lvl>
    <w:lvl w:ilvl="1" w:tplc="08090019">
      <w:start w:val="1"/>
      <w:numFmt w:val="lowerLetter"/>
      <w:lvlText w:val="%2."/>
      <w:lvlJc w:val="left"/>
      <w:pPr>
        <w:ind w:left="1113" w:hanging="360"/>
      </w:pPr>
    </w:lvl>
    <w:lvl w:ilvl="2" w:tplc="0809001B">
      <w:start w:val="1"/>
      <w:numFmt w:val="lowerRoman"/>
      <w:lvlText w:val="%3."/>
      <w:lvlJc w:val="right"/>
      <w:pPr>
        <w:ind w:left="1833" w:hanging="180"/>
      </w:pPr>
    </w:lvl>
    <w:lvl w:ilvl="3" w:tplc="0809000F" w:tentative="1">
      <w:start w:val="1"/>
      <w:numFmt w:val="decimal"/>
      <w:lvlText w:val="%4."/>
      <w:lvlJc w:val="left"/>
      <w:pPr>
        <w:ind w:left="2553" w:hanging="360"/>
      </w:pPr>
    </w:lvl>
    <w:lvl w:ilvl="4" w:tplc="08090019" w:tentative="1">
      <w:start w:val="1"/>
      <w:numFmt w:val="lowerLetter"/>
      <w:lvlText w:val="%5."/>
      <w:lvlJc w:val="left"/>
      <w:pPr>
        <w:ind w:left="3273" w:hanging="360"/>
      </w:pPr>
    </w:lvl>
    <w:lvl w:ilvl="5" w:tplc="0809001B" w:tentative="1">
      <w:start w:val="1"/>
      <w:numFmt w:val="lowerRoman"/>
      <w:lvlText w:val="%6."/>
      <w:lvlJc w:val="right"/>
      <w:pPr>
        <w:ind w:left="3993" w:hanging="180"/>
      </w:pPr>
    </w:lvl>
    <w:lvl w:ilvl="6" w:tplc="0809000F" w:tentative="1">
      <w:start w:val="1"/>
      <w:numFmt w:val="decimal"/>
      <w:lvlText w:val="%7."/>
      <w:lvlJc w:val="left"/>
      <w:pPr>
        <w:ind w:left="4713" w:hanging="360"/>
      </w:pPr>
    </w:lvl>
    <w:lvl w:ilvl="7" w:tplc="08090019" w:tentative="1">
      <w:start w:val="1"/>
      <w:numFmt w:val="lowerLetter"/>
      <w:lvlText w:val="%8."/>
      <w:lvlJc w:val="left"/>
      <w:pPr>
        <w:ind w:left="5433" w:hanging="360"/>
      </w:pPr>
    </w:lvl>
    <w:lvl w:ilvl="8" w:tplc="0809001B" w:tentative="1">
      <w:start w:val="1"/>
      <w:numFmt w:val="lowerRoman"/>
      <w:lvlText w:val="%9."/>
      <w:lvlJc w:val="right"/>
      <w:pPr>
        <w:ind w:left="6153" w:hanging="180"/>
      </w:pPr>
    </w:lvl>
  </w:abstractNum>
  <w:abstractNum w:abstractNumId="9" w15:restartNumberingAfterBreak="0">
    <w:nsid w:val="2F4D5BD4"/>
    <w:multiLevelType w:val="multilevel"/>
    <w:tmpl w:val="2CE6BBB0"/>
    <w:lvl w:ilvl="0">
      <w:start w:val="1"/>
      <w:numFmt w:val="none"/>
      <w:pStyle w:val="SubHeading"/>
      <w:suff w:val="nothing"/>
      <w:lvlText w:val=""/>
      <w:lvlJc w:val="left"/>
      <w:pPr>
        <w:tabs>
          <w:tab w:val="num" w:pos="0"/>
        </w:tabs>
        <w:ind w:left="0" w:firstLine="0"/>
      </w:pPr>
      <w:rPr>
        <w:b w:val="0"/>
        <w:i w:val="0"/>
        <w:caps w:val="0"/>
        <w:smallCaps w:val="0"/>
        <w:strike w:val="0"/>
        <w:dstrike w:val="0"/>
        <w:outline w:val="0"/>
        <w:shadow w:val="0"/>
        <w:emboss w:val="0"/>
        <w:imprint w:val="0"/>
        <w:vanish w:val="0"/>
        <w:u w:val="none"/>
        <w:effect w:val="none"/>
        <w:vertAlign w:val="baseline"/>
      </w:rPr>
    </w:lvl>
    <w:lvl w:ilvl="1">
      <w:start w:val="1"/>
      <w:numFmt w:val="none"/>
      <w:suff w:val="nothing"/>
      <w:lvlText w:val=""/>
      <w:lvlJc w:val="left"/>
      <w:pPr>
        <w:tabs>
          <w:tab w:val="num" w:pos="0"/>
        </w:tabs>
        <w:ind w:left="0" w:firstLine="0"/>
      </w:pPr>
      <w:rPr>
        <w:b w:val="0"/>
        <w:i w:val="0"/>
        <w:caps w:val="0"/>
        <w:smallCaps w:val="0"/>
        <w:strike w:val="0"/>
        <w:dstrike w:val="0"/>
        <w:outline w:val="0"/>
        <w:shadow w:val="0"/>
        <w:emboss w:val="0"/>
        <w:imprint w:val="0"/>
        <w:vanish w:val="0"/>
        <w:u w:val="none"/>
        <w:effect w:val="none"/>
        <w:vertAlign w:val="baseline"/>
      </w:rPr>
    </w:lvl>
    <w:lvl w:ilvl="2">
      <w:start w:val="1"/>
      <w:numFmt w:val="none"/>
      <w:suff w:val="nothing"/>
      <w:lvlText w:val="Not Defined"/>
      <w:lvlJc w:val="left"/>
      <w:pPr>
        <w:ind w:left="0" w:firstLine="0"/>
      </w:pPr>
      <w:rPr>
        <w:b w:val="0"/>
        <w:i w:val="0"/>
        <w:caps w:val="0"/>
        <w:smallCaps w:val="0"/>
        <w:strike w:val="0"/>
        <w:dstrike w:val="0"/>
        <w:outline w:val="0"/>
        <w:shadow w:val="0"/>
        <w:emboss w:val="0"/>
        <w:imprint w:val="0"/>
        <w:vanish w:val="0"/>
        <w:u w:val="none"/>
        <w:effect w:val="none"/>
        <w:vertAlign w:val="baseline"/>
      </w:rPr>
    </w:lvl>
    <w:lvl w:ilvl="3">
      <w:start w:val="1"/>
      <w:numFmt w:val="none"/>
      <w:suff w:val="nothing"/>
      <w:lvlText w:val="Not Defined"/>
      <w:lvlJc w:val="left"/>
      <w:pPr>
        <w:ind w:left="0" w:firstLine="0"/>
      </w:pPr>
      <w:rPr>
        <w:b w:val="0"/>
        <w:i w:val="0"/>
        <w:caps w:val="0"/>
        <w:smallCaps w:val="0"/>
        <w:strike w:val="0"/>
        <w:dstrike w:val="0"/>
        <w:outline w:val="0"/>
        <w:shadow w:val="0"/>
        <w:emboss w:val="0"/>
        <w:imprint w:val="0"/>
        <w:vanish w:val="0"/>
        <w:u w:val="none"/>
        <w:effect w:val="none"/>
        <w:vertAlign w:val="baseline"/>
      </w:rPr>
    </w:lvl>
    <w:lvl w:ilvl="4">
      <w:start w:val="1"/>
      <w:numFmt w:val="none"/>
      <w:suff w:val="nothing"/>
      <w:lvlText w:val="Not Defined"/>
      <w:lvlJc w:val="left"/>
      <w:pPr>
        <w:ind w:left="0" w:firstLine="0"/>
      </w:pPr>
      <w:rPr>
        <w:b w:val="0"/>
        <w:i w:val="0"/>
        <w:caps w:val="0"/>
        <w:smallCaps w:val="0"/>
        <w:strike w:val="0"/>
        <w:dstrike w:val="0"/>
        <w:outline w:val="0"/>
        <w:shadow w:val="0"/>
        <w:emboss w:val="0"/>
        <w:imprint w:val="0"/>
        <w:vanish w:val="0"/>
        <w:u w:val="none"/>
        <w:effect w:val="none"/>
        <w:vertAlign w:val="baseline"/>
      </w:rPr>
    </w:lvl>
    <w:lvl w:ilvl="5">
      <w:start w:val="1"/>
      <w:numFmt w:val="none"/>
      <w:suff w:val="nothing"/>
      <w:lvlText w:val="Not Defined"/>
      <w:lvlJc w:val="left"/>
      <w:pPr>
        <w:ind w:left="0" w:firstLine="0"/>
      </w:pPr>
      <w:rPr>
        <w:b w:val="0"/>
        <w:i w:val="0"/>
        <w:caps w:val="0"/>
        <w:smallCaps w:val="0"/>
        <w:strike w:val="0"/>
        <w:dstrike w:val="0"/>
        <w:outline w:val="0"/>
        <w:shadow w:val="0"/>
        <w:emboss w:val="0"/>
        <w:imprint w:val="0"/>
        <w:vanish w:val="0"/>
        <w:u w:val="none"/>
        <w:effect w:val="none"/>
        <w:vertAlign w:val="baseline"/>
      </w:rPr>
    </w:lvl>
    <w:lvl w:ilvl="6">
      <w:start w:val="1"/>
      <w:numFmt w:val="none"/>
      <w:suff w:val="nothing"/>
      <w:lvlText w:val="Not Defined"/>
      <w:lvlJc w:val="left"/>
      <w:pPr>
        <w:ind w:left="0" w:firstLine="0"/>
      </w:pPr>
      <w:rPr>
        <w:b w:val="0"/>
        <w:i w:val="0"/>
        <w:caps w:val="0"/>
        <w:smallCaps w:val="0"/>
        <w:strike w:val="0"/>
        <w:dstrike w:val="0"/>
        <w:outline w:val="0"/>
        <w:shadow w:val="0"/>
        <w:emboss w:val="0"/>
        <w:imprint w:val="0"/>
        <w:vanish w:val="0"/>
        <w:u w:val="none"/>
        <w:effect w:val="none"/>
        <w:vertAlign w:val="baseline"/>
      </w:rPr>
    </w:lvl>
    <w:lvl w:ilvl="7">
      <w:start w:val="1"/>
      <w:numFmt w:val="none"/>
      <w:suff w:val="nothing"/>
      <w:lvlText w:val="Not Defined"/>
      <w:lvlJc w:val="left"/>
      <w:pPr>
        <w:ind w:left="0" w:firstLine="0"/>
      </w:pPr>
      <w:rPr>
        <w:b w:val="0"/>
        <w:i w:val="0"/>
        <w:caps w:val="0"/>
        <w:smallCaps w:val="0"/>
        <w:strike w:val="0"/>
        <w:dstrike w:val="0"/>
        <w:outline w:val="0"/>
        <w:shadow w:val="0"/>
        <w:emboss w:val="0"/>
        <w:imprint w:val="0"/>
        <w:vanish w:val="0"/>
        <w:u w:val="none"/>
        <w:effect w:val="none"/>
        <w:vertAlign w:val="baseline"/>
      </w:rPr>
    </w:lvl>
    <w:lvl w:ilvl="8">
      <w:start w:val="1"/>
      <w:numFmt w:val="none"/>
      <w:suff w:val="nothing"/>
      <w:lvlText w:val="Not Defined"/>
      <w:lvlJc w:val="left"/>
      <w:pPr>
        <w:ind w:left="0" w:firstLine="0"/>
      </w:pPr>
      <w:rPr>
        <w:b w:val="0"/>
        <w:i w:val="0"/>
        <w:caps w:val="0"/>
        <w:smallCaps w:val="0"/>
        <w:strike w:val="0"/>
        <w:dstrike w:val="0"/>
        <w:outline w:val="0"/>
        <w:shadow w:val="0"/>
        <w:emboss w:val="0"/>
        <w:imprint w:val="0"/>
        <w:vanish w:val="0"/>
        <w:u w:val="none"/>
        <w:effect w:val="none"/>
        <w:vertAlign w:val="baseline"/>
      </w:rPr>
    </w:lvl>
  </w:abstractNum>
  <w:abstractNum w:abstractNumId="10" w15:restartNumberingAfterBreak="0">
    <w:nsid w:val="3106797C"/>
    <w:multiLevelType w:val="multilevel"/>
    <w:tmpl w:val="65C80178"/>
    <w:lvl w:ilvl="0">
      <w:start w:val="1"/>
      <w:numFmt w:val="bullet"/>
      <w:pStyle w:val="Bullet1"/>
      <w:lvlText w:val=""/>
      <w:lvlJc w:val="left"/>
      <w:pPr>
        <w:tabs>
          <w:tab w:val="num" w:pos="850"/>
        </w:tabs>
        <w:ind w:left="850" w:hanging="850"/>
      </w:pPr>
      <w:rPr>
        <w:rFonts w:ascii="Symbol" w:hAnsi="Symbol" w:hint="default"/>
        <w:b w:val="0"/>
        <w:i w:val="0"/>
        <w:caps w:val="0"/>
        <w:smallCaps w:val="0"/>
        <w:strike w:val="0"/>
        <w:dstrike w:val="0"/>
        <w:outline w:val="0"/>
        <w:shadow w:val="0"/>
        <w:emboss w:val="0"/>
        <w:imprint w:val="0"/>
        <w:vanish w:val="0"/>
        <w:u w:val="none"/>
        <w:effect w:val="none"/>
        <w:vertAlign w:val="baseline"/>
      </w:rPr>
    </w:lvl>
    <w:lvl w:ilvl="1">
      <w:start w:val="1"/>
      <w:numFmt w:val="bullet"/>
      <w:pStyle w:val="Bullet2"/>
      <w:lvlText w:val=""/>
      <w:lvlJc w:val="left"/>
      <w:pPr>
        <w:tabs>
          <w:tab w:val="num" w:pos="1701"/>
        </w:tabs>
        <w:ind w:left="1701" w:hanging="851"/>
      </w:pPr>
      <w:rPr>
        <w:rFonts w:ascii="Symbol" w:hAnsi="Symbol" w:hint="default"/>
        <w:b w:val="0"/>
        <w:i w:val="0"/>
        <w:caps w:val="0"/>
        <w:smallCaps w:val="0"/>
        <w:strike w:val="0"/>
        <w:dstrike w:val="0"/>
        <w:outline w:val="0"/>
        <w:shadow w:val="0"/>
        <w:emboss w:val="0"/>
        <w:imprint w:val="0"/>
        <w:vanish w:val="0"/>
        <w:u w:val="none"/>
        <w:effect w:val="none"/>
        <w:vertAlign w:val="baseline"/>
      </w:rPr>
    </w:lvl>
    <w:lvl w:ilvl="2">
      <w:start w:val="1"/>
      <w:numFmt w:val="bullet"/>
      <w:pStyle w:val="Bullet3"/>
      <w:lvlText w:val=""/>
      <w:lvlJc w:val="left"/>
      <w:pPr>
        <w:tabs>
          <w:tab w:val="num" w:pos="2551"/>
        </w:tabs>
        <w:ind w:left="2551" w:hanging="850"/>
      </w:pPr>
      <w:rPr>
        <w:rFonts w:ascii="Symbol" w:hAnsi="Symbol" w:hint="default"/>
        <w:b w:val="0"/>
        <w:i w:val="0"/>
        <w:caps w:val="0"/>
        <w:smallCaps w:val="0"/>
        <w:strike w:val="0"/>
        <w:dstrike w:val="0"/>
        <w:outline w:val="0"/>
        <w:shadow w:val="0"/>
        <w:emboss w:val="0"/>
        <w:imprint w:val="0"/>
        <w:vanish w:val="0"/>
        <w:u w:val="none"/>
        <w:effect w:val="none"/>
        <w:vertAlign w:val="baseline"/>
      </w:rPr>
    </w:lvl>
    <w:lvl w:ilvl="3">
      <w:start w:val="1"/>
      <w:numFmt w:val="bullet"/>
      <w:pStyle w:val="Bullet4"/>
      <w:lvlText w:val=""/>
      <w:lvlJc w:val="left"/>
      <w:pPr>
        <w:tabs>
          <w:tab w:val="num" w:pos="3402"/>
        </w:tabs>
        <w:ind w:left="3402" w:hanging="851"/>
      </w:pPr>
      <w:rPr>
        <w:rFonts w:ascii="Symbol" w:hAnsi="Symbol" w:hint="default"/>
        <w:b w:val="0"/>
        <w:i w:val="0"/>
        <w:caps w:val="0"/>
        <w:smallCaps w:val="0"/>
        <w:strike w:val="0"/>
        <w:dstrike w:val="0"/>
        <w:outline w:val="0"/>
        <w:shadow w:val="0"/>
        <w:emboss w:val="0"/>
        <w:imprint w:val="0"/>
        <w:vanish w:val="0"/>
        <w:u w:val="none"/>
        <w:effect w:val="none"/>
        <w:vertAlign w:val="baseline"/>
      </w:rPr>
    </w:lvl>
    <w:lvl w:ilvl="4">
      <w:start w:val="1"/>
      <w:numFmt w:val="none"/>
      <w:suff w:val="nothing"/>
      <w:lvlText w:val="Not Defined"/>
      <w:lvlJc w:val="left"/>
      <w:pPr>
        <w:tabs>
          <w:tab w:val="num" w:pos="0"/>
        </w:tabs>
        <w:ind w:left="0" w:firstLine="0"/>
      </w:pPr>
      <w:rPr>
        <w:b w:val="0"/>
        <w:i w:val="0"/>
        <w:caps w:val="0"/>
        <w:smallCaps w:val="0"/>
        <w:strike w:val="0"/>
        <w:dstrike w:val="0"/>
        <w:outline w:val="0"/>
        <w:shadow w:val="0"/>
        <w:emboss w:val="0"/>
        <w:imprint w:val="0"/>
        <w:vanish w:val="0"/>
        <w:u w:val="none"/>
        <w:effect w:val="none"/>
        <w:vertAlign w:val="baseline"/>
      </w:rPr>
    </w:lvl>
    <w:lvl w:ilvl="5">
      <w:start w:val="1"/>
      <w:numFmt w:val="none"/>
      <w:suff w:val="nothing"/>
      <w:lvlText w:val="Not Defined"/>
      <w:lvlJc w:val="left"/>
      <w:pPr>
        <w:tabs>
          <w:tab w:val="num" w:pos="0"/>
        </w:tabs>
        <w:ind w:left="0" w:firstLine="0"/>
      </w:pPr>
      <w:rPr>
        <w:b w:val="0"/>
        <w:i w:val="0"/>
        <w:caps w:val="0"/>
        <w:smallCaps w:val="0"/>
        <w:strike w:val="0"/>
        <w:dstrike w:val="0"/>
        <w:outline w:val="0"/>
        <w:shadow w:val="0"/>
        <w:emboss w:val="0"/>
        <w:imprint w:val="0"/>
        <w:vanish w:val="0"/>
        <w:u w:val="none"/>
        <w:effect w:val="none"/>
        <w:vertAlign w:val="baseline"/>
      </w:rPr>
    </w:lvl>
    <w:lvl w:ilvl="6">
      <w:start w:val="1"/>
      <w:numFmt w:val="none"/>
      <w:suff w:val="nothing"/>
      <w:lvlText w:val="Not Defined"/>
      <w:lvlJc w:val="left"/>
      <w:pPr>
        <w:tabs>
          <w:tab w:val="num" w:pos="0"/>
        </w:tabs>
        <w:ind w:left="0" w:firstLine="0"/>
      </w:pPr>
      <w:rPr>
        <w:b w:val="0"/>
        <w:i w:val="0"/>
        <w:caps w:val="0"/>
        <w:smallCaps w:val="0"/>
        <w:strike w:val="0"/>
        <w:dstrike w:val="0"/>
        <w:outline w:val="0"/>
        <w:shadow w:val="0"/>
        <w:emboss w:val="0"/>
        <w:imprint w:val="0"/>
        <w:vanish w:val="0"/>
        <w:u w:val="none"/>
        <w:effect w:val="none"/>
        <w:vertAlign w:val="baseline"/>
      </w:rPr>
    </w:lvl>
    <w:lvl w:ilvl="7">
      <w:start w:val="1"/>
      <w:numFmt w:val="none"/>
      <w:suff w:val="nothing"/>
      <w:lvlText w:val="Not Defined"/>
      <w:lvlJc w:val="left"/>
      <w:pPr>
        <w:tabs>
          <w:tab w:val="num" w:pos="0"/>
        </w:tabs>
        <w:ind w:left="0" w:firstLine="0"/>
      </w:pPr>
      <w:rPr>
        <w:b w:val="0"/>
        <w:i w:val="0"/>
        <w:caps w:val="0"/>
        <w:smallCaps w:val="0"/>
        <w:strike w:val="0"/>
        <w:dstrike w:val="0"/>
        <w:outline w:val="0"/>
        <w:shadow w:val="0"/>
        <w:emboss w:val="0"/>
        <w:imprint w:val="0"/>
        <w:vanish w:val="0"/>
        <w:u w:val="none"/>
        <w:effect w:val="none"/>
        <w:vertAlign w:val="baseline"/>
      </w:rPr>
    </w:lvl>
    <w:lvl w:ilvl="8">
      <w:start w:val="1"/>
      <w:numFmt w:val="none"/>
      <w:suff w:val="nothing"/>
      <w:lvlText w:val="Not Defined"/>
      <w:lvlJc w:val="left"/>
      <w:pPr>
        <w:tabs>
          <w:tab w:val="num" w:pos="0"/>
        </w:tabs>
        <w:ind w:left="0" w:firstLine="0"/>
      </w:pPr>
      <w:rPr>
        <w:b w:val="0"/>
        <w:i w:val="0"/>
        <w:caps w:val="0"/>
        <w:smallCaps w:val="0"/>
        <w:strike w:val="0"/>
        <w:dstrike w:val="0"/>
        <w:outline w:val="0"/>
        <w:shadow w:val="0"/>
        <w:emboss w:val="0"/>
        <w:imprint w:val="0"/>
        <w:vanish w:val="0"/>
        <w:u w:val="none"/>
        <w:effect w:val="none"/>
        <w:vertAlign w:val="baseline"/>
      </w:rPr>
    </w:lvl>
  </w:abstractNum>
  <w:abstractNum w:abstractNumId="11" w15:restartNumberingAfterBreak="0">
    <w:nsid w:val="35B04FFF"/>
    <w:multiLevelType w:val="hybridMultilevel"/>
    <w:tmpl w:val="5790C5EC"/>
    <w:lvl w:ilvl="0" w:tplc="77789A52">
      <w:start w:val="1"/>
      <w:numFmt w:val="upperLetter"/>
      <w:lvlText w:val="(%1)"/>
      <w:lvlJc w:val="left"/>
      <w:pPr>
        <w:ind w:left="720" w:hanging="360"/>
      </w:pPr>
      <w:rPr>
        <w:rFonts w:hint="default"/>
        <w:b w:val="0"/>
      </w:rPr>
    </w:lvl>
    <w:lvl w:ilvl="1" w:tplc="1DDA77BA">
      <w:numFmt w:val="bullet"/>
      <w:lvlText w:val=""/>
      <w:lvlJc w:val="left"/>
      <w:pPr>
        <w:ind w:left="1440" w:hanging="360"/>
      </w:pPr>
      <w:rPr>
        <w:rFonts w:ascii="Symbol" w:eastAsia="Times New Roman" w:hAnsi="Symbol" w:cs="Arial" w:hint="default"/>
      </w:rPr>
    </w:lvl>
    <w:lvl w:ilvl="2" w:tplc="6A0E114A">
      <w:start w:val="7"/>
      <w:numFmt w:val="decimal"/>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30B4867"/>
    <w:multiLevelType w:val="multilevel"/>
    <w:tmpl w:val="D3D6310E"/>
    <w:lvl w:ilvl="0">
      <w:start w:val="1"/>
      <w:numFmt w:val="none"/>
      <w:pStyle w:val="MainHeading"/>
      <w:suff w:val="nothing"/>
      <w:lvlText w:val=""/>
      <w:lvlJc w:val="left"/>
      <w:pPr>
        <w:tabs>
          <w:tab w:val="num" w:pos="0"/>
        </w:tabs>
        <w:ind w:left="0" w:firstLine="0"/>
      </w:pPr>
      <w:rPr>
        <w:b w:val="0"/>
        <w:i w:val="0"/>
        <w:caps w:val="0"/>
        <w:smallCaps w:val="0"/>
        <w:strike w:val="0"/>
        <w:dstrike w:val="0"/>
        <w:outline w:val="0"/>
        <w:shadow w:val="0"/>
        <w:emboss w:val="0"/>
        <w:imprint w:val="0"/>
        <w:vanish w:val="0"/>
        <w:u w:val="none"/>
        <w:effect w:val="none"/>
        <w:vertAlign w:val="baseline"/>
      </w:rPr>
    </w:lvl>
    <w:lvl w:ilvl="1">
      <w:start w:val="1"/>
      <w:numFmt w:val="none"/>
      <w:suff w:val="nothing"/>
      <w:lvlText w:val="Not Defined"/>
      <w:lvlJc w:val="left"/>
      <w:pPr>
        <w:tabs>
          <w:tab w:val="num" w:pos="0"/>
        </w:tabs>
        <w:ind w:left="0" w:firstLine="0"/>
      </w:pPr>
      <w:rPr>
        <w:b w:val="0"/>
        <w:i w:val="0"/>
        <w:caps w:val="0"/>
        <w:smallCaps w:val="0"/>
        <w:strike w:val="0"/>
        <w:dstrike w:val="0"/>
        <w:outline w:val="0"/>
        <w:shadow w:val="0"/>
        <w:emboss w:val="0"/>
        <w:imprint w:val="0"/>
        <w:vanish w:val="0"/>
        <w:u w:val="none"/>
        <w:effect w:val="none"/>
        <w:vertAlign w:val="baseline"/>
      </w:rPr>
    </w:lvl>
    <w:lvl w:ilvl="2">
      <w:start w:val="1"/>
      <w:numFmt w:val="none"/>
      <w:suff w:val="nothing"/>
      <w:lvlText w:val="Not Defined"/>
      <w:lvlJc w:val="left"/>
      <w:pPr>
        <w:tabs>
          <w:tab w:val="num" w:pos="0"/>
        </w:tabs>
        <w:ind w:left="0" w:firstLine="0"/>
      </w:pPr>
      <w:rPr>
        <w:b w:val="0"/>
        <w:i w:val="0"/>
        <w:caps w:val="0"/>
        <w:smallCaps w:val="0"/>
        <w:strike w:val="0"/>
        <w:dstrike w:val="0"/>
        <w:outline w:val="0"/>
        <w:shadow w:val="0"/>
        <w:emboss w:val="0"/>
        <w:imprint w:val="0"/>
        <w:vanish w:val="0"/>
        <w:u w:val="none"/>
        <w:effect w:val="none"/>
        <w:vertAlign w:val="baseline"/>
      </w:rPr>
    </w:lvl>
    <w:lvl w:ilvl="3">
      <w:start w:val="1"/>
      <w:numFmt w:val="none"/>
      <w:suff w:val="nothing"/>
      <w:lvlText w:val="Not Defined"/>
      <w:lvlJc w:val="left"/>
      <w:pPr>
        <w:tabs>
          <w:tab w:val="num" w:pos="0"/>
        </w:tabs>
        <w:ind w:left="0" w:firstLine="0"/>
      </w:pPr>
      <w:rPr>
        <w:b w:val="0"/>
        <w:i w:val="0"/>
        <w:caps w:val="0"/>
        <w:smallCaps w:val="0"/>
        <w:strike w:val="0"/>
        <w:dstrike w:val="0"/>
        <w:outline w:val="0"/>
        <w:shadow w:val="0"/>
        <w:emboss w:val="0"/>
        <w:imprint w:val="0"/>
        <w:vanish w:val="0"/>
        <w:u w:val="none"/>
        <w:effect w:val="none"/>
        <w:vertAlign w:val="baseline"/>
      </w:rPr>
    </w:lvl>
    <w:lvl w:ilvl="4">
      <w:start w:val="1"/>
      <w:numFmt w:val="none"/>
      <w:suff w:val="nothing"/>
      <w:lvlText w:val="Not Defined"/>
      <w:lvlJc w:val="left"/>
      <w:pPr>
        <w:tabs>
          <w:tab w:val="num" w:pos="0"/>
        </w:tabs>
        <w:ind w:left="0" w:firstLine="0"/>
      </w:pPr>
      <w:rPr>
        <w:b w:val="0"/>
        <w:i w:val="0"/>
        <w:caps w:val="0"/>
        <w:smallCaps w:val="0"/>
        <w:strike w:val="0"/>
        <w:dstrike w:val="0"/>
        <w:outline w:val="0"/>
        <w:shadow w:val="0"/>
        <w:emboss w:val="0"/>
        <w:imprint w:val="0"/>
        <w:vanish w:val="0"/>
        <w:u w:val="none"/>
        <w:effect w:val="none"/>
        <w:vertAlign w:val="baseline"/>
      </w:rPr>
    </w:lvl>
    <w:lvl w:ilvl="5">
      <w:start w:val="1"/>
      <w:numFmt w:val="none"/>
      <w:suff w:val="nothing"/>
      <w:lvlText w:val="Not Defined"/>
      <w:lvlJc w:val="left"/>
      <w:pPr>
        <w:tabs>
          <w:tab w:val="num" w:pos="0"/>
        </w:tabs>
        <w:ind w:left="0" w:firstLine="0"/>
      </w:pPr>
      <w:rPr>
        <w:b w:val="0"/>
        <w:i w:val="0"/>
        <w:caps w:val="0"/>
        <w:smallCaps w:val="0"/>
        <w:strike w:val="0"/>
        <w:dstrike w:val="0"/>
        <w:outline w:val="0"/>
        <w:shadow w:val="0"/>
        <w:emboss w:val="0"/>
        <w:imprint w:val="0"/>
        <w:vanish w:val="0"/>
        <w:u w:val="none"/>
        <w:effect w:val="none"/>
        <w:vertAlign w:val="baseline"/>
      </w:rPr>
    </w:lvl>
    <w:lvl w:ilvl="6">
      <w:start w:val="1"/>
      <w:numFmt w:val="none"/>
      <w:suff w:val="nothing"/>
      <w:lvlText w:val="Not Defined"/>
      <w:lvlJc w:val="left"/>
      <w:pPr>
        <w:tabs>
          <w:tab w:val="num" w:pos="0"/>
        </w:tabs>
        <w:ind w:left="0" w:firstLine="0"/>
      </w:pPr>
      <w:rPr>
        <w:b w:val="0"/>
        <w:i w:val="0"/>
        <w:caps w:val="0"/>
        <w:smallCaps w:val="0"/>
        <w:strike w:val="0"/>
        <w:dstrike w:val="0"/>
        <w:outline w:val="0"/>
        <w:shadow w:val="0"/>
        <w:emboss w:val="0"/>
        <w:imprint w:val="0"/>
        <w:vanish w:val="0"/>
        <w:u w:val="none"/>
        <w:effect w:val="none"/>
        <w:vertAlign w:val="baseline"/>
      </w:rPr>
    </w:lvl>
    <w:lvl w:ilvl="7">
      <w:start w:val="1"/>
      <w:numFmt w:val="none"/>
      <w:suff w:val="nothing"/>
      <w:lvlText w:val="Not Defined"/>
      <w:lvlJc w:val="left"/>
      <w:pPr>
        <w:tabs>
          <w:tab w:val="num" w:pos="0"/>
        </w:tabs>
        <w:ind w:left="0" w:firstLine="0"/>
      </w:pPr>
      <w:rPr>
        <w:b w:val="0"/>
        <w:i w:val="0"/>
        <w:caps w:val="0"/>
        <w:smallCaps w:val="0"/>
        <w:strike w:val="0"/>
        <w:dstrike w:val="0"/>
        <w:outline w:val="0"/>
        <w:shadow w:val="0"/>
        <w:emboss w:val="0"/>
        <w:imprint w:val="0"/>
        <w:vanish w:val="0"/>
        <w:u w:val="none"/>
        <w:effect w:val="none"/>
        <w:vertAlign w:val="baseline"/>
      </w:rPr>
    </w:lvl>
    <w:lvl w:ilvl="8">
      <w:start w:val="1"/>
      <w:numFmt w:val="none"/>
      <w:suff w:val="nothing"/>
      <w:lvlText w:val="Not Defined"/>
      <w:lvlJc w:val="left"/>
      <w:pPr>
        <w:tabs>
          <w:tab w:val="num" w:pos="0"/>
        </w:tabs>
        <w:ind w:left="0" w:firstLine="0"/>
      </w:pPr>
      <w:rPr>
        <w:b w:val="0"/>
        <w:i w:val="0"/>
        <w:caps w:val="0"/>
        <w:smallCaps w:val="0"/>
        <w:strike w:val="0"/>
        <w:dstrike w:val="0"/>
        <w:outline w:val="0"/>
        <w:shadow w:val="0"/>
        <w:emboss w:val="0"/>
        <w:imprint w:val="0"/>
        <w:vanish w:val="0"/>
        <w:u w:val="none"/>
        <w:effect w:val="none"/>
        <w:vertAlign w:val="baseline"/>
      </w:rPr>
    </w:lvl>
  </w:abstractNum>
  <w:abstractNum w:abstractNumId="13" w15:restartNumberingAfterBreak="0">
    <w:nsid w:val="4A9A3742"/>
    <w:multiLevelType w:val="multilevel"/>
    <w:tmpl w:val="7938FEF4"/>
    <w:lvl w:ilvl="0">
      <w:start w:val="1"/>
      <w:numFmt w:val="decimal"/>
      <w:pStyle w:val="BB-Level1Legal"/>
      <w:lvlText w:val="%1"/>
      <w:lvlJc w:val="left"/>
      <w:pPr>
        <w:tabs>
          <w:tab w:val="num" w:pos="720"/>
        </w:tabs>
        <w:ind w:left="720" w:hanging="720"/>
      </w:pPr>
      <w:rPr>
        <w:rFonts w:ascii="Arial" w:hAnsi="Arial" w:hint="default"/>
        <w:sz w:val="20"/>
      </w:rPr>
    </w:lvl>
    <w:lvl w:ilvl="1">
      <w:start w:val="1"/>
      <w:numFmt w:val="decimal"/>
      <w:pStyle w:val="BB-Level2Legal"/>
      <w:lvlText w:val="%1.%2"/>
      <w:lvlJc w:val="left"/>
      <w:pPr>
        <w:ind w:left="862" w:hanging="720"/>
      </w:pPr>
      <w:rPr>
        <w:rFonts w:ascii="Arial" w:hAnsi="Arial" w:hint="default"/>
        <w:b w:val="0"/>
        <w:i w:val="0"/>
        <w:sz w:val="20"/>
      </w:rPr>
    </w:lvl>
    <w:lvl w:ilvl="2">
      <w:start w:val="1"/>
      <w:numFmt w:val="decimal"/>
      <w:pStyle w:val="BB-Level3Legal"/>
      <w:lvlText w:val="%1.%2.%3"/>
      <w:lvlJc w:val="left"/>
      <w:pPr>
        <w:tabs>
          <w:tab w:val="num" w:pos="3533"/>
        </w:tabs>
        <w:ind w:left="3533" w:hanging="981"/>
      </w:pPr>
      <w:rPr>
        <w:rFonts w:ascii="Arial" w:hAnsi="Arial" w:hint="default"/>
        <w:b w:val="0"/>
        <w:bCs/>
        <w:sz w:val="20"/>
      </w:rPr>
    </w:lvl>
    <w:lvl w:ilvl="3">
      <w:start w:val="1"/>
      <w:numFmt w:val="lowerLetter"/>
      <w:pStyle w:val="BB-Level4Legal"/>
      <w:lvlText w:val="(%4)"/>
      <w:lvlJc w:val="left"/>
      <w:pPr>
        <w:tabs>
          <w:tab w:val="num" w:pos="2268"/>
        </w:tabs>
        <w:ind w:left="2268" w:hanging="567"/>
      </w:pPr>
      <w:rPr>
        <w:rFonts w:hint="default"/>
      </w:rPr>
    </w:lvl>
    <w:lvl w:ilvl="4">
      <w:start w:val="1"/>
      <w:numFmt w:val="lowerRoman"/>
      <w:pStyle w:val="BB-Level5Legal"/>
      <w:lvlText w:val="(%5)"/>
      <w:lvlJc w:val="left"/>
      <w:pPr>
        <w:tabs>
          <w:tab w:val="num" w:pos="2835"/>
        </w:tabs>
        <w:ind w:left="2835" w:hanging="567"/>
      </w:pPr>
      <w:rPr>
        <w:rFonts w:hint="default"/>
      </w:rPr>
    </w:lvl>
    <w:lvl w:ilvl="5">
      <w:start w:val="1"/>
      <w:numFmt w:val="upperLetter"/>
      <w:lvlText w:val="%6"/>
      <w:lvlJc w:val="left"/>
      <w:pPr>
        <w:tabs>
          <w:tab w:val="num" w:pos="3402"/>
        </w:tabs>
        <w:ind w:left="3402"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D0619ED"/>
    <w:multiLevelType w:val="hybridMultilevel"/>
    <w:tmpl w:val="4F666834"/>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ED6385D"/>
    <w:multiLevelType w:val="multilevel"/>
    <w:tmpl w:val="36D6FD8C"/>
    <w:lvl w:ilvl="0">
      <w:start w:val="1"/>
      <w:numFmt w:val="decimal"/>
      <w:pStyle w:val="Schedule"/>
      <w:suff w:val="nothing"/>
      <w:lvlText w:val="Schedule %1"/>
      <w:lvlJc w:val="left"/>
      <w:pPr>
        <w:tabs>
          <w:tab w:val="num" w:pos="0"/>
        </w:tabs>
        <w:ind w:left="0" w:firstLine="0"/>
      </w:pPr>
      <w:rPr>
        <w:b/>
        <w:i w:val="0"/>
        <w:caps/>
        <w:smallCaps w:val="0"/>
        <w:u w:val="none"/>
      </w:rPr>
    </w:lvl>
    <w:lvl w:ilvl="1">
      <w:start w:val="1"/>
      <w:numFmt w:val="decimal"/>
      <w:lvlRestart w:val="0"/>
      <w:pStyle w:val="Appendix"/>
      <w:suff w:val="nothing"/>
      <w:lvlText w:val="Appendix %2"/>
      <w:lvlJc w:val="left"/>
      <w:pPr>
        <w:tabs>
          <w:tab w:val="num" w:pos="0"/>
        </w:tabs>
        <w:ind w:left="0" w:firstLine="0"/>
      </w:pPr>
      <w:rPr>
        <w:b/>
        <w:i w:val="0"/>
        <w:caps/>
        <w:smallCaps w:val="0"/>
        <w:u w:val="none"/>
      </w:rPr>
    </w:lvl>
    <w:lvl w:ilvl="2">
      <w:start w:val="1"/>
      <w:numFmt w:val="decimal"/>
      <w:pStyle w:val="Part"/>
      <w:suff w:val="nothing"/>
      <w:lvlText w:val="Part %3"/>
      <w:lvlJc w:val="left"/>
      <w:pPr>
        <w:tabs>
          <w:tab w:val="num" w:pos="0"/>
        </w:tabs>
        <w:ind w:left="0" w:firstLine="0"/>
      </w:pPr>
      <w:rPr>
        <w:b/>
        <w:i w:val="0"/>
        <w:caps/>
        <w:smallCaps w:val="0"/>
        <w:u w:val="none"/>
      </w:rPr>
    </w:lvl>
    <w:lvl w:ilvl="3">
      <w:start w:val="1"/>
      <w:numFmt w:val="none"/>
      <w:lvlText w:val=""/>
      <w:lvlJc w:val="left"/>
      <w:pPr>
        <w:tabs>
          <w:tab w:val="num" w:pos="1440"/>
        </w:tabs>
        <w:ind w:left="1440" w:hanging="360"/>
      </w:pPr>
    </w:lvl>
    <w:lvl w:ilvl="4">
      <w:start w:val="1"/>
      <w:numFmt w:val="none"/>
      <w:lvlText w:val=""/>
      <w:lvlJc w:val="left"/>
      <w:pPr>
        <w:tabs>
          <w:tab w:val="num" w:pos="1800"/>
        </w:tabs>
        <w:ind w:left="1800" w:hanging="360"/>
      </w:pPr>
    </w:lvl>
    <w:lvl w:ilvl="5">
      <w:start w:val="1"/>
      <w:numFmt w:val="none"/>
      <w:lvlText w:val=""/>
      <w:lvlJc w:val="left"/>
      <w:pPr>
        <w:tabs>
          <w:tab w:val="num" w:pos="2160"/>
        </w:tabs>
        <w:ind w:left="2160" w:hanging="360"/>
      </w:pPr>
    </w:lvl>
    <w:lvl w:ilvl="6">
      <w:start w:val="1"/>
      <w:numFmt w:val="none"/>
      <w:lvlText w:val=""/>
      <w:lvlJc w:val="left"/>
      <w:pPr>
        <w:tabs>
          <w:tab w:val="num" w:pos="2520"/>
        </w:tabs>
        <w:ind w:left="2520" w:hanging="360"/>
      </w:pPr>
    </w:lvl>
    <w:lvl w:ilvl="7">
      <w:start w:val="1"/>
      <w:numFmt w:val="none"/>
      <w:lvlText w:val=""/>
      <w:lvlJc w:val="left"/>
      <w:pPr>
        <w:tabs>
          <w:tab w:val="num" w:pos="2880"/>
        </w:tabs>
        <w:ind w:left="2880" w:hanging="360"/>
      </w:pPr>
    </w:lvl>
    <w:lvl w:ilvl="8">
      <w:start w:val="1"/>
      <w:numFmt w:val="none"/>
      <w:lvlText w:val=""/>
      <w:lvlJc w:val="left"/>
      <w:pPr>
        <w:tabs>
          <w:tab w:val="num" w:pos="3240"/>
        </w:tabs>
        <w:ind w:left="3240" w:hanging="360"/>
      </w:pPr>
    </w:lvl>
  </w:abstractNum>
  <w:abstractNum w:abstractNumId="16" w15:restartNumberingAfterBreak="0">
    <w:nsid w:val="60D9317E"/>
    <w:multiLevelType w:val="hybridMultilevel"/>
    <w:tmpl w:val="2C5AD2CC"/>
    <w:lvl w:ilvl="0" w:tplc="FFFFFFFF">
      <w:start w:val="1"/>
      <w:numFmt w:val="decimal"/>
      <w:lvlText w:val="(%1)"/>
      <w:lvlJc w:val="left"/>
      <w:pPr>
        <w:tabs>
          <w:tab w:val="num" w:pos="1440"/>
        </w:tabs>
        <w:ind w:left="1440" w:hanging="720"/>
      </w:pPr>
      <w:rPr>
        <w:rFonts w:hint="default"/>
      </w:rPr>
    </w:lvl>
    <w:lvl w:ilvl="1" w:tplc="FFFFFFFF">
      <w:start w:val="1"/>
      <w:numFmt w:val="bullet"/>
      <w:lvlText w:val=""/>
      <w:lvlJc w:val="left"/>
      <w:pPr>
        <w:tabs>
          <w:tab w:val="num" w:pos="1800"/>
        </w:tabs>
        <w:ind w:left="1800" w:hanging="360"/>
      </w:pPr>
      <w:rPr>
        <w:rFonts w:ascii="Symbol" w:hAnsi="Symbol" w:hint="default"/>
      </w:r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rPr>
        <w:color w:val="FFFFFF"/>
      </w:r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7" w15:restartNumberingAfterBreak="0">
    <w:nsid w:val="60FB5981"/>
    <w:multiLevelType w:val="hybridMultilevel"/>
    <w:tmpl w:val="D5D8686A"/>
    <w:lvl w:ilvl="0" w:tplc="FFFFFFFF">
      <w:start w:val="1"/>
      <w:numFmt w:val="lowerLetter"/>
      <w:lvlText w:val="(%1)"/>
      <w:lvlJc w:val="left"/>
      <w:pPr>
        <w:ind w:left="2520" w:hanging="360"/>
      </w:pPr>
      <w:rPr>
        <w:rFonts w:hint="default"/>
      </w:rPr>
    </w:lvl>
    <w:lvl w:ilvl="1" w:tplc="FFFFFFFF" w:tentative="1">
      <w:start w:val="1"/>
      <w:numFmt w:val="lowerLetter"/>
      <w:pStyle w:val="BBLegal2"/>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7947649"/>
    <w:multiLevelType w:val="hybridMultilevel"/>
    <w:tmpl w:val="860854DA"/>
    <w:lvl w:ilvl="0" w:tplc="9B42CC6C">
      <w:start w:val="1"/>
      <w:numFmt w:val="lowerRoman"/>
      <w:lvlText w:val="(%1)"/>
      <w:lvlJc w:val="left"/>
      <w:pPr>
        <w:ind w:left="2910" w:hanging="360"/>
      </w:pPr>
      <w:rPr>
        <w:rFonts w:ascii="Arial" w:eastAsia="Times New Roman" w:hAnsi="Arial" w:cs="Arial"/>
      </w:rPr>
    </w:lvl>
    <w:lvl w:ilvl="1" w:tplc="08090019" w:tentative="1">
      <w:start w:val="1"/>
      <w:numFmt w:val="lowerLetter"/>
      <w:lvlText w:val="%2."/>
      <w:lvlJc w:val="left"/>
      <w:pPr>
        <w:ind w:left="3630" w:hanging="360"/>
      </w:pPr>
    </w:lvl>
    <w:lvl w:ilvl="2" w:tplc="0809001B" w:tentative="1">
      <w:start w:val="1"/>
      <w:numFmt w:val="lowerRoman"/>
      <w:lvlText w:val="%3."/>
      <w:lvlJc w:val="right"/>
      <w:pPr>
        <w:ind w:left="4350" w:hanging="180"/>
      </w:pPr>
    </w:lvl>
    <w:lvl w:ilvl="3" w:tplc="0809000F" w:tentative="1">
      <w:start w:val="1"/>
      <w:numFmt w:val="decimal"/>
      <w:lvlText w:val="%4."/>
      <w:lvlJc w:val="left"/>
      <w:pPr>
        <w:ind w:left="5070" w:hanging="360"/>
      </w:pPr>
    </w:lvl>
    <w:lvl w:ilvl="4" w:tplc="08090019" w:tentative="1">
      <w:start w:val="1"/>
      <w:numFmt w:val="lowerLetter"/>
      <w:lvlText w:val="%5."/>
      <w:lvlJc w:val="left"/>
      <w:pPr>
        <w:ind w:left="5790" w:hanging="360"/>
      </w:pPr>
    </w:lvl>
    <w:lvl w:ilvl="5" w:tplc="0809001B" w:tentative="1">
      <w:start w:val="1"/>
      <w:numFmt w:val="lowerRoman"/>
      <w:lvlText w:val="%6."/>
      <w:lvlJc w:val="right"/>
      <w:pPr>
        <w:ind w:left="6510" w:hanging="180"/>
      </w:pPr>
    </w:lvl>
    <w:lvl w:ilvl="6" w:tplc="0809000F" w:tentative="1">
      <w:start w:val="1"/>
      <w:numFmt w:val="decimal"/>
      <w:lvlText w:val="%7."/>
      <w:lvlJc w:val="left"/>
      <w:pPr>
        <w:ind w:left="7230" w:hanging="360"/>
      </w:pPr>
    </w:lvl>
    <w:lvl w:ilvl="7" w:tplc="08090019" w:tentative="1">
      <w:start w:val="1"/>
      <w:numFmt w:val="lowerLetter"/>
      <w:lvlText w:val="%8."/>
      <w:lvlJc w:val="left"/>
      <w:pPr>
        <w:ind w:left="7950" w:hanging="360"/>
      </w:pPr>
    </w:lvl>
    <w:lvl w:ilvl="8" w:tplc="0809001B" w:tentative="1">
      <w:start w:val="1"/>
      <w:numFmt w:val="lowerRoman"/>
      <w:lvlText w:val="%9."/>
      <w:lvlJc w:val="right"/>
      <w:pPr>
        <w:ind w:left="8670" w:hanging="180"/>
      </w:pPr>
    </w:lvl>
  </w:abstractNum>
  <w:abstractNum w:abstractNumId="19" w15:restartNumberingAfterBreak="0">
    <w:nsid w:val="68DB6B5C"/>
    <w:multiLevelType w:val="hybridMultilevel"/>
    <w:tmpl w:val="36585B6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9774B99"/>
    <w:multiLevelType w:val="multilevel"/>
    <w:tmpl w:val="C9428622"/>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CEA0FA8"/>
    <w:multiLevelType w:val="multilevel"/>
    <w:tmpl w:val="6B7AC5CE"/>
    <w:lvl w:ilvl="0">
      <w:start w:val="1"/>
      <w:numFmt w:val="decimal"/>
      <w:lvlText w:val="%1."/>
      <w:lvlJc w:val="left"/>
      <w:pPr>
        <w:tabs>
          <w:tab w:val="num" w:pos="850"/>
        </w:tabs>
        <w:ind w:left="850" w:hanging="850"/>
      </w:pPr>
      <w:rPr>
        <w:rFonts w:hint="default"/>
        <w:b/>
        <w:i w:val="0"/>
        <w:caps w:val="0"/>
        <w:smallCaps w:val="0"/>
        <w:strike w:val="0"/>
        <w:dstrike w:val="0"/>
        <w:outline w:val="0"/>
        <w:shadow w:val="0"/>
        <w:emboss w:val="0"/>
        <w:imprint w:val="0"/>
        <w:vanish w:val="0"/>
        <w:u w:val="none"/>
        <w:effect w:val="none"/>
        <w:vertAlign w:val="baseline"/>
      </w:rPr>
    </w:lvl>
    <w:lvl w:ilvl="1">
      <w:start w:val="1"/>
      <w:numFmt w:val="decimal"/>
      <w:lvlText w:val="%1.%2"/>
      <w:lvlJc w:val="left"/>
      <w:pPr>
        <w:tabs>
          <w:tab w:val="num" w:pos="992"/>
        </w:tabs>
        <w:ind w:left="992" w:hanging="850"/>
      </w:pPr>
      <w:rPr>
        <w:rFonts w:hint="default"/>
        <w:b w:val="0"/>
        <w:i w:val="0"/>
        <w:caps w:val="0"/>
        <w:smallCaps w:val="0"/>
        <w:strike w:val="0"/>
        <w:dstrike w:val="0"/>
        <w:outline w:val="0"/>
        <w:shadow w:val="0"/>
        <w:emboss w:val="0"/>
        <w:imprint w:val="0"/>
        <w:vanish w:val="0"/>
        <w:u w:val="none"/>
        <w:effect w:val="none"/>
        <w:vertAlign w:val="baseline"/>
      </w:rPr>
    </w:lvl>
    <w:lvl w:ilvl="2">
      <w:start w:val="1"/>
      <w:numFmt w:val="decimal"/>
      <w:lvlText w:val="%1.%2.%3"/>
      <w:lvlJc w:val="left"/>
      <w:pPr>
        <w:tabs>
          <w:tab w:val="num" w:pos="1561"/>
        </w:tabs>
        <w:ind w:left="1561" w:hanging="851"/>
      </w:pPr>
      <w:rPr>
        <w:rFonts w:hint="default"/>
        <w:b w:val="0"/>
        <w:i w:val="0"/>
        <w:caps w:val="0"/>
        <w:smallCaps w:val="0"/>
        <w:strike w:val="0"/>
        <w:dstrike w:val="0"/>
        <w:outline w:val="0"/>
        <w:shadow w:val="0"/>
        <w:emboss w:val="0"/>
        <w:imprint w:val="0"/>
        <w:vanish w:val="0"/>
        <w:u w:val="none"/>
        <w:effect w:val="none"/>
        <w:vertAlign w:val="baseline"/>
      </w:rPr>
    </w:lvl>
    <w:lvl w:ilvl="3">
      <w:start w:val="1"/>
      <w:numFmt w:val="lowerLetter"/>
      <w:lvlText w:val="(%4)"/>
      <w:lvlJc w:val="left"/>
      <w:pPr>
        <w:tabs>
          <w:tab w:val="num" w:pos="2551"/>
        </w:tabs>
        <w:ind w:left="2551" w:hanging="850"/>
      </w:pPr>
      <w:rPr>
        <w:rFonts w:hint="default"/>
        <w:b w:val="0"/>
        <w:i w:val="0"/>
        <w:caps w:val="0"/>
        <w:smallCaps w:val="0"/>
        <w:strike w:val="0"/>
        <w:dstrike w:val="0"/>
        <w:outline w:val="0"/>
        <w:shadow w:val="0"/>
        <w:emboss w:val="0"/>
        <w:imprint w:val="0"/>
        <w:vanish w:val="0"/>
        <w:u w:val="none"/>
        <w:effect w:val="none"/>
        <w:vertAlign w:val="baseline"/>
      </w:rPr>
    </w:lvl>
    <w:lvl w:ilvl="4">
      <w:start w:val="1"/>
      <w:numFmt w:val="lowerRoman"/>
      <w:lvlText w:val="(%5)"/>
      <w:lvlJc w:val="left"/>
      <w:pPr>
        <w:tabs>
          <w:tab w:val="num" w:pos="3402"/>
        </w:tabs>
        <w:ind w:left="3402" w:hanging="851"/>
      </w:pPr>
      <w:rPr>
        <w:rFonts w:hint="default"/>
        <w:b w:val="0"/>
        <w:i w:val="0"/>
        <w:caps w:val="0"/>
        <w:smallCaps w:val="0"/>
        <w:strike w:val="0"/>
        <w:dstrike w:val="0"/>
        <w:outline w:val="0"/>
        <w:shadow w:val="0"/>
        <w:emboss w:val="0"/>
        <w:imprint w:val="0"/>
        <w:vanish w:val="0"/>
        <w:u w:val="none"/>
        <w:effect w:val="none"/>
        <w:vertAlign w:val="baseline"/>
      </w:rPr>
    </w:lvl>
    <w:lvl w:ilvl="5">
      <w:start w:val="1"/>
      <w:numFmt w:val="decimal"/>
      <w:lvlText w:val="(%6)"/>
      <w:lvlJc w:val="left"/>
      <w:pPr>
        <w:tabs>
          <w:tab w:val="num" w:pos="4252"/>
        </w:tabs>
        <w:ind w:left="4252" w:hanging="850"/>
      </w:pPr>
      <w:rPr>
        <w:rFonts w:hint="default"/>
        <w:b w:val="0"/>
        <w:i w:val="0"/>
        <w:caps w:val="0"/>
        <w:smallCaps w:val="0"/>
        <w:strike w:val="0"/>
        <w:dstrike w:val="0"/>
        <w:outline w:val="0"/>
        <w:shadow w:val="0"/>
        <w:emboss w:val="0"/>
        <w:imprint w:val="0"/>
        <w:vanish w:val="0"/>
        <w:u w:val="none"/>
        <w:effect w:val="none"/>
        <w:vertAlign w:val="baseline"/>
      </w:rPr>
    </w:lvl>
    <w:lvl w:ilvl="6">
      <w:start w:val="1"/>
      <w:numFmt w:val="none"/>
      <w:suff w:val="nothing"/>
      <w:lvlText w:val="Not Defined"/>
      <w:lvlJc w:val="left"/>
      <w:pPr>
        <w:ind w:left="0" w:firstLine="0"/>
      </w:pPr>
      <w:rPr>
        <w:rFonts w:hint="default"/>
        <w:b w:val="0"/>
        <w:i w:val="0"/>
        <w:caps w:val="0"/>
        <w:smallCaps w:val="0"/>
        <w:strike w:val="0"/>
        <w:dstrike w:val="0"/>
        <w:outline w:val="0"/>
        <w:shadow w:val="0"/>
        <w:emboss w:val="0"/>
        <w:imprint w:val="0"/>
        <w:vanish w:val="0"/>
        <w:u w:val="none"/>
        <w:effect w:val="none"/>
        <w:vertAlign w:val="baseline"/>
      </w:rPr>
    </w:lvl>
    <w:lvl w:ilvl="7">
      <w:start w:val="1"/>
      <w:numFmt w:val="none"/>
      <w:suff w:val="nothing"/>
      <w:lvlText w:val="Not Defined"/>
      <w:lvlJc w:val="left"/>
      <w:pPr>
        <w:ind w:left="0" w:firstLine="0"/>
      </w:pPr>
      <w:rPr>
        <w:rFonts w:hint="default"/>
        <w:b w:val="0"/>
        <w:i w:val="0"/>
        <w:caps w:val="0"/>
        <w:smallCaps w:val="0"/>
        <w:strike w:val="0"/>
        <w:dstrike w:val="0"/>
        <w:outline w:val="0"/>
        <w:shadow w:val="0"/>
        <w:emboss w:val="0"/>
        <w:imprint w:val="0"/>
        <w:vanish w:val="0"/>
        <w:u w:val="none"/>
        <w:effect w:val="none"/>
        <w:vertAlign w:val="baseline"/>
      </w:rPr>
    </w:lvl>
    <w:lvl w:ilvl="8">
      <w:start w:val="1"/>
      <w:numFmt w:val="none"/>
      <w:suff w:val="nothing"/>
      <w:lvlText w:val="Not Defined"/>
      <w:lvlJc w:val="left"/>
      <w:pPr>
        <w:ind w:left="0" w:firstLine="0"/>
      </w:pPr>
      <w:rPr>
        <w:rFonts w:hint="default"/>
        <w:b w:val="0"/>
        <w:i w:val="0"/>
        <w:caps w:val="0"/>
        <w:smallCaps w:val="0"/>
        <w:strike w:val="0"/>
        <w:dstrike w:val="0"/>
        <w:outline w:val="0"/>
        <w:shadow w:val="0"/>
        <w:emboss w:val="0"/>
        <w:imprint w:val="0"/>
        <w:vanish w:val="0"/>
        <w:u w:val="none"/>
        <w:effect w:val="none"/>
        <w:vertAlign w:val="baseline"/>
      </w:rPr>
    </w:lvl>
  </w:abstractNum>
  <w:abstractNum w:abstractNumId="22" w15:restartNumberingAfterBreak="0">
    <w:nsid w:val="6D6D4814"/>
    <w:multiLevelType w:val="multilevel"/>
    <w:tmpl w:val="C3BCBC44"/>
    <w:lvl w:ilvl="0">
      <w:start w:val="1"/>
      <w:numFmt w:val="decimal"/>
      <w:lvlText w:val="%1."/>
      <w:lvlJc w:val="left"/>
      <w:pPr>
        <w:tabs>
          <w:tab w:val="num" w:pos="850"/>
        </w:tabs>
        <w:ind w:left="850" w:hanging="850"/>
      </w:pPr>
      <w:rPr>
        <w:rFonts w:hint="default"/>
        <w:b/>
        <w:i w:val="0"/>
        <w:caps w:val="0"/>
        <w:smallCaps w:val="0"/>
        <w:strike w:val="0"/>
        <w:dstrike w:val="0"/>
        <w:outline w:val="0"/>
        <w:shadow w:val="0"/>
        <w:emboss w:val="0"/>
        <w:imprint w:val="0"/>
        <w:vanish w:val="0"/>
        <w:u w:val="none"/>
        <w:effect w:val="none"/>
        <w:vertAlign w:val="baseline"/>
      </w:rPr>
    </w:lvl>
    <w:lvl w:ilvl="1">
      <w:start w:val="1"/>
      <w:numFmt w:val="decimal"/>
      <w:lvlText w:val="%1.%2"/>
      <w:lvlJc w:val="left"/>
      <w:pPr>
        <w:tabs>
          <w:tab w:val="num" w:pos="1418"/>
        </w:tabs>
        <w:ind w:left="1418" w:hanging="850"/>
      </w:pPr>
      <w:rPr>
        <w:rFonts w:ascii="Arial" w:hAnsi="Arial" w:cs="Arial" w:hint="default"/>
        <w:b w:val="0"/>
        <w:i w:val="0"/>
        <w:caps w:val="0"/>
        <w:smallCaps w:val="0"/>
        <w:strike w:val="0"/>
        <w:dstrike w:val="0"/>
        <w:outline w:val="0"/>
        <w:shadow w:val="0"/>
        <w:emboss w:val="0"/>
        <w:imprint w:val="0"/>
        <w:vanish w:val="0"/>
        <w:u w:val="none"/>
        <w:effect w:val="none"/>
        <w:vertAlign w:val="baseline"/>
      </w:rPr>
    </w:lvl>
    <w:lvl w:ilvl="2">
      <w:start w:val="1"/>
      <w:numFmt w:val="decimal"/>
      <w:lvlText w:val="%1.%2.%3"/>
      <w:lvlJc w:val="left"/>
      <w:pPr>
        <w:tabs>
          <w:tab w:val="num" w:pos="1561"/>
        </w:tabs>
        <w:ind w:left="1561" w:hanging="851"/>
      </w:pPr>
      <w:rPr>
        <w:rFonts w:hint="default"/>
        <w:b w:val="0"/>
        <w:i w:val="0"/>
        <w:caps w:val="0"/>
        <w:smallCaps w:val="0"/>
        <w:strike w:val="0"/>
        <w:dstrike w:val="0"/>
        <w:outline w:val="0"/>
        <w:shadow w:val="0"/>
        <w:emboss w:val="0"/>
        <w:imprint w:val="0"/>
        <w:vanish w:val="0"/>
        <w:u w:val="none"/>
        <w:effect w:val="none"/>
        <w:vertAlign w:val="baseline"/>
      </w:rPr>
    </w:lvl>
    <w:lvl w:ilvl="3">
      <w:start w:val="1"/>
      <w:numFmt w:val="lowerLetter"/>
      <w:lvlText w:val="(%4)"/>
      <w:lvlJc w:val="left"/>
      <w:pPr>
        <w:tabs>
          <w:tab w:val="num" w:pos="2977"/>
        </w:tabs>
        <w:ind w:left="2977" w:hanging="850"/>
      </w:pPr>
      <w:rPr>
        <w:rFonts w:hint="default"/>
        <w:b w:val="0"/>
        <w:i w:val="0"/>
        <w:caps w:val="0"/>
        <w:smallCaps w:val="0"/>
        <w:strike w:val="0"/>
        <w:dstrike w:val="0"/>
        <w:outline w:val="0"/>
        <w:shadow w:val="0"/>
        <w:emboss w:val="0"/>
        <w:imprint w:val="0"/>
        <w:vanish w:val="0"/>
        <w:u w:val="none"/>
        <w:effect w:val="none"/>
        <w:vertAlign w:val="baseline"/>
      </w:rPr>
    </w:lvl>
    <w:lvl w:ilvl="4">
      <w:start w:val="1"/>
      <w:numFmt w:val="lowerRoman"/>
      <w:lvlText w:val="(%5)"/>
      <w:lvlJc w:val="left"/>
      <w:pPr>
        <w:tabs>
          <w:tab w:val="num" w:pos="3402"/>
        </w:tabs>
        <w:ind w:left="3402" w:hanging="851"/>
      </w:pPr>
      <w:rPr>
        <w:rFonts w:hint="default"/>
        <w:b w:val="0"/>
        <w:i w:val="0"/>
        <w:caps w:val="0"/>
        <w:smallCaps w:val="0"/>
        <w:strike w:val="0"/>
        <w:dstrike w:val="0"/>
        <w:outline w:val="0"/>
        <w:shadow w:val="0"/>
        <w:emboss w:val="0"/>
        <w:imprint w:val="0"/>
        <w:vanish w:val="0"/>
        <w:u w:val="none"/>
        <w:effect w:val="none"/>
        <w:vertAlign w:val="baseline"/>
      </w:rPr>
    </w:lvl>
    <w:lvl w:ilvl="5">
      <w:start w:val="1"/>
      <w:numFmt w:val="decimal"/>
      <w:lvlText w:val="(%6)"/>
      <w:lvlJc w:val="left"/>
      <w:pPr>
        <w:tabs>
          <w:tab w:val="num" w:pos="4252"/>
        </w:tabs>
        <w:ind w:left="4252" w:hanging="850"/>
      </w:pPr>
      <w:rPr>
        <w:rFonts w:hint="default"/>
        <w:b w:val="0"/>
        <w:i w:val="0"/>
        <w:caps w:val="0"/>
        <w:smallCaps w:val="0"/>
        <w:strike w:val="0"/>
        <w:dstrike w:val="0"/>
        <w:outline w:val="0"/>
        <w:shadow w:val="0"/>
        <w:emboss w:val="0"/>
        <w:imprint w:val="0"/>
        <w:vanish w:val="0"/>
        <w:u w:val="none"/>
        <w:effect w:val="none"/>
        <w:vertAlign w:val="baseline"/>
      </w:rPr>
    </w:lvl>
    <w:lvl w:ilvl="6">
      <w:start w:val="1"/>
      <w:numFmt w:val="none"/>
      <w:suff w:val="nothing"/>
      <w:lvlText w:val="Not Defined"/>
      <w:lvlJc w:val="left"/>
      <w:pPr>
        <w:ind w:left="0" w:firstLine="0"/>
      </w:pPr>
      <w:rPr>
        <w:rFonts w:hint="default"/>
        <w:b w:val="0"/>
        <w:i w:val="0"/>
        <w:caps w:val="0"/>
        <w:smallCaps w:val="0"/>
        <w:strike w:val="0"/>
        <w:dstrike w:val="0"/>
        <w:outline w:val="0"/>
        <w:shadow w:val="0"/>
        <w:emboss w:val="0"/>
        <w:imprint w:val="0"/>
        <w:vanish w:val="0"/>
        <w:u w:val="none"/>
        <w:effect w:val="none"/>
        <w:vertAlign w:val="baseline"/>
      </w:rPr>
    </w:lvl>
    <w:lvl w:ilvl="7">
      <w:start w:val="1"/>
      <w:numFmt w:val="none"/>
      <w:suff w:val="nothing"/>
      <w:lvlText w:val="Not Defined"/>
      <w:lvlJc w:val="left"/>
      <w:pPr>
        <w:ind w:left="0" w:firstLine="0"/>
      </w:pPr>
      <w:rPr>
        <w:rFonts w:hint="default"/>
        <w:b w:val="0"/>
        <w:i w:val="0"/>
        <w:caps w:val="0"/>
        <w:smallCaps w:val="0"/>
        <w:strike w:val="0"/>
        <w:dstrike w:val="0"/>
        <w:outline w:val="0"/>
        <w:shadow w:val="0"/>
        <w:emboss w:val="0"/>
        <w:imprint w:val="0"/>
        <w:vanish w:val="0"/>
        <w:u w:val="none"/>
        <w:effect w:val="none"/>
        <w:vertAlign w:val="baseline"/>
      </w:rPr>
    </w:lvl>
    <w:lvl w:ilvl="8">
      <w:start w:val="1"/>
      <w:numFmt w:val="none"/>
      <w:suff w:val="nothing"/>
      <w:lvlText w:val="Not Defined"/>
      <w:lvlJc w:val="left"/>
      <w:pPr>
        <w:ind w:left="0" w:firstLine="0"/>
      </w:pPr>
      <w:rPr>
        <w:rFonts w:hint="default"/>
        <w:b w:val="0"/>
        <w:i w:val="0"/>
        <w:caps w:val="0"/>
        <w:smallCaps w:val="0"/>
        <w:strike w:val="0"/>
        <w:dstrike w:val="0"/>
        <w:outline w:val="0"/>
        <w:shadow w:val="0"/>
        <w:emboss w:val="0"/>
        <w:imprint w:val="0"/>
        <w:vanish w:val="0"/>
        <w:u w:val="none"/>
        <w:effect w:val="none"/>
        <w:vertAlign w:val="baseline"/>
      </w:rPr>
    </w:lvl>
  </w:abstractNum>
  <w:abstractNum w:abstractNumId="23" w15:restartNumberingAfterBreak="0">
    <w:nsid w:val="70693341"/>
    <w:multiLevelType w:val="hybridMultilevel"/>
    <w:tmpl w:val="FB883A2A"/>
    <w:lvl w:ilvl="0" w:tplc="0809000F">
      <w:start w:val="1"/>
      <w:numFmt w:val="decimal"/>
      <w:lvlText w:val="%1."/>
      <w:lvlJc w:val="left"/>
      <w:pPr>
        <w:tabs>
          <w:tab w:val="num" w:pos="720"/>
        </w:tabs>
        <w:ind w:left="720" w:hanging="72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24" w15:restartNumberingAfterBreak="0">
    <w:nsid w:val="737656A9"/>
    <w:multiLevelType w:val="hybridMultilevel"/>
    <w:tmpl w:val="9DFC505E"/>
    <w:lvl w:ilvl="0" w:tplc="08090001">
      <w:start w:val="1"/>
      <w:numFmt w:val="bullet"/>
      <w:lvlText w:val=""/>
      <w:lvlJc w:val="left"/>
      <w:pPr>
        <w:ind w:left="1440" w:hanging="360"/>
      </w:pPr>
      <w:rPr>
        <w:rFonts w:ascii="Symbol" w:hAnsi="Symbol" w:hint="default"/>
      </w:r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25" w15:restartNumberingAfterBreak="0">
    <w:nsid w:val="74CF7492"/>
    <w:multiLevelType w:val="hybridMultilevel"/>
    <w:tmpl w:val="AD0879D4"/>
    <w:lvl w:ilvl="0" w:tplc="DB003ED8">
      <w:start w:val="1"/>
      <w:numFmt w:val="bullet"/>
      <w:lvlText w:val=""/>
      <w:lvlJc w:val="left"/>
      <w:pPr>
        <w:ind w:left="720" w:hanging="360"/>
      </w:pPr>
      <w:rPr>
        <w:rFonts w:ascii="Symbol" w:hAnsi="Symbol" w:hint="default"/>
      </w:rPr>
    </w:lvl>
    <w:lvl w:ilvl="1" w:tplc="568E0E72" w:tentative="1">
      <w:start w:val="1"/>
      <w:numFmt w:val="bullet"/>
      <w:lvlText w:val="o"/>
      <w:lvlJc w:val="left"/>
      <w:pPr>
        <w:ind w:left="1440" w:hanging="360"/>
      </w:pPr>
      <w:rPr>
        <w:rFonts w:ascii="Courier New" w:hAnsi="Courier New" w:cs="Courier New" w:hint="default"/>
      </w:rPr>
    </w:lvl>
    <w:lvl w:ilvl="2" w:tplc="660C6A06" w:tentative="1">
      <w:start w:val="1"/>
      <w:numFmt w:val="bullet"/>
      <w:lvlText w:val=""/>
      <w:lvlJc w:val="left"/>
      <w:pPr>
        <w:ind w:left="2160" w:hanging="360"/>
      </w:pPr>
      <w:rPr>
        <w:rFonts w:ascii="Wingdings" w:hAnsi="Wingdings" w:hint="default"/>
      </w:rPr>
    </w:lvl>
    <w:lvl w:ilvl="3" w:tplc="D9680840" w:tentative="1">
      <w:start w:val="1"/>
      <w:numFmt w:val="bullet"/>
      <w:lvlText w:val=""/>
      <w:lvlJc w:val="left"/>
      <w:pPr>
        <w:ind w:left="2880" w:hanging="360"/>
      </w:pPr>
      <w:rPr>
        <w:rFonts w:ascii="Symbol" w:hAnsi="Symbol" w:hint="default"/>
      </w:rPr>
    </w:lvl>
    <w:lvl w:ilvl="4" w:tplc="FE9A2560" w:tentative="1">
      <w:start w:val="1"/>
      <w:numFmt w:val="bullet"/>
      <w:lvlText w:val="o"/>
      <w:lvlJc w:val="left"/>
      <w:pPr>
        <w:ind w:left="3600" w:hanging="360"/>
      </w:pPr>
      <w:rPr>
        <w:rFonts w:ascii="Courier New" w:hAnsi="Courier New" w:cs="Courier New" w:hint="default"/>
      </w:rPr>
    </w:lvl>
    <w:lvl w:ilvl="5" w:tplc="4900ECAA" w:tentative="1">
      <w:start w:val="1"/>
      <w:numFmt w:val="bullet"/>
      <w:lvlText w:val=""/>
      <w:lvlJc w:val="left"/>
      <w:pPr>
        <w:ind w:left="4320" w:hanging="360"/>
      </w:pPr>
      <w:rPr>
        <w:rFonts w:ascii="Wingdings" w:hAnsi="Wingdings" w:hint="default"/>
      </w:rPr>
    </w:lvl>
    <w:lvl w:ilvl="6" w:tplc="FD204B0E" w:tentative="1">
      <w:start w:val="1"/>
      <w:numFmt w:val="bullet"/>
      <w:lvlText w:val=""/>
      <w:lvlJc w:val="left"/>
      <w:pPr>
        <w:ind w:left="5040" w:hanging="360"/>
      </w:pPr>
      <w:rPr>
        <w:rFonts w:ascii="Symbol" w:hAnsi="Symbol" w:hint="default"/>
      </w:rPr>
    </w:lvl>
    <w:lvl w:ilvl="7" w:tplc="DDE8BA18" w:tentative="1">
      <w:start w:val="1"/>
      <w:numFmt w:val="bullet"/>
      <w:lvlText w:val="o"/>
      <w:lvlJc w:val="left"/>
      <w:pPr>
        <w:ind w:left="5760" w:hanging="360"/>
      </w:pPr>
      <w:rPr>
        <w:rFonts w:ascii="Courier New" w:hAnsi="Courier New" w:cs="Courier New" w:hint="default"/>
      </w:rPr>
    </w:lvl>
    <w:lvl w:ilvl="8" w:tplc="DE54F264" w:tentative="1">
      <w:start w:val="1"/>
      <w:numFmt w:val="bullet"/>
      <w:lvlText w:val=""/>
      <w:lvlJc w:val="left"/>
      <w:pPr>
        <w:ind w:left="6480" w:hanging="360"/>
      </w:pPr>
      <w:rPr>
        <w:rFonts w:ascii="Wingdings" w:hAnsi="Wingdings" w:hint="default"/>
      </w:rPr>
    </w:lvl>
  </w:abstractNum>
  <w:abstractNum w:abstractNumId="26" w15:restartNumberingAfterBreak="0">
    <w:nsid w:val="7AAF691B"/>
    <w:multiLevelType w:val="multilevel"/>
    <w:tmpl w:val="DD886CC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5"/>
  </w:num>
  <w:num w:numId="2">
    <w:abstractNumId w:val="12"/>
  </w:num>
  <w:num w:numId="3">
    <w:abstractNumId w:val="9"/>
  </w:num>
  <w:num w:numId="4">
    <w:abstractNumId w:val="1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6"/>
  </w:num>
  <w:num w:numId="8">
    <w:abstractNumId w:val="17"/>
  </w:num>
  <w:num w:numId="9">
    <w:abstractNumId w:val="22"/>
  </w:num>
  <w:num w:numId="10">
    <w:abstractNumId w:val="21"/>
  </w:num>
  <w:num w:numId="11">
    <w:abstractNumId w:val="11"/>
  </w:num>
  <w:num w:numId="12">
    <w:abstractNumId w:val="7"/>
  </w:num>
  <w:num w:numId="13">
    <w:abstractNumId w:val="0"/>
  </w:num>
  <w:num w:numId="14">
    <w:abstractNumId w:val="3"/>
  </w:num>
  <w:num w:numId="15">
    <w:abstractNumId w:val="4"/>
  </w:num>
  <w:num w:numId="16">
    <w:abstractNumId w:val="18"/>
  </w:num>
  <w:num w:numId="17">
    <w:abstractNumId w:val="23"/>
  </w:num>
  <w:num w:numId="18">
    <w:abstractNumId w:val="26"/>
  </w:num>
  <w:num w:numId="19">
    <w:abstractNumId w:val="8"/>
  </w:num>
  <w:num w:numId="20">
    <w:abstractNumId w:val="25"/>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num>
  <w:num w:numId="24">
    <w:abstractNumId w:val="5"/>
  </w:num>
  <w:num w:numId="25">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6"/>
  </w:num>
  <w:num w:numId="28">
    <w:abstractNumId w:val="20"/>
  </w:num>
  <w:num w:numId="29">
    <w:abstractNumId w:val="2"/>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3MDYzMDY3NDYwNTdQ0lEKTi0uzszPAykwqgUAhK2uciwAAAA="/>
  </w:docVars>
  <w:rsids>
    <w:rsidRoot w:val="0082042B"/>
    <w:rsid w:val="0000183E"/>
    <w:rsid w:val="00006187"/>
    <w:rsid w:val="00096FBB"/>
    <w:rsid w:val="00097C85"/>
    <w:rsid w:val="000A3615"/>
    <w:rsid w:val="000B1010"/>
    <w:rsid w:val="00100ACD"/>
    <w:rsid w:val="001136BB"/>
    <w:rsid w:val="00150B61"/>
    <w:rsid w:val="00174BCB"/>
    <w:rsid w:val="001759EA"/>
    <w:rsid w:val="00181254"/>
    <w:rsid w:val="001A2883"/>
    <w:rsid w:val="001B0782"/>
    <w:rsid w:val="001B0E9F"/>
    <w:rsid w:val="001B5D79"/>
    <w:rsid w:val="001B7A04"/>
    <w:rsid w:val="001C79FF"/>
    <w:rsid w:val="001D6D7D"/>
    <w:rsid w:val="001E2C83"/>
    <w:rsid w:val="001F163C"/>
    <w:rsid w:val="00226C05"/>
    <w:rsid w:val="00243F0F"/>
    <w:rsid w:val="00251CED"/>
    <w:rsid w:val="0027087F"/>
    <w:rsid w:val="00280919"/>
    <w:rsid w:val="002976EF"/>
    <w:rsid w:val="002E47D4"/>
    <w:rsid w:val="002F4DB2"/>
    <w:rsid w:val="0031002F"/>
    <w:rsid w:val="00323A6A"/>
    <w:rsid w:val="003304A5"/>
    <w:rsid w:val="00333EDD"/>
    <w:rsid w:val="00356E00"/>
    <w:rsid w:val="003720B4"/>
    <w:rsid w:val="00390983"/>
    <w:rsid w:val="00392FD0"/>
    <w:rsid w:val="00395868"/>
    <w:rsid w:val="00395AB1"/>
    <w:rsid w:val="0039705C"/>
    <w:rsid w:val="003A4C1E"/>
    <w:rsid w:val="003A73C5"/>
    <w:rsid w:val="003B2085"/>
    <w:rsid w:val="003D3F2B"/>
    <w:rsid w:val="00403345"/>
    <w:rsid w:val="00413861"/>
    <w:rsid w:val="00427F9A"/>
    <w:rsid w:val="004342C9"/>
    <w:rsid w:val="0046206D"/>
    <w:rsid w:val="004648DF"/>
    <w:rsid w:val="004829D7"/>
    <w:rsid w:val="00497E2E"/>
    <w:rsid w:val="004A4872"/>
    <w:rsid w:val="004A69AA"/>
    <w:rsid w:val="004A7BED"/>
    <w:rsid w:val="004F0474"/>
    <w:rsid w:val="005000A0"/>
    <w:rsid w:val="00501958"/>
    <w:rsid w:val="00511F9A"/>
    <w:rsid w:val="005327C0"/>
    <w:rsid w:val="00551985"/>
    <w:rsid w:val="00552825"/>
    <w:rsid w:val="005720D3"/>
    <w:rsid w:val="00583288"/>
    <w:rsid w:val="00586067"/>
    <w:rsid w:val="005B5B33"/>
    <w:rsid w:val="005C08E2"/>
    <w:rsid w:val="005D075A"/>
    <w:rsid w:val="005D6581"/>
    <w:rsid w:val="00601581"/>
    <w:rsid w:val="00606745"/>
    <w:rsid w:val="00607056"/>
    <w:rsid w:val="00621AA6"/>
    <w:rsid w:val="0062779E"/>
    <w:rsid w:val="006326BB"/>
    <w:rsid w:val="00637128"/>
    <w:rsid w:val="00651BAE"/>
    <w:rsid w:val="0065516C"/>
    <w:rsid w:val="00672EA6"/>
    <w:rsid w:val="0067725C"/>
    <w:rsid w:val="00677FE9"/>
    <w:rsid w:val="00681E2A"/>
    <w:rsid w:val="006A39DC"/>
    <w:rsid w:val="006C1524"/>
    <w:rsid w:val="00701553"/>
    <w:rsid w:val="0076663D"/>
    <w:rsid w:val="00773593"/>
    <w:rsid w:val="00780E02"/>
    <w:rsid w:val="00787F3A"/>
    <w:rsid w:val="007C0812"/>
    <w:rsid w:val="0082042B"/>
    <w:rsid w:val="008403C0"/>
    <w:rsid w:val="008564FC"/>
    <w:rsid w:val="008A1CE1"/>
    <w:rsid w:val="008B1035"/>
    <w:rsid w:val="008B2C36"/>
    <w:rsid w:val="008B7E6B"/>
    <w:rsid w:val="008C66C8"/>
    <w:rsid w:val="008C6898"/>
    <w:rsid w:val="008D0FB4"/>
    <w:rsid w:val="008D481C"/>
    <w:rsid w:val="008E3381"/>
    <w:rsid w:val="008F0C3E"/>
    <w:rsid w:val="008F0C5B"/>
    <w:rsid w:val="009023BB"/>
    <w:rsid w:val="00914884"/>
    <w:rsid w:val="00951BF3"/>
    <w:rsid w:val="009646DA"/>
    <w:rsid w:val="00970368"/>
    <w:rsid w:val="009D01E4"/>
    <w:rsid w:val="009D2112"/>
    <w:rsid w:val="009F3BA2"/>
    <w:rsid w:val="00A161F3"/>
    <w:rsid w:val="00A16CAD"/>
    <w:rsid w:val="00A225A6"/>
    <w:rsid w:val="00A25092"/>
    <w:rsid w:val="00A2765B"/>
    <w:rsid w:val="00A3602E"/>
    <w:rsid w:val="00A473E0"/>
    <w:rsid w:val="00A57510"/>
    <w:rsid w:val="00A61C3A"/>
    <w:rsid w:val="00A664C0"/>
    <w:rsid w:val="00A71731"/>
    <w:rsid w:val="00A8399B"/>
    <w:rsid w:val="00A94E82"/>
    <w:rsid w:val="00AA425B"/>
    <w:rsid w:val="00AC698B"/>
    <w:rsid w:val="00AD466D"/>
    <w:rsid w:val="00AE5FE5"/>
    <w:rsid w:val="00B540F6"/>
    <w:rsid w:val="00B62152"/>
    <w:rsid w:val="00B639C6"/>
    <w:rsid w:val="00B7142E"/>
    <w:rsid w:val="00B82354"/>
    <w:rsid w:val="00B860FE"/>
    <w:rsid w:val="00B86589"/>
    <w:rsid w:val="00B916BA"/>
    <w:rsid w:val="00BB356C"/>
    <w:rsid w:val="00BC2595"/>
    <w:rsid w:val="00BC68D7"/>
    <w:rsid w:val="00BD5476"/>
    <w:rsid w:val="00BE0874"/>
    <w:rsid w:val="00BF6E6D"/>
    <w:rsid w:val="00C001E6"/>
    <w:rsid w:val="00C11EEF"/>
    <w:rsid w:val="00C274F2"/>
    <w:rsid w:val="00C37B73"/>
    <w:rsid w:val="00C5251A"/>
    <w:rsid w:val="00C61DCF"/>
    <w:rsid w:val="00C736E4"/>
    <w:rsid w:val="00C776A6"/>
    <w:rsid w:val="00C91C24"/>
    <w:rsid w:val="00C94F8E"/>
    <w:rsid w:val="00CB586D"/>
    <w:rsid w:val="00CC111E"/>
    <w:rsid w:val="00CC5FDA"/>
    <w:rsid w:val="00CE0F67"/>
    <w:rsid w:val="00CE1C5D"/>
    <w:rsid w:val="00CF1736"/>
    <w:rsid w:val="00CF23E7"/>
    <w:rsid w:val="00D039A5"/>
    <w:rsid w:val="00D1379F"/>
    <w:rsid w:val="00D555C3"/>
    <w:rsid w:val="00D72847"/>
    <w:rsid w:val="00D82A49"/>
    <w:rsid w:val="00D87735"/>
    <w:rsid w:val="00DA1F5A"/>
    <w:rsid w:val="00DA4580"/>
    <w:rsid w:val="00DB36BF"/>
    <w:rsid w:val="00DB5629"/>
    <w:rsid w:val="00DC0377"/>
    <w:rsid w:val="00DD2798"/>
    <w:rsid w:val="00DE688B"/>
    <w:rsid w:val="00DF2359"/>
    <w:rsid w:val="00DF3BF3"/>
    <w:rsid w:val="00E04524"/>
    <w:rsid w:val="00E07A63"/>
    <w:rsid w:val="00E12804"/>
    <w:rsid w:val="00E12896"/>
    <w:rsid w:val="00E22A9E"/>
    <w:rsid w:val="00E34835"/>
    <w:rsid w:val="00E54E6D"/>
    <w:rsid w:val="00E56FEF"/>
    <w:rsid w:val="00E60FC1"/>
    <w:rsid w:val="00E621C8"/>
    <w:rsid w:val="00E643BE"/>
    <w:rsid w:val="00E74D5B"/>
    <w:rsid w:val="00E8493A"/>
    <w:rsid w:val="00E86431"/>
    <w:rsid w:val="00E90873"/>
    <w:rsid w:val="00EA01E8"/>
    <w:rsid w:val="00EA3726"/>
    <w:rsid w:val="00EC0BDB"/>
    <w:rsid w:val="00EC1FE4"/>
    <w:rsid w:val="00EF6E29"/>
    <w:rsid w:val="00F41EEB"/>
    <w:rsid w:val="00F82DC7"/>
    <w:rsid w:val="00F835C7"/>
    <w:rsid w:val="00F90F0D"/>
    <w:rsid w:val="00FC0542"/>
    <w:rsid w:val="00FC21A1"/>
    <w:rsid w:val="00FC2E0F"/>
    <w:rsid w:val="00FD0F81"/>
    <w:rsid w:val="00FF16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BDEDD33"/>
  <w15:chartTrackingRefBased/>
  <w15:docId w15:val="{17A18541-6DA7-4813-A816-F260FB140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042B"/>
    <w:pPr>
      <w:spacing w:after="0" w:line="240" w:lineRule="auto"/>
      <w:jc w:val="both"/>
    </w:pPr>
    <w:rPr>
      <w:rFonts w:ascii="Arial" w:eastAsia="Times New Roman" w:hAnsi="Arial" w:cs="Arial"/>
      <w:sz w:val="20"/>
      <w:szCs w:val="20"/>
    </w:rPr>
  </w:style>
  <w:style w:type="paragraph" w:styleId="Heading1">
    <w:name w:val="heading 1"/>
    <w:aliases w:val="h1,A MAJOR/BOLD,Schedheading,Heading 1(Report Only),h1 chapter heading,Section Heading,H1,Attribute Heading 1,Roman 14 B Heading,Roman 14 B Heading1,Roman 14 B Heading2,Roman 14 B Heading11,new page/chapter,1st level,(Alt+1),Part,2,1,o,l"/>
    <w:basedOn w:val="Normal"/>
    <w:next w:val="Normal"/>
    <w:link w:val="Heading1Char"/>
    <w:uiPriority w:val="1"/>
    <w:qFormat/>
    <w:rsid w:val="0082042B"/>
    <w:pPr>
      <w:keepNext/>
      <w:numPr>
        <w:numId w:val="15"/>
      </w:numPr>
      <w:tabs>
        <w:tab w:val="center" w:pos="4820"/>
        <w:tab w:val="right" w:pos="9639"/>
      </w:tabs>
      <w:outlineLvl w:val="0"/>
    </w:pPr>
    <w:rPr>
      <w:b/>
      <w:bCs/>
    </w:rPr>
  </w:style>
  <w:style w:type="paragraph" w:styleId="Heading2">
    <w:name w:val="heading 2"/>
    <w:aliases w:val="Section,m,Body Text (Reset numbering),Reset numbering,H2,h2,TF-Overskrit 2,h2 main heading,2m,h 2,B Sub/Bold,B Sub/Bold1,B Sub/Bold2,B Sub/Bold11,h2 main heading1,h2 main heading2,B Sub/Bold3,B Sub/Bold12,h2 main heading3,B Sub/Bold4,Para2,L2"/>
    <w:basedOn w:val="Normal"/>
    <w:next w:val="Normal"/>
    <w:link w:val="Heading2Char"/>
    <w:uiPriority w:val="1"/>
    <w:qFormat/>
    <w:rsid w:val="0082042B"/>
    <w:pPr>
      <w:keepNext/>
      <w:numPr>
        <w:ilvl w:val="1"/>
        <w:numId w:val="15"/>
      </w:numPr>
      <w:spacing w:after="240"/>
      <w:jc w:val="left"/>
      <w:outlineLvl w:val="1"/>
    </w:pPr>
    <w:rPr>
      <w:b/>
      <w:bCs/>
    </w:rPr>
  </w:style>
  <w:style w:type="paragraph" w:styleId="Heading3">
    <w:name w:val="heading 3"/>
    <w:aliases w:val="Level 1 - 2,h3,C Sub-Sub/Italic,h3 sub heading,Head 31,Head 32,C Sub-Sub/Italic1,h3 sub heading1,H3,3m,Level 1 - 1,GPH Heading 3,Sub-section,H31,(Alt+3),3,Sub2Para,Heading C,Table Attribute Heading,L3,h31,h32,h311,h33,h312,h34,h313,h35,h314"/>
    <w:basedOn w:val="Normal"/>
    <w:next w:val="Normal"/>
    <w:link w:val="Heading3Char"/>
    <w:qFormat/>
    <w:rsid w:val="0082042B"/>
    <w:pPr>
      <w:keepNext/>
      <w:numPr>
        <w:ilvl w:val="2"/>
        <w:numId w:val="15"/>
      </w:numPr>
      <w:spacing w:before="240" w:after="60"/>
      <w:outlineLvl w:val="2"/>
    </w:pPr>
    <w:rPr>
      <w:b/>
      <w:bCs/>
      <w:sz w:val="26"/>
      <w:szCs w:val="26"/>
    </w:rPr>
  </w:style>
  <w:style w:type="paragraph" w:styleId="Heading4">
    <w:name w:val="heading 4"/>
    <w:aliases w:val="n,h4,h4 sub sub heading,D Sub-Sub/Plain,Level 2 - (a),Level 2 - a,GPH Heading 4,Schedules,Second Level Heading HM,Subhead C,Sub-Minor,H4,dash,4,14,l4,141,h41,l41,41,142,h42,l42,h43,a.,Map Title,42,parapoint,¶,143,h44,l43,43,1411,h411,l411,411"/>
    <w:basedOn w:val="Normal"/>
    <w:next w:val="Normal"/>
    <w:link w:val="Heading4Char"/>
    <w:qFormat/>
    <w:rsid w:val="0082042B"/>
    <w:pPr>
      <w:keepNext/>
      <w:widowControl w:val="0"/>
      <w:numPr>
        <w:ilvl w:val="3"/>
        <w:numId w:val="15"/>
      </w:numPr>
      <w:spacing w:after="240"/>
      <w:jc w:val="center"/>
      <w:outlineLvl w:val="3"/>
    </w:pPr>
    <w:rPr>
      <w:b/>
      <w:bCs/>
      <w:u w:val="single"/>
    </w:rPr>
  </w:style>
  <w:style w:type="paragraph" w:styleId="Heading5">
    <w:name w:val="heading 5"/>
    <w:aliases w:val="Heading,Heading 5(unused),Level 3 - (i),Third Level Heading,h5,Response Type,Response Type1,Response Type2,Response Type3,Response Type4,Response Type5,Response Type6,Response Type7,Appendix A to X,Heading 5   Appendix A to X,H5,Subheading,l5"/>
    <w:basedOn w:val="Normal"/>
    <w:link w:val="Heading5Char"/>
    <w:qFormat/>
    <w:rsid w:val="0082042B"/>
    <w:pPr>
      <w:numPr>
        <w:ilvl w:val="4"/>
        <w:numId w:val="15"/>
      </w:numPr>
      <w:adjustRightInd w:val="0"/>
      <w:spacing w:after="240"/>
      <w:outlineLvl w:val="4"/>
    </w:pPr>
    <w:rPr>
      <w:rFonts w:ascii="Times New Roman" w:eastAsia="STZhongsong" w:hAnsi="Times New Roman" w:cs="Times New Roman"/>
      <w:kern w:val="28"/>
      <w:sz w:val="22"/>
      <w:lang w:eastAsia="zh-CN"/>
    </w:rPr>
  </w:style>
  <w:style w:type="paragraph" w:styleId="Heading6">
    <w:name w:val="heading 6"/>
    <w:aliases w:val="Heading 6(unused),Legal Level 1.,L1 PIP,Heading 6  Appendix Y &amp; Z,Lev 6,H6 DO NOT USE,Bullet list,PA Appendix,H6,H61,PR14,bullet2,Blank 2,h6,H62,H63,H64,H65,H66,H67,H68,H69,H610,H611,H612,H613,H614,H615,H616,H617,H618,H619,H621,H631,H641,H651"/>
    <w:basedOn w:val="Normal"/>
    <w:link w:val="Heading6Char"/>
    <w:qFormat/>
    <w:rsid w:val="0082042B"/>
    <w:pPr>
      <w:numPr>
        <w:ilvl w:val="5"/>
        <w:numId w:val="15"/>
      </w:numPr>
      <w:adjustRightInd w:val="0"/>
      <w:spacing w:after="240" w:line="360" w:lineRule="auto"/>
      <w:outlineLvl w:val="5"/>
    </w:pPr>
    <w:rPr>
      <w:rFonts w:ascii="Times New Roman" w:eastAsia="STZhongsong" w:hAnsi="Times New Roman" w:cs="Times New Roman"/>
      <w:kern w:val="28"/>
      <w:sz w:val="22"/>
      <w:lang w:eastAsia="zh-CN"/>
    </w:rPr>
  </w:style>
  <w:style w:type="paragraph" w:styleId="Heading7">
    <w:name w:val="heading 7"/>
    <w:aliases w:val="Heading 7(unused),Legal Level 1.1.,L2 PIP,Lev 7,H7DO NOT USE,PA Appendix Major,Blank 3"/>
    <w:basedOn w:val="Normal"/>
    <w:link w:val="Heading7Char"/>
    <w:qFormat/>
    <w:rsid w:val="0082042B"/>
    <w:pPr>
      <w:numPr>
        <w:ilvl w:val="6"/>
        <w:numId w:val="15"/>
      </w:numPr>
      <w:adjustRightInd w:val="0"/>
      <w:spacing w:after="240" w:line="360" w:lineRule="auto"/>
      <w:outlineLvl w:val="6"/>
    </w:pPr>
    <w:rPr>
      <w:rFonts w:ascii="Times New Roman" w:eastAsia="STZhongsong" w:hAnsi="Times New Roman" w:cs="Times New Roman"/>
      <w:kern w:val="28"/>
      <w:sz w:val="22"/>
      <w:lang w:eastAsia="zh-CN"/>
    </w:rPr>
  </w:style>
  <w:style w:type="paragraph" w:styleId="Heading8">
    <w:name w:val="heading 8"/>
    <w:aliases w:val="Legal Level 1.1.1.,Lev 8,h8 DO NOT USE,PA Appendix Minor,Blank 4"/>
    <w:basedOn w:val="Normal"/>
    <w:next w:val="Normal"/>
    <w:link w:val="Heading8Char"/>
    <w:qFormat/>
    <w:rsid w:val="0082042B"/>
    <w:pPr>
      <w:keepNext/>
      <w:numPr>
        <w:ilvl w:val="7"/>
        <w:numId w:val="15"/>
      </w:numPr>
      <w:overflowPunct w:val="0"/>
      <w:autoSpaceDE w:val="0"/>
      <w:autoSpaceDN w:val="0"/>
      <w:adjustRightInd w:val="0"/>
      <w:spacing w:after="240" w:line="360" w:lineRule="auto"/>
      <w:jc w:val="center"/>
      <w:textAlignment w:val="baseline"/>
      <w:outlineLvl w:val="7"/>
    </w:pPr>
    <w:rPr>
      <w:rFonts w:ascii="Times New Roman" w:hAnsi="Times New Roman" w:cs="Times New Roman"/>
      <w:b/>
      <w:caps/>
      <w:sz w:val="22"/>
    </w:rPr>
  </w:style>
  <w:style w:type="paragraph" w:styleId="Heading9">
    <w:name w:val="heading 9"/>
    <w:aliases w:val="Heading 9 (defunct),Legal Level 1.1.1.1.,Lev 9,h9 DO NOT USE,App Heading,Titre 10,App1,Blank 5,appendix"/>
    <w:basedOn w:val="Heading8"/>
    <w:next w:val="MarginText"/>
    <w:link w:val="Heading9Char"/>
    <w:qFormat/>
    <w:rsid w:val="0082042B"/>
    <w:pPr>
      <w:numPr>
        <w:ilvl w:val="8"/>
      </w:numPr>
      <w:outlineLvl w:val="8"/>
    </w:pPr>
    <w:rPr>
      <w:cap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A MAJOR/BOLD Char,Schedheading Char,Heading 1(Report Only) Char,h1 chapter heading Char,Section Heading Char,H1 Char,Attribute Heading 1 Char,Roman 14 B Heading Char,Roman 14 B Heading1 Char,Roman 14 B Heading2 Char,1st level Char"/>
    <w:basedOn w:val="DefaultParagraphFont"/>
    <w:link w:val="Heading1"/>
    <w:uiPriority w:val="1"/>
    <w:rsid w:val="0082042B"/>
    <w:rPr>
      <w:rFonts w:ascii="Arial" w:eastAsia="Times New Roman" w:hAnsi="Arial" w:cs="Arial"/>
      <w:b/>
      <w:bCs/>
      <w:sz w:val="20"/>
      <w:szCs w:val="20"/>
    </w:rPr>
  </w:style>
  <w:style w:type="character" w:customStyle="1" w:styleId="Heading2Char">
    <w:name w:val="Heading 2 Char"/>
    <w:aliases w:val="Section Char,m Char,Body Text (Reset numbering) Char,Reset numbering Char,H2 Char,h2 Char,TF-Overskrit 2 Char,h2 main heading Char,2m Char,h 2 Char,B Sub/Bold Char,B Sub/Bold1 Char,B Sub/Bold2 Char,B Sub/Bold11 Char,h2 main heading1 Char"/>
    <w:basedOn w:val="DefaultParagraphFont"/>
    <w:link w:val="Heading2"/>
    <w:uiPriority w:val="1"/>
    <w:rsid w:val="0082042B"/>
    <w:rPr>
      <w:rFonts w:ascii="Arial" w:eastAsia="Times New Roman" w:hAnsi="Arial" w:cs="Arial"/>
      <w:b/>
      <w:bCs/>
      <w:sz w:val="20"/>
      <w:szCs w:val="20"/>
    </w:rPr>
  </w:style>
  <w:style w:type="character" w:customStyle="1" w:styleId="Heading3Char">
    <w:name w:val="Heading 3 Char"/>
    <w:aliases w:val="Level 1 - 2 Char,h3 Char,C Sub-Sub/Italic Char,h3 sub heading Char,Head 31 Char,Head 32 Char,C Sub-Sub/Italic1 Char,h3 sub heading1 Char,H3 Char,3m Char,Level 1 - 1 Char,GPH Heading 3 Char,Sub-section Char,H31 Char,(Alt+3) Char,3 Char"/>
    <w:basedOn w:val="DefaultParagraphFont"/>
    <w:link w:val="Heading3"/>
    <w:rsid w:val="0082042B"/>
    <w:rPr>
      <w:rFonts w:ascii="Arial" w:eastAsia="Times New Roman" w:hAnsi="Arial" w:cs="Arial"/>
      <w:b/>
      <w:bCs/>
      <w:sz w:val="26"/>
      <w:szCs w:val="26"/>
    </w:rPr>
  </w:style>
  <w:style w:type="character" w:customStyle="1" w:styleId="Heading4Char">
    <w:name w:val="Heading 4 Char"/>
    <w:aliases w:val="n Char,h4 Char,h4 sub sub heading Char,D Sub-Sub/Plain Char,Level 2 - (a) Char,Level 2 - a Char,GPH Heading 4 Char,Schedules Char,Second Level Heading HM Char,Subhead C Char,Sub-Minor Char,H4 Char,dash Char,4 Char,14 Char,l4 Char,141 Char"/>
    <w:basedOn w:val="DefaultParagraphFont"/>
    <w:link w:val="Heading4"/>
    <w:rsid w:val="0082042B"/>
    <w:rPr>
      <w:rFonts w:ascii="Arial" w:eastAsia="Times New Roman" w:hAnsi="Arial" w:cs="Arial"/>
      <w:b/>
      <w:bCs/>
      <w:sz w:val="20"/>
      <w:szCs w:val="20"/>
      <w:u w:val="single"/>
    </w:rPr>
  </w:style>
  <w:style w:type="character" w:customStyle="1" w:styleId="Heading5Char">
    <w:name w:val="Heading 5 Char"/>
    <w:aliases w:val="Heading Char,Heading 5(unused) Char,Level 3 - (i) Char,Third Level Heading Char,h5 Char,Response Type Char,Response Type1 Char,Response Type2 Char,Response Type3 Char,Response Type4 Char,Response Type5 Char,Response Type6 Char,H5 Char"/>
    <w:basedOn w:val="DefaultParagraphFont"/>
    <w:link w:val="Heading5"/>
    <w:rsid w:val="0082042B"/>
    <w:rPr>
      <w:rFonts w:ascii="Times New Roman" w:eastAsia="STZhongsong" w:hAnsi="Times New Roman" w:cs="Times New Roman"/>
      <w:kern w:val="28"/>
      <w:szCs w:val="20"/>
      <w:lang w:eastAsia="zh-CN"/>
    </w:rPr>
  </w:style>
  <w:style w:type="character" w:customStyle="1" w:styleId="Heading6Char">
    <w:name w:val="Heading 6 Char"/>
    <w:aliases w:val="Heading 6(unused) Char,Legal Level 1. Char,L1 PIP Char,Heading 6  Appendix Y &amp; Z Char,Lev 6 Char,H6 DO NOT USE Char,Bullet list Char,PA Appendix Char,H6 Char,H61 Char,PR14 Char,bullet2 Char,Blank 2 Char,h6 Char,H62 Char,H63 Char,H64 Char"/>
    <w:basedOn w:val="DefaultParagraphFont"/>
    <w:link w:val="Heading6"/>
    <w:rsid w:val="0082042B"/>
    <w:rPr>
      <w:rFonts w:ascii="Times New Roman" w:eastAsia="STZhongsong" w:hAnsi="Times New Roman" w:cs="Times New Roman"/>
      <w:kern w:val="28"/>
      <w:szCs w:val="20"/>
      <w:lang w:eastAsia="zh-CN"/>
    </w:rPr>
  </w:style>
  <w:style w:type="character" w:customStyle="1" w:styleId="Heading7Char">
    <w:name w:val="Heading 7 Char"/>
    <w:aliases w:val="Heading 7(unused) Char,Legal Level 1.1. Char,L2 PIP Char,Lev 7 Char,H7DO NOT USE Char,PA Appendix Major Char,Blank 3 Char"/>
    <w:basedOn w:val="DefaultParagraphFont"/>
    <w:link w:val="Heading7"/>
    <w:rsid w:val="0082042B"/>
    <w:rPr>
      <w:rFonts w:ascii="Times New Roman" w:eastAsia="STZhongsong" w:hAnsi="Times New Roman" w:cs="Times New Roman"/>
      <w:kern w:val="28"/>
      <w:szCs w:val="20"/>
      <w:lang w:eastAsia="zh-CN"/>
    </w:rPr>
  </w:style>
  <w:style w:type="character" w:customStyle="1" w:styleId="Heading8Char">
    <w:name w:val="Heading 8 Char"/>
    <w:aliases w:val="Legal Level 1.1.1. Char,Lev 8 Char,h8 DO NOT USE Char,PA Appendix Minor Char,Blank 4 Char"/>
    <w:basedOn w:val="DefaultParagraphFont"/>
    <w:link w:val="Heading8"/>
    <w:rsid w:val="0082042B"/>
    <w:rPr>
      <w:rFonts w:ascii="Times New Roman" w:eastAsia="Times New Roman" w:hAnsi="Times New Roman" w:cs="Times New Roman"/>
      <w:b/>
      <w:caps/>
      <w:szCs w:val="20"/>
    </w:rPr>
  </w:style>
  <w:style w:type="character" w:customStyle="1" w:styleId="Heading9Char">
    <w:name w:val="Heading 9 Char"/>
    <w:aliases w:val="Heading 9 (defunct) Char,Legal Level 1.1.1.1. Char,Lev 9 Char,h9 DO NOT USE Char,App Heading Char,Titre 10 Char,App1 Char,Blank 5 Char,appendix Char"/>
    <w:basedOn w:val="DefaultParagraphFont"/>
    <w:link w:val="Heading9"/>
    <w:rsid w:val="0082042B"/>
    <w:rPr>
      <w:rFonts w:ascii="Times New Roman" w:eastAsia="Times New Roman" w:hAnsi="Times New Roman" w:cs="Times New Roman"/>
      <w:b/>
      <w:szCs w:val="20"/>
    </w:rPr>
  </w:style>
  <w:style w:type="paragraph" w:customStyle="1" w:styleId="MarginText">
    <w:name w:val="Margin Text"/>
    <w:basedOn w:val="BodyText"/>
    <w:link w:val="MarginTextChar"/>
    <w:rsid w:val="0082042B"/>
    <w:pPr>
      <w:overflowPunct w:val="0"/>
      <w:autoSpaceDE w:val="0"/>
      <w:autoSpaceDN w:val="0"/>
      <w:adjustRightInd w:val="0"/>
      <w:spacing w:after="240" w:line="360" w:lineRule="auto"/>
      <w:textAlignment w:val="baseline"/>
    </w:pPr>
    <w:rPr>
      <w:rFonts w:ascii="Times New Roman" w:hAnsi="Times New Roman" w:cs="Times New Roman"/>
      <w:sz w:val="22"/>
    </w:rPr>
  </w:style>
  <w:style w:type="paragraph" w:styleId="BodyText">
    <w:name w:val="Body Text"/>
    <w:basedOn w:val="Normal"/>
    <w:link w:val="BodyTextChar"/>
    <w:uiPriority w:val="1"/>
    <w:qFormat/>
    <w:rsid w:val="0082042B"/>
    <w:pPr>
      <w:spacing w:after="120"/>
    </w:pPr>
  </w:style>
  <w:style w:type="character" w:customStyle="1" w:styleId="BodyTextChar">
    <w:name w:val="Body Text Char"/>
    <w:basedOn w:val="DefaultParagraphFont"/>
    <w:link w:val="BodyText"/>
    <w:uiPriority w:val="1"/>
    <w:rsid w:val="0082042B"/>
    <w:rPr>
      <w:rFonts w:ascii="Arial" w:eastAsia="Times New Roman" w:hAnsi="Arial" w:cs="Arial"/>
      <w:sz w:val="20"/>
      <w:szCs w:val="20"/>
    </w:rPr>
  </w:style>
  <w:style w:type="character" w:customStyle="1" w:styleId="MarginTextChar">
    <w:name w:val="Margin Text Char"/>
    <w:link w:val="MarginText"/>
    <w:rsid w:val="0082042B"/>
    <w:rPr>
      <w:rFonts w:ascii="Times New Roman" w:eastAsia="Times New Roman" w:hAnsi="Times New Roman" w:cs="Times New Roman"/>
      <w:szCs w:val="20"/>
    </w:rPr>
  </w:style>
  <w:style w:type="character" w:styleId="PageNumber">
    <w:name w:val="page number"/>
    <w:basedOn w:val="DefaultParagraphFont"/>
    <w:rsid w:val="0082042B"/>
  </w:style>
  <w:style w:type="paragraph" w:styleId="FootnoteText">
    <w:name w:val="footnote text"/>
    <w:basedOn w:val="Normal"/>
    <w:link w:val="FootnoteTextChar"/>
    <w:semiHidden/>
    <w:rsid w:val="0082042B"/>
    <w:rPr>
      <w:color w:val="0070C0"/>
      <w:sz w:val="16"/>
    </w:rPr>
  </w:style>
  <w:style w:type="character" w:customStyle="1" w:styleId="FootnoteTextChar">
    <w:name w:val="Footnote Text Char"/>
    <w:basedOn w:val="DefaultParagraphFont"/>
    <w:link w:val="FootnoteText"/>
    <w:semiHidden/>
    <w:rsid w:val="0082042B"/>
    <w:rPr>
      <w:rFonts w:ascii="Arial" w:eastAsia="Times New Roman" w:hAnsi="Arial" w:cs="Arial"/>
      <w:color w:val="0070C0"/>
      <w:sz w:val="16"/>
      <w:szCs w:val="20"/>
    </w:rPr>
  </w:style>
  <w:style w:type="paragraph" w:styleId="Header">
    <w:name w:val="header"/>
    <w:basedOn w:val="Normal"/>
    <w:link w:val="HeaderChar"/>
    <w:uiPriority w:val="99"/>
    <w:rsid w:val="0082042B"/>
    <w:pPr>
      <w:tabs>
        <w:tab w:val="center" w:pos="4820"/>
        <w:tab w:val="right" w:pos="9640"/>
      </w:tabs>
    </w:pPr>
    <w:rPr>
      <w:sz w:val="16"/>
    </w:rPr>
  </w:style>
  <w:style w:type="character" w:customStyle="1" w:styleId="HeaderChar">
    <w:name w:val="Header Char"/>
    <w:basedOn w:val="DefaultParagraphFont"/>
    <w:link w:val="Header"/>
    <w:uiPriority w:val="99"/>
    <w:rsid w:val="0082042B"/>
    <w:rPr>
      <w:rFonts w:ascii="Arial" w:eastAsia="Times New Roman" w:hAnsi="Arial" w:cs="Arial"/>
      <w:sz w:val="16"/>
      <w:szCs w:val="20"/>
    </w:rPr>
  </w:style>
  <w:style w:type="paragraph" w:styleId="Footer">
    <w:name w:val="footer"/>
    <w:basedOn w:val="Normal"/>
    <w:link w:val="FooterChar"/>
    <w:uiPriority w:val="99"/>
    <w:rsid w:val="0082042B"/>
    <w:pPr>
      <w:tabs>
        <w:tab w:val="center" w:pos="4820"/>
        <w:tab w:val="right" w:pos="9640"/>
      </w:tabs>
    </w:pPr>
    <w:rPr>
      <w:sz w:val="12"/>
    </w:rPr>
  </w:style>
  <w:style w:type="character" w:customStyle="1" w:styleId="FooterChar">
    <w:name w:val="Footer Char"/>
    <w:basedOn w:val="DefaultParagraphFont"/>
    <w:link w:val="Footer"/>
    <w:uiPriority w:val="99"/>
    <w:rsid w:val="0082042B"/>
    <w:rPr>
      <w:rFonts w:ascii="Arial" w:eastAsia="Times New Roman" w:hAnsi="Arial" w:cs="Arial"/>
      <w:sz w:val="12"/>
      <w:szCs w:val="20"/>
    </w:rPr>
  </w:style>
  <w:style w:type="paragraph" w:styleId="CommentText">
    <w:name w:val="annotation text"/>
    <w:basedOn w:val="Normal"/>
    <w:link w:val="CommentTextChar"/>
    <w:uiPriority w:val="99"/>
    <w:rsid w:val="0082042B"/>
  </w:style>
  <w:style w:type="character" w:customStyle="1" w:styleId="CommentTextChar">
    <w:name w:val="Comment Text Char"/>
    <w:basedOn w:val="DefaultParagraphFont"/>
    <w:link w:val="CommentText"/>
    <w:uiPriority w:val="99"/>
    <w:rsid w:val="0082042B"/>
    <w:rPr>
      <w:rFonts w:ascii="Arial" w:eastAsia="Times New Roman" w:hAnsi="Arial" w:cs="Arial"/>
      <w:sz w:val="20"/>
      <w:szCs w:val="20"/>
    </w:rPr>
  </w:style>
  <w:style w:type="paragraph" w:styleId="EndnoteText">
    <w:name w:val="endnote text"/>
    <w:basedOn w:val="Normal"/>
    <w:link w:val="EndnoteTextChar"/>
    <w:semiHidden/>
    <w:rsid w:val="0082042B"/>
    <w:pPr>
      <w:spacing w:after="240"/>
    </w:pPr>
    <w:rPr>
      <w:sz w:val="16"/>
    </w:rPr>
  </w:style>
  <w:style w:type="character" w:customStyle="1" w:styleId="EndnoteTextChar">
    <w:name w:val="Endnote Text Char"/>
    <w:basedOn w:val="DefaultParagraphFont"/>
    <w:link w:val="EndnoteText"/>
    <w:semiHidden/>
    <w:rsid w:val="0082042B"/>
    <w:rPr>
      <w:rFonts w:ascii="Arial" w:eastAsia="Times New Roman" w:hAnsi="Arial" w:cs="Arial"/>
      <w:sz w:val="16"/>
      <w:szCs w:val="20"/>
    </w:rPr>
  </w:style>
  <w:style w:type="character" w:styleId="EndnoteReference">
    <w:name w:val="endnote reference"/>
    <w:semiHidden/>
    <w:rsid w:val="0082042B"/>
    <w:rPr>
      <w:vertAlign w:val="superscript"/>
    </w:rPr>
  </w:style>
  <w:style w:type="character" w:styleId="FootnoteReference">
    <w:name w:val="footnote reference"/>
    <w:semiHidden/>
    <w:rsid w:val="0082042B"/>
    <w:rPr>
      <w:vertAlign w:val="superscript"/>
    </w:rPr>
  </w:style>
  <w:style w:type="character" w:styleId="Hyperlink">
    <w:name w:val="Hyperlink"/>
    <w:uiPriority w:val="99"/>
    <w:rsid w:val="0082042B"/>
    <w:rPr>
      <w:color w:val="0000FF"/>
      <w:u w:val="single"/>
    </w:rPr>
  </w:style>
  <w:style w:type="paragraph" w:styleId="Index1">
    <w:name w:val="index 1"/>
    <w:basedOn w:val="Normal"/>
    <w:next w:val="Normal"/>
    <w:semiHidden/>
    <w:rsid w:val="0082042B"/>
    <w:pPr>
      <w:ind w:left="200" w:hanging="200"/>
    </w:pPr>
  </w:style>
  <w:style w:type="paragraph" w:styleId="Index2">
    <w:name w:val="index 2"/>
    <w:basedOn w:val="Normal"/>
    <w:next w:val="Normal"/>
    <w:semiHidden/>
    <w:rsid w:val="0082042B"/>
    <w:pPr>
      <w:ind w:left="400" w:hanging="200"/>
    </w:pPr>
  </w:style>
  <w:style w:type="paragraph" w:styleId="Index3">
    <w:name w:val="index 3"/>
    <w:basedOn w:val="Normal"/>
    <w:next w:val="Normal"/>
    <w:semiHidden/>
    <w:rsid w:val="0082042B"/>
    <w:pPr>
      <w:ind w:left="600" w:hanging="200"/>
    </w:pPr>
  </w:style>
  <w:style w:type="paragraph" w:styleId="Index4">
    <w:name w:val="index 4"/>
    <w:basedOn w:val="Normal"/>
    <w:next w:val="Normal"/>
    <w:semiHidden/>
    <w:rsid w:val="0082042B"/>
    <w:pPr>
      <w:ind w:left="800" w:hanging="200"/>
    </w:pPr>
  </w:style>
  <w:style w:type="paragraph" w:styleId="Index5">
    <w:name w:val="index 5"/>
    <w:basedOn w:val="Normal"/>
    <w:next w:val="Normal"/>
    <w:semiHidden/>
    <w:rsid w:val="0082042B"/>
    <w:pPr>
      <w:ind w:left="1000" w:hanging="200"/>
    </w:pPr>
  </w:style>
  <w:style w:type="paragraph" w:styleId="Index6">
    <w:name w:val="index 6"/>
    <w:basedOn w:val="Normal"/>
    <w:next w:val="Normal"/>
    <w:semiHidden/>
    <w:rsid w:val="0082042B"/>
    <w:pPr>
      <w:ind w:left="1200" w:hanging="200"/>
    </w:pPr>
  </w:style>
  <w:style w:type="paragraph" w:styleId="Index7">
    <w:name w:val="index 7"/>
    <w:basedOn w:val="Normal"/>
    <w:next w:val="Normal"/>
    <w:semiHidden/>
    <w:rsid w:val="0082042B"/>
    <w:pPr>
      <w:ind w:left="1400" w:hanging="200"/>
    </w:pPr>
  </w:style>
  <w:style w:type="paragraph" w:styleId="Index8">
    <w:name w:val="index 8"/>
    <w:basedOn w:val="Normal"/>
    <w:next w:val="Normal"/>
    <w:semiHidden/>
    <w:rsid w:val="0082042B"/>
    <w:pPr>
      <w:ind w:left="1600" w:hanging="200"/>
    </w:pPr>
  </w:style>
  <w:style w:type="paragraph" w:styleId="Index9">
    <w:name w:val="index 9"/>
    <w:basedOn w:val="Normal"/>
    <w:next w:val="Normal"/>
    <w:semiHidden/>
    <w:rsid w:val="0082042B"/>
    <w:pPr>
      <w:ind w:left="1800" w:hanging="200"/>
    </w:pPr>
  </w:style>
  <w:style w:type="paragraph" w:styleId="TOC1">
    <w:name w:val="toc 1"/>
    <w:basedOn w:val="Body"/>
    <w:next w:val="Normal"/>
    <w:uiPriority w:val="1"/>
    <w:qFormat/>
    <w:rsid w:val="0082042B"/>
    <w:pPr>
      <w:tabs>
        <w:tab w:val="right" w:pos="8500"/>
      </w:tabs>
      <w:ind w:left="851" w:right="567" w:hanging="851"/>
    </w:pPr>
  </w:style>
  <w:style w:type="paragraph" w:customStyle="1" w:styleId="Body">
    <w:name w:val="Body"/>
    <w:basedOn w:val="Normal"/>
    <w:rsid w:val="0082042B"/>
    <w:pPr>
      <w:spacing w:after="240"/>
    </w:pPr>
  </w:style>
  <w:style w:type="paragraph" w:styleId="TOC2">
    <w:name w:val="toc 2"/>
    <w:basedOn w:val="TOC1"/>
    <w:next w:val="Normal"/>
    <w:uiPriority w:val="1"/>
    <w:qFormat/>
    <w:rsid w:val="0082042B"/>
    <w:pPr>
      <w:ind w:left="1702"/>
    </w:pPr>
  </w:style>
  <w:style w:type="paragraph" w:styleId="TOC3">
    <w:name w:val="toc 3"/>
    <w:basedOn w:val="TOC1"/>
    <w:next w:val="Normal"/>
    <w:uiPriority w:val="1"/>
    <w:qFormat/>
    <w:rsid w:val="0082042B"/>
    <w:pPr>
      <w:ind w:left="2552"/>
    </w:pPr>
  </w:style>
  <w:style w:type="paragraph" w:styleId="TOC4">
    <w:name w:val="toc 4"/>
    <w:basedOn w:val="TOC1"/>
    <w:next w:val="Normal"/>
    <w:uiPriority w:val="39"/>
    <w:rsid w:val="0082042B"/>
    <w:pPr>
      <w:ind w:left="0" w:firstLine="0"/>
    </w:pPr>
  </w:style>
  <w:style w:type="paragraph" w:styleId="TOC5">
    <w:name w:val="toc 5"/>
    <w:basedOn w:val="TOC1"/>
    <w:next w:val="Normal"/>
    <w:semiHidden/>
    <w:rsid w:val="0082042B"/>
    <w:pPr>
      <w:ind w:firstLine="0"/>
    </w:pPr>
  </w:style>
  <w:style w:type="paragraph" w:styleId="TOC6">
    <w:name w:val="toc 6"/>
    <w:basedOn w:val="TOC1"/>
    <w:next w:val="Normal"/>
    <w:semiHidden/>
    <w:rsid w:val="0082042B"/>
    <w:pPr>
      <w:ind w:left="1701" w:firstLine="0"/>
    </w:pPr>
  </w:style>
  <w:style w:type="paragraph" w:styleId="TOC7">
    <w:name w:val="toc 7"/>
    <w:basedOn w:val="Normal"/>
    <w:next w:val="Normal"/>
    <w:semiHidden/>
    <w:rsid w:val="0082042B"/>
    <w:pPr>
      <w:ind w:left="1200"/>
    </w:pPr>
  </w:style>
  <w:style w:type="paragraph" w:styleId="TOC8">
    <w:name w:val="toc 8"/>
    <w:basedOn w:val="Normal"/>
    <w:next w:val="Normal"/>
    <w:semiHidden/>
    <w:rsid w:val="0082042B"/>
    <w:pPr>
      <w:ind w:left="1400"/>
    </w:pPr>
  </w:style>
  <w:style w:type="paragraph" w:styleId="TOC9">
    <w:name w:val="toc 9"/>
    <w:basedOn w:val="Normal"/>
    <w:next w:val="Normal"/>
    <w:semiHidden/>
    <w:rsid w:val="0082042B"/>
    <w:pPr>
      <w:ind w:left="1600"/>
    </w:pPr>
  </w:style>
  <w:style w:type="paragraph" w:customStyle="1" w:styleId="Appendix">
    <w:name w:val="Appendix #"/>
    <w:basedOn w:val="Body"/>
    <w:next w:val="SubHeading"/>
    <w:rsid w:val="0082042B"/>
    <w:pPr>
      <w:keepNext/>
      <w:keepLines/>
      <w:numPr>
        <w:ilvl w:val="1"/>
        <w:numId w:val="1"/>
      </w:numPr>
      <w:jc w:val="center"/>
    </w:pPr>
    <w:rPr>
      <w:b/>
    </w:rPr>
  </w:style>
  <w:style w:type="paragraph" w:customStyle="1" w:styleId="SubHeading">
    <w:name w:val="Sub Heading"/>
    <w:basedOn w:val="Body"/>
    <w:next w:val="Body"/>
    <w:rsid w:val="0082042B"/>
    <w:pPr>
      <w:keepNext/>
      <w:keepLines/>
      <w:numPr>
        <w:numId w:val="3"/>
      </w:numPr>
      <w:jc w:val="center"/>
    </w:pPr>
    <w:rPr>
      <w:b/>
      <w:caps/>
    </w:rPr>
  </w:style>
  <w:style w:type="paragraph" w:customStyle="1" w:styleId="MainHeading">
    <w:name w:val="Main Heading"/>
    <w:basedOn w:val="Body"/>
    <w:rsid w:val="0082042B"/>
    <w:pPr>
      <w:keepNext/>
      <w:keepLines/>
      <w:numPr>
        <w:numId w:val="2"/>
      </w:numPr>
      <w:tabs>
        <w:tab w:val="clear" w:pos="0"/>
      </w:tabs>
      <w:jc w:val="center"/>
      <w:outlineLvl w:val="0"/>
    </w:pPr>
    <w:rPr>
      <w:b/>
      <w:caps/>
      <w:sz w:val="24"/>
    </w:rPr>
  </w:style>
  <w:style w:type="paragraph" w:customStyle="1" w:styleId="Part">
    <w:name w:val="Part #"/>
    <w:basedOn w:val="Body"/>
    <w:next w:val="SubHeading"/>
    <w:rsid w:val="0082042B"/>
    <w:pPr>
      <w:keepNext/>
      <w:keepLines/>
      <w:numPr>
        <w:ilvl w:val="2"/>
        <w:numId w:val="1"/>
      </w:numPr>
      <w:jc w:val="center"/>
    </w:pPr>
  </w:style>
  <w:style w:type="paragraph" w:customStyle="1" w:styleId="Schedule">
    <w:name w:val="Schedule #"/>
    <w:basedOn w:val="Body"/>
    <w:next w:val="SubHeading"/>
    <w:rsid w:val="0082042B"/>
    <w:pPr>
      <w:keepNext/>
      <w:keepLines/>
      <w:numPr>
        <w:numId w:val="1"/>
      </w:numPr>
      <w:jc w:val="center"/>
    </w:pPr>
    <w:rPr>
      <w:b/>
    </w:rPr>
  </w:style>
  <w:style w:type="paragraph" w:customStyle="1" w:styleId="Body1">
    <w:name w:val="Body 1"/>
    <w:basedOn w:val="Body"/>
    <w:rsid w:val="0082042B"/>
    <w:pPr>
      <w:ind w:left="850"/>
    </w:pPr>
  </w:style>
  <w:style w:type="paragraph" w:customStyle="1" w:styleId="Level1">
    <w:name w:val="Level 1"/>
    <w:basedOn w:val="Body1"/>
    <w:qFormat/>
    <w:rsid w:val="0082042B"/>
    <w:pPr>
      <w:numPr>
        <w:numId w:val="12"/>
      </w:numPr>
      <w:outlineLvl w:val="0"/>
    </w:pPr>
  </w:style>
  <w:style w:type="character" w:customStyle="1" w:styleId="Level1asHeadingtext">
    <w:name w:val="Level 1 as Heading (text)"/>
    <w:rsid w:val="0082042B"/>
    <w:rPr>
      <w:b/>
      <w:caps/>
    </w:rPr>
  </w:style>
  <w:style w:type="paragraph" w:customStyle="1" w:styleId="Body2">
    <w:name w:val="Body 2"/>
    <w:basedOn w:val="Body"/>
    <w:rsid w:val="0082042B"/>
    <w:pPr>
      <w:ind w:left="850"/>
    </w:pPr>
  </w:style>
  <w:style w:type="paragraph" w:customStyle="1" w:styleId="Level2">
    <w:name w:val="Level 2"/>
    <w:basedOn w:val="Body2"/>
    <w:qFormat/>
    <w:rsid w:val="0082042B"/>
    <w:pPr>
      <w:numPr>
        <w:ilvl w:val="1"/>
        <w:numId w:val="12"/>
      </w:numPr>
      <w:outlineLvl w:val="1"/>
    </w:pPr>
  </w:style>
  <w:style w:type="character" w:customStyle="1" w:styleId="Level2asHeadingtext">
    <w:name w:val="Level 2 as Heading (text)"/>
    <w:rsid w:val="0082042B"/>
    <w:rPr>
      <w:b/>
    </w:rPr>
  </w:style>
  <w:style w:type="paragraph" w:customStyle="1" w:styleId="Body3">
    <w:name w:val="Body 3"/>
    <w:basedOn w:val="Body"/>
    <w:rsid w:val="0082042B"/>
    <w:pPr>
      <w:ind w:left="1701"/>
    </w:pPr>
  </w:style>
  <w:style w:type="paragraph" w:customStyle="1" w:styleId="Level3">
    <w:name w:val="Level 3"/>
    <w:basedOn w:val="Body3"/>
    <w:qFormat/>
    <w:rsid w:val="0082042B"/>
    <w:pPr>
      <w:numPr>
        <w:ilvl w:val="2"/>
        <w:numId w:val="12"/>
      </w:numPr>
      <w:outlineLvl w:val="2"/>
    </w:pPr>
  </w:style>
  <w:style w:type="character" w:customStyle="1" w:styleId="Level3asHeadingtext">
    <w:name w:val="Level 3 as Heading (text)"/>
    <w:rsid w:val="0082042B"/>
    <w:rPr>
      <w:b/>
    </w:rPr>
  </w:style>
  <w:style w:type="paragraph" w:customStyle="1" w:styleId="Body4">
    <w:name w:val="Body 4"/>
    <w:basedOn w:val="Body"/>
    <w:rsid w:val="0082042B"/>
    <w:pPr>
      <w:ind w:left="2551"/>
    </w:pPr>
  </w:style>
  <w:style w:type="paragraph" w:customStyle="1" w:styleId="Level4">
    <w:name w:val="Level 4"/>
    <w:basedOn w:val="Body4"/>
    <w:qFormat/>
    <w:rsid w:val="0082042B"/>
    <w:pPr>
      <w:numPr>
        <w:ilvl w:val="3"/>
        <w:numId w:val="12"/>
      </w:numPr>
      <w:outlineLvl w:val="3"/>
    </w:pPr>
  </w:style>
  <w:style w:type="paragraph" w:customStyle="1" w:styleId="Body5">
    <w:name w:val="Body 5"/>
    <w:basedOn w:val="Body"/>
    <w:rsid w:val="0082042B"/>
    <w:pPr>
      <w:ind w:left="3402"/>
    </w:pPr>
  </w:style>
  <w:style w:type="paragraph" w:customStyle="1" w:styleId="Level5">
    <w:name w:val="Level 5"/>
    <w:basedOn w:val="Body5"/>
    <w:qFormat/>
    <w:rsid w:val="0082042B"/>
    <w:pPr>
      <w:numPr>
        <w:ilvl w:val="4"/>
        <w:numId w:val="12"/>
      </w:numPr>
      <w:outlineLvl w:val="4"/>
    </w:pPr>
  </w:style>
  <w:style w:type="paragraph" w:customStyle="1" w:styleId="Body6">
    <w:name w:val="Body 6"/>
    <w:basedOn w:val="Body"/>
    <w:rsid w:val="0082042B"/>
    <w:pPr>
      <w:ind w:left="4252"/>
    </w:pPr>
  </w:style>
  <w:style w:type="paragraph" w:customStyle="1" w:styleId="Level6">
    <w:name w:val="Level 6"/>
    <w:basedOn w:val="Body6"/>
    <w:rsid w:val="0082042B"/>
    <w:pPr>
      <w:numPr>
        <w:ilvl w:val="5"/>
        <w:numId w:val="12"/>
      </w:numPr>
      <w:outlineLvl w:val="5"/>
    </w:pPr>
  </w:style>
  <w:style w:type="paragraph" w:customStyle="1" w:styleId="Bullet1">
    <w:name w:val="Bullet 1"/>
    <w:basedOn w:val="Body"/>
    <w:rsid w:val="0082042B"/>
    <w:pPr>
      <w:numPr>
        <w:numId w:val="4"/>
      </w:numPr>
      <w:tabs>
        <w:tab w:val="left" w:pos="850"/>
      </w:tabs>
      <w:outlineLvl w:val="0"/>
    </w:pPr>
  </w:style>
  <w:style w:type="paragraph" w:customStyle="1" w:styleId="Bullet2">
    <w:name w:val="Bullet 2"/>
    <w:basedOn w:val="Body"/>
    <w:rsid w:val="0082042B"/>
    <w:pPr>
      <w:numPr>
        <w:ilvl w:val="1"/>
        <w:numId w:val="4"/>
      </w:numPr>
      <w:tabs>
        <w:tab w:val="left" w:pos="1701"/>
      </w:tabs>
      <w:outlineLvl w:val="1"/>
    </w:pPr>
  </w:style>
  <w:style w:type="paragraph" w:customStyle="1" w:styleId="Bullet3">
    <w:name w:val="Bullet 3"/>
    <w:basedOn w:val="Body"/>
    <w:rsid w:val="0082042B"/>
    <w:pPr>
      <w:numPr>
        <w:ilvl w:val="2"/>
        <w:numId w:val="4"/>
      </w:numPr>
      <w:tabs>
        <w:tab w:val="left" w:pos="2551"/>
      </w:tabs>
      <w:outlineLvl w:val="2"/>
    </w:pPr>
  </w:style>
  <w:style w:type="paragraph" w:customStyle="1" w:styleId="Bullet4">
    <w:name w:val="Bullet 4"/>
    <w:basedOn w:val="Body"/>
    <w:rsid w:val="0082042B"/>
    <w:pPr>
      <w:numPr>
        <w:ilvl w:val="3"/>
        <w:numId w:val="4"/>
      </w:numPr>
      <w:tabs>
        <w:tab w:val="left" w:pos="3402"/>
      </w:tabs>
      <w:outlineLvl w:val="3"/>
    </w:pPr>
  </w:style>
  <w:style w:type="paragraph" w:styleId="BalloonText">
    <w:name w:val="Balloon Text"/>
    <w:basedOn w:val="Normal"/>
    <w:link w:val="BalloonTextChar"/>
    <w:uiPriority w:val="99"/>
    <w:semiHidden/>
    <w:rsid w:val="0082042B"/>
    <w:rPr>
      <w:rFonts w:ascii="Tahoma" w:hAnsi="Tahoma" w:cs="Tahoma"/>
      <w:sz w:val="16"/>
      <w:szCs w:val="16"/>
    </w:rPr>
  </w:style>
  <w:style w:type="character" w:customStyle="1" w:styleId="BalloonTextChar">
    <w:name w:val="Balloon Text Char"/>
    <w:basedOn w:val="DefaultParagraphFont"/>
    <w:link w:val="BalloonText"/>
    <w:uiPriority w:val="99"/>
    <w:semiHidden/>
    <w:rsid w:val="0082042B"/>
    <w:rPr>
      <w:rFonts w:ascii="Tahoma" w:eastAsia="Times New Roman" w:hAnsi="Tahoma" w:cs="Tahoma"/>
      <w:sz w:val="16"/>
      <w:szCs w:val="16"/>
    </w:rPr>
  </w:style>
  <w:style w:type="paragraph" w:customStyle="1" w:styleId="body0">
    <w:name w:val="body"/>
    <w:basedOn w:val="Normal"/>
    <w:rsid w:val="0082042B"/>
    <w:pPr>
      <w:spacing w:before="100" w:beforeAutospacing="1" w:after="100" w:afterAutospacing="1"/>
      <w:jc w:val="left"/>
    </w:pPr>
    <w:rPr>
      <w:rFonts w:ascii="Times New Roman" w:hAnsi="Times New Roman" w:cs="Times New Roman"/>
      <w:sz w:val="24"/>
      <w:szCs w:val="24"/>
      <w:lang w:eastAsia="en-GB"/>
    </w:rPr>
  </w:style>
  <w:style w:type="character" w:styleId="CommentReference">
    <w:name w:val="annotation reference"/>
    <w:uiPriority w:val="99"/>
    <w:rsid w:val="0082042B"/>
    <w:rPr>
      <w:sz w:val="16"/>
      <w:szCs w:val="16"/>
    </w:rPr>
  </w:style>
  <w:style w:type="paragraph" w:customStyle="1" w:styleId="Conditionhead">
    <w:name w:val="Condition head"/>
    <w:basedOn w:val="Normal"/>
    <w:rsid w:val="0082042B"/>
    <w:pPr>
      <w:tabs>
        <w:tab w:val="left" w:pos="-720"/>
      </w:tabs>
      <w:suppressAutoHyphens/>
      <w:spacing w:line="360" w:lineRule="auto"/>
    </w:pPr>
    <w:rPr>
      <w:rFonts w:ascii="Times New Roman" w:hAnsi="Times New Roman" w:cs="Times New Roman"/>
      <w:b/>
      <w:bCs/>
      <w:sz w:val="24"/>
      <w:szCs w:val="24"/>
    </w:rPr>
  </w:style>
  <w:style w:type="paragraph" w:styleId="BodyTextIndent">
    <w:name w:val="Body Text Indent"/>
    <w:basedOn w:val="Normal"/>
    <w:link w:val="BodyTextIndentChar"/>
    <w:rsid w:val="0082042B"/>
    <w:pPr>
      <w:ind w:left="800" w:hanging="851"/>
    </w:pPr>
    <w:rPr>
      <w:b/>
      <w:bCs/>
    </w:rPr>
  </w:style>
  <w:style w:type="character" w:customStyle="1" w:styleId="BodyTextIndentChar">
    <w:name w:val="Body Text Indent Char"/>
    <w:basedOn w:val="DefaultParagraphFont"/>
    <w:link w:val="BodyTextIndent"/>
    <w:rsid w:val="0082042B"/>
    <w:rPr>
      <w:rFonts w:ascii="Arial" w:eastAsia="Times New Roman" w:hAnsi="Arial" w:cs="Arial"/>
      <w:b/>
      <w:bCs/>
      <w:sz w:val="20"/>
      <w:szCs w:val="20"/>
    </w:rPr>
  </w:style>
  <w:style w:type="paragraph" w:styleId="BodyTextIndent2">
    <w:name w:val="Body Text Indent 2"/>
    <w:basedOn w:val="Normal"/>
    <w:link w:val="BodyTextIndent2Char"/>
    <w:rsid w:val="0082042B"/>
    <w:pPr>
      <w:spacing w:after="120" w:line="480" w:lineRule="auto"/>
      <w:ind w:left="283"/>
    </w:pPr>
  </w:style>
  <w:style w:type="character" w:customStyle="1" w:styleId="BodyTextIndent2Char">
    <w:name w:val="Body Text Indent 2 Char"/>
    <w:basedOn w:val="DefaultParagraphFont"/>
    <w:link w:val="BodyTextIndent2"/>
    <w:rsid w:val="0082042B"/>
    <w:rPr>
      <w:rFonts w:ascii="Arial" w:eastAsia="Times New Roman" w:hAnsi="Arial" w:cs="Arial"/>
      <w:sz w:val="20"/>
      <w:szCs w:val="20"/>
    </w:rPr>
  </w:style>
  <w:style w:type="paragraph" w:styleId="BodyText2">
    <w:name w:val="Body Text 2"/>
    <w:basedOn w:val="Normal"/>
    <w:link w:val="BodyText2Char"/>
    <w:rsid w:val="0082042B"/>
    <w:pPr>
      <w:spacing w:after="120" w:line="480" w:lineRule="auto"/>
    </w:pPr>
    <w:rPr>
      <w:lang w:eastAsia="en-GB"/>
    </w:rPr>
  </w:style>
  <w:style w:type="character" w:customStyle="1" w:styleId="BodyText2Char">
    <w:name w:val="Body Text 2 Char"/>
    <w:basedOn w:val="DefaultParagraphFont"/>
    <w:link w:val="BodyText2"/>
    <w:rsid w:val="0082042B"/>
    <w:rPr>
      <w:rFonts w:ascii="Arial" w:eastAsia="Times New Roman" w:hAnsi="Arial" w:cs="Arial"/>
      <w:sz w:val="20"/>
      <w:szCs w:val="20"/>
      <w:lang w:eastAsia="en-GB"/>
    </w:rPr>
  </w:style>
  <w:style w:type="paragraph" w:styleId="CommentSubject">
    <w:name w:val="annotation subject"/>
    <w:basedOn w:val="CommentText"/>
    <w:next w:val="CommentText"/>
    <w:link w:val="CommentSubjectChar"/>
    <w:uiPriority w:val="99"/>
    <w:semiHidden/>
    <w:rsid w:val="0082042B"/>
    <w:rPr>
      <w:b/>
      <w:bCs/>
    </w:rPr>
  </w:style>
  <w:style w:type="character" w:customStyle="1" w:styleId="CommentSubjectChar">
    <w:name w:val="Comment Subject Char"/>
    <w:basedOn w:val="CommentTextChar"/>
    <w:link w:val="CommentSubject"/>
    <w:uiPriority w:val="99"/>
    <w:semiHidden/>
    <w:rsid w:val="0082042B"/>
    <w:rPr>
      <w:rFonts w:ascii="Arial" w:eastAsia="Times New Roman" w:hAnsi="Arial" w:cs="Arial"/>
      <w:b/>
      <w:bCs/>
      <w:sz w:val="20"/>
      <w:szCs w:val="20"/>
    </w:rPr>
  </w:style>
  <w:style w:type="paragraph" w:styleId="ListParagraph">
    <w:name w:val="List Paragraph"/>
    <w:basedOn w:val="Normal"/>
    <w:link w:val="ListParagraphChar"/>
    <w:uiPriority w:val="34"/>
    <w:qFormat/>
    <w:rsid w:val="0082042B"/>
    <w:pPr>
      <w:ind w:left="720"/>
    </w:pPr>
  </w:style>
  <w:style w:type="table" w:styleId="TableGrid">
    <w:name w:val="Table Grid"/>
    <w:basedOn w:val="TableNormal"/>
    <w:uiPriority w:val="59"/>
    <w:rsid w:val="0082042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rsid w:val="0082042B"/>
    <w:pPr>
      <w:numPr>
        <w:numId w:val="13"/>
      </w:numPr>
      <w:jc w:val="left"/>
    </w:pPr>
    <w:rPr>
      <w:rFonts w:ascii="Times New Roman" w:eastAsia="SimSun" w:hAnsi="Times New Roman" w:cs="Times New Roman"/>
      <w:sz w:val="22"/>
      <w:szCs w:val="24"/>
      <w:lang w:eastAsia="zh-CN"/>
    </w:rPr>
  </w:style>
  <w:style w:type="paragraph" w:customStyle="1" w:styleId="StyleHeading4Linespacingsingle1">
    <w:name w:val="Style Heading 4 + Line spacing:  single1"/>
    <w:basedOn w:val="Heading4"/>
    <w:rsid w:val="0082042B"/>
    <w:pPr>
      <w:keepNext w:val="0"/>
      <w:widowControl/>
      <w:numPr>
        <w:numId w:val="0"/>
      </w:numPr>
      <w:tabs>
        <w:tab w:val="left" w:pos="3119"/>
        <w:tab w:val="left" w:pos="3240"/>
      </w:tabs>
      <w:ind w:left="3119" w:hanging="959"/>
      <w:jc w:val="both"/>
    </w:pPr>
    <w:rPr>
      <w:rFonts w:ascii="Times New Roman" w:hAnsi="Times New Roman" w:cs="Times New Roman"/>
      <w:b w:val="0"/>
      <w:bCs w:val="0"/>
      <w:kern w:val="28"/>
      <w:sz w:val="22"/>
      <w:u w:val="none"/>
      <w:lang w:eastAsia="zh-CN"/>
    </w:rPr>
  </w:style>
  <w:style w:type="paragraph" w:customStyle="1" w:styleId="SchHead">
    <w:name w:val="SchHead"/>
    <w:basedOn w:val="MarginText"/>
    <w:next w:val="SchHeadDes"/>
    <w:rsid w:val="0082042B"/>
    <w:pPr>
      <w:jc w:val="center"/>
    </w:pPr>
    <w:rPr>
      <w:b/>
      <w:caps/>
    </w:rPr>
  </w:style>
  <w:style w:type="paragraph" w:customStyle="1" w:styleId="SchHeadDes">
    <w:name w:val="SchHeadDes"/>
    <w:basedOn w:val="SchHead"/>
    <w:next w:val="MarginText"/>
    <w:rsid w:val="0082042B"/>
    <w:rPr>
      <w:caps w:val="0"/>
    </w:rPr>
  </w:style>
  <w:style w:type="paragraph" w:customStyle="1" w:styleId="BBLegal2">
    <w:name w:val="B&amp;B Legal 2"/>
    <w:basedOn w:val="Normal"/>
    <w:rsid w:val="0082042B"/>
    <w:pPr>
      <w:widowControl w:val="0"/>
      <w:numPr>
        <w:ilvl w:val="1"/>
        <w:numId w:val="8"/>
      </w:numPr>
      <w:jc w:val="left"/>
      <w:outlineLvl w:val="1"/>
    </w:pPr>
    <w:rPr>
      <w:rFonts w:ascii="Times New Roman" w:hAnsi="Times New Roman" w:cs="Times New Roman"/>
      <w:snapToGrid w:val="0"/>
      <w:sz w:val="24"/>
      <w:lang w:val="en-US"/>
    </w:rPr>
  </w:style>
  <w:style w:type="paragraph" w:customStyle="1" w:styleId="Default">
    <w:name w:val="Default"/>
    <w:rsid w:val="0082042B"/>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character" w:styleId="FollowedHyperlink">
    <w:name w:val="FollowedHyperlink"/>
    <w:uiPriority w:val="99"/>
    <w:rsid w:val="0082042B"/>
    <w:rPr>
      <w:color w:val="954F72"/>
      <w:u w:val="single"/>
    </w:rPr>
  </w:style>
  <w:style w:type="character" w:styleId="UnresolvedMention">
    <w:name w:val="Unresolved Mention"/>
    <w:uiPriority w:val="99"/>
    <w:semiHidden/>
    <w:unhideWhenUsed/>
    <w:rsid w:val="0082042B"/>
    <w:rPr>
      <w:color w:val="808080"/>
      <w:shd w:val="clear" w:color="auto" w:fill="E6E6E6"/>
    </w:rPr>
  </w:style>
  <w:style w:type="paragraph" w:customStyle="1" w:styleId="Text2">
    <w:name w:val="Text 2"/>
    <w:basedOn w:val="Normal"/>
    <w:rsid w:val="0082042B"/>
    <w:pPr>
      <w:spacing w:after="240" w:line="260" w:lineRule="atLeast"/>
      <w:ind w:left="720"/>
    </w:pPr>
    <w:rPr>
      <w:rFonts w:cs="Times New Roman"/>
      <w:sz w:val="21"/>
    </w:rPr>
  </w:style>
  <w:style w:type="paragraph" w:customStyle="1" w:styleId="TableParagraph">
    <w:name w:val="Table Paragraph"/>
    <w:basedOn w:val="Normal"/>
    <w:uiPriority w:val="1"/>
    <w:qFormat/>
    <w:rsid w:val="0082042B"/>
    <w:pPr>
      <w:widowControl w:val="0"/>
      <w:jc w:val="left"/>
    </w:pPr>
    <w:rPr>
      <w:rFonts w:ascii="Calibri" w:eastAsia="Calibri" w:hAnsi="Calibri" w:cs="Times New Roman"/>
      <w:sz w:val="22"/>
      <w:szCs w:val="22"/>
      <w:lang w:val="en-US"/>
    </w:rPr>
  </w:style>
  <w:style w:type="paragraph" w:customStyle="1" w:styleId="msonormal0">
    <w:name w:val="msonormal"/>
    <w:basedOn w:val="Normal"/>
    <w:rsid w:val="0082042B"/>
    <w:pPr>
      <w:spacing w:before="100" w:beforeAutospacing="1" w:after="100" w:afterAutospacing="1"/>
      <w:jc w:val="left"/>
    </w:pPr>
    <w:rPr>
      <w:rFonts w:ascii="Times New Roman" w:hAnsi="Times New Roman" w:cs="Times New Roman"/>
      <w:sz w:val="24"/>
      <w:szCs w:val="24"/>
      <w:lang w:eastAsia="en-GB"/>
    </w:rPr>
  </w:style>
  <w:style w:type="paragraph" w:styleId="NormalWeb">
    <w:name w:val="Normal (Web)"/>
    <w:basedOn w:val="Normal"/>
    <w:uiPriority w:val="99"/>
    <w:unhideWhenUsed/>
    <w:rsid w:val="0082042B"/>
    <w:pPr>
      <w:spacing w:after="150"/>
    </w:pPr>
    <w:rPr>
      <w:rFonts w:ascii="arial!important" w:hAnsi="arial!important" w:cs="Times New Roman"/>
      <w:sz w:val="24"/>
      <w:szCs w:val="24"/>
      <w:lang w:eastAsia="en-GB"/>
    </w:rPr>
  </w:style>
  <w:style w:type="paragraph" w:customStyle="1" w:styleId="BodyText1">
    <w:name w:val="Body Text1"/>
    <w:basedOn w:val="Normal"/>
    <w:rsid w:val="0082042B"/>
    <w:pPr>
      <w:overflowPunct w:val="0"/>
      <w:autoSpaceDE w:val="0"/>
      <w:autoSpaceDN w:val="0"/>
      <w:adjustRightInd w:val="0"/>
      <w:spacing w:before="240" w:after="120"/>
      <w:jc w:val="left"/>
      <w:textAlignment w:val="baseline"/>
    </w:pPr>
    <w:rPr>
      <w:rFonts w:cs="Times New Roman"/>
      <w:noProof/>
      <w:lang w:val="en-US"/>
    </w:rPr>
  </w:style>
  <w:style w:type="character" w:customStyle="1" w:styleId="StyleHeading120ptChar">
    <w:name w:val="Style Heading 1 + 20 pt Char"/>
    <w:rsid w:val="0082042B"/>
    <w:rPr>
      <w:rFonts w:ascii="Arial" w:hAnsi="Arial"/>
      <w:b/>
      <w:bCs/>
      <w:noProof/>
      <w:color w:val="566BBA"/>
      <w:sz w:val="28"/>
      <w:szCs w:val="12"/>
      <w:lang w:val="en-GB" w:eastAsia="en-US" w:bidi="ar-SA"/>
    </w:rPr>
  </w:style>
  <w:style w:type="paragraph" w:customStyle="1" w:styleId="Amanda">
    <w:name w:val="Amanda"/>
    <w:basedOn w:val="TOC1"/>
    <w:link w:val="AmandaChar"/>
    <w:rsid w:val="0082042B"/>
    <w:pPr>
      <w:tabs>
        <w:tab w:val="clear" w:pos="8500"/>
        <w:tab w:val="left" w:pos="360"/>
      </w:tabs>
      <w:overflowPunct w:val="0"/>
      <w:autoSpaceDE w:val="0"/>
      <w:autoSpaceDN w:val="0"/>
      <w:adjustRightInd w:val="0"/>
      <w:spacing w:after="0" w:line="360" w:lineRule="auto"/>
      <w:ind w:left="0" w:right="0" w:firstLine="0"/>
      <w:jc w:val="left"/>
      <w:textAlignment w:val="baseline"/>
    </w:pPr>
    <w:rPr>
      <w:b/>
      <w:bCs/>
      <w:noProof/>
      <w:color w:val="3366CC"/>
    </w:rPr>
  </w:style>
  <w:style w:type="character" w:customStyle="1" w:styleId="AmandaChar">
    <w:name w:val="Amanda Char"/>
    <w:link w:val="Amanda"/>
    <w:rsid w:val="0082042B"/>
    <w:rPr>
      <w:rFonts w:ascii="Arial" w:eastAsia="Times New Roman" w:hAnsi="Arial" w:cs="Arial"/>
      <w:b/>
      <w:bCs/>
      <w:noProof/>
      <w:color w:val="3366CC"/>
      <w:sz w:val="20"/>
      <w:szCs w:val="20"/>
    </w:rPr>
  </w:style>
  <w:style w:type="paragraph" w:styleId="PlainText">
    <w:name w:val="Plain Text"/>
    <w:basedOn w:val="Normal"/>
    <w:link w:val="PlainTextChar"/>
    <w:uiPriority w:val="99"/>
    <w:unhideWhenUsed/>
    <w:rsid w:val="0082042B"/>
    <w:pPr>
      <w:jc w:val="left"/>
    </w:pPr>
    <w:rPr>
      <w:rFonts w:ascii="Calibri" w:eastAsia="Calibri" w:hAnsi="Calibri" w:cs="Times New Roman"/>
      <w:sz w:val="22"/>
      <w:szCs w:val="21"/>
    </w:rPr>
  </w:style>
  <w:style w:type="character" w:customStyle="1" w:styleId="PlainTextChar">
    <w:name w:val="Plain Text Char"/>
    <w:basedOn w:val="DefaultParagraphFont"/>
    <w:link w:val="PlainText"/>
    <w:uiPriority w:val="99"/>
    <w:rsid w:val="0082042B"/>
    <w:rPr>
      <w:rFonts w:ascii="Calibri" w:eastAsia="Calibri" w:hAnsi="Calibri" w:cs="Times New Roman"/>
      <w:szCs w:val="21"/>
    </w:rPr>
  </w:style>
  <w:style w:type="character" w:customStyle="1" w:styleId="ListParagraphChar">
    <w:name w:val="List Paragraph Char"/>
    <w:basedOn w:val="DefaultParagraphFont"/>
    <w:link w:val="ListParagraph"/>
    <w:uiPriority w:val="34"/>
    <w:locked/>
    <w:rsid w:val="00CF23E7"/>
    <w:rPr>
      <w:rFonts w:ascii="Arial" w:eastAsia="Times New Roman" w:hAnsi="Arial" w:cs="Arial"/>
      <w:sz w:val="20"/>
      <w:szCs w:val="20"/>
    </w:rPr>
  </w:style>
  <w:style w:type="paragraph" w:customStyle="1" w:styleId="StyleHeading120pt">
    <w:name w:val="Style Heading 1 + 20 pt"/>
    <w:basedOn w:val="Heading1"/>
    <w:link w:val="StyleHeading120ptChar1"/>
    <w:rsid w:val="00B860FE"/>
    <w:pPr>
      <w:numPr>
        <w:numId w:val="0"/>
      </w:numPr>
      <w:tabs>
        <w:tab w:val="clear" w:pos="4820"/>
        <w:tab w:val="clear" w:pos="9639"/>
      </w:tabs>
      <w:overflowPunct w:val="0"/>
      <w:autoSpaceDE w:val="0"/>
      <w:autoSpaceDN w:val="0"/>
      <w:adjustRightInd w:val="0"/>
      <w:spacing w:after="440"/>
      <w:ind w:left="431" w:hanging="431"/>
      <w:jc w:val="left"/>
      <w:textAlignment w:val="baseline"/>
    </w:pPr>
    <w:rPr>
      <w:rFonts w:cs="Times New Roman"/>
      <w:noProof/>
      <w:color w:val="566BBA"/>
      <w:sz w:val="28"/>
      <w:szCs w:val="12"/>
      <w:lang w:val="x-none"/>
    </w:rPr>
  </w:style>
  <w:style w:type="character" w:customStyle="1" w:styleId="StyleHeading120ptChar1">
    <w:name w:val="Style Heading 1 + 20 pt Char1"/>
    <w:link w:val="StyleHeading120pt"/>
    <w:rsid w:val="00B860FE"/>
    <w:rPr>
      <w:rFonts w:ascii="Arial" w:eastAsia="Times New Roman" w:hAnsi="Arial" w:cs="Times New Roman"/>
      <w:b/>
      <w:bCs/>
      <w:noProof/>
      <w:color w:val="566BBA"/>
      <w:sz w:val="28"/>
      <w:szCs w:val="12"/>
      <w:lang w:val="x-none"/>
    </w:rPr>
  </w:style>
  <w:style w:type="paragraph" w:customStyle="1" w:styleId="NormalSpaced">
    <w:name w:val="NormalSpaced"/>
    <w:basedOn w:val="Normal"/>
    <w:next w:val="Normal"/>
    <w:rsid w:val="00B860FE"/>
    <w:pPr>
      <w:spacing w:after="240" w:line="300" w:lineRule="atLeast"/>
    </w:pPr>
    <w:rPr>
      <w:rFonts w:ascii="Times New Roman" w:hAnsi="Times New Roman" w:cs="Times New Roman"/>
      <w:sz w:val="22"/>
    </w:rPr>
  </w:style>
  <w:style w:type="paragraph" w:customStyle="1" w:styleId="BB-Level1Legal">
    <w:name w:val="BB-Level1(Legal)"/>
    <w:next w:val="Normal"/>
    <w:rsid w:val="008D0FB4"/>
    <w:pPr>
      <w:numPr>
        <w:numId w:val="30"/>
      </w:numPr>
      <w:spacing w:after="240" w:line="240" w:lineRule="auto"/>
      <w:jc w:val="both"/>
    </w:pPr>
    <w:rPr>
      <w:rFonts w:ascii="Arial" w:hAnsi="Arial" w:cs="Arial"/>
      <w:b/>
      <w:caps/>
      <w:sz w:val="20"/>
      <w:szCs w:val="20"/>
    </w:rPr>
  </w:style>
  <w:style w:type="paragraph" w:customStyle="1" w:styleId="BB-Level2Legal">
    <w:name w:val="BB-Level2(Legal)"/>
    <w:next w:val="Normal"/>
    <w:rsid w:val="008D0FB4"/>
    <w:pPr>
      <w:numPr>
        <w:ilvl w:val="1"/>
        <w:numId w:val="30"/>
      </w:numPr>
      <w:spacing w:after="240" w:line="240" w:lineRule="auto"/>
      <w:jc w:val="both"/>
    </w:pPr>
    <w:rPr>
      <w:rFonts w:ascii="Arial" w:hAnsi="Arial" w:cs="Arial"/>
      <w:sz w:val="20"/>
      <w:szCs w:val="20"/>
    </w:rPr>
  </w:style>
  <w:style w:type="paragraph" w:customStyle="1" w:styleId="BB-Level3Legal">
    <w:name w:val="BB-Level3(Legal)"/>
    <w:next w:val="Normal"/>
    <w:rsid w:val="008D0FB4"/>
    <w:pPr>
      <w:numPr>
        <w:ilvl w:val="2"/>
        <w:numId w:val="30"/>
      </w:numPr>
      <w:spacing w:after="240" w:line="240" w:lineRule="auto"/>
      <w:jc w:val="both"/>
    </w:pPr>
    <w:rPr>
      <w:rFonts w:ascii="Arial" w:hAnsi="Arial" w:cs="Arial"/>
      <w:sz w:val="20"/>
      <w:szCs w:val="20"/>
    </w:rPr>
  </w:style>
  <w:style w:type="paragraph" w:customStyle="1" w:styleId="BB-Level4Legal">
    <w:name w:val="BB-Level4(Legal)"/>
    <w:next w:val="Normal"/>
    <w:rsid w:val="008D0FB4"/>
    <w:pPr>
      <w:numPr>
        <w:ilvl w:val="3"/>
        <w:numId w:val="30"/>
      </w:numPr>
      <w:tabs>
        <w:tab w:val="left" w:pos="1701"/>
      </w:tabs>
      <w:spacing w:after="240" w:line="240" w:lineRule="auto"/>
      <w:jc w:val="both"/>
    </w:pPr>
    <w:rPr>
      <w:rFonts w:ascii="Arial" w:hAnsi="Arial" w:cs="Arial"/>
      <w:sz w:val="20"/>
      <w:szCs w:val="20"/>
    </w:rPr>
  </w:style>
  <w:style w:type="paragraph" w:customStyle="1" w:styleId="BB-Level5Legal">
    <w:name w:val="BB-Level5(Legal)"/>
    <w:next w:val="Normal"/>
    <w:rsid w:val="008D0FB4"/>
    <w:pPr>
      <w:numPr>
        <w:ilvl w:val="4"/>
        <w:numId w:val="30"/>
      </w:numPr>
      <w:tabs>
        <w:tab w:val="left" w:pos="2268"/>
      </w:tabs>
      <w:spacing w:after="240" w:line="240" w:lineRule="auto"/>
      <w:jc w:val="both"/>
    </w:pPr>
    <w:rPr>
      <w:rFonts w:ascii="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ec.europa.eu/justice/data-proctection/international-transfers/adequacy/index_en.htm"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d56ff5b5-62c5-43e1-93e6-4188be792417">HD4H64AFNHYJ-687735467-86</_dlc_DocId>
    <_dlc_DocIdUrl xmlns="d56ff5b5-62c5-43e1-93e6-4188be792417">
      <Url>http://intranet/sites/ps/HR/_layouts/15/DocIdRedir.aspx?ID=HD4H64AFNHYJ-687735467-86</Url>
      <Description>HD4H64AFNHYJ-687735467-8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77FA41BBBDB5B42BD0015F98C6EFA00" ma:contentTypeVersion="0" ma:contentTypeDescription="Create a new document." ma:contentTypeScope="" ma:versionID="4aa9c031b161c5ce8a20caffb3c6c9a3">
  <xsd:schema xmlns:xsd="http://www.w3.org/2001/XMLSchema" xmlns:xs="http://www.w3.org/2001/XMLSchema" xmlns:p="http://schemas.microsoft.com/office/2006/metadata/properties" xmlns:ns2="d56ff5b5-62c5-43e1-93e6-4188be792417" targetNamespace="http://schemas.microsoft.com/office/2006/metadata/properties" ma:root="true" ma:fieldsID="8a9c2a6cf9506b23e8e9375790f2567f" ns2:_="">
    <xsd:import namespace="d56ff5b5-62c5-43e1-93e6-4188be792417"/>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6ff5b5-62c5-43e1-93e6-4188be79241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81C98A-1BFA-42D2-9B99-6079B58B0426}">
  <ds:schemaRefs>
    <ds:schemaRef ds:uri="http://schemas.openxmlformats.org/officeDocument/2006/bibliography"/>
  </ds:schemaRefs>
</ds:datastoreItem>
</file>

<file path=customXml/itemProps2.xml><?xml version="1.0" encoding="utf-8"?>
<ds:datastoreItem xmlns:ds="http://schemas.openxmlformats.org/officeDocument/2006/customXml" ds:itemID="{55E58054-1FB5-484D-909C-D1AC10DDE2E7}">
  <ds:schemaRefs>
    <ds:schemaRef ds:uri="http://schemas.microsoft.com/sharepoint/events"/>
  </ds:schemaRefs>
</ds:datastoreItem>
</file>

<file path=customXml/itemProps3.xml><?xml version="1.0" encoding="utf-8"?>
<ds:datastoreItem xmlns:ds="http://schemas.openxmlformats.org/officeDocument/2006/customXml" ds:itemID="{CE9672D5-1815-446C-9766-3983EE740C13}">
  <ds:schemaRefs>
    <ds:schemaRef ds:uri="http://purl.org/dc/terms/"/>
    <ds:schemaRef ds:uri="http://purl.org/dc/dcmitype/"/>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d56ff5b5-62c5-43e1-93e6-4188be792417"/>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2FF9637A-6D0C-49A8-8990-540A7FE30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6ff5b5-62c5-43e1-93e6-4188be792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0C83CB5-442F-43F3-B3BF-161F5CA1C6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2</Pages>
  <Words>25488</Words>
  <Characters>145285</Characters>
  <Application>Microsoft Office Word</Application>
  <DocSecurity>0</DocSecurity>
  <Lines>1210</Lines>
  <Paragraphs>340</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
      <vt:lpstr>    OFFICIAL SECRETS ACTS 1911 TO 1989, SECTION 182 OF THE FINANCE ACT 1989 </vt:lpstr>
      <vt:lpstr>INTERPRETATION</vt:lpstr>
      <vt:lpstr>        Words importing the singular meaning include where the context so admits the plu</vt:lpstr>
      <vt:lpstr>        Words importing the masculine include the feminine and the neuter; </vt:lpstr>
      <vt:lpstr>        The words "include", "includes" and "including" are to be construed as if they w</vt:lpstr>
      <vt:lpstr>        References to any person shall include natural persons and partnerships, firms a</vt:lpstr>
      <vt:lpstr>        References to any statute, enactment, order, regulation or other similar instrum</vt:lpstr>
      <vt:lpstr>        Headings are included in the Call-Off Contract for ease of reference only and sh</vt:lpstr>
      <vt:lpstr>        Reference to a clause is a reference to the whole of that clause unless stated o</vt:lpstr>
      <vt:lpstr>        Reference to any employees of the Provider shall be deemed to include the Provid</vt:lpstr>
      <vt:lpstr>        “Time” shall be construed to be British Summer Time or Greenwich Mean Time or an</vt:lpstr>
      <vt:lpstr>    INITIAL CONTRACT PERIOD</vt:lpstr>
      <vt:lpstr>    The Call-Off Contract shall take effect on the Commencement Date and shall expir</vt:lpstr>
      <vt:lpstr>    EXTENSION OF INITIAL CONTRACT PERIOD</vt:lpstr>
      <vt:lpstr>    Subject to satisfactory performance of its obligations under the Call-Off Contra</vt:lpstr>
      <vt:lpstr>    PROVIDERS STATUS</vt:lpstr>
      <vt:lpstr>    At all times during the Contract Period the Provider shall be an independent Pro</vt:lpstr>
      <vt:lpstr>    PROVISION OF MANAGEMENT INFORMATION</vt:lpstr>
      <vt:lpstr>        The Provider shall submit Management Information to the Customer in the format a</vt:lpstr>
      <vt:lpstr>        The Customer may make reasonable changes to the Management Information which the</vt:lpstr>
      <vt:lpstr>    Customer Obligations			</vt:lpstr>
      <vt:lpstr>        Save as otherwise expressly provided, the obligations of the Customer under the </vt:lpstr>
      <vt:lpstr>        The Customer will endeavour to have their Order annotated with the relevant Call</vt:lpstr>
      <vt:lpstr>        The Customer shall respond to any reasonable request for information from the Pr</vt:lpstr>
      <vt:lpstr>        The Customer will assign an authorised representative who will liaise with the P</vt:lpstr>
      <vt:lpstr>        The Customer shall ensure that all Orders are awarded in accordance with the pro</vt:lpstr>
      <vt:lpstr>    ENTIRE AGREEMENT</vt:lpstr>
      <vt:lpstr>        Subject to the provisions of the Framework Agreement relating to Call-Off Contra</vt:lpstr>
      <vt:lpstr>        Each of the Parties acknowledge and agree that in entering into the Call-Off Con</vt:lpstr>
      <vt:lpstr>        Nothing in Clauses 7.1 and 7.2 shall operate to exclude Fraud or fraudulent misr</vt:lpstr>
      <vt:lpstr>        In the event of and only to the extent of any conflict between the Order Form, t</vt:lpstr>
      <vt:lpstr>        the Order Form</vt:lpstr>
      <vt:lpstr>        any other document referred to in the clauses of the Call-Off Contract</vt:lpstr>
      <vt:lpstr>        For the avoidance of doubt any terms that the Provider may seek to impose and wh</vt:lpstr>
      <vt:lpstr>        The Call-Off Contract may be executed in counterparts each of which when execute</vt:lpstr>
      <vt:lpstr>    NOTICES</vt:lpstr>
      <vt:lpstr>        Except as otherwise expressly provided within the Call-Off Contract, no notice o</vt:lpstr>
      <vt:lpstr>        Any notice or other communication which is to be given by either Party to the ot</vt:lpstr>
      <vt:lpstr>        For the purposes of Clause 8.2, the address of each Party shall be:</vt:lpstr>
      <vt:lpstr>        Either Party may change its address for service by serving a notice in accordanc</vt:lpstr>
      <vt:lpstr>    MISTAKES IN INFORMATION</vt:lpstr>
      <vt:lpstr>    Subject to any inputs from the Customer, the Provider shall be responsible for t</vt:lpstr>
      <vt:lpstr>    CONFLICTS OF INTEREST</vt:lpstr>
      <vt:lpstr>        The Provider shall take appropriate steps to ensure that neither the Provider no</vt:lpstr>
      <vt:lpstr>        The Provider shall promptly notify the Customer (and provide full particulars to</vt:lpstr>
      <vt:lpstr>    A Provider may be considered to have a conflict of interest, if the Provider:</vt:lpstr>
      <vt:lpstr>        The Customer reserves the right to terminate the Call-Off Contract immediately b</vt:lpstr>
      <vt:lpstr>    PREVENTION OF FRAUD</vt:lpstr>
      <vt:lpstr>        The Provider shall take all reasonable steps, in accordance with Good Industry P</vt:lpstr>
      <vt:lpstr>        The Provider shall notify the Customer immediately if it has reason to suspect t</vt:lpstr>
      <vt:lpstr>        If the Provider or its Staff commits any Fraud in relation to this or any other </vt:lpstr>
      <vt:lpstr>    SUPPLY OF THE SERVICES</vt:lpstr>
      <vt:lpstr>        The Provider shall supply the Services to the Customer in accordance with the pr</vt:lpstr>
      <vt:lpstr>        The Provider shall:</vt:lpstr>
      <vt:lpstr>        comply with all reasonable instructions given to the Provider and its Staff by t</vt:lpstr>
      <vt:lpstr>        immediately report to the Customer’s Representative any matters which involve o</vt:lpstr>
      <vt:lpstr>        co-operate with the Customer and the Customer’s other professional advisers in r</vt:lpstr>
      <vt:lpstr>        comply with the Customer’s internal policies and procedures and Government codes</vt:lpstr>
      <vt:lpstr>        The Provider shall not:</vt:lpstr>
      <vt:lpstr>        knowingly act at any time during the term of the Call-Off Contract in any capaci</vt:lpstr>
      <vt:lpstr>        incur any expenditure which would result in any estimated figure for any element</vt:lpstr>
      <vt:lpstr>        without the prior written consent of the Customer, accept any commission, discou</vt:lpstr>
      <vt:lpstr>        pledge the credit of the Customer in any way; or</vt:lpstr>
      <vt:lpstr>        engage in any conduct which in the reasonable opinion of the Customer is prejudi</vt:lpstr>
      <vt:lpstr>        without the prior written consent of the Customer, introduce new methods or syst</vt:lpstr>
      <vt:lpstr>        Both Parties shall take all necessary measures to ensure the health and safety o</vt:lpstr>
      <vt:lpstr>        The Provider accepts that the Customer shall have the right after consultation w</vt:lpstr>
      <vt:lpstr>        Where the Provider is more than one firm acting as a consortium, each firm that </vt:lpstr>
      <vt:lpstr>        Variation of Contract Services</vt:lpstr>
      <vt:lpstr>        The Customer may request a variation to the Services at any time provided that s</vt:lpstr>
      <vt:lpstr>        Any request by the Customer for a variation to the Services shall be by written </vt:lpstr>
      <vt:lpstr>        giving sufficient information for the Provider to assess the extent of the varia</vt:lpstr>
      <vt:lpstr>        specifying the timeframe within which the Provider must respond to the request, </vt:lpstr>
      <vt:lpstr>        and the Provider shall respond to such request within such timeframe.</vt:lpstr>
      <vt:lpstr>        Any such variation agreed between the Customer and the Provider pursuant to Clau</vt:lpstr>
      <vt:lpstr>        Furthermore, any written and signed variation between the Parties shall be appen</vt:lpstr>
      <vt:lpstr>        In the event that the Provider and the Customer are unable to agree to a propose</vt:lpstr>
      <vt:lpstr>        the Customer may agree that the Provider should continue to perform its obligati</vt:lpstr>
      <vt:lpstr>        may terminate the Call-Off Contract with immediate effect, except where the Prov</vt:lpstr>
      <vt:lpstr>        Where a resolution cannot be reached, the matter shall be dealt with under the D</vt:lpstr>
      <vt:lpstr>    THE SERVICES</vt:lpstr>
      <vt:lpstr>    General</vt:lpstr>
      <vt:lpstr>        If the Provider is appointed by the Customer, the Provider shall provide the Ser</vt:lpstr>
      <vt:lpstr>        The Provider shall perform the Services by the dates agreed in writing or if no </vt:lpstr>
      <vt:lpstr>        The Provider may be required to work alongside a technology specific provider or</vt:lpstr>
      <vt:lpstr>        The Provider shall ensure that it maintains sufficient skilled and experienced p</vt:lpstr>
      <vt:lpstr>        The Customer may request the replacement of any of the Provider's staff at any t</vt:lpstr>
      <vt:lpstr>        The Provider agrees to co-operate with a Customer in respect of the transfer of </vt:lpstr>
      <vt:lpstr>        The Provider shall always endeavour to ensure the suitability of an Applicant (i</vt:lpstr>
      <vt:lpstr>        The Provider will not submit an Applicant’s CV to a Customer for consideration i</vt:lpstr>
      <vt:lpstr>        The Provider shall not submit any Applicant’s CV to a Customer on a speculative </vt:lpstr>
      <vt:lpstr>        The Provider shall fully brief all Applicants prior to the submission of their C</vt:lpstr>
      <vt:lpstr>        During the Term of the Agreement the Provider shall be obliged:</vt:lpstr>
      <vt:lpstr>        The Provider shall use reasonable endeavours to procure that all the Provider’s </vt:lpstr>
      <vt:lpstr>        The Provider shall ensure that in putting forward an Applicant in response to a </vt:lpstr>
      <vt:lpstr>        The Applicant’s CV must be complete, accurate and up to date.  Each Applicant sh</vt:lpstr>
      <vt:lpstr>        The Applicant’s CV must be emailed to the relevant personnel at the Customer. Th</vt:lpstr>
      <vt:lpstr>        The Provider must have a Sub-contractor management process in place and be able </vt:lpstr>
      <vt:lpstr>    Temporary Workers – Specific Terms</vt:lpstr>
    </vt:vector>
  </TitlesOfParts>
  <Company/>
  <LinksUpToDate>false</LinksUpToDate>
  <CharactersWithSpaces>170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y Simpson</dc:creator>
  <cp:keywords/>
  <dc:description/>
  <cp:lastModifiedBy>Amy Clark</cp:lastModifiedBy>
  <cp:revision>4</cp:revision>
  <dcterms:created xsi:type="dcterms:W3CDTF">2021-11-15T09:21:00Z</dcterms:created>
  <dcterms:modified xsi:type="dcterms:W3CDTF">2022-02-10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7FA41BBBDB5B42BD0015F98C6EFA00</vt:lpwstr>
  </property>
  <property fmtid="{D5CDD505-2E9C-101B-9397-08002B2CF9AE}" pid="3" name="_dlc_DocIdItemGuid">
    <vt:lpwstr>b2740873-2bc7-438c-86bd-f3e67750b614</vt:lpwstr>
  </property>
</Properties>
</file>